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9E0B43">
      <w:pPr>
        <w:shd w:val="clear" w:color="auto" w:fill="4F81BD" w:themeFill="accent1"/>
        <w:spacing w:line="240" w:lineRule="auto"/>
        <w:jc w:val="center"/>
        <w:rPr>
          <w:b/>
          <w:color w:val="FFFFFF" w:themeColor="background1"/>
          <w:sz w:val="24"/>
          <w:szCs w:val="24"/>
        </w:rPr>
      </w:pPr>
      <w:r>
        <w:rPr>
          <w:b/>
          <w:color w:val="FFFFFF" w:themeColor="background1"/>
          <w:sz w:val="24"/>
          <w:szCs w:val="24"/>
        </w:rPr>
        <w:t>Part 1</w:t>
      </w:r>
    </w:p>
    <w:p w:rsidR="00E35A57" w:rsidRPr="001B631E" w:rsidRDefault="00E35A57" w:rsidP="009E0B43">
      <w:pPr>
        <w:pStyle w:val="ListParagraph"/>
        <w:spacing w:line="240" w:lineRule="auto"/>
        <w:rPr>
          <w:lang w:eastAsia="tr-TR"/>
        </w:rPr>
      </w:pPr>
    </w:p>
    <w:p w:rsidR="00D7522A" w:rsidRPr="009E41C5" w:rsidRDefault="00957D34" w:rsidP="009E0B43">
      <w:pPr>
        <w:pStyle w:val="ListParagraph"/>
        <w:numPr>
          <w:ilvl w:val="0"/>
          <w:numId w:val="7"/>
        </w:numPr>
        <w:spacing w:line="240" w:lineRule="auto"/>
        <w:rPr>
          <w:b/>
          <w:szCs w:val="18"/>
          <w:lang w:eastAsia="tr-TR"/>
        </w:rPr>
      </w:pPr>
      <w:r w:rsidRPr="009E41C5">
        <w:rPr>
          <w:b/>
          <w:szCs w:val="18"/>
          <w:lang w:eastAsia="tr-TR"/>
        </w:rPr>
        <w:t>Operators</w:t>
      </w:r>
    </w:p>
    <w:p w:rsidR="006D372E" w:rsidRPr="00745264" w:rsidRDefault="0053159F" w:rsidP="009E0B43">
      <w:pPr>
        <w:spacing w:line="240" w:lineRule="auto"/>
        <w:rPr>
          <w:color w:val="FF0000"/>
          <w:lang w:eastAsia="tr-TR"/>
        </w:rPr>
      </w:pPr>
      <w:r w:rsidRPr="009E41C5">
        <w:rPr>
          <w:noProof/>
          <w:lang w:val="en-US"/>
        </w:rPr>
        <w:drawing>
          <wp:inline distT="0" distB="0" distL="0" distR="0" wp14:anchorId="1526DF76" wp14:editId="0F57674B">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27226F48" wp14:editId="6F13D81F">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r w:rsidR="008D3DA8">
        <w:rPr>
          <w:b/>
          <w:lang w:eastAsia="tr-TR"/>
        </w:rPr>
        <w:br/>
      </w:r>
      <w:r w:rsidR="00B36911">
        <w:rPr>
          <w:szCs w:val="18"/>
          <w:lang w:eastAsia="tr-TR"/>
        </w:rPr>
        <w:br/>
      </w:r>
      <w:r w:rsidR="00D43770">
        <w:rPr>
          <w:szCs w:val="18"/>
          <w:lang w:eastAsia="tr-TR"/>
        </w:rPr>
        <w:t xml:space="preserve">Operator </w:t>
      </w:r>
      <w:r w:rsidR="00D43770" w:rsidRPr="00C9046B">
        <w:rPr>
          <w:color w:val="FFC000"/>
          <w:szCs w:val="18"/>
          <w:lang w:eastAsia="tr-TR"/>
        </w:rPr>
        <w:t>p</w:t>
      </w:r>
      <w:r w:rsidR="008D3DA8" w:rsidRPr="00C9046B">
        <w:rPr>
          <w:color w:val="FFC000"/>
          <w:szCs w:val="18"/>
          <w:lang w:eastAsia="tr-TR"/>
        </w:rPr>
        <w:t>recedence</w:t>
      </w:r>
      <w:r w:rsidR="008D3DA8" w:rsidRPr="009E41C5">
        <w:rPr>
          <w:szCs w:val="18"/>
          <w:lang w:eastAsia="tr-TR"/>
        </w:rPr>
        <w:t xml:space="preserve"> </w:t>
      </w:r>
      <w:r w:rsidR="00B36911">
        <w:rPr>
          <w:szCs w:val="18"/>
          <w:lang w:eastAsia="tr-TR"/>
        </w:rPr>
        <w:t xml:space="preserve">goes from </w:t>
      </w:r>
      <w:r w:rsidR="008D3DA8" w:rsidRPr="009E41C5">
        <w:rPr>
          <w:szCs w:val="18"/>
          <w:lang w:eastAsia="tr-TR"/>
        </w:rPr>
        <w:t>high to low</w:t>
      </w:r>
      <w:r w:rsidR="00B36911">
        <w:rPr>
          <w:szCs w:val="18"/>
          <w:lang w:eastAsia="tr-TR"/>
        </w:rPr>
        <w:t xml:space="preserve"> in the table. </w:t>
      </w:r>
      <w:r w:rsidR="00B36911" w:rsidRPr="00C9046B">
        <w:rPr>
          <w:color w:val="FFC000"/>
          <w:szCs w:val="18"/>
          <w:lang w:eastAsia="tr-TR"/>
        </w:rPr>
        <w:t>Associativity</w:t>
      </w:r>
      <w:r w:rsidR="00667251">
        <w:rPr>
          <w:szCs w:val="18"/>
          <w:lang w:eastAsia="tr-TR"/>
        </w:rPr>
        <w:t xml:space="preserve"> tells us</w:t>
      </w:r>
      <w:r w:rsidR="00B36911">
        <w:rPr>
          <w:szCs w:val="18"/>
          <w:lang w:eastAsia="tr-TR"/>
        </w:rPr>
        <w:t xml:space="preserve"> which operator to execute first when there are multiple operators of the same precedence.</w:t>
      </w:r>
      <w:r w:rsidR="00604E8A">
        <w:rPr>
          <w:szCs w:val="18"/>
          <w:lang w:eastAsia="tr-TR"/>
        </w:rPr>
        <w:br/>
        <w:t xml:space="preserve">   </w:t>
      </w:r>
      <w:r w:rsidR="00AE4734">
        <w:rPr>
          <w:lang w:eastAsia="tr-TR"/>
        </w:rPr>
        <w:t xml:space="preserve">You can use </w:t>
      </w:r>
      <w:r w:rsidR="00AE4734">
        <w:rPr>
          <w:color w:val="FFC000"/>
          <w:lang w:eastAsia="tr-TR"/>
        </w:rPr>
        <w:t>pare</w:t>
      </w:r>
      <w:r w:rsidR="00AE4734" w:rsidRPr="003D2FD5">
        <w:rPr>
          <w:color w:val="FFC000"/>
          <w:lang w:eastAsia="tr-TR"/>
        </w:rPr>
        <w:t xml:space="preserve">ntheses </w:t>
      </w:r>
      <w:r w:rsidR="00AE4734">
        <w:rPr>
          <w:lang w:eastAsia="tr-TR"/>
        </w:rPr>
        <w:t>to force the order of evaluation.</w:t>
      </w:r>
      <w:r w:rsidR="008C4AF5">
        <w:rPr>
          <w:lang w:val="en-US" w:eastAsia="tr-TR"/>
        </w:rPr>
        <w:br/>
      </w:r>
      <w:r w:rsidR="00B959DF">
        <w:rPr>
          <w:b/>
          <w:lang w:eastAsia="tr-TR"/>
        </w:rPr>
        <w:br/>
      </w:r>
      <w:r w:rsidR="008C4AF5" w:rsidRPr="00175C9C">
        <w:rPr>
          <w:b/>
          <w:szCs w:val="18"/>
          <w:lang w:eastAsia="tr-TR"/>
        </w:rPr>
        <w:t>-Ope</w:t>
      </w:r>
      <w:r w:rsidR="00E92B34" w:rsidRPr="00175C9C">
        <w:rPr>
          <w:b/>
          <w:szCs w:val="18"/>
          <w:lang w:eastAsia="tr-TR"/>
        </w:rPr>
        <w:t>rators based on operand number:</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u</w:t>
      </w:r>
      <w:r w:rsidR="008C4AF5" w:rsidRPr="00175C9C">
        <w:rPr>
          <w:color w:val="00B050"/>
          <w:szCs w:val="18"/>
          <w:lang w:eastAsia="tr-TR"/>
        </w:rPr>
        <w:t>nary operator</w:t>
      </w:r>
      <w:r w:rsidR="00EC611A" w:rsidRPr="00175C9C">
        <w:rPr>
          <w:color w:val="00B050"/>
          <w:szCs w:val="18"/>
          <w:lang w:eastAsia="tr-TR"/>
        </w:rPr>
        <w:t xml:space="preserve"> </w:t>
      </w:r>
      <w:r w:rsidR="00EC611A" w:rsidRPr="00175C9C">
        <w:rPr>
          <w:szCs w:val="18"/>
          <w:lang w:eastAsia="tr-TR"/>
        </w:rPr>
        <w:t>c</w:t>
      </w:r>
      <w:r w:rsidR="008C4AF5" w:rsidRPr="00175C9C">
        <w:rPr>
          <w:szCs w:val="18"/>
          <w:lang w:eastAsia="tr-TR"/>
        </w:rPr>
        <w:t>ontains one operand “++a”.</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b</w:t>
      </w:r>
      <w:r w:rsidR="008C4AF5" w:rsidRPr="00175C9C">
        <w:rPr>
          <w:color w:val="00B050"/>
          <w:szCs w:val="18"/>
          <w:lang w:eastAsia="tr-TR"/>
        </w:rPr>
        <w:t>inary operator</w:t>
      </w:r>
      <w:r w:rsidR="008C4AF5" w:rsidRPr="00175C9C">
        <w:rPr>
          <w:b/>
          <w:szCs w:val="18"/>
          <w:lang w:eastAsia="tr-TR"/>
        </w:rPr>
        <w:t xml:space="preserve"> </w:t>
      </w:r>
      <w:r w:rsidR="00EC611A" w:rsidRPr="00175C9C">
        <w:rPr>
          <w:szCs w:val="18"/>
          <w:lang w:eastAsia="tr-TR"/>
        </w:rPr>
        <w:t>c</w:t>
      </w:r>
      <w:r w:rsidR="008C4AF5" w:rsidRPr="00175C9C">
        <w:rPr>
          <w:szCs w:val="18"/>
          <w:lang w:val="en-US" w:eastAsia="tr-TR"/>
        </w:rPr>
        <w:t xml:space="preserve">ontains two </w:t>
      </w:r>
      <w:r w:rsidR="008C4AF5" w:rsidRPr="00175C9C">
        <w:rPr>
          <w:sz w:val="16"/>
          <w:szCs w:val="18"/>
          <w:lang w:val="en-US" w:eastAsia="tr-TR"/>
        </w:rPr>
        <w:t>operands</w:t>
      </w:r>
      <w:r w:rsidR="007D4A1B" w:rsidRPr="00175C9C">
        <w:rPr>
          <w:sz w:val="16"/>
          <w:szCs w:val="18"/>
          <w:lang w:val="en-US" w:eastAsia="tr-TR"/>
        </w:rPr>
        <w:t>:</w:t>
      </w:r>
      <w:r w:rsidR="008C4AF5" w:rsidRPr="00175C9C">
        <w:rPr>
          <w:sz w:val="16"/>
          <w:szCs w:val="18"/>
          <w:lang w:val="en-US" w:eastAsia="tr-TR"/>
        </w:rPr>
        <w:t xml:space="preserve"> </w:t>
      </w:r>
      <w:r w:rsidR="00BB5250" w:rsidRPr="00175C9C">
        <w:rPr>
          <w:sz w:val="16"/>
          <w:szCs w:val="18"/>
          <w:lang w:eastAsia="tr-TR"/>
        </w:rPr>
        <w:t>“a = b</w:t>
      </w:r>
      <w:r w:rsidR="008C4AF5" w:rsidRPr="00175C9C">
        <w:rPr>
          <w:sz w:val="16"/>
          <w:szCs w:val="18"/>
          <w:lang w:eastAsia="tr-TR"/>
        </w:rPr>
        <w:t>”.</w:t>
      </w:r>
      <w:r w:rsidR="00EC611A" w:rsidRPr="00175C9C">
        <w:rPr>
          <w:sz w:val="16"/>
          <w:szCs w:val="18"/>
          <w:lang w:eastAsia="tr-TR"/>
        </w:rPr>
        <w:t xml:space="preserve"> </w:t>
      </w:r>
      <w:r w:rsidR="00175C9C" w:rsidRPr="00175C9C">
        <w:rPr>
          <w:sz w:val="16"/>
          <w:szCs w:val="18"/>
          <w:lang w:eastAsia="tr-TR"/>
        </w:rPr>
        <w:t xml:space="preserve">The </w:t>
      </w:r>
      <w:r w:rsidR="00175C9C" w:rsidRPr="00762728">
        <w:rPr>
          <w:color w:val="00B050"/>
          <w:sz w:val="16"/>
          <w:szCs w:val="18"/>
          <w:lang w:eastAsia="tr-TR"/>
        </w:rPr>
        <w:t>t</w:t>
      </w:r>
      <w:r w:rsidR="008C4AF5" w:rsidRPr="00762728">
        <w:rPr>
          <w:color w:val="00B050"/>
          <w:sz w:val="16"/>
          <w:szCs w:val="18"/>
          <w:lang w:eastAsia="tr-TR"/>
        </w:rPr>
        <w:t>ernary operator</w:t>
      </w:r>
      <w:r w:rsidR="008C4AF5" w:rsidRPr="00175C9C">
        <w:rPr>
          <w:sz w:val="16"/>
          <w:szCs w:val="18"/>
          <w:lang w:eastAsia="tr-TR"/>
        </w:rPr>
        <w:t xml:space="preserve"> </w:t>
      </w:r>
      <w:r w:rsidR="008E4BDA" w:rsidRPr="00175C9C">
        <w:rPr>
          <w:sz w:val="16"/>
          <w:szCs w:val="18"/>
          <w:lang w:eastAsia="tr-TR"/>
        </w:rPr>
        <w:t>c</w:t>
      </w:r>
      <w:r w:rsidR="008C4AF5" w:rsidRPr="00175C9C">
        <w:rPr>
          <w:sz w:val="16"/>
          <w:szCs w:val="18"/>
          <w:lang w:eastAsia="tr-TR"/>
        </w:rPr>
        <w:t>ontains three operands</w:t>
      </w:r>
      <w:r w:rsidR="00EC611A" w:rsidRPr="00175C9C">
        <w:rPr>
          <w:sz w:val="16"/>
          <w:szCs w:val="18"/>
          <w:lang w:eastAsia="tr-TR"/>
        </w:rPr>
        <w:t xml:space="preserve"> </w:t>
      </w:r>
      <w:hyperlink w:anchor="conditional_operator" w:history="1">
        <w:r w:rsidR="00A109BD" w:rsidRPr="00175C9C">
          <w:rPr>
            <w:rStyle w:val="Hyperlink"/>
            <w:sz w:val="16"/>
            <w:szCs w:val="18"/>
            <w:lang w:eastAsia="tr-TR"/>
          </w:rPr>
          <w:t>conditional_operator</w:t>
        </w:r>
      </w:hyperlink>
      <w:r w:rsidR="008E4BDA">
        <w:rPr>
          <w:lang w:eastAsia="tr-TR"/>
        </w:rPr>
        <w:br/>
      </w:r>
      <w:r w:rsidR="008E4BDA">
        <w:rPr>
          <w:lang w:eastAsia="tr-TR"/>
        </w:rPr>
        <w:br/>
      </w:r>
      <w:r w:rsidR="00C61071" w:rsidRPr="00037225">
        <w:rPr>
          <w:rFonts w:eastAsia="Times New Roman"/>
          <w:color w:val="FFC000"/>
          <w:szCs w:val="18"/>
          <w:lang w:eastAsia="tr-TR"/>
        </w:rPr>
        <w:t>-</w:t>
      </w:r>
      <w:r w:rsidR="00A06BAF">
        <w:rPr>
          <w:rFonts w:eastAsia="Times New Roman"/>
          <w:color w:val="FFC000"/>
          <w:szCs w:val="18"/>
          <w:lang w:eastAsia="tr-TR"/>
        </w:rPr>
        <w:t xml:space="preserve">Unary </w:t>
      </w:r>
      <w:r w:rsidR="00037225" w:rsidRPr="00037225">
        <w:rPr>
          <w:rFonts w:eastAsia="Times New Roman"/>
          <w:color w:val="FFC000"/>
          <w:szCs w:val="18"/>
          <w:lang w:eastAsia="tr-TR"/>
        </w:rPr>
        <w:t>minus</w:t>
      </w:r>
      <w:r w:rsidR="0009133C">
        <w:rPr>
          <w:rFonts w:eastAsia="Times New Roman"/>
          <w:color w:val="FFC000"/>
          <w:szCs w:val="18"/>
          <w:lang w:eastAsia="tr-TR"/>
        </w:rPr>
        <w:t>:</w:t>
      </w:r>
      <w:r w:rsidR="00EC611A">
        <w:rPr>
          <w:rFonts w:eastAsia="Times New Roman"/>
          <w:color w:val="FFC000"/>
          <w:szCs w:val="18"/>
          <w:lang w:eastAsia="tr-TR"/>
        </w:rPr>
        <w:t xml:space="preserve"> </w:t>
      </w:r>
      <w:r w:rsidR="00C61071" w:rsidRPr="00D95FC3">
        <w:rPr>
          <w:rFonts w:ascii="Consolas" w:eastAsia="Times New Roman" w:hAnsi="Consolas"/>
          <w:sz w:val="20"/>
          <w:szCs w:val="18"/>
          <w:lang w:eastAsia="tr-TR"/>
        </w:rPr>
        <w:t xml:space="preserve">x =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 </w:t>
      </w:r>
      <w:r w:rsidR="00C61071" w:rsidRPr="00014EE0">
        <w:rPr>
          <w:rFonts w:ascii="Consolas" w:hAnsi="Consolas" w:cs="LucidaSansTypewriter"/>
          <w:color w:val="00A0DB"/>
          <w:sz w:val="20"/>
          <w:szCs w:val="20"/>
        </w:rPr>
        <w:t>5</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014EE0">
        <w:rPr>
          <w:rFonts w:ascii="Consolas" w:hAnsi="Consolas" w:cs="LucidaSansTypewriter"/>
          <w:color w:val="00A0DB"/>
          <w:sz w:val="20"/>
          <w:szCs w:val="20"/>
        </w:rPr>
        <w:t>-5</w:t>
      </w:r>
      <w:r w:rsidR="00C61071" w:rsidRPr="00D95FC3">
        <w:rPr>
          <w:rFonts w:ascii="Consolas" w:eastAsia="Times New Roman" w:hAnsi="Consolas"/>
          <w:sz w:val="20"/>
          <w:szCs w:val="18"/>
          <w:lang w:eastAsia="tr-TR"/>
        </w:rPr>
        <w: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x = </w:t>
      </w:r>
      <w:r w:rsidR="00C61071" w:rsidRPr="008F7F58">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8F7F58">
        <w:rPr>
          <w:rFonts w:ascii="Consolas" w:hAnsi="Consolas" w:cs="LucidaSansTypewriter"/>
          <w:color w:val="00A0DB"/>
          <w:sz w:val="20"/>
          <w:szCs w:val="20"/>
        </w:rPr>
        <w:t>5</w:t>
      </w:r>
      <w:r w:rsidR="005A203C">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 xml:space="preserve"> </w:t>
      </w:r>
      <w:r w:rsidR="006844B1">
        <w:rPr>
          <w:rFonts w:ascii="Consolas" w:eastAsia="Times New Roman" w:hAnsi="Consolas"/>
          <w:sz w:val="20"/>
          <w:szCs w:val="18"/>
          <w:lang w:eastAsia="tr-TR"/>
        </w:rPr>
        <w:t xml:space="preserve">x = </w:t>
      </w:r>
      <w:r w:rsidR="006844B1" w:rsidRPr="008F7F58">
        <w:rPr>
          <w:rFonts w:ascii="Consolas" w:hAnsi="Consolas" w:cs="LucidaSansTypewriter"/>
          <w:color w:val="00A0DB"/>
          <w:sz w:val="20"/>
          <w:szCs w:val="20"/>
        </w:rPr>
        <w:t>16</w:t>
      </w:r>
      <w:r w:rsidR="006844B1">
        <w:rPr>
          <w:rFonts w:ascii="Consolas" w:eastAsia="Times New Roman" w:hAnsi="Consolas"/>
          <w:sz w:val="20"/>
          <w:szCs w:val="18"/>
          <w:lang w:eastAsia="tr-TR"/>
        </w:rPr>
        <w:t xml:space="preserve"> --</w:t>
      </w:r>
      <w:r w:rsidR="006844B1" w:rsidRPr="008F7F58">
        <w:rPr>
          <w:rFonts w:ascii="Consolas" w:hAnsi="Consolas" w:cs="LucidaSansTypewriter"/>
          <w:color w:val="00A0DB"/>
          <w:sz w:val="20"/>
          <w:szCs w:val="20"/>
        </w:rPr>
        <w:t>5</w:t>
      </w:r>
      <w:r w:rsidR="006844B1">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w:t>
      </w:r>
      <w:r w:rsidR="006844B1">
        <w:rPr>
          <w:rFonts w:ascii="Consolas" w:eastAsia="Times New Roman" w:hAnsi="Consolas"/>
          <w:sz w:val="20"/>
          <w:szCs w:val="18"/>
          <w:lang w:eastAsia="tr-TR"/>
        </w:rPr>
        <w:t>Error</w:t>
      </w:r>
      <w:r w:rsidR="00EC611A">
        <w:rPr>
          <w:rFonts w:ascii="Consolas" w:eastAsia="Times New Roman" w:hAnsi="Consolas"/>
          <w:sz w:val="20"/>
          <w:szCs w:val="18"/>
          <w:lang w:eastAsia="tr-TR"/>
        </w:rPr>
        <w:t>)</w:t>
      </w:r>
      <w:r w:rsidR="008E4BDA">
        <w:rPr>
          <w:lang w:eastAsia="tr-TR"/>
        </w:rPr>
        <w:br/>
      </w:r>
      <w:r w:rsidR="008E4BDA">
        <w:rPr>
          <w:lang w:eastAsia="tr-TR"/>
        </w:rPr>
        <w:br/>
      </w:r>
      <w:r w:rsidR="00C61071">
        <w:rPr>
          <w:rFonts w:eastAsia="Times New Roman"/>
          <w:szCs w:val="18"/>
          <w:lang w:eastAsia="tr-TR"/>
        </w:rPr>
        <w:t xml:space="preserve">We can use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and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to get rid of/gather </w:t>
      </w:r>
      <w:r w:rsidR="00C61071" w:rsidRPr="003104E0">
        <w:rPr>
          <w:rFonts w:eastAsia="Times New Roman"/>
          <w:sz w:val="16"/>
          <w:szCs w:val="18"/>
          <w:lang w:eastAsia="tr-TR"/>
        </w:rPr>
        <w:t xml:space="preserve">certain digits. </w:t>
      </w:r>
      <w:hyperlink r:id="rId11" w:anchor="getting_rid_of_gathering" w:history="1">
        <w:r w:rsidR="003104E0" w:rsidRPr="003104E0">
          <w:rPr>
            <w:rStyle w:val="Hyperlink"/>
            <w:rFonts w:eastAsia="Times New Roman"/>
            <w:sz w:val="16"/>
            <w:szCs w:val="18"/>
            <w:lang w:eastAsia="tr-TR"/>
          </w:rPr>
          <w:t>Programming Tricks &amp; Algorithms.docx</w:t>
        </w:r>
      </w:hyperlink>
      <w:r w:rsidR="00B062A4">
        <w:rPr>
          <w:rFonts w:eastAsia="Times New Roman"/>
          <w:szCs w:val="18"/>
          <w:lang w:eastAsia="tr-TR"/>
        </w:rPr>
        <w:br/>
      </w:r>
      <w:r w:rsidR="00B062A4">
        <w:rPr>
          <w:rFonts w:eastAsia="Times New Roman"/>
          <w:szCs w:val="18"/>
          <w:lang w:eastAsia="tr-TR"/>
        </w:rPr>
        <w:br/>
      </w:r>
      <w:r w:rsidR="00CB2E26" w:rsidRPr="00CB2E26">
        <w:rPr>
          <w:lang w:eastAsia="tr-TR"/>
        </w:rPr>
        <w:t xml:space="preserve">The </w:t>
      </w:r>
      <w:r w:rsidR="00CB2E26">
        <w:rPr>
          <w:color w:val="FFC000"/>
          <w:lang w:eastAsia="tr-TR"/>
        </w:rPr>
        <w:t>r</w:t>
      </w:r>
      <w:r w:rsidR="00B062A4" w:rsidRPr="00C47E04">
        <w:rPr>
          <w:color w:val="FFC000"/>
          <w:lang w:eastAsia="tr-TR"/>
        </w:rPr>
        <w:t xml:space="preserve">emainder operator </w:t>
      </w:r>
      <w:r w:rsidR="00B062A4">
        <w:rPr>
          <w:lang w:eastAsia="tr-TR"/>
        </w:rPr>
        <w:t>can be used with non</w:t>
      </w:r>
      <w:r w:rsidR="00D878F1">
        <w:rPr>
          <w:lang w:eastAsia="tr-TR"/>
        </w:rPr>
        <w:t>-</w:t>
      </w:r>
      <w:r w:rsidR="00B062A4">
        <w:rPr>
          <w:lang w:eastAsia="tr-TR"/>
        </w:rPr>
        <w:t>integer operands. But it’s unpopular.</w:t>
      </w:r>
      <w:r w:rsidR="008E4BDA">
        <w:rPr>
          <w:lang w:eastAsia="tr-TR"/>
        </w:rPr>
        <w:br/>
      </w:r>
      <w:r w:rsidR="008E4BDA">
        <w:rPr>
          <w:lang w:eastAsia="tr-TR"/>
        </w:rPr>
        <w:br/>
      </w:r>
      <w:r w:rsidR="00A9513C" w:rsidRPr="004711FD">
        <w:rPr>
          <w:rFonts w:eastAsia="Times New Roman"/>
          <w:szCs w:val="18"/>
          <w:lang w:eastAsia="tr-TR"/>
        </w:rPr>
        <w:t xml:space="preserve">The </w:t>
      </w:r>
      <w:r w:rsidR="00A9513C" w:rsidRPr="00037225">
        <w:rPr>
          <w:rFonts w:eastAsia="Times New Roman"/>
          <w:color w:val="FFC000"/>
          <w:szCs w:val="18"/>
          <w:lang w:eastAsia="tr-TR"/>
        </w:rPr>
        <w:t xml:space="preserve">equality operator </w:t>
      </w:r>
      <w:r w:rsidR="00A9513C" w:rsidRPr="004711FD">
        <w:rPr>
          <w:rFonts w:eastAsia="Times New Roman"/>
          <w:szCs w:val="18"/>
          <w:lang w:eastAsia="tr-TR"/>
        </w:rPr>
        <w:t>“==” should be read as “is</w:t>
      </w:r>
      <w:r w:rsidR="00A9513C" w:rsidRPr="009E41C5">
        <w:rPr>
          <w:rFonts w:eastAsia="Times New Roman"/>
          <w:szCs w:val="18"/>
          <w:lang w:eastAsia="tr-TR"/>
        </w:rPr>
        <w:t xml:space="preserve"> equal to” and the assignment operator as “gets the value of”</w:t>
      </w:r>
      <w:r w:rsidR="00A9513C">
        <w:rPr>
          <w:rFonts w:eastAsia="Times New Roman"/>
          <w:szCs w:val="18"/>
          <w:lang w:eastAsia="tr-TR"/>
        </w:rPr>
        <w:t xml:space="preserve"> or “gets”</w:t>
      </w:r>
      <w:r w:rsidR="00A9513C" w:rsidRPr="009E41C5">
        <w:rPr>
          <w:rFonts w:eastAsia="Times New Roman"/>
          <w:szCs w:val="18"/>
          <w:lang w:eastAsia="tr-TR"/>
        </w:rPr>
        <w:t xml:space="preserve"> to avoid confusion.</w:t>
      </w:r>
      <w:r w:rsidR="00B062A4">
        <w:rPr>
          <w:rFonts w:eastAsia="Times New Roman"/>
          <w:szCs w:val="18"/>
          <w:lang w:eastAsia="tr-TR"/>
        </w:rPr>
        <w:br/>
      </w:r>
      <w:r w:rsidR="00B062A4">
        <w:rPr>
          <w:rFonts w:eastAsia="Times New Roman"/>
          <w:szCs w:val="18"/>
          <w:lang w:eastAsia="tr-TR"/>
        </w:rPr>
        <w:lastRenderedPageBreak/>
        <w:br/>
      </w:r>
      <w:r w:rsidR="00310F7B"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745264" w:rsidRPr="00745264">
        <w:rPr>
          <w:rFonts w:eastAsia="Times New Roman" w:cs="Arial"/>
          <w:iCs/>
          <w:color w:val="FF0000"/>
          <w:szCs w:val="18"/>
          <w:lang w:eastAsia="tr-TR"/>
        </w:rPr>
        <w:t>You can a</w:t>
      </w:r>
      <w:r w:rsidR="00F93615" w:rsidRPr="00745264">
        <w:rPr>
          <w:rFonts w:eastAsia="Times New Roman" w:cs="Arial"/>
          <w:iCs/>
          <w:color w:val="FF0000"/>
          <w:szCs w:val="18"/>
          <w:lang w:eastAsia="tr-TR"/>
        </w:rPr>
        <w:t xml:space="preserve">dd more notes </w:t>
      </w:r>
      <w:r w:rsidR="00F57864">
        <w:rPr>
          <w:rFonts w:eastAsia="Times New Roman" w:cs="Arial"/>
          <w:iCs/>
          <w:color w:val="FF0000"/>
          <w:szCs w:val="18"/>
          <w:lang w:eastAsia="tr-TR"/>
        </w:rPr>
        <w:t xml:space="preserve">from </w:t>
      </w:r>
      <w:r w:rsidR="00F93615" w:rsidRPr="00745264">
        <w:rPr>
          <w:rFonts w:eastAsia="Times New Roman" w:cs="Arial"/>
          <w:iCs/>
          <w:color w:val="FF0000"/>
          <w:szCs w:val="18"/>
          <w:lang w:eastAsia="tr-TR"/>
        </w:rPr>
        <w:t>the web appendice</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00755F7C">
        <w:rPr>
          <w:rFonts w:ascii="Consolas" w:hAnsi="Consolas"/>
          <w:color w:val="313131"/>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a = </w:t>
      </w:r>
      <w:r w:rsidRPr="002A32C8">
        <w:rPr>
          <w:rFonts w:ascii="Consolas" w:hAnsi="Consolas" w:cs="LucidaSansTypewriter"/>
          <w:color w:val="00A0DB"/>
          <w:sz w:val="20"/>
          <w:szCs w:val="20"/>
        </w:rPr>
        <w:t>60</w:t>
      </w:r>
      <w:r w:rsidRPr="00BB46A8">
        <w:rPr>
          <w:rFonts w:ascii="Consolas" w:hAnsi="Consolas"/>
          <w:sz w:val="20"/>
          <w:szCs w:val="20"/>
          <w:lang w:val="en-US"/>
        </w:rPr>
        <w:t>;</w:t>
      </w:r>
      <w:r w:rsid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60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11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b = </w:t>
      </w:r>
      <w:r w:rsidRPr="002A32C8">
        <w:rPr>
          <w:rFonts w:ascii="Consolas" w:hAnsi="Consolas" w:cs="LucidaSansTypewriter"/>
          <w:color w:val="00A0DB"/>
          <w:sz w:val="20"/>
          <w:szCs w:val="20"/>
        </w:rPr>
        <w:t>13</w:t>
      </w:r>
      <w:r w:rsidRPr="00BB46A8">
        <w:rPr>
          <w:rFonts w:ascii="Consolas" w:hAnsi="Consolas"/>
          <w:sz w:val="20"/>
          <w:szCs w:val="20"/>
          <w:lang w:val="en-US"/>
        </w:rPr>
        <w:t>;</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13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00 1101</w:t>
      </w:r>
    </w:p>
    <w:p w:rsidR="006D372E" w:rsidRPr="00BB46A8" w:rsidRDefault="006D372E" w:rsidP="009E0B43">
      <w:pPr>
        <w:pStyle w:val="NoSpacing"/>
        <w:rPr>
          <w:rFonts w:ascii="Consolas" w:hAnsi="Consolas"/>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c = </w:t>
      </w:r>
      <w:r w:rsidRPr="002A32C8">
        <w:rPr>
          <w:rFonts w:ascii="Consolas" w:hAnsi="Consolas" w:cs="LucidaSansTypewriter"/>
          <w:color w:val="00A0DB"/>
          <w:sz w:val="20"/>
          <w:szCs w:val="20"/>
        </w:rPr>
        <w:t>0</w:t>
      </w:r>
      <w:r w:rsidRPr="00BB46A8">
        <w:rPr>
          <w:rFonts w:ascii="Consolas" w:hAnsi="Consolas"/>
          <w:sz w:val="20"/>
          <w:szCs w:val="20"/>
          <w:lang w:val="en-US"/>
        </w:rPr>
        <w:t>;</w:t>
      </w:r>
      <w:r w:rsidR="00396CEB">
        <w:rPr>
          <w:rFonts w:ascii="Consolas" w:hAnsi="Consolas"/>
          <w:color w:val="666600"/>
          <w:sz w:val="20"/>
          <w:szCs w:val="20"/>
          <w:lang w:val="en-US"/>
        </w:rPr>
        <w:t xml:space="preserve">   </w:t>
      </w:r>
      <w:r w:rsidR="00396CEB" w:rsidRPr="00BB46A8">
        <w:rPr>
          <w:rFonts w:ascii="Consolas" w:hAnsi="Consolas"/>
          <w:color w:val="00B050"/>
          <w:sz w:val="20"/>
          <w:szCs w:val="20"/>
          <w:lang w:val="en-US"/>
        </w:rPr>
        <w:t xml:space="preserve">//  </w:t>
      </w:r>
      <w:r w:rsidR="00396CEB">
        <w:rPr>
          <w:rFonts w:ascii="Consolas" w:hAnsi="Consolas"/>
          <w:color w:val="00B050"/>
          <w:sz w:val="20"/>
          <w:szCs w:val="20"/>
          <w:lang w:val="en-US"/>
        </w:rPr>
        <w:t xml:space="preserve"> 0</w:t>
      </w:r>
      <w:r w:rsidR="00396CEB" w:rsidRPr="00BB46A8">
        <w:rPr>
          <w:rFonts w:ascii="Consolas" w:hAnsi="Consolas"/>
          <w:color w:val="00B050"/>
          <w:sz w:val="20"/>
          <w:szCs w:val="20"/>
          <w:lang w:val="en-US"/>
        </w:rPr>
        <w:t xml:space="preserve">  =  0000 </w:t>
      </w:r>
      <w:r w:rsidR="00396CEB">
        <w:rPr>
          <w:rFonts w:ascii="Consolas" w:hAnsi="Consolas"/>
          <w:color w:val="00B050"/>
          <w:sz w:val="20"/>
          <w:szCs w:val="20"/>
          <w:lang w:val="en-US"/>
        </w:rPr>
        <w:t>00</w:t>
      </w:r>
      <w:r w:rsidR="00396CEB" w:rsidRPr="00BB46A8">
        <w:rPr>
          <w:rFonts w:ascii="Consolas" w:hAnsi="Consolas"/>
          <w:color w:val="00B050"/>
          <w:sz w:val="20"/>
          <w:szCs w:val="20"/>
          <w:lang w:val="en-US"/>
        </w:rPr>
        <w:t>0</w:t>
      </w:r>
      <w:r w:rsidR="00396CEB">
        <w:rPr>
          <w:rFonts w:ascii="Consolas" w:hAnsi="Consolas"/>
          <w:color w:val="00B050"/>
          <w:sz w:val="20"/>
          <w:szCs w:val="20"/>
          <w:lang w:val="en-US"/>
        </w:rPr>
        <w:t>0</w:t>
      </w:r>
    </w:p>
    <w:p w:rsidR="006D372E" w:rsidRPr="00CF2BA3" w:rsidRDefault="006D372E" w:rsidP="009E0B43">
      <w:pPr>
        <w:pStyle w:val="NoSpacing"/>
        <w:rPr>
          <w:rFonts w:ascii="Consolas" w:hAnsi="Consolas"/>
          <w:sz w:val="20"/>
          <w:szCs w:val="20"/>
          <w:lang w:val="en-US"/>
        </w:rPr>
      </w:pP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amp; b;</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2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 b;</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74795E" w:rsidRPr="00BB46A8">
        <w:rPr>
          <w:rFonts w:ascii="Consolas" w:hAnsi="Consolas"/>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11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 b;</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49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00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00 001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lt;&lt; 2;</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240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11 0000</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gt;&gt; 2;</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404033" w:rsidRPr="00BB46A8">
        <w:rPr>
          <w:rFonts w:ascii="Consolas" w:hAnsi="Consolas"/>
          <w:color w:val="00B050"/>
          <w:sz w:val="20"/>
          <w:szCs w:val="20"/>
          <w:lang w:val="en-US"/>
        </w:rPr>
        <w:t xml:space="preserve">0000 </w:t>
      </w:r>
      <w:r w:rsidR="00221B19" w:rsidRPr="00BB46A8">
        <w:rPr>
          <w:rFonts w:ascii="Consolas" w:hAnsi="Consolas"/>
          <w:color w:val="00B050"/>
          <w:sz w:val="20"/>
          <w:szCs w:val="20"/>
          <w:lang w:val="en-US"/>
        </w:rPr>
        <w:t>1111</w:t>
      </w:r>
      <w:r w:rsidR="003757F2">
        <w:rPr>
          <w:rFonts w:ascii="Consolas" w:hAnsi="Consolas"/>
          <w:color w:val="00B050"/>
          <w:sz w:val="20"/>
          <w:szCs w:val="20"/>
          <w:lang w:val="en-US"/>
        </w:rPr>
        <w:t>. Uses 1 or 0 based on left most bit.</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gt;&gt;&gt; 2;</w:t>
      </w:r>
      <w:r w:rsidRPr="00CF2BA3">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11</w:t>
      </w:r>
      <w:r w:rsidR="003757F2">
        <w:rPr>
          <w:rFonts w:ascii="Consolas" w:hAnsi="Consolas"/>
          <w:color w:val="00B050"/>
          <w:sz w:val="20"/>
          <w:szCs w:val="20"/>
          <w:lang w:val="en-US"/>
        </w:rPr>
        <w:t>. Uses 0.</w:t>
      </w:r>
    </w:p>
    <w:p w:rsidR="00F05C22" w:rsidRDefault="00F05C22" w:rsidP="009E0B43">
      <w:pPr>
        <w:pStyle w:val="NoSpacing"/>
        <w:rPr>
          <w:szCs w:val="18"/>
        </w:rPr>
      </w:pPr>
    </w:p>
    <w:p w:rsidR="00D0373E" w:rsidRPr="00D0373E" w:rsidRDefault="00D0373E" w:rsidP="009E0B43">
      <w:pPr>
        <w:spacing w:line="240" w:lineRule="auto"/>
      </w:pPr>
      <w:r w:rsidRPr="00D0373E">
        <w:rPr>
          <w:b/>
        </w:rPr>
        <w:t>-</w:t>
      </w:r>
      <w:r>
        <w:rPr>
          <w:b/>
        </w:rPr>
        <w:t xml:space="preserve">Shorthand operators </w:t>
      </w:r>
      <w:r w:rsidR="009B255A" w:rsidRPr="00702352">
        <w:t>are</w:t>
      </w:r>
      <w:r w:rsidRPr="00D0373E">
        <w:t xml:space="preserve"> a </w:t>
      </w:r>
      <w:r w:rsidR="00230C75">
        <w:t>shorter way to express a statement</w:t>
      </w:r>
      <w:r w:rsidRPr="00D0373E">
        <w:t xml:space="preserve"> </w:t>
      </w:r>
      <w:r w:rsidRPr="00DC2F51">
        <w:t xml:space="preserve">already available in </w:t>
      </w:r>
      <w:r w:rsidR="00163502" w:rsidRPr="00DC2F51">
        <w:t>a</w:t>
      </w:r>
      <w:r w:rsidRPr="00DC2F51">
        <w:t xml:space="preserve"> language</w:t>
      </w:r>
      <w:r w:rsidR="00355585" w:rsidRPr="00DC2F51">
        <w:t>.</w:t>
      </w:r>
    </w:p>
    <w:p w:rsidR="009C439D" w:rsidRDefault="00CE1EFB" w:rsidP="009E0B43">
      <w:pPr>
        <w:pStyle w:val="NoSpacing"/>
        <w:rPr>
          <w:lang w:eastAsia="tr-TR"/>
        </w:rPr>
      </w:pPr>
      <w:r>
        <w:rPr>
          <w:b/>
          <w:lang w:eastAsia="tr-TR"/>
        </w:rPr>
        <w:t xml:space="preserve">   </w:t>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w:t>
      </w:r>
      <w:r w:rsidR="00916287" w:rsidRPr="00310C44">
        <w:rPr>
          <w:lang w:eastAsia="tr-TR"/>
        </w:rPr>
        <w:t>(tag: compound assignment operators)</w:t>
      </w:r>
    </w:p>
    <w:p w:rsidR="00D46DB1" w:rsidRDefault="00D46DB1" w:rsidP="00D03F2D">
      <w:pPr>
        <w:pStyle w:val="NoSpacing"/>
        <w:rPr>
          <w:lang w:eastAsia="tr-TR"/>
        </w:rPr>
      </w:pP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9C439D" w:rsidRPr="008919EA">
        <w:rPr>
          <w:rFonts w:ascii="Consolas" w:hAnsi="Consolas"/>
          <w:sz w:val="20"/>
          <w:szCs w:val="20"/>
          <w:lang w:eastAsia="tr-TR"/>
        </w:rPr>
        <w:t xml:space="preserve">x = x +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86D6E">
        <w:rPr>
          <w:rFonts w:ascii="Consolas" w:hAnsi="Consolas"/>
          <w:sz w:val="20"/>
          <w:szCs w:val="20"/>
          <w:lang w:eastAsia="tr-TR"/>
        </w:rPr>
        <w:t>x +=</w:t>
      </w:r>
      <w:r w:rsidR="009C439D" w:rsidRPr="008919EA">
        <w:rPr>
          <w:rFonts w:ascii="Consolas" w:hAnsi="Consolas"/>
          <w:sz w:val="20"/>
          <w:szCs w:val="20"/>
          <w:lang w:eastAsia="tr-TR"/>
        </w:rPr>
        <w:t xml:space="preserve">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ED6AE3" w:rsidRDefault="00ED6AE3" w:rsidP="00D03F2D">
      <w:pPr>
        <w:pStyle w:val="NoSpacing"/>
        <w:rPr>
          <w:lang w:eastAsia="tr-TR"/>
        </w:rPr>
      </w:pPr>
    </w:p>
    <w:p w:rsidR="00ED6AE3" w:rsidRPr="00456D6B" w:rsidRDefault="00ED6AE3" w:rsidP="00ED6AE3">
      <w:pPr>
        <w:pStyle w:val="NoSpacing"/>
      </w:pPr>
      <w:r w:rsidRPr="009F08BA">
        <w:rPr>
          <w:color w:val="FFC000"/>
        </w:rPr>
        <w:t>-Compound operato</w:t>
      </w:r>
      <w:r w:rsidR="00A65797">
        <w:rPr>
          <w:color w:val="FFC000"/>
        </w:rPr>
        <w:t>rs have built-</w:t>
      </w:r>
      <w:r w:rsidR="00C63FB9">
        <w:rPr>
          <w:color w:val="FFC000"/>
        </w:rPr>
        <w:t>in cast operators</w:t>
      </w:r>
    </w:p>
    <w:p w:rsidR="00ED6AE3" w:rsidRDefault="00ED6AE3" w:rsidP="00ED6AE3">
      <w:pPr>
        <w:pStyle w:val="NoSpacing"/>
        <w:rPr>
          <w:b/>
        </w:rPr>
      </w:pPr>
    </w:p>
    <w:p w:rsidR="00BB46A8" w:rsidRDefault="001A0939" w:rsidP="00BB46A8">
      <w:pPr>
        <w:spacing w:line="240" w:lineRule="auto"/>
        <w:rPr>
          <w:rFonts w:ascii="Consolas" w:hAnsi="Consolas"/>
          <w:sz w:val="20"/>
          <w:szCs w:val="20"/>
        </w:rPr>
      </w:pP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rPr>
        <w:t xml:space="preserve"> i = </w:t>
      </w:r>
      <w:r w:rsidR="00ED6AE3" w:rsidRPr="00FA4BA7">
        <w:rPr>
          <w:rFonts w:ascii="Consolas" w:hAnsi="Consolas" w:cs="LucidaSansTypewriter"/>
          <w:color w:val="00A0DB"/>
          <w:sz w:val="20"/>
          <w:szCs w:val="20"/>
        </w:rPr>
        <w:t>5</w:t>
      </w:r>
      <w:r w:rsidR="00ED6AE3" w:rsidRPr="00BB46A8">
        <w:rPr>
          <w:rFonts w:ascii="Consolas" w:hAnsi="Consolas"/>
          <w:sz w:val="20"/>
          <w:szCs w:val="20"/>
        </w:rPr>
        <w:t>;</w:t>
      </w:r>
      <w:r w:rsidR="00BB46A8" w:rsidRPr="00BB46A8">
        <w:rPr>
          <w:rFonts w:ascii="Consolas" w:hAnsi="Consolas"/>
          <w:sz w:val="20"/>
          <w:szCs w:val="20"/>
        </w:rPr>
        <w:br/>
      </w: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long</w:t>
      </w:r>
      <w:r w:rsidR="00ED6AE3" w:rsidRPr="00BB46A8">
        <w:rPr>
          <w:rFonts w:ascii="Consolas" w:hAnsi="Consolas"/>
          <w:sz w:val="20"/>
          <w:szCs w:val="20"/>
        </w:rPr>
        <w:t xml:space="preserve"> j = </w:t>
      </w:r>
      <w:r w:rsidR="00ED6AE3" w:rsidRPr="00FA4BA7">
        <w:rPr>
          <w:rFonts w:ascii="Consolas" w:hAnsi="Consolas" w:cs="LucidaSansTypewriter"/>
          <w:color w:val="00A0DB"/>
          <w:sz w:val="20"/>
          <w:szCs w:val="20"/>
        </w:rPr>
        <w:t>8</w:t>
      </w:r>
      <w:r w:rsidR="00BB46A8">
        <w:rPr>
          <w:rFonts w:ascii="Consolas" w:hAnsi="Consolas"/>
          <w:sz w:val="20"/>
          <w:szCs w:val="20"/>
        </w:rPr>
        <w:t>;</w:t>
      </w:r>
    </w:p>
    <w:p w:rsidR="00F45045" w:rsidRPr="00BB46A8" w:rsidRDefault="00BB46A8" w:rsidP="00BB46A8">
      <w:pPr>
        <w:spacing w:line="240" w:lineRule="auto"/>
        <w:rPr>
          <w:rFonts w:ascii="Consolas" w:hAnsi="Consolas"/>
          <w:color w:val="00B050"/>
          <w:sz w:val="20"/>
          <w:szCs w:val="20"/>
          <w:lang w:eastAsia="tr-TR"/>
        </w:rPr>
      </w:pPr>
      <w:r w:rsidRPr="00BB46A8">
        <w:rPr>
          <w:rFonts w:ascii="Consolas" w:hAnsi="Consolas"/>
          <w:sz w:val="20"/>
          <w:szCs w:val="20"/>
          <w:lang w:eastAsia="tr-TR"/>
        </w:rPr>
        <w:t xml:space="preserve">   i = i + j; </w:t>
      </w:r>
      <w:r w:rsidRPr="00BB46A8">
        <w:rPr>
          <w:rFonts w:ascii="Consolas" w:hAnsi="Consolas"/>
          <w:color w:val="00B050"/>
          <w:sz w:val="20"/>
          <w:szCs w:val="20"/>
          <w:lang w:eastAsia="tr-TR"/>
        </w:rPr>
        <w:t>// Will not compile</w:t>
      </w:r>
      <w:r>
        <w:rPr>
          <w:rFonts w:ascii="Consolas" w:hAnsi="Consolas"/>
          <w:color w:val="00B050"/>
          <w:sz w:val="20"/>
          <w:szCs w:val="20"/>
          <w:lang w:eastAsia="tr-TR"/>
        </w:rPr>
        <w:br/>
      </w:r>
      <w:r w:rsidRPr="00BB46A8">
        <w:rPr>
          <w:rFonts w:ascii="Consolas" w:hAnsi="Consolas"/>
          <w:sz w:val="20"/>
          <w:szCs w:val="20"/>
          <w:lang w:eastAsia="tr-TR"/>
        </w:rPr>
        <w:t xml:space="preserve">  </w:t>
      </w:r>
      <w:r>
        <w:rPr>
          <w:rFonts w:ascii="Consolas" w:hAnsi="Consolas"/>
          <w:sz w:val="20"/>
          <w:szCs w:val="20"/>
          <w:lang w:eastAsia="tr-TR"/>
        </w:rPr>
        <w:t xml:space="preserve"> </w:t>
      </w:r>
      <w:r w:rsidRPr="00BB46A8">
        <w:rPr>
          <w:rFonts w:ascii="Consolas" w:hAnsi="Consolas"/>
          <w:sz w:val="20"/>
          <w:szCs w:val="20"/>
          <w:lang w:eastAsia="tr-TR"/>
        </w:rPr>
        <w:t xml:space="preserve">i += j; </w:t>
      </w:r>
      <w:r w:rsidRPr="00BB46A8">
        <w:rPr>
          <w:rFonts w:ascii="Consolas" w:hAnsi="Consolas"/>
          <w:color w:val="00B050"/>
          <w:sz w:val="20"/>
          <w:szCs w:val="20"/>
          <w:lang w:eastAsia="tr-TR"/>
        </w:rPr>
        <w:t>// Will compile</w:t>
      </w:r>
      <w:r>
        <w:rPr>
          <w:rFonts w:ascii="Consolas" w:hAnsi="Consolas"/>
          <w:color w:val="00B050"/>
          <w:sz w:val="20"/>
          <w:szCs w:val="20"/>
          <w:lang w:eastAsia="tr-TR"/>
        </w:rPr>
        <w:br/>
      </w:r>
      <w:r>
        <w:rPr>
          <w:rFonts w:ascii="Consolas" w:hAnsi="Consolas"/>
          <w:color w:val="00B050"/>
          <w:sz w:val="20"/>
          <w:szCs w:val="20"/>
          <w:lang w:eastAsia="tr-TR"/>
        </w:rPr>
        <w:br/>
      </w:r>
      <w:r>
        <w:rPr>
          <w:lang w:eastAsia="tr-TR"/>
        </w:rPr>
        <w:t>because</w:t>
      </w:r>
      <w:r w:rsidR="009515A2">
        <w:rPr>
          <w:lang w:eastAsia="tr-TR"/>
        </w:rPr>
        <w:t xml:space="preserve">   </w:t>
      </w:r>
      <w:r w:rsidRPr="00BB46A8">
        <w:rPr>
          <w:rFonts w:ascii="Consolas" w:hAnsi="Consolas"/>
          <w:sz w:val="20"/>
          <w:szCs w:val="20"/>
          <w:lang w:eastAsia="tr-TR"/>
        </w:rPr>
        <w:t>i += j;</w:t>
      </w:r>
      <w:r w:rsidR="009515A2">
        <w:rPr>
          <w:rFonts w:ascii="Consolas" w:hAnsi="Consolas"/>
          <w:sz w:val="20"/>
          <w:szCs w:val="20"/>
          <w:lang w:eastAsia="tr-TR"/>
        </w:rPr>
        <w:t xml:space="preserve">   s</w:t>
      </w:r>
      <w:r w:rsidR="00ED6AE3">
        <w:rPr>
          <w:lang w:eastAsia="tr-TR"/>
        </w:rPr>
        <w:t>tands for</w:t>
      </w:r>
      <w:r w:rsidR="009515A2">
        <w:rPr>
          <w:lang w:eastAsia="tr-TR"/>
        </w:rPr>
        <w:t xml:space="preserve">   </w:t>
      </w:r>
      <w:r w:rsidR="00ED6AE3" w:rsidRPr="00BB46A8">
        <w:rPr>
          <w:rFonts w:ascii="Consolas" w:hAnsi="Consolas"/>
          <w:sz w:val="20"/>
          <w:szCs w:val="20"/>
          <w:bdr w:val="none" w:sz="0" w:space="0" w:color="auto" w:frame="1"/>
        </w:rPr>
        <w:t>i =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bdr w:val="none" w:sz="0" w:space="0" w:color="auto" w:frame="1"/>
        </w:rPr>
        <w:t>)(i + j);</w:t>
      </w:r>
      <w:r>
        <w:rPr>
          <w:rFonts w:ascii="Consolas" w:hAnsi="Consolas"/>
          <w:sz w:val="20"/>
          <w:szCs w:val="20"/>
          <w:bdr w:val="none" w:sz="0" w:space="0" w:color="auto" w:frame="1"/>
        </w:rPr>
        <w:br/>
      </w:r>
      <w:r>
        <w:rPr>
          <w:rFonts w:ascii="Consolas" w:hAnsi="Consolas"/>
          <w:sz w:val="20"/>
          <w:szCs w:val="20"/>
          <w:bdr w:val="none" w:sz="0" w:space="0" w:color="auto" w:frame="1"/>
        </w:rPr>
        <w:br/>
      </w:r>
      <w:r w:rsidR="006F7D16" w:rsidRPr="0013496E">
        <w:rPr>
          <w:color w:val="FFC000"/>
          <w:lang w:eastAsia="tr-TR"/>
        </w:rPr>
        <w:t>=+ vs +=</w:t>
      </w:r>
      <w:r w:rsidR="002E4CE1">
        <w:rPr>
          <w:color w:val="FFC000"/>
          <w:lang w:eastAsia="tr-TR"/>
        </w:rPr>
        <w:t xml:space="preserve">: </w:t>
      </w:r>
      <w:r w:rsidR="00F45045" w:rsidRPr="0015639B">
        <w:rPr>
          <w:rStyle w:val="Heading1Char"/>
        </w:rPr>
        <w:t xml:space="preserve">x =+ </w:t>
      </w:r>
      <w:r w:rsidR="00F45045" w:rsidRPr="00FA4BA7">
        <w:rPr>
          <w:rFonts w:cs="LucidaSansTypewriter"/>
          <w:bCs/>
          <w:color w:val="00A0DB"/>
          <w:szCs w:val="20"/>
        </w:rPr>
        <w:t>5</w:t>
      </w:r>
      <w:r w:rsidR="00F45045" w:rsidRPr="0015639B">
        <w:rPr>
          <w:rStyle w:val="Heading1Char"/>
        </w:rPr>
        <w:t xml:space="preserve"> -&gt; x = (+</w:t>
      </w:r>
      <w:r w:rsidR="00F45045" w:rsidRPr="004829C0">
        <w:rPr>
          <w:rFonts w:cs="LucidaSansTypewriter"/>
          <w:color w:val="00A0DB"/>
          <w:szCs w:val="20"/>
        </w:rPr>
        <w:t>5</w:t>
      </w:r>
      <w:r w:rsidR="00F45045" w:rsidRPr="0015639B">
        <w:rPr>
          <w:rStyle w:val="Heading1Char"/>
        </w:rPr>
        <w:t>)</w:t>
      </w:r>
      <w:r w:rsidR="009A1563">
        <w:rPr>
          <w:rStyle w:val="Heading1Char"/>
        </w:rPr>
        <w:t xml:space="preserve"> //</w:t>
      </w:r>
      <w:r w:rsidR="002E4CE1">
        <w:rPr>
          <w:rStyle w:val="Heading1Char"/>
        </w:rPr>
        <w:t xml:space="preserve"> </w:t>
      </w:r>
      <w:r w:rsidR="00F45045" w:rsidRPr="0015639B">
        <w:rPr>
          <w:rStyle w:val="Heading1Char"/>
        </w:rPr>
        <w:t xml:space="preserve">x += </w:t>
      </w:r>
      <w:r w:rsidR="00F45045" w:rsidRPr="004829C0">
        <w:rPr>
          <w:rFonts w:cs="LucidaSansTypewriter"/>
          <w:bCs/>
          <w:color w:val="00A0DB"/>
          <w:szCs w:val="20"/>
        </w:rPr>
        <w:t>5</w:t>
      </w:r>
      <w:r w:rsidR="00F45045" w:rsidRPr="0015639B">
        <w:rPr>
          <w:rStyle w:val="Heading1Char"/>
        </w:rPr>
        <w:t xml:space="preserve"> -&gt; x = x + </w:t>
      </w:r>
      <w:r w:rsidR="00F45045" w:rsidRPr="004829C0">
        <w:rPr>
          <w:rFonts w:cs="LucidaSansTypewriter"/>
          <w:color w:val="00A0DB"/>
          <w:szCs w:val="20"/>
        </w:rPr>
        <w:t>5</w:t>
      </w:r>
    </w:p>
    <w:p w:rsidR="00137664" w:rsidRDefault="00137664" w:rsidP="009E0B43">
      <w:pPr>
        <w:pStyle w:val="NoSpacing"/>
        <w:rPr>
          <w:lang w:eastAsia="tr-TR"/>
        </w:rPr>
      </w:pPr>
    </w:p>
    <w:p w:rsidR="00425D8C" w:rsidRDefault="00C10779" w:rsidP="009E0B43">
      <w:pPr>
        <w:pStyle w:val="NoSpacing"/>
        <w:rPr>
          <w:lang w:eastAsia="tr-TR"/>
        </w:rPr>
      </w:pPr>
      <w:r>
        <w:rPr>
          <w:b/>
          <w:lang w:eastAsia="tr-TR"/>
        </w:rPr>
        <w:t xml:space="preserve">   </w:t>
      </w:r>
      <w:r w:rsidR="00793444" w:rsidRPr="00B3103C">
        <w:rPr>
          <w:b/>
          <w:lang w:eastAsia="tr-TR"/>
        </w:rPr>
        <w:t>-Increment and decrement operators</w:t>
      </w:r>
      <w:r w:rsidR="00A61D54">
        <w:rPr>
          <w:b/>
          <w:lang w:eastAsia="tr-TR"/>
        </w:rPr>
        <w:t xml:space="preserve"> </w:t>
      </w:r>
      <w:r w:rsidR="00A65797">
        <w:rPr>
          <w:lang w:eastAsia="tr-TR"/>
        </w:rPr>
        <w:t>add or sub</w:t>
      </w:r>
      <w:r w:rsidR="002401B7">
        <w:rPr>
          <w:lang w:eastAsia="tr-TR"/>
        </w:rPr>
        <w:t xml:space="preserve">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D77DFF" w:rsidRDefault="00D77DFF" w:rsidP="00D03F2D">
      <w:pPr>
        <w:pStyle w:val="NoSpacing"/>
        <w:rPr>
          <w:lang w:eastAsia="tr-TR"/>
        </w:rPr>
      </w:pPr>
      <w:r>
        <w:rPr>
          <w:noProof/>
          <w:lang w:val="en-US"/>
        </w:rPr>
        <w:drawing>
          <wp:inline distT="0" distB="0" distL="0" distR="0" wp14:anchorId="2A541038" wp14:editId="75FEF4C7">
            <wp:extent cx="4540195" cy="19945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44258" cy="1996366"/>
                    </a:xfrm>
                    <a:prstGeom prst="rect">
                      <a:avLst/>
                    </a:prstGeom>
                  </pic:spPr>
                </pic:pic>
              </a:graphicData>
            </a:graphic>
          </wp:inline>
        </w:drawing>
      </w:r>
    </w:p>
    <w:p w:rsidR="00511BAF" w:rsidRDefault="00B4391E" w:rsidP="00D03F2D">
      <w:pPr>
        <w:pStyle w:val="NoSpacing"/>
      </w:pPr>
      <w:r>
        <w:rPr>
          <w:lang w:eastAsia="tr-TR"/>
        </w:rPr>
        <w:t xml:space="preserve">(tag: </w:t>
      </w:r>
      <w:r w:rsidR="00511BAF" w:rsidRPr="00511BAF">
        <w:rPr>
          <w:rFonts w:cs="AGaramond-Semibold"/>
          <w:bCs/>
          <w:color w:val="00B050"/>
        </w:rPr>
        <w:t>preincrementing</w:t>
      </w:r>
      <w:r>
        <w:rPr>
          <w:rFonts w:cs="AGaramond-Semibold"/>
          <w:b/>
          <w:bCs/>
          <w:color w:val="7D3D4C"/>
        </w:rPr>
        <w:t xml:space="preserve">, </w:t>
      </w:r>
      <w:r w:rsidR="00511BAF" w:rsidRPr="00511BAF">
        <w:rPr>
          <w:rFonts w:cs="AGaramond-Semibold"/>
          <w:bCs/>
          <w:color w:val="00B050"/>
        </w:rPr>
        <w:t>predecrementing</w:t>
      </w:r>
      <w:r w:rsidRPr="00B4391E">
        <w:rPr>
          <w:rFonts w:cs="AGaramond-Semibold"/>
          <w:bCs/>
        </w:rPr>
        <w:t>,</w:t>
      </w:r>
      <w:r>
        <w:rPr>
          <w:rFonts w:cs="AGaramond-Semibold"/>
          <w:bCs/>
          <w:color w:val="00B050"/>
        </w:rPr>
        <w:t xml:space="preserve"> </w:t>
      </w:r>
      <w:r w:rsidR="00511BAF" w:rsidRPr="00511BAF">
        <w:rPr>
          <w:rFonts w:cs="AGaramond-Semibold"/>
          <w:bCs/>
          <w:color w:val="00B050"/>
        </w:rPr>
        <w:t>postincrementing</w:t>
      </w:r>
      <w:r w:rsidRPr="00B4391E">
        <w:rPr>
          <w:rFonts w:cs="AGaramond-Semibold"/>
          <w:bCs/>
        </w:rPr>
        <w:t>,</w:t>
      </w:r>
      <w:r w:rsidR="00511BAF" w:rsidRPr="00511BAF">
        <w:rPr>
          <w:rFonts w:cs="AGaramond-Semibold"/>
          <w:b/>
          <w:bCs/>
          <w:color w:val="7D3D4C"/>
        </w:rPr>
        <w:t xml:space="preserve"> </w:t>
      </w:r>
      <w:r w:rsidR="00511BAF" w:rsidRPr="00511BAF">
        <w:rPr>
          <w:rFonts w:cs="AGaramond-Semibold"/>
          <w:bCs/>
          <w:color w:val="00B050"/>
        </w:rPr>
        <w:t>postdecrementing</w:t>
      </w:r>
      <w:r w:rsidR="00511BAF" w:rsidRPr="00511BAF">
        <w:t>)</w:t>
      </w:r>
    </w:p>
    <w:p w:rsidR="00C97EB0" w:rsidRDefault="00C97EB0" w:rsidP="00D03F2D">
      <w:pPr>
        <w:pStyle w:val="NoSpacing"/>
      </w:pPr>
    </w:p>
    <w:p w:rsidR="007450AA" w:rsidRDefault="00D2601C" w:rsidP="00D03F2D">
      <w:pPr>
        <w:pStyle w:val="NoSpacing"/>
      </w:pPr>
      <w:r w:rsidRPr="00D2601C">
        <w:t>When incrementing or decrementing a variable in a statement by itself, the prefix</w:t>
      </w:r>
      <w:r w:rsidR="00204BC5">
        <w:t xml:space="preserve"> </w:t>
      </w:r>
      <w:r w:rsidRPr="00D2601C">
        <w:t xml:space="preserve">and postfix forms have the </w:t>
      </w:r>
      <w:r w:rsidRPr="00D2601C">
        <w:rPr>
          <w:rFonts w:cs="AGaramond-Italic"/>
          <w:i/>
          <w:iCs/>
        </w:rPr>
        <w:t xml:space="preserve">same </w:t>
      </w:r>
      <w:r w:rsidR="00661906">
        <w:t>effect</w:t>
      </w:r>
      <w:r w:rsidRPr="00D2601C">
        <w:t>. It’s only when a variable appears in the context</w:t>
      </w:r>
      <w:r w:rsidR="00204BC5">
        <w:t xml:space="preserve"> </w:t>
      </w:r>
      <w:r w:rsidRPr="00D2601C">
        <w:t xml:space="preserve">of a larger expression </w:t>
      </w:r>
      <w:r w:rsidRPr="007F379A">
        <w:t xml:space="preserve">that </w:t>
      </w:r>
      <w:r w:rsidR="009E3F83" w:rsidRPr="00D2601C">
        <w:t>prefix</w:t>
      </w:r>
      <w:r w:rsidR="009E3F83">
        <w:t xml:space="preserve"> </w:t>
      </w:r>
      <w:r w:rsidR="009E3F83" w:rsidRPr="00D2601C">
        <w:t xml:space="preserve">and postfix forms </w:t>
      </w:r>
      <w:r w:rsidRPr="007F379A">
        <w:t>have</w:t>
      </w:r>
      <w:r w:rsidR="00204BC5" w:rsidRPr="007F379A">
        <w:t xml:space="preserve"> </w:t>
      </w:r>
      <w:r w:rsidR="00F96680" w:rsidRPr="007F379A">
        <w:t>different effects</w:t>
      </w:r>
      <w:r w:rsidR="00D6344C" w:rsidRPr="007F379A">
        <w:t>.</w:t>
      </w:r>
    </w:p>
    <w:p w:rsidR="007450AA" w:rsidRPr="006B5423" w:rsidRDefault="0043403D" w:rsidP="00263A2F">
      <w:pPr>
        <w:pStyle w:val="NoSpacing"/>
        <w:rPr>
          <w:color w:val="FFC000"/>
        </w:rPr>
      </w:pPr>
      <w:r>
        <w:br/>
      </w:r>
      <w:r w:rsidR="007450AA" w:rsidRPr="006B5423">
        <w:rPr>
          <w:color w:val="FFC000"/>
        </w:rPr>
        <w:t>-Three ways of incrementing/decrementing</w:t>
      </w:r>
    </w:p>
    <w:p w:rsidR="007450AA" w:rsidRPr="00D76593" w:rsidRDefault="006B5423" w:rsidP="00263A2F">
      <w:pPr>
        <w:pStyle w:val="NoSpacing"/>
        <w:rPr>
          <w:rFonts w:ascii="Consolas" w:hAnsi="Consolas"/>
          <w:sz w:val="20"/>
          <w:szCs w:val="20"/>
        </w:rPr>
      </w:pPr>
      <w:r>
        <w:rPr>
          <w:lang w:eastAsia="tr-TR"/>
        </w:rPr>
        <w:br/>
      </w:r>
      <w:r w:rsidR="00D76593" w:rsidRPr="00D76593">
        <w:rPr>
          <w:rFonts w:ascii="Consolas" w:hAnsi="Consolas"/>
          <w:sz w:val="20"/>
          <w:szCs w:val="20"/>
        </w:rPr>
        <w:t xml:space="preserve">   </w:t>
      </w:r>
      <w:r w:rsidR="007450AA" w:rsidRPr="00D76593">
        <w:rPr>
          <w:rFonts w:ascii="Consolas" w:hAnsi="Consolas"/>
          <w:sz w:val="20"/>
          <w:szCs w:val="20"/>
        </w:rPr>
        <w:t xml:space="preserve">passes = passes + </w:t>
      </w:r>
      <w:r w:rsidR="007450AA" w:rsidRPr="00D76593">
        <w:rPr>
          <w:rFonts w:ascii="Consolas" w:hAnsi="Consolas"/>
          <w:color w:val="00A0DB"/>
          <w:sz w:val="20"/>
          <w:szCs w:val="20"/>
        </w:rPr>
        <w:t>1</w:t>
      </w:r>
      <w:r w:rsidR="007450AA" w:rsidRPr="00D76593">
        <w:rPr>
          <w:rFonts w:ascii="Consolas" w:hAnsi="Consolas"/>
          <w:sz w:val="20"/>
          <w:szCs w:val="20"/>
        </w:rPr>
        <w:t xml:space="preserve">; </w:t>
      </w:r>
    </w:p>
    <w:p w:rsidR="007450AA" w:rsidRPr="00D76593" w:rsidRDefault="00D76593" w:rsidP="00263A2F">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 xml:space="preserve">passes += </w:t>
      </w:r>
      <w:r w:rsidR="007450AA" w:rsidRPr="00D76593">
        <w:rPr>
          <w:rFonts w:ascii="Consolas" w:hAnsi="Consolas"/>
          <w:color w:val="00A0DB"/>
          <w:sz w:val="20"/>
          <w:szCs w:val="20"/>
        </w:rPr>
        <w:t>1</w:t>
      </w:r>
      <w:r w:rsidR="007450AA" w:rsidRPr="00D76593">
        <w:rPr>
          <w:rFonts w:ascii="Consolas" w:hAnsi="Consolas"/>
          <w:sz w:val="20"/>
          <w:szCs w:val="20"/>
        </w:rPr>
        <w:t>;</w:t>
      </w:r>
    </w:p>
    <w:p w:rsidR="007450AA" w:rsidRDefault="00D76593" w:rsidP="00263A2F">
      <w:pPr>
        <w:pStyle w:val="NoSpacing"/>
        <w:rPr>
          <w:rFonts w:ascii="Consolas" w:hAnsi="Consolas"/>
          <w:sz w:val="20"/>
          <w:szCs w:val="20"/>
        </w:rPr>
      </w:pPr>
      <w:r w:rsidRPr="00D76593">
        <w:rPr>
          <w:rFonts w:ascii="Consolas" w:hAnsi="Consolas"/>
          <w:sz w:val="20"/>
          <w:szCs w:val="20"/>
        </w:rPr>
        <w:lastRenderedPageBreak/>
        <w:t xml:space="preserve">   </w:t>
      </w:r>
      <w:r w:rsidR="007450AA" w:rsidRPr="00D76593">
        <w:rPr>
          <w:rFonts w:ascii="Consolas" w:hAnsi="Consolas"/>
          <w:sz w:val="20"/>
          <w:szCs w:val="20"/>
        </w:rPr>
        <w:t>++passes;</w:t>
      </w:r>
      <w:r w:rsidR="001437AC">
        <w:rPr>
          <w:rFonts w:ascii="Consolas" w:hAnsi="Consolas"/>
          <w:sz w:val="20"/>
          <w:szCs w:val="20"/>
        </w:rPr>
        <w:t xml:space="preserve"> // </w:t>
      </w:r>
      <w:r w:rsidR="007450AA" w:rsidRPr="00D76593">
        <w:rPr>
          <w:rFonts w:ascii="Consolas" w:hAnsi="Consolas"/>
          <w:sz w:val="20"/>
          <w:szCs w:val="20"/>
        </w:rPr>
        <w:t>passes++;</w:t>
      </w:r>
    </w:p>
    <w:p w:rsidR="00C97EB0" w:rsidRDefault="0043403D" w:rsidP="00263A2F">
      <w:pPr>
        <w:pStyle w:val="NoSpacing"/>
      </w:pPr>
      <w:r>
        <w:br/>
      </w:r>
    </w:p>
    <w:p w:rsidR="000B54C4" w:rsidRPr="000B54C4" w:rsidRDefault="000910EE" w:rsidP="00263A2F">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263A2F">
      <w:pPr>
        <w:pStyle w:val="NoSpacing"/>
        <w:rPr>
          <w:b/>
          <w:szCs w:val="18"/>
        </w:rPr>
      </w:pPr>
    </w:p>
    <w:p w:rsidR="00E35A57" w:rsidRDefault="00FF1543" w:rsidP="00263A2F">
      <w:pPr>
        <w:spacing w:line="240" w:lineRule="auto"/>
      </w:pPr>
      <w:r>
        <w:t>Java requires types of all variable</w:t>
      </w:r>
      <w:r w:rsidR="00A65797">
        <w:t>s</w:t>
      </w:r>
      <w:r w:rsidR="009B0D69" w:rsidRPr="009B0D69">
        <w:t xml:space="preserve"> </w:t>
      </w:r>
      <w:r>
        <w:t>to be explicitly declared and thus determined at compile time</w:t>
      </w:r>
      <w:r w:rsidR="009B0D69" w:rsidRPr="009B0D69">
        <w:t xml:space="preserve">. For this reason, Java is referred to as a </w:t>
      </w:r>
      <w:r>
        <w:rPr>
          <w:rFonts w:cs="AGaramond-Semibold"/>
          <w:bCs/>
          <w:color w:val="00B050"/>
        </w:rPr>
        <w:t xml:space="preserve">statically </w:t>
      </w:r>
      <w:r w:rsidR="009B0D69" w:rsidRPr="009B0D69">
        <w:rPr>
          <w:rFonts w:cs="AGaramond-Semibold"/>
          <w:bCs/>
          <w:color w:val="00B050"/>
        </w:rPr>
        <w:t>typed language</w:t>
      </w:r>
      <w:r w:rsidR="009B0D69" w:rsidRPr="009B0D69">
        <w:t>.</w:t>
      </w:r>
      <w:r w:rsidR="00FC7303">
        <w:t xml:space="preserve"> In Java</w:t>
      </w:r>
      <w:r w:rsidR="00A65797">
        <w:t>,</w:t>
      </w:r>
      <w:r>
        <w:t xml:space="preserve"> </w:t>
      </w:r>
      <w:r w:rsidR="00FC7303" w:rsidRPr="00FC7303">
        <w:rPr>
          <w:rFonts w:cs="Arial"/>
          <w:color w:val="222222"/>
          <w:shd w:val="clear" w:color="auto" w:fill="FFFFFF"/>
        </w:rPr>
        <w:t xml:space="preserve">variables are bound to specific data types, </w:t>
      </w:r>
      <w:r w:rsidR="00FC7303">
        <w:rPr>
          <w:rFonts w:cs="Arial"/>
          <w:color w:val="222222"/>
          <w:shd w:val="clear" w:color="auto" w:fill="FFFFFF"/>
        </w:rPr>
        <w:t xml:space="preserve">and </w:t>
      </w:r>
      <w:r w:rsidR="00FC7303" w:rsidRPr="00FC7303">
        <w:rPr>
          <w:rFonts w:cs="Arial"/>
          <w:color w:val="222222"/>
          <w:shd w:val="clear" w:color="auto" w:fill="FFFFFF"/>
        </w:rPr>
        <w:t>if types do not match up as expected in the expression</w:t>
      </w:r>
      <w:r w:rsidR="00FC7303">
        <w:rPr>
          <w:rFonts w:cs="Arial"/>
          <w:color w:val="222222"/>
          <w:shd w:val="clear" w:color="auto" w:fill="FFFFFF"/>
        </w:rPr>
        <w:t xml:space="preserve">, it </w:t>
      </w:r>
      <w:r w:rsidR="00FC7303" w:rsidRPr="00FC7303">
        <w:rPr>
          <w:rFonts w:cs="Arial"/>
          <w:color w:val="222222"/>
          <w:shd w:val="clear" w:color="auto" w:fill="FFFFFF"/>
        </w:rPr>
        <w:t>will result in </w:t>
      </w:r>
      <w:r w:rsidR="00FC7303" w:rsidRPr="00FC7303">
        <w:rPr>
          <w:rFonts w:cs="Arial"/>
          <w:bCs/>
          <w:color w:val="222222"/>
          <w:shd w:val="clear" w:color="auto" w:fill="FFFFFF"/>
        </w:rPr>
        <w:t>type</w:t>
      </w:r>
      <w:r w:rsidR="00FC7303" w:rsidRPr="00FC7303">
        <w:rPr>
          <w:rFonts w:cs="Arial"/>
          <w:color w:val="222222"/>
          <w:shd w:val="clear" w:color="auto" w:fill="FFFFFF"/>
        </w:rPr>
        <w:t> errors</w:t>
      </w:r>
      <w:r w:rsidR="00FC7303">
        <w:rPr>
          <w:rFonts w:cs="Arial"/>
          <w:color w:val="222222"/>
          <w:shd w:val="clear" w:color="auto" w:fill="FFFFFF"/>
        </w:rPr>
        <w:t>. For this reason, Java is referred to as a</w:t>
      </w:r>
      <w:r w:rsidR="00FC7303" w:rsidRPr="00FC7303">
        <w:rPr>
          <w:rFonts w:cs="Arial"/>
          <w:color w:val="222222"/>
          <w:shd w:val="clear" w:color="auto" w:fill="FFFFFF"/>
        </w:rPr>
        <w:t> </w:t>
      </w:r>
      <w:r w:rsidR="00FC7303" w:rsidRPr="00FC7303">
        <w:rPr>
          <w:rFonts w:cs="Arial"/>
          <w:bCs/>
          <w:color w:val="00B050"/>
          <w:shd w:val="clear" w:color="auto" w:fill="FFFFFF"/>
        </w:rPr>
        <w:t>strongly</w:t>
      </w:r>
      <w:r w:rsidR="00FC7303" w:rsidRPr="00FC7303">
        <w:rPr>
          <w:rFonts w:cs="Arial"/>
          <w:color w:val="00B050"/>
          <w:shd w:val="clear" w:color="auto" w:fill="FFFFFF"/>
        </w:rPr>
        <w:t xml:space="preserve"> </w:t>
      </w:r>
      <w:r w:rsidR="00FC7303" w:rsidRPr="00FC7303">
        <w:rPr>
          <w:rFonts w:cs="Arial"/>
          <w:bCs/>
          <w:color w:val="00B050"/>
          <w:shd w:val="clear" w:color="auto" w:fill="FFFFFF"/>
        </w:rPr>
        <w:t>typed language</w:t>
      </w:r>
      <w:r w:rsidR="00FC7303">
        <w:rPr>
          <w:rFonts w:cs="Arial"/>
          <w:color w:val="00B050"/>
          <w:shd w:val="clear" w:color="auto" w:fill="FFFFFF"/>
        </w:rPr>
        <w:t>.</w:t>
      </w:r>
    </w:p>
    <w:p w:rsidR="00542C97" w:rsidRDefault="005E2C61" w:rsidP="00263A2F">
      <w:pPr>
        <w:pStyle w:val="NoSpacing"/>
        <w:rPr>
          <w:szCs w:val="18"/>
        </w:rPr>
      </w:pPr>
      <w:r w:rsidRPr="005E2C61">
        <w:rPr>
          <w:color w:val="FFC000"/>
          <w:szCs w:val="18"/>
        </w:rPr>
        <w:t>-Portability:</w:t>
      </w:r>
      <w:r>
        <w:rPr>
          <w:szCs w:val="18"/>
        </w:rPr>
        <w:t xml:space="preserve"> </w:t>
      </w:r>
      <w:r w:rsidR="00E573D4">
        <w:rPr>
          <w:szCs w:val="18"/>
        </w:rPr>
        <w:t xml:space="preserve">The primitive types </w:t>
      </w:r>
      <w:r w:rsidR="00542C97">
        <w:rPr>
          <w:szCs w:val="18"/>
        </w:rPr>
        <w:t>are portable across all computer platforms that support Java.</w:t>
      </w:r>
    </w:p>
    <w:p w:rsidR="004A0D6B" w:rsidRDefault="004A0D6B" w:rsidP="00263A2F">
      <w:pPr>
        <w:pStyle w:val="NoSpacing"/>
        <w:rPr>
          <w:rStyle w:val="Hyperlink"/>
          <w:noProof/>
          <w:lang w:eastAsia="tr-TR"/>
        </w:rPr>
      </w:pPr>
      <w:r>
        <w:rPr>
          <w:szCs w:val="18"/>
        </w:rPr>
        <w:br/>
      </w:r>
      <w:r w:rsidRPr="004A0D6B">
        <w:rPr>
          <w:noProof/>
          <w:color w:val="FFC000"/>
          <w:lang w:eastAsia="tr-TR"/>
        </w:rPr>
        <w:t>-Size of bool:</w:t>
      </w:r>
      <w:r w:rsidRPr="00E33E60">
        <w:rPr>
          <w:b/>
          <w:noProof/>
          <w:color w:val="FFC000"/>
          <w:lang w:eastAsia="tr-TR"/>
        </w:rPr>
        <w:t xml:space="preserve"> </w:t>
      </w:r>
      <w:r>
        <w:rPr>
          <w:noProof/>
          <w:lang w:eastAsia="tr-TR"/>
        </w:rPr>
        <w:t>Size of primitive bool variable changes. It can be 8 or 16 or more bits. If you want bool variables that are one bit big th</w:t>
      </w:r>
      <w:r w:rsidR="00A65797">
        <w:rPr>
          <w:noProof/>
          <w:lang w:eastAsia="tr-TR"/>
        </w:rPr>
        <w:t>e</w:t>
      </w:r>
      <w:r>
        <w:rPr>
          <w:noProof/>
          <w:lang w:eastAsia="tr-TR"/>
        </w:rPr>
        <w:t>n you need to use bool arrays.</w:t>
      </w:r>
      <w:r>
        <w:t xml:space="preserve"> </w:t>
      </w:r>
      <w:hyperlink r:id="rId13" w:history="1">
        <w:r>
          <w:rPr>
            <w:rStyle w:val="Hyperlink"/>
            <w:noProof/>
            <w:lang w:eastAsia="tr-TR"/>
          </w:rPr>
          <w:t>Class BitSet</w:t>
        </w:r>
      </w:hyperlink>
    </w:p>
    <w:p w:rsidR="004A0D6B" w:rsidRDefault="004A0D6B" w:rsidP="00263A2F">
      <w:pPr>
        <w:pStyle w:val="NoSpacing"/>
        <w:rPr>
          <w:rStyle w:val="Hyperlink"/>
          <w:noProof/>
          <w:lang w:eastAsia="tr-TR"/>
        </w:rPr>
      </w:pPr>
    </w:p>
    <w:p w:rsidR="004A0D6B" w:rsidRDefault="00923937" w:rsidP="00263A2F">
      <w:pPr>
        <w:pStyle w:val="NoSpacing"/>
        <w:rPr>
          <w:lang w:eastAsia="tr-TR"/>
        </w:rPr>
      </w:pPr>
      <w:r w:rsidRPr="00BB0CA7">
        <w:rPr>
          <w:color w:val="000000"/>
          <w:szCs w:val="18"/>
        </w:rPr>
        <w:t xml:space="preserve">A variable exceeding its max or min limit is known as </w:t>
      </w:r>
      <w:r w:rsidRPr="00BB0CA7">
        <w:rPr>
          <w:color w:val="00B050"/>
          <w:szCs w:val="18"/>
        </w:rPr>
        <w:t xml:space="preserve">arithmetic overflow </w:t>
      </w:r>
      <w:r w:rsidRPr="00BB0CA7">
        <w:rPr>
          <w:color w:val="000000"/>
          <w:szCs w:val="18"/>
        </w:rPr>
        <w:t xml:space="preserve">and causes </w:t>
      </w:r>
      <w:r w:rsidRPr="00BB0CA7">
        <w:rPr>
          <w:color w:val="00B050"/>
          <w:szCs w:val="18"/>
        </w:rPr>
        <w:t>undefined behavior</w:t>
      </w:r>
      <w:r>
        <w:rPr>
          <w:color w:val="000000"/>
          <w:szCs w:val="18"/>
        </w:rPr>
        <w:t>.</w:t>
      </w:r>
      <w:r w:rsidR="00326976">
        <w:rPr>
          <w:color w:val="000000"/>
          <w:szCs w:val="18"/>
        </w:rPr>
        <w:t xml:space="preserve"> </w:t>
      </w:r>
      <w:r w:rsidR="004A0D6B" w:rsidRPr="00BB0CA7">
        <w:rPr>
          <w:lang w:eastAsia="tr-TR"/>
        </w:rPr>
        <w:t xml:space="preserve">When you are calculating </w:t>
      </w:r>
      <w:r w:rsidR="00A65797">
        <w:rPr>
          <w:lang w:eastAsia="tr-TR"/>
        </w:rPr>
        <w:t>floating-</w:t>
      </w:r>
      <w:r w:rsidR="004A0D6B">
        <w:rPr>
          <w:lang w:eastAsia="tr-TR"/>
        </w:rPr>
        <w:t xml:space="preserve">point values, </w:t>
      </w:r>
      <w:r w:rsidR="004A0D6B" w:rsidRPr="00BB0CA7">
        <w:rPr>
          <w:lang w:eastAsia="tr-TR"/>
        </w:rPr>
        <w:t xml:space="preserve">the number </w:t>
      </w:r>
      <w:r w:rsidR="00A65797">
        <w:rPr>
          <w:lang w:eastAsia="tr-TR"/>
        </w:rPr>
        <w:t xml:space="preserve">can </w:t>
      </w:r>
      <w:r w:rsidR="004A0D6B" w:rsidRPr="00BB0CA7">
        <w:rPr>
          <w:lang w:eastAsia="tr-TR"/>
        </w:rPr>
        <w:t>get so small that it over</w:t>
      </w:r>
      <w:r w:rsidR="00DA3CF6">
        <w:rPr>
          <w:lang w:eastAsia="tr-TR"/>
        </w:rPr>
        <w:t>flows and becomes negative.</w:t>
      </w:r>
    </w:p>
    <w:p w:rsidR="004A0D6B" w:rsidRDefault="004A0D6B" w:rsidP="00263A2F">
      <w:pPr>
        <w:pStyle w:val="NoSpacing"/>
        <w:rPr>
          <w:lang w:eastAsia="tr-TR"/>
        </w:rPr>
      </w:pPr>
    </w:p>
    <w:p w:rsidR="004A0D6B" w:rsidRPr="006C2829" w:rsidRDefault="004A0D6B" w:rsidP="00263A2F">
      <w:pPr>
        <w:pStyle w:val="NoSpacing"/>
        <w:rPr>
          <w:szCs w:val="18"/>
        </w:rPr>
      </w:pPr>
      <w:r w:rsidRPr="00560466">
        <w:rPr>
          <w:color w:val="FFC000"/>
          <w:szCs w:val="18"/>
        </w:rPr>
        <w:t>-Scientific notation:</w:t>
      </w:r>
      <w:r w:rsidRPr="00171D8A">
        <w:rPr>
          <w:b/>
          <w:color w:val="FFC000"/>
          <w:szCs w:val="18"/>
        </w:rPr>
        <w:t xml:space="preserve"> </w:t>
      </w:r>
      <w:r>
        <w:rPr>
          <w:szCs w:val="18"/>
        </w:rPr>
        <w:t>Can be used with</w:t>
      </w:r>
      <w:r w:rsidR="00A65797">
        <w:rPr>
          <w:szCs w:val="18"/>
        </w:rPr>
        <w:t xml:space="preserve"> a</w:t>
      </w:r>
      <w:r>
        <w:rPr>
          <w:szCs w:val="18"/>
        </w:rPr>
        <w:t xml:space="preserve"> float or double.</w:t>
      </w:r>
      <w:r w:rsidRPr="00171D8A">
        <w:rPr>
          <w:lang w:eastAsia="tr-TR"/>
        </w:rPr>
        <w:t xml:space="preserve"> </w:t>
      </w:r>
    </w:p>
    <w:p w:rsidR="004A0D6B" w:rsidRPr="00171D8A" w:rsidRDefault="004A0D6B" w:rsidP="004A0D6B">
      <w:pPr>
        <w:pStyle w:val="NoSpacing"/>
        <w:rPr>
          <w:lang w:eastAsia="tr-TR"/>
        </w:rPr>
      </w:pPr>
    </w:p>
    <w:p w:rsidR="004A0D6B" w:rsidRPr="006C2829" w:rsidRDefault="004A0D6B" w:rsidP="004A0D6B">
      <w:pPr>
        <w:pStyle w:val="NoSpacing"/>
        <w:rPr>
          <w:rFonts w:ascii="Consolas" w:hAnsi="Consolas"/>
          <w:sz w:val="20"/>
          <w:szCs w:val="20"/>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double</w:t>
      </w:r>
      <w:r w:rsidRPr="006C2829">
        <w:rPr>
          <w:rFonts w:ascii="Consolas" w:hAnsi="Consolas"/>
          <w:sz w:val="20"/>
          <w:szCs w:val="20"/>
          <w:lang w:eastAsia="tr-TR"/>
        </w:rPr>
        <w:t xml:space="preserve"> a = </w:t>
      </w:r>
      <w:r w:rsidRPr="004F38CF">
        <w:rPr>
          <w:rFonts w:ascii="Consolas" w:hAnsi="Consolas" w:cs="LucidaSansTypewriter"/>
          <w:color w:val="00A0DB"/>
          <w:sz w:val="20"/>
          <w:szCs w:val="20"/>
        </w:rPr>
        <w:t>1e-3</w:t>
      </w:r>
      <w:r w:rsidRPr="006C2829">
        <w:rPr>
          <w:rFonts w:ascii="Consolas" w:hAnsi="Consolas"/>
          <w:sz w:val="20"/>
          <w:szCs w:val="20"/>
          <w:lang w:eastAsia="tr-TR"/>
        </w:rPr>
        <w:t>;</w:t>
      </w:r>
    </w:p>
    <w:p w:rsidR="00046E25" w:rsidRPr="00876D0E" w:rsidRDefault="004A0D6B" w:rsidP="00263A2F">
      <w:pPr>
        <w:pStyle w:val="NoSpacing"/>
        <w:rPr>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float</w:t>
      </w:r>
      <w:r w:rsidRPr="006C2829">
        <w:rPr>
          <w:rFonts w:ascii="Consolas" w:hAnsi="Consolas"/>
          <w:sz w:val="20"/>
          <w:szCs w:val="20"/>
          <w:lang w:eastAsia="tr-TR"/>
        </w:rPr>
        <w:t xml:space="preserve"> b = </w:t>
      </w:r>
      <w:r w:rsidRPr="004F38CF">
        <w:rPr>
          <w:rFonts w:ascii="Consolas" w:hAnsi="Consolas" w:cs="LucidaSansTypewriter"/>
          <w:color w:val="00A0DB"/>
          <w:sz w:val="20"/>
          <w:szCs w:val="20"/>
        </w:rPr>
        <w:t>1e+3</w:t>
      </w:r>
      <w:r w:rsidR="00395D0D" w:rsidRPr="004F38CF">
        <w:rPr>
          <w:rFonts w:ascii="Consolas" w:hAnsi="Consolas" w:cs="LucidaSansTypewriter"/>
          <w:color w:val="00A0DB"/>
          <w:sz w:val="20"/>
          <w:szCs w:val="20"/>
        </w:rPr>
        <w:t>f</w:t>
      </w:r>
      <w:r w:rsidRPr="006C2829">
        <w:rPr>
          <w:rFonts w:ascii="Consolas" w:hAnsi="Consolas"/>
          <w:sz w:val="20"/>
          <w:szCs w:val="20"/>
          <w:lang w:eastAsia="tr-TR"/>
        </w:rPr>
        <w:t>;</w:t>
      </w:r>
      <w:r w:rsidR="00F671E1">
        <w:rPr>
          <w:rFonts w:ascii="Consolas" w:hAnsi="Consolas"/>
          <w:sz w:val="20"/>
          <w:szCs w:val="20"/>
          <w:lang w:eastAsia="tr-TR"/>
        </w:rPr>
        <w:t xml:space="preserve"> </w:t>
      </w:r>
      <w:r w:rsidR="00F671E1" w:rsidRPr="004F38CF">
        <w:rPr>
          <w:rFonts w:ascii="Consolas" w:hAnsi="Consolas"/>
          <w:color w:val="00B050"/>
          <w:sz w:val="20"/>
          <w:szCs w:val="20"/>
          <w:lang w:val="en-US"/>
        </w:rPr>
        <w:t>// + is optional</w:t>
      </w:r>
      <w:r w:rsidR="00046E25">
        <w:rPr>
          <w:rFonts w:ascii="Consolas" w:hAnsi="Consolas"/>
          <w:sz w:val="20"/>
          <w:szCs w:val="20"/>
          <w:lang w:eastAsia="tr-TR"/>
        </w:rPr>
        <w:br/>
      </w:r>
      <w:r w:rsidR="00046E25">
        <w:rPr>
          <w:rFonts w:ascii="Consolas" w:hAnsi="Consolas"/>
          <w:sz w:val="20"/>
          <w:szCs w:val="20"/>
          <w:lang w:eastAsia="tr-TR"/>
        </w:rPr>
        <w:br/>
      </w:r>
      <w:r w:rsidR="00046E25" w:rsidRPr="00BB0CA7">
        <w:rPr>
          <w:lang w:eastAsia="tr-TR"/>
        </w:rPr>
        <w:t>Float variables are</w:t>
      </w:r>
      <w:r w:rsidR="00046E25" w:rsidRPr="00BB0CA7">
        <w:rPr>
          <w:b/>
          <w:lang w:eastAsia="tr-TR"/>
        </w:rPr>
        <w:t xml:space="preserve"> </w:t>
      </w:r>
      <w:r w:rsidR="00A65797">
        <w:rPr>
          <w:color w:val="00B050"/>
          <w:lang w:eastAsia="tr-TR"/>
        </w:rPr>
        <w:t>Single-</w:t>
      </w:r>
      <w:r w:rsidR="00046E25" w:rsidRPr="00BB0CA7">
        <w:rPr>
          <w:color w:val="00B050"/>
          <w:lang w:eastAsia="tr-TR"/>
        </w:rPr>
        <w:t>precision</w:t>
      </w:r>
      <w:r w:rsidR="00046E25">
        <w:rPr>
          <w:color w:val="00B050"/>
          <w:lang w:eastAsia="tr-TR"/>
        </w:rPr>
        <w:t xml:space="preserve"> (32 bits)</w:t>
      </w:r>
      <w:r w:rsidR="00A65797">
        <w:rPr>
          <w:color w:val="00B050"/>
          <w:lang w:eastAsia="tr-TR"/>
        </w:rPr>
        <w:t xml:space="preserve"> floating-</w:t>
      </w:r>
      <w:r w:rsidR="00046E25" w:rsidRPr="00BB0CA7">
        <w:rPr>
          <w:color w:val="00B050"/>
          <w:lang w:eastAsia="tr-TR"/>
        </w:rPr>
        <w:t>point numbers.</w:t>
      </w:r>
      <w:r w:rsidR="00046E25" w:rsidRPr="00BB0CA7">
        <w:rPr>
          <w:lang w:eastAsia="tr-TR"/>
        </w:rPr>
        <w:t xml:space="preserve"> Can hold up to 7 significant digits. Double variables are </w:t>
      </w:r>
      <w:r w:rsidR="00A65797">
        <w:rPr>
          <w:color w:val="00B050"/>
          <w:lang w:eastAsia="tr-TR"/>
        </w:rPr>
        <w:t>double-</w:t>
      </w:r>
      <w:r w:rsidR="00046E25" w:rsidRPr="00BB0CA7">
        <w:rPr>
          <w:color w:val="00B050"/>
          <w:lang w:eastAsia="tr-TR"/>
        </w:rPr>
        <w:t>precision</w:t>
      </w:r>
      <w:r w:rsidR="00046E25">
        <w:rPr>
          <w:color w:val="00B050"/>
          <w:lang w:eastAsia="tr-TR"/>
        </w:rPr>
        <w:t xml:space="preserve"> (64 bits)</w:t>
      </w:r>
      <w:r w:rsidR="00A65797">
        <w:rPr>
          <w:color w:val="00B050"/>
          <w:lang w:eastAsia="tr-TR"/>
        </w:rPr>
        <w:t xml:space="preserve"> floating-</w:t>
      </w:r>
      <w:r w:rsidR="00046E25" w:rsidRPr="00BB0CA7">
        <w:rPr>
          <w:color w:val="00B050"/>
          <w:lang w:eastAsia="tr-TR"/>
        </w:rPr>
        <w:t xml:space="preserve">point numbers. </w:t>
      </w:r>
      <w:r w:rsidR="00046E25" w:rsidRPr="00BB0CA7">
        <w:rPr>
          <w:lang w:eastAsia="tr-TR"/>
        </w:rPr>
        <w:t>Double require</w:t>
      </w:r>
      <w:r w:rsidR="00A65797">
        <w:rPr>
          <w:lang w:eastAsia="tr-TR"/>
        </w:rPr>
        <w:t>s</w:t>
      </w:r>
      <w:r w:rsidR="00046E25" w:rsidRPr="00BB0CA7">
        <w:rPr>
          <w:lang w:eastAsia="tr-TR"/>
        </w:rPr>
        <w:t xml:space="preserve"> twice the memory but can hold 15 significant digits. </w:t>
      </w:r>
      <w:r w:rsidR="00046E25">
        <w:rPr>
          <w:lang w:eastAsia="tr-TR"/>
        </w:rPr>
        <w:t xml:space="preserve">Float and double can hold </w:t>
      </w:r>
      <w:r w:rsidR="00046E25" w:rsidRPr="00876D0E">
        <w:rPr>
          <w:u w:val="single"/>
          <w:lang w:eastAsia="tr-TR"/>
        </w:rPr>
        <w:t>real numbers</w:t>
      </w:r>
      <w:r w:rsidR="00046E25">
        <w:rPr>
          <w:lang w:eastAsia="tr-TR"/>
        </w:rPr>
        <w:t>, not just rational numbers.</w:t>
      </w:r>
      <w:r w:rsidR="001B0DA4">
        <w:rPr>
          <w:lang w:eastAsia="tr-TR"/>
        </w:rPr>
        <w:t xml:space="preserve"> </w:t>
      </w:r>
      <w:hyperlink r:id="rId14" w:history="1">
        <w:r w:rsidR="00046E25">
          <w:rPr>
            <w:rStyle w:val="Hyperlink"/>
            <w:lang w:eastAsia="tr-TR"/>
          </w:rPr>
          <w:t>Real Numbers</w:t>
        </w:r>
      </w:hyperlink>
    </w:p>
    <w:p w:rsidR="004A0D6B" w:rsidRPr="006C2829" w:rsidRDefault="00AC4723" w:rsidP="00263A2F">
      <w:pPr>
        <w:pStyle w:val="NoSpacing"/>
        <w:rPr>
          <w:rFonts w:ascii="Consolas" w:hAnsi="Consolas"/>
          <w:sz w:val="20"/>
          <w:szCs w:val="20"/>
        </w:rPr>
      </w:pPr>
      <w:r>
        <w:rPr>
          <w:color w:val="000000"/>
          <w:szCs w:val="18"/>
        </w:rPr>
        <w:t xml:space="preserve">   </w:t>
      </w:r>
      <w:r w:rsidR="00A65797">
        <w:rPr>
          <w:color w:val="000000"/>
          <w:szCs w:val="18"/>
        </w:rPr>
        <w:t>Floating-</w:t>
      </w:r>
      <w:r w:rsidR="00046E25">
        <w:rPr>
          <w:color w:val="000000"/>
          <w:szCs w:val="18"/>
        </w:rPr>
        <w:t>point numbers are not %100 precise. We have float, double and BigDecimal depending on our needs.</w:t>
      </w:r>
    </w:p>
    <w:p w:rsidR="004A0D6B" w:rsidRDefault="004A0D6B" w:rsidP="00263A2F">
      <w:pPr>
        <w:pStyle w:val="HTMLPreformatted"/>
        <w:rPr>
          <w:rFonts w:ascii="Verdana" w:eastAsiaTheme="minorHAnsi" w:hAnsi="Verdana" w:cstheme="minorBidi"/>
          <w:color w:val="000000"/>
          <w:szCs w:val="18"/>
          <w:lang w:eastAsia="en-US"/>
        </w:rPr>
      </w:pPr>
    </w:p>
    <w:p w:rsidR="004A0D6B" w:rsidRPr="009668BE" w:rsidRDefault="004A0D6B" w:rsidP="00263A2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Maximum and minimum value</w:t>
      </w:r>
      <w:r w:rsidR="00A65797">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that can be stored in </w:t>
      </w:r>
      <w:r w:rsidR="00E730BF">
        <w:rPr>
          <w:rFonts w:ascii="Verdana" w:eastAsiaTheme="minorHAnsi" w:hAnsi="Verdana" w:cstheme="minorBidi"/>
          <w:color w:val="000000"/>
          <w:szCs w:val="18"/>
          <w:lang w:eastAsia="en-US"/>
        </w:rPr>
        <w:t>primitive</w:t>
      </w:r>
      <w:r>
        <w:rPr>
          <w:rFonts w:ascii="Verdana" w:eastAsiaTheme="minorHAnsi" w:hAnsi="Verdana" w:cstheme="minorBidi"/>
          <w:color w:val="000000"/>
          <w:szCs w:val="18"/>
          <w:lang w:eastAsia="en-US"/>
        </w:rPr>
        <w:t xml:space="preserve"> variable</w:t>
      </w:r>
      <w:r w:rsidR="00E730BF">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are represented by constants </w:t>
      </w:r>
      <w:r w:rsidRPr="00B62A9C">
        <w:rPr>
          <w:rFonts w:ascii="Verdana" w:eastAsiaTheme="minorHAnsi" w:hAnsi="Verdana" w:cstheme="minorBidi"/>
          <w:color w:val="FFC000"/>
          <w:szCs w:val="18"/>
          <w:lang w:eastAsia="en-US"/>
        </w:rPr>
        <w:t>MIN_VALUE</w:t>
      </w:r>
      <w:r>
        <w:rPr>
          <w:rFonts w:ascii="Verdana" w:eastAsiaTheme="minorHAnsi" w:hAnsi="Verdana" w:cstheme="minorBidi"/>
          <w:color w:val="000000"/>
          <w:szCs w:val="18"/>
          <w:lang w:eastAsia="en-US"/>
        </w:rPr>
        <w:t xml:space="preserve"> and </w:t>
      </w:r>
      <w:r w:rsidRPr="00B62A9C">
        <w:rPr>
          <w:rFonts w:ascii="Verdana" w:eastAsiaTheme="minorHAnsi" w:hAnsi="Verdana" w:cstheme="minorBidi"/>
          <w:color w:val="FFC000"/>
          <w:szCs w:val="18"/>
          <w:lang w:eastAsia="en-US"/>
        </w:rPr>
        <w:t>MAX_VALUE</w:t>
      </w:r>
      <w:r>
        <w:rPr>
          <w:rFonts w:ascii="Verdana" w:eastAsiaTheme="minorHAnsi" w:hAnsi="Verdana" w:cstheme="minorBidi"/>
          <w:color w:val="000000"/>
          <w:szCs w:val="18"/>
          <w:lang w:eastAsia="en-US"/>
        </w:rPr>
        <w:t>, which are defined in corresponding class type</w:t>
      </w:r>
      <w:r w:rsidR="00763765">
        <w:rPr>
          <w:rFonts w:ascii="Verdana" w:eastAsiaTheme="minorHAnsi" w:hAnsi="Verdana" w:cstheme="minorBidi"/>
          <w:color w:val="000000"/>
          <w:szCs w:val="18"/>
          <w:lang w:eastAsia="en-US"/>
        </w:rPr>
        <w:t xml:space="preserve">s of each primitive type </w:t>
      </w:r>
      <w:r>
        <w:rPr>
          <w:rFonts w:ascii="Verdana" w:eastAsiaTheme="minorHAnsi" w:hAnsi="Verdana" w:cstheme="minorBidi"/>
          <w:color w:val="000000"/>
          <w:szCs w:val="18"/>
          <w:lang w:eastAsia="en-US"/>
        </w:rPr>
        <w:t xml:space="preserve">in package java.lang. </w:t>
      </w:r>
    </w:p>
    <w:p w:rsidR="004A0D6B" w:rsidRPr="00BB0CA7" w:rsidRDefault="004A0D6B" w:rsidP="00263A2F">
      <w:pPr>
        <w:pStyle w:val="NoSpacing"/>
        <w:rPr>
          <w:lang w:eastAsia="tr-TR"/>
        </w:rPr>
      </w:pPr>
    </w:p>
    <w:p w:rsidR="004A0D6B" w:rsidRDefault="004A0D6B" w:rsidP="00263A2F">
      <w:pPr>
        <w:pStyle w:val="HTMLPreformatted"/>
      </w:pPr>
      <w:r>
        <w:rPr>
          <w:rFonts w:ascii="Verdana" w:eastAsiaTheme="minorHAnsi" w:hAnsi="Verdana" w:cstheme="minorBidi"/>
          <w:color w:val="000000"/>
          <w:szCs w:val="18"/>
          <w:lang w:eastAsia="en-US"/>
        </w:rPr>
        <w:t>c</w:t>
      </w:r>
      <w:r w:rsidRPr="00BB0CA7">
        <w:rPr>
          <w:rFonts w:ascii="Verdana" w:eastAsiaTheme="minorHAnsi" w:hAnsi="Verdana" w:cstheme="minorBidi"/>
          <w:color w:val="000000"/>
          <w:szCs w:val="18"/>
          <w:lang w:eastAsia="en-US"/>
        </w:rPr>
        <w:t>har can represent letters, digits, special character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 %), escape sequence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n).</w:t>
      </w:r>
      <w:r>
        <w:rPr>
          <w:rFonts w:ascii="Verdana" w:eastAsiaTheme="minorHAnsi" w:hAnsi="Verdana" w:cstheme="minorBidi"/>
          <w:color w:val="000000"/>
          <w:szCs w:val="18"/>
          <w:lang w:eastAsia="en-US"/>
        </w:rPr>
        <w:t xml:space="preserve"> chars are held as integers in the computer.</w:t>
      </w:r>
      <w:r w:rsidR="00447BBF">
        <w:rPr>
          <w:rFonts w:ascii="Verdana" w:eastAsiaTheme="minorHAnsi" w:hAnsi="Verdana" w:cstheme="minorBidi"/>
          <w:color w:val="000000"/>
          <w:szCs w:val="18"/>
          <w:lang w:eastAsia="en-US"/>
        </w:rPr>
        <w:br/>
      </w:r>
      <w:r w:rsidR="00AC4723" w:rsidRPr="00AC4723">
        <w:rPr>
          <w:rFonts w:ascii="Verdana" w:hAnsi="Verdana" w:cs="Arial"/>
          <w:color w:val="252525"/>
          <w:szCs w:val="18"/>
          <w:shd w:val="clear" w:color="auto" w:fill="FFFFFF"/>
        </w:rPr>
        <w:t xml:space="preserve">   </w:t>
      </w:r>
      <w:r w:rsidRPr="00AC4723">
        <w:rPr>
          <w:rFonts w:ascii="Verdana" w:hAnsi="Verdana" w:cs="Arial"/>
          <w:color w:val="252525"/>
          <w:szCs w:val="18"/>
          <w:shd w:val="clear" w:color="auto" w:fill="FFFFFF"/>
        </w:rPr>
        <w:t>Most Java program text consists of</w:t>
      </w:r>
      <w:r w:rsidRPr="00AC4723">
        <w:rPr>
          <w:rStyle w:val="apple-converted-space"/>
          <w:rFonts w:ascii="Verdana" w:hAnsi="Verdana" w:cs="Arial"/>
          <w:color w:val="252525"/>
          <w:szCs w:val="18"/>
          <w:shd w:val="clear" w:color="auto" w:fill="FFFFFF"/>
        </w:rPr>
        <w:t> </w:t>
      </w:r>
      <w:hyperlink r:id="rId15" w:tgtFrame="_blank" w:tooltip="wikipedia:ASCII" w:history="1">
        <w:r w:rsidRPr="00AC4723">
          <w:rPr>
            <w:rStyle w:val="Hyperlink"/>
            <w:rFonts w:ascii="Verdana" w:hAnsi="Verdana" w:cs="Arial"/>
            <w:color w:val="00B050"/>
            <w:szCs w:val="18"/>
            <w:u w:val="none"/>
            <w:shd w:val="clear" w:color="auto" w:fill="FFFFFF"/>
          </w:rPr>
          <w:t>ASCII</w:t>
        </w:r>
      </w:hyperlink>
      <w:r w:rsidRPr="00AC4723">
        <w:rPr>
          <w:rStyle w:val="apple-converted-space"/>
          <w:rFonts w:ascii="Verdana" w:hAnsi="Verdana" w:cs="Arial"/>
          <w:color w:val="252525"/>
          <w:szCs w:val="18"/>
          <w:shd w:val="clear" w:color="auto" w:fill="FFFFFF"/>
        </w:rPr>
        <w:t> </w:t>
      </w:r>
      <w:r w:rsidRPr="00AC4723">
        <w:rPr>
          <w:rFonts w:ascii="Verdana" w:hAnsi="Verdana" w:cs="Arial"/>
          <w:color w:val="252525"/>
          <w:szCs w:val="18"/>
          <w:shd w:val="clear" w:color="auto" w:fill="FFFFFF"/>
        </w:rPr>
        <w:t xml:space="preserve">characters, but any Unicode character can be used as part of identifier names, in comments, and in character and string literals. </w:t>
      </w:r>
      <w:r w:rsidRPr="00AC4723">
        <w:rPr>
          <w:rFonts w:ascii="Verdana" w:hAnsi="Verdana"/>
          <w:szCs w:val="18"/>
        </w:rPr>
        <w:t>ASCII character set is a subset of the Unicode character set used by Java.</w:t>
      </w:r>
      <w:r w:rsidR="00D17D2A">
        <w:rPr>
          <w:rFonts w:ascii="Verdana" w:eastAsiaTheme="minorHAnsi" w:hAnsi="Verdana" w:cstheme="minorBidi"/>
          <w:color w:val="000000"/>
          <w:szCs w:val="18"/>
          <w:lang w:eastAsia="en-US"/>
        </w:rPr>
        <w:t xml:space="preserve"> Java uses UTF-16 character encoding.</w:t>
      </w:r>
    </w:p>
    <w:p w:rsidR="004A0D6B" w:rsidRDefault="004A0D6B" w:rsidP="00263A2F">
      <w:pPr>
        <w:autoSpaceDE w:val="0"/>
        <w:autoSpaceDN w:val="0"/>
        <w:adjustRightInd w:val="0"/>
        <w:spacing w:after="0" w:line="240" w:lineRule="auto"/>
      </w:pPr>
    </w:p>
    <w:p w:rsidR="004A0D6B" w:rsidRPr="004667B6" w:rsidRDefault="004A0D6B" w:rsidP="00263A2F">
      <w:pPr>
        <w:pStyle w:val="NoSpacing"/>
        <w:rPr>
          <w:rFonts w:ascii="Consolas" w:hAnsi="Consolas"/>
          <w:sz w:val="20"/>
          <w:szCs w:val="20"/>
        </w:rPr>
      </w:pPr>
      <w:r>
        <w:rPr>
          <w:rFonts w:ascii="Consolas" w:hAnsi="Consolas"/>
          <w:sz w:val="20"/>
          <w:szCs w:val="20"/>
        </w:rPr>
        <w:t xml:space="preserve">   </w:t>
      </w:r>
      <w:r w:rsidR="00E4770B" w:rsidRPr="004F38CF">
        <w:rPr>
          <w:rFonts w:ascii="Consolas" w:hAnsi="Consolas" w:cs="LucidaSansTypewriter"/>
          <w:color w:val="034EA3"/>
          <w:sz w:val="20"/>
          <w:szCs w:val="20"/>
          <w:lang w:val="en-US"/>
        </w:rPr>
        <w:t>char</w:t>
      </w:r>
      <w:r w:rsidR="00E4770B">
        <w:rPr>
          <w:rFonts w:ascii="Consolas" w:hAnsi="Consolas"/>
          <w:sz w:val="20"/>
          <w:szCs w:val="20"/>
        </w:rPr>
        <w:t xml:space="preserve"> unicode1 = </w:t>
      </w:r>
      <w:r w:rsidR="00E4770B" w:rsidRPr="004F38CF">
        <w:rPr>
          <w:rFonts w:ascii="Consolas" w:hAnsi="Consolas" w:cs="LucidaSansTypewriter"/>
          <w:color w:val="00A0DB"/>
          <w:sz w:val="20"/>
          <w:szCs w:val="20"/>
        </w:rPr>
        <w:t>'a'</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2</w:t>
      </w:r>
      <w:r w:rsidRPr="004667B6">
        <w:rPr>
          <w:rFonts w:ascii="Consolas" w:hAnsi="Consolas"/>
          <w:sz w:val="20"/>
          <w:szCs w:val="20"/>
        </w:rPr>
        <w:t xml:space="preserve"> = </w:t>
      </w:r>
      <w:r w:rsidRPr="004F38CF">
        <w:rPr>
          <w:rFonts w:ascii="Consolas" w:hAnsi="Consolas" w:cs="LucidaSansTypewriter"/>
          <w:color w:val="00A0DB"/>
          <w:sz w:val="20"/>
          <w:szCs w:val="20"/>
        </w:rPr>
        <w:t>'</w:t>
      </w:r>
      <w:r w:rsidR="00B63504" w:rsidRPr="004F38CF">
        <w:rPr>
          <w:rFonts w:ascii="Consolas" w:hAnsi="Consolas" w:cs="LucidaSansTypewriter"/>
          <w:color w:val="00A0DB"/>
          <w:sz w:val="20"/>
          <w:szCs w:val="20"/>
        </w:rPr>
        <w:t>π</w:t>
      </w:r>
      <w:r w:rsidR="00E4770B" w:rsidRPr="004F38CF">
        <w:rPr>
          <w:rFonts w:ascii="Consolas" w:hAnsi="Consolas" w:cs="LucidaSansTypewriter"/>
          <w:color w:val="00A0DB"/>
          <w:sz w:val="20"/>
          <w:szCs w:val="20"/>
        </w:rPr>
        <w:t>'</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3</w:t>
      </w:r>
      <w:r w:rsidRPr="004667B6">
        <w:rPr>
          <w:rFonts w:ascii="Consolas" w:hAnsi="Consolas"/>
          <w:sz w:val="20"/>
          <w:szCs w:val="20"/>
        </w:rPr>
        <w:t xml:space="preserve"> = </w:t>
      </w:r>
      <w:r w:rsidRPr="004F38CF">
        <w:rPr>
          <w:rFonts w:ascii="Consolas" w:hAnsi="Consolas" w:cs="LucidaSansTypewriter"/>
          <w:color w:val="00A0DB"/>
          <w:sz w:val="20"/>
          <w:szCs w:val="20"/>
        </w:rPr>
        <w:t>'\u</w:t>
      </w:r>
      <w:r w:rsidR="00503D4A" w:rsidRPr="004F38CF">
        <w:rPr>
          <w:rFonts w:ascii="Consolas" w:hAnsi="Consolas" w:cs="LucidaSansTypewriter"/>
          <w:color w:val="00A0DB"/>
          <w:sz w:val="20"/>
          <w:szCs w:val="20"/>
        </w:rPr>
        <w:t>0041</w:t>
      </w:r>
      <w:r w:rsidRPr="004F38CF">
        <w:rPr>
          <w:rFonts w:ascii="Consolas" w:hAnsi="Consolas" w:cs="LucidaSansTypewriter"/>
          <w:color w:val="00A0DB"/>
          <w:sz w:val="20"/>
          <w:szCs w:val="20"/>
        </w:rPr>
        <w:t>'</w:t>
      </w:r>
      <w:r w:rsidRPr="004667B6">
        <w:rPr>
          <w:rFonts w:ascii="Consolas" w:hAnsi="Consolas"/>
          <w:sz w:val="20"/>
          <w:szCs w:val="20"/>
        </w:rPr>
        <w:t>;</w:t>
      </w:r>
    </w:p>
    <w:p w:rsidR="005F7BC6" w:rsidRDefault="005F7BC6" w:rsidP="00D03F2D">
      <w:pPr>
        <w:pStyle w:val="NoSpacing"/>
        <w:rPr>
          <w:lang w:eastAsia="tr-TR"/>
        </w:rPr>
      </w:pPr>
    </w:p>
    <w:p w:rsidR="007A173A" w:rsidRDefault="00387137" w:rsidP="00D03F2D">
      <w:pPr>
        <w:pStyle w:val="NoSpacing"/>
        <w:rPr>
          <w:noProof/>
          <w:lang w:eastAsia="tr-TR"/>
        </w:rPr>
      </w:pPr>
      <w:r>
        <w:rPr>
          <w:noProof/>
          <w:lang w:val="en-US"/>
        </w:rPr>
        <w:drawing>
          <wp:inline distT="0" distB="0" distL="0" distR="0" wp14:anchorId="51017E96" wp14:editId="416229EB">
            <wp:extent cx="5303313" cy="1987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1182" b="49508"/>
                    <a:stretch/>
                  </pic:blipFill>
                  <pic:spPr bwMode="auto">
                    <a:xfrm>
                      <a:off x="0" y="0"/>
                      <a:ext cx="5303313" cy="1987826"/>
                    </a:xfrm>
                    <a:prstGeom prst="rect">
                      <a:avLst/>
                    </a:prstGeom>
                    <a:ln>
                      <a:noFill/>
                    </a:ln>
                    <a:extLst>
                      <a:ext uri="{53640926-AAD7-44D8-BBD7-CCE9431645EC}">
                        <a14:shadowObscured xmlns:a14="http://schemas.microsoft.com/office/drawing/2010/main"/>
                      </a:ext>
                    </a:extLst>
                  </pic:spPr>
                </pic:pic>
              </a:graphicData>
            </a:graphic>
          </wp:inline>
        </w:drawing>
      </w:r>
    </w:p>
    <w:p w:rsidR="002372B5" w:rsidRDefault="002372B5" w:rsidP="00D03F2D">
      <w:pPr>
        <w:pStyle w:val="NoSpacing"/>
        <w:rPr>
          <w:noProof/>
          <w:lang w:eastAsia="tr-TR"/>
        </w:rPr>
      </w:pPr>
    </w:p>
    <w:p w:rsidR="002372B5" w:rsidRDefault="002372B5" w:rsidP="00D03F2D">
      <w:pPr>
        <w:pStyle w:val="NoSpacing"/>
        <w:rPr>
          <w:noProof/>
          <w:lang w:eastAsia="tr-TR"/>
        </w:rPr>
      </w:pPr>
      <w:r>
        <w:rPr>
          <w:noProof/>
          <w:lang w:val="en-US"/>
        </w:rPr>
        <w:lastRenderedPageBreak/>
        <w:drawing>
          <wp:inline distT="0" distB="0" distL="0" distR="0" wp14:anchorId="40FA1DAC" wp14:editId="56511B03">
            <wp:extent cx="5303314" cy="19321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49900" b="2170"/>
                    <a:stretch/>
                  </pic:blipFill>
                  <pic:spPr bwMode="auto">
                    <a:xfrm>
                      <a:off x="0" y="0"/>
                      <a:ext cx="5307182" cy="1933576"/>
                    </a:xfrm>
                    <a:prstGeom prst="rect">
                      <a:avLst/>
                    </a:prstGeom>
                    <a:ln>
                      <a:noFill/>
                    </a:ln>
                    <a:extLst>
                      <a:ext uri="{53640926-AAD7-44D8-BBD7-CCE9431645EC}">
                        <a14:shadowObscured xmlns:a14="http://schemas.microsoft.com/office/drawing/2010/main"/>
                      </a:ext>
                    </a:extLst>
                  </pic:spPr>
                </pic:pic>
              </a:graphicData>
            </a:graphic>
          </wp:inline>
        </w:drawing>
      </w:r>
    </w:p>
    <w:p w:rsidR="00C8259A" w:rsidRDefault="00C8259A" w:rsidP="00D03F2D">
      <w:pPr>
        <w:pStyle w:val="NoSpacing"/>
        <w:rPr>
          <w:noProof/>
          <w:lang w:eastAsia="tr-TR"/>
        </w:rPr>
      </w:pPr>
    </w:p>
    <w:p w:rsidR="00CF514F" w:rsidRDefault="00CA197D" w:rsidP="00D03F2D">
      <w:pPr>
        <w:pStyle w:val="NoSpacing"/>
        <w:rPr>
          <w:noProof/>
          <w:lang w:eastAsia="tr-TR"/>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7pt;height:266.1pt">
            <v:imagedata r:id="rId17" o:title="datatype2" croptop="4257f" cropbottom="2919f" cropleft="1592f" cropright="6681f"/>
          </v:shape>
        </w:pict>
      </w:r>
    </w:p>
    <w:p w:rsidR="000A2666" w:rsidRPr="009E41C5" w:rsidRDefault="004F4832" w:rsidP="0087795F">
      <w:pPr>
        <w:spacing w:line="240" w:lineRule="auto"/>
        <w:rPr>
          <w:b/>
          <w:szCs w:val="18"/>
          <w:lang w:eastAsia="tr-TR"/>
        </w:rPr>
      </w:pPr>
      <w:r>
        <w:rPr>
          <w:b/>
          <w:szCs w:val="18"/>
          <w:lang w:eastAsia="tr-TR"/>
        </w:rPr>
        <w:br/>
      </w:r>
      <w:r w:rsidR="00C826FB">
        <w:rPr>
          <w:b/>
          <w:szCs w:val="18"/>
          <w:lang w:eastAsia="tr-TR"/>
        </w:rPr>
        <w:t>-Default values</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456"/>
        <w:gridCol w:w="944"/>
        <w:gridCol w:w="856"/>
        <w:gridCol w:w="944"/>
        <w:gridCol w:w="856"/>
      </w:tblGrid>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Pr>
                <w:rFonts w:eastAsia="Times New Roman" w:cs="Arial"/>
                <w:b/>
                <w:bCs/>
                <w:color w:val="000000"/>
                <w:szCs w:val="18"/>
                <w:lang w:eastAsia="tr-TR"/>
              </w:rPr>
              <w:t>Default Value</w:t>
            </w: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26"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11"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w:t>
            </w:r>
            <w:r w:rsidRPr="009E41C5">
              <w:rPr>
                <w:rFonts w:eastAsia="Times New Roman" w:cs="Arial"/>
                <w:color w:val="000000"/>
                <w:szCs w:val="18"/>
                <w:lang w:eastAsia="tr-TR"/>
              </w:rPr>
              <w:t>yt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long</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L</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c</w:t>
            </w:r>
            <w:r w:rsidRPr="009E41C5">
              <w:rPr>
                <w:rFonts w:eastAsia="Times New Roman" w:cs="Arial"/>
                <w:color w:val="000000"/>
                <w:szCs w:val="18"/>
                <w:lang w:eastAsia="tr-TR"/>
              </w:rPr>
              <w:t>har</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u0000'</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s</w:t>
            </w:r>
            <w:r w:rsidRPr="009E41C5">
              <w:rPr>
                <w:rFonts w:eastAsia="Times New Roman" w:cs="Arial"/>
                <w:color w:val="000000"/>
                <w:szCs w:val="18"/>
                <w:lang w:eastAsia="tr-TR"/>
              </w:rPr>
              <w:t>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float</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F</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oolean</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false</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double</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reference</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null</w:t>
            </w:r>
          </w:p>
        </w:tc>
      </w:tr>
    </w:tbl>
    <w:p w:rsidR="002372B5" w:rsidRDefault="002372B5" w:rsidP="006C1820">
      <w:pPr>
        <w:pStyle w:val="NoSpacing"/>
        <w:rPr>
          <w:b/>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sidR="00B5431A" w:rsidRPr="001457B9">
        <w:rPr>
          <w:noProof/>
          <w:lang w:eastAsia="tr-TR"/>
        </w:rPr>
        <w:t>W</w:t>
      </w:r>
      <w:r>
        <w:rPr>
          <w:noProof/>
          <w:lang w:eastAsia="tr-TR"/>
        </w:rPr>
        <w:t xml:space="preserve">hen we are using char values we must </w:t>
      </w:r>
      <w:r w:rsidR="00B55A32">
        <w:rPr>
          <w:noProof/>
          <w:lang w:eastAsia="tr-TR"/>
        </w:rPr>
        <w:t>do</w:t>
      </w:r>
      <w:r>
        <w:rPr>
          <w:noProof/>
          <w:lang w:eastAsia="tr-TR"/>
        </w:rPr>
        <w:t xml:space="preserve"> it between ‘ ’. When using string we must do it between “ ”. When using long we must use L after it. When using float we put </w:t>
      </w:r>
      <w:r w:rsidR="00A65797">
        <w:rPr>
          <w:noProof/>
          <w:lang w:eastAsia="tr-TR"/>
        </w:rPr>
        <w:t>F after it. When using floating-</w:t>
      </w:r>
      <w:r>
        <w:rPr>
          <w:noProof/>
          <w:lang w:eastAsia="tr-TR"/>
        </w:rPr>
        <w:t xml:space="preserve">point </w:t>
      </w:r>
      <w:r w:rsidR="00E074F1">
        <w:rPr>
          <w:noProof/>
          <w:lang w:eastAsia="tr-TR"/>
        </w:rPr>
        <w:t>literals,</w:t>
      </w:r>
      <w:r>
        <w:rPr>
          <w:noProof/>
          <w:lang w:eastAsia="tr-TR"/>
        </w:rPr>
        <w:t xml:space="preserve"> </w:t>
      </w:r>
      <w:r w:rsidR="00FC7D34">
        <w:rPr>
          <w:noProof/>
          <w:lang w:eastAsia="tr-TR"/>
        </w:rPr>
        <w:t>ex</w:t>
      </w:r>
      <w:r w:rsidR="007C0E96">
        <w:rPr>
          <w:noProof/>
          <w:lang w:eastAsia="tr-TR"/>
        </w:rPr>
        <w:t>p</w:t>
      </w:r>
      <w:r w:rsidR="00FC7D34">
        <w:rPr>
          <w:noProof/>
          <w:lang w:eastAsia="tr-TR"/>
        </w:rPr>
        <w:t xml:space="preserve">licitly use the decimal point to let people know this is supposed to be </w:t>
      </w:r>
      <w:r w:rsidR="00A65797">
        <w:rPr>
          <w:noProof/>
          <w:lang w:eastAsia="tr-TR"/>
        </w:rPr>
        <w:t>a floating-</w:t>
      </w:r>
      <w:r w:rsidR="00FC7D34">
        <w:rPr>
          <w:noProof/>
          <w:lang w:eastAsia="tr-TR"/>
        </w:rPr>
        <w:t>point.</w:t>
      </w:r>
    </w:p>
    <w:p w:rsidR="006C1820" w:rsidRDefault="0085132B" w:rsidP="006C1820">
      <w:pPr>
        <w:pStyle w:val="NoSpacing"/>
        <w:rPr>
          <w:noProof/>
          <w:lang w:eastAsia="tr-TR"/>
        </w:rPr>
      </w:pPr>
      <w:r>
        <w:rPr>
          <w:noProof/>
          <w:lang w:eastAsia="tr-TR"/>
        </w:rPr>
        <w:t xml:space="preserve">   </w:t>
      </w:r>
      <w:r w:rsidR="008F7576">
        <w:rPr>
          <w:noProof/>
          <w:lang w:eastAsia="tr-TR"/>
        </w:rPr>
        <w:t>I</w:t>
      </w:r>
      <w:r w:rsidR="006C1820">
        <w:rPr>
          <w:noProof/>
          <w:lang w:eastAsia="tr-TR"/>
        </w:rPr>
        <w:t xml:space="preserve">nteger </w:t>
      </w:r>
      <w:r w:rsidR="00F545DB">
        <w:rPr>
          <w:noProof/>
          <w:lang w:eastAsia="tr-TR"/>
        </w:rPr>
        <w:t>literals are</w:t>
      </w:r>
      <w:r w:rsidR="006C1820">
        <w:rPr>
          <w:noProof/>
          <w:lang w:eastAsia="tr-TR"/>
        </w:rPr>
        <w:t xml:space="preserve"> considered int</w:t>
      </w:r>
      <w:r w:rsidR="00A65797">
        <w:rPr>
          <w:noProof/>
          <w:lang w:eastAsia="tr-TR"/>
        </w:rPr>
        <w:t>, and floating-</w:t>
      </w:r>
      <w:r w:rsidR="006C1820">
        <w:rPr>
          <w:noProof/>
          <w:lang w:eastAsia="tr-TR"/>
        </w:rPr>
        <w:t xml:space="preserve">point </w:t>
      </w:r>
      <w:r w:rsidR="00F930EB">
        <w:rPr>
          <w:noProof/>
          <w:lang w:eastAsia="tr-TR"/>
        </w:rPr>
        <w:t xml:space="preserve">literals are </w:t>
      </w:r>
      <w:r w:rsidR="004F3C4B">
        <w:rPr>
          <w:noProof/>
          <w:lang w:eastAsia="tr-TR"/>
        </w:rPr>
        <w:t>considered double.</w:t>
      </w:r>
    </w:p>
    <w:p w:rsidR="001D3D00" w:rsidRDefault="004602C5" w:rsidP="001D3D00">
      <w:pPr>
        <w:pStyle w:val="NoSpacing"/>
        <w:rPr>
          <w:noProof/>
          <w:lang w:eastAsia="tr-TR"/>
        </w:rPr>
      </w:pPr>
      <w:r>
        <w:rPr>
          <w:noProof/>
          <w:lang w:eastAsia="tr-TR"/>
        </w:rPr>
        <w:br/>
        <w:t xml:space="preserve">Creating a float </w:t>
      </w:r>
      <w:r w:rsidR="001D3D00">
        <w:rPr>
          <w:noProof/>
          <w:lang w:eastAsia="tr-TR"/>
        </w:rPr>
        <w:t>copy (9.0) of the 9 integer literal and then assigning that to float myVariable.</w:t>
      </w:r>
    </w:p>
    <w:p w:rsidR="006C1820" w:rsidRDefault="006C1820" w:rsidP="006C1820">
      <w:pPr>
        <w:pStyle w:val="NoSpacing"/>
        <w:rPr>
          <w:noProof/>
          <w:lang w:eastAsia="tr-TR"/>
        </w:rPr>
      </w:pPr>
    </w:p>
    <w:p w:rsidR="007D11EE" w:rsidRPr="005325B1" w:rsidRDefault="005325B1" w:rsidP="007D11EE">
      <w:pPr>
        <w:shd w:val="clear" w:color="auto" w:fill="FFFFFF"/>
        <w:spacing w:after="240" w:line="240" w:lineRule="auto"/>
        <w:rPr>
          <w:noProof/>
          <w:lang w:eastAsia="tr-TR"/>
        </w:rPr>
      </w:pPr>
      <w:r w:rsidRPr="00C60DC3">
        <w:rPr>
          <w:rFonts w:ascii="Consolas" w:hAnsi="Consolas" w:cs="LucidaSansTypewriter"/>
          <w:color w:val="034EA3"/>
          <w:sz w:val="20"/>
          <w:szCs w:val="20"/>
          <w:lang w:val="en-US"/>
        </w:rPr>
        <w:t xml:space="preserve">   float </w:t>
      </w:r>
      <w:r w:rsidRPr="00C60DC3">
        <w:rPr>
          <w:rFonts w:ascii="Consolas" w:hAnsi="Consolas"/>
          <w:noProof/>
          <w:sz w:val="20"/>
          <w:szCs w:val="20"/>
          <w:lang w:eastAsia="tr-TR"/>
        </w:rPr>
        <w:t xml:space="preserve">myVariable = </w:t>
      </w:r>
      <w:r w:rsidRPr="00C60DC3">
        <w:rPr>
          <w:rFonts w:ascii="Consolas" w:hAnsi="Consolas" w:cs="LucidaSansTypewriter"/>
          <w:color w:val="00A0DB"/>
          <w:sz w:val="20"/>
          <w:szCs w:val="20"/>
        </w:rPr>
        <w:t>9</w:t>
      </w:r>
      <w:r w:rsidRPr="00C60DC3">
        <w:rPr>
          <w:rFonts w:ascii="Consolas" w:hAnsi="Consolas"/>
          <w:noProof/>
          <w:sz w:val="20"/>
          <w:szCs w:val="20"/>
          <w:lang w:eastAsia="tr-TR"/>
        </w:rPr>
        <w:t>;</w:t>
      </w:r>
      <w:r>
        <w:rPr>
          <w:noProof/>
          <w:lang w:eastAsia="tr-TR"/>
        </w:rPr>
        <w:br/>
      </w:r>
      <w:r w:rsidR="007D11EE">
        <w:rPr>
          <w:noProof/>
          <w:lang w:eastAsia="tr-TR"/>
        </w:rPr>
        <w:br/>
      </w:r>
      <w:r w:rsidR="007D11EE">
        <w:rPr>
          <w:rFonts w:eastAsia="Times New Roman" w:cs="Arial"/>
          <w:color w:val="242729"/>
          <w:szCs w:val="18"/>
          <w:lang w:eastAsia="tr-TR"/>
        </w:rPr>
        <w:t>T</w:t>
      </w:r>
      <w:r w:rsidR="007D11EE" w:rsidRPr="005B2B85">
        <w:rPr>
          <w:rFonts w:eastAsia="Times New Roman" w:cs="Arial"/>
          <w:color w:val="242729"/>
          <w:szCs w:val="18"/>
          <w:lang w:eastAsia="tr-TR"/>
        </w:rPr>
        <w:t>rying to assign a double literal to a float variable, which requires an explicit type</w:t>
      </w:r>
      <w:r w:rsidR="007D11EE">
        <w:rPr>
          <w:rFonts w:eastAsia="Times New Roman" w:cs="Arial"/>
          <w:color w:val="242729"/>
          <w:szCs w:val="18"/>
          <w:lang w:eastAsia="tr-TR"/>
        </w:rPr>
        <w:t xml:space="preserve"> </w:t>
      </w:r>
      <w:r w:rsidR="0099251A">
        <w:rPr>
          <w:rFonts w:eastAsia="Times New Roman" w:cs="Arial"/>
          <w:color w:val="242729"/>
          <w:szCs w:val="18"/>
          <w:lang w:eastAsia="tr-TR"/>
        </w:rPr>
        <w:t>casting.</w:t>
      </w:r>
    </w:p>
    <w:p w:rsidR="007D11EE" w:rsidRDefault="005325B1" w:rsidP="007D11EE">
      <w:pPr>
        <w:pStyle w:val="NoSpacing"/>
        <w:rPr>
          <w:noProof/>
          <w:lang w:eastAsia="tr-TR"/>
        </w:rPr>
      </w:pPr>
      <w:r w:rsidRPr="00C60DC3">
        <w:rPr>
          <w:rFonts w:ascii="Consolas" w:hAnsi="Consolas" w:cs="LucidaSansTypewriter"/>
          <w:color w:val="034EA3"/>
          <w:sz w:val="20"/>
          <w:szCs w:val="20"/>
          <w:lang w:val="en-US"/>
        </w:rPr>
        <w:lastRenderedPageBreak/>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w:t>
      </w:r>
      <w:r w:rsidRPr="00C60DC3">
        <w:rPr>
          <w:rFonts w:ascii="Consolas" w:hAnsi="Consolas"/>
          <w:noProof/>
          <w:sz w:val="20"/>
          <w:szCs w:val="20"/>
          <w:lang w:eastAsia="tr-TR"/>
        </w:rPr>
        <w:t xml:space="preserve">; </w:t>
      </w:r>
      <w:r w:rsidRPr="00C60DC3">
        <w:rPr>
          <w:rFonts w:ascii="Consolas" w:hAnsi="Consolas"/>
          <w:noProof/>
          <w:color w:val="00B050"/>
          <w:sz w:val="20"/>
          <w:szCs w:val="20"/>
          <w:lang w:eastAsia="tr-TR"/>
        </w:rPr>
        <w:t>// Won’t compile</w:t>
      </w:r>
      <w:r>
        <w:rPr>
          <w:noProof/>
          <w:lang w:eastAsia="tr-TR"/>
        </w:rPr>
        <w:br/>
      </w:r>
      <w:r w:rsidR="007D11EE">
        <w:rPr>
          <w:noProof/>
          <w:lang w:eastAsia="tr-TR"/>
        </w:rPr>
        <w:br/>
      </w:r>
      <w:r w:rsidR="00375B14">
        <w:rPr>
          <w:noProof/>
          <w:lang w:eastAsia="tr-TR"/>
        </w:rPr>
        <w:t>Explicitly casting double literal to a float literal and assigning it to float variable.</w:t>
      </w:r>
    </w:p>
    <w:p w:rsidR="006C1820" w:rsidRDefault="006C1820" w:rsidP="006C1820">
      <w:pPr>
        <w:pStyle w:val="NoSpacing"/>
        <w:rPr>
          <w:noProof/>
          <w:lang w:eastAsia="tr-TR"/>
        </w:rPr>
      </w:pPr>
    </w:p>
    <w:p w:rsidR="007D11EE" w:rsidRDefault="005325B1" w:rsidP="007D11EE">
      <w:pPr>
        <w:pStyle w:val="NoSpacing"/>
        <w:rPr>
          <w:noProof/>
          <w:lang w:eastAsia="tr-TR"/>
        </w:rPr>
      </w:pPr>
      <w:r w:rsidRPr="00C60DC3">
        <w:rPr>
          <w:rFonts w:ascii="Consolas" w:hAnsi="Consolas"/>
          <w:noProof/>
          <w:sz w:val="20"/>
          <w:szCs w:val="20"/>
          <w:lang w:eastAsia="tr-TR"/>
        </w:rPr>
        <w:t xml:space="preserve">   </w:t>
      </w:r>
      <w:r w:rsidRPr="00C60DC3">
        <w:rPr>
          <w:rFonts w:ascii="Consolas" w:hAnsi="Consolas" w:cs="LucidaSansTypewriter"/>
          <w:color w:val="034EA3"/>
          <w:sz w:val="20"/>
          <w:szCs w:val="20"/>
          <w:lang w:val="en-US"/>
        </w:rPr>
        <w:t xml:space="preserve">float </w:t>
      </w:r>
      <w:r w:rsidRPr="00C60DC3">
        <w:rPr>
          <w:rFonts w:ascii="Consolas" w:hAnsi="Consolas"/>
          <w:noProof/>
          <w:sz w:val="20"/>
          <w:szCs w:val="20"/>
          <w:lang w:eastAsia="tr-TR"/>
        </w:rPr>
        <w:t>myVariable = (</w:t>
      </w:r>
      <w:r w:rsidRPr="00C60DC3">
        <w:rPr>
          <w:rFonts w:ascii="Consolas" w:hAnsi="Consolas" w:cs="LucidaSansTypewriter"/>
          <w:color w:val="034EA3"/>
          <w:sz w:val="20"/>
          <w:szCs w:val="20"/>
          <w:lang w:val="en-US"/>
        </w:rPr>
        <w:t>float</w:t>
      </w:r>
      <w:r w:rsidRPr="00C60DC3">
        <w:rPr>
          <w:rFonts w:ascii="Consolas" w:hAnsi="Consolas"/>
          <w:noProof/>
          <w:sz w:val="20"/>
          <w:szCs w:val="20"/>
          <w:lang w:eastAsia="tr-TR"/>
        </w:rPr>
        <w:t xml:space="preserve">) </w:t>
      </w:r>
      <w:r w:rsidRPr="00C60DC3">
        <w:rPr>
          <w:rFonts w:ascii="Consolas" w:hAnsi="Consolas" w:cs="LucidaSansTypewriter"/>
          <w:color w:val="00A0DB"/>
          <w:sz w:val="20"/>
          <w:szCs w:val="20"/>
        </w:rPr>
        <w:t>9.5</w:t>
      </w:r>
      <w:r w:rsidRPr="00C60DC3">
        <w:rPr>
          <w:rFonts w:ascii="Consolas" w:hAnsi="Consolas"/>
          <w:noProof/>
          <w:sz w:val="20"/>
          <w:szCs w:val="20"/>
          <w:lang w:eastAsia="tr-TR"/>
        </w:rPr>
        <w:t>;</w:t>
      </w:r>
      <w:r>
        <w:rPr>
          <w:noProof/>
          <w:lang w:eastAsia="tr-TR"/>
        </w:rPr>
        <w:br/>
      </w:r>
      <w:r w:rsidR="002344E5">
        <w:rPr>
          <w:noProof/>
          <w:lang w:eastAsia="tr-TR"/>
        </w:rPr>
        <w:br/>
        <w:t>Assigning 9.5 float</w:t>
      </w:r>
      <w:r w:rsidR="007D11EE">
        <w:rPr>
          <w:noProof/>
          <w:lang w:eastAsia="tr-TR"/>
        </w:rPr>
        <w:t xml:space="preserve"> literal to a float variable.</w:t>
      </w:r>
    </w:p>
    <w:p w:rsidR="006C1820" w:rsidRDefault="006C1820" w:rsidP="006C1820">
      <w:pPr>
        <w:pStyle w:val="NoSpacing"/>
        <w:rPr>
          <w:noProof/>
          <w:lang w:eastAsia="tr-TR"/>
        </w:rPr>
      </w:pPr>
    </w:p>
    <w:p w:rsidR="006C1820" w:rsidRPr="00C60DC3" w:rsidRDefault="005325B1" w:rsidP="0087795F">
      <w:pPr>
        <w:pStyle w:val="NoSpacing"/>
        <w:rPr>
          <w:rFonts w:ascii="Consolas" w:hAnsi="Consolas"/>
          <w:noProof/>
          <w:sz w:val="20"/>
          <w:szCs w:val="20"/>
          <w:lang w:eastAsia="tr-TR"/>
        </w:rPr>
      </w:pPr>
      <w:r w:rsidRPr="00C60DC3">
        <w:rPr>
          <w:rFonts w:ascii="Consolas" w:hAnsi="Consolas" w:cs="LucidaSansTypewriter"/>
          <w:color w:val="034EA3"/>
          <w:sz w:val="20"/>
          <w:szCs w:val="20"/>
          <w:lang w:val="en-US"/>
        </w:rPr>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F</w:t>
      </w:r>
      <w:r w:rsidRPr="00C60DC3">
        <w:rPr>
          <w:rFonts w:ascii="Consolas" w:hAnsi="Consolas"/>
          <w:noProof/>
          <w:sz w:val="20"/>
          <w:szCs w:val="20"/>
          <w:lang w:eastAsia="tr-TR"/>
        </w:rPr>
        <w:t>;</w:t>
      </w:r>
      <w:r w:rsidRPr="00C60DC3">
        <w:rPr>
          <w:rFonts w:ascii="Consolas" w:hAnsi="Consolas"/>
          <w:noProof/>
          <w:sz w:val="20"/>
          <w:szCs w:val="20"/>
          <w:lang w:eastAsia="tr-TR"/>
        </w:rPr>
        <w:br/>
      </w:r>
    </w:p>
    <w:p w:rsidR="006C1820" w:rsidRDefault="006C1820" w:rsidP="0087795F">
      <w:pPr>
        <w:pStyle w:val="NoSpacing"/>
        <w:rPr>
          <w:noProof/>
          <w:lang w:eastAsia="tr-TR"/>
        </w:rPr>
      </w:pPr>
      <w:r w:rsidRPr="00061981">
        <w:rPr>
          <w:noProof/>
          <w:color w:val="00B050"/>
          <w:lang w:eastAsia="tr-TR"/>
        </w:rPr>
        <w:t>Suffixes</w:t>
      </w:r>
      <w:r>
        <w:rPr>
          <w:noProof/>
          <w:lang w:eastAsia="tr-TR"/>
        </w:rPr>
        <w:t xml:space="preserve"> are only needed for literal values. </w:t>
      </w:r>
      <w:r w:rsidR="00A333FE">
        <w:rPr>
          <w:noProof/>
          <w:lang w:eastAsia="tr-TR"/>
        </w:rPr>
        <w:t>Not needed for</w:t>
      </w:r>
      <w:r>
        <w:rPr>
          <w:noProof/>
          <w:lang w:eastAsia="tr-TR"/>
        </w:rPr>
        <w:t xml:space="preserve"> reading a value from </w:t>
      </w:r>
      <w:r w:rsidR="00A65797">
        <w:rPr>
          <w:noProof/>
          <w:lang w:eastAsia="tr-TR"/>
        </w:rPr>
        <w:t xml:space="preserve">a </w:t>
      </w:r>
      <w:r>
        <w:rPr>
          <w:noProof/>
          <w:lang w:eastAsia="tr-TR"/>
        </w:rPr>
        <w:t xml:space="preserve">user </w:t>
      </w:r>
      <w:r w:rsidR="00A333FE">
        <w:rPr>
          <w:noProof/>
          <w:lang w:eastAsia="tr-TR"/>
        </w:rPr>
        <w:t xml:space="preserve">since you use </w:t>
      </w:r>
      <w:r w:rsidR="00835060">
        <w:rPr>
          <w:noProof/>
          <w:lang w:eastAsia="tr-TR"/>
        </w:rPr>
        <w:t xml:space="preserve">methods like </w:t>
      </w:r>
      <w:r>
        <w:rPr>
          <w:noProof/>
          <w:lang w:eastAsia="tr-TR"/>
        </w:rPr>
        <w:t>nextFloat</w:t>
      </w:r>
      <w:r w:rsidR="002C4F3A">
        <w:rPr>
          <w:noProof/>
          <w:lang w:eastAsia="tr-TR"/>
        </w:rPr>
        <w:t xml:space="preserve">, which </w:t>
      </w:r>
      <w:r>
        <w:rPr>
          <w:noProof/>
          <w:lang w:eastAsia="tr-TR"/>
        </w:rPr>
        <w:t>doesn</w:t>
      </w:r>
      <w:r w:rsidR="00CD442C">
        <w:rPr>
          <w:noProof/>
          <w:lang w:eastAsia="tr-TR"/>
        </w:rPr>
        <w:t>’</w:t>
      </w:r>
      <w:r>
        <w:rPr>
          <w:noProof/>
          <w:lang w:eastAsia="tr-TR"/>
        </w:rPr>
        <w:t xml:space="preserve">t reject the </w:t>
      </w:r>
      <w:r w:rsidR="00A333FE">
        <w:rPr>
          <w:noProof/>
          <w:lang w:eastAsia="tr-TR"/>
        </w:rPr>
        <w:t>9.5</w:t>
      </w:r>
      <w:r>
        <w:rPr>
          <w:noProof/>
          <w:lang w:eastAsia="tr-TR"/>
        </w:rPr>
        <w:t xml:space="preserve"> double value becau</w:t>
      </w:r>
      <w:r w:rsidR="002C4F3A">
        <w:rPr>
          <w:noProof/>
          <w:lang w:eastAsia="tr-TR"/>
        </w:rPr>
        <w:t xml:space="preserve">se it </w:t>
      </w:r>
      <w:r w:rsidR="00A333FE">
        <w:rPr>
          <w:noProof/>
          <w:lang w:eastAsia="tr-TR"/>
        </w:rPr>
        <w:t xml:space="preserve">has </w:t>
      </w:r>
      <w:r w:rsidR="00AC390D">
        <w:rPr>
          <w:noProof/>
          <w:lang w:eastAsia="tr-TR"/>
        </w:rPr>
        <w:t>implicit</w:t>
      </w:r>
      <w:r w:rsidR="00A333FE">
        <w:rPr>
          <w:noProof/>
          <w:lang w:eastAsia="tr-TR"/>
        </w:rPr>
        <w:t xml:space="preserve"> cast</w:t>
      </w:r>
      <w:r w:rsidR="002C4F3A">
        <w:rPr>
          <w:noProof/>
          <w:lang w:eastAsia="tr-TR"/>
        </w:rPr>
        <w:t>.</w:t>
      </w:r>
    </w:p>
    <w:p w:rsidR="008951E5" w:rsidRDefault="0095218C" w:rsidP="0087795F">
      <w:pPr>
        <w:spacing w:line="240" w:lineRule="auto"/>
        <w:rPr>
          <w:b/>
        </w:rPr>
      </w:pPr>
      <w:r>
        <w:rPr>
          <w:b/>
          <w:szCs w:val="18"/>
          <w:lang w:eastAsia="tr-TR"/>
        </w:rPr>
        <w:br/>
      </w:r>
      <w:bookmarkStart w:id="0" w:name="data_type_conversions"/>
      <w:bookmarkEnd w:id="0"/>
      <w:r w:rsidR="008951E5">
        <w:rPr>
          <w:b/>
        </w:rPr>
        <w:t>-Data Type Conversions</w:t>
      </w:r>
      <w:r w:rsidR="00FF49AB">
        <w:rPr>
          <w:b/>
        </w:rPr>
        <w:t xml:space="preserve"> </w:t>
      </w:r>
      <w:hyperlink w:anchor="argument_promotion_and_casting" w:history="1">
        <w:r w:rsidR="00FF49AB" w:rsidRPr="00331935">
          <w:rPr>
            <w:rStyle w:val="Hyperlink"/>
            <w:rFonts w:cs="AGaramond-Regular"/>
            <w:szCs w:val="18"/>
          </w:rPr>
          <w:t>argument_promotion_and_casting</w:t>
        </w:r>
      </w:hyperlink>
    </w:p>
    <w:p w:rsidR="008951E5" w:rsidRPr="009315FF" w:rsidRDefault="008951E5" w:rsidP="008951E5">
      <w:pPr>
        <w:pStyle w:val="NoSpacing"/>
        <w:rPr>
          <w:b/>
        </w:rPr>
      </w:pPr>
      <w:r>
        <w:rPr>
          <w:b/>
        </w:rPr>
        <w:t xml:space="preserve">   -Explicit conversion / </w:t>
      </w:r>
      <w:r w:rsidR="00A779B4">
        <w:rPr>
          <w:b/>
        </w:rPr>
        <w:t>Type Casting</w:t>
      </w:r>
    </w:p>
    <w:p w:rsidR="008951E5" w:rsidRDefault="008951E5" w:rsidP="008951E5">
      <w:pPr>
        <w:autoSpaceDE w:val="0"/>
        <w:autoSpaceDN w:val="0"/>
        <w:adjustRightInd w:val="0"/>
        <w:spacing w:after="0" w:line="240" w:lineRule="auto"/>
      </w:pPr>
    </w:p>
    <w:p w:rsidR="008951E5" w:rsidRPr="0042474D" w:rsidRDefault="008951E5" w:rsidP="008951E5">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A cast operator can be used to convert between primitive numeric types, and b</w:t>
      </w:r>
      <w:r w:rsidR="00426372">
        <w:rPr>
          <w:rFonts w:cs="AGaramond-Italic"/>
          <w:iCs/>
          <w:color w:val="231F20"/>
          <w:szCs w:val="18"/>
        </w:rPr>
        <w:t>etween related reference typ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Pr>
          <w:rFonts w:cs="AGaramond-Italic"/>
          <w:iCs/>
          <w:color w:val="231F20"/>
          <w:szCs w:val="18"/>
        </w:rPr>
        <w:br/>
      </w:r>
      <w:r>
        <w:rPr>
          <w:rFonts w:cs="AGaramond-Italic"/>
          <w:iCs/>
          <w:color w:val="231F20"/>
          <w:szCs w:val="18"/>
        </w:rPr>
        <w:br/>
      </w:r>
      <w:r w:rsidRPr="00481746">
        <w:rPr>
          <w:rFonts w:eastAsia="Times New Roman" w:cs="Arial"/>
          <w:iCs/>
          <w:color w:val="000000"/>
          <w:szCs w:val="18"/>
          <w:lang w:eastAsia="tr-TR"/>
        </w:rPr>
        <w:t xml:space="preserve">You </w:t>
      </w:r>
      <w:r w:rsidR="00005A67">
        <w:rPr>
          <w:rFonts w:eastAsia="Times New Roman" w:cs="Arial"/>
          <w:iCs/>
          <w:color w:val="000000"/>
          <w:szCs w:val="18"/>
          <w:lang w:eastAsia="tr-TR"/>
        </w:rPr>
        <w:t xml:space="preserve">are not allowed to </w:t>
      </w:r>
      <w:r w:rsidRPr="00481746">
        <w:rPr>
          <w:rFonts w:eastAsia="Times New Roman" w:cs="Arial"/>
          <w:iCs/>
          <w:color w:val="000000"/>
          <w:szCs w:val="18"/>
          <w:lang w:eastAsia="tr-TR"/>
        </w:rPr>
        <w:t>make an assig</w:t>
      </w:r>
      <w:r w:rsidR="00CD442C">
        <w:rPr>
          <w:rFonts w:eastAsia="Times New Roman" w:cs="Arial"/>
          <w:iCs/>
          <w:color w:val="000000"/>
          <w:szCs w:val="18"/>
          <w:lang w:eastAsia="tr-TR"/>
        </w:rPr>
        <w:t>n</w:t>
      </w:r>
      <w:r w:rsidRPr="00481746">
        <w:rPr>
          <w:rFonts w:eastAsia="Times New Roman" w:cs="Arial"/>
          <w:iCs/>
          <w:color w:val="000000"/>
          <w:szCs w:val="18"/>
          <w:lang w:eastAsia="tr-TR"/>
        </w:rPr>
        <w:t xml:space="preserve">ment that would cause </w:t>
      </w:r>
      <w:r>
        <w:rPr>
          <w:rFonts w:eastAsia="Times New Roman" w:cs="Arial"/>
          <w:iCs/>
          <w:color w:val="000000"/>
          <w:szCs w:val="18"/>
          <w:lang w:eastAsia="tr-TR"/>
        </w:rPr>
        <w:t>data loss</w:t>
      </w:r>
      <w:r w:rsidRPr="00481746">
        <w:rPr>
          <w:rFonts w:eastAsia="Times New Roman" w:cs="Arial"/>
          <w:iCs/>
          <w:color w:val="000000"/>
          <w:szCs w:val="18"/>
          <w:lang w:eastAsia="tr-TR"/>
        </w:rPr>
        <w:t xml:space="preserve"> </w:t>
      </w:r>
      <w:r w:rsidR="00005A67">
        <w:rPr>
          <w:rFonts w:eastAsia="Times New Roman" w:cs="Arial"/>
          <w:iCs/>
          <w:color w:val="000000"/>
          <w:szCs w:val="18"/>
          <w:lang w:eastAsia="tr-TR"/>
        </w:rPr>
        <w:t>or</w:t>
      </w:r>
      <w:r>
        <w:rPr>
          <w:rFonts w:eastAsia="Times New Roman" w:cs="Arial"/>
          <w:iCs/>
          <w:color w:val="000000"/>
          <w:szCs w:val="18"/>
          <w:lang w:eastAsia="tr-TR"/>
        </w:rPr>
        <w:t xml:space="preserve"> use two different data types in a calculation. In order to do these</w:t>
      </w:r>
      <w:r w:rsidR="00CD442C">
        <w:rPr>
          <w:rFonts w:eastAsia="Times New Roman" w:cs="Arial"/>
          <w:iCs/>
          <w:color w:val="000000"/>
          <w:szCs w:val="18"/>
          <w:lang w:eastAsia="tr-TR"/>
        </w:rPr>
        <w:t>,</w:t>
      </w:r>
      <w:r w:rsidRPr="00481746">
        <w:rPr>
          <w:rFonts w:eastAsia="Times New Roman" w:cs="Arial"/>
          <w:iCs/>
          <w:color w:val="000000"/>
          <w:szCs w:val="18"/>
          <w:lang w:eastAsia="tr-TR"/>
        </w:rPr>
        <w:t xml:space="preserve"> you need to use </w:t>
      </w:r>
      <w:r w:rsidR="00CD442C">
        <w:rPr>
          <w:rFonts w:eastAsia="Times New Roman" w:cs="Arial"/>
          <w:iCs/>
          <w:color w:val="000000"/>
          <w:szCs w:val="18"/>
          <w:lang w:eastAsia="tr-TR"/>
        </w:rPr>
        <w:t xml:space="preserve">the </w:t>
      </w:r>
      <w:r w:rsidRPr="00A27179">
        <w:rPr>
          <w:rFonts w:eastAsia="Times New Roman" w:cs="Arial"/>
          <w:iCs/>
          <w:color w:val="000000"/>
          <w:szCs w:val="18"/>
          <w:lang w:eastAsia="tr-TR"/>
        </w:rPr>
        <w:t>cast operator.</w:t>
      </w:r>
    </w:p>
    <w:p w:rsidR="008951E5" w:rsidRDefault="008951E5" w:rsidP="008951E5">
      <w:pPr>
        <w:pStyle w:val="NoSpacing"/>
        <w:rPr>
          <w:rFonts w:eastAsia="Times New Roman" w:cs="Arial"/>
          <w:iCs/>
          <w:color w:val="000000"/>
          <w:szCs w:val="18"/>
          <w:lang w:eastAsia="tr-TR"/>
        </w:rPr>
      </w:pPr>
    </w:p>
    <w:p w:rsidR="008951E5" w:rsidRDefault="008951E5" w:rsidP="008951E5">
      <w:pPr>
        <w:pStyle w:val="NoSpacing"/>
        <w:rPr>
          <w:lang w:eastAsia="tr-TR"/>
        </w:rPr>
      </w:pPr>
      <w:r>
        <w:rPr>
          <w:color w:val="000000"/>
          <w:lang w:eastAsia="tr-TR"/>
        </w:rPr>
        <w:t xml:space="preserve">Dividing two integers result in </w:t>
      </w:r>
      <w:r w:rsidRPr="008A551F">
        <w:rPr>
          <w:color w:val="00B050"/>
          <w:lang w:eastAsia="tr-TR"/>
        </w:rPr>
        <w:t>integer division</w:t>
      </w:r>
      <w:r w:rsidRPr="00674004">
        <w:rPr>
          <w:lang w:eastAsia="tr-TR"/>
        </w:rPr>
        <w:t>,</w:t>
      </w:r>
      <w:r>
        <w:rPr>
          <w:color w:val="00B050"/>
          <w:lang w:eastAsia="tr-TR"/>
        </w:rPr>
        <w:t xml:space="preserve"> </w:t>
      </w:r>
      <w:r>
        <w:rPr>
          <w:lang w:eastAsia="tr-TR"/>
        </w:rPr>
        <w:t xml:space="preserve">any fractional part of the calculation is </w:t>
      </w:r>
      <w:r w:rsidRPr="008A551F">
        <w:rPr>
          <w:color w:val="00B050"/>
          <w:lang w:eastAsia="tr-TR"/>
        </w:rPr>
        <w:t>truncated</w:t>
      </w:r>
      <w:r w:rsidR="00061981">
        <w:rPr>
          <w:color w:val="00B050"/>
          <w:lang w:eastAsia="tr-TR"/>
        </w:rPr>
        <w:t xml:space="preserve"> </w:t>
      </w:r>
      <w:r>
        <w:rPr>
          <w:lang w:eastAsia="tr-TR"/>
        </w:rPr>
        <w:t>(discarded). Integer division doesn</w:t>
      </w:r>
      <w:r w:rsidR="00CD442C">
        <w:rPr>
          <w:lang w:eastAsia="tr-TR"/>
        </w:rPr>
        <w:t>’</w:t>
      </w:r>
      <w:r>
        <w:rPr>
          <w:lang w:eastAsia="tr-TR"/>
        </w:rPr>
        <w:t xml:space="preserve">t round. It truncates. So </w:t>
      </w:r>
      <w:r w:rsidR="00450D49">
        <w:rPr>
          <w:lang w:eastAsia="tr-TR"/>
        </w:rPr>
        <w:t>6</w:t>
      </w:r>
      <w:r>
        <w:rPr>
          <w:lang w:eastAsia="tr-TR"/>
        </w:rPr>
        <w:t>/4 won</w:t>
      </w:r>
      <w:r w:rsidR="00CD442C">
        <w:rPr>
          <w:lang w:eastAsia="tr-TR"/>
        </w:rPr>
        <w:t>’</w:t>
      </w:r>
      <w:r>
        <w:rPr>
          <w:lang w:eastAsia="tr-TR"/>
        </w:rPr>
        <w:t xml:space="preserve">t result in 1,5 </w:t>
      </w:r>
      <w:r w:rsidRPr="00395893">
        <w:rPr>
          <w:color w:val="00B050"/>
          <w:lang w:eastAsia="tr-TR"/>
        </w:rPr>
        <w:t>rounding</w:t>
      </w:r>
      <w:r>
        <w:rPr>
          <w:lang w:eastAsia="tr-TR"/>
        </w:rPr>
        <w:t xml:space="preserve"> to 2. It will result in 1.5 truncating to 1.</w:t>
      </w:r>
    </w:p>
    <w:p w:rsidR="008951E5" w:rsidRDefault="008951E5" w:rsidP="008951E5">
      <w:pPr>
        <w:pStyle w:val="NoSpacing"/>
        <w:rPr>
          <w:lang w:eastAsia="tr-TR"/>
        </w:rPr>
      </w:pPr>
    </w:p>
    <w:p w:rsidR="008951E5" w:rsidRDefault="008951E5" w:rsidP="008951E5">
      <w:pPr>
        <w:autoSpaceDE w:val="0"/>
        <w:autoSpaceDN w:val="0"/>
        <w:adjustRightInd w:val="0"/>
        <w:spacing w:after="0" w:line="240" w:lineRule="auto"/>
        <w:rPr>
          <w:rFonts w:cs="AGaramond-Regular"/>
          <w:szCs w:val="18"/>
        </w:rPr>
      </w:pPr>
      <w:r w:rsidRPr="00447218">
        <w:rPr>
          <w:rFonts w:cs="AGaramond-Regular"/>
          <w:szCs w:val="18"/>
        </w:rPr>
        <w:t>To perform a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Pr>
          <w:rFonts w:cs="AGaramond-Regular"/>
          <w:szCs w:val="18"/>
        </w:rPr>
        <w:t>v</w:t>
      </w:r>
      <w:r w:rsidRPr="00447218">
        <w:rPr>
          <w:rFonts w:cs="AGaramond-Regular"/>
          <w:szCs w:val="18"/>
        </w:rPr>
        <w:t>alues as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p>
    <w:p w:rsidR="008951E5" w:rsidRDefault="008951E5" w:rsidP="008951E5">
      <w:pPr>
        <w:autoSpaceDE w:val="0"/>
        <w:autoSpaceDN w:val="0"/>
        <w:adjustRightInd w:val="0"/>
        <w:spacing w:after="0" w:line="240" w:lineRule="auto"/>
        <w:rPr>
          <w:rFonts w:cs="AGaramond-Regular"/>
          <w:szCs w:val="18"/>
        </w:rPr>
      </w:pPr>
    </w:p>
    <w:p w:rsidR="008951E5" w:rsidRPr="00F36847" w:rsidRDefault="008951E5" w:rsidP="008951E5">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Pr="00F36847">
        <w:rPr>
          <w:rFonts w:ascii="Consolas" w:hAnsi="Consolas" w:cs="AGaramond-Regular"/>
          <w:sz w:val="20"/>
          <w:szCs w:val="18"/>
        </w:rPr>
        <w:t>average = (</w:t>
      </w:r>
      <w:r w:rsidRPr="005B2B96">
        <w:rPr>
          <w:rFonts w:ascii="Consolas" w:hAnsi="Consolas" w:cs="LucidaSansTypewriter"/>
          <w:color w:val="034EA3"/>
          <w:sz w:val="20"/>
          <w:szCs w:val="20"/>
          <w:lang w:val="en-US"/>
        </w:rPr>
        <w:t>double</w:t>
      </w:r>
      <w:r w:rsidRPr="00F36847">
        <w:rPr>
          <w:rFonts w:ascii="Consolas" w:hAnsi="Consolas" w:cs="AGaramond-Regular"/>
          <w:sz w:val="20"/>
          <w:szCs w:val="18"/>
        </w:rPr>
        <w:t>) total / counter</w:t>
      </w:r>
    </w:p>
    <w:p w:rsidR="008951E5" w:rsidRDefault="008951E5" w:rsidP="008951E5">
      <w:pPr>
        <w:autoSpaceDE w:val="0"/>
        <w:autoSpaceDN w:val="0"/>
        <w:adjustRightInd w:val="0"/>
        <w:spacing w:after="0" w:line="240" w:lineRule="auto"/>
        <w:rPr>
          <w:rFonts w:cs="AGaramond-Regular"/>
          <w:szCs w:val="18"/>
        </w:rPr>
      </w:pPr>
    </w:p>
    <w:p w:rsidR="008951E5" w:rsidRPr="003D2879" w:rsidRDefault="008951E5" w:rsidP="008951E5">
      <w:pPr>
        <w:autoSpaceDE w:val="0"/>
        <w:autoSpaceDN w:val="0"/>
        <w:adjustRightInd w:val="0"/>
        <w:spacing w:after="0" w:line="240" w:lineRule="auto"/>
        <w:rPr>
          <w:rFonts w:cs="AGaramond-Regular"/>
          <w:szCs w:val="18"/>
        </w:rPr>
      </w:pPr>
      <w:r>
        <w:rPr>
          <w:rFonts w:cs="AGaramond-Regular"/>
          <w:szCs w:val="18"/>
        </w:rPr>
        <w:t>You don</w:t>
      </w:r>
      <w:r w:rsidR="00CD442C">
        <w:rPr>
          <w:rFonts w:cs="AGaramond-Regular"/>
          <w:szCs w:val="18"/>
        </w:rPr>
        <w:t>’</w:t>
      </w:r>
      <w:r>
        <w:rPr>
          <w:rFonts w:cs="AGaramond-Regular"/>
          <w:szCs w:val="18"/>
        </w:rPr>
        <w:t>t always have to use the cast operator. In some situations such as using literal values, you can just use float or double values instead of using integer valu</w:t>
      </w:r>
      <w:r w:rsidR="00CD442C">
        <w:rPr>
          <w:rFonts w:cs="AGaramond-Regular"/>
          <w:szCs w:val="18"/>
        </w:rPr>
        <w:t>es and casting them to floating-</w:t>
      </w:r>
      <w:r>
        <w:rPr>
          <w:rFonts w:cs="AGaramond-Regular"/>
          <w:szCs w:val="18"/>
        </w:rPr>
        <w:t>point values.</w:t>
      </w:r>
      <w:r>
        <w:rPr>
          <w:rFonts w:cs="AGaramond-Regular"/>
          <w:szCs w:val="18"/>
        </w:rPr>
        <w:br/>
      </w:r>
      <w:r>
        <w:rPr>
          <w:rFonts w:cs="AGaramond-Regular"/>
          <w:szCs w:val="18"/>
        </w:rPr>
        <w:br/>
      </w:r>
      <w:r w:rsidRPr="004E76DB">
        <w:rPr>
          <w:rFonts w:ascii="Consolas" w:eastAsia="Times New Roman" w:hAnsi="Consolas" w:cs="Arial"/>
          <w:b/>
          <w:iCs/>
          <w:sz w:val="20"/>
          <w:szCs w:val="20"/>
          <w:lang w:eastAsia="tr-TR"/>
        </w:rPr>
        <w:t xml:space="preserve">   </w:t>
      </w:r>
      <w:r w:rsidR="005814A7" w:rsidRPr="00BE0807">
        <w:rPr>
          <w:rFonts w:ascii="Consolas" w:hAnsi="Consolas" w:cs="LucidaSansTypewriter"/>
          <w:color w:val="00A0DB"/>
          <w:sz w:val="20"/>
          <w:szCs w:val="20"/>
        </w:rPr>
        <w:t>4.0F</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F</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5B2B96">
        <w:rPr>
          <w:rFonts w:ascii="Consolas" w:hAnsi="Consolas" w:cs="LucidaSansTypewriter"/>
          <w:color w:val="034EA3"/>
          <w:sz w:val="20"/>
          <w:szCs w:val="20"/>
          <w:lang w:val="en-US"/>
        </w:rPr>
        <w:t>float</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Pr="004E76DB">
        <w:rPr>
          <w:rFonts w:ascii="Consolas" w:hAnsi="Consolas" w:cs="AGaramond-Regular"/>
          <w:sz w:val="20"/>
          <w:szCs w:val="20"/>
        </w:rPr>
        <w:t xml:space="preserve"> / </w:t>
      </w:r>
      <w:r w:rsidRPr="00BE0807">
        <w:rPr>
          <w:rFonts w:ascii="Consolas" w:hAnsi="Consolas" w:cs="LucidaSansTypewriter"/>
          <w:color w:val="00A0DB"/>
          <w:sz w:val="20"/>
          <w:szCs w:val="20"/>
        </w:rPr>
        <w:t>3</w:t>
      </w:r>
      <w:r w:rsidR="004E76DB" w:rsidRPr="004E76DB">
        <w:rPr>
          <w:rFonts w:ascii="Consolas" w:hAnsi="Consolas" w:cs="AGaramond-Regular"/>
          <w:sz w:val="20"/>
          <w:szCs w:val="20"/>
        </w:rPr>
        <w:t xml:space="preserve">   </w:t>
      </w:r>
      <w:r w:rsidR="005814A7" w:rsidRPr="00BE0807">
        <w:rPr>
          <w:rFonts w:ascii="Consolas" w:hAnsi="Consolas" w:cs="LucidaSansTypewriter"/>
          <w:color w:val="00A0DB"/>
          <w:sz w:val="20"/>
          <w:szCs w:val="20"/>
        </w:rPr>
        <w:t>4.0</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BE0807">
        <w:rPr>
          <w:rFonts w:ascii="Consolas" w:hAnsi="Consolas" w:cs="LucidaSansTypewriter"/>
          <w:color w:val="034EA3"/>
          <w:sz w:val="20"/>
          <w:szCs w:val="20"/>
          <w:lang w:val="en-US"/>
        </w:rPr>
        <w:t>double</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w:t>
      </w:r>
    </w:p>
    <w:p w:rsidR="008951E5" w:rsidRDefault="008951E5" w:rsidP="008951E5">
      <w:pPr>
        <w:autoSpaceDE w:val="0"/>
        <w:autoSpaceDN w:val="0"/>
        <w:adjustRightInd w:val="0"/>
        <w:spacing w:after="0" w:line="240" w:lineRule="auto"/>
        <w:rPr>
          <w:rFonts w:cs="AGaramond-Regular"/>
          <w:szCs w:val="18"/>
        </w:rPr>
      </w:pPr>
    </w:p>
    <w:p w:rsidR="008951E5" w:rsidRPr="004B4BFD" w:rsidRDefault="008951E5" w:rsidP="008951E5">
      <w:pPr>
        <w:autoSpaceDE w:val="0"/>
        <w:autoSpaceDN w:val="0"/>
        <w:adjustRightInd w:val="0"/>
        <w:spacing w:after="0" w:line="240" w:lineRule="auto"/>
        <w:rPr>
          <w:rFonts w:cs="AGaramond-Regular"/>
          <w:b/>
          <w:szCs w:val="18"/>
        </w:rPr>
      </w:pPr>
      <w:r>
        <w:rPr>
          <w:rFonts w:eastAsia="Times New Roman" w:cs="Arial"/>
          <w:b/>
          <w:iCs/>
          <w:color w:val="000000"/>
          <w:szCs w:val="18"/>
          <w:lang w:eastAsia="tr-TR"/>
        </w:rPr>
        <w:t xml:space="preserve">   </w:t>
      </w:r>
      <w:r>
        <w:rPr>
          <w:rFonts w:cs="AGaramond-Regular"/>
          <w:b/>
          <w:szCs w:val="18"/>
        </w:rPr>
        <w:t>-Implicit conversion</w:t>
      </w:r>
      <w:r w:rsidR="009D5DC8">
        <w:rPr>
          <w:rFonts w:cs="AGaramond-Regular"/>
          <w:b/>
          <w:szCs w:val="18"/>
        </w:rPr>
        <w:t xml:space="preserve"> / Promotion</w:t>
      </w:r>
    </w:p>
    <w:p w:rsidR="008951E5" w:rsidRDefault="008951E5" w:rsidP="008951E5">
      <w:pPr>
        <w:autoSpaceDE w:val="0"/>
        <w:autoSpaceDN w:val="0"/>
        <w:adjustRightInd w:val="0"/>
        <w:spacing w:after="0" w:line="240" w:lineRule="auto"/>
        <w:rPr>
          <w:rFonts w:cs="AGaramond-Regular"/>
          <w:color w:val="231F20"/>
          <w:szCs w:val="18"/>
        </w:rPr>
      </w:pPr>
      <w:r>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r>
        <w:rPr>
          <w:rFonts w:cs="AGaramond-Regular"/>
          <w:szCs w:val="18"/>
        </w:rPr>
        <w:t xml:space="preserve"> </w:t>
      </w:r>
      <w:r w:rsidRPr="00447218">
        <w:rPr>
          <w:rFonts w:cs="LucidaSansTypewriter"/>
          <w:szCs w:val="18"/>
        </w:rPr>
        <w:t>total</w:t>
      </w:r>
      <w:r w:rsidRPr="00447218">
        <w:rPr>
          <w:rFonts w:cs="AGaramond-Regular"/>
          <w:szCs w:val="18"/>
        </w:rPr>
        <w:t xml:space="preserve">) divided by the integer </w:t>
      </w:r>
      <w:r>
        <w:rPr>
          <w:rFonts w:cs="LucidaSansTypewriter"/>
          <w:szCs w:val="18"/>
        </w:rPr>
        <w:t>c</w:t>
      </w:r>
      <w:r w:rsidRPr="00447218">
        <w:rPr>
          <w:rFonts w:cs="LucidaSansTypewriter"/>
          <w:szCs w:val="18"/>
        </w:rPr>
        <w:t>ounter</w:t>
      </w:r>
      <w:r w:rsidRPr="00447218">
        <w:rPr>
          <w:rFonts w:cs="AGaramond-Regular"/>
          <w:szCs w:val="18"/>
        </w:rPr>
        <w:t>. Java can evaluate only arithmetic expressions</w:t>
      </w:r>
      <w:r>
        <w:rPr>
          <w:rFonts w:cs="AGaramond-Regular"/>
          <w:szCs w:val="18"/>
        </w:rPr>
        <w:t xml:space="preserve"> 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r>
        <w:rPr>
          <w:rFonts w:cs="AGaramond-Regular"/>
          <w:szCs w:val="18"/>
        </w:rPr>
        <w:t xml:space="preserve"> </w:t>
      </w: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r>
        <w:rPr>
          <w:rFonts w:cs="AGaramond-Regular"/>
          <w:szCs w:val="18"/>
        </w:rPr>
        <w:t xml:space="preserve"> </w:t>
      </w: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r>
        <w:rPr>
          <w:rFonts w:cs="LucidaSansTypewriter"/>
          <w:szCs w:val="18"/>
        </w:rPr>
        <w:t xml:space="preserve"> </w:t>
      </w: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8951E5" w:rsidRPr="00FC6729" w:rsidRDefault="00216A39" w:rsidP="0087795F">
      <w:pPr>
        <w:autoSpaceDE w:val="0"/>
        <w:autoSpaceDN w:val="0"/>
        <w:adjustRightInd w:val="0"/>
        <w:spacing w:after="0" w:line="240" w:lineRule="auto"/>
        <w:rPr>
          <w:color w:val="FF0000"/>
        </w:rPr>
      </w:pPr>
      <w:r w:rsidRPr="00015347">
        <w:rPr>
          <w:rFonts w:cs="AGaramond-Regular"/>
          <w:color w:val="FF0000"/>
          <w:szCs w:val="18"/>
        </w:rPr>
        <w:br/>
      </w:r>
      <w:r w:rsidR="00BE60F4">
        <w:t xml:space="preserve">Value of 21 + 1 is known in compile time. But value of b1 + 1 is not known </w:t>
      </w:r>
      <w:r w:rsidR="00E62F4F">
        <w:t>in</w:t>
      </w:r>
      <w:r w:rsidR="00BE60F4">
        <w:t xml:space="preserve"> compile time.</w:t>
      </w:r>
      <w:r w:rsidR="008951E5" w:rsidRPr="00503D4A">
        <w:br/>
      </w:r>
      <w:r w:rsidR="008951E5" w:rsidRPr="00503D4A">
        <w:br/>
      </w:r>
      <w:r w:rsidR="008951E5" w:rsidRPr="00603E05">
        <w:rPr>
          <w:rFonts w:ascii="Consolas" w:hAnsi="Consolas" w:cs="LucidaSansTypewriter"/>
          <w:color w:val="034EA3"/>
          <w:sz w:val="20"/>
          <w:szCs w:val="20"/>
          <w:lang w:val="en-US"/>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1 = </w:t>
      </w:r>
      <w:r w:rsidR="003A65FE" w:rsidRPr="00FB7D82">
        <w:rPr>
          <w:rFonts w:ascii="Consolas" w:hAnsi="Consolas"/>
          <w:color w:val="00B0F0"/>
          <w:sz w:val="20"/>
        </w:rPr>
        <w:t>21</w:t>
      </w:r>
      <w:r w:rsidR="008951E5" w:rsidRPr="00503D4A">
        <w:rPr>
          <w:rFonts w:ascii="Consolas" w:hAnsi="Consolas"/>
          <w:sz w:val="20"/>
        </w:rPr>
        <w:t>;</w:t>
      </w:r>
      <w:r w:rsidR="00503D4A" w:rsidRPr="00503D4A">
        <w:rPr>
          <w:rFonts w:ascii="Consolas" w:hAnsi="Consolas"/>
          <w:sz w:val="20"/>
        </w:rPr>
        <w:t xml:space="preserve"> </w:t>
      </w:r>
      <w:r w:rsidR="00503D4A" w:rsidRPr="00603E05">
        <w:rPr>
          <w:rFonts w:ascii="Consolas" w:hAnsi="Consolas"/>
          <w:color w:val="00B050"/>
          <w:sz w:val="20"/>
        </w:rPr>
        <w:t xml:space="preserve">// Making </w:t>
      </w:r>
      <w:r w:rsidR="003A65FE" w:rsidRPr="00603E05">
        <w:rPr>
          <w:rFonts w:ascii="Consolas" w:hAnsi="Consolas"/>
          <w:color w:val="00B050"/>
          <w:sz w:val="20"/>
        </w:rPr>
        <w:t xml:space="preserve">this </w:t>
      </w:r>
      <w:r w:rsidR="00603E05">
        <w:rPr>
          <w:rFonts w:ascii="Consolas" w:hAnsi="Consolas"/>
          <w:color w:val="00B050"/>
          <w:sz w:val="20"/>
        </w:rPr>
        <w:t>final would fix the error</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3 = b1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xml:space="preserve">// Compiler error. </w:t>
      </w:r>
      <w:r w:rsidR="008951E5" w:rsidRPr="00603E05">
        <w:rPr>
          <w:rFonts w:ascii="Consolas" w:hAnsi="Consolas"/>
          <w:color w:val="00B050"/>
        </w:rPr>
        <w:t>Possible lossy con</w:t>
      </w:r>
      <w:r w:rsidR="008951E5" w:rsidRPr="00603E05">
        <w:rPr>
          <w:rFonts w:ascii="Consolas" w:hAnsi="Consolas"/>
          <w:color w:val="00B050"/>
          <w:lang w:val="en-US"/>
        </w:rPr>
        <w:t>version from int to byte.</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8951E5" w:rsidRPr="00603E05">
        <w:rPr>
          <w:rFonts w:ascii="Consolas" w:hAnsi="Consolas" w:cs="LucidaSansTypewriter"/>
          <w:color w:val="034EA3"/>
          <w:sz w:val="20"/>
          <w:szCs w:val="20"/>
          <w:lang w:val="en-US"/>
        </w:rPr>
        <w:t>byte</w:t>
      </w:r>
      <w:r w:rsidR="008951E5" w:rsidRPr="00503D4A">
        <w:rPr>
          <w:rFonts w:ascii="Consolas" w:hAnsi="Consolas"/>
          <w:sz w:val="20"/>
        </w:rPr>
        <w:t xml:space="preserve"> b4 = </w:t>
      </w:r>
      <w:r w:rsidR="008951E5" w:rsidRPr="00FB7D82">
        <w:rPr>
          <w:rFonts w:ascii="Consolas" w:hAnsi="Consolas"/>
          <w:color w:val="00B0F0"/>
          <w:sz w:val="20"/>
        </w:rPr>
        <w:t>21</w:t>
      </w:r>
      <w:r w:rsidR="008951E5" w:rsidRPr="00503D4A">
        <w:rPr>
          <w:rFonts w:ascii="Consolas" w:hAnsi="Consolas"/>
          <w:sz w:val="20"/>
        </w:rPr>
        <w:t xml:space="preserve">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Compiles</w:t>
      </w:r>
      <w:r w:rsidR="008951E5" w:rsidRPr="00603E05">
        <w:rPr>
          <w:rFonts w:ascii="Consolas" w:hAnsi="Consolas"/>
          <w:color w:val="00B050"/>
          <w:sz w:val="20"/>
          <w:lang w:val="en-US"/>
        </w:rPr>
        <w:t>, implicit cast.</w:t>
      </w:r>
      <w:r w:rsidR="004660F1" w:rsidRPr="00603E05">
        <w:rPr>
          <w:rFonts w:ascii="Consolas" w:hAnsi="Consolas"/>
          <w:color w:val="00B050"/>
          <w:sz w:val="20"/>
          <w:lang w:val="en-US"/>
        </w:rPr>
        <w:t xml:space="preserve"> </w:t>
      </w:r>
      <w:r w:rsidR="002572CA" w:rsidRPr="002572CA">
        <w:rPr>
          <w:rFonts w:ascii="Consolas" w:hAnsi="Consolas"/>
          <w:color w:val="00B050"/>
          <w:sz w:val="20"/>
          <w:lang w:val="en-US"/>
        </w:rPr>
        <w:t>"</w:t>
      </w:r>
      <w:r w:rsidR="004660F1" w:rsidRPr="00603E05">
        <w:rPr>
          <w:rFonts w:ascii="Consolas" w:hAnsi="Consolas"/>
          <w:color w:val="00B050"/>
          <w:sz w:val="20"/>
          <w:lang w:val="en-US"/>
        </w:rPr>
        <w:t>-129 +1</w:t>
      </w:r>
      <w:r w:rsidR="002572CA" w:rsidRPr="002572CA">
        <w:rPr>
          <w:rFonts w:ascii="Consolas" w:hAnsi="Consolas"/>
          <w:color w:val="00B050"/>
          <w:sz w:val="20"/>
          <w:lang w:val="en-US"/>
        </w:rPr>
        <w:t>"</w:t>
      </w:r>
      <w:r w:rsidR="004660F1" w:rsidRPr="00603E05">
        <w:rPr>
          <w:rFonts w:ascii="Consolas" w:hAnsi="Consolas"/>
          <w:color w:val="00B050"/>
          <w:sz w:val="20"/>
          <w:lang w:val="en-US"/>
        </w:rPr>
        <w:t xml:space="preserve"> also compiles.</w:t>
      </w:r>
    </w:p>
    <w:p w:rsidR="008951E5" w:rsidRPr="005016E2" w:rsidRDefault="008951E5" w:rsidP="0087795F">
      <w:pPr>
        <w:spacing w:line="240" w:lineRule="auto"/>
        <w:rPr>
          <w:color w:val="FF0000"/>
          <w:lang w:eastAsia="tr-TR"/>
        </w:rPr>
      </w:pPr>
      <w:r>
        <w:rPr>
          <w:szCs w:val="18"/>
          <w:lang w:eastAsia="tr-TR"/>
        </w:rPr>
        <w:br/>
      </w:r>
      <w:r>
        <w:rPr>
          <w:rFonts w:eastAsia="Times New Roman" w:cs="Arial"/>
          <w:b/>
          <w:iCs/>
          <w:color w:val="000000"/>
          <w:szCs w:val="18"/>
          <w:lang w:eastAsia="tr-TR"/>
        </w:rPr>
        <w:t xml:space="preserve">   </w:t>
      </w:r>
      <w:r>
        <w:rPr>
          <w:b/>
        </w:rPr>
        <w:softHyphen/>
        <w:t>-String &lt;</w:t>
      </w:r>
      <w:r w:rsidRPr="00A020D4">
        <w:rPr>
          <w:b/>
        </w:rPr>
        <w:t>=</w:t>
      </w:r>
      <w:r>
        <w:rPr>
          <w:b/>
        </w:rPr>
        <w:t>&gt; Primitive</w:t>
      </w:r>
      <w:r w:rsidR="0081774C">
        <w:rPr>
          <w:b/>
        </w:rPr>
        <w:t xml:space="preserve">: </w:t>
      </w:r>
      <w:r w:rsidR="0081774C" w:rsidRPr="0081774C">
        <w:t>Y</w:t>
      </w:r>
      <w:r w:rsidR="0081774C">
        <w:rPr>
          <w:lang w:eastAsia="tr-TR"/>
        </w:rPr>
        <w:t xml:space="preserve">ou can </w:t>
      </w:r>
      <w:r w:rsidR="007C06EB">
        <w:rPr>
          <w:lang w:eastAsia="tr-TR"/>
        </w:rPr>
        <w:t xml:space="preserve">also </w:t>
      </w:r>
      <w:r w:rsidR="0081774C">
        <w:rPr>
          <w:lang w:eastAsia="tr-TR"/>
        </w:rPr>
        <w:t xml:space="preserve">use %o and %x </w:t>
      </w:r>
      <w:hyperlink w:anchor="conversion_characters" w:history="1">
        <w:r w:rsidR="0081774C" w:rsidRPr="007D7CCA">
          <w:rPr>
            <w:rStyle w:val="Hyperlink"/>
            <w:lang w:eastAsia="tr-TR"/>
          </w:rPr>
          <w:t>conversion_characters</w:t>
        </w:r>
      </w:hyperlink>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 xml:space="preserve">String string = </w:t>
      </w:r>
      <w:r>
        <w:rPr>
          <w:rFonts w:ascii="Consolas" w:hAnsi="Consolas"/>
          <w:sz w:val="20"/>
        </w:rPr>
        <w:t>Integer</w:t>
      </w:r>
      <w:r w:rsidRPr="003C45A5">
        <w:rPr>
          <w:rFonts w:ascii="Consolas" w:hAnsi="Consolas"/>
          <w:sz w:val="20"/>
        </w:rPr>
        <w:t>.</w:t>
      </w:r>
      <w:r w:rsidRPr="003C45A5">
        <w:rPr>
          <w:rFonts w:ascii="Consolas" w:hAnsi="Consolas"/>
          <w:color w:val="00B050"/>
          <w:sz w:val="20"/>
        </w:rPr>
        <w:t>toString</w:t>
      </w:r>
      <w:r>
        <w:rPr>
          <w:rFonts w:ascii="Consolas" w:hAnsi="Consolas"/>
          <w:sz w:val="20"/>
        </w:rPr>
        <w:t>(number</w:t>
      </w:r>
      <w:r w:rsidRPr="003C45A5">
        <w:rPr>
          <w:rFonts w:ascii="Consolas" w:hAnsi="Consolas"/>
          <w:sz w:val="20"/>
        </w:rPr>
        <w:t>);</w:t>
      </w:r>
      <w:r w:rsidR="00C34075">
        <w:rPr>
          <w:rFonts w:ascii="Consolas" w:hAnsi="Consolas"/>
          <w:sz w:val="20"/>
        </w:rPr>
        <w:t xml:space="preserve"> </w:t>
      </w:r>
      <w:r w:rsidR="00C34075" w:rsidRPr="00C34075">
        <w:rPr>
          <w:rFonts w:ascii="Consolas" w:hAnsi="Consolas"/>
          <w:color w:val="00B050"/>
          <w:sz w:val="20"/>
        </w:rPr>
        <w:t>// toString(number,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lastRenderedPageBreak/>
        <w:t xml:space="preserve">   </w:t>
      </w:r>
      <w:r w:rsidRPr="00E85214">
        <w:rPr>
          <w:rFonts w:ascii="Consolas" w:hAnsi="Consolas"/>
          <w:sz w:val="20"/>
        </w:rPr>
        <w:t xml:space="preserve">String string = </w:t>
      </w:r>
      <w:r w:rsidRPr="00FF76A7">
        <w:rPr>
          <w:rFonts w:ascii="Consolas" w:hAnsi="Consolas"/>
          <w:sz w:val="20"/>
        </w:rPr>
        <w:t>String.</w:t>
      </w:r>
      <w:r w:rsidRPr="00FF76A7">
        <w:rPr>
          <w:rFonts w:ascii="Consolas" w:hAnsi="Consolas"/>
          <w:color w:val="00B050"/>
          <w:sz w:val="20"/>
        </w:rPr>
        <w:t>valueOf</w:t>
      </w:r>
      <w:r w:rsidRPr="00FF76A7">
        <w:rPr>
          <w:rFonts w:ascii="Consolas" w:hAnsi="Consolas"/>
          <w:sz w:val="20"/>
        </w:rPr>
        <w:t xml:space="preserve">(number); </w:t>
      </w:r>
      <w:r w:rsidRPr="00FF76A7">
        <w:rPr>
          <w:rFonts w:ascii="Consolas" w:hAnsi="Consolas"/>
          <w:color w:val="00B050"/>
          <w:sz w:val="20"/>
        </w:rPr>
        <w:t>// Returns null i</w:t>
      </w:r>
      <w:r w:rsidR="00E85214" w:rsidRPr="00FF76A7">
        <w:rPr>
          <w:rFonts w:ascii="Consolas" w:hAnsi="Consolas"/>
          <w:color w:val="00B050"/>
          <w:sz w:val="20"/>
        </w:rPr>
        <w:t>nstead of an exception</w:t>
      </w:r>
      <w:r w:rsidR="00C34075">
        <w:rPr>
          <w:rFonts w:ascii="Consolas" w:hAnsi="Consolas"/>
          <w:color w:val="00B050"/>
          <w:sz w:val="20"/>
        </w:rPr>
        <w:br/>
      </w:r>
      <w:r w:rsidR="00C34075">
        <w:rPr>
          <w:rFonts w:ascii="Consolas" w:hAnsi="Consolas"/>
          <w:color w:val="00B050"/>
          <w:sz w:val="20"/>
        </w:rPr>
        <w:br/>
      </w: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parseInt</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parseInt(string,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valueOf</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xml:space="preserve">// </w:t>
      </w:r>
      <w:r w:rsidR="00A81633">
        <w:rPr>
          <w:rFonts w:ascii="Consolas" w:hAnsi="Consolas"/>
          <w:color w:val="00B050"/>
          <w:sz w:val="20"/>
        </w:rPr>
        <w:t>valueOf</w:t>
      </w:r>
      <w:r w:rsidR="00A81633" w:rsidRPr="00A81633">
        <w:rPr>
          <w:rFonts w:ascii="Consolas" w:hAnsi="Consolas"/>
          <w:color w:val="00B050"/>
          <w:sz w:val="20"/>
        </w:rPr>
        <w:t>(string, radix);</w:t>
      </w:r>
    </w:p>
    <w:p w:rsidR="008951E5" w:rsidRDefault="008951E5" w:rsidP="0087795F">
      <w:pPr>
        <w:pStyle w:val="NoSpacing"/>
      </w:pPr>
    </w:p>
    <w:p w:rsidR="008951E5" w:rsidRPr="00522751" w:rsidRDefault="008951E5" w:rsidP="008951E5">
      <w:pPr>
        <w:pStyle w:val="NoSpacing"/>
        <w:rPr>
          <w:b/>
          <w:lang w:eastAsia="tr-TR"/>
        </w:rPr>
      </w:pPr>
      <w:r w:rsidRPr="0086369F">
        <w:rPr>
          <w:b/>
          <w:lang w:eastAsia="tr-TR"/>
        </w:rPr>
        <w:t>-</w:t>
      </w:r>
      <w:r w:rsidR="00C34075">
        <w:rPr>
          <w:b/>
          <w:lang w:eastAsia="tr-TR"/>
        </w:rPr>
        <w:t>Literals in different b</w:t>
      </w:r>
      <w:r>
        <w:rPr>
          <w:b/>
          <w:lang w:eastAsia="tr-TR"/>
        </w:rPr>
        <w:t>ase</w:t>
      </w:r>
      <w:r w:rsidR="00C34075">
        <w:rPr>
          <w:b/>
          <w:lang w:eastAsia="tr-TR"/>
        </w:rPr>
        <w:t>s</w:t>
      </w:r>
    </w:p>
    <w:p w:rsidR="008951E5" w:rsidRDefault="008951E5" w:rsidP="008951E5">
      <w:pPr>
        <w:pStyle w:val="NoSpacing"/>
        <w:rPr>
          <w:lang w:eastAsia="tr-TR"/>
        </w:rPr>
      </w:pPr>
    </w:p>
    <w:p w:rsidR="008951E5" w:rsidRDefault="008951E5" w:rsidP="008951E5">
      <w:pPr>
        <w:pStyle w:val="NoSpacing"/>
        <w:rPr>
          <w:lang w:eastAsia="tr-TR"/>
        </w:rPr>
      </w:pPr>
      <w:r>
        <w:rPr>
          <w:color w:val="FFC000"/>
          <w:lang w:eastAsia="tr-TR"/>
        </w:rPr>
        <w:t>-</w:t>
      </w:r>
      <w:r w:rsidR="00CD0AAF">
        <w:rPr>
          <w:color w:val="FFC000"/>
          <w:lang w:eastAsia="tr-TR"/>
        </w:rPr>
        <w:t>int</w:t>
      </w:r>
      <w:r w:rsidRPr="004253A0">
        <w:rPr>
          <w:color w:val="FFC000"/>
          <w:lang w:eastAsia="tr-TR"/>
        </w:rPr>
        <w:t xml:space="preserve"> </w:t>
      </w:r>
      <w:r>
        <w:rPr>
          <w:color w:val="FFC000"/>
          <w:lang w:eastAsia="tr-TR"/>
        </w:rPr>
        <w:t>literals in different base</w:t>
      </w:r>
      <w:r w:rsidR="00835F1D">
        <w:rPr>
          <w:color w:val="FFC000"/>
          <w:lang w:eastAsia="tr-TR"/>
        </w:rPr>
        <w:t>s</w:t>
      </w:r>
      <w:r w:rsidRPr="004253A0">
        <w:rPr>
          <w:color w:val="FFC000"/>
          <w:lang w:eastAsia="tr-TR"/>
        </w:rPr>
        <w:t xml:space="preserve">: </w:t>
      </w:r>
      <w:r w:rsidR="00C82743" w:rsidRPr="00C82743">
        <w:rPr>
          <w:lang w:eastAsia="tr-TR"/>
        </w:rPr>
        <w:t>P</w:t>
      </w:r>
      <w:r w:rsidR="00EB38A0">
        <w:rPr>
          <w:lang w:eastAsia="tr-TR"/>
        </w:rPr>
        <w:t>recede them with a minus</w:t>
      </w:r>
      <w:r>
        <w:rPr>
          <w:lang w:eastAsia="tr-TR"/>
        </w:rPr>
        <w:t xml:space="preserve"> to make them negative.</w:t>
      </w:r>
    </w:p>
    <w:p w:rsidR="008951E5" w:rsidRDefault="008951E5" w:rsidP="008951E5">
      <w:pPr>
        <w:pStyle w:val="NoSpacing"/>
        <w:rPr>
          <w:lang w:eastAsia="tr-TR"/>
        </w:rPr>
      </w:pPr>
    </w:p>
    <w:p w:rsidR="008951E5" w:rsidRPr="00C3667E"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Decimal declarati</w:t>
      </w:r>
      <w:r w:rsidR="00F013BD" w:rsidRPr="00C3667E">
        <w:rPr>
          <w:rFonts w:ascii="Consolas" w:eastAsia="Times New Roman" w:hAnsi="Consolas" w:cs="Courier New"/>
          <w:color w:val="00B050"/>
          <w:sz w:val="20"/>
          <w:szCs w:val="20"/>
          <w:bdr w:val="none" w:sz="0" w:space="0" w:color="auto" w:frame="1"/>
          <w:shd w:val="clear" w:color="auto" w:fill="EFF0F1"/>
          <w:lang w:val="en-US"/>
        </w:rPr>
        <w:t>on. P</w:t>
      </w:r>
      <w:r w:rsidRPr="00C3667E">
        <w:rPr>
          <w:rFonts w:ascii="Consolas" w:eastAsia="Times New Roman" w:hAnsi="Consolas" w:cs="Courier New"/>
          <w:color w:val="00B050"/>
          <w:sz w:val="20"/>
          <w:szCs w:val="20"/>
          <w:bdr w:val="none" w:sz="0" w:space="0" w:color="auto" w:frame="1"/>
          <w:shd w:val="clear" w:color="auto" w:fill="EFF0F1"/>
          <w:lang w:val="en-US"/>
        </w:rPr>
        <w:t>ossible chars are [0-9]</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Hexa</w:t>
      </w:r>
      <w:r w:rsidR="00981D35" w:rsidRPr="00C3667E">
        <w:rPr>
          <w:rFonts w:ascii="Consolas" w:eastAsia="Times New Roman" w:hAnsi="Consolas" w:cs="Courier New"/>
          <w:color w:val="00B050"/>
          <w:sz w:val="20"/>
          <w:szCs w:val="20"/>
          <w:bdr w:val="none" w:sz="0" w:space="0" w:color="auto" w:frame="1"/>
          <w:shd w:val="clear" w:color="auto" w:fill="EFF0F1"/>
          <w:lang w:val="en-US"/>
        </w:rPr>
        <w:t>d</w:t>
      </w:r>
      <w:r w:rsidRPr="00C3667E">
        <w:rPr>
          <w:rFonts w:ascii="Consolas" w:eastAsia="Times New Roman" w:hAnsi="Consolas" w:cs="Courier New"/>
          <w:color w:val="00B050"/>
          <w:sz w:val="20"/>
          <w:szCs w:val="20"/>
          <w:bdr w:val="none" w:sz="0" w:space="0" w:color="auto" w:frame="1"/>
          <w:shd w:val="clear" w:color="auto" w:fill="EFF0F1"/>
          <w:lang w:val="en-US"/>
        </w:rPr>
        <w:t xml:space="preserve">ecimal </w:t>
      </w:r>
      <w:r w:rsidRPr="00C3667E">
        <w:rPr>
          <w:rFonts w:ascii="Consolas" w:eastAsia="Times New Roman" w:hAnsi="Consolas" w:cs="Courier New"/>
          <w:color w:val="00B050"/>
          <w:szCs w:val="20"/>
          <w:bdr w:val="none" w:sz="0" w:space="0" w:color="auto" w:frame="1"/>
          <w:shd w:val="clear" w:color="auto" w:fill="EFF0F1"/>
          <w:lang w:val="en-US"/>
        </w:rPr>
        <w:t>declaration starts with 0X or 0x</w:t>
      </w:r>
      <w:r w:rsidR="00F013BD" w:rsidRPr="00C3667E">
        <w:rPr>
          <w:rFonts w:ascii="Consolas" w:eastAsia="Times New Roman" w:hAnsi="Consolas" w:cs="Courier New"/>
          <w:color w:val="00B050"/>
          <w:szCs w:val="20"/>
          <w:bdr w:val="none" w:sz="0" w:space="0" w:color="auto" w:frame="1"/>
          <w:shd w:val="clear" w:color="auto" w:fill="EFF0F1"/>
          <w:lang w:val="en-US"/>
        </w:rPr>
        <w:t>.</w:t>
      </w:r>
      <w:r w:rsidRPr="00C3667E">
        <w:rPr>
          <w:rFonts w:ascii="Consolas" w:eastAsia="Times New Roman" w:hAnsi="Consolas" w:cs="Courier New"/>
          <w:color w:val="00B050"/>
          <w:szCs w:val="20"/>
          <w:bdr w:val="none" w:sz="0" w:space="0" w:color="auto" w:frame="1"/>
          <w:shd w:val="clear" w:color="auto" w:fill="EFF0F1"/>
          <w:lang w:val="en-US"/>
        </w:rPr>
        <w:t xml:space="preserve"> </w:t>
      </w:r>
      <w:r w:rsidR="00F013BD" w:rsidRPr="00C3667E">
        <w:rPr>
          <w:rFonts w:ascii="Consolas" w:eastAsia="Times New Roman" w:hAnsi="Consolas" w:cs="Courier New"/>
          <w:color w:val="00B050"/>
          <w:szCs w:val="20"/>
          <w:bdr w:val="none" w:sz="0" w:space="0" w:color="auto" w:frame="1"/>
          <w:shd w:val="clear" w:color="auto" w:fill="EFF0F1"/>
          <w:lang w:val="en-US"/>
        </w:rPr>
        <w:t>P</w:t>
      </w:r>
      <w:r w:rsidRPr="00C3667E">
        <w:rPr>
          <w:rFonts w:ascii="Consolas" w:eastAsia="Times New Roman" w:hAnsi="Consolas" w:cs="Courier New"/>
          <w:color w:val="00B050"/>
          <w:szCs w:val="20"/>
          <w:bdr w:val="none" w:sz="0" w:space="0" w:color="auto" w:frame="1"/>
          <w:shd w:val="clear" w:color="auto" w:fill="EFF0F1"/>
          <w:lang w:val="en-US"/>
        </w:rPr>
        <w:t>ossible chars are [0-9, A-F, a-f]</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Octal declaration starts with</w:t>
      </w:r>
      <w:r w:rsidR="00F013BD" w:rsidRPr="00C3667E">
        <w:rPr>
          <w:rFonts w:ascii="Consolas" w:eastAsia="Times New Roman" w:hAnsi="Consolas" w:cs="Courier New"/>
          <w:color w:val="00B050"/>
          <w:sz w:val="20"/>
          <w:szCs w:val="20"/>
          <w:bdr w:val="none" w:sz="0" w:space="0" w:color="auto" w:frame="1"/>
          <w:shd w:val="clear" w:color="auto" w:fill="EFF0F1"/>
          <w:lang w:val="en-US"/>
        </w:rPr>
        <w:t xml:space="preserve"> 0. P</w:t>
      </w:r>
      <w:r w:rsidRPr="00C3667E">
        <w:rPr>
          <w:rFonts w:ascii="Consolas" w:eastAsia="Times New Roman" w:hAnsi="Consolas" w:cs="Courier New"/>
          <w:color w:val="00B050"/>
          <w:sz w:val="20"/>
          <w:szCs w:val="20"/>
          <w:bdr w:val="none" w:sz="0" w:space="0" w:color="auto" w:frame="1"/>
          <w:shd w:val="clear" w:color="auto" w:fill="EFF0F1"/>
          <w:lang w:val="en-US"/>
        </w:rPr>
        <w:t>ossible chars are [0-7]</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Binary representation starts with 0B or 0</w:t>
      </w:r>
      <w:r w:rsidR="00F013BD" w:rsidRPr="00C3667E">
        <w:rPr>
          <w:rFonts w:ascii="Consolas" w:eastAsia="Times New Roman" w:hAnsi="Consolas" w:cs="Courier New"/>
          <w:color w:val="00B050"/>
          <w:sz w:val="20"/>
          <w:szCs w:val="20"/>
          <w:bdr w:val="none" w:sz="0" w:space="0" w:color="auto" w:frame="1"/>
          <w:shd w:val="clear" w:color="auto" w:fill="EFF0F1"/>
          <w:lang w:val="en-US"/>
        </w:rPr>
        <w:t>b. P</w:t>
      </w:r>
      <w:r w:rsidRPr="00C3667E">
        <w:rPr>
          <w:rFonts w:ascii="Consolas" w:eastAsia="Times New Roman" w:hAnsi="Consolas" w:cs="Courier New"/>
          <w:color w:val="00B050"/>
          <w:sz w:val="20"/>
          <w:szCs w:val="20"/>
          <w:bdr w:val="none" w:sz="0" w:space="0" w:color="auto" w:frame="1"/>
          <w:shd w:val="clear" w:color="auto" w:fill="EFF0F1"/>
          <w:lang w:val="en-US"/>
        </w:rPr>
        <w:t>ossible chars are [0-1]</w:t>
      </w:r>
    </w:p>
    <w:p w:rsidR="00C3667E" w:rsidRPr="00C3667E" w:rsidRDefault="00A34C99" w:rsidP="00C3667E">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C3667E">
        <w:rPr>
          <w:rFonts w:ascii="Consolas" w:eastAsia="Times New Roman" w:hAnsi="Consolas" w:cs="Courier New"/>
          <w:color w:val="101094"/>
          <w:sz w:val="20"/>
          <w:szCs w:val="20"/>
          <w:bdr w:val="none" w:sz="0" w:space="0" w:color="auto" w:frame="1"/>
          <w:shd w:val="clear" w:color="auto" w:fill="EFF0F1"/>
          <w:lang w:val="en-US"/>
        </w:rPr>
        <w:t xml:space="preserve">   </w:t>
      </w:r>
      <w:r w:rsidRPr="00C3667E">
        <w:rPr>
          <w:rFonts w:ascii="Consolas" w:hAnsi="Consolas" w:cs="LucidaSansTypewriter"/>
          <w:color w:val="034EA3"/>
          <w:sz w:val="20"/>
          <w:szCs w:val="20"/>
          <w:lang w:val="en-US"/>
        </w:rPr>
        <w:t>int</w:t>
      </w:r>
      <w:r w:rsidRPr="00C3667E">
        <w:rPr>
          <w:rFonts w:ascii="Consolas" w:eastAsia="Times New Roman" w:hAnsi="Consolas" w:cs="Courier New"/>
          <w:color w:val="303336"/>
          <w:sz w:val="20"/>
          <w:szCs w:val="20"/>
          <w:bdr w:val="none" w:sz="0" w:space="0" w:color="auto" w:frame="1"/>
          <w:shd w:val="clear" w:color="auto" w:fill="EFF0F1"/>
          <w:lang w:val="en-US"/>
        </w:rPr>
        <w:t xml:space="preserve"> decimal = </w:t>
      </w:r>
      <w:r w:rsidRPr="00C3667E">
        <w:rPr>
          <w:rFonts w:ascii="Consolas" w:hAnsi="Consolas" w:cs="LucidaSansTypewriter"/>
          <w:color w:val="00A0DB"/>
          <w:sz w:val="20"/>
          <w:szCs w:val="20"/>
        </w:rPr>
        <w:t>495</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hexa = </w:t>
      </w:r>
      <w:r w:rsidRPr="00C3667E">
        <w:rPr>
          <w:rFonts w:ascii="Consolas" w:hAnsi="Consolas" w:cs="LucidaSansTypewriter"/>
          <w:color w:val="00A0DB"/>
          <w:sz w:val="20"/>
          <w:szCs w:val="20"/>
        </w:rPr>
        <w:t>0x1EF</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octal = </w:t>
      </w:r>
      <w:r w:rsidRPr="00C3667E">
        <w:rPr>
          <w:rFonts w:ascii="Consolas" w:hAnsi="Consolas" w:cs="LucidaSansTypewriter"/>
          <w:color w:val="00A0DB"/>
          <w:sz w:val="20"/>
          <w:szCs w:val="20"/>
        </w:rPr>
        <w:t>0757</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binary = </w:t>
      </w:r>
      <w:r w:rsidRPr="00C3667E">
        <w:rPr>
          <w:rFonts w:ascii="Consolas" w:hAnsi="Consolas" w:cs="LucidaSansTypewriter"/>
          <w:color w:val="00A0DB"/>
          <w:sz w:val="20"/>
          <w:szCs w:val="20"/>
        </w:rPr>
        <w:t>0b111101111</w:t>
      </w:r>
      <w:r w:rsidRPr="00C3667E">
        <w:rPr>
          <w:rFonts w:ascii="Consolas" w:eastAsia="Times New Roman" w:hAnsi="Consolas" w:cs="Courier New"/>
          <w:color w:val="303336"/>
          <w:sz w:val="20"/>
          <w:szCs w:val="20"/>
          <w:bdr w:val="none" w:sz="0" w:space="0" w:color="auto" w:frame="1"/>
          <w:shd w:val="clear" w:color="auto" w:fill="EFF0F1"/>
          <w:lang w:val="en-US"/>
        </w:rPr>
        <w:t>;</w:t>
      </w:r>
    </w:p>
    <w:p w:rsidR="008951E5" w:rsidRDefault="008951E5" w:rsidP="008951E5">
      <w:pPr>
        <w:pStyle w:val="NoSpacing"/>
        <w:rPr>
          <w:lang w:eastAsia="tr-TR"/>
        </w:rPr>
      </w:pPr>
    </w:p>
    <w:p w:rsidR="00B663E5" w:rsidRDefault="00B663E5" w:rsidP="008951E5">
      <w:pPr>
        <w:pStyle w:val="NoSpacing"/>
        <w:rPr>
          <w:rFonts w:ascii="Consolas" w:hAnsi="Consolas"/>
          <w:sz w:val="20"/>
          <w:szCs w:val="18"/>
        </w:rPr>
      </w:pPr>
      <w:r>
        <w:rPr>
          <w:color w:val="FFC000"/>
          <w:szCs w:val="18"/>
        </w:rPr>
        <w:t xml:space="preserve">-char literals in </w:t>
      </w:r>
      <w:r w:rsidR="00652FAA">
        <w:rPr>
          <w:color w:val="FFC000"/>
          <w:szCs w:val="18"/>
        </w:rPr>
        <w:t>diffe</w:t>
      </w:r>
      <w:r w:rsidR="00835F1D">
        <w:rPr>
          <w:color w:val="FFC000"/>
          <w:szCs w:val="18"/>
        </w:rPr>
        <w:t>rent bases</w:t>
      </w:r>
      <w:r>
        <w:rPr>
          <w:color w:val="FFC000"/>
          <w:szCs w:val="18"/>
        </w:rPr>
        <w:t xml:space="preserve">: </w:t>
      </w:r>
      <w:r w:rsidRPr="006A43EA">
        <w:rPr>
          <w:rFonts w:ascii="Consolas" w:hAnsi="Consolas" w:cs="LucidaSansTypewriter"/>
          <w:color w:val="034EA3"/>
          <w:sz w:val="20"/>
          <w:szCs w:val="20"/>
          <w:lang w:val="en-US"/>
        </w:rPr>
        <w:t>char</w:t>
      </w:r>
      <w:r>
        <w:rPr>
          <w:rFonts w:ascii="Consolas" w:hAnsi="Consolas"/>
          <w:sz w:val="20"/>
          <w:szCs w:val="18"/>
        </w:rPr>
        <w:t xml:space="preserve"> octal = </w:t>
      </w:r>
      <w:r w:rsidRPr="006A43EA">
        <w:rPr>
          <w:rFonts w:ascii="Consolas" w:hAnsi="Consolas" w:cs="LucidaSansTypewriter"/>
          <w:color w:val="00A0DB"/>
          <w:sz w:val="20"/>
          <w:szCs w:val="20"/>
        </w:rPr>
        <w:t>'\ooo'</w:t>
      </w:r>
      <w:r>
        <w:rPr>
          <w:rFonts w:ascii="Consolas" w:hAnsi="Consolas"/>
          <w:sz w:val="20"/>
          <w:szCs w:val="18"/>
        </w:rPr>
        <w:t>, hexadecimal</w:t>
      </w:r>
      <w:r w:rsidRPr="00C36B39">
        <w:rPr>
          <w:rFonts w:ascii="Consolas" w:hAnsi="Consolas"/>
          <w:sz w:val="20"/>
          <w:szCs w:val="18"/>
        </w:rPr>
        <w:t xml:space="preserve"> = </w:t>
      </w:r>
      <w:r w:rsidRPr="006A43EA">
        <w:rPr>
          <w:rFonts w:ascii="Consolas" w:hAnsi="Consolas" w:cs="LucidaSansTypewriter"/>
          <w:color w:val="00A0DB"/>
          <w:sz w:val="20"/>
          <w:szCs w:val="20"/>
        </w:rPr>
        <w:t>'\uhhhh'</w:t>
      </w:r>
      <w:r w:rsidRPr="00C36B39">
        <w:rPr>
          <w:rFonts w:ascii="Consolas" w:hAnsi="Consolas"/>
          <w:sz w:val="20"/>
          <w:szCs w:val="18"/>
        </w:rPr>
        <w:t>;</w:t>
      </w:r>
    </w:p>
    <w:p w:rsidR="00F04E90" w:rsidRDefault="00F04E90" w:rsidP="008951E5">
      <w:pPr>
        <w:pStyle w:val="NoSpacing"/>
        <w:rPr>
          <w:rFonts w:ascii="Consolas" w:hAnsi="Consolas"/>
          <w:sz w:val="20"/>
          <w:szCs w:val="18"/>
        </w:rPr>
      </w:pPr>
    </w:p>
    <w:p w:rsidR="00F04E90" w:rsidRPr="005E43C2" w:rsidRDefault="00F04E90" w:rsidP="00F04E90">
      <w:pPr>
        <w:pStyle w:val="NoSpacing"/>
      </w:pPr>
      <w:r w:rsidRPr="005E43C2">
        <w:rPr>
          <w:rFonts w:eastAsia="Times New Roman" w:cs="Arial"/>
          <w:b/>
          <w:iCs/>
          <w:szCs w:val="18"/>
          <w:lang w:eastAsia="tr-TR"/>
        </w:rPr>
        <w:t xml:space="preserve">   </w:t>
      </w:r>
      <w:r w:rsidRPr="005E43C2">
        <w:rPr>
          <w:b/>
        </w:rPr>
        <w:t xml:space="preserve">-Unicode </w:t>
      </w:r>
      <w:r>
        <w:rPr>
          <w:b/>
        </w:rPr>
        <w:t>t</w:t>
      </w:r>
      <w:r w:rsidRPr="005E43C2">
        <w:rPr>
          <w:b/>
        </w:rPr>
        <w:t xml:space="preserve">o char and </w:t>
      </w:r>
      <w:r>
        <w:rPr>
          <w:b/>
        </w:rPr>
        <w:t>S</w:t>
      </w:r>
      <w:r w:rsidRPr="005E43C2">
        <w:rPr>
          <w:b/>
        </w:rPr>
        <w:t>tring</w:t>
      </w:r>
    </w:p>
    <w:p w:rsidR="00F04E90" w:rsidRDefault="00F04E90" w:rsidP="00F04E90">
      <w:pPr>
        <w:pStyle w:val="NoSpacing"/>
      </w:pPr>
    </w:p>
    <w:p w:rsidR="00F04E90" w:rsidRDefault="00F04E90" w:rsidP="00F04E90">
      <w:pPr>
        <w:autoSpaceDE w:val="0"/>
        <w:autoSpaceDN w:val="0"/>
        <w:adjustRightInd w:val="0"/>
        <w:spacing w:after="0" w:line="240" w:lineRule="auto"/>
        <w:rPr>
          <w:rFonts w:ascii="Consolas" w:hAnsi="Consolas"/>
          <w:sz w:val="20"/>
        </w:rPr>
      </w:pPr>
      <w:r w:rsidRPr="00A5212E">
        <w:rPr>
          <w:rFonts w:ascii="Consolas" w:eastAsia="Times New Roman" w:hAnsi="Consolas" w:cs="Arial"/>
          <w:b/>
          <w:iCs/>
          <w:color w:val="000000"/>
          <w:sz w:val="20"/>
          <w:szCs w:val="18"/>
          <w:lang w:eastAsia="tr-TR"/>
        </w:rPr>
        <w:t xml:space="preserve">   </w:t>
      </w:r>
      <w:r w:rsidRPr="006A43EA">
        <w:rPr>
          <w:rFonts w:ascii="Consolas" w:hAnsi="Consolas" w:cs="LucidaSansTypewriter"/>
          <w:color w:val="034EA3"/>
          <w:sz w:val="20"/>
          <w:szCs w:val="20"/>
          <w:lang w:val="en-US"/>
        </w:rPr>
        <w:t>short</w:t>
      </w:r>
      <w:r>
        <w:rPr>
          <w:rFonts w:ascii="Consolas" w:hAnsi="Consolas"/>
          <w:sz w:val="20"/>
        </w:rPr>
        <w:t xml:space="preserve"> code = </w:t>
      </w:r>
      <w:r w:rsidRPr="006A43EA">
        <w:rPr>
          <w:rFonts w:ascii="Consolas" w:hAnsi="Consolas"/>
          <w:color w:val="00B0F0"/>
          <w:sz w:val="20"/>
        </w:rPr>
        <w:t>65</w:t>
      </w:r>
      <w:r w:rsidRPr="00A5212E">
        <w:rPr>
          <w:rFonts w:ascii="Consolas" w:hAnsi="Consolas"/>
          <w:sz w:val="20"/>
        </w:rPr>
        <w:t>;</w:t>
      </w:r>
    </w:p>
    <w:p w:rsidR="00F04E90" w:rsidRPr="00A5212E" w:rsidRDefault="00F04E90" w:rsidP="00F04E90">
      <w:pPr>
        <w:autoSpaceDE w:val="0"/>
        <w:autoSpaceDN w:val="0"/>
        <w:adjustRightInd w:val="0"/>
        <w:spacing w:after="0" w:line="240" w:lineRule="auto"/>
        <w:rPr>
          <w:rFonts w:ascii="Consolas" w:hAnsi="Consolas"/>
          <w:sz w:val="20"/>
        </w:rPr>
      </w:pPr>
      <w:r>
        <w:rPr>
          <w:rFonts w:ascii="Consolas" w:hAnsi="Consolas"/>
          <w:sz w:val="20"/>
        </w:rPr>
        <w:t xml:space="preserve">   </w:t>
      </w:r>
      <w:r w:rsidRPr="006A43EA">
        <w:rPr>
          <w:rFonts w:ascii="Consolas" w:hAnsi="Consolas" w:cs="LucidaSansTypewriter"/>
          <w:color w:val="034EA3"/>
          <w:sz w:val="20"/>
          <w:szCs w:val="20"/>
          <w:lang w:val="en-US"/>
        </w:rPr>
        <w:t>char</w:t>
      </w:r>
      <w:r>
        <w:rPr>
          <w:rFonts w:ascii="Consolas" w:hAnsi="Consolas"/>
          <w:sz w:val="20"/>
        </w:rPr>
        <w:t xml:space="preserve"> c1 = (</w:t>
      </w:r>
      <w:r w:rsidRPr="006A43EA">
        <w:rPr>
          <w:rFonts w:ascii="Consolas" w:hAnsi="Consolas" w:cs="LucidaSansTypewriter"/>
          <w:color w:val="034EA3"/>
          <w:sz w:val="20"/>
          <w:szCs w:val="20"/>
          <w:lang w:val="en-US"/>
        </w:rPr>
        <w:t>char</w:t>
      </w:r>
      <w:r>
        <w:rPr>
          <w:rFonts w:ascii="Consolas" w:hAnsi="Consolas"/>
          <w:sz w:val="20"/>
        </w:rPr>
        <w:t>) code;</w:t>
      </w:r>
    </w:p>
    <w:p w:rsidR="00F04E90" w:rsidRPr="00A5212E" w:rsidRDefault="00F04E90" w:rsidP="00F04E90">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Pr="00A5212E">
        <w:rPr>
          <w:rFonts w:ascii="Consolas" w:hAnsi="Consolas"/>
          <w:sz w:val="20"/>
        </w:rPr>
        <w:t>String unicodeString = Character.toString(</w:t>
      </w:r>
      <w:r>
        <w:rPr>
          <w:rFonts w:ascii="Consolas" w:hAnsi="Consolas"/>
          <w:sz w:val="20"/>
        </w:rPr>
        <w:t>c1</w:t>
      </w:r>
      <w:r w:rsidRPr="00A5212E">
        <w:rPr>
          <w:rFonts w:ascii="Consolas" w:hAnsi="Consolas"/>
          <w:sz w:val="20"/>
        </w:rPr>
        <w:t>);</w:t>
      </w:r>
    </w:p>
    <w:p w:rsidR="00C34075" w:rsidRPr="009D767E" w:rsidRDefault="009E5257" w:rsidP="00B663E5">
      <w:pPr>
        <w:rPr>
          <w:szCs w:val="18"/>
        </w:rPr>
      </w:pPr>
      <w:r>
        <w:rPr>
          <w:rStyle w:val="Hyperlink"/>
          <w:lang w:eastAsia="tr-TR"/>
        </w:rPr>
        <w:br/>
      </w:r>
      <w:r w:rsidR="008951E5">
        <w:rPr>
          <w:b/>
        </w:rPr>
        <w:t>-</w:t>
      </w:r>
      <w:r w:rsidR="008951E5" w:rsidRPr="009E41C5">
        <w:rPr>
          <w:b/>
        </w:rPr>
        <w:t xml:space="preserve">Control characters, escape characters, escape sequences: </w:t>
      </w:r>
      <w:r w:rsidR="008951E5">
        <w:t>“\” is the</w:t>
      </w:r>
      <w:r w:rsidR="008951E5" w:rsidRPr="009E41C5">
        <w:t xml:space="preserve"> escape character</w:t>
      </w:r>
      <w:r w:rsidR="008951E5">
        <w:t xml:space="preserve">. </w:t>
      </w:r>
      <w:r w:rsidR="008951E5" w:rsidRPr="009E41C5">
        <w:t>\n is an escape sequence. When a backslas</w:t>
      </w:r>
      <w:r w:rsidR="00DA665A">
        <w:t>h appears in a string (variable, literal</w:t>
      </w:r>
      <w:r w:rsidR="00E41A4D">
        <w:t xml:space="preserve"> (including)</w:t>
      </w:r>
      <w:r w:rsidR="00DA665A">
        <w:t xml:space="preserve"> format string), Java comb</w:t>
      </w:r>
      <w:r w:rsidR="008951E5" w:rsidRPr="009E41C5">
        <w:t>ines it with the next character to form an escape sequence.</w:t>
      </w:r>
      <w:r w:rsidR="008951E5">
        <w:br/>
      </w:r>
      <w:r w:rsidR="008951E5">
        <w:br/>
      </w:r>
      <w:r w:rsidR="0086505A">
        <w:rPr>
          <w:noProof/>
          <w:lang w:val="en-US"/>
        </w:rPr>
        <w:drawing>
          <wp:inline distT="0" distB="0" distL="0" distR="0" wp14:anchorId="25396F7F" wp14:editId="27772B76">
            <wp:extent cx="320040" cy="913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r="90939"/>
                    <a:stretch/>
                  </pic:blipFill>
                  <pic:spPr bwMode="auto">
                    <a:xfrm>
                      <a:off x="0" y="0"/>
                      <a:ext cx="320040" cy="913284"/>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21CB1CEB" wp14:editId="08212F0D">
            <wp:extent cx="1465226"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8566"/>
                    <a:stretch/>
                  </pic:blipFill>
                  <pic:spPr bwMode="auto">
                    <a:xfrm>
                      <a:off x="0" y="0"/>
                      <a:ext cx="1465226" cy="914400"/>
                    </a:xfrm>
                    <a:prstGeom prst="rect">
                      <a:avLst/>
                    </a:prstGeom>
                    <a:ln>
                      <a:noFill/>
                    </a:ln>
                    <a:extLst>
                      <a:ext uri="{53640926-AAD7-44D8-BBD7-CCE9431645EC}">
                        <a14:shadowObscured xmlns:a14="http://schemas.microsoft.com/office/drawing/2010/main"/>
                      </a:ext>
                    </a:extLst>
                  </pic:spPr>
                </pic:pic>
              </a:graphicData>
            </a:graphic>
          </wp:inline>
        </w:drawing>
      </w:r>
      <w:r w:rsidR="00BF1E5A">
        <w:t xml:space="preserve">   </w:t>
      </w:r>
      <w:r w:rsidR="0086505A">
        <w:rPr>
          <w:noProof/>
          <w:lang w:val="en-US"/>
        </w:rPr>
        <w:drawing>
          <wp:inline distT="0" distB="0" distL="0" distR="0" wp14:anchorId="7C16CABA" wp14:editId="116C4CF1">
            <wp:extent cx="320040" cy="875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6365" r="89588"/>
                    <a:stretch/>
                  </pic:blipFill>
                  <pic:spPr bwMode="auto">
                    <a:xfrm>
                      <a:off x="0" y="0"/>
                      <a:ext cx="320040" cy="875982"/>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02D06756" wp14:editId="1019010C">
            <wp:extent cx="1222381"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62228" t="7160"/>
                    <a:stretch/>
                  </pic:blipFill>
                  <pic:spPr bwMode="auto">
                    <a:xfrm>
                      <a:off x="0" y="0"/>
                      <a:ext cx="1222381" cy="914400"/>
                    </a:xfrm>
                    <a:prstGeom prst="rect">
                      <a:avLst/>
                    </a:prstGeom>
                    <a:ln>
                      <a:noFill/>
                    </a:ln>
                    <a:extLst>
                      <a:ext uri="{53640926-AAD7-44D8-BBD7-CCE9431645EC}">
                        <a14:shadowObscured xmlns:a14="http://schemas.microsoft.com/office/drawing/2010/main"/>
                      </a:ext>
                    </a:extLst>
                  </pic:spPr>
                </pic:pic>
              </a:graphicData>
            </a:graphic>
          </wp:inline>
        </w:drawing>
      </w:r>
      <w:r w:rsidR="00CF123A">
        <w:br/>
      </w:r>
      <w:r w:rsidR="003543DF">
        <w:rPr>
          <w:szCs w:val="18"/>
        </w:rPr>
        <w:br/>
      </w:r>
    </w:p>
    <w:p w:rsidR="00873963" w:rsidRPr="00EF5B49" w:rsidRDefault="004B0AD3" w:rsidP="0087795F">
      <w:pPr>
        <w:shd w:val="clear" w:color="auto" w:fill="4F81BD" w:themeFill="accent1"/>
        <w:spacing w:line="240" w:lineRule="auto"/>
        <w:jc w:val="center"/>
        <w:rPr>
          <w:rStyle w:val="Hyperlink"/>
          <w:b/>
          <w:color w:val="FFFFFF" w:themeColor="background1"/>
          <w:sz w:val="24"/>
          <w:szCs w:val="24"/>
          <w:u w:val="none"/>
        </w:rPr>
      </w:pPr>
      <w:r>
        <w:rPr>
          <w:b/>
          <w:color w:val="FFFFFF" w:themeColor="background1"/>
          <w:sz w:val="24"/>
          <w:szCs w:val="24"/>
        </w:rPr>
        <w:t>Part 2</w:t>
      </w:r>
    </w:p>
    <w:p w:rsidR="00D13B8B" w:rsidRDefault="00D13B8B" w:rsidP="0087795F">
      <w:pPr>
        <w:pStyle w:val="NoSpacing"/>
        <w:ind w:left="720"/>
        <w:rPr>
          <w:b/>
        </w:rPr>
      </w:pPr>
    </w:p>
    <w:p w:rsidR="00DA7F08" w:rsidRPr="00E467E1" w:rsidRDefault="002019A4" w:rsidP="0087795F">
      <w:pPr>
        <w:pStyle w:val="NoSpacing"/>
        <w:numPr>
          <w:ilvl w:val="0"/>
          <w:numId w:val="7"/>
        </w:numPr>
        <w:rPr>
          <w:b/>
          <w:noProof/>
          <w:szCs w:val="18"/>
        </w:rPr>
      </w:pPr>
      <w:r w:rsidRPr="00E467E1">
        <w:rPr>
          <w:b/>
          <w:noProof/>
        </w:rPr>
        <w:t>K</w:t>
      </w:r>
      <w:r w:rsidR="000B03F6" w:rsidRPr="00E467E1">
        <w:rPr>
          <w:b/>
          <w:noProof/>
        </w:rPr>
        <w:t xml:space="preserve">eywords </w:t>
      </w:r>
      <w:r w:rsidR="000B03F6" w:rsidRPr="00E467E1">
        <w:rPr>
          <w:b/>
          <w:color w:val="000000"/>
        </w:rPr>
        <w:t xml:space="preserve">and Reserved Words: </w:t>
      </w:r>
      <w:r w:rsidR="000B03F6" w:rsidRPr="009E41C5">
        <w:t xml:space="preserve">Reserved for use by </w:t>
      </w:r>
      <w:r w:rsidR="00EC138B">
        <w:t>J</w:t>
      </w:r>
      <w:r w:rsidR="00F871A6">
        <w:t>ava</w:t>
      </w:r>
      <w:r w:rsidR="008D09D9">
        <w:t>.</w:t>
      </w:r>
      <w:r w:rsidR="00E467E1">
        <w:t xml:space="preserve"> </w:t>
      </w:r>
      <w:r w:rsidR="008D09D9">
        <w:t>C</w:t>
      </w:r>
      <w:r w:rsidR="00E467E1">
        <w:t>annot be used as identifiers</w:t>
      </w:r>
      <w:r w:rsidR="00300708">
        <w:br/>
      </w:r>
    </w:p>
    <w:p w:rsidR="004D01C9" w:rsidRDefault="00DA7F08" w:rsidP="0087795F">
      <w:pPr>
        <w:pStyle w:val="NoSpacing"/>
        <w:rPr>
          <w:b/>
          <w:noProof/>
          <w:szCs w:val="18"/>
        </w:rPr>
      </w:pPr>
      <w:r>
        <w:rPr>
          <w:noProof/>
          <w:lang w:val="en-US"/>
        </w:rPr>
        <w:drawing>
          <wp:inline distT="0" distB="0" distL="0" distR="0" wp14:anchorId="0D413A26" wp14:editId="1A607F60">
            <wp:extent cx="4969566"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1687" b="1303"/>
                    <a:stretch/>
                  </pic:blipFill>
                  <pic:spPr bwMode="auto">
                    <a:xfrm>
                      <a:off x="0" y="0"/>
                      <a:ext cx="4969566" cy="2743200"/>
                    </a:xfrm>
                    <a:prstGeom prst="rect">
                      <a:avLst/>
                    </a:prstGeom>
                    <a:ln>
                      <a:noFill/>
                    </a:ln>
                    <a:extLst>
                      <a:ext uri="{53640926-AAD7-44D8-BBD7-CCE9431645EC}">
                        <a14:shadowObscured xmlns:a14="http://schemas.microsoft.com/office/drawing/2010/main"/>
                      </a:ext>
                    </a:extLst>
                  </pic:spPr>
                </pic:pic>
              </a:graphicData>
            </a:graphic>
          </wp:inline>
        </w:drawing>
      </w:r>
    </w:p>
    <w:p w:rsidR="004D01C9" w:rsidRDefault="004D01C9" w:rsidP="0087795F">
      <w:pPr>
        <w:pStyle w:val="NoSpacing"/>
        <w:rPr>
          <w:b/>
          <w:noProof/>
          <w:szCs w:val="18"/>
        </w:rPr>
      </w:pPr>
    </w:p>
    <w:p w:rsidR="000B03F6" w:rsidRDefault="00E8373A" w:rsidP="0087795F">
      <w:pPr>
        <w:pStyle w:val="NoSpacing"/>
        <w:rPr>
          <w:b/>
          <w:noProof/>
          <w:szCs w:val="18"/>
        </w:rPr>
      </w:pPr>
      <w:r w:rsidRPr="00E8373A">
        <w:t>Java also contains the reserved words true and false</w:t>
      </w:r>
      <w:r w:rsidR="00AD7985">
        <w:t xml:space="preserve"> (</w:t>
      </w:r>
      <w:r w:rsidRPr="00E8373A">
        <w:t>boolean literals</w:t>
      </w:r>
      <w:r w:rsidR="00AD7985">
        <w:t>)</w:t>
      </w:r>
      <w:r w:rsidR="00B309CB">
        <w:t>,</w:t>
      </w:r>
      <w:r w:rsidRPr="00E8373A">
        <w:t xml:space="preserve"> </w:t>
      </w:r>
      <w:r w:rsidR="00AD7985">
        <w:t>null</w:t>
      </w:r>
      <w:r w:rsidRPr="00E8373A">
        <w:t xml:space="preserve"> </w:t>
      </w:r>
      <w:r w:rsidR="00AD7985">
        <w:t xml:space="preserve">(no reference </w:t>
      </w:r>
      <w:r w:rsidRPr="00E8373A">
        <w:t>literal</w:t>
      </w:r>
      <w:r w:rsidR="00AD7985">
        <w:t>)</w:t>
      </w:r>
      <w:r w:rsidR="00DF71F6">
        <w:t>.</w:t>
      </w:r>
    </w:p>
    <w:p w:rsidR="000B03F6" w:rsidRDefault="000B03F6" w:rsidP="0087795F">
      <w:pPr>
        <w:pStyle w:val="HTMLPreformatted"/>
        <w:rPr>
          <w:rFonts w:ascii="Verdana" w:hAnsi="Verdana"/>
          <w:b/>
          <w:noProof/>
          <w:szCs w:val="18"/>
        </w:rPr>
      </w:pPr>
    </w:p>
    <w:p w:rsidR="000B03F6" w:rsidRDefault="006503C9" w:rsidP="0087795F">
      <w:pPr>
        <w:pStyle w:val="HTMLPreformatted"/>
        <w:rPr>
          <w:rFonts w:ascii="Verdana" w:eastAsiaTheme="minorHAnsi" w:hAnsi="Verdana" w:cstheme="minorBidi"/>
          <w:color w:val="000000"/>
          <w:szCs w:val="18"/>
          <w:lang w:eastAsia="en-US"/>
        </w:rPr>
      </w:pPr>
      <w:r>
        <w:rPr>
          <w:rFonts w:ascii="Verdana" w:hAnsi="Verdana"/>
          <w:noProof/>
          <w:szCs w:val="18"/>
        </w:rPr>
        <w:t>F</w:t>
      </w:r>
      <w:r w:rsidR="00285C18">
        <w:rPr>
          <w:rFonts w:ascii="Verdana" w:hAnsi="Verdana"/>
          <w:noProof/>
          <w:szCs w:val="18"/>
        </w:rPr>
        <w:t xml:space="preserve">ixed </w:t>
      </w:r>
      <w:r w:rsidR="000B03F6">
        <w:rPr>
          <w:rFonts w:ascii="Verdana" w:hAnsi="Verdana"/>
          <w:noProof/>
          <w:szCs w:val="18"/>
        </w:rPr>
        <w:t>values</w:t>
      </w:r>
      <w:r w:rsidR="000B03F6" w:rsidRPr="003A4BA9">
        <w:rPr>
          <w:rFonts w:ascii="Verdana" w:hAnsi="Verdana"/>
          <w:noProof/>
          <w:szCs w:val="18"/>
        </w:rPr>
        <w:t xml:space="preserve"> in source code </w:t>
      </w:r>
      <w:r w:rsidR="000B03F6">
        <w:rPr>
          <w:rFonts w:ascii="Verdana" w:hAnsi="Verdana"/>
          <w:noProof/>
          <w:szCs w:val="18"/>
        </w:rPr>
        <w:t xml:space="preserve">are </w:t>
      </w:r>
      <w:r w:rsidR="000B03F6" w:rsidRPr="003E2E0F">
        <w:rPr>
          <w:rFonts w:ascii="Verdana" w:hAnsi="Verdana"/>
          <w:noProof/>
          <w:color w:val="00B050"/>
          <w:szCs w:val="18"/>
        </w:rPr>
        <w:t>literals</w:t>
      </w:r>
      <w:r w:rsidR="003B4FBE">
        <w:rPr>
          <w:rFonts w:ascii="Verdana" w:hAnsi="Verdana"/>
          <w:noProof/>
          <w:color w:val="00B050"/>
          <w:szCs w:val="18"/>
        </w:rPr>
        <w:t xml:space="preserve"> </w:t>
      </w:r>
      <w:r w:rsidR="003B4FBE" w:rsidRPr="003B4FBE">
        <w:rPr>
          <w:rFonts w:ascii="Verdana" w:hAnsi="Verdana"/>
          <w:noProof/>
          <w:szCs w:val="18"/>
        </w:rPr>
        <w:t>(</w:t>
      </w:r>
      <w:r w:rsidR="000B03F6" w:rsidRPr="003A4BA9">
        <w:rPr>
          <w:rFonts w:ascii="Verdana" w:hAnsi="Verdana"/>
          <w:noProof/>
          <w:szCs w:val="18"/>
        </w:rPr>
        <w:t>3.75</w:t>
      </w:r>
      <w:r w:rsidR="003B4FBE">
        <w:rPr>
          <w:rFonts w:ascii="Verdana" w:hAnsi="Verdana"/>
          <w:noProof/>
          <w:szCs w:val="18"/>
        </w:rPr>
        <w:t>,</w:t>
      </w:r>
      <w:r w:rsidR="00CD442C">
        <w:rPr>
          <w:rFonts w:ascii="Verdana" w:hAnsi="Verdana"/>
          <w:noProof/>
          <w:szCs w:val="18"/>
        </w:rPr>
        <w:t xml:space="preserve"> </w:t>
      </w:r>
      <w:r w:rsidR="000B03F6">
        <w:rPr>
          <w:rFonts w:ascii="Verdana" w:hAnsi="Verdana"/>
          <w:noProof/>
          <w:szCs w:val="18"/>
        </w:rPr>
        <w:t>3</w:t>
      </w:r>
      <w:r w:rsidR="003B4FBE">
        <w:rPr>
          <w:rFonts w:ascii="Verdana" w:hAnsi="Verdana"/>
          <w:noProof/>
          <w:szCs w:val="18"/>
        </w:rPr>
        <w:t>, ‘z’, “</w:t>
      </w:r>
      <w:r w:rsidR="00537E7E">
        <w:rPr>
          <w:rFonts w:ascii="Verdana" w:hAnsi="Verdana"/>
          <w:noProof/>
          <w:szCs w:val="18"/>
        </w:rPr>
        <w:t>z\t</w:t>
      </w:r>
      <w:r w:rsidR="003B4FBE">
        <w:rPr>
          <w:rFonts w:ascii="Verdana" w:hAnsi="Verdana"/>
          <w:noProof/>
          <w:szCs w:val="18"/>
        </w:rPr>
        <w:t>")</w:t>
      </w:r>
      <w:r w:rsidR="000B03F6">
        <w:rPr>
          <w:rFonts w:ascii="Verdana" w:hAnsi="Verdana"/>
          <w:noProof/>
          <w:szCs w:val="18"/>
        </w:rPr>
        <w:t>.</w:t>
      </w:r>
    </w:p>
    <w:p w:rsidR="000B03F6" w:rsidRPr="00CE3DC6" w:rsidRDefault="00665698" w:rsidP="0087795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br/>
      </w:r>
    </w:p>
    <w:p w:rsidR="006767F6" w:rsidRPr="009E41C5" w:rsidRDefault="00282F9A" w:rsidP="00CE3DC6">
      <w:pPr>
        <w:pStyle w:val="ListParagraph"/>
        <w:numPr>
          <w:ilvl w:val="0"/>
          <w:numId w:val="4"/>
        </w:numPr>
        <w:spacing w:line="240" w:lineRule="auto"/>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CE3DC6">
      <w:pPr>
        <w:spacing w:line="240" w:lineRule="auto"/>
        <w:rPr>
          <w:szCs w:val="18"/>
        </w:rPr>
      </w:pPr>
      <w:r w:rsidRPr="009E41C5">
        <w:rPr>
          <w:szCs w:val="18"/>
        </w:rPr>
        <w:t xml:space="preserve">Java is </w:t>
      </w:r>
      <w:r w:rsidRPr="00A27179">
        <w:rPr>
          <w:color w:val="00B050"/>
          <w:szCs w:val="18"/>
        </w:rPr>
        <w:t>case sensitive</w:t>
      </w:r>
      <w:r w:rsidR="007A32D6">
        <w:rPr>
          <w:color w:val="00B050"/>
          <w:szCs w:val="18"/>
        </w:rPr>
        <w:t xml:space="preserve">. </w:t>
      </w:r>
      <w:r w:rsidR="00327A36">
        <w:rPr>
          <w:szCs w:val="18"/>
        </w:rPr>
        <w:t>J</w:t>
      </w:r>
      <w:r w:rsidR="00023067">
        <w:rPr>
          <w:szCs w:val="18"/>
        </w:rPr>
        <w:t>ava commands are case-</w:t>
      </w:r>
      <w:r w:rsidRPr="009E41C5">
        <w:rPr>
          <w:szCs w:val="18"/>
        </w:rPr>
        <w:t>sensitive too</w:t>
      </w:r>
      <w:r w:rsidR="00327A36">
        <w:rPr>
          <w:szCs w:val="18"/>
        </w:rPr>
        <w:t>.</w:t>
      </w:r>
    </w:p>
    <w:p w:rsidR="006767F6" w:rsidRPr="009A4281" w:rsidRDefault="006767F6" w:rsidP="00CE3DC6">
      <w:pPr>
        <w:spacing w:line="240" w:lineRule="auto"/>
        <w:rPr>
          <w:szCs w:val="18"/>
        </w:rPr>
      </w:pPr>
      <w:r w:rsidRPr="009A4281">
        <w:rPr>
          <w:b/>
          <w:szCs w:val="18"/>
        </w:rPr>
        <w:t>-Identifier:</w:t>
      </w:r>
      <w:r w:rsidRPr="009A4281">
        <w:rPr>
          <w:szCs w:val="18"/>
        </w:rPr>
        <w:t xml:space="preserve"> The names we give to</w:t>
      </w:r>
      <w:r w:rsidR="00FA2759" w:rsidRPr="009A4281">
        <w:rPr>
          <w:szCs w:val="18"/>
        </w:rPr>
        <w:t xml:space="preserve"> </w:t>
      </w:r>
      <w:r w:rsidR="007541EC">
        <w:rPr>
          <w:szCs w:val="18"/>
        </w:rPr>
        <w:t>packages,</w:t>
      </w:r>
      <w:r w:rsidR="007541EC" w:rsidRPr="009A4281">
        <w:rPr>
          <w:szCs w:val="18"/>
        </w:rPr>
        <w:t xml:space="preserve"> </w:t>
      </w:r>
      <w:r w:rsidR="004F1131" w:rsidRPr="009A4281">
        <w:rPr>
          <w:szCs w:val="18"/>
        </w:rPr>
        <w:t>c</w:t>
      </w:r>
      <w:r w:rsidRPr="009A4281">
        <w:rPr>
          <w:szCs w:val="18"/>
        </w:rPr>
        <w:t>lass</w:t>
      </w:r>
      <w:r w:rsidR="009646E0" w:rsidRPr="009A4281">
        <w:rPr>
          <w:szCs w:val="18"/>
        </w:rPr>
        <w:t>es</w:t>
      </w:r>
      <w:r w:rsidR="0087639A">
        <w:rPr>
          <w:szCs w:val="18"/>
        </w:rPr>
        <w:t xml:space="preserve">, enums, </w:t>
      </w:r>
      <w:r w:rsidR="00FA2759" w:rsidRPr="009A4281">
        <w:rPr>
          <w:szCs w:val="18"/>
        </w:rPr>
        <w:t>interfaces,</w:t>
      </w:r>
      <w:r w:rsidRPr="009A4281">
        <w:rPr>
          <w:szCs w:val="18"/>
        </w:rPr>
        <w:t xml:space="preserve"> method</w:t>
      </w:r>
      <w:r w:rsidR="009646E0" w:rsidRPr="009A4281">
        <w:rPr>
          <w:szCs w:val="18"/>
        </w:rPr>
        <w:t>s</w:t>
      </w:r>
      <w:r w:rsidR="00CD442C">
        <w:rPr>
          <w:szCs w:val="18"/>
        </w:rPr>
        <w:t>,</w:t>
      </w:r>
      <w:r w:rsidR="00305FC5" w:rsidRPr="009A4281">
        <w:rPr>
          <w:szCs w:val="18"/>
        </w:rPr>
        <w:t xml:space="preserve"> variables</w:t>
      </w:r>
      <w:r w:rsidR="007541EC">
        <w:rPr>
          <w:szCs w:val="18"/>
        </w:rPr>
        <w:t xml:space="preserve"> </w:t>
      </w:r>
      <w:r w:rsidR="0087639A">
        <w:rPr>
          <w:szCs w:val="18"/>
        </w:rPr>
        <w:t xml:space="preserve">and </w:t>
      </w:r>
      <w:r w:rsidRPr="009A4281">
        <w:rPr>
          <w:szCs w:val="18"/>
        </w:rPr>
        <w:t xml:space="preserve">to access them easily instead of using </w:t>
      </w:r>
      <w:r w:rsidR="00CB70F7" w:rsidRPr="009A4281">
        <w:rPr>
          <w:szCs w:val="18"/>
        </w:rPr>
        <w:t xml:space="preserve">their </w:t>
      </w:r>
      <w:r w:rsidRPr="009A4281">
        <w:rPr>
          <w:szCs w:val="18"/>
        </w:rPr>
        <w:t>ad</w:t>
      </w:r>
      <w:r w:rsidR="00CD442C">
        <w:rPr>
          <w:szCs w:val="18"/>
        </w:rPr>
        <w:t>d</w:t>
      </w:r>
      <w:r w:rsidRPr="009A4281">
        <w:rPr>
          <w:szCs w:val="18"/>
        </w:rPr>
        <w:t>ress</w:t>
      </w:r>
      <w:r w:rsidR="00CB70F7" w:rsidRPr="009A4281">
        <w:rPr>
          <w:szCs w:val="18"/>
        </w:rPr>
        <w:t xml:space="preserve"> in memory</w:t>
      </w:r>
      <w:r w:rsidRPr="009A4281">
        <w:rPr>
          <w:szCs w:val="18"/>
        </w:rPr>
        <w:t>. Identifiers consist of letters, digits, underscores</w:t>
      </w:r>
      <w:r w:rsidR="00D83C4D">
        <w:rPr>
          <w:szCs w:val="18"/>
        </w:rPr>
        <w:t>,</w:t>
      </w:r>
      <w:r w:rsidR="009A4281" w:rsidRPr="009A4281">
        <w:rPr>
          <w:szCs w:val="18"/>
        </w:rPr>
        <w:t xml:space="preserve"> </w:t>
      </w:r>
      <w:r w:rsidRPr="009A4281">
        <w:rPr>
          <w:szCs w:val="18"/>
        </w:rPr>
        <w:t>and dollar signs</w:t>
      </w:r>
      <w:r w:rsidR="009A4281" w:rsidRPr="009A4281">
        <w:rPr>
          <w:szCs w:val="18"/>
        </w:rPr>
        <w:t xml:space="preserve"> </w:t>
      </w:r>
      <w:r w:rsidRPr="009A4281">
        <w:rPr>
          <w:szCs w:val="18"/>
        </w:rPr>
        <w:t>and they don</w:t>
      </w:r>
      <w:r w:rsidR="00305FC5" w:rsidRPr="009A4281">
        <w:rPr>
          <w:szCs w:val="18"/>
        </w:rPr>
        <w:t>’</w:t>
      </w:r>
      <w:r w:rsidRPr="009A4281">
        <w:rPr>
          <w:szCs w:val="18"/>
        </w:rPr>
        <w:t xml:space="preserve">t begin with a digit </w:t>
      </w:r>
      <w:r w:rsidR="009A4281" w:rsidRPr="009A4281">
        <w:rPr>
          <w:szCs w:val="18"/>
        </w:rPr>
        <w:t xml:space="preserve">(so </w:t>
      </w:r>
      <w:r w:rsidR="00CD442C">
        <w:rPr>
          <w:szCs w:val="18"/>
        </w:rPr>
        <w:t xml:space="preserve">the </w:t>
      </w:r>
      <w:r w:rsidR="009A4281" w:rsidRPr="009A4281">
        <w:rPr>
          <w:szCs w:val="18"/>
        </w:rPr>
        <w:t>compiler understands it</w:t>
      </w:r>
      <w:r w:rsidR="00CD442C">
        <w:rPr>
          <w:szCs w:val="18"/>
        </w:rPr>
        <w:t>’</w:t>
      </w:r>
      <w:r w:rsidR="009A4281" w:rsidRPr="009A4281">
        <w:rPr>
          <w:szCs w:val="18"/>
        </w:rPr>
        <w:t xml:space="preserve">s not a number) </w:t>
      </w:r>
      <w:r w:rsidRPr="009A4281">
        <w:rPr>
          <w:szCs w:val="18"/>
        </w:rPr>
        <w:t>and don</w:t>
      </w:r>
      <w:r w:rsidR="00305FC5" w:rsidRPr="009A4281">
        <w:rPr>
          <w:szCs w:val="18"/>
        </w:rPr>
        <w:t>’</w:t>
      </w:r>
      <w:r w:rsidRPr="009A4281">
        <w:rPr>
          <w:szCs w:val="18"/>
        </w:rPr>
        <w:t>t contain spaces.</w:t>
      </w:r>
      <w:r w:rsidR="009A4281" w:rsidRPr="009A4281">
        <w:rPr>
          <w:szCs w:val="18"/>
        </w:rPr>
        <w:t xml:space="preserve"> The convention</w:t>
      </w:r>
      <w:r w:rsidRPr="009A4281">
        <w:rPr>
          <w:szCs w:val="18"/>
        </w:rPr>
        <w:t xml:space="preserve"> </w:t>
      </w:r>
      <w:r w:rsidR="009A4281" w:rsidRPr="009A4281">
        <w:rPr>
          <w:szCs w:val="18"/>
        </w:rPr>
        <w:t>is:</w:t>
      </w:r>
      <w:r w:rsidR="000B2894">
        <w:rPr>
          <w:szCs w:val="18"/>
        </w:rPr>
        <w:t xml:space="preserve"> </w:t>
      </w:r>
      <w:hyperlink r:id="rId21" w:history="1">
        <w:r w:rsidR="000B2894" w:rsidRPr="000B2894">
          <w:rPr>
            <w:rStyle w:val="Hyperlink"/>
            <w:szCs w:val="18"/>
          </w:rPr>
          <w:t>Conventions</w:t>
        </w:r>
      </w:hyperlink>
    </w:p>
    <w:p w:rsidR="006767F6" w:rsidRPr="009E41C5" w:rsidRDefault="00993DE1" w:rsidP="00CE3DC6">
      <w:pPr>
        <w:pStyle w:val="ListParagraph"/>
        <w:spacing w:line="240" w:lineRule="auto"/>
        <w:ind w:left="0"/>
        <w:rPr>
          <w:szCs w:val="18"/>
        </w:rPr>
      </w:pPr>
      <w:r>
        <w:rPr>
          <w:szCs w:val="18"/>
        </w:rPr>
        <w:t xml:space="preserve">   </w:t>
      </w:r>
      <w:r w:rsidR="006767F6" w:rsidRPr="009E41C5">
        <w:rPr>
          <w:szCs w:val="18"/>
        </w:rPr>
        <w:t xml:space="preserve">Starting with a </w:t>
      </w:r>
      <w:r w:rsidR="009A4281">
        <w:rPr>
          <w:szCs w:val="18"/>
        </w:rPr>
        <w:t>letter</w:t>
      </w:r>
      <w:r w:rsidR="00343BA2" w:rsidRPr="00993DE1">
        <w:rPr>
          <w:sz w:val="16"/>
          <w:szCs w:val="18"/>
        </w:rPr>
        <w:t>.</w:t>
      </w:r>
      <w:r w:rsidR="005777B9">
        <w:rPr>
          <w:sz w:val="16"/>
          <w:szCs w:val="18"/>
        </w:rPr>
        <w:t xml:space="preserve"> </w:t>
      </w:r>
      <w:r w:rsidR="00CD442C">
        <w:rPr>
          <w:szCs w:val="18"/>
        </w:rPr>
        <w:t>The d</w:t>
      </w:r>
      <w:r w:rsidR="00343BA2">
        <w:rPr>
          <w:szCs w:val="18"/>
        </w:rPr>
        <w:t>ollar sign is not used at all.</w:t>
      </w:r>
      <w:r w:rsidR="005777B9">
        <w:rPr>
          <w:szCs w:val="18"/>
        </w:rPr>
        <w:t xml:space="preserve"> </w:t>
      </w:r>
      <w:r w:rsidR="00E8749B">
        <w:rPr>
          <w:szCs w:val="18"/>
        </w:rPr>
        <w:t>Capitalizing</w:t>
      </w:r>
      <w:r w:rsidR="006767F6" w:rsidRPr="009E41C5">
        <w:rPr>
          <w:szCs w:val="18"/>
        </w:rPr>
        <w:t xml:space="preserve"> the first letter of the words after the first one </w:t>
      </w:r>
      <w:r w:rsidR="00E8749B">
        <w:rPr>
          <w:szCs w:val="18"/>
        </w:rPr>
        <w:t xml:space="preserve">is </w:t>
      </w:r>
      <w:r w:rsidR="00D32D51">
        <w:rPr>
          <w:color w:val="00B050"/>
          <w:szCs w:val="18"/>
        </w:rPr>
        <w:t>camelC</w:t>
      </w:r>
      <w:r w:rsidR="006767F6" w:rsidRPr="00092E23">
        <w:rPr>
          <w:color w:val="00B050"/>
          <w:szCs w:val="18"/>
        </w:rPr>
        <w:t>ase</w:t>
      </w:r>
      <w:r w:rsidR="00E8749B">
        <w:rPr>
          <w:color w:val="00B050"/>
          <w:szCs w:val="18"/>
        </w:rPr>
        <w:t xml:space="preserve">, </w:t>
      </w:r>
      <w:r w:rsidR="00156194" w:rsidRPr="00156194">
        <w:rPr>
          <w:szCs w:val="18"/>
        </w:rPr>
        <w:t xml:space="preserve">capitalizing the first letter </w:t>
      </w:r>
      <w:r w:rsidR="00E8749B">
        <w:rPr>
          <w:szCs w:val="18"/>
        </w:rPr>
        <w:t xml:space="preserve">too </w:t>
      </w:r>
      <w:r w:rsidR="00156194" w:rsidRPr="00156194">
        <w:rPr>
          <w:szCs w:val="18"/>
        </w:rPr>
        <w:t xml:space="preserve">is </w:t>
      </w:r>
      <w:r w:rsidR="00D32D51">
        <w:rPr>
          <w:color w:val="00B050"/>
          <w:szCs w:val="18"/>
        </w:rPr>
        <w:t>PascalC</w:t>
      </w:r>
      <w:r w:rsidR="006767F6" w:rsidRPr="00092E23">
        <w:rPr>
          <w:color w:val="00B050"/>
          <w:szCs w:val="18"/>
        </w:rPr>
        <w:t>ase</w:t>
      </w:r>
      <w:r w:rsidR="006767F6" w:rsidRPr="009E41C5">
        <w:rPr>
          <w:szCs w:val="18"/>
        </w:rPr>
        <w:t>.</w:t>
      </w:r>
    </w:p>
    <w:p w:rsidR="00E20EDD" w:rsidRDefault="00E20EDD" w:rsidP="00CE3DC6">
      <w:pPr>
        <w:pStyle w:val="ListParagraph"/>
        <w:spacing w:line="240" w:lineRule="auto"/>
        <w:ind w:left="0"/>
        <w:rPr>
          <w:szCs w:val="18"/>
        </w:rPr>
      </w:pPr>
    </w:p>
    <w:p w:rsidR="007541EC" w:rsidRDefault="007541EC" w:rsidP="00CE3DC6">
      <w:pPr>
        <w:pStyle w:val="ListParagraph"/>
        <w:spacing w:line="240" w:lineRule="auto"/>
        <w:ind w:left="0"/>
        <w:rPr>
          <w:szCs w:val="18"/>
        </w:rPr>
      </w:pPr>
      <w:r>
        <w:rPr>
          <w:szCs w:val="18"/>
        </w:rPr>
        <w:t xml:space="preserve">   Package identifiers should be all lowercase.</w:t>
      </w:r>
    </w:p>
    <w:p w:rsidR="006767F6" w:rsidRPr="00E20EDD" w:rsidRDefault="00E20EDD" w:rsidP="00CE3DC6">
      <w:pPr>
        <w:pStyle w:val="ListParagraph"/>
        <w:spacing w:line="240" w:lineRule="auto"/>
        <w:ind w:left="0"/>
        <w:rPr>
          <w:szCs w:val="18"/>
        </w:rPr>
      </w:pPr>
      <w:r>
        <w:rPr>
          <w:szCs w:val="18"/>
        </w:rPr>
        <w:t xml:space="preserve">   Class and enum identifiers</w:t>
      </w:r>
      <w:r w:rsidRPr="009E41C5">
        <w:rPr>
          <w:szCs w:val="18"/>
        </w:rPr>
        <w:t xml:space="preserve"> </w:t>
      </w:r>
      <w:r w:rsidR="003D10C7">
        <w:rPr>
          <w:szCs w:val="18"/>
        </w:rPr>
        <w:t xml:space="preserve">should </w:t>
      </w:r>
      <w:r w:rsidRPr="009E41C5">
        <w:rPr>
          <w:szCs w:val="18"/>
        </w:rPr>
        <w:t xml:space="preserve">start with </w:t>
      </w:r>
      <w:r w:rsidR="00D83C4D">
        <w:rPr>
          <w:szCs w:val="18"/>
        </w:rPr>
        <w:t xml:space="preserve">an </w:t>
      </w:r>
      <w:r w:rsidR="003D10C7">
        <w:rPr>
          <w:szCs w:val="18"/>
        </w:rPr>
        <w:t xml:space="preserve">uppercase </w:t>
      </w:r>
      <w:r w:rsidRPr="009E41C5">
        <w:rPr>
          <w:szCs w:val="18"/>
        </w:rPr>
        <w:t>letter</w:t>
      </w:r>
      <w:r>
        <w:rPr>
          <w:szCs w:val="18"/>
        </w:rPr>
        <w:t xml:space="preserve"> and should be a noun.</w:t>
      </w:r>
      <w:r w:rsidR="004C597B">
        <w:rPr>
          <w:szCs w:val="18"/>
        </w:rPr>
        <w:br/>
      </w:r>
      <w:r w:rsidR="004C597B">
        <w:rPr>
          <w:szCs w:val="19"/>
        </w:rPr>
        <w:t xml:space="preserve">   </w:t>
      </w:r>
      <w:r w:rsidR="00222767">
        <w:rPr>
          <w:szCs w:val="19"/>
        </w:rPr>
        <w:t xml:space="preserve">   </w:t>
      </w:r>
      <w:r w:rsidR="004C597B">
        <w:rPr>
          <w:szCs w:val="19"/>
        </w:rPr>
        <w:t>Exception</w:t>
      </w:r>
      <w:r w:rsidR="00976889">
        <w:rPr>
          <w:szCs w:val="19"/>
        </w:rPr>
        <w:t xml:space="preserve"> </w:t>
      </w:r>
      <w:r w:rsidR="004C597B">
        <w:rPr>
          <w:szCs w:val="19"/>
        </w:rPr>
        <w:t>class identifiers should end with the word Exception.</w:t>
      </w:r>
      <w:r>
        <w:rPr>
          <w:szCs w:val="18"/>
        </w:rPr>
        <w:br/>
        <w:t xml:space="preserve">   Interface identifiers </w:t>
      </w:r>
      <w:r w:rsidR="003D10C7">
        <w:rPr>
          <w:szCs w:val="18"/>
        </w:rPr>
        <w:t xml:space="preserve">should start with </w:t>
      </w:r>
      <w:r w:rsidR="00D83C4D">
        <w:rPr>
          <w:szCs w:val="18"/>
        </w:rPr>
        <w:t xml:space="preserve">an </w:t>
      </w:r>
      <w:r w:rsidR="003D10C7">
        <w:rPr>
          <w:szCs w:val="18"/>
        </w:rPr>
        <w:t>uppercase letter and should be an adjective.</w:t>
      </w:r>
      <w:r w:rsidR="003D10C7">
        <w:rPr>
          <w:szCs w:val="18"/>
        </w:rPr>
        <w:br/>
        <w:t xml:space="preserve">   Method identifiers should start with</w:t>
      </w:r>
      <w:r w:rsidR="00D83C4D">
        <w:rPr>
          <w:szCs w:val="18"/>
        </w:rPr>
        <w:t xml:space="preserve"> an</w:t>
      </w:r>
      <w:r w:rsidR="003D10C7">
        <w:rPr>
          <w:szCs w:val="18"/>
        </w:rPr>
        <w:t xml:space="preserve"> </w:t>
      </w:r>
      <w:r w:rsidR="00931E99">
        <w:rPr>
          <w:szCs w:val="18"/>
        </w:rPr>
        <w:t>lowe</w:t>
      </w:r>
      <w:r w:rsidR="002B29F6">
        <w:rPr>
          <w:szCs w:val="18"/>
        </w:rPr>
        <w:t>r</w:t>
      </w:r>
      <w:r w:rsidR="00931E99">
        <w:rPr>
          <w:szCs w:val="18"/>
        </w:rPr>
        <w:t>case</w:t>
      </w:r>
      <w:r w:rsidR="003D10C7">
        <w:rPr>
          <w:szCs w:val="18"/>
        </w:rPr>
        <w:t xml:space="preserve"> letter and should be </w:t>
      </w:r>
      <w:r w:rsidR="00AB3F16">
        <w:rPr>
          <w:szCs w:val="18"/>
        </w:rPr>
        <w:t>a verb</w:t>
      </w:r>
      <w:r w:rsidR="003D10C7">
        <w:rPr>
          <w:szCs w:val="18"/>
        </w:rPr>
        <w:t>.</w:t>
      </w:r>
      <w:r w:rsidR="003D10C7">
        <w:rPr>
          <w:szCs w:val="18"/>
        </w:rPr>
        <w:br/>
        <w:t xml:space="preserve">   Variable identifiers should start with </w:t>
      </w:r>
      <w:r w:rsidR="00D83C4D">
        <w:rPr>
          <w:szCs w:val="18"/>
        </w:rPr>
        <w:t xml:space="preserve">a </w:t>
      </w:r>
      <w:r w:rsidR="003D10C7">
        <w:rPr>
          <w:szCs w:val="18"/>
        </w:rPr>
        <w:t>lowercase letter.</w:t>
      </w:r>
      <w:r>
        <w:rPr>
          <w:szCs w:val="18"/>
        </w:rPr>
        <w:br/>
      </w:r>
      <w:r w:rsidR="00993DE1">
        <w:rPr>
          <w:rFonts w:cs="Consolas"/>
          <w:szCs w:val="18"/>
        </w:rPr>
        <w:t xml:space="preserve">   </w:t>
      </w:r>
      <w:r w:rsidR="00222767">
        <w:rPr>
          <w:rFonts w:cs="Consolas"/>
          <w:szCs w:val="18"/>
        </w:rPr>
        <w:t xml:space="preserve">   </w:t>
      </w:r>
      <w:r w:rsidR="0081692D">
        <w:rPr>
          <w:rFonts w:cs="Consolas"/>
          <w:szCs w:val="18"/>
        </w:rPr>
        <w:t>Con</w:t>
      </w:r>
      <w:r w:rsidR="0081692D" w:rsidRPr="009E41C5">
        <w:rPr>
          <w:rFonts w:cs="Consolas"/>
          <w:szCs w:val="18"/>
        </w:rPr>
        <w:t>stant varia</w:t>
      </w:r>
      <w:r w:rsidR="0081692D">
        <w:rPr>
          <w:rFonts w:cs="Consolas"/>
          <w:szCs w:val="18"/>
        </w:rPr>
        <w:t xml:space="preserve">ble </w:t>
      </w:r>
      <w:r w:rsidR="003D10C7">
        <w:rPr>
          <w:rFonts w:cs="Consolas"/>
          <w:szCs w:val="18"/>
        </w:rPr>
        <w:t>identifiers should be all uppercase</w:t>
      </w:r>
      <w:r w:rsidR="0081692D">
        <w:rPr>
          <w:rFonts w:cs="Consolas"/>
          <w:szCs w:val="18"/>
        </w:rPr>
        <w:t xml:space="preserve"> </w:t>
      </w:r>
      <w:r w:rsidR="003D10C7">
        <w:rPr>
          <w:rFonts w:cs="Consolas"/>
          <w:szCs w:val="18"/>
        </w:rPr>
        <w:t xml:space="preserve">such as </w:t>
      </w:r>
      <w:r w:rsidR="006767F6" w:rsidRPr="009E41C5">
        <w:rPr>
          <w:szCs w:val="18"/>
        </w:rPr>
        <w:t>“NUM” or “NUM_GEARS</w:t>
      </w:r>
      <w:r w:rsidR="00412AA5">
        <w:rPr>
          <w:szCs w:val="18"/>
        </w:rPr>
        <w:t>”</w:t>
      </w:r>
      <w:r w:rsidR="006767F6" w:rsidRPr="009E41C5">
        <w:rPr>
          <w:szCs w:val="18"/>
        </w:rPr>
        <w:t xml:space="preserve">. This is </w:t>
      </w:r>
      <w:r w:rsidR="003D10C7">
        <w:rPr>
          <w:szCs w:val="18"/>
        </w:rPr>
        <w:t xml:space="preserve">also </w:t>
      </w:r>
      <w:r w:rsidR="006767F6" w:rsidRPr="009E41C5">
        <w:rPr>
          <w:szCs w:val="18"/>
        </w:rPr>
        <w:t>the only recommended way of using underscore.</w:t>
      </w:r>
    </w:p>
    <w:p w:rsidR="00A13ECB" w:rsidRDefault="00C82C3E" w:rsidP="00CE3DC6">
      <w:pPr>
        <w:pStyle w:val="ListParagraph"/>
        <w:spacing w:line="240" w:lineRule="auto"/>
        <w:ind w:left="0"/>
        <w:rPr>
          <w:szCs w:val="18"/>
        </w:rPr>
      </w:pPr>
      <w:r>
        <w:rPr>
          <w:szCs w:val="18"/>
        </w:rPr>
        <w:br/>
      </w:r>
      <w:r w:rsidR="006767F6" w:rsidRPr="00F44444">
        <w:rPr>
          <w:szCs w:val="18"/>
        </w:rPr>
        <w:t xml:space="preserve">List </w:t>
      </w:r>
      <w:r w:rsidR="0062446B">
        <w:rPr>
          <w:szCs w:val="18"/>
        </w:rPr>
        <w:t xml:space="preserve">static variables first, then </w:t>
      </w:r>
      <w:r w:rsidR="006767F6" w:rsidRPr="00F44444">
        <w:rPr>
          <w:szCs w:val="18"/>
        </w:rPr>
        <w:t>instance variables.</w:t>
      </w:r>
      <w:r w:rsidR="008437A4" w:rsidRPr="006A34B4">
        <w:rPr>
          <w:color w:val="FF0000"/>
          <w:szCs w:val="18"/>
        </w:rPr>
        <w:t xml:space="preserve"> </w:t>
      </w:r>
      <w:r w:rsidR="0062446B" w:rsidRPr="0062446B">
        <w:rPr>
          <w:szCs w:val="18"/>
        </w:rPr>
        <w:t>D</w:t>
      </w:r>
      <w:r w:rsidR="008437A4" w:rsidRPr="00FB3536">
        <w:rPr>
          <w:szCs w:val="18"/>
        </w:rPr>
        <w:t>eclare one variable per line</w:t>
      </w:r>
      <w:r w:rsidR="00A13ECB" w:rsidRPr="00FB3536">
        <w:rPr>
          <w:szCs w:val="18"/>
        </w:rPr>
        <w:t xml:space="preserve">. Use good identifiers and comments to make </w:t>
      </w:r>
      <w:r w:rsidR="00D83C4D">
        <w:rPr>
          <w:szCs w:val="18"/>
        </w:rPr>
        <w:t xml:space="preserve">the </w:t>
      </w:r>
      <w:r w:rsidR="00A13ECB" w:rsidRPr="00FB3536">
        <w:rPr>
          <w:szCs w:val="18"/>
        </w:rPr>
        <w:t>program</w:t>
      </w:r>
      <w:r w:rsidR="005C4F1F">
        <w:rPr>
          <w:szCs w:val="18"/>
        </w:rPr>
        <w:t xml:space="preserve"> self-</w:t>
      </w:r>
      <w:r w:rsidR="00E959C9">
        <w:rPr>
          <w:szCs w:val="18"/>
        </w:rPr>
        <w:t>documented,</w:t>
      </w:r>
      <w:r w:rsidR="00A13ECB" w:rsidRPr="00FB3536">
        <w:rPr>
          <w:szCs w:val="18"/>
        </w:rPr>
        <w:t xml:space="preserve"> readable and understandable.</w:t>
      </w:r>
      <w:r w:rsidR="00A13ECB">
        <w:rPr>
          <w:szCs w:val="18"/>
        </w:rPr>
        <w:t xml:space="preserve"> </w:t>
      </w:r>
    </w:p>
    <w:p w:rsidR="00B61C26" w:rsidRDefault="00C82C3E" w:rsidP="00CE3DC6">
      <w:pPr>
        <w:pStyle w:val="ListParagraph"/>
        <w:spacing w:line="240" w:lineRule="auto"/>
        <w:ind w:left="0"/>
        <w:rPr>
          <w:szCs w:val="18"/>
        </w:rPr>
      </w:pPr>
      <w:r>
        <w:rPr>
          <w:szCs w:val="18"/>
        </w:rPr>
        <w:br/>
      </w:r>
      <w:r w:rsidR="00983FA0">
        <w:t>Setter and getter methods</w:t>
      </w:r>
      <w:r w:rsidR="006767F6">
        <w:t xml:space="preserve"> start with </w:t>
      </w:r>
      <w:r w:rsidR="00A77F78">
        <w:t xml:space="preserve">words </w:t>
      </w:r>
      <w:r w:rsidR="006767F6">
        <w:t>set and ge</w:t>
      </w:r>
      <w:r w:rsidR="001C689C">
        <w:t>t</w:t>
      </w:r>
      <w:r w:rsidR="00C922AA">
        <w:t>.</w:t>
      </w:r>
      <w:r w:rsidR="006E2E2B" w:rsidRPr="006E2E2B">
        <w:t xml:space="preserve"> </w:t>
      </w:r>
      <w:r w:rsidR="00983FA0">
        <w:t>Predica</w:t>
      </w:r>
      <w:r w:rsidR="001601A9">
        <w:t>te method names begin with “is”.</w:t>
      </w:r>
      <w:r w:rsidR="0097398B">
        <w:rPr>
          <w:szCs w:val="18"/>
        </w:rPr>
        <w:br/>
      </w:r>
      <w:r w:rsidR="0097398B">
        <w:rPr>
          <w:szCs w:val="18"/>
        </w:rPr>
        <w:br/>
      </w:r>
      <w:r w:rsidR="001E29F5">
        <w:rPr>
          <w:szCs w:val="18"/>
        </w:rPr>
        <w:t>T</w:t>
      </w:r>
      <w:r w:rsidR="006767F6" w:rsidRPr="00F17AA3">
        <w:rPr>
          <w:szCs w:val="18"/>
        </w:rPr>
        <w:t xml:space="preserve">he </w:t>
      </w:r>
      <w:r w:rsidR="00BD41F6" w:rsidRPr="00FA0EF8">
        <w:rPr>
          <w:szCs w:val="18"/>
        </w:rPr>
        <w:t xml:space="preserve">main method </w:t>
      </w:r>
      <w:r w:rsidR="006767F6" w:rsidRPr="00FA0EF8">
        <w:rPr>
          <w:szCs w:val="18"/>
        </w:rPr>
        <w:t>argument</w:t>
      </w:r>
      <w:r w:rsidR="006767F6" w:rsidRPr="00F17AA3">
        <w:rPr>
          <w:szCs w:val="18"/>
        </w:rPr>
        <w:t xml:space="preserve"> </w:t>
      </w:r>
      <w:r w:rsidR="008E20D2">
        <w:rPr>
          <w:szCs w:val="18"/>
        </w:rPr>
        <w:t xml:space="preserve">is named </w:t>
      </w:r>
      <w:r w:rsidR="006767F6" w:rsidRPr="00F17AA3">
        <w:rPr>
          <w:szCs w:val="18"/>
        </w:rPr>
        <w:t>"args" or "a</w:t>
      </w:r>
      <w:r w:rsidR="00B019B5">
        <w:rPr>
          <w:szCs w:val="18"/>
        </w:rPr>
        <w:t xml:space="preserve">rgv". </w:t>
      </w:r>
      <w:r w:rsidR="00671E2D">
        <w:rPr>
          <w:szCs w:val="18"/>
        </w:rPr>
        <w:br/>
      </w:r>
      <w:r w:rsidR="0097398B">
        <w:rPr>
          <w:szCs w:val="18"/>
        </w:rPr>
        <w:br/>
      </w:r>
      <w:r w:rsidR="00CC3D0B">
        <w:rPr>
          <w:szCs w:val="18"/>
        </w:rPr>
        <w:t>When using if else structures don</w:t>
      </w:r>
      <w:r w:rsidR="00D83C4D">
        <w:rPr>
          <w:szCs w:val="18"/>
        </w:rPr>
        <w:t>’</w:t>
      </w:r>
      <w:r w:rsidR="00CC3D0B">
        <w:rPr>
          <w:szCs w:val="18"/>
        </w:rPr>
        <w:t xml:space="preserve">t indent </w:t>
      </w:r>
      <w:r w:rsidR="007C2EE7">
        <w:rPr>
          <w:szCs w:val="18"/>
        </w:rPr>
        <w:t>“</w:t>
      </w:r>
      <w:r w:rsidR="00100F26">
        <w:rPr>
          <w:szCs w:val="18"/>
        </w:rPr>
        <w:t>else if</w:t>
      </w:r>
      <w:r w:rsidR="007C2EE7">
        <w:rPr>
          <w:szCs w:val="18"/>
        </w:rPr>
        <w:t>”</w:t>
      </w:r>
      <w:r w:rsidR="00100F26">
        <w:rPr>
          <w:szCs w:val="18"/>
        </w:rPr>
        <w:t xml:space="preserve"> or </w:t>
      </w:r>
      <w:r w:rsidR="007C2EE7">
        <w:rPr>
          <w:szCs w:val="18"/>
        </w:rPr>
        <w:t>“</w:t>
      </w:r>
      <w:r w:rsidR="00100F26">
        <w:rPr>
          <w:szCs w:val="18"/>
        </w:rPr>
        <w:t>else</w:t>
      </w:r>
      <w:r w:rsidR="007C2EE7">
        <w:rPr>
          <w:szCs w:val="18"/>
        </w:rPr>
        <w:t>”</w:t>
      </w:r>
      <w:r w:rsidR="00100F26">
        <w:rPr>
          <w:szCs w:val="18"/>
        </w:rPr>
        <w:t>.</w:t>
      </w:r>
      <w:r w:rsidR="00CE3DC6">
        <w:rPr>
          <w:szCs w:val="18"/>
        </w:rPr>
        <w:br/>
      </w:r>
      <w:r w:rsidR="00B431B8">
        <w:rPr>
          <w:szCs w:val="18"/>
        </w:rPr>
        <w:br/>
      </w:r>
      <w:r w:rsidR="00512CE1" w:rsidRPr="00512CE1">
        <w:rPr>
          <w:szCs w:val="18"/>
        </w:rPr>
        <w:t>P</w:t>
      </w:r>
      <w:r w:rsidR="006470E8" w:rsidRPr="00512CE1">
        <w:rPr>
          <w:szCs w:val="18"/>
        </w:rPr>
        <w:t>ut a space between control statements and their conditions</w:t>
      </w:r>
      <w:r w:rsidR="00512CE1" w:rsidRPr="00512CE1">
        <w:rPr>
          <w:szCs w:val="18"/>
        </w:rPr>
        <w:t xml:space="preserve"> “if (x &gt; 10)”</w:t>
      </w:r>
      <w:r w:rsidR="006470E8" w:rsidRPr="00512CE1">
        <w:rPr>
          <w:szCs w:val="18"/>
        </w:rPr>
        <w:t xml:space="preserve"> but don</w:t>
      </w:r>
      <w:r w:rsidR="00D83C4D" w:rsidRPr="00512CE1">
        <w:rPr>
          <w:szCs w:val="18"/>
        </w:rPr>
        <w:t>’</w:t>
      </w:r>
      <w:r w:rsidR="006470E8" w:rsidRPr="00512CE1">
        <w:rPr>
          <w:szCs w:val="18"/>
        </w:rPr>
        <w:t>t put a space between metho</w:t>
      </w:r>
      <w:r w:rsidR="007E3D4D" w:rsidRPr="00512CE1">
        <w:rPr>
          <w:szCs w:val="18"/>
        </w:rPr>
        <w:t>d</w:t>
      </w:r>
      <w:r w:rsidR="006470E8" w:rsidRPr="00512CE1">
        <w:rPr>
          <w:szCs w:val="18"/>
        </w:rPr>
        <w:t xml:space="preserve"> n</w:t>
      </w:r>
      <w:r w:rsidR="00B431B8" w:rsidRPr="00512CE1">
        <w:rPr>
          <w:szCs w:val="18"/>
        </w:rPr>
        <w:t>ames and</w:t>
      </w:r>
      <w:r w:rsidR="00512CE1" w:rsidRPr="00512CE1">
        <w:rPr>
          <w:szCs w:val="18"/>
        </w:rPr>
        <w:t xml:space="preserve"> their argument list “factorial(x);”</w:t>
      </w:r>
    </w:p>
    <w:p w:rsidR="00B61C26" w:rsidRDefault="00B61C26" w:rsidP="00CE3DC6">
      <w:pPr>
        <w:pStyle w:val="ListParagraph"/>
        <w:spacing w:line="240" w:lineRule="auto"/>
        <w:ind w:left="0"/>
        <w:rPr>
          <w:szCs w:val="18"/>
        </w:rPr>
      </w:pPr>
    </w:p>
    <w:p w:rsidR="003A1803" w:rsidRPr="00CE3DC6" w:rsidRDefault="00B61C26" w:rsidP="00CE3DC6">
      <w:pPr>
        <w:pStyle w:val="ListParagraph"/>
        <w:spacing w:line="240" w:lineRule="auto"/>
        <w:ind w:left="0"/>
        <w:rPr>
          <w:rFonts w:ascii="Consolas" w:hAnsi="Consolas"/>
          <w:sz w:val="20"/>
        </w:rPr>
      </w:pPr>
      <w:r>
        <w:rPr>
          <w:lang w:eastAsia="tr-TR"/>
        </w:rPr>
        <w:t>T</w:t>
      </w:r>
      <w:r w:rsidRPr="00511BAF">
        <w:t>he unary operators should be placed</w:t>
      </w:r>
      <w:r>
        <w:t xml:space="preserve"> </w:t>
      </w:r>
      <w:r w:rsidRPr="00511BAF">
        <w:t>next to their operands, with no intervening spaces.</w:t>
      </w:r>
      <w:r w:rsidR="00B431B8">
        <w:rPr>
          <w:szCs w:val="18"/>
        </w:rPr>
        <w:br/>
      </w:r>
      <w:r w:rsidR="00B431B8">
        <w:rPr>
          <w:szCs w:val="18"/>
        </w:rPr>
        <w:br/>
      </w:r>
      <w:r w:rsidR="009A0910" w:rsidRPr="00B431B8">
        <w:rPr>
          <w:color w:val="FF0000"/>
          <w:szCs w:val="18"/>
        </w:rPr>
        <w:t>Don</w:t>
      </w:r>
      <w:r w:rsidR="00D83C4D">
        <w:rPr>
          <w:color w:val="FF0000"/>
          <w:szCs w:val="18"/>
        </w:rPr>
        <w:t>’</w:t>
      </w:r>
      <w:r w:rsidR="009A0910" w:rsidRPr="00B431B8">
        <w:rPr>
          <w:color w:val="FF0000"/>
          <w:szCs w:val="18"/>
        </w:rPr>
        <w:t>t return a result of a calculation. Calculate it, assign it to a variable, and then return that result. Easier to know what is being returned.</w:t>
      </w:r>
    </w:p>
    <w:p w:rsidR="0003624D" w:rsidRDefault="006767F6" w:rsidP="00CE3DC6">
      <w:pPr>
        <w:pStyle w:val="HTMLPreformatted"/>
        <w:rPr>
          <w:rFonts w:ascii="Consolas" w:hAnsi="Consolas"/>
          <w:sz w:val="20"/>
        </w:rPr>
      </w:pPr>
      <w:r w:rsidRPr="009E41C5">
        <w:rPr>
          <w:rFonts w:ascii="Verdana" w:hAnsi="Verdana"/>
          <w:szCs w:val="18"/>
        </w:rPr>
        <w:t xml:space="preserve">If a single statement must be split across lines, choose </w:t>
      </w:r>
      <w:r w:rsidR="003D01DF">
        <w:rPr>
          <w:rFonts w:ascii="Verdana" w:hAnsi="Verdana"/>
          <w:szCs w:val="18"/>
        </w:rPr>
        <w:t xml:space="preserve">natural </w:t>
      </w:r>
      <w:r w:rsidRPr="009E41C5">
        <w:rPr>
          <w:rFonts w:ascii="Verdana" w:hAnsi="Verdana"/>
          <w:szCs w:val="18"/>
        </w:rPr>
        <w:t>breaking points, such as a</w:t>
      </w:r>
      <w:r w:rsidR="003D01DF">
        <w:rPr>
          <w:rFonts w:ascii="Verdana" w:hAnsi="Verdana"/>
          <w:szCs w:val="18"/>
        </w:rPr>
        <w:t>fter a comma in a comma</w:t>
      </w:r>
      <w:r w:rsidR="00383605">
        <w:rPr>
          <w:rFonts w:ascii="Verdana" w:hAnsi="Verdana"/>
          <w:szCs w:val="18"/>
        </w:rPr>
        <w:t>-</w:t>
      </w:r>
      <w:r w:rsidR="003D01DF">
        <w:rPr>
          <w:rFonts w:ascii="Verdana" w:hAnsi="Verdana"/>
          <w:szCs w:val="18"/>
        </w:rPr>
        <w:t>sepa</w:t>
      </w:r>
      <w:r w:rsidRPr="009E41C5">
        <w:rPr>
          <w:rFonts w:ascii="Verdana" w:hAnsi="Verdana"/>
          <w:szCs w:val="18"/>
        </w:rPr>
        <w:t>rated list, or after an operator in a lengthy expression. If a statement is split across two or more lin</w:t>
      </w:r>
      <w:r w:rsidR="003D01DF">
        <w:rPr>
          <w:rFonts w:ascii="Verdana" w:hAnsi="Verdana"/>
          <w:szCs w:val="18"/>
        </w:rPr>
        <w:t>es, indent all subsequent lines.</w:t>
      </w:r>
      <w:r w:rsidR="0003624D">
        <w:rPr>
          <w:rFonts w:ascii="Consolas" w:hAnsi="Consolas"/>
          <w:sz w:val="20"/>
        </w:rPr>
        <w:t xml:space="preserve"> </w:t>
      </w:r>
    </w:p>
    <w:p w:rsidR="00B75D01" w:rsidRPr="00F867FE" w:rsidRDefault="007D2E2A" w:rsidP="00467ECB">
      <w:pPr>
        <w:spacing w:line="240" w:lineRule="auto"/>
        <w:rPr>
          <w:rFonts w:ascii="Consolas" w:hAnsi="Consolas"/>
          <w:sz w:val="20"/>
        </w:rPr>
      </w:pPr>
      <w:r>
        <w:rPr>
          <w:rFonts w:ascii="Consolas" w:hAnsi="Consolas"/>
          <w:sz w:val="20"/>
        </w:rPr>
        <w:br/>
      </w:r>
      <w:r w:rsidR="006433C5">
        <w:t>Put on</w:t>
      </w:r>
      <w:r w:rsidR="00BE50D4">
        <w:t>e empty line after a block</w:t>
      </w:r>
      <w:r w:rsidR="003A183B">
        <w:t xml:space="preserve"> i</w:t>
      </w:r>
      <w:r w:rsidR="006433C5">
        <w:t>f there is more code under it</w:t>
      </w:r>
      <w:r w:rsidR="00491CB5">
        <w:t>.</w:t>
      </w:r>
    </w:p>
    <w:p w:rsidR="00AD5A9A" w:rsidRPr="00662D7C" w:rsidRDefault="00CF370B" w:rsidP="00467ECB">
      <w:pPr>
        <w:pStyle w:val="ListParagraph"/>
        <w:numPr>
          <w:ilvl w:val="0"/>
          <w:numId w:val="16"/>
        </w:numPr>
        <w:spacing w:line="240" w:lineRule="auto"/>
        <w:rPr>
          <w:b/>
        </w:rPr>
      </w:pPr>
      <w:r>
        <w:rPr>
          <w:b/>
        </w:rPr>
        <w:t>Terms</w:t>
      </w:r>
    </w:p>
    <w:p w:rsidR="009D1C7F" w:rsidRPr="00024A63" w:rsidRDefault="00AD5A9A" w:rsidP="00467ECB">
      <w:pPr>
        <w:spacing w:line="240" w:lineRule="auto"/>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p>
    <w:p w:rsidR="00024A63" w:rsidRDefault="00AD5A9A" w:rsidP="00467ECB">
      <w:pPr>
        <w:pStyle w:val="NoSpacing"/>
      </w:pPr>
      <w:r w:rsidRPr="0012035D">
        <w:rPr>
          <w:color w:val="00B050"/>
        </w:rPr>
        <w:t>Expression:</w:t>
      </w:r>
      <w:r w:rsidRPr="00481746">
        <w:rPr>
          <w:b/>
        </w:rPr>
        <w:t xml:space="preserve"> </w:t>
      </w:r>
      <w:r w:rsidR="00725555" w:rsidRPr="00774A07">
        <w:t>C</w:t>
      </w:r>
      <w:r w:rsidR="00774A07" w:rsidRPr="00774A07">
        <w:t>ombination</w:t>
      </w:r>
      <w:r w:rsidR="00725555" w:rsidRPr="00774A07">
        <w:t xml:space="preserve"> of</w:t>
      </w:r>
      <w:r w:rsidRPr="00774A07">
        <w:t xml:space="preserve"> </w:t>
      </w:r>
      <w:r w:rsidRPr="000C7286">
        <w:t xml:space="preserve">variables, constants, </w:t>
      </w:r>
      <w:r w:rsidRPr="000C7286">
        <w:rPr>
          <w:sz w:val="16"/>
        </w:rPr>
        <w:t xml:space="preserve">method </w:t>
      </w:r>
      <w:r w:rsidR="00FB3536" w:rsidRPr="000C7286">
        <w:rPr>
          <w:sz w:val="16"/>
        </w:rPr>
        <w:t>calls</w:t>
      </w:r>
      <w:r w:rsidR="00AB0F02" w:rsidRPr="000C7286">
        <w:rPr>
          <w:sz w:val="16"/>
        </w:rPr>
        <w:t>,</w:t>
      </w:r>
      <w:r w:rsidR="00725555" w:rsidRPr="000C7286">
        <w:rPr>
          <w:sz w:val="16"/>
        </w:rPr>
        <w:t xml:space="preserve"> and</w:t>
      </w:r>
      <w:r w:rsidRPr="000C7286">
        <w:rPr>
          <w:sz w:val="16"/>
        </w:rPr>
        <w:t xml:space="preserve"> </w:t>
      </w:r>
      <w:r w:rsidR="00725555" w:rsidRPr="000C7286">
        <w:rPr>
          <w:sz w:val="16"/>
        </w:rPr>
        <w:t>o</w:t>
      </w:r>
      <w:r w:rsidRPr="000C7286">
        <w:rPr>
          <w:sz w:val="16"/>
        </w:rPr>
        <w:t>perators</w:t>
      </w:r>
      <w:r w:rsidR="00725555" w:rsidRPr="000C7286">
        <w:rPr>
          <w:sz w:val="16"/>
        </w:rPr>
        <w:t xml:space="preserve"> which computes to a value</w:t>
      </w:r>
      <w:r w:rsidRPr="000C7286">
        <w:rPr>
          <w:sz w:val="16"/>
        </w:rPr>
        <w:t>.</w:t>
      </w:r>
    </w:p>
    <w:p w:rsidR="00024A63" w:rsidRPr="009D1C7F" w:rsidRDefault="00024A63" w:rsidP="00467ECB">
      <w:pPr>
        <w:pStyle w:val="NoSpacing"/>
      </w:pPr>
    </w:p>
    <w:p w:rsidR="00024A63" w:rsidRPr="00B82E1E" w:rsidRDefault="00024A63" w:rsidP="00467ECB">
      <w:pPr>
        <w:spacing w:line="240" w:lineRule="auto"/>
      </w:pPr>
      <w:r w:rsidRPr="00BB009C">
        <w:rPr>
          <w:color w:val="00B050"/>
        </w:rPr>
        <w:t xml:space="preserve">Statements </w:t>
      </w:r>
      <w:r w:rsidRPr="00481746">
        <w:t xml:space="preserve">instruct the computer to perform actions. The semicolon at the end of a line means </w:t>
      </w:r>
      <w:r w:rsidR="00383605">
        <w:t xml:space="preserve">the </w:t>
      </w:r>
      <w:r w:rsidR="00AB14B8">
        <w:t xml:space="preserve">end of the </w:t>
      </w:r>
      <w:r w:rsidRPr="00481746">
        <w:t>statement</w:t>
      </w:r>
      <w:r w:rsidR="00491FC2">
        <w:t xml:space="preserve"> has been reached. S</w:t>
      </w:r>
      <w:r>
        <w:t>tatements can span multiple lines</w:t>
      </w:r>
      <w:r w:rsidRPr="00481746">
        <w:t>.</w:t>
      </w:r>
      <w:r>
        <w:t xml:space="preserve"> ; is called a </w:t>
      </w:r>
      <w:r w:rsidRPr="00F135DB">
        <w:rPr>
          <w:color w:val="00B050"/>
        </w:rPr>
        <w:t>statement terminator</w:t>
      </w:r>
      <w:r w:rsidRPr="00733517">
        <w:t>.</w:t>
      </w:r>
      <w:r w:rsidR="00B82E1E">
        <w:br/>
      </w:r>
      <w:r w:rsidR="00B82E1E">
        <w:br/>
      </w:r>
      <w:r>
        <w:rPr>
          <w:color w:val="00B050"/>
          <w:szCs w:val="18"/>
        </w:rPr>
        <w:t>Empty statement</w:t>
      </w:r>
      <w:r w:rsidR="00281DD9">
        <w:rPr>
          <w:color w:val="00B050"/>
          <w:szCs w:val="18"/>
        </w:rPr>
        <w:t>, N</w:t>
      </w:r>
      <w:r w:rsidRPr="00CF42A2">
        <w:rPr>
          <w:color w:val="00B050"/>
          <w:szCs w:val="18"/>
        </w:rPr>
        <w:t>ull statement</w:t>
      </w:r>
    </w:p>
    <w:p w:rsidR="00AD5A9A" w:rsidRPr="00AB4CE9" w:rsidRDefault="00B454BC" w:rsidP="00467ECB">
      <w:pPr>
        <w:spacing w:line="240" w:lineRule="auto"/>
        <w:rPr>
          <w:szCs w:val="18"/>
        </w:rPr>
      </w:pPr>
      <w:r w:rsidRPr="00AE282A">
        <w:rPr>
          <w:rFonts w:ascii="Consolas" w:eastAsia="Times New Roman" w:hAnsi="Consolas" w:cs="Arial"/>
          <w:b/>
          <w:iCs/>
          <w:color w:val="000000"/>
          <w:sz w:val="20"/>
          <w:szCs w:val="18"/>
          <w:lang w:eastAsia="tr-TR"/>
        </w:rPr>
        <w:t xml:space="preserve">   </w:t>
      </w:r>
      <w:r w:rsidR="00E170AC" w:rsidRPr="00527937">
        <w:rPr>
          <w:rFonts w:ascii="Consolas" w:hAnsi="Consolas" w:cs="LucidaSansTypewriter"/>
          <w:color w:val="034EA3"/>
          <w:sz w:val="20"/>
          <w:szCs w:val="20"/>
          <w:lang w:val="en-US"/>
        </w:rPr>
        <w:t>i</w:t>
      </w:r>
      <w:r w:rsidR="00024A63" w:rsidRPr="00527937">
        <w:rPr>
          <w:rFonts w:ascii="Consolas" w:hAnsi="Consolas" w:cs="LucidaSansTypewriter"/>
          <w:color w:val="034EA3"/>
          <w:sz w:val="20"/>
          <w:szCs w:val="20"/>
          <w:lang w:val="en-US"/>
        </w:rPr>
        <w:t>f</w:t>
      </w:r>
      <w:r w:rsidR="00EF2F1B">
        <w:rPr>
          <w:rFonts w:ascii="Consolas" w:hAnsi="Consolas"/>
          <w:sz w:val="20"/>
          <w:szCs w:val="18"/>
        </w:rPr>
        <w:t xml:space="preserve"> </w:t>
      </w:r>
      <w:r w:rsidR="00373F0B">
        <w:rPr>
          <w:rFonts w:ascii="Consolas" w:hAnsi="Consolas"/>
          <w:sz w:val="20"/>
          <w:szCs w:val="18"/>
        </w:rPr>
        <w:t>(number1 == number2);</w:t>
      </w:r>
      <w:r w:rsidR="00935C0A">
        <w:rPr>
          <w:rFonts w:ascii="Consolas" w:hAnsi="Consolas"/>
          <w:sz w:val="20"/>
          <w:szCs w:val="18"/>
        </w:rPr>
        <w:t xml:space="preserve"> //</w:t>
      </w:r>
      <w:r w:rsidR="00935C0A" w:rsidRPr="00AE282A">
        <w:rPr>
          <w:rFonts w:ascii="Consolas" w:eastAsia="Times New Roman" w:hAnsi="Consolas" w:cs="Arial"/>
          <w:b/>
          <w:iCs/>
          <w:color w:val="000000"/>
          <w:sz w:val="20"/>
          <w:szCs w:val="18"/>
          <w:lang w:eastAsia="tr-TR"/>
        </w:rPr>
        <w:t xml:space="preserve"> </w:t>
      </w:r>
      <w:r w:rsidR="00935C0A" w:rsidRPr="00527937">
        <w:rPr>
          <w:rFonts w:ascii="Consolas" w:hAnsi="Consolas" w:cs="LucidaSansTypewriter"/>
          <w:color w:val="034EA3"/>
          <w:sz w:val="20"/>
          <w:szCs w:val="20"/>
          <w:lang w:val="en-US"/>
        </w:rPr>
        <w:t>if</w:t>
      </w:r>
      <w:r w:rsidR="00935C0A">
        <w:rPr>
          <w:rFonts w:ascii="Consolas" w:hAnsi="Consolas"/>
          <w:sz w:val="20"/>
          <w:szCs w:val="18"/>
        </w:rPr>
        <w:t xml:space="preserve"> (number1 == number2) { };</w:t>
      </w:r>
      <w:r w:rsidRPr="00AE282A">
        <w:rPr>
          <w:rFonts w:ascii="Consolas" w:hAnsi="Consolas"/>
          <w:sz w:val="20"/>
          <w:szCs w:val="18"/>
        </w:rPr>
        <w:br/>
      </w:r>
      <w:r w:rsidRPr="00AE282A">
        <w:rPr>
          <w:rFonts w:ascii="Consolas" w:hAnsi="Consolas"/>
          <w:sz w:val="20"/>
          <w:szCs w:val="18"/>
        </w:rPr>
        <w:br/>
      </w:r>
      <w:r w:rsidR="00DA7000">
        <w:rPr>
          <w:b/>
        </w:rPr>
        <w:lastRenderedPageBreak/>
        <w:t>-</w:t>
      </w:r>
      <w:r w:rsidR="0065449A">
        <w:rPr>
          <w:b/>
        </w:rPr>
        <w:t xml:space="preserve">Declaration, </w:t>
      </w:r>
      <w:r w:rsidR="00DA7000">
        <w:rPr>
          <w:b/>
        </w:rPr>
        <w:t>Assignment, Initializ</w:t>
      </w:r>
      <w:r w:rsidR="005F4B33">
        <w:rPr>
          <w:b/>
        </w:rPr>
        <w:t>a</w:t>
      </w:r>
      <w:r w:rsidR="00DA7000">
        <w:rPr>
          <w:b/>
        </w:rPr>
        <w:t>tion</w:t>
      </w:r>
      <w:r w:rsidR="00DA7000">
        <w:rPr>
          <w:b/>
        </w:rPr>
        <w:br/>
      </w:r>
      <w:r w:rsidR="00DA7000">
        <w:rPr>
          <w:b/>
        </w:rPr>
        <w:br/>
      </w:r>
      <w:r w:rsidR="00DA7000" w:rsidRPr="0076456E">
        <w:rPr>
          <w:rFonts w:ascii="Consolas" w:eastAsia="Times New Roman" w:hAnsi="Consolas" w:cs="Arial"/>
          <w:b/>
          <w:iCs/>
          <w:color w:val="000000"/>
          <w:sz w:val="20"/>
          <w:szCs w:val="20"/>
          <w:lang w:eastAsia="tr-TR"/>
        </w:rPr>
        <w:t xml:space="preserve">   </w:t>
      </w:r>
      <w:r w:rsidR="002C3511" w:rsidRPr="00527937">
        <w:rPr>
          <w:rFonts w:ascii="Consolas" w:hAnsi="Consolas" w:cs="LucidaSansTypewriter"/>
          <w:color w:val="034EA3"/>
          <w:sz w:val="20"/>
          <w:szCs w:val="20"/>
          <w:lang w:val="en-US"/>
        </w:rPr>
        <w:t>int</w:t>
      </w:r>
      <w:r w:rsidR="002C3511" w:rsidRPr="0076456E">
        <w:rPr>
          <w:rStyle w:val="apple-converted-space"/>
          <w:rFonts w:ascii="Consolas" w:hAnsi="Consolas"/>
          <w:color w:val="000000"/>
          <w:sz w:val="20"/>
          <w:szCs w:val="20"/>
        </w:rPr>
        <w:t xml:space="preserve"> x;</w:t>
      </w:r>
      <w:r w:rsidR="0065449A" w:rsidRPr="0076456E">
        <w:rPr>
          <w:rStyle w:val="apple-converted-space"/>
          <w:rFonts w:ascii="Consolas" w:hAnsi="Consolas"/>
          <w:color w:val="000000"/>
          <w:sz w:val="20"/>
          <w:szCs w:val="20"/>
        </w:rPr>
        <w:t xml:space="preserve"> </w:t>
      </w:r>
      <w:r w:rsidR="0065449A" w:rsidRPr="00527937">
        <w:rPr>
          <w:rStyle w:val="apple-converted-space"/>
          <w:rFonts w:ascii="Consolas" w:hAnsi="Consolas"/>
          <w:color w:val="00B050"/>
          <w:sz w:val="20"/>
          <w:szCs w:val="20"/>
        </w:rPr>
        <w:t xml:space="preserve">// </w:t>
      </w:r>
      <w:r w:rsidR="004C603B" w:rsidRPr="00527937">
        <w:rPr>
          <w:rStyle w:val="apple-converted-space"/>
          <w:rFonts w:ascii="Consolas" w:hAnsi="Consolas"/>
          <w:color w:val="00B050"/>
          <w:sz w:val="20"/>
          <w:szCs w:val="20"/>
        </w:rPr>
        <w:t>d</w:t>
      </w:r>
      <w:r w:rsidR="0065449A" w:rsidRPr="00527937">
        <w:rPr>
          <w:rStyle w:val="apple-converted-space"/>
          <w:rFonts w:ascii="Consolas" w:hAnsi="Consolas"/>
          <w:color w:val="00B050"/>
          <w:sz w:val="20"/>
          <w:szCs w:val="20"/>
        </w:rPr>
        <w:t>eclaration</w:t>
      </w:r>
      <w:r w:rsidR="003D5102" w:rsidRPr="0076456E">
        <w:rPr>
          <w:rStyle w:val="apple-converted-space"/>
          <w:rFonts w:ascii="Consolas" w:hAnsi="Consolas"/>
          <w:color w:val="000000"/>
          <w:sz w:val="20"/>
          <w:szCs w:val="20"/>
        </w:rPr>
        <w:br/>
      </w:r>
      <w:r w:rsidR="00DA7000" w:rsidRPr="0076456E">
        <w:rPr>
          <w:rStyle w:val="apple-converted-space"/>
          <w:rFonts w:ascii="Consolas" w:hAnsi="Consolas"/>
          <w:color w:val="000000"/>
          <w:sz w:val="20"/>
          <w:szCs w:val="20"/>
        </w:rPr>
        <w:t xml:space="preserve">   </w:t>
      </w:r>
      <w:r w:rsidR="003D5102" w:rsidRPr="0076456E">
        <w:rPr>
          <w:rStyle w:val="apple-converted-space"/>
          <w:rFonts w:ascii="Consolas" w:hAnsi="Consolas"/>
          <w:color w:val="000000"/>
          <w:sz w:val="20"/>
          <w:szCs w:val="20"/>
        </w:rPr>
        <w:t>x</w:t>
      </w:r>
      <w:r w:rsidR="00DA7000" w:rsidRPr="0076456E">
        <w:rPr>
          <w:rStyle w:val="apple-converted-space"/>
          <w:rFonts w:ascii="Consolas" w:hAnsi="Consolas"/>
          <w:color w:val="000000"/>
          <w:sz w:val="20"/>
          <w:szCs w:val="20"/>
        </w:rPr>
        <w:t xml:space="preserve">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a</w:t>
      </w:r>
      <w:r w:rsidR="003D5102" w:rsidRPr="00527937">
        <w:rPr>
          <w:rStyle w:val="apple-converted-space"/>
          <w:rFonts w:ascii="Consolas" w:hAnsi="Consolas"/>
          <w:color w:val="00B050"/>
          <w:sz w:val="20"/>
          <w:szCs w:val="20"/>
        </w:rPr>
        <w:t>ssignment</w:t>
      </w:r>
      <w:r w:rsidR="003D5102" w:rsidRPr="0076456E">
        <w:rPr>
          <w:rStyle w:val="apple-converted-space"/>
          <w:rFonts w:ascii="Consolas" w:hAnsi="Consolas"/>
          <w:color w:val="000000"/>
          <w:sz w:val="20"/>
          <w:szCs w:val="20"/>
        </w:rPr>
        <w:br/>
      </w:r>
      <w:r w:rsidR="003D5102" w:rsidRPr="0076456E">
        <w:rPr>
          <w:rFonts w:ascii="Consolas" w:eastAsia="Times New Roman" w:hAnsi="Consolas" w:cs="Arial"/>
          <w:b/>
          <w:iCs/>
          <w:color w:val="000000"/>
          <w:sz w:val="20"/>
          <w:szCs w:val="20"/>
          <w:lang w:eastAsia="tr-TR"/>
        </w:rPr>
        <w:br/>
      </w:r>
      <w:r w:rsidR="00DA7000" w:rsidRPr="0076456E">
        <w:rPr>
          <w:rFonts w:ascii="Consolas" w:eastAsia="Times New Roman" w:hAnsi="Consolas" w:cs="Arial"/>
          <w:b/>
          <w:iCs/>
          <w:color w:val="000000"/>
          <w:sz w:val="20"/>
          <w:szCs w:val="20"/>
          <w:lang w:eastAsia="tr-TR"/>
        </w:rPr>
        <w:t xml:space="preserve">   </w:t>
      </w:r>
      <w:r w:rsidR="00DA7000" w:rsidRPr="00527937">
        <w:rPr>
          <w:rFonts w:ascii="Consolas" w:hAnsi="Consolas" w:cs="LucidaSansTypewriter"/>
          <w:color w:val="034EA3"/>
          <w:sz w:val="20"/>
          <w:szCs w:val="20"/>
          <w:lang w:val="en-US"/>
        </w:rPr>
        <w:t>int</w:t>
      </w:r>
      <w:r w:rsidR="00DA7000" w:rsidRPr="0076456E">
        <w:rPr>
          <w:rStyle w:val="apple-converted-space"/>
          <w:rFonts w:ascii="Consolas" w:hAnsi="Consolas"/>
          <w:color w:val="000000"/>
          <w:sz w:val="20"/>
          <w:szCs w:val="20"/>
        </w:rPr>
        <w:t xml:space="preserve"> x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initializtion</w:t>
      </w:r>
      <w:r w:rsidR="003D5102">
        <w:rPr>
          <w:rStyle w:val="apple-converted-space"/>
          <w:rFonts w:ascii="Consolas" w:hAnsi="Consolas"/>
          <w:sz w:val="22"/>
          <w:szCs w:val="18"/>
        </w:rPr>
        <w:br/>
      </w:r>
      <w:r w:rsidR="003D5102">
        <w:rPr>
          <w:rStyle w:val="apple-converted-space"/>
          <w:rFonts w:ascii="Consolas" w:hAnsi="Consolas"/>
          <w:sz w:val="22"/>
          <w:szCs w:val="18"/>
        </w:rPr>
        <w:br/>
      </w:r>
      <w:r w:rsidR="00AD5A9A" w:rsidRPr="009E41C5">
        <w:rPr>
          <w:b/>
          <w:szCs w:val="18"/>
        </w:rPr>
        <w:t xml:space="preserve">-White space characters: </w:t>
      </w:r>
      <w:r w:rsidR="00391A4B">
        <w:rPr>
          <w:szCs w:val="18"/>
        </w:rPr>
        <w:t>New</w:t>
      </w:r>
      <w:r w:rsidR="00153981">
        <w:rPr>
          <w:szCs w:val="18"/>
        </w:rPr>
        <w:t>line</w:t>
      </w:r>
      <w:r w:rsidR="00227BD9">
        <w:rPr>
          <w:szCs w:val="18"/>
        </w:rPr>
        <w:t xml:space="preserve"> </w:t>
      </w:r>
      <w:r w:rsidR="00153981">
        <w:rPr>
          <w:szCs w:val="18"/>
        </w:rPr>
        <w:t xml:space="preserve">(\n), </w:t>
      </w:r>
      <w:r w:rsidR="00AD5A9A" w:rsidRPr="009E41C5">
        <w:rPr>
          <w:szCs w:val="18"/>
        </w:rPr>
        <w:t xml:space="preserve">Space, </w:t>
      </w:r>
      <w:r w:rsidR="00AD5A9A">
        <w:rPr>
          <w:szCs w:val="18"/>
        </w:rPr>
        <w:t>T</w:t>
      </w:r>
      <w:r w:rsidR="00AD5A9A" w:rsidRPr="009E41C5">
        <w:rPr>
          <w:szCs w:val="18"/>
        </w:rPr>
        <w:t>ab</w:t>
      </w:r>
      <w:r w:rsidR="00227BD9">
        <w:rPr>
          <w:szCs w:val="18"/>
        </w:rPr>
        <w:t xml:space="preserve"> </w:t>
      </w:r>
      <w:r w:rsidR="00AD5A9A" w:rsidRPr="009E41C5">
        <w:rPr>
          <w:szCs w:val="18"/>
        </w:rPr>
        <w:t>(\</w:t>
      </w:r>
      <w:r w:rsidR="00F50044">
        <w:rPr>
          <w:szCs w:val="18"/>
        </w:rPr>
        <w:t>t)</w:t>
      </w:r>
      <w:r w:rsidR="00AD5A9A">
        <w:rPr>
          <w:szCs w:val="18"/>
        </w:rPr>
        <w:t xml:space="preserve">. </w:t>
      </w:r>
      <w:r w:rsidR="00734186">
        <w:rPr>
          <w:szCs w:val="18"/>
        </w:rPr>
        <w:t>I</w:t>
      </w:r>
      <w:r w:rsidR="007E2B8B">
        <w:rPr>
          <w:szCs w:val="18"/>
        </w:rPr>
        <w:t>gnored by the compiler.</w:t>
      </w:r>
    </w:p>
    <w:p w:rsidR="00AD5A9A" w:rsidRPr="00F00A20" w:rsidRDefault="00AD5A9A" w:rsidP="00467ECB">
      <w:pPr>
        <w:spacing w:line="240" w:lineRule="auto"/>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006705AC">
        <w:rPr>
          <w:rStyle w:val="Strong"/>
          <w:color w:val="000000"/>
          <w:szCs w:val="18"/>
        </w:rPr>
        <w:t xml:space="preserve"> </w:t>
      </w:r>
      <w:r>
        <w:rPr>
          <w:rStyle w:val="Strong"/>
          <w:b w:val="0"/>
          <w:color w:val="000000"/>
          <w:szCs w:val="18"/>
        </w:rPr>
        <w:t xml:space="preserve">are deleted when the program </w:t>
      </w:r>
      <w:r w:rsidR="003D3ACF">
        <w:rPr>
          <w:rStyle w:val="Strong"/>
          <w:b w:val="0"/>
          <w:color w:val="000000"/>
          <w:szCs w:val="18"/>
          <w:lang w:val="en-US"/>
        </w:rPr>
        <w:t>is</w:t>
      </w:r>
      <w:r w:rsidR="004E58E5">
        <w:rPr>
          <w:rStyle w:val="Strong"/>
          <w:b w:val="0"/>
          <w:color w:val="000000"/>
          <w:szCs w:val="18"/>
          <w:lang w:val="en-US"/>
        </w:rPr>
        <w:t xml:space="preserve"> compiling.</w:t>
      </w:r>
    </w:p>
    <w:p w:rsidR="00AD5A9A" w:rsidRPr="005F019C" w:rsidRDefault="003E6D6B" w:rsidP="00467ECB">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FD6C97">
        <w:rPr>
          <w:color w:val="00B050"/>
        </w:rPr>
        <w:t xml:space="preserve">// </w:t>
      </w:r>
      <w:r w:rsidR="004324F5" w:rsidRPr="00FD6C97">
        <w:rPr>
          <w:color w:val="00B050"/>
        </w:rPr>
        <w:t>E</w:t>
      </w:r>
      <w:r w:rsidR="00AD5A9A" w:rsidRPr="00FD6C97">
        <w:rPr>
          <w:color w:val="00B050"/>
        </w:rPr>
        <w:t>nd of line comment</w:t>
      </w:r>
    </w:p>
    <w:p w:rsidR="00AD5A9A" w:rsidRPr="005F019C" w:rsidRDefault="00AD5A9A" w:rsidP="00467ECB">
      <w:pPr>
        <w:pStyle w:val="NoSpacing"/>
      </w:pPr>
    </w:p>
    <w:p w:rsidR="00AD5A9A" w:rsidRDefault="003E6D6B" w:rsidP="00467ECB">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FD6C97">
        <w:rPr>
          <w:color w:val="00B050"/>
        </w:rPr>
        <w:t xml:space="preserve">/* </w:t>
      </w:r>
      <w:r w:rsidR="004324F5" w:rsidRPr="00FD6C97">
        <w:rPr>
          <w:color w:val="00B050"/>
        </w:rPr>
        <w:t>T</w:t>
      </w:r>
      <w:r w:rsidR="00AD5A9A" w:rsidRPr="00FD6C97">
        <w:rPr>
          <w:color w:val="00B050"/>
        </w:rPr>
        <w:t>raditional comment */</w:t>
      </w:r>
    </w:p>
    <w:p w:rsidR="00AD5A9A" w:rsidRDefault="00AD5A9A" w:rsidP="00467ECB">
      <w:pPr>
        <w:pStyle w:val="NoSpacing"/>
        <w:rPr>
          <w:rStyle w:val="Strong"/>
          <w:rFonts w:eastAsia="Times New Roman" w:cs="Arial"/>
          <w:b w:val="0"/>
          <w:bCs w:val="0"/>
          <w:color w:val="000000"/>
          <w:szCs w:val="18"/>
          <w:lang w:eastAsia="tr-TR"/>
        </w:rPr>
      </w:pPr>
    </w:p>
    <w:p w:rsidR="00AD5A9A" w:rsidRDefault="00D94930" w:rsidP="00467ECB">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e </w:t>
      </w:r>
      <w:r w:rsidR="008E1867">
        <w:rPr>
          <w:lang w:eastAsia="tr-TR"/>
        </w:rPr>
        <w:t>J</w:t>
      </w:r>
      <w:r w:rsidR="00AD5A9A" w:rsidRPr="009E41C5">
        <w:rPr>
          <w:lang w:eastAsia="tr-TR"/>
        </w:rPr>
        <w:t>avadoc utility pro</w:t>
      </w:r>
      <w:r w:rsidR="008E1867">
        <w:rPr>
          <w:lang w:eastAsia="tr-TR"/>
        </w:rPr>
        <w:t>g</w:t>
      </w:r>
      <w:r w:rsidR="00AD5A9A" w:rsidRPr="009E41C5">
        <w:rPr>
          <w:lang w:eastAsia="tr-TR"/>
        </w:rPr>
        <w:t>ram generate</w:t>
      </w:r>
      <w:r w:rsidR="008E1867">
        <w:rPr>
          <w:lang w:eastAsia="tr-TR"/>
        </w:rPr>
        <w:t>s</w:t>
      </w:r>
      <w:r w:rsidR="00AD5A9A" w:rsidRPr="009E41C5">
        <w:rPr>
          <w:lang w:eastAsia="tr-TR"/>
        </w:rPr>
        <w:t xml:space="preserve"> HTML </w:t>
      </w:r>
      <w:r w:rsidR="0042597B">
        <w:rPr>
          <w:lang w:eastAsia="tr-TR"/>
        </w:rPr>
        <w:t xml:space="preserve">documentation using </w:t>
      </w:r>
      <w:r w:rsidR="00AD5A9A" w:rsidRPr="009E41C5">
        <w:rPr>
          <w:lang w:eastAsia="tr-TR"/>
        </w:rPr>
        <w:t>these comments.</w:t>
      </w:r>
    </w:p>
    <w:p w:rsidR="00AD5A9A" w:rsidRDefault="00AD5A9A" w:rsidP="00467ECB">
      <w:pPr>
        <w:pStyle w:val="NoSpacing"/>
        <w:rPr>
          <w:lang w:eastAsia="tr-TR"/>
        </w:rPr>
      </w:pPr>
    </w:p>
    <w:p w:rsidR="00AD5A9A" w:rsidRPr="00FD6C97" w:rsidRDefault="00AD5A9A" w:rsidP="00467ECB">
      <w:pPr>
        <w:pStyle w:val="NoSpacing"/>
        <w:rPr>
          <w:color w:val="00B050"/>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FD6C97">
        <w:rPr>
          <w:color w:val="00B050"/>
          <w:lang w:eastAsia="tr-TR"/>
        </w:rPr>
        <w:t>/** </w:t>
      </w:r>
      <w:r w:rsidR="003F2B58" w:rsidRPr="00FD6C97">
        <w:rPr>
          <w:color w:val="00B050"/>
          <w:lang w:eastAsia="tr-TR"/>
        </w:rPr>
        <w:br/>
        <w:t xml:space="preserve">                                            *</w:t>
      </w:r>
      <w:r w:rsidR="003F2B58" w:rsidRPr="00FD6C97">
        <w:rPr>
          <w:iCs/>
          <w:color w:val="00B050"/>
          <w:lang w:eastAsia="tr-TR"/>
        </w:rPr>
        <w:t xml:space="preserve"> </w:t>
      </w:r>
      <w:r w:rsidR="00196A05" w:rsidRPr="00FD6C97">
        <w:rPr>
          <w:iCs/>
          <w:color w:val="00B050"/>
          <w:lang w:eastAsia="tr-TR"/>
        </w:rPr>
        <w:t>D</w:t>
      </w:r>
      <w:r w:rsidR="003F2B58" w:rsidRPr="00FD6C97">
        <w:rPr>
          <w:iCs/>
          <w:color w:val="00B050"/>
          <w:lang w:eastAsia="tr-TR"/>
        </w:rPr>
        <w:t>ocumentation</w:t>
      </w:r>
      <w:r w:rsidR="003F2B58" w:rsidRPr="00FD6C97">
        <w:rPr>
          <w:color w:val="00B050"/>
          <w:lang w:eastAsia="tr-TR"/>
        </w:rPr>
        <w:br/>
        <w:t xml:space="preserve">                                            </w:t>
      </w:r>
      <w:r w:rsidRPr="00FD6C97">
        <w:rPr>
          <w:color w:val="00B050"/>
          <w:lang w:eastAsia="tr-TR"/>
        </w:rPr>
        <w:t>*/</w:t>
      </w:r>
    </w:p>
    <w:p w:rsidR="000763D6" w:rsidRDefault="000763D6" w:rsidP="00467ECB">
      <w:pPr>
        <w:pStyle w:val="NoSpacing"/>
        <w:rPr>
          <w:lang w:eastAsia="tr-TR"/>
        </w:rPr>
      </w:pPr>
    </w:p>
    <w:p w:rsidR="00800B47" w:rsidRDefault="000763D6" w:rsidP="00E07FAF">
      <w:pPr>
        <w:pStyle w:val="NoSpacing"/>
        <w:rPr>
          <w:rFonts w:eastAsia="Times New Roman" w:cs="Arial"/>
          <w:iCs/>
          <w:color w:val="000000"/>
          <w:szCs w:val="18"/>
          <w:lang w:eastAsia="tr-TR"/>
        </w:rPr>
      </w:pPr>
      <w:r w:rsidRPr="000763D6">
        <w:rPr>
          <w:b/>
          <w:lang w:eastAsia="tr-TR"/>
        </w:rPr>
        <w:t xml:space="preserve">-Tokens </w:t>
      </w:r>
      <w:r w:rsidR="009C470D">
        <w:rPr>
          <w:lang w:eastAsia="tr-TR"/>
        </w:rPr>
        <w:t>are the smallest individual building block of a Jav</w:t>
      </w:r>
      <w:r w:rsidR="00922908">
        <w:rPr>
          <w:lang w:eastAsia="tr-TR"/>
        </w:rPr>
        <w:t>a program. The Java compiler uses them for constructing expressions and statements. A Java program is a collection of tokens, comments, and white spaces.</w:t>
      </w:r>
      <w:r w:rsidR="00B725AB">
        <w:rPr>
          <w:lang w:eastAsia="tr-TR"/>
        </w:rPr>
        <w:t xml:space="preserve"> The tokens are: </w:t>
      </w:r>
      <w:r w:rsidR="00922908">
        <w:rPr>
          <w:lang w:eastAsia="tr-TR"/>
        </w:rPr>
        <w:t>Keywords</w:t>
      </w:r>
      <w:r w:rsidR="00B725AB">
        <w:rPr>
          <w:lang w:eastAsia="tr-TR"/>
        </w:rPr>
        <w:t xml:space="preserve">, </w:t>
      </w:r>
      <w:r w:rsidR="00922908">
        <w:rPr>
          <w:lang w:eastAsia="tr-TR"/>
        </w:rPr>
        <w:t>Identifiers</w:t>
      </w:r>
      <w:r w:rsidR="00B725AB">
        <w:rPr>
          <w:lang w:eastAsia="tr-TR"/>
        </w:rPr>
        <w:t xml:space="preserve">, </w:t>
      </w:r>
      <w:r w:rsidR="00922908">
        <w:rPr>
          <w:lang w:eastAsia="tr-TR"/>
        </w:rPr>
        <w:t>Literals</w:t>
      </w:r>
      <w:r w:rsidR="00B725AB">
        <w:rPr>
          <w:lang w:eastAsia="tr-TR"/>
        </w:rPr>
        <w:t xml:space="preserve">, </w:t>
      </w:r>
      <w:r w:rsidR="00922908">
        <w:rPr>
          <w:lang w:eastAsia="tr-TR"/>
        </w:rPr>
        <w:t>Operators</w:t>
      </w:r>
      <w:r w:rsidR="00B725AB">
        <w:rPr>
          <w:lang w:eastAsia="tr-TR"/>
        </w:rPr>
        <w:t xml:space="preserve">, </w:t>
      </w:r>
      <w:r w:rsidR="00DC36F9">
        <w:rPr>
          <w:lang w:eastAsia="tr-TR"/>
        </w:rPr>
        <w:t>Sepa</w:t>
      </w:r>
      <w:r w:rsidR="00922908">
        <w:rPr>
          <w:lang w:eastAsia="tr-TR"/>
        </w:rPr>
        <w:t>rators</w:t>
      </w:r>
      <w:r w:rsidR="00B725AB">
        <w:rPr>
          <w:lang w:eastAsia="tr-TR"/>
        </w:rPr>
        <w:t>.</w:t>
      </w:r>
      <w:r w:rsidR="00B02BAD">
        <w:rPr>
          <w:lang w:eastAsia="tr-TR"/>
        </w:rPr>
        <w:t xml:space="preserve"> </w:t>
      </w:r>
      <w:r w:rsidR="00EE74F1">
        <w:rPr>
          <w:lang w:eastAsia="tr-TR"/>
        </w:rPr>
        <w:t>The s</w:t>
      </w:r>
      <w:r w:rsidR="008D7334" w:rsidRPr="00B02BAD">
        <w:rPr>
          <w:rFonts w:eastAsia="Times New Roman" w:cs="Arial"/>
          <w:iCs/>
          <w:color w:val="000000"/>
          <w:szCs w:val="18"/>
          <w:lang w:eastAsia="tr-TR"/>
        </w:rPr>
        <w:t>epa</w:t>
      </w:r>
      <w:r w:rsidR="006102D7" w:rsidRPr="00B02BAD">
        <w:rPr>
          <w:rFonts w:eastAsia="Times New Roman" w:cs="Arial"/>
          <w:iCs/>
          <w:color w:val="000000"/>
          <w:szCs w:val="18"/>
          <w:lang w:eastAsia="tr-TR"/>
        </w:rPr>
        <w:t>rator</w:t>
      </w:r>
      <w:r w:rsidR="005E49B1" w:rsidRPr="00B02BAD">
        <w:rPr>
          <w:rFonts w:eastAsia="Times New Roman" w:cs="Arial"/>
          <w:iCs/>
          <w:color w:val="000000"/>
          <w:szCs w:val="18"/>
          <w:lang w:eastAsia="tr-TR"/>
        </w:rPr>
        <w:t>s</w:t>
      </w:r>
      <w:r w:rsidR="00B02BAD">
        <w:rPr>
          <w:rFonts w:eastAsia="Times New Roman" w:cs="Arial"/>
          <w:iCs/>
          <w:color w:val="000000"/>
          <w:szCs w:val="18"/>
          <w:lang w:eastAsia="tr-TR"/>
        </w:rPr>
        <w:t xml:space="preserve"> are:</w:t>
      </w:r>
      <w:r w:rsidR="006102D7">
        <w:rPr>
          <w:rFonts w:eastAsia="Times New Roman" w:cs="Arial"/>
          <w:b/>
          <w:iCs/>
          <w:color w:val="000000"/>
          <w:szCs w:val="18"/>
          <w:lang w:eastAsia="tr-TR"/>
        </w:rPr>
        <w:t xml:space="preserve"> </w:t>
      </w:r>
      <w:r w:rsidR="006102D7">
        <w:rPr>
          <w:rFonts w:eastAsia="Times New Roman" w:cs="Arial"/>
          <w:iCs/>
          <w:color w:val="000000"/>
          <w:szCs w:val="18"/>
          <w:lang w:eastAsia="tr-TR"/>
        </w:rPr>
        <w:t>()</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 xml:space="preserve"> {} </w:t>
      </w:r>
      <w:r w:rsidR="003D1C93">
        <w:rPr>
          <w:rFonts w:eastAsia="Times New Roman" w:cs="Arial"/>
          <w:iCs/>
          <w:color w:val="000000"/>
          <w:szCs w:val="18"/>
          <w:lang w:eastAsia="tr-TR"/>
        </w:rPr>
        <w:t xml:space="preserve">  </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382362">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w:t>
      </w:r>
    </w:p>
    <w:p w:rsidR="00C10305" w:rsidRDefault="00E07FAF" w:rsidP="00E07FAF">
      <w:pPr>
        <w:pStyle w:val="NoSpacing"/>
        <w:rPr>
          <w:rFonts w:eastAsia="Times New Roman" w:cs="Arial"/>
          <w:iCs/>
          <w:color w:val="000000"/>
          <w:szCs w:val="18"/>
          <w:lang w:eastAsia="tr-TR"/>
        </w:rPr>
      </w:pPr>
      <w:r>
        <w:rPr>
          <w:rFonts w:eastAsia="Times New Roman" w:cs="Arial"/>
          <w:iCs/>
          <w:color w:val="000000"/>
          <w:szCs w:val="18"/>
          <w:lang w:eastAsia="tr-TR"/>
        </w:rPr>
        <w:br/>
      </w:r>
    </w:p>
    <w:p w:rsidR="00B87CD6" w:rsidRPr="00EF5B49" w:rsidRDefault="002209C0" w:rsidP="00E07FAF">
      <w:pPr>
        <w:shd w:val="clear" w:color="auto" w:fill="4F81BD" w:themeFill="accent1"/>
        <w:spacing w:before="100" w:beforeAutospacing="1" w:after="100" w:afterAutospacing="1" w:line="240" w:lineRule="auto"/>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E07FAF">
      <w:pPr>
        <w:pStyle w:val="HTMLPreformatted"/>
        <w:ind w:left="720" w:right="450"/>
        <w:rPr>
          <w:rFonts w:ascii="Verdana" w:hAnsi="Verdana"/>
          <w:color w:val="000000"/>
          <w:szCs w:val="18"/>
        </w:rPr>
      </w:pPr>
    </w:p>
    <w:p w:rsidR="00CB2306" w:rsidRPr="00CB2306" w:rsidRDefault="00CB2306" w:rsidP="00E07FAF">
      <w:pPr>
        <w:pStyle w:val="NoSpacing"/>
        <w:numPr>
          <w:ilvl w:val="0"/>
          <w:numId w:val="25"/>
        </w:numPr>
      </w:pPr>
      <w:bookmarkStart w:id="1" w:name="package"/>
      <w:bookmarkEnd w:id="1"/>
      <w:r>
        <w:rPr>
          <w:rFonts w:cs="Arial"/>
          <w:b/>
        </w:rPr>
        <w:t>Package</w:t>
      </w:r>
    </w:p>
    <w:p w:rsidR="00CB2306" w:rsidRDefault="00CB2306" w:rsidP="00E07FAF">
      <w:pPr>
        <w:pStyle w:val="NoSpacing"/>
      </w:pPr>
    </w:p>
    <w:p w:rsidR="00DA3CC5" w:rsidRPr="00F155EB" w:rsidRDefault="003D4532" w:rsidP="00E07FAF">
      <w:pPr>
        <w:pStyle w:val="NoSpacing"/>
      </w:pPr>
      <w:r>
        <w:t>Predefined</w:t>
      </w:r>
      <w:r w:rsidR="00E90BF8" w:rsidRPr="009E41C5">
        <w:t xml:space="preserve"> related classes are grouped into packages and are collectively referred to as </w:t>
      </w:r>
      <w:r w:rsidR="00E90BF8" w:rsidRPr="00F74C4A">
        <w:rPr>
          <w:color w:val="00B050"/>
        </w:rPr>
        <w:t>Java class library</w:t>
      </w:r>
      <w:r w:rsidR="00E90BF8" w:rsidRPr="009E41C5">
        <w:t xml:space="preserve"> or the </w:t>
      </w:r>
      <w:r w:rsidR="00E90BF8" w:rsidRPr="00F74C4A">
        <w:rPr>
          <w:color w:val="00B050"/>
        </w:rPr>
        <w:t>Java App</w:t>
      </w:r>
      <w:r w:rsidR="00BE6AF5">
        <w:rPr>
          <w:color w:val="00B050"/>
        </w:rPr>
        <w:t>lication Programming Interface</w:t>
      </w:r>
      <w:r w:rsidR="00A63E0D">
        <w:rPr>
          <w:color w:val="00B050"/>
        </w:rPr>
        <w:t xml:space="preserve"> </w:t>
      </w:r>
      <w:r w:rsidR="00BE6AF5">
        <w:rPr>
          <w:color w:val="00B050"/>
        </w:rPr>
        <w:t>(</w:t>
      </w:r>
      <w:r w:rsidR="00E90BF8" w:rsidRPr="00F74C4A">
        <w:rPr>
          <w:color w:val="00B050"/>
        </w:rPr>
        <w:t>Java API)</w:t>
      </w:r>
      <w:r w:rsidR="00C33622" w:rsidRPr="0005799B">
        <w:t>.</w:t>
      </w:r>
      <w:r w:rsidR="0005799B">
        <w:rPr>
          <w:color w:val="00B050"/>
        </w:rPr>
        <w:t xml:space="preserve"> </w:t>
      </w:r>
      <w:r w:rsidR="009A1701" w:rsidRPr="009A1701">
        <w:t>To p</w:t>
      </w:r>
      <w:r w:rsidR="00A63E0D" w:rsidRPr="009A1701">
        <w:t>ut</w:t>
      </w:r>
      <w:r w:rsidR="00A63E0D">
        <w:t xml:space="preserve"> a class</w:t>
      </w:r>
      <w:r w:rsidR="0005799B">
        <w:t xml:space="preserve"> to </w:t>
      </w:r>
      <w:r w:rsidR="00A63E0D">
        <w:t xml:space="preserve">a </w:t>
      </w:r>
      <w:r w:rsidR="0005799B">
        <w:t>package</w:t>
      </w:r>
      <w:r w:rsidR="00A63E0D">
        <w:t>:</w:t>
      </w:r>
      <w:r w:rsidR="00F155EB">
        <w:br/>
      </w:r>
      <w:r w:rsidR="00F155EB">
        <w:br/>
      </w:r>
      <w:r w:rsidR="00F155EB" w:rsidRPr="00EC0EAE">
        <w:rPr>
          <w:rFonts w:ascii="Consolas" w:eastAsia="Times New Roman" w:hAnsi="Consolas" w:cs="Arial"/>
          <w:b/>
          <w:iCs/>
          <w:color w:val="000000"/>
          <w:sz w:val="20"/>
          <w:szCs w:val="18"/>
          <w:lang w:eastAsia="tr-TR"/>
        </w:rPr>
        <w:t xml:space="preserve">   </w:t>
      </w:r>
      <w:r w:rsidR="004D4D8B" w:rsidRPr="004A2A46">
        <w:rPr>
          <w:rFonts w:ascii="Consolas" w:hAnsi="Consolas" w:cs="LucidaSansTypewriter"/>
          <w:color w:val="034EA3"/>
          <w:sz w:val="20"/>
          <w:szCs w:val="20"/>
          <w:lang w:val="en-US"/>
        </w:rPr>
        <w:t>p</w:t>
      </w:r>
      <w:r w:rsidR="00DA3CC5" w:rsidRPr="004A2A46">
        <w:rPr>
          <w:rFonts w:ascii="Consolas" w:hAnsi="Consolas" w:cs="LucidaSansTypewriter"/>
          <w:color w:val="034EA3"/>
          <w:sz w:val="20"/>
          <w:szCs w:val="20"/>
          <w:lang w:val="en-US"/>
        </w:rPr>
        <w:t>ackage</w:t>
      </w:r>
      <w:r w:rsidR="00041F34" w:rsidRPr="00EC0EAE">
        <w:rPr>
          <w:rFonts w:ascii="Consolas" w:hAnsi="Consolas"/>
          <w:bCs/>
          <w:sz w:val="20"/>
          <w:szCs w:val="18"/>
        </w:rPr>
        <w:t xml:space="preserve"> </w:t>
      </w:r>
      <w:r w:rsidR="003A58FE" w:rsidRPr="00EC0EAE">
        <w:rPr>
          <w:rFonts w:ascii="Consolas" w:hAnsi="Consolas"/>
          <w:sz w:val="20"/>
          <w:szCs w:val="18"/>
        </w:rPr>
        <w:t>package</w:t>
      </w:r>
      <w:r w:rsidR="009B7EEA" w:rsidRPr="00EC0EAE">
        <w:rPr>
          <w:rFonts w:ascii="Consolas" w:hAnsi="Consolas"/>
          <w:sz w:val="20"/>
          <w:szCs w:val="18"/>
        </w:rPr>
        <w:t>N</w:t>
      </w:r>
      <w:r w:rsidR="00DE76AC" w:rsidRPr="00EC0EAE">
        <w:rPr>
          <w:rFonts w:ascii="Consolas" w:hAnsi="Consolas"/>
          <w:sz w:val="20"/>
          <w:szCs w:val="18"/>
        </w:rPr>
        <w:t>ame</w:t>
      </w:r>
      <w:r w:rsidR="00DA3CC5" w:rsidRPr="00EC0EAE">
        <w:rPr>
          <w:rFonts w:ascii="Consolas" w:hAnsi="Consolas"/>
          <w:sz w:val="20"/>
          <w:szCs w:val="18"/>
        </w:rPr>
        <w:t>;</w:t>
      </w:r>
    </w:p>
    <w:p w:rsidR="003E283A" w:rsidRPr="00FD75E8" w:rsidRDefault="00B24893" w:rsidP="00FD75E8">
      <w:pPr>
        <w:spacing w:line="240" w:lineRule="auto"/>
        <w:rPr>
          <w:color w:val="000000"/>
          <w:szCs w:val="18"/>
        </w:rPr>
      </w:pPr>
      <w:r>
        <w:rPr>
          <w:szCs w:val="18"/>
        </w:rPr>
        <w:br/>
      </w:r>
      <w:r w:rsidR="00DA3CC5" w:rsidRPr="009E41C5">
        <w:rPr>
          <w:b/>
          <w:color w:val="000000"/>
          <w:szCs w:val="18"/>
        </w:rPr>
        <w:t>-Import:</w:t>
      </w:r>
      <w:r w:rsidR="00DA3CC5" w:rsidRPr="009E41C5">
        <w:rPr>
          <w:color w:val="000000"/>
          <w:szCs w:val="18"/>
        </w:rPr>
        <w:t xml:space="preserve">  </w:t>
      </w:r>
      <w:r w:rsidR="005614AF">
        <w:rPr>
          <w:color w:val="000000"/>
          <w:szCs w:val="18"/>
        </w:rPr>
        <w:t xml:space="preserve">If you look at </w:t>
      </w:r>
      <w:r w:rsidR="00A37E5D">
        <w:rPr>
          <w:color w:val="000000"/>
          <w:szCs w:val="18"/>
        </w:rPr>
        <w:t xml:space="preserve">the </w:t>
      </w:r>
      <w:r w:rsidR="005614AF">
        <w:rPr>
          <w:color w:val="000000"/>
          <w:szCs w:val="18"/>
        </w:rPr>
        <w:t xml:space="preserve">libraries part of your project, you will see that </w:t>
      </w:r>
      <w:r w:rsidR="00A321B4">
        <w:rPr>
          <w:color w:val="000000"/>
          <w:szCs w:val="18"/>
        </w:rPr>
        <w:t>Java API</w:t>
      </w:r>
      <w:r w:rsidR="005614AF">
        <w:rPr>
          <w:color w:val="000000"/>
          <w:szCs w:val="18"/>
        </w:rPr>
        <w:t xml:space="preserve"> jars are already added to your project. To add </w:t>
      </w:r>
      <w:r w:rsidR="00A321B4">
        <w:rPr>
          <w:color w:val="000000"/>
          <w:szCs w:val="18"/>
        </w:rPr>
        <w:t xml:space="preserve">libraries that come with Netbeans or other </w:t>
      </w:r>
      <w:r w:rsidR="005614AF">
        <w:rPr>
          <w:color w:val="000000"/>
          <w:szCs w:val="18"/>
        </w:rPr>
        <w:t xml:space="preserve">3rd party </w:t>
      </w:r>
      <w:r w:rsidR="004B5AE7">
        <w:rPr>
          <w:color w:val="000000"/>
          <w:szCs w:val="18"/>
        </w:rPr>
        <w:t>libraries</w:t>
      </w:r>
      <w:r w:rsidR="00887272">
        <w:rPr>
          <w:color w:val="000000"/>
          <w:szCs w:val="18"/>
        </w:rPr>
        <w:t>,</w:t>
      </w:r>
      <w:r w:rsidR="005614AF">
        <w:rPr>
          <w:color w:val="000000"/>
          <w:szCs w:val="18"/>
        </w:rPr>
        <w:t xml:space="preserve"> </w:t>
      </w:r>
      <w:r w:rsidR="00FC74E0">
        <w:rPr>
          <w:color w:val="000000"/>
          <w:szCs w:val="18"/>
        </w:rPr>
        <w:t>go to properties of your project,</w:t>
      </w:r>
      <w:r w:rsidR="005614AF">
        <w:rPr>
          <w:color w:val="000000"/>
          <w:szCs w:val="18"/>
        </w:rPr>
        <w:t xml:space="preserve"> </w:t>
      </w:r>
      <w:r w:rsidR="007958DE">
        <w:rPr>
          <w:color w:val="000000"/>
          <w:szCs w:val="18"/>
        </w:rPr>
        <w:t xml:space="preserve">go to </w:t>
      </w:r>
      <w:r w:rsidR="005614AF">
        <w:rPr>
          <w:color w:val="000000"/>
          <w:szCs w:val="18"/>
        </w:rPr>
        <w:t>“Libraries”</w:t>
      </w:r>
      <w:r w:rsidR="00FC74E0">
        <w:rPr>
          <w:color w:val="000000"/>
          <w:szCs w:val="18"/>
        </w:rPr>
        <w:t>,</w:t>
      </w:r>
      <w:r w:rsidR="005614AF">
        <w:rPr>
          <w:color w:val="000000"/>
          <w:szCs w:val="18"/>
        </w:rPr>
        <w:t xml:space="preserve"> </w:t>
      </w:r>
      <w:r w:rsidR="0038019F">
        <w:rPr>
          <w:color w:val="000000"/>
          <w:szCs w:val="18"/>
        </w:rPr>
        <w:t xml:space="preserve">and click </w:t>
      </w:r>
      <w:r w:rsidR="00A321B4">
        <w:rPr>
          <w:color w:val="000000"/>
          <w:szCs w:val="18"/>
        </w:rPr>
        <w:t xml:space="preserve">“Add Library” or </w:t>
      </w:r>
      <w:r w:rsidR="0038019F">
        <w:rPr>
          <w:color w:val="000000"/>
          <w:szCs w:val="18"/>
        </w:rPr>
        <w:t>“Add JAR/</w:t>
      </w:r>
      <w:r w:rsidR="00FF214E">
        <w:rPr>
          <w:color w:val="000000"/>
          <w:szCs w:val="18"/>
        </w:rPr>
        <w:t>Fo</w:t>
      </w:r>
      <w:r w:rsidR="0038019F">
        <w:rPr>
          <w:color w:val="000000"/>
          <w:szCs w:val="18"/>
        </w:rPr>
        <w:t>lder</w:t>
      </w:r>
      <w:r w:rsidR="005614AF">
        <w:rPr>
          <w:color w:val="000000"/>
          <w:szCs w:val="18"/>
        </w:rPr>
        <w:t>”</w:t>
      </w:r>
      <w:r w:rsidR="00A321B4">
        <w:rPr>
          <w:color w:val="000000"/>
          <w:szCs w:val="18"/>
        </w:rPr>
        <w:t xml:space="preserve"> respectively</w:t>
      </w:r>
      <w:r w:rsidR="00774481">
        <w:rPr>
          <w:color w:val="000000"/>
          <w:szCs w:val="18"/>
        </w:rPr>
        <w:t>.</w:t>
      </w:r>
      <w:r w:rsidR="004B5AE7">
        <w:rPr>
          <w:color w:val="000000"/>
          <w:szCs w:val="18"/>
        </w:rPr>
        <w:t xml:space="preserve"> Lastly, maven libraries are kept in “</w:t>
      </w:r>
      <w:r w:rsidR="004B5AE7" w:rsidRPr="004B5AE7">
        <w:rPr>
          <w:color w:val="000000"/>
          <w:szCs w:val="18"/>
        </w:rPr>
        <w:t>C:\Users\Michael\.m2\repository</w:t>
      </w:r>
      <w:r w:rsidR="004B5AE7">
        <w:rPr>
          <w:color w:val="000000"/>
          <w:szCs w:val="18"/>
        </w:rPr>
        <w:t>” and added to your project scope</w:t>
      </w:r>
      <w:r w:rsidR="00A862F0">
        <w:rPr>
          <w:color w:val="000000"/>
          <w:szCs w:val="18"/>
        </w:rPr>
        <w:t xml:space="preserve"> from there. When libraries are</w:t>
      </w:r>
      <w:r w:rsidR="004B5AE7">
        <w:rPr>
          <w:color w:val="000000"/>
          <w:szCs w:val="18"/>
        </w:rPr>
        <w:t xml:space="preserve"> added to your project, they become reachable with their fully qualified names. </w:t>
      </w:r>
      <w:r w:rsidR="009C6559">
        <w:rPr>
          <w:color w:val="000000"/>
          <w:szCs w:val="18"/>
        </w:rPr>
        <w:t>W</w:t>
      </w:r>
      <w:r w:rsidR="004B5AE7">
        <w:rPr>
          <w:color w:val="000000"/>
          <w:szCs w:val="18"/>
        </w:rPr>
        <w:t xml:space="preserve">e can import </w:t>
      </w:r>
      <w:r w:rsidR="005369AB">
        <w:rPr>
          <w:color w:val="000000"/>
          <w:szCs w:val="18"/>
        </w:rPr>
        <w:t>their content</w:t>
      </w:r>
      <w:r w:rsidR="004B5AE7">
        <w:rPr>
          <w:color w:val="000000"/>
          <w:szCs w:val="18"/>
        </w:rPr>
        <w:t xml:space="preserve"> to reach them without using their fully qualified names.</w:t>
      </w:r>
    </w:p>
    <w:p w:rsidR="003E283A" w:rsidRDefault="003E283A" w:rsidP="00E07FAF">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w:t>
      </w:r>
      <w:r w:rsidR="00C651D0" w:rsidRPr="00052C2A">
        <w:rPr>
          <w:rFonts w:ascii="Verdana" w:hAnsi="Verdana"/>
          <w:sz w:val="16"/>
          <w:szCs w:val="18"/>
        </w:rPr>
        <w:t>(tag: single type import declaration)</w:t>
      </w:r>
    </w:p>
    <w:p w:rsidR="00586DE6" w:rsidRPr="001966A7" w:rsidRDefault="00222987" w:rsidP="00E07FAF">
      <w:pPr>
        <w:pStyle w:val="HTMLPreformatted"/>
        <w:ind w:right="450"/>
        <w:rPr>
          <w:rFonts w:ascii="Verdana" w:hAnsi="Verdana"/>
        </w:rPr>
      </w:pPr>
      <w:r>
        <w:rPr>
          <w:rFonts w:ascii="Verdana" w:hAnsi="Verdana"/>
          <w:szCs w:val="18"/>
        </w:rPr>
        <w:br/>
      </w:r>
      <w:r w:rsidR="001966A7" w:rsidRPr="00911841">
        <w:rPr>
          <w:rFonts w:ascii="Consolas" w:hAnsi="Consolas"/>
          <w:color w:val="000000"/>
          <w:sz w:val="20"/>
        </w:rPr>
        <w:t xml:space="preserve">   </w:t>
      </w:r>
      <w:r w:rsidR="001966A7" w:rsidRPr="004A2A46">
        <w:rPr>
          <w:rFonts w:ascii="Consolas" w:eastAsiaTheme="minorHAnsi" w:hAnsi="Consolas" w:cs="LucidaSansTypewriter"/>
          <w:color w:val="034EA3"/>
          <w:sz w:val="20"/>
          <w:lang w:val="en-US" w:eastAsia="en-US"/>
        </w:rPr>
        <w:t>import</w:t>
      </w:r>
      <w:r w:rsidR="001966A7" w:rsidRPr="00911841">
        <w:rPr>
          <w:rFonts w:ascii="Consolas" w:hAnsi="Consolas"/>
          <w:color w:val="000000"/>
          <w:sz w:val="20"/>
        </w:rPr>
        <w:t xml:space="preserve"> org.junit.Assert;</w:t>
      </w:r>
    </w:p>
    <w:p w:rsidR="0025703C" w:rsidRPr="009F15F9" w:rsidRDefault="00E14AB4" w:rsidP="00E07FAF">
      <w:pPr>
        <w:spacing w:line="240" w:lineRule="auto"/>
      </w:pPr>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sidRPr="005D1C70">
        <w:rPr>
          <w:rFonts w:ascii="Consolas" w:eastAsia="Times New Roman" w:hAnsi="Consolas" w:cs="Arial"/>
          <w:b/>
          <w:iCs/>
          <w:color w:val="000000"/>
          <w:sz w:val="20"/>
          <w:szCs w:val="18"/>
          <w:lang w:eastAsia="tr-TR"/>
        </w:rPr>
        <w:t xml:space="preserve">   </w:t>
      </w:r>
      <w:r w:rsidR="003E283A" w:rsidRPr="004A2A46">
        <w:rPr>
          <w:rFonts w:ascii="Consolas" w:hAnsi="Consolas" w:cs="LucidaSansTypewriter"/>
          <w:color w:val="034EA3"/>
          <w:sz w:val="20"/>
          <w:szCs w:val="20"/>
          <w:lang w:val="en-US"/>
        </w:rPr>
        <w:t>import</w:t>
      </w:r>
      <w:r w:rsidR="003E283A" w:rsidRPr="005D1C70">
        <w:rPr>
          <w:rFonts w:ascii="Consolas" w:hAnsi="Consolas"/>
          <w:sz w:val="20"/>
        </w:rPr>
        <w:t xml:space="preserve"> java.util.*;</w:t>
      </w:r>
      <w:r w:rsidR="00975FBA">
        <w:br/>
      </w:r>
      <w:r w:rsidR="00586DE6">
        <w:rPr>
          <w:szCs w:val="18"/>
        </w:rPr>
        <w:t xml:space="preserve"> </w:t>
      </w:r>
      <w:r w:rsidR="00975FBA">
        <w:br/>
      </w:r>
      <w:r w:rsidR="00B6199F" w:rsidRPr="009F15F9">
        <w:t xml:space="preserve">We </w:t>
      </w:r>
      <w:r w:rsidR="00B6199F" w:rsidRPr="00CE5FF6">
        <w:rPr>
          <w:u w:val="single"/>
        </w:rPr>
        <w:t>cant</w:t>
      </w:r>
      <w:r w:rsidR="00B6199F" w:rsidRPr="009F15F9">
        <w:t xml:space="preserve"> </w:t>
      </w:r>
      <w:r w:rsidR="00C651D0">
        <w:t>use type-import-on-demand declaration for multiple packages</w:t>
      </w:r>
      <w:r w:rsidR="00224821" w:rsidRPr="009F15F9">
        <w:t xml:space="preserve"> in a folder</w:t>
      </w:r>
      <w:r w:rsidR="00B6199F" w:rsidRPr="009F15F9">
        <w:t>,</w:t>
      </w:r>
    </w:p>
    <w:p w:rsidR="00EA7F7F" w:rsidRPr="00622646" w:rsidRDefault="00975FBA" w:rsidP="00E07FAF">
      <w:pPr>
        <w:spacing w:line="240" w:lineRule="auto"/>
      </w:pPr>
      <w:r w:rsidRPr="005D1C70">
        <w:rPr>
          <w:rFonts w:ascii="Consolas" w:eastAsia="Times New Roman" w:hAnsi="Consolas" w:cs="Arial"/>
          <w:b/>
          <w:iCs/>
          <w:color w:val="000000"/>
          <w:sz w:val="20"/>
          <w:szCs w:val="18"/>
          <w:lang w:eastAsia="tr-TR"/>
        </w:rPr>
        <w:t xml:space="preserve">   </w:t>
      </w:r>
      <w:r w:rsidR="00557A7B" w:rsidRPr="004A2A46">
        <w:rPr>
          <w:rFonts w:ascii="Consolas" w:hAnsi="Consolas" w:cs="LucidaSansTypewriter"/>
          <w:color w:val="034EA3"/>
          <w:sz w:val="20"/>
          <w:szCs w:val="20"/>
          <w:lang w:val="en-US"/>
        </w:rPr>
        <w:t>import</w:t>
      </w:r>
      <w:r w:rsidR="00557A7B" w:rsidRPr="005D1C70">
        <w:rPr>
          <w:rFonts w:ascii="Consolas" w:hAnsi="Consolas"/>
          <w:sz w:val="20"/>
        </w:rPr>
        <w:t xml:space="preserve"> java.</w:t>
      </w:r>
      <w:r w:rsidR="0025703C" w:rsidRPr="005D1C70">
        <w:rPr>
          <w:rFonts w:ascii="Consolas" w:hAnsi="Consolas"/>
          <w:sz w:val="20"/>
        </w:rPr>
        <w:t>*;</w:t>
      </w:r>
    </w:p>
    <w:p w:rsidR="00EA7F7F" w:rsidRPr="009E41C5" w:rsidRDefault="00EA7F7F" w:rsidP="00E07FAF">
      <w:pPr>
        <w:pStyle w:val="HTMLPreformatted"/>
        <w:ind w:right="450"/>
        <w:rPr>
          <w:rFonts w:ascii="Verdana" w:hAnsi="Verdana"/>
          <w:szCs w:val="18"/>
        </w:rPr>
      </w:pPr>
      <w:r w:rsidRPr="003C2A9F">
        <w:rPr>
          <w:rFonts w:ascii="Verdana" w:hAnsi="Verdana"/>
          <w:color w:val="00B050"/>
          <w:szCs w:val="18"/>
        </w:rPr>
        <w:t>Fully qualified class name</w:t>
      </w:r>
      <w:r w:rsidRPr="009E41C5">
        <w:rPr>
          <w:rFonts w:ascii="Verdana" w:hAnsi="Verdana"/>
          <w:szCs w:val="18"/>
        </w:rPr>
        <w:t>: You do</w:t>
      </w:r>
      <w:r w:rsidR="00707B49">
        <w:rPr>
          <w:rFonts w:ascii="Verdana" w:hAnsi="Verdana"/>
          <w:szCs w:val="18"/>
        </w:rPr>
        <w:t>n’</w:t>
      </w:r>
      <w:r w:rsidRPr="009E41C5">
        <w:rPr>
          <w:rFonts w:ascii="Verdana" w:hAnsi="Verdana"/>
          <w:szCs w:val="18"/>
        </w:rPr>
        <w:t>t need to import classes if you type their full package name and class name every time.</w:t>
      </w:r>
    </w:p>
    <w:p w:rsidR="00EA7F7F" w:rsidRPr="009E41C5" w:rsidRDefault="00EA7F7F" w:rsidP="00E07FAF">
      <w:pPr>
        <w:pStyle w:val="HTMLPreformatted"/>
        <w:ind w:right="450"/>
        <w:rPr>
          <w:rFonts w:ascii="Verdana" w:hAnsi="Verdana"/>
          <w:szCs w:val="18"/>
        </w:rPr>
      </w:pPr>
      <w:r w:rsidRPr="009E41C5">
        <w:rPr>
          <w:rFonts w:ascii="Verdana" w:hAnsi="Verdana"/>
          <w:szCs w:val="18"/>
        </w:rPr>
        <w:lastRenderedPageBreak/>
        <w:tab/>
      </w:r>
    </w:p>
    <w:p w:rsidR="00EA7F7F" w:rsidRPr="005D1C70" w:rsidRDefault="00483ED6" w:rsidP="00E07FAF">
      <w:pPr>
        <w:pStyle w:val="HTMLPreformatted"/>
        <w:ind w:right="450"/>
        <w:rPr>
          <w:rFonts w:ascii="Consolas" w:hAnsi="Consolas"/>
          <w:sz w:val="20"/>
          <w:szCs w:val="18"/>
        </w:rPr>
      </w:pPr>
      <w:r w:rsidRPr="005D1C70">
        <w:rPr>
          <w:rFonts w:ascii="Consolas" w:hAnsi="Consolas" w:cs="Arial"/>
          <w:b/>
          <w:iCs/>
          <w:color w:val="000000"/>
          <w:sz w:val="20"/>
          <w:szCs w:val="18"/>
        </w:rPr>
        <w:t xml:space="preserve">   </w:t>
      </w:r>
      <w:r w:rsidR="00EA7F7F" w:rsidRPr="005D1C70">
        <w:rPr>
          <w:rFonts w:ascii="Consolas" w:hAnsi="Consolas"/>
          <w:sz w:val="20"/>
          <w:szCs w:val="18"/>
        </w:rPr>
        <w:t xml:space="preserve">Java.util.Scanner input = </w:t>
      </w:r>
      <w:r w:rsidR="00EA7F7F" w:rsidRPr="004A2A46">
        <w:rPr>
          <w:rFonts w:ascii="Consolas" w:eastAsiaTheme="minorHAnsi" w:hAnsi="Consolas" w:cs="LucidaSansTypewriter"/>
          <w:color w:val="034EA3"/>
          <w:sz w:val="20"/>
          <w:lang w:val="en-US" w:eastAsia="en-US"/>
        </w:rPr>
        <w:t>new</w:t>
      </w:r>
      <w:r w:rsidR="00EA7F7F" w:rsidRPr="005D1C70">
        <w:rPr>
          <w:rFonts w:ascii="Consolas" w:hAnsi="Consolas"/>
          <w:sz w:val="20"/>
          <w:szCs w:val="18"/>
        </w:rPr>
        <w:t xml:space="preserve"> java.util.Scanner(System.in);</w:t>
      </w:r>
    </w:p>
    <w:p w:rsidR="00BC445B" w:rsidRPr="009E41C5" w:rsidRDefault="00BC445B" w:rsidP="003C2A9F">
      <w:pPr>
        <w:pStyle w:val="HTMLPreformatted"/>
        <w:ind w:right="450"/>
        <w:rPr>
          <w:rFonts w:ascii="Verdana" w:hAnsi="Verdana"/>
          <w:color w:val="000000"/>
          <w:szCs w:val="18"/>
        </w:rPr>
      </w:pPr>
    </w:p>
    <w:p w:rsidR="00CD7F9E" w:rsidRPr="00CD7F9E" w:rsidRDefault="006F02E3" w:rsidP="00423AC4">
      <w:pPr>
        <w:pStyle w:val="NoSpacing"/>
        <w:rPr>
          <w:color w:val="FF0000"/>
        </w:rPr>
      </w:pPr>
      <w:r>
        <w:t>I</w:t>
      </w:r>
      <w:r w:rsidR="001D2448" w:rsidRPr="001D2448">
        <w:t>mport</w:t>
      </w:r>
      <w:r w:rsidR="00245592">
        <w:t>ing</w:t>
      </w:r>
      <w:r w:rsidR="001D2448">
        <w:rPr>
          <w:b/>
        </w:rPr>
        <w:t xml:space="preserve"> </w:t>
      </w:r>
      <w:r w:rsidR="00245592">
        <w:rPr>
          <w:color w:val="00B050"/>
        </w:rPr>
        <w:t>java.lang.System</w:t>
      </w:r>
      <w:r w:rsidR="001E7734" w:rsidRPr="00981EF9">
        <w:rPr>
          <w:color w:val="00B050"/>
        </w:rPr>
        <w:t xml:space="preserve"> </w:t>
      </w:r>
      <w:r w:rsidR="00981EF9">
        <w:t xml:space="preserve">is </w:t>
      </w:r>
      <w:r w:rsidR="00245592">
        <w:t xml:space="preserve">not needed because classes in </w:t>
      </w:r>
      <w:r w:rsidR="00F83ACE">
        <w:t>this package</w:t>
      </w:r>
      <w:r w:rsidR="001012B5">
        <w:t xml:space="preserve"> are automatically imported</w:t>
      </w:r>
      <w:r w:rsidR="00981EF9">
        <w:t>. Becaus</w:t>
      </w:r>
      <w:r w:rsidR="00F83ACE">
        <w:t>e they are the most essential classes</w:t>
      </w:r>
      <w:r w:rsidR="00981EF9">
        <w:t xml:space="preserve"> to run java programs. </w:t>
      </w:r>
      <w:r w:rsidR="0097237C">
        <w:t xml:space="preserve"> Including t</w:t>
      </w:r>
      <w:r w:rsidR="00061FB2">
        <w:t xml:space="preserve">he predecessor of all classes </w:t>
      </w:r>
      <w:r w:rsidR="00F83ACE">
        <w:t>(O</w:t>
      </w:r>
      <w:r w:rsidR="00061FB2">
        <w:t xml:space="preserve">bject </w:t>
      </w:r>
      <w:r w:rsidR="00F83ACE">
        <w:t>class)</w:t>
      </w:r>
      <w:r w:rsidR="00061FB2">
        <w:t>.</w:t>
      </w:r>
      <w:r w:rsidR="00CD7F9E">
        <w:t xml:space="preserve"> </w:t>
      </w:r>
      <w:r w:rsidR="00A8244C">
        <w:t>Classes in the same package are</w:t>
      </w:r>
      <w:r w:rsidR="00172D0E">
        <w:t xml:space="preserve"> also implicitly imported</w:t>
      </w:r>
      <w:r w:rsidR="00A132A8">
        <w:t xml:space="preserve">. </w:t>
      </w:r>
      <w:r w:rsidR="00E22D2A">
        <w:br/>
      </w:r>
      <w:r w:rsidR="00E22D2A">
        <w:br/>
      </w:r>
      <w:r w:rsidR="00A132A8">
        <w:t xml:space="preserve">Importing classes from </w:t>
      </w:r>
      <w:r w:rsidR="006232CF">
        <w:t>the default package is a compile-</w:t>
      </w:r>
      <w:r w:rsidR="00A132A8">
        <w:t xml:space="preserve">time error. </w:t>
      </w:r>
      <w:r w:rsidR="00E60400">
        <w:t>B</w:t>
      </w:r>
      <w:r w:rsidR="00A132A8">
        <w:t xml:space="preserve">ecause </w:t>
      </w:r>
      <w:r w:rsidR="00E60400">
        <w:t xml:space="preserve">it </w:t>
      </w:r>
      <w:r w:rsidR="00423AC4">
        <w:t>has no name.</w:t>
      </w:r>
    </w:p>
    <w:p w:rsidR="00914CB2" w:rsidRDefault="00914CB2" w:rsidP="00D03F2D">
      <w:pPr>
        <w:pStyle w:val="NoSpacing"/>
      </w:pPr>
    </w:p>
    <w:p w:rsidR="00622646" w:rsidRDefault="002127EE" w:rsidP="00622646">
      <w:pPr>
        <w:pStyle w:val="HTMLPreformatted"/>
        <w:ind w:right="450"/>
        <w:rPr>
          <w:rFonts w:ascii="Verdana" w:hAnsi="Verdana"/>
          <w:szCs w:val="18"/>
        </w:rPr>
      </w:pPr>
      <w:r>
        <w:rPr>
          <w:rFonts w:ascii="Verdana" w:hAnsi="Verdana"/>
          <w:szCs w:val="18"/>
        </w:rPr>
        <w:t>API</w:t>
      </w:r>
      <w:r w:rsidR="00F02971">
        <w:rPr>
          <w:rFonts w:ascii="Verdana" w:hAnsi="Verdana"/>
          <w:szCs w:val="18"/>
        </w:rPr>
        <w:t>s</w:t>
      </w:r>
      <w:r w:rsidR="005E0DB7">
        <w:rPr>
          <w:rFonts w:ascii="Verdana" w:hAnsi="Verdana"/>
          <w:szCs w:val="18"/>
        </w:rPr>
        <w:t xml:space="preserve"> of old J</w:t>
      </w:r>
      <w:r w:rsidR="00622646" w:rsidRPr="009E41C5">
        <w:rPr>
          <w:rFonts w:ascii="Verdana" w:hAnsi="Verdana"/>
          <w:szCs w:val="18"/>
        </w:rPr>
        <w:t xml:space="preserve">ava versions are called </w:t>
      </w:r>
      <w:r w:rsidR="00622646" w:rsidRPr="003C2A9F">
        <w:rPr>
          <w:rFonts w:ascii="Verdana" w:hAnsi="Verdana"/>
          <w:color w:val="00B050"/>
          <w:szCs w:val="18"/>
        </w:rPr>
        <w:t xml:space="preserve">deprecated </w:t>
      </w:r>
      <w:r w:rsidR="00622646" w:rsidRPr="009E41C5">
        <w:rPr>
          <w:rFonts w:ascii="Verdana" w:hAnsi="Verdana"/>
          <w:szCs w:val="18"/>
        </w:rPr>
        <w:t>and might be removed from ne</w:t>
      </w:r>
      <w:r w:rsidR="007919A8">
        <w:rPr>
          <w:rFonts w:ascii="Verdana" w:hAnsi="Verdana"/>
          <w:szCs w:val="18"/>
        </w:rPr>
        <w:t>w</w:t>
      </w:r>
      <w:r w:rsidR="00622646" w:rsidRPr="009E41C5">
        <w:rPr>
          <w:rFonts w:ascii="Verdana" w:hAnsi="Verdana"/>
          <w:szCs w:val="18"/>
        </w:rPr>
        <w:t>er versions. The compiler will warn you when you compile code that uses deprecated APIs. If you compile with javac using command line argument –deprecated, the compile</w:t>
      </w:r>
      <w:r w:rsidR="0088415B">
        <w:rPr>
          <w:rFonts w:ascii="Verdana" w:hAnsi="Verdana"/>
          <w:szCs w:val="18"/>
        </w:rPr>
        <w:t>r</w:t>
      </w:r>
      <w:r w:rsidR="00622646"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hyperlink w:anchor="static_import" w:history="1">
        <w:r w:rsidR="004031E6" w:rsidRPr="004031E6">
          <w:rPr>
            <w:rStyle w:val="Hyperlink"/>
            <w:rFonts w:ascii="Verdana" w:hAnsi="Verdana"/>
            <w:szCs w:val="18"/>
          </w:rPr>
          <w:t>static_import</w:t>
        </w:r>
      </w:hyperlink>
    </w:p>
    <w:p w:rsidR="00E837D9" w:rsidRDefault="00E07FAF" w:rsidP="00D03F2D">
      <w:pPr>
        <w:pStyle w:val="NoSpacing"/>
      </w:pPr>
      <w:r>
        <w:br/>
      </w: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536FBB" w:rsidP="00BC55A2">
      <w:pPr>
        <w:pStyle w:val="NoSpacing"/>
      </w:pPr>
      <w:bookmarkStart w:id="2" w:name="streams_part1"/>
      <w:bookmarkEnd w:id="2"/>
      <w:r w:rsidRPr="00536FBB">
        <w:rPr>
          <w:b/>
        </w:rPr>
        <w:t>-System.</w:t>
      </w:r>
      <w:r w:rsidRPr="004D27CA">
        <w:rPr>
          <w:b/>
        </w:rPr>
        <w:t>out</w:t>
      </w:r>
      <w:r w:rsidRPr="009E41C5">
        <w:t xml:space="preserve"> object is known as </w:t>
      </w:r>
      <w:r w:rsidR="002D6694">
        <w:t xml:space="preserve">the </w:t>
      </w:r>
      <w:r w:rsidRPr="00536FBB">
        <w:rPr>
          <w:color w:val="00B050"/>
        </w:rPr>
        <w:t>standar</w:t>
      </w:r>
      <w:r w:rsidR="00EC5AD9">
        <w:rPr>
          <w:color w:val="00B050"/>
        </w:rPr>
        <w:t>d</w:t>
      </w:r>
      <w:r w:rsidRPr="00536FBB">
        <w:rPr>
          <w:color w:val="00B050"/>
        </w:rPr>
        <w:t xml:space="preserve"> output object</w:t>
      </w:r>
      <w:r w:rsidR="00F743A8">
        <w:rPr>
          <w:color w:val="00B050"/>
        </w:rPr>
        <w:t>/stream</w:t>
      </w:r>
      <w:r>
        <w:t>.</w:t>
      </w:r>
      <w:r w:rsidR="00C7760F">
        <w:t xml:space="preserve"> </w:t>
      </w:r>
      <w:r w:rsidR="00B63ABE">
        <w:t>“</w:t>
      </w:r>
      <w:r w:rsidR="00C7760F" w:rsidRPr="004D27CA">
        <w:rPr>
          <w:color w:val="00B050"/>
        </w:rPr>
        <w:t>out</w:t>
      </w:r>
      <w:r w:rsidR="00B63ABE">
        <w:t>”</w:t>
      </w:r>
      <w:r w:rsidR="00C7760F">
        <w:t xml:space="preserve"> is a </w:t>
      </w:r>
      <w:r w:rsidR="003E6F72">
        <w:t xml:space="preserve">static </w:t>
      </w:r>
      <w:r w:rsidR="00C7760F">
        <w:t>reference variable</w:t>
      </w:r>
      <w:r w:rsidR="00181098">
        <w:t xml:space="preserve"> of type PrintStream</w:t>
      </w:r>
      <w:r w:rsidR="00C7760F">
        <w:t xml:space="preserve"> </w:t>
      </w:r>
      <w:r w:rsidR="00CE321F">
        <w:t>in</w:t>
      </w:r>
      <w:r w:rsidR="00C7760F">
        <w:t xml:space="preserve"> Sys</w:t>
      </w:r>
      <w:r w:rsidR="001A3CD0">
        <w:t>tem</w:t>
      </w:r>
      <w:r w:rsidR="00DC0E44" w:rsidRPr="00DC0E44">
        <w:t xml:space="preserve"> </w:t>
      </w:r>
      <w:r w:rsidR="00DC0E44">
        <w:t>class</w:t>
      </w:r>
      <w:r w:rsidR="001A3CD0">
        <w:t>.</w:t>
      </w:r>
      <w:r w:rsidR="00B976B2">
        <w:t xml:space="preserve"> </w:t>
      </w:r>
      <w:hyperlink w:anchor="streams_part2" w:history="1">
        <w:r w:rsidR="00984D33">
          <w:rPr>
            <w:rStyle w:val="Hyperlink"/>
          </w:rPr>
          <w:t>streams_part2</w:t>
        </w:r>
      </w:hyperlink>
      <w:r w:rsidR="000452E2" w:rsidRPr="000452E2">
        <w:rPr>
          <w:rStyle w:val="Hyperlink"/>
          <w:u w:val="none"/>
        </w:rPr>
        <w:t xml:space="preserve">   </w:t>
      </w:r>
      <w:hyperlink r:id="rId22" w:history="1">
        <w:r w:rsidR="000452E2">
          <w:rPr>
            <w:rStyle w:val="Hyperlink"/>
            <w:shd w:val="clear" w:color="auto" w:fill="FFFFFF"/>
          </w:rPr>
          <w:t>Class System</w:t>
        </w:r>
      </w:hyperlink>
    </w:p>
    <w:p w:rsidR="00BC55A2" w:rsidRDefault="00BC55A2" w:rsidP="00BC55A2">
      <w:pPr>
        <w:pStyle w:val="NoSpacing"/>
      </w:pPr>
    </w:p>
    <w:p w:rsidR="00536FBB" w:rsidRPr="000452E2" w:rsidRDefault="000643FD" w:rsidP="001909B2">
      <w:pPr>
        <w:pStyle w:val="NoSpacing"/>
        <w:rPr>
          <w:shd w:val="clear" w:color="auto" w:fill="FFFFFF"/>
        </w:rPr>
      </w:pPr>
      <w:r>
        <w:t xml:space="preserve">   </w:t>
      </w:r>
      <w:r w:rsidR="00536FBB" w:rsidRPr="009E41C5">
        <w:rPr>
          <w:b/>
        </w:rPr>
        <w:t xml:space="preserve">-print, println, printf:  </w:t>
      </w:r>
      <w:r w:rsidR="00536FBB" w:rsidRPr="009E41C5">
        <w:t>One string</w:t>
      </w:r>
      <w:r w:rsidR="008A13D0">
        <w:t xml:space="preserve"> </w:t>
      </w:r>
      <w:r w:rsidR="00536FBB" w:rsidRPr="009E41C5">
        <w:t>can</w:t>
      </w:r>
      <w:r w:rsidR="00536FBB">
        <w:t>’</w:t>
      </w:r>
      <w:r w:rsidR="0040649E">
        <w:t>t span more than</w:t>
      </w:r>
      <w:r w:rsidR="005F0A0A">
        <w:t xml:space="preserve"> </w:t>
      </w:r>
      <w:r w:rsidR="0040649E">
        <w:t>one</w:t>
      </w:r>
      <w:r w:rsidR="00536FBB" w:rsidRPr="009E41C5">
        <w:t xml:space="preserve"> line of code</w:t>
      </w:r>
      <w:r w:rsidR="008A13D0">
        <w:t xml:space="preserve"> </w:t>
      </w:r>
      <w:r w:rsidR="00536FBB" w:rsidRPr="009E41C5">
        <w:t xml:space="preserve">but you can </w:t>
      </w:r>
      <w:r w:rsidR="00340883">
        <w:t xml:space="preserve">divide </w:t>
      </w:r>
      <w:r w:rsidR="00380C04">
        <w:t>a string</w:t>
      </w:r>
      <w:r w:rsidR="00340883">
        <w:t xml:space="preserve"> </w:t>
      </w:r>
      <w:r w:rsidR="00EC5AD9">
        <w:t>in</w:t>
      </w:r>
      <w:r w:rsidR="009450A9">
        <w:t>t</w:t>
      </w:r>
      <w:r w:rsidR="00340883">
        <w:t xml:space="preserve">o </w:t>
      </w:r>
      <w:r w:rsidR="00380C04">
        <w:t xml:space="preserve">multiple </w:t>
      </w:r>
      <w:r w:rsidR="00340883">
        <w:t xml:space="preserve">lines </w:t>
      </w:r>
      <w:r w:rsidR="004558F9">
        <w:t>and conca</w:t>
      </w:r>
      <w:r w:rsidR="00536FBB">
        <w:t>tenate those strings</w:t>
      </w:r>
      <w:r w:rsidR="00217629">
        <w:t>.</w:t>
      </w:r>
    </w:p>
    <w:p w:rsidR="001909B2" w:rsidRDefault="001909B2" w:rsidP="00D03F2D">
      <w:pPr>
        <w:pStyle w:val="NoSpacing"/>
        <w:rPr>
          <w:b/>
        </w:rPr>
      </w:pPr>
    </w:p>
    <w:p w:rsidR="002F0C19" w:rsidRDefault="009F70C7" w:rsidP="00815665">
      <w:pPr>
        <w:pStyle w:val="NoSpacing"/>
      </w:pPr>
      <w:r w:rsidRPr="001909B2">
        <w:rPr>
          <w:color w:val="00B050"/>
        </w:rPr>
        <w:t xml:space="preserve">Print </w:t>
      </w:r>
      <w:r w:rsidR="000B6DBE">
        <w:t>displays a line of text</w:t>
      </w:r>
      <w:r w:rsidR="00104FD4" w:rsidRPr="009E41C5">
        <w:t>.</w:t>
      </w:r>
      <w:r w:rsidR="00C63E64" w:rsidRPr="009E41C5">
        <w:t xml:space="preserve"> </w:t>
      </w:r>
      <w:r w:rsidR="00A96169" w:rsidRPr="00A96169">
        <w:rPr>
          <w:color w:val="00B050"/>
        </w:rPr>
        <w:t>P</w:t>
      </w:r>
      <w:r w:rsidR="00C63E64" w:rsidRPr="001909B2">
        <w:rPr>
          <w:color w:val="00B050"/>
        </w:rPr>
        <w:t>r</w:t>
      </w:r>
      <w:r w:rsidR="004F01A2">
        <w:rPr>
          <w:color w:val="00B050"/>
        </w:rPr>
        <w:t>i</w:t>
      </w:r>
      <w:r w:rsidR="00C63E64" w:rsidRPr="001909B2">
        <w:rPr>
          <w:color w:val="00B050"/>
        </w:rPr>
        <w:t>ntln</w:t>
      </w:r>
      <w:r w:rsidR="00C63E64" w:rsidRPr="009E41C5">
        <w:t xml:space="preserve"> </w:t>
      </w:r>
      <w:r w:rsidR="00A96169">
        <w:t>puts a newline after printing.</w:t>
      </w:r>
      <w:r w:rsidR="00580B3D">
        <w:t xml:space="preserve"> </w:t>
      </w:r>
      <w:r w:rsidR="00176E88" w:rsidRPr="001909B2">
        <w:rPr>
          <w:color w:val="00B050"/>
        </w:rPr>
        <w:t>P</w:t>
      </w:r>
      <w:r w:rsidR="00E81BD9" w:rsidRPr="001909B2">
        <w:rPr>
          <w:color w:val="00B050"/>
        </w:rPr>
        <w:t>rintf</w:t>
      </w:r>
      <w:r w:rsidR="00580B3D">
        <w:rPr>
          <w:color w:val="00B050"/>
        </w:rPr>
        <w:t xml:space="preserve"> </w:t>
      </w:r>
      <w:r w:rsidR="00580B3D">
        <w:t>prints formatted strings.</w:t>
      </w:r>
      <w:r w:rsidR="00E81BD9" w:rsidRPr="009E41C5">
        <w:t xml:space="preserve"> </w:t>
      </w:r>
      <w:r w:rsidR="00FF0F65">
        <w:t>We can print formatted without printf</w:t>
      </w:r>
      <w:r w:rsidR="00580B3D">
        <w:t xml:space="preserve">, </w:t>
      </w:r>
      <w:r w:rsidR="0030036C">
        <w:t>using concatenation</w:t>
      </w:r>
      <w:r w:rsidR="006114EA">
        <w:t>.</w:t>
      </w:r>
    </w:p>
    <w:p w:rsidR="00D6009C" w:rsidRDefault="00D6009C" w:rsidP="002F0C19">
      <w:pPr>
        <w:pStyle w:val="NoSpacing"/>
      </w:pPr>
    </w:p>
    <w:p w:rsidR="00E81BD9" w:rsidRPr="009E41C5" w:rsidRDefault="00895D6F" w:rsidP="00D03F2D">
      <w:pPr>
        <w:pStyle w:val="NoSpacing"/>
      </w:pPr>
      <w:r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B87B18" w:rsidRPr="0059768F">
        <w:t>,</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08068D">
        <w:t xml:space="preserve"> b</w:t>
      </w:r>
      <w:r w:rsidR="00172689">
        <w:t>y using expressions ins</w:t>
      </w:r>
      <w:r w:rsidR="00781876">
        <w:t>tead of values/variables in non</w:t>
      </w:r>
      <w:r w:rsidR="0008068D">
        <w:t xml:space="preserve"> first arguments</w:t>
      </w:r>
      <w:r w:rsidR="0034180F" w:rsidRPr="009E41C5">
        <w:t>.</w:t>
      </w:r>
    </w:p>
    <w:p w:rsidR="00C06151" w:rsidRDefault="005C3CED" w:rsidP="00D03F2D">
      <w:pPr>
        <w:pStyle w:val="NoSpacing"/>
        <w:rPr>
          <w:shd w:val="clear" w:color="auto" w:fill="FFFFFF"/>
        </w:rPr>
      </w:pPr>
      <w:r>
        <w:br/>
      </w:r>
      <w:r w:rsidR="0008068D">
        <w:t>An output</w:t>
      </w:r>
      <w:r w:rsidR="005F1FF2" w:rsidRPr="005F1FF2">
        <w:t xml:space="preserve"> that lead</w:t>
      </w:r>
      <w:r w:rsidR="0008068D">
        <w:t>s the</w:t>
      </w:r>
      <w:r w:rsidR="005F1FF2" w:rsidRPr="005F1FF2">
        <w:t xml:space="preserve"> user to take an action </w:t>
      </w:r>
      <w:r w:rsidR="0008068D">
        <w:t>is</w:t>
      </w:r>
      <w:r w:rsidR="005F1FF2" w:rsidRPr="005F1FF2">
        <w:t xml:space="preserve"> called </w:t>
      </w:r>
      <w:r w:rsidR="0008068D">
        <w:t xml:space="preserve">a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color w:val="00B050"/>
          <w:szCs w:val="18"/>
        </w:rPr>
        <w:t>Newline Character</w:t>
      </w:r>
      <w:r w:rsidR="008E3CAE">
        <w:rPr>
          <w:rFonts w:ascii="Verdana" w:hAnsi="Verdana"/>
          <w:color w:val="00B050"/>
          <w:szCs w:val="18"/>
        </w:rPr>
        <w:t xml:space="preserve"> and the line sep</w:t>
      </w:r>
      <w:r w:rsidR="000174B7">
        <w:rPr>
          <w:rFonts w:ascii="Verdana" w:hAnsi="Verdana"/>
          <w:color w:val="00B050"/>
          <w:szCs w:val="18"/>
        </w:rPr>
        <w:t>a</w:t>
      </w:r>
      <w:r w:rsidR="008E3CAE">
        <w:rPr>
          <w:rFonts w:ascii="Verdana" w:hAnsi="Verdana"/>
          <w:color w:val="00B050"/>
          <w:szCs w:val="18"/>
        </w:rPr>
        <w:t>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0643FD" w:rsidP="006A5803">
      <w:pPr>
        <w:pStyle w:val="NoSpacing"/>
      </w:pPr>
      <w:r>
        <w:t xml:space="preserve">   </w:t>
      </w:r>
      <w:r w:rsidR="004307AD" w:rsidRPr="004307AD">
        <w:t xml:space="preserve">Unix systems use newlines (\n) to mark line endings in text files. The </w:t>
      </w:r>
      <w:r w:rsidR="00111566">
        <w:t>m</w:t>
      </w:r>
      <w:r w:rsidR="004307AD" w:rsidRPr="004307AD">
        <w:t>acOS uses carriage-returns (\r). Windows uses a carriage-return followed by a newline (\r\n).</w:t>
      </w:r>
      <w:r w:rsidR="005741E7">
        <w:t xml:space="preserve"> </w:t>
      </w:r>
      <w:hyperlink r:id="rId23" w:history="1">
        <w:r w:rsidR="005741E7">
          <w:rPr>
            <w:rStyle w:val="Hyperlink"/>
          </w:rPr>
          <w:t>Newline</w:t>
        </w:r>
      </w:hyperlink>
    </w:p>
    <w:p w:rsidR="000905EB" w:rsidRDefault="000905EB" w:rsidP="006A5803">
      <w:pPr>
        <w:pStyle w:val="HTMLPreformatted"/>
        <w:rPr>
          <w:rFonts w:ascii="Verdana" w:hAnsi="Verdana"/>
          <w:szCs w:val="18"/>
        </w:rPr>
      </w:pPr>
    </w:p>
    <w:p w:rsidR="009A6F10" w:rsidRDefault="00D649EB" w:rsidP="006A5803">
      <w:pPr>
        <w:spacing w:line="240" w:lineRule="auto"/>
      </w:pPr>
      <w:r w:rsidRPr="00D649EB">
        <w:rPr>
          <w:color w:val="FFC000"/>
        </w:rPr>
        <w:t>-Formatting big numb</w:t>
      </w:r>
      <w:r w:rsidR="00866978">
        <w:rPr>
          <w:color w:val="FFC000"/>
        </w:rPr>
        <w:t>ers to make them easier to read</w:t>
      </w:r>
      <w:r w:rsidR="006E3FA9">
        <w:rPr>
          <w:color w:val="FFC000"/>
        </w:rPr>
        <w:t xml:space="preserve">: </w:t>
      </w:r>
      <w:r w:rsidR="00C12AFA">
        <w:t>Y</w:t>
      </w:r>
      <w:r w:rsidR="009A6F10">
        <w:t>ou can make big number</w:t>
      </w:r>
      <w:r w:rsidR="0072026E">
        <w:t>s</w:t>
      </w:r>
      <w:r w:rsidR="009A6F10">
        <w:t xml:space="preserve"> m</w:t>
      </w:r>
      <w:r w:rsidR="00C4232D">
        <w:t>ore rea</w:t>
      </w:r>
      <w:r w:rsidR="00553A9B">
        <w:t>d</w:t>
      </w:r>
      <w:r w:rsidR="0034043B">
        <w:t>a</w:t>
      </w:r>
      <w:r w:rsidR="00C4232D">
        <w:t>ble by using underscores.</w:t>
      </w:r>
      <w:r w:rsidR="00D649CE">
        <w:t xml:space="preserve"> </w:t>
      </w:r>
      <w:r w:rsidR="004A0994">
        <w:t>This works</w:t>
      </w:r>
      <w:r w:rsidR="00D649CE">
        <w:t xml:space="preserve"> with values being displayed as binary, octal, hexadecimal too.</w:t>
      </w:r>
    </w:p>
    <w:p w:rsidR="003A65D9" w:rsidRPr="001C60BE" w:rsidRDefault="009A6F10" w:rsidP="006A5803">
      <w:pPr>
        <w:pStyle w:val="NoSpacing"/>
      </w:pPr>
      <w:r w:rsidRPr="00BA635F">
        <w:rPr>
          <w:rFonts w:ascii="Consolas" w:hAnsi="Consolas"/>
          <w:sz w:val="20"/>
        </w:rPr>
        <w:t xml:space="preserve">   </w:t>
      </w:r>
      <w:r w:rsidRPr="004C6BB6">
        <w:rPr>
          <w:rFonts w:ascii="Consolas" w:hAnsi="Consolas" w:cs="LucidaSansTypewriter"/>
          <w:color w:val="034EA3"/>
          <w:sz w:val="20"/>
          <w:szCs w:val="20"/>
          <w:lang w:val="en-US"/>
        </w:rPr>
        <w:t>for</w:t>
      </w:r>
      <w:r w:rsidRPr="00BA635F">
        <w:rPr>
          <w:rFonts w:ascii="Consolas" w:hAnsi="Consolas"/>
          <w:sz w:val="20"/>
        </w:rPr>
        <w:t xml:space="preserve"> (</w:t>
      </w:r>
      <w:r w:rsidRPr="004C6BB6">
        <w:rPr>
          <w:rFonts w:ascii="Consolas" w:hAnsi="Consolas" w:cs="LucidaSansTypewriter"/>
          <w:color w:val="034EA3"/>
          <w:sz w:val="20"/>
          <w:szCs w:val="20"/>
          <w:lang w:val="en-US"/>
        </w:rPr>
        <w:t>int</w:t>
      </w:r>
      <w:r w:rsidRPr="00BA635F">
        <w:rPr>
          <w:rFonts w:ascii="Consolas" w:hAnsi="Consolas"/>
          <w:sz w:val="20"/>
        </w:rPr>
        <w:t xml:space="preserve"> roll = </w:t>
      </w:r>
      <w:r w:rsidRPr="004C6BB6">
        <w:rPr>
          <w:rFonts w:ascii="Consolas" w:hAnsi="Consolas"/>
          <w:color w:val="00B0F0"/>
          <w:sz w:val="20"/>
        </w:rPr>
        <w:t>1</w:t>
      </w:r>
      <w:r w:rsidRPr="00BA635F">
        <w:rPr>
          <w:rFonts w:ascii="Consolas" w:hAnsi="Consolas"/>
          <w:sz w:val="20"/>
        </w:rPr>
        <w:t xml:space="preserve">; roll &lt;= </w:t>
      </w:r>
      <w:r w:rsidRPr="004C6BB6">
        <w:rPr>
          <w:rFonts w:ascii="Consolas" w:hAnsi="Consolas"/>
          <w:color w:val="00B0F0"/>
          <w:sz w:val="20"/>
        </w:rPr>
        <w:t>6_000_000</w:t>
      </w:r>
      <w:r w:rsidRPr="00BA635F">
        <w:rPr>
          <w:rFonts w:ascii="Consolas" w:hAnsi="Consolas"/>
          <w:sz w:val="20"/>
        </w:rPr>
        <w:t>; roll++)</w:t>
      </w:r>
      <w:r w:rsidR="0072026E" w:rsidRPr="00BA635F">
        <w:rPr>
          <w:rFonts w:ascii="Consolas" w:hAnsi="Consolas"/>
          <w:sz w:val="20"/>
        </w:rPr>
        <w:br/>
      </w:r>
      <w:r w:rsidR="008F3AFC" w:rsidRPr="00BA635F">
        <w:rPr>
          <w:rFonts w:ascii="Consolas" w:hAnsi="Consolas"/>
          <w:sz w:val="20"/>
        </w:rPr>
        <w:t xml:space="preserve">   </w:t>
      </w:r>
      <w:r w:rsidR="003915AC" w:rsidRPr="004C6BB6">
        <w:rPr>
          <w:rFonts w:ascii="Consolas" w:hAnsi="Consolas" w:cs="LucidaSansTypewriter"/>
          <w:color w:val="034EA3"/>
          <w:sz w:val="20"/>
          <w:szCs w:val="20"/>
          <w:lang w:val="en-US"/>
        </w:rPr>
        <w:t>long</w:t>
      </w:r>
      <w:r w:rsidR="003915AC" w:rsidRPr="00BA635F">
        <w:rPr>
          <w:rFonts w:ascii="Consolas" w:hAnsi="Consolas"/>
          <w:sz w:val="20"/>
        </w:rPr>
        <w:t xml:space="preserve"> </w:t>
      </w:r>
      <w:r w:rsidR="0072026E" w:rsidRPr="00BA635F">
        <w:rPr>
          <w:rFonts w:ascii="Consolas" w:hAnsi="Consolas"/>
          <w:sz w:val="20"/>
        </w:rPr>
        <w:t xml:space="preserve">population = </w:t>
      </w:r>
      <w:r w:rsidR="0072026E" w:rsidRPr="004C6BB6">
        <w:rPr>
          <w:rFonts w:ascii="Consolas" w:hAnsi="Consolas"/>
          <w:color w:val="00B0F0"/>
          <w:sz w:val="20"/>
        </w:rPr>
        <w:t>0x7fff_ffff_ffffL</w:t>
      </w:r>
      <w:r w:rsidR="0072026E" w:rsidRPr="00BA635F">
        <w:rPr>
          <w:rFonts w:ascii="Consolas" w:hAnsi="Consolas"/>
          <w:sz w:val="20"/>
        </w:rPr>
        <w:t>;</w:t>
      </w:r>
      <w:r w:rsidR="0072026E" w:rsidRPr="00BA635F">
        <w:rPr>
          <w:rFonts w:ascii="Consolas" w:hAnsi="Consolas"/>
          <w:sz w:val="20"/>
        </w:rPr>
        <w:br/>
      </w:r>
      <w:r w:rsidR="007E1AD0" w:rsidRPr="00BA635F">
        <w:rPr>
          <w:rFonts w:ascii="Consolas" w:hAnsi="Consolas"/>
          <w:color w:val="FFC000"/>
          <w:sz w:val="20"/>
        </w:rPr>
        <w:t xml:space="preserve"> </w:t>
      </w:r>
      <w:r w:rsidR="00842DA6" w:rsidRPr="00BA635F">
        <w:rPr>
          <w:rFonts w:ascii="Consolas" w:hAnsi="Consolas"/>
          <w:color w:val="FFC000"/>
          <w:sz w:val="20"/>
        </w:rPr>
        <w:t xml:space="preserve">  </w:t>
      </w:r>
      <w:r w:rsidR="00AD64E0" w:rsidRPr="00BA635F">
        <w:rPr>
          <w:rFonts w:ascii="Consolas" w:hAnsi="Consolas"/>
          <w:sz w:val="20"/>
        </w:rPr>
        <w:t>System.out.printf</w:t>
      </w:r>
      <w:r w:rsidR="00AD64E0" w:rsidRPr="004C6BB6">
        <w:rPr>
          <w:rFonts w:ascii="Consolas" w:hAnsi="Consolas"/>
          <w:color w:val="00B0F0"/>
          <w:sz w:val="20"/>
        </w:rPr>
        <w:t>("Population in %d: %,d%n"</w:t>
      </w:r>
      <w:r w:rsidR="00AD64E0" w:rsidRPr="00BA635F">
        <w:rPr>
          <w:rFonts w:ascii="Consolas" w:hAnsi="Consolas"/>
          <w:sz w:val="20"/>
        </w:rPr>
        <w:t>, year++, pop);</w:t>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w:t>
      </w:r>
      <w:r w:rsidR="00BB718C" w:rsidRPr="004C6BB6">
        <w:rPr>
          <w:rFonts w:ascii="Consolas" w:hAnsi="Consolas"/>
          <w:color w:val="00B0F0"/>
          <w:sz w:val="20"/>
        </w:rPr>
        <w:t>"%,d"</w:t>
      </w:r>
      <w:r w:rsidR="00BB718C" w:rsidRPr="00BA635F">
        <w:rPr>
          <w:rFonts w:ascii="Consolas" w:hAnsi="Consolas"/>
          <w:sz w:val="20"/>
        </w:rPr>
        <w:t>, pop)</w:t>
      </w:r>
      <w:r w:rsidR="008636C1">
        <w:rPr>
          <w:rFonts w:ascii="Consolas" w:hAnsi="Consolas"/>
          <w:sz w:val="20"/>
        </w:rPr>
        <w:t xml:space="preserve">); </w:t>
      </w:r>
      <w:r w:rsidR="008636C1" w:rsidRPr="004C6BB6">
        <w:rPr>
          <w:rFonts w:ascii="Consolas" w:hAnsi="Consolas"/>
          <w:color w:val="00B050"/>
          <w:sz w:val="20"/>
        </w:rPr>
        <w:t xml:space="preserve">// </w:t>
      </w:r>
      <w:r w:rsidR="00BB718C" w:rsidRPr="004C6BB6">
        <w:rPr>
          <w:rFonts w:ascii="Consolas" w:hAnsi="Consolas"/>
          <w:color w:val="00B050"/>
          <w:sz w:val="20"/>
        </w:rPr>
        <w:t>.replace(",", " "));</w:t>
      </w:r>
      <w:r w:rsidR="00915831" w:rsidRPr="00BA635F">
        <w:rPr>
          <w:rFonts w:ascii="Consolas" w:hAnsi="Consolas"/>
          <w:sz w:val="20"/>
        </w:rPr>
        <w:br/>
      </w:r>
      <w:r w:rsidR="00915831">
        <w:br/>
      </w:r>
      <w:r w:rsidR="00B74C8B" w:rsidRPr="002005AC">
        <w:rPr>
          <w:b/>
          <w:szCs w:val="18"/>
        </w:rPr>
        <w:t>-</w:t>
      </w:r>
      <w:r w:rsidR="004025FC">
        <w:rPr>
          <w:b/>
          <w:szCs w:val="18"/>
        </w:rPr>
        <w:t>String concatenation</w:t>
      </w:r>
      <w:r w:rsidR="003E4A53">
        <w:rPr>
          <w:b/>
          <w:szCs w:val="18"/>
        </w:rPr>
        <w:br/>
      </w:r>
      <w:r w:rsidR="003E4A53">
        <w:rPr>
          <w:b/>
          <w:szCs w:val="18"/>
        </w:rPr>
        <w:br/>
      </w:r>
      <w:r w:rsidR="00FE65C8">
        <w:t>Y</w:t>
      </w:r>
      <w:r w:rsidR="003A65D9" w:rsidRPr="00FA3FB3">
        <w:t xml:space="preserve">ou </w:t>
      </w:r>
      <w:r w:rsidR="00FE65C8">
        <w:t xml:space="preserve">can </w:t>
      </w:r>
      <w:r w:rsidR="003A65D9" w:rsidRPr="00FA3FB3">
        <w:t>to assemble String objects into larger</w:t>
      </w:r>
      <w:r w:rsidR="007B3293">
        <w:t xml:space="preserve"> strings by using operators +,</w:t>
      </w:r>
      <w:r w:rsidR="003A65D9" w:rsidRPr="00FA3FB3">
        <w:t xml:space="preserve"> +=</w:t>
      </w:r>
      <w:r w:rsidR="00B709A4">
        <w:t>,</w:t>
      </w:r>
      <w:r w:rsidR="00757598">
        <w:t xml:space="preserve"> or concat(String)</w:t>
      </w:r>
      <w:r w:rsidR="003A65D9" w:rsidRPr="00FA3FB3">
        <w:t>.</w:t>
      </w:r>
    </w:p>
    <w:p w:rsidR="00286A5C" w:rsidRDefault="00286A5C" w:rsidP="00286A5C">
      <w:pPr>
        <w:pStyle w:val="NoSpacing"/>
      </w:pPr>
    </w:p>
    <w:p w:rsidR="00286A5C" w:rsidRDefault="00286A5C" w:rsidP="00666139">
      <w:pPr>
        <w:pStyle w:val="NoSpacing"/>
      </w:pPr>
      <w:r>
        <w:t xml:space="preserve"> </w:t>
      </w:r>
      <w:r w:rsidR="00E2287B">
        <w:t xml:space="preserv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w:t>
      </w:r>
      <w:r w:rsidR="004712C6">
        <w:t xml:space="preserve">variable </w:t>
      </w:r>
      <w:r w:rsidR="00A45F4F">
        <w:t>o</w:t>
      </w:r>
      <w:r>
        <w:t xml:space="preserve">n </w:t>
      </w:r>
      <w:r w:rsidR="00882D69">
        <w:t xml:space="preserve">one </w:t>
      </w:r>
      <w:r>
        <w:t>side and merges</w:t>
      </w:r>
      <w:r w:rsidR="00882D69">
        <w:t xml:space="preserve"> it with the string literal/variable on the other side</w:t>
      </w:r>
      <w:r w:rsidR="00D949AF">
        <w:t>,</w:t>
      </w:r>
      <w:r w:rsidR="00882D69">
        <w:t xml:space="preserve"> </w:t>
      </w:r>
      <w:r>
        <w:t>in a new temporary string</w:t>
      </w:r>
      <w:r w:rsidR="006E03FF">
        <w:t xml:space="preserve"> </w:t>
      </w:r>
      <w:hyperlink w:anchor="implicit_toString" w:history="1">
        <w:r w:rsidR="006E03FF" w:rsidRPr="006E03FF">
          <w:rPr>
            <w:rStyle w:val="Hyperlink"/>
          </w:rPr>
          <w:t>implicit_toString</w:t>
        </w:r>
      </w:hyperlink>
      <w:r>
        <w:t>.</w:t>
      </w:r>
    </w:p>
    <w:p w:rsidR="00286A5C" w:rsidRPr="002804BA" w:rsidRDefault="00E2287B" w:rsidP="00286A5C">
      <w:pPr>
        <w:pStyle w:val="NoSpacing"/>
      </w:pPr>
      <w:r>
        <w:t xml:space="preserve">  </w:t>
      </w:r>
      <w:r w:rsidR="00286A5C">
        <w:t xml:space="preserve"> </w:t>
      </w:r>
      <w:r w:rsidR="00286A5C" w:rsidRPr="008534A8">
        <w:rPr>
          <w:color w:val="00B050"/>
        </w:rPr>
        <w:t>+=</w:t>
      </w:r>
      <w:r w:rsidR="00286A5C">
        <w:t xml:space="preserve"> takes the </w:t>
      </w:r>
      <w:r w:rsidR="00B75CCD" w:rsidRPr="00472698">
        <w:rPr>
          <w:u w:val="single"/>
        </w:rPr>
        <w:t>string</w:t>
      </w:r>
      <w:r w:rsidR="00472698" w:rsidRPr="00472698">
        <w:rPr>
          <w:u w:val="single"/>
        </w:rPr>
        <w:t xml:space="preserve"> variable</w:t>
      </w:r>
      <w:r w:rsidR="00B75CCD" w:rsidRPr="00472698">
        <w:rPr>
          <w:u w:val="single"/>
        </w:rPr>
        <w:t xml:space="preserve"> on the left</w:t>
      </w:r>
      <w:r w:rsidR="00B75CCD">
        <w:t xml:space="preserve"> side and the </w:t>
      </w:r>
      <w:r w:rsidR="00286A5C">
        <w:t>string</w:t>
      </w:r>
      <w:r w:rsidR="00E238BF" w:rsidRPr="00E238BF">
        <w:t xml:space="preserve"> </w:t>
      </w:r>
      <w:r w:rsidR="00E238BF">
        <w:t>or non-string</w:t>
      </w:r>
      <w:r w:rsidR="00286A5C">
        <w:t xml:space="preserve"> literal</w:t>
      </w:r>
      <w:r w:rsidR="00CD7EFA">
        <w:t>/</w:t>
      </w:r>
      <w:r w:rsidR="00E238BF">
        <w:t>variable on</w:t>
      </w:r>
      <w:r w:rsidR="00286A5C">
        <w:t xml:space="preserve"> the right side and </w:t>
      </w:r>
      <w:r w:rsidR="00B75CCD">
        <w:t xml:space="preserve">merges them in a new temporary string and assigns </w:t>
      </w:r>
      <w:r w:rsidR="00BD791F">
        <w:t xml:space="preserve">it to the </w:t>
      </w:r>
      <w:r w:rsidR="00F11E0A">
        <w:t>variable on the left.</w:t>
      </w:r>
    </w:p>
    <w:p w:rsidR="00433C59" w:rsidRPr="00FA3FB3" w:rsidRDefault="00433C59" w:rsidP="00FA0601">
      <w:pPr>
        <w:pStyle w:val="NoSpacing"/>
      </w:pPr>
    </w:p>
    <w:p w:rsidR="003A65D9" w:rsidRDefault="003A65D9" w:rsidP="003A65D9">
      <w:pPr>
        <w:pStyle w:val="NoSpacing"/>
      </w:pPr>
      <w:r>
        <w:t>If there are any trailing zeros in a double value, these will be discarded when the number is converted to a String—for example</w:t>
      </w:r>
      <w:r w:rsidR="00A45F4F">
        <w:t>,</w:t>
      </w:r>
      <w:r>
        <w:t xml:space="preserve"> 9.3500 would be represented as 9.35.</w:t>
      </w:r>
    </w:p>
    <w:p w:rsidR="003A65D9" w:rsidRDefault="003A65D9" w:rsidP="0040649E">
      <w:pPr>
        <w:pStyle w:val="NoSpacing"/>
      </w:pPr>
      <w:r>
        <w:t xml:space="preserve">   A boolean concatenated with a String is converted t</w:t>
      </w:r>
      <w:r w:rsidR="0040649E">
        <w:t>o the String "true" or "false".</w:t>
      </w:r>
    </w:p>
    <w:p w:rsidR="00FE6812" w:rsidRDefault="00FE6812" w:rsidP="00FE6812">
      <w:pPr>
        <w:pStyle w:val="NoSpacing"/>
      </w:pPr>
    </w:p>
    <w:p w:rsidR="005F1B42" w:rsidRDefault="003A65D9" w:rsidP="00AA56BF">
      <w:pPr>
        <w:pStyle w:val="NoSpacing"/>
      </w:pPr>
      <w:r>
        <w:lastRenderedPageBreak/>
        <w:t>Confusing the + operator used for string concatenation with the + operator used for addition</w:t>
      </w:r>
      <w:r w:rsidR="005B411D">
        <w:t xml:space="preserve"> </w:t>
      </w: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Pr="00722474" w:rsidRDefault="00722474" w:rsidP="00AA56BF">
      <w:pPr>
        <w:pStyle w:val="NoSpacing"/>
        <w:rPr>
          <w:rFonts w:ascii="Consolas" w:hAnsi="Consolas"/>
          <w:sz w:val="20"/>
        </w:rPr>
      </w:pPr>
      <w:r w:rsidRPr="00722474">
        <w:rPr>
          <w:rFonts w:ascii="Consolas" w:hAnsi="Consolas"/>
          <w:sz w:val="20"/>
        </w:rPr>
        <w:t xml:space="preserve">   </w:t>
      </w:r>
      <w:r w:rsidR="003A65D9" w:rsidRPr="00E245E3">
        <w:rPr>
          <w:rFonts w:ascii="Consolas" w:hAnsi="Consolas"/>
          <w:color w:val="00B0F0"/>
          <w:sz w:val="20"/>
        </w:rPr>
        <w:t>"y + 2 = "</w:t>
      </w:r>
      <w:r w:rsidR="003A65D9" w:rsidRPr="00722474">
        <w:rPr>
          <w:rFonts w:ascii="Consolas" w:hAnsi="Consolas"/>
          <w:sz w:val="20"/>
        </w:rPr>
        <w:t xml:space="preserve"> + y + </w:t>
      </w:r>
      <w:r w:rsidR="003A65D9" w:rsidRPr="00E245E3">
        <w:rPr>
          <w:rFonts w:ascii="Consolas" w:hAnsi="Consolas"/>
          <w:color w:val="00B0F0"/>
          <w:sz w:val="20"/>
        </w:rPr>
        <w:t>2</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result "y + 2 = 7".</w:t>
      </w:r>
    </w:p>
    <w:p w:rsidR="00466ED7" w:rsidRDefault="00466ED7" w:rsidP="009B41D6">
      <w:pPr>
        <w:pStyle w:val="NoSpacing"/>
        <w:rPr>
          <w:szCs w:val="18"/>
        </w:rPr>
      </w:pPr>
    </w:p>
    <w:p w:rsidR="00D621A3" w:rsidRPr="00D621A3" w:rsidRDefault="008B3700" w:rsidP="00D621A3">
      <w:pPr>
        <w:pStyle w:val="NoSpacing"/>
        <w:rPr>
          <w:color w:val="FFC000"/>
          <w:lang w:eastAsia="tr-TR"/>
        </w:rPr>
      </w:pPr>
      <w:r>
        <w:rPr>
          <w:b/>
        </w:rPr>
        <w:t>-Formatting Output</w:t>
      </w:r>
      <w:r w:rsidR="00D621A3">
        <w:rPr>
          <w:b/>
        </w:rPr>
        <w:br/>
      </w:r>
      <w:r w:rsidR="00D621A3">
        <w:rPr>
          <w:b/>
        </w:rPr>
        <w:br/>
      </w:r>
      <w:r w:rsidR="0033147C">
        <w:rPr>
          <w:color w:val="FFC000"/>
          <w:lang w:eastAsia="tr-TR"/>
        </w:rPr>
        <w:t>-Format specifier</w:t>
      </w:r>
    </w:p>
    <w:p w:rsidR="00D621A3" w:rsidRDefault="00D621A3" w:rsidP="006A5803">
      <w:pPr>
        <w:pStyle w:val="NoSpacing"/>
        <w:rPr>
          <w:b/>
          <w:lang w:eastAsia="tr-TR"/>
        </w:rPr>
      </w:pPr>
      <w:r w:rsidRPr="009E41C5">
        <w:rPr>
          <w:noProof/>
          <w:lang w:val="en-US"/>
        </w:rPr>
        <w:drawing>
          <wp:inline distT="0" distB="0" distL="0" distR="0" wp14:anchorId="4398F197" wp14:editId="5D790B4A">
            <wp:extent cx="2703444" cy="1129086"/>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7327" b="5969"/>
                    <a:stretch/>
                  </pic:blipFill>
                  <pic:spPr bwMode="auto">
                    <a:xfrm>
                      <a:off x="0" y="0"/>
                      <a:ext cx="2705100" cy="1129778"/>
                    </a:xfrm>
                    <a:prstGeom prst="rect">
                      <a:avLst/>
                    </a:prstGeom>
                    <a:noFill/>
                    <a:ln>
                      <a:noFill/>
                    </a:ln>
                    <a:extLst>
                      <a:ext uri="{53640926-AAD7-44D8-BBD7-CCE9431645EC}">
                        <a14:shadowObscured xmlns:a14="http://schemas.microsoft.com/office/drawing/2010/main"/>
                      </a:ext>
                    </a:extLst>
                  </pic:spPr>
                </pic:pic>
              </a:graphicData>
            </a:graphic>
          </wp:inline>
        </w:drawing>
      </w:r>
    </w:p>
    <w:p w:rsidR="00D621A3" w:rsidRDefault="00D621A3" w:rsidP="006A5803">
      <w:pPr>
        <w:pStyle w:val="HTMLPreformatted"/>
        <w:jc w:val="both"/>
        <w:rPr>
          <w:rFonts w:ascii="Verdana" w:hAnsi="Verdana"/>
          <w:szCs w:val="18"/>
        </w:rPr>
      </w:pPr>
      <w:r>
        <w:rPr>
          <w:b/>
          <w:lang w:val="en-US"/>
        </w:rPr>
        <w:br/>
      </w:r>
      <w:r>
        <w:rPr>
          <w:rFonts w:ascii="Verdana" w:hAnsi="Verdana"/>
          <w:noProof/>
          <w:szCs w:val="18"/>
          <w:lang w:val="en-US" w:eastAsia="en-US"/>
        </w:rPr>
        <w:drawing>
          <wp:inline distT="0" distB="0" distL="0" distR="0" wp14:anchorId="5A018C79" wp14:editId="0876EAC2">
            <wp:extent cx="5311775" cy="1296035"/>
            <wp:effectExtent l="0" t="0" r="0" b="0"/>
            <wp:docPr id="65" name="Picture 65" descr="format spec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ormat specifier"/>
                    <pic:cNvPicPr>
                      <a:picLocks noChangeAspect="1" noChangeArrowheads="1"/>
                    </pic:cNvPicPr>
                  </pic:nvPicPr>
                  <pic:blipFill>
                    <a:blip r:embed="rId25">
                      <a:extLst>
                        <a:ext uri="{28A0092B-C50C-407E-A947-70E740481C1C}">
                          <a14:useLocalDpi xmlns:a14="http://schemas.microsoft.com/office/drawing/2010/main" val="0"/>
                        </a:ext>
                      </a:extLst>
                    </a:blip>
                    <a:srcRect l="2905" t="9351" r="4562" b="6206"/>
                    <a:stretch>
                      <a:fillRect/>
                    </a:stretch>
                  </pic:blipFill>
                  <pic:spPr bwMode="auto">
                    <a:xfrm>
                      <a:off x="0" y="0"/>
                      <a:ext cx="5311775" cy="1296035"/>
                    </a:xfrm>
                    <a:prstGeom prst="rect">
                      <a:avLst/>
                    </a:prstGeom>
                    <a:noFill/>
                    <a:ln>
                      <a:noFill/>
                    </a:ln>
                  </pic:spPr>
                </pic:pic>
              </a:graphicData>
            </a:graphic>
          </wp:inline>
        </w:drawing>
      </w:r>
    </w:p>
    <w:p w:rsidR="00D621A3" w:rsidRDefault="00D621A3" w:rsidP="006A5803">
      <w:pPr>
        <w:pStyle w:val="HTMLPreformatted"/>
        <w:jc w:val="both"/>
        <w:rPr>
          <w:rFonts w:ascii="Verdana" w:hAnsi="Verdana"/>
          <w:szCs w:val="18"/>
        </w:rPr>
      </w:pPr>
      <w:r>
        <w:rPr>
          <w:rFonts w:ascii="Verdana" w:hAnsi="Verdana"/>
          <w:szCs w:val="18"/>
        </w:rPr>
        <w:t>(tag: minus flag, plus flag, zero flag, comma flag, space flag, blank flag)</w:t>
      </w:r>
    </w:p>
    <w:p w:rsidR="00D621A3" w:rsidRPr="00D621A3" w:rsidRDefault="00D621A3" w:rsidP="006A5803">
      <w:pPr>
        <w:pStyle w:val="NoSpacing"/>
        <w:rPr>
          <w:noProof/>
          <w:color w:val="FFC000"/>
          <w:lang w:val="en-US"/>
        </w:rPr>
      </w:pPr>
      <w:r>
        <w:rPr>
          <w:noProof/>
          <w:lang w:val="en-US"/>
        </w:rPr>
        <w:br/>
      </w:r>
      <w:bookmarkStart w:id="3" w:name="conversion_characters"/>
      <w:bookmarkEnd w:id="3"/>
      <w:r w:rsidR="00216766">
        <w:rPr>
          <w:noProof/>
          <w:color w:val="FFC000"/>
          <w:lang w:val="en-US"/>
        </w:rPr>
        <w:t xml:space="preserve">   </w:t>
      </w:r>
      <w:r w:rsidRPr="00D621A3">
        <w:rPr>
          <w:noProof/>
          <w:color w:val="FFC000"/>
          <w:lang w:val="en-US"/>
        </w:rPr>
        <w:t>-Conversion characters</w:t>
      </w:r>
      <w:r w:rsidRPr="00D621A3">
        <w:rPr>
          <w:noProof/>
          <w:color w:val="FFC000"/>
          <w:lang w:val="en-US"/>
        </w:rPr>
        <w:br/>
      </w:r>
    </w:p>
    <w:p w:rsidR="00D621A3" w:rsidRDefault="00D621A3" w:rsidP="00D621A3">
      <w:pPr>
        <w:pStyle w:val="NoSpacing"/>
        <w:rPr>
          <w:lang w:eastAsia="tr-TR"/>
        </w:rPr>
      </w:pPr>
      <w:r>
        <w:rPr>
          <w:noProof/>
          <w:lang w:val="en-US"/>
        </w:rPr>
        <w:drawing>
          <wp:inline distT="0" distB="0" distL="0" distR="0" wp14:anchorId="63C3D40E" wp14:editId="6AAB1532">
            <wp:extent cx="1033670" cy="1614115"/>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76448" b="46133"/>
                    <a:stretch/>
                  </pic:blipFill>
                  <pic:spPr bwMode="auto">
                    <a:xfrm>
                      <a:off x="0" y="0"/>
                      <a:ext cx="1033670"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566407" cy="1614115"/>
            <wp:effectExtent l="0" t="0" r="0" b="0"/>
            <wp:docPr id="39" name="Picture 39"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r="30974" b="46133"/>
                    <a:stretch/>
                  </pic:blipFill>
                  <pic:spPr bwMode="auto">
                    <a:xfrm>
                      <a:off x="0" y="0"/>
                      <a:ext cx="1566407"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021634" cy="1389888"/>
            <wp:effectExtent l="0" t="0" r="0" b="0"/>
            <wp:docPr id="42" name="Picture 42"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53070" r="76448"/>
                    <a:stretch/>
                  </pic:blipFill>
                  <pic:spPr bwMode="auto">
                    <a:xfrm>
                      <a:off x="0" y="0"/>
                      <a:ext cx="1021634"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2058987" cy="1389888"/>
            <wp:effectExtent l="0" t="0" r="0" b="0"/>
            <wp:docPr id="43" name="Picture 43"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t="53070" r="19198"/>
                    <a:stretch/>
                  </pic:blipFill>
                  <pic:spPr bwMode="auto">
                    <a:xfrm>
                      <a:off x="0" y="0"/>
                      <a:ext cx="2058987"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lang w:eastAsia="tr-TR"/>
        </w:rPr>
        <w:br/>
      </w:r>
    </w:p>
    <w:p w:rsidR="009810CB" w:rsidRPr="00630515" w:rsidRDefault="003E0F8E" w:rsidP="00F931C6">
      <w:pPr>
        <w:pStyle w:val="NoSpacing"/>
        <w:rPr>
          <w:szCs w:val="18"/>
        </w:rPr>
      </w:pPr>
      <w:r>
        <w:rPr>
          <w:color w:val="FFC000"/>
          <w:szCs w:val="18"/>
        </w:rPr>
        <w:t xml:space="preserve">-Printing tables: </w:t>
      </w:r>
      <w:hyperlink r:id="rId27" w:anchor="printing_tables" w:history="1">
        <w:r>
          <w:rPr>
            <w:rStyle w:val="Hyperlink"/>
            <w:szCs w:val="18"/>
          </w:rPr>
          <w:t>Programming Tricks &amp; Algorithms.docx</w:t>
        </w:r>
      </w:hyperlink>
      <w:r w:rsidR="001674BA" w:rsidRPr="00630515">
        <w:rPr>
          <w:szCs w:val="18"/>
        </w:rPr>
        <w:br/>
      </w:r>
    </w:p>
    <w:p w:rsidR="00E844FB" w:rsidRPr="00630515" w:rsidRDefault="00E844FB" w:rsidP="00CD317A">
      <w:pPr>
        <w:pStyle w:val="NoSpacing"/>
      </w:pPr>
      <w:r w:rsidRPr="00630515">
        <w:t xml:space="preserve">If the value to be output were more than </w:t>
      </w:r>
      <w:r w:rsidR="009C2A30">
        <w:t xml:space="preserve">field width </w:t>
      </w:r>
      <w:r w:rsidRPr="00630515">
        <w:t>character positions wide, the field width would be extended to the right to</w:t>
      </w:r>
      <w:r w:rsidR="005E1D4D" w:rsidRPr="00630515">
        <w:t xml:space="preserve"> </w:t>
      </w:r>
      <w:r w:rsidR="00B569B7" w:rsidRPr="00630515">
        <w:t>a</w:t>
      </w:r>
      <w:r w:rsidRPr="00630515">
        <w:t>ccommodate the entire value</w:t>
      </w:r>
      <w:r w:rsidR="009C2A30">
        <w:t>.</w:t>
      </w:r>
    </w:p>
    <w:p w:rsidR="0006266A" w:rsidRDefault="0006266A" w:rsidP="00EA3E9A">
      <w:pPr>
        <w:pStyle w:val="NoSpacing"/>
        <w:rPr>
          <w:rFonts w:cs="AGaramond-Regular"/>
          <w:color w:val="231F20"/>
        </w:rPr>
      </w:pPr>
      <w:r>
        <w:rPr>
          <w:rFonts w:cs="AGaramond-Regular"/>
          <w:color w:val="231F20"/>
        </w:rPr>
        <w:t xml:space="preserve">   </w:t>
      </w:r>
      <w:r w:rsidR="00A544BB" w:rsidRPr="00A544BB">
        <w:rPr>
          <w:rFonts w:cs="AGaramond-Regular"/>
          <w:color w:val="231F20"/>
        </w:rPr>
        <w:t>The actual separator used is specific to the</w:t>
      </w:r>
      <w:r w:rsidR="00FC25A1">
        <w:rPr>
          <w:rFonts w:cs="AGaramond-Regular"/>
          <w:color w:val="231F20"/>
        </w:rPr>
        <w:t xml:space="preserve"> user’s locale.</w:t>
      </w:r>
    </w:p>
    <w:p w:rsidR="00A544BB" w:rsidRDefault="0006266A" w:rsidP="00EA3E9A">
      <w:pPr>
        <w:pStyle w:val="NoSpacing"/>
      </w:pPr>
      <w:r>
        <w:rPr>
          <w:rFonts w:cs="AGaramond-Regular"/>
          <w:color w:val="231F20"/>
        </w:rPr>
        <w:t xml:space="preserve">   </w:t>
      </w:r>
      <w:r w:rsidR="00DB6714">
        <w:rPr>
          <w:rFonts w:cs="AGaramond-Regular"/>
          <w:color w:val="231F20"/>
        </w:rPr>
        <w:t>When using precision,</w:t>
      </w:r>
      <w:r w:rsidR="00A544BB" w:rsidRPr="00A544BB">
        <w:t xml:space="preserve"> the number is </w:t>
      </w:r>
      <w:r w:rsidR="00A544BB" w:rsidRPr="00051441">
        <w:rPr>
          <w:rFonts w:cs="AGaramond-Italic"/>
          <w:i/>
          <w:iCs/>
          <w:color w:val="00B050"/>
        </w:rPr>
        <w:t xml:space="preserve">rounded </w:t>
      </w:r>
      <w:r w:rsidR="00A544BB" w:rsidRPr="00A544BB">
        <w:t xml:space="preserve">to the nearest </w:t>
      </w:r>
      <w:r w:rsidR="00CD6DAF">
        <w:t>number precision allows</w:t>
      </w:r>
      <w:r w:rsidR="00FC62EC">
        <w:t>.</w:t>
      </w:r>
      <w:r w:rsidR="00A544BB" w:rsidRPr="00A544BB">
        <w:t xml:space="preserve"> </w:t>
      </w:r>
      <w:r w:rsidR="002A6852">
        <w:t xml:space="preserve">By default, floating-point values are displayed </w:t>
      </w:r>
      <w:r w:rsidR="00545555">
        <w:t>with six digits precision.</w:t>
      </w:r>
      <w:r w:rsidR="001A32BC">
        <w:t xml:space="preserve"> (tag: default precision)</w:t>
      </w:r>
    </w:p>
    <w:p w:rsidR="00051441" w:rsidRPr="00853347" w:rsidRDefault="0006266A"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Floating point values can be showed to look like integers by printing them with no digits after floating point</w:t>
      </w:r>
      <w:r w:rsidR="00A54F79">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0f)</w:t>
      </w:r>
      <w:r w:rsidR="00C05C59">
        <w:rPr>
          <w:rFonts w:ascii="Verdana" w:eastAsiaTheme="minorHAnsi" w:hAnsi="Verdana" w:cstheme="minorBidi"/>
          <w:szCs w:val="18"/>
          <w:lang w:eastAsia="en-US"/>
        </w:rPr>
        <w:t>. But this is not recommended both when you are printing and when you are writing source code. Users and devs should know it</w:t>
      </w:r>
      <w:r w:rsidR="00FD0AD2">
        <w:rPr>
          <w:rFonts w:ascii="Verdana" w:eastAsiaTheme="minorHAnsi" w:hAnsi="Verdana" w:cstheme="minorBidi"/>
          <w:szCs w:val="18"/>
          <w:lang w:eastAsia="en-US"/>
        </w:rPr>
        <w:t>’</w:t>
      </w:r>
      <w:r w:rsidR="00C05C59">
        <w:rPr>
          <w:rFonts w:ascii="Verdana" w:eastAsiaTheme="minorHAnsi" w:hAnsi="Verdana" w:cstheme="minorBidi"/>
          <w:szCs w:val="18"/>
          <w:lang w:eastAsia="en-US"/>
        </w:rPr>
        <w: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4" w:name="dynamic_precision_part3"/>
      <w:bookmarkEnd w:id="4"/>
      <w:r w:rsidR="001F4133" w:rsidRPr="00D621A3">
        <w:rPr>
          <w:rFonts w:ascii="Verdana" w:eastAsiaTheme="minorHAnsi" w:hAnsi="Verdana" w:cstheme="minorBidi"/>
          <w:color w:val="FFC000"/>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r:id="rId28" w:anchor="dynamic_precision_part2" w:history="1">
        <w:r w:rsidR="00A83A92">
          <w:rPr>
            <w:rStyle w:val="Hyperlink"/>
            <w:rFonts w:ascii="Verdana" w:eastAsiaTheme="minorHAnsi" w:hAnsi="Verdana" w:cstheme="minorBidi"/>
            <w:szCs w:val="18"/>
            <w:lang w:eastAsia="en-US"/>
          </w:rPr>
          <w:t>dynamic_precision_part2</w:t>
        </w:r>
      </w:hyperlink>
      <w:r w:rsidR="00124B9B">
        <w:rPr>
          <w:rFonts w:ascii="Verdana" w:eastAsiaTheme="minorHAnsi" w:hAnsi="Verdana" w:cstheme="minorBidi"/>
          <w:color w:val="FFC000"/>
          <w:szCs w:val="18"/>
          <w:lang w:eastAsia="en-US"/>
        </w:rPr>
        <w:t xml:space="preserve"> </w:t>
      </w:r>
      <w:r w:rsidR="00363DE1">
        <w:rPr>
          <w:rFonts w:ascii="Verdana" w:eastAsiaTheme="minorHAnsi" w:hAnsi="Verdana" w:cstheme="minorBidi"/>
          <w:szCs w:val="18"/>
          <w:lang w:eastAsia="en-US"/>
        </w:rPr>
        <w:t>W</w:t>
      </w:r>
      <w:r w:rsidR="003B549D">
        <w:rPr>
          <w:rFonts w:ascii="Verdana" w:eastAsiaTheme="minorHAnsi" w:hAnsi="Verdana" w:cstheme="minorBidi"/>
          <w:szCs w:val="18"/>
          <w:lang w:eastAsia="en-US"/>
        </w:rPr>
        <w:t>e don</w:t>
      </w:r>
      <w:r w:rsidR="00BA6DBA">
        <w:rPr>
          <w:rFonts w:ascii="Verdana" w:eastAsiaTheme="minorHAnsi" w:hAnsi="Verdana" w:cstheme="minorBidi"/>
          <w:szCs w:val="18"/>
          <w:lang w:eastAsia="en-US"/>
        </w:rPr>
        <w:t>’</w:t>
      </w:r>
      <w:r w:rsidR="003B549D">
        <w:rPr>
          <w:rFonts w:ascii="Verdana" w:eastAsiaTheme="minorHAnsi" w:hAnsi="Verdana" w:cstheme="minorBidi"/>
          <w:szCs w:val="18"/>
          <w:lang w:eastAsia="en-US"/>
        </w:rPr>
        <w:t xml:space="preserve">t have the %*.*f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AD4C52">
        <w:rPr>
          <w:rFonts w:ascii="Consolas" w:eastAsiaTheme="minorHAnsi" w:hAnsi="Consolas" w:cstheme="minorBidi"/>
          <w:szCs w:val="18"/>
          <w:lang w:eastAsia="en-US"/>
        </w:rPr>
        <w:t xml:space="preserve">   </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087C0A"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w:t>
      </w:r>
      <w:r w:rsidR="00890184"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ds"</w:t>
      </w:r>
      <w:r w:rsidR="003B549D" w:rsidRPr="00AD4C52">
        <w:rPr>
          <w:rFonts w:ascii="Consolas" w:hAnsi="Consolas"/>
          <w:color w:val="303336"/>
          <w:sz w:val="20"/>
          <w:bdr w:val="none" w:sz="0" w:space="0" w:color="auto" w:frame="1"/>
          <w:shd w:val="clear" w:color="auto" w:fill="EFF0F1"/>
        </w:rPr>
        <w:t xml:space="preserve">, </w:t>
      </w:r>
      <w:r w:rsidR="00024FD2" w:rsidRPr="00FC00E8">
        <w:rPr>
          <w:rFonts w:ascii="Consolas" w:hAnsi="Consolas"/>
          <w:sz w:val="20"/>
          <w:bdr w:val="none" w:sz="0" w:space="0" w:color="auto" w:frame="1"/>
          <w:shd w:val="clear" w:color="auto" w:fill="EFF0F1"/>
        </w:rPr>
        <w:t>precision</w:t>
      </w:r>
      <w:r w:rsidR="003B549D" w:rsidRPr="00AD4C52">
        <w:rPr>
          <w:rFonts w:ascii="Consolas" w:hAnsi="Consolas"/>
          <w:color w:val="303336"/>
          <w:sz w:val="20"/>
          <w:bdr w:val="none" w:sz="0" w:space="0" w:color="auto" w:frame="1"/>
          <w:shd w:val="clear" w:color="auto" w:fill="EFF0F1"/>
        </w:rPr>
        <w:t xml:space="preserve">), </w:t>
      </w:r>
      <w:r w:rsidR="003B549D" w:rsidRPr="00FC00E8">
        <w:rPr>
          <w:rFonts w:ascii="Consolas" w:hAnsi="Consolas"/>
          <w:color w:val="00B0F0"/>
          <w:sz w:val="20"/>
          <w:bdr w:val="none" w:sz="0" w:space="0" w:color="auto" w:frame="1"/>
          <w:shd w:val="clear" w:color="auto" w:fill="EFF0F1"/>
        </w:rPr>
        <w:t>"foo"</w:t>
      </w:r>
      <w:r w:rsidR="003B549D" w:rsidRPr="00AD4C52">
        <w:rPr>
          <w:rFonts w:ascii="Consolas" w:hAnsi="Consolas"/>
          <w:color w:val="303336"/>
          <w:sz w:val="20"/>
          <w:bdr w:val="none" w:sz="0" w:space="0" w:color="auto" w:frame="1"/>
          <w:shd w:val="clear" w:color="auto" w:fill="EFF0F1"/>
        </w:rPr>
        <w:t>)</w:t>
      </w:r>
      <w:r w:rsidR="00312E3F">
        <w:rPr>
          <w:rFonts w:ascii="Consolas" w:hAnsi="Consolas"/>
          <w:color w:val="303336"/>
          <w:sz w:val="20"/>
          <w:bdr w:val="none" w:sz="0" w:space="0" w:color="auto" w:frame="1"/>
          <w:shd w:val="clear" w:color="auto" w:fill="EFF0F1"/>
        </w:rPr>
        <w:t>;</w:t>
      </w:r>
      <w:r w:rsidR="00853347">
        <w:rPr>
          <w:rFonts w:cs="AGaramond-Regular"/>
          <w:color w:val="231F20"/>
          <w:szCs w:val="18"/>
        </w:rPr>
        <w:br/>
      </w:r>
    </w:p>
    <w:p w:rsidR="00B0535B" w:rsidRDefault="00051441" w:rsidP="009C37D0">
      <w:pPr>
        <w:pStyle w:val="NoSpacing"/>
      </w:pPr>
      <w:r w:rsidRPr="00C20704">
        <w:rPr>
          <w:color w:val="FFC000"/>
        </w:rPr>
        <w:lastRenderedPageBreak/>
        <w:t>-A Warning about Displaying Rounded Values:</w:t>
      </w:r>
      <w:r w:rsidRPr="00051441">
        <w:rPr>
          <w:color w:val="FFC000"/>
        </w:rPr>
        <w:t xml:space="preserve"> </w:t>
      </w:r>
      <w:r w:rsidR="006E6FD4" w:rsidRPr="006E6FD4">
        <w:t>A</w:t>
      </w:r>
      <w:r w:rsidRPr="00051441">
        <w:t>ssuming that dollar amounts are displayed with two digits to</w:t>
      </w:r>
      <w:r w:rsidR="00FD0AD2">
        <w:t xml:space="preserve"> the right of the decimal point</w:t>
      </w:r>
      <w:r w:rsidRPr="00051441">
        <w:t xml:space="preserve">: Two double dollar amounts stored in the machine could be 14.234 (which would normally be rounded to 14.23 for display purposes) and 18.673 (which would normally be rounded to 18.67 for display purposes). When these amounts are added, they produce the internal sum </w:t>
      </w:r>
      <w:r w:rsidR="00B70924">
        <w:t xml:space="preserve">of </w:t>
      </w:r>
      <w:r w:rsidRPr="00051441">
        <w:t>32.907, which would normally be rounded to 32.91 for</w:t>
      </w:r>
      <w:r>
        <w:t xml:space="preserve"> </w:t>
      </w:r>
      <w:r w:rsidRPr="00051441">
        <w:t>display purposes. Thus, your output could appear as</w:t>
      </w:r>
      <w:r w:rsidR="00F176B3">
        <w:t xml:space="preserve"> 14.23 + 18.67 = 32.91. B</w:t>
      </w:r>
      <w:r w:rsidR="00B0535B" w:rsidRPr="00B0535B">
        <w:t>ut a person adding the individual numbers as displayed would expect the sum to be</w:t>
      </w:r>
      <w:r w:rsidR="00BA6DBA">
        <w:t xml:space="preserve"> </w:t>
      </w:r>
      <w:r w:rsidR="00B0535B" w:rsidRPr="00B0535B">
        <w:t>32.90.</w:t>
      </w:r>
    </w:p>
    <w:p w:rsidR="00724FB1" w:rsidRDefault="00724FB1" w:rsidP="009C37D0">
      <w:pPr>
        <w:pStyle w:val="NoSpacing"/>
      </w:pPr>
    </w:p>
    <w:p w:rsidR="009132F4" w:rsidRDefault="00724FB1" w:rsidP="009C37D0">
      <w:pPr>
        <w:pStyle w:val="NoSpacing"/>
      </w:pPr>
      <w:r w:rsidRPr="00724FB1">
        <w:t>Do not use double (or float)</w:t>
      </w:r>
      <w:r w:rsidR="00CF6401">
        <w:t xml:space="preserve"> </w:t>
      </w:r>
      <w:r w:rsidR="00CF6401" w:rsidRPr="00724FB1">
        <w:t>variables</w:t>
      </w:r>
      <w:r w:rsidRPr="00724FB1">
        <w:t xml:space="preserve"> to perform precise monetary calculations.</w:t>
      </w:r>
      <w:r w:rsidR="008A38C8">
        <w:t xml:space="preserve"> </w:t>
      </w:r>
      <w:r w:rsidRPr="00724FB1">
        <w:t xml:space="preserve">The imprecision of floating-point numbers can lead to errors. </w:t>
      </w:r>
      <w:r w:rsidR="00A4273E">
        <w:t>Use java.math.BigDecimal i</w:t>
      </w:r>
      <w:r w:rsidR="00C32426">
        <w:t>ns</w:t>
      </w:r>
      <w:r w:rsidR="00A4273E">
        <w:t>tead.</w:t>
      </w:r>
      <w:r w:rsidR="005477D6">
        <w:br/>
      </w:r>
      <w:r w:rsidR="005477D6">
        <w:br/>
      </w:r>
      <w:bookmarkStart w:id="5" w:name="streams_part2"/>
      <w:bookmarkEnd w:id="5"/>
      <w:r w:rsidR="00C243D6">
        <w:rPr>
          <w:b/>
          <w:szCs w:val="18"/>
        </w:rPr>
        <w:t xml:space="preserve">-System.in </w:t>
      </w:r>
      <w:r w:rsidR="00C243D6" w:rsidRPr="009E41C5">
        <w:t xml:space="preserve">object is known as </w:t>
      </w:r>
      <w:r w:rsidR="00C243D6">
        <w:t xml:space="preserve">the </w:t>
      </w:r>
      <w:r w:rsidR="00C243D6" w:rsidRPr="00536FBB">
        <w:rPr>
          <w:color w:val="00B050"/>
        </w:rPr>
        <w:t>standar</w:t>
      </w:r>
      <w:r w:rsidR="00D9112A">
        <w:rPr>
          <w:color w:val="00B050"/>
        </w:rPr>
        <w:t>d</w:t>
      </w:r>
      <w:r w:rsidR="00C243D6" w:rsidRPr="00536FBB">
        <w:rPr>
          <w:color w:val="00B050"/>
        </w:rPr>
        <w:t xml:space="preserve">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w:t>
      </w:r>
      <w:r w:rsidR="003E6F72">
        <w:t xml:space="preserve">static </w:t>
      </w:r>
      <w:r w:rsidR="00326D9A">
        <w:t xml:space="preserve">reference </w:t>
      </w:r>
      <w:r w:rsidR="00B63ABE">
        <w:t xml:space="preserve">variable </w:t>
      </w:r>
      <w:r w:rsidR="00F61A43">
        <w:t xml:space="preserve">of type InputStream </w:t>
      </w:r>
      <w:r w:rsidR="009E591C">
        <w:t>in</w:t>
      </w:r>
      <w:r w:rsidR="00B63ABE">
        <w:t xml:space="preserve"> System</w:t>
      </w:r>
      <w:r w:rsidR="00B63ABE" w:rsidRPr="00DC0E44">
        <w:t xml:space="preserve"> </w:t>
      </w:r>
      <w:r w:rsidR="00B63ABE">
        <w:t>class.</w:t>
      </w:r>
      <w:r w:rsidR="00B976B2">
        <w:t xml:space="preserve"> </w:t>
      </w:r>
      <w:hyperlink w:anchor="streams_part1" w:history="1">
        <w:r w:rsidR="00984D33">
          <w:rPr>
            <w:rStyle w:val="Hyperlink"/>
          </w:rPr>
          <w:t>streams_part1</w:t>
        </w:r>
      </w:hyperlink>
      <w:r w:rsidR="00103272" w:rsidRPr="00103272">
        <w:rPr>
          <w:rStyle w:val="Hyperlink"/>
          <w:u w:val="none"/>
        </w:rPr>
        <w:t xml:space="preserve">  </w:t>
      </w:r>
      <w:r w:rsidR="0014552F" w:rsidRPr="0014552F">
        <w:t xml:space="preserve"> </w:t>
      </w:r>
      <w:hyperlink w:anchor="streams_part3" w:history="1">
        <w:r w:rsidR="00984D33">
          <w:rPr>
            <w:rStyle w:val="Hyperlink"/>
          </w:rPr>
          <w:t>streams_part3</w:t>
        </w:r>
      </w:hyperlink>
    </w:p>
    <w:p w:rsidR="000A2971" w:rsidRDefault="000A2971" w:rsidP="009C37D0">
      <w:pPr>
        <w:pStyle w:val="NoSpacing"/>
      </w:pPr>
    </w:p>
    <w:p w:rsidR="000F6011" w:rsidRPr="00043D32" w:rsidRDefault="005477D6" w:rsidP="009C37D0">
      <w:pPr>
        <w:pStyle w:val="NoSpacing"/>
      </w:pPr>
      <w:r>
        <w:rPr>
          <w:b/>
        </w:rPr>
        <w:t xml:space="preserve">   </w:t>
      </w:r>
      <w:r w:rsidR="00BC445B"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AF159E">
        <w:t>S</w:t>
      </w:r>
      <w:r w:rsidR="0033255D">
        <w:t xml:space="preserve">ystem.in allows </w:t>
      </w:r>
      <w:r w:rsidR="00C80CE4">
        <w:t>the program to read byte-</w:t>
      </w:r>
      <w:r w:rsidR="0033255D">
        <w:t xml:space="preserve">sized data inputted by </w:t>
      </w:r>
      <w:r w:rsidR="00C80CE4">
        <w:t xml:space="preserve">the </w:t>
      </w:r>
      <w:r w:rsidR="0033255D">
        <w:t>user.</w:t>
      </w:r>
      <w:r w:rsidR="00A445D9">
        <w:t xml:space="preserve"> The </w:t>
      </w:r>
      <w:r w:rsidR="000F1855">
        <w:t>“</w:t>
      </w:r>
      <w:r w:rsidR="00A445D9">
        <w:t>next</w:t>
      </w:r>
      <w:r w:rsidR="000F1855">
        <w:t>…”</w:t>
      </w:r>
      <w:r w:rsidR="00A445D9">
        <w:t xml:space="preserve"> methods turn </w:t>
      </w:r>
      <w:r w:rsidR="009165D6">
        <w:t>t</w:t>
      </w:r>
      <w:r w:rsidR="00C80CE4">
        <w:t>hose byte-</w:t>
      </w:r>
      <w:r w:rsidR="00A445D9">
        <w:t>sized data into Java data types.</w:t>
      </w:r>
    </w:p>
    <w:p w:rsidR="007C7D80" w:rsidRDefault="00660FFC" w:rsidP="009C37D0">
      <w:pPr>
        <w:pStyle w:val="NoSpacing"/>
        <w:rPr>
          <w:color w:val="000000"/>
        </w:rPr>
      </w:pPr>
      <w:r>
        <w:rPr>
          <w:color w:val="000000"/>
        </w:rPr>
        <w:t xml:space="preserve">   </w:t>
      </w:r>
      <w:r w:rsidR="00190986">
        <w:rPr>
          <w:color w:val="000000"/>
        </w:rPr>
        <w:t>You should check if t</w:t>
      </w:r>
      <w:r w:rsidR="007C7D80">
        <w:rPr>
          <w:color w:val="000000"/>
        </w:rPr>
        <w:t xml:space="preserve">he value entered is </w:t>
      </w:r>
      <w:r w:rsidR="007302E7">
        <w:rPr>
          <w:color w:val="000000"/>
        </w:rPr>
        <w:t xml:space="preserve">the </w:t>
      </w:r>
      <w:r w:rsidR="007C7D80" w:rsidRPr="00ED46D7">
        <w:rPr>
          <w:color w:val="FFC000"/>
        </w:rPr>
        <w:t>type</w:t>
      </w:r>
      <w:r w:rsidR="007C7D80">
        <w:rPr>
          <w:color w:val="000000"/>
        </w:rPr>
        <w:t xml:space="preserve"> you want and in </w:t>
      </w:r>
      <w:r w:rsidR="007302E7">
        <w:rPr>
          <w:color w:val="000000"/>
        </w:rPr>
        <w:t xml:space="preserve">the </w:t>
      </w:r>
      <w:r w:rsidR="007C7D80" w:rsidRPr="00ED46D7">
        <w:rPr>
          <w:color w:val="FFC000"/>
        </w:rPr>
        <w:t>format/range</w:t>
      </w:r>
      <w:r w:rsidR="007C7D80" w:rsidRPr="00991B8D">
        <w:rPr>
          <w:color w:val="00B050"/>
        </w:rPr>
        <w:t xml:space="preserve"> </w:t>
      </w:r>
      <w:r w:rsidR="007C7D80">
        <w:rPr>
          <w:color w:val="000000"/>
        </w:rPr>
        <w:t>you want.</w:t>
      </w:r>
      <w:r w:rsidR="00991B8D" w:rsidRPr="00F72A48">
        <w:t xml:space="preserve"> Telling user</w:t>
      </w:r>
      <w:r w:rsidR="007302E7">
        <w:t>s</w:t>
      </w:r>
      <w:r w:rsidR="00991B8D" w:rsidRPr="00F72A48">
        <w:t xml:space="preserve"> what they need to enter clearly, validating, range checking,  re-asking when</w:t>
      </w:r>
      <w:r w:rsidR="007302E7">
        <w:t xml:space="preserve"> a</w:t>
      </w:r>
      <w:r w:rsidR="00991B8D" w:rsidRPr="00F72A48">
        <w:t xml:space="preserve"> wrong value is entered are important parts of programming</w:t>
      </w:r>
      <w:r w:rsidR="005B3177" w:rsidRPr="00F72A48">
        <w:t>.</w:t>
      </w:r>
    </w:p>
    <w:p w:rsidR="00E9129E" w:rsidRDefault="00E9129E" w:rsidP="00B34677">
      <w:pPr>
        <w:pStyle w:val="NoSpacing"/>
        <w:rPr>
          <w:color w:val="000000"/>
        </w:rPr>
      </w:pPr>
    </w:p>
    <w:p w:rsidR="004A5B05" w:rsidRDefault="005477D6" w:rsidP="00B34677">
      <w:pPr>
        <w:pStyle w:val="NoSpacing"/>
      </w:pPr>
      <w:r>
        <w:t xml:space="preserve">   </w:t>
      </w:r>
      <w:r w:rsidR="004A5B05" w:rsidRPr="009E41C5">
        <w:t>-</w:t>
      </w:r>
      <w:r w:rsidR="008360CB" w:rsidRPr="008360CB">
        <w:rPr>
          <w:b/>
        </w:rPr>
        <w:t>nextLine:</w:t>
      </w:r>
      <w:r w:rsidR="008360CB">
        <w:t xml:space="preserve"> </w:t>
      </w:r>
      <w:r w:rsidR="006811FD">
        <w:t>C</w:t>
      </w:r>
      <w:r w:rsidR="00C4234A">
        <w:t xml:space="preserve">haracters </w:t>
      </w:r>
      <w:r w:rsidR="004A5B05" w:rsidRPr="009E41C5">
        <w:t xml:space="preserve">are read by the method until it encounters </w:t>
      </w:r>
      <w:r w:rsidR="008F7790">
        <w:t xml:space="preserve">a </w:t>
      </w:r>
      <w:r w:rsidR="004A5B05" w:rsidRPr="009E41C5">
        <w:t xml:space="preserve">newline and returns </w:t>
      </w:r>
      <w:r w:rsidR="00A614D3">
        <w:t>a</w:t>
      </w:r>
      <w:r w:rsidR="00E9129E">
        <w:t xml:space="preserve"> string</w:t>
      </w:r>
      <w:r w:rsidR="00FE678C">
        <w:t xml:space="preserve"> conta</w:t>
      </w:r>
      <w:r w:rsidR="00A614D3">
        <w:t>ining character</w:t>
      </w:r>
      <w:r w:rsidR="008F7790">
        <w:t>s</w:t>
      </w:r>
      <w:r w:rsidR="00A614D3">
        <w:t xml:space="preserve">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461B2C" w:rsidP="00461B2C">
      <w:pPr>
        <w:pStyle w:val="NoSpacing"/>
      </w:pPr>
      <w:r w:rsidRPr="008F7F54">
        <w:rPr>
          <w:color w:val="FFC000"/>
        </w:rPr>
        <w:t>-</w:t>
      </w:r>
      <w:r w:rsidR="008F7F54">
        <w:rPr>
          <w:color w:val="FFC000"/>
        </w:rPr>
        <w:t>Extra newline character</w:t>
      </w:r>
      <w:r>
        <w:rPr>
          <w:color w:val="FFC000"/>
        </w:rPr>
        <w:t>:</w:t>
      </w:r>
      <w:r>
        <w:rPr>
          <w:color w:val="FF0000"/>
        </w:rPr>
        <w:t xml:space="preserve"> </w:t>
      </w:r>
      <w:r w:rsidR="006811FD" w:rsidRPr="009E41C5">
        <w:t>Pressing enter puts a newline character after the characters you typed.</w:t>
      </w:r>
      <w:r w:rsidR="006811FD">
        <w:t xml:space="preserve"> </w:t>
      </w:r>
      <w:r w:rsidR="00537D32">
        <w:t>Non</w:t>
      </w:r>
      <w:r w:rsidR="00D40CCC">
        <w:t>-</w:t>
      </w:r>
      <w:r w:rsidR="00455D0B">
        <w:t>n</w:t>
      </w:r>
      <w:r w:rsidR="00537D32" w:rsidRPr="00E961DD">
        <w:t>extLine</w:t>
      </w:r>
      <w:r w:rsidR="00537D32">
        <w:t xml:space="preserve"> readers don</w:t>
      </w:r>
      <w:r w:rsidR="003B1F7E">
        <w:t>’</w:t>
      </w:r>
      <w:r w:rsidR="00537D32">
        <w:t>t absorb the n</w:t>
      </w:r>
      <w:r w:rsidR="004E5D6D">
        <w:t xml:space="preserve">ewline character. </w:t>
      </w:r>
      <w:r w:rsidR="0070025E">
        <w:t>I</w:t>
      </w:r>
      <w:r w:rsidR="004E5D6D">
        <w:t>f you use</w:t>
      </w:r>
      <w:r w:rsidR="00537D32">
        <w:t xml:space="preserve"> a non</w:t>
      </w:r>
      <w:r w:rsidR="00D40CCC">
        <w:t>-</w:t>
      </w:r>
      <w:r w:rsidR="00455D0B">
        <w:t>n</w:t>
      </w:r>
      <w:r w:rsidR="00537D32">
        <w:t xml:space="preserve">extLine, you need to absorb its newline character with a </w:t>
      </w:r>
      <w:r w:rsidR="00121A6D">
        <w:t xml:space="preserve">nextLine method. </w:t>
      </w:r>
      <w:r w:rsidR="00EE7911">
        <w:t xml:space="preserve">Then </w:t>
      </w:r>
      <w:r w:rsidR="00537D32">
        <w:t xml:space="preserve">you can </w:t>
      </w:r>
      <w:r w:rsidR="00960D00">
        <w:t>use</w:t>
      </w:r>
      <w:r w:rsidR="00CE7B4E">
        <w:t xml:space="preserve"> next or nextLine.</w:t>
      </w:r>
    </w:p>
    <w:p w:rsidR="00726D89" w:rsidRDefault="00BF26DA" w:rsidP="00B34677">
      <w:pPr>
        <w:pStyle w:val="NoSpacing"/>
      </w:pPr>
      <w:r>
        <w:t xml:space="preserve">   </w:t>
      </w:r>
      <w:r w:rsidR="00537D32">
        <w:t>You don</w:t>
      </w:r>
      <w:r w:rsidR="003B1F7E">
        <w:t>’</w:t>
      </w:r>
      <w:r w:rsidR="00537D32">
        <w:t>t need to get rid of the extra newline character when you are readin</w:t>
      </w:r>
      <w:r w:rsidR="00CD5E18">
        <w:t>g</w:t>
      </w:r>
      <w:r w:rsidR="00537D32">
        <w:t xml:space="preserve"> the next int or double etc. because they ignore the </w:t>
      </w:r>
      <w:r w:rsidR="003B10C4">
        <w:t xml:space="preserve">newline character and only </w:t>
      </w:r>
      <w:r w:rsidR="00594BA9">
        <w:t>read what they are looking for.</w:t>
      </w:r>
      <w:r w:rsidR="00594BA9">
        <w:br/>
      </w:r>
    </w:p>
    <w:p w:rsidR="00AD5283" w:rsidRPr="00911E18" w:rsidRDefault="00C80365" w:rsidP="00C80365">
      <w:pPr>
        <w:pStyle w:val="NoSpacing"/>
        <w:rPr>
          <w:rFonts w:ascii="Consolas" w:hAnsi="Consolas"/>
          <w:sz w:val="20"/>
          <w:szCs w:val="18"/>
        </w:rPr>
      </w:pPr>
      <w:r>
        <w:rPr>
          <w:rFonts w:ascii="Consolas" w:hAnsi="Consolas"/>
          <w:sz w:val="20"/>
          <w:szCs w:val="18"/>
        </w:rPr>
        <w:t xml:space="preserve">   </w:t>
      </w:r>
      <w:r w:rsidR="00A74741" w:rsidRPr="00FC00E8">
        <w:rPr>
          <w:rFonts w:ascii="Consolas" w:hAnsi="Consolas" w:cs="LucidaSansTypewriter"/>
          <w:color w:val="034EA3"/>
          <w:sz w:val="20"/>
          <w:szCs w:val="20"/>
          <w:lang w:val="en-US"/>
        </w:rPr>
        <w:t>int</w:t>
      </w:r>
      <w:r w:rsidR="00A74741" w:rsidRPr="00A74741">
        <w:rPr>
          <w:rFonts w:ascii="Consolas" w:hAnsi="Consolas"/>
          <w:sz w:val="20"/>
          <w:szCs w:val="18"/>
        </w:rPr>
        <w:t xml:space="preserve"> x = input.nextInt();</w:t>
      </w:r>
    </w:p>
    <w:p w:rsidR="00AD5283" w:rsidRPr="00911E18" w:rsidRDefault="008B5BD1" w:rsidP="00726D89">
      <w:pPr>
        <w:pStyle w:val="NoSpacing"/>
        <w:rPr>
          <w:rFonts w:ascii="Consolas" w:hAnsi="Consolas"/>
          <w:sz w:val="20"/>
          <w:szCs w:val="18"/>
        </w:rPr>
      </w:pPr>
      <w:r w:rsidRPr="00911E18">
        <w:rPr>
          <w:rFonts w:ascii="Consolas" w:hAnsi="Consolas"/>
          <w:sz w:val="20"/>
        </w:rPr>
        <w:t xml:space="preserve">   </w:t>
      </w:r>
      <w:r w:rsidR="00902228">
        <w:rPr>
          <w:rFonts w:ascii="Consolas" w:hAnsi="Consolas"/>
          <w:sz w:val="20"/>
          <w:szCs w:val="18"/>
        </w:rPr>
        <w:t>input</w:t>
      </w:r>
      <w:r w:rsidR="00062759">
        <w:rPr>
          <w:rFonts w:ascii="Consolas" w:hAnsi="Consolas"/>
          <w:sz w:val="20"/>
          <w:szCs w:val="18"/>
        </w:rPr>
        <w:t>.next</w:t>
      </w:r>
      <w:r w:rsidR="008B054E">
        <w:rPr>
          <w:rFonts w:ascii="Consolas" w:hAnsi="Consolas"/>
          <w:sz w:val="20"/>
          <w:szCs w:val="18"/>
        </w:rPr>
        <w:t>Line</w:t>
      </w:r>
      <w:r w:rsidR="00726D89" w:rsidRPr="00911E18">
        <w:rPr>
          <w:rFonts w:ascii="Consolas" w:hAnsi="Consolas"/>
          <w:sz w:val="20"/>
          <w:szCs w:val="18"/>
        </w:rPr>
        <w:t>();</w:t>
      </w:r>
      <w:r w:rsidR="00EF2760">
        <w:rPr>
          <w:rFonts w:ascii="Consolas" w:hAnsi="Consolas"/>
          <w:sz w:val="20"/>
          <w:szCs w:val="18"/>
        </w:rPr>
        <w:t xml:space="preserve"> // </w:t>
      </w:r>
      <w:r w:rsidR="00D810A0">
        <w:rPr>
          <w:rFonts w:ascii="Consolas" w:hAnsi="Consolas"/>
          <w:sz w:val="20"/>
          <w:szCs w:val="18"/>
        </w:rPr>
        <w:t xml:space="preserve">Can </w:t>
      </w:r>
      <w:r w:rsidR="00EF2760">
        <w:rPr>
          <w:rFonts w:ascii="Consolas" w:hAnsi="Consolas"/>
          <w:sz w:val="20"/>
          <w:szCs w:val="18"/>
        </w:rPr>
        <w:t xml:space="preserve">use </w:t>
      </w:r>
      <w:r w:rsidR="00EF2760" w:rsidRPr="00EF2760">
        <w:rPr>
          <w:rFonts w:ascii="Consolas" w:hAnsi="Consolas"/>
          <w:sz w:val="20"/>
          <w:szCs w:val="18"/>
        </w:rPr>
        <w:t>"</w:t>
      </w:r>
      <w:r w:rsidR="00EF2760">
        <w:t>input.hasNextLine()</w:t>
      </w:r>
      <w:r w:rsidR="00EF2760" w:rsidRPr="00EF2760">
        <w:t>"</w:t>
      </w:r>
      <w:r w:rsidR="00EF2760">
        <w:t xml:space="preserve"> after to see if there is more.</w:t>
      </w:r>
    </w:p>
    <w:p w:rsidR="00AD5283" w:rsidRPr="00475C76" w:rsidRDefault="008B5BD1" w:rsidP="009C37D0">
      <w:pPr>
        <w:pStyle w:val="NoSpacing"/>
        <w:rPr>
          <w:szCs w:val="18"/>
        </w:rPr>
      </w:pPr>
      <w:r w:rsidRPr="00911E18">
        <w:rPr>
          <w:rFonts w:ascii="Consolas" w:hAnsi="Consolas"/>
          <w:sz w:val="20"/>
          <w:szCs w:val="18"/>
        </w:rPr>
        <w:t xml:space="preserve">   String s = </w:t>
      </w:r>
      <w:r w:rsidR="00902228">
        <w:rPr>
          <w:rFonts w:ascii="Consolas" w:hAnsi="Consolas"/>
          <w:sz w:val="20"/>
          <w:szCs w:val="18"/>
        </w:rPr>
        <w:t>input</w:t>
      </w:r>
      <w:r w:rsidRPr="00911E18">
        <w:rPr>
          <w:rFonts w:ascii="Consolas" w:hAnsi="Consolas"/>
          <w:sz w:val="20"/>
          <w:szCs w:val="18"/>
        </w:rPr>
        <w:t>.nextLine();</w:t>
      </w:r>
      <w:r w:rsidR="00D810A0">
        <w:rPr>
          <w:rFonts w:ascii="Consolas" w:hAnsi="Consolas"/>
          <w:sz w:val="20"/>
          <w:szCs w:val="18"/>
        </w:rPr>
        <w:t xml:space="preserve"> // Can use </w:t>
      </w:r>
      <w:r w:rsidR="00D810A0" w:rsidRPr="00EF2760">
        <w:t>"</w:t>
      </w:r>
      <w:r w:rsidR="00D810A0">
        <w:t>s.isEmpty()</w:t>
      </w:r>
      <w:r w:rsidR="00D810A0" w:rsidRPr="00EF2760">
        <w:t>"</w:t>
      </w:r>
      <w:r w:rsidR="00D810A0">
        <w:t xml:space="preserve"> after to see if you read text</w:t>
      </w:r>
      <w:r>
        <w:rPr>
          <w:szCs w:val="18"/>
        </w:rPr>
        <w:br/>
      </w:r>
    </w:p>
    <w:p w:rsidR="00624829" w:rsidRDefault="005477D6" w:rsidP="009C37D0">
      <w:pPr>
        <w:pStyle w:val="NoSpacing"/>
      </w:pPr>
      <w:r>
        <w:t xml:space="preserve">   </w:t>
      </w:r>
      <w:r w:rsidR="008360CB" w:rsidRPr="009E41C5">
        <w:t>-</w:t>
      </w:r>
      <w:r w:rsidR="008360CB" w:rsidRPr="008360CB">
        <w:rPr>
          <w:b/>
        </w:rPr>
        <w:t>next</w:t>
      </w:r>
      <w:r w:rsidR="00F5595F">
        <w:rPr>
          <w:b/>
        </w:rPr>
        <w:t xml:space="preserve"> </w:t>
      </w:r>
      <w:r w:rsidR="000B6B01">
        <w:t xml:space="preserve">starts </w:t>
      </w:r>
      <w:r w:rsidR="00A614D3">
        <w:t>read</w:t>
      </w:r>
      <w:r w:rsidR="000B6B01">
        <w:t xml:space="preserve">ing with the first non white space character and reads </w:t>
      </w:r>
      <w:r w:rsidR="00A614D3">
        <w:t>until it encounters a white space character, then returns a string containing characters up to, but not including the white space character which is discarded.</w:t>
      </w:r>
    </w:p>
    <w:p w:rsidR="00947694" w:rsidRPr="00A32705" w:rsidRDefault="00947694"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451ED" w:rsidRDefault="00296AC7" w:rsidP="009C37D0">
      <w:pPr>
        <w:pStyle w:val="NoSpacing"/>
      </w:pPr>
      <w:r>
        <w:t>You don</w:t>
      </w:r>
      <w:r w:rsidR="000E4D55">
        <w:t>’</w:t>
      </w:r>
      <w:r>
        <w:t>t have to assign a</w:t>
      </w:r>
      <w:r w:rsidR="00E14E15">
        <w:t>n input</w:t>
      </w:r>
      <w:r>
        <w:t xml:space="preserve"> to a variable </w:t>
      </w:r>
      <w:r w:rsidR="00BD26CE">
        <w:t>to use that value</w:t>
      </w:r>
      <w:r>
        <w:t>. Y</w:t>
      </w:r>
      <w:r w:rsidR="00D02CC3">
        <w:t>ou can use a</w:t>
      </w:r>
      <w:r w:rsidR="00B37C81">
        <w:t>n input</w:t>
      </w:r>
      <w:r>
        <w:t xml:space="preserve"> </w:t>
      </w:r>
      <w:r w:rsidR="00D02CC3">
        <w:t>directl</w:t>
      </w:r>
      <w:r w:rsidR="008E7558">
        <w:t>y</w:t>
      </w:r>
      <w:r>
        <w:t>.</w:t>
      </w:r>
    </w:p>
    <w:p w:rsidR="004451ED" w:rsidRDefault="004451ED" w:rsidP="009C37D0">
      <w:pPr>
        <w:pStyle w:val="NoSpacing"/>
      </w:pPr>
    </w:p>
    <w:p w:rsidR="004451ED" w:rsidRPr="00911E18" w:rsidRDefault="00911E18" w:rsidP="009C37D0">
      <w:pPr>
        <w:pStyle w:val="NoSpacing"/>
        <w:rPr>
          <w:rFonts w:ascii="Consolas" w:hAnsi="Consolas"/>
          <w:sz w:val="20"/>
        </w:rPr>
      </w:pPr>
      <w:r w:rsidRPr="00911E18">
        <w:rPr>
          <w:rFonts w:ascii="Consolas" w:hAnsi="Consolas"/>
          <w:sz w:val="20"/>
        </w:rPr>
        <w:t xml:space="preserve">   </w:t>
      </w:r>
      <w:r w:rsidR="004451ED" w:rsidRPr="00E47716">
        <w:rPr>
          <w:rFonts w:ascii="Consolas" w:hAnsi="Consolas" w:cs="LucidaSansTypewriter"/>
          <w:color w:val="034EA3"/>
          <w:sz w:val="20"/>
          <w:szCs w:val="20"/>
          <w:lang w:val="en-US"/>
        </w:rPr>
        <w:t>if</w:t>
      </w:r>
      <w:r w:rsidR="004451ED" w:rsidRPr="00911E18">
        <w:rPr>
          <w:rFonts w:ascii="Consolas" w:hAnsi="Consolas"/>
          <w:sz w:val="20"/>
        </w:rPr>
        <w:t xml:space="preserve"> (input.nextInt() == </w:t>
      </w:r>
      <w:r w:rsidR="004451ED" w:rsidRPr="00E47716">
        <w:rPr>
          <w:rFonts w:ascii="Consolas" w:hAnsi="Consolas"/>
          <w:color w:val="00B0F0"/>
          <w:sz w:val="20"/>
        </w:rPr>
        <w:t>0</w:t>
      </w:r>
      <w:r w:rsidR="004451ED" w:rsidRPr="00911E18">
        <w:rPr>
          <w:rFonts w:ascii="Consolas" w:hAnsi="Consolas"/>
          <w:sz w:val="20"/>
        </w:rPr>
        <w:t>)</w:t>
      </w:r>
    </w:p>
    <w:p w:rsidR="00F66C5E" w:rsidRPr="00F66C5E" w:rsidRDefault="00F66C5E" w:rsidP="00F66C5E">
      <w:pPr>
        <w:pStyle w:val="NoSpacing"/>
        <w:rPr>
          <w:lang w:val="en-US"/>
        </w:rPr>
      </w:pPr>
    </w:p>
    <w:p w:rsidR="00554054" w:rsidRDefault="005477D6" w:rsidP="00902228">
      <w:pPr>
        <w:spacing w:line="240" w:lineRule="auto"/>
      </w:pPr>
      <w:r>
        <w:rPr>
          <w:b/>
        </w:rPr>
        <w:t xml:space="preserve">   </w:t>
      </w:r>
      <w:r w:rsidR="00F10DEF" w:rsidRPr="00554054">
        <w:rPr>
          <w:b/>
        </w:rPr>
        <w:t>-EOF</w:t>
      </w:r>
      <w:r w:rsidR="00E25666">
        <w:rPr>
          <w:b/>
        </w:rPr>
        <w:t xml:space="preserve"> </w:t>
      </w:r>
      <w:r w:rsidR="00F10DEF" w:rsidRPr="00554054">
        <w:rPr>
          <w:b/>
        </w:rPr>
        <w:t>(End Of File):</w:t>
      </w:r>
      <w:r w:rsidR="00F10DEF" w:rsidRPr="00554054">
        <w:t xml:space="preserve"> </w:t>
      </w:r>
      <w:r w:rsidR="00F10DEF">
        <w:t xml:space="preserve">C </w:t>
      </w:r>
      <w:r w:rsidR="000B7F50">
        <w:t xml:space="preserve">works with EOF, </w:t>
      </w:r>
      <w:r w:rsidR="00391A4B">
        <w:t>new</w:t>
      </w:r>
      <w:r w:rsidR="00F10DEF">
        <w:t>line character</w:t>
      </w:r>
      <w:r w:rsidR="00D81DCC">
        <w:t>,</w:t>
      </w:r>
      <w:r w:rsidR="00F10DEF">
        <w:t xml:space="preserve"> and </w:t>
      </w:r>
      <w:r w:rsidR="002E739A">
        <w:t xml:space="preserve">white space character </w:t>
      </w:r>
      <w:r w:rsidR="00F10DEF">
        <w:t>much more since C works with ch</w:t>
      </w:r>
      <w:r w:rsidR="000E4D55">
        <w:t xml:space="preserve">aracters. Java works with lines and </w:t>
      </w:r>
      <w:r w:rsidR="00F10DEF">
        <w:t>words so you don</w:t>
      </w:r>
      <w:r w:rsidR="00B316D6">
        <w:t>’</w:t>
      </w:r>
      <w:r w:rsidR="00F10DEF">
        <w:t>t “keep reading characters until EOF</w:t>
      </w:r>
      <w:r w:rsidR="003972DD">
        <w:t xml:space="preserve"> </w:t>
      </w:r>
      <w:r w:rsidR="007D4076">
        <w:t>(or null), newline character,</w:t>
      </w:r>
      <w:r w:rsidR="00B316D6">
        <w:t xml:space="preserve"> or</w:t>
      </w:r>
      <w:r w:rsidR="007D4076">
        <w:t xml:space="preserve"> whitespace character</w:t>
      </w:r>
      <w:r w:rsidR="00F10DEF">
        <w:t xml:space="preserve"> is found”. I</w:t>
      </w:r>
      <w:r w:rsidR="00DF7474">
        <w:t>nstead you</w:t>
      </w:r>
      <w:r w:rsidR="00F10DEF">
        <w:t xml:space="preserve"> “as long as there are more lines</w:t>
      </w:r>
      <w:r w:rsidR="00101900">
        <w:t xml:space="preserve"> or words</w:t>
      </w:r>
      <w:r w:rsidR="00A019A1">
        <w:t>,</w:t>
      </w:r>
      <w:r w:rsidR="00F10DEF">
        <w:t xml:space="preserve"> keep </w:t>
      </w:r>
      <w:r w:rsidR="000E4D55">
        <w:t xml:space="preserve">reading </w:t>
      </w:r>
      <w:r w:rsidR="00101900">
        <w:t>them</w:t>
      </w:r>
      <w:r w:rsidR="00A3032C">
        <w:t>”</w:t>
      </w:r>
      <w:r w:rsidR="003972DD">
        <w:t>.</w:t>
      </w:r>
      <w:r w:rsidR="003972DD">
        <w:br/>
      </w:r>
      <w:r w:rsidR="003972DD">
        <w:br/>
      </w:r>
      <w:r w:rsidR="00554054" w:rsidRPr="009F7559">
        <w:rPr>
          <w:rFonts w:cs="AGaramond-Regular"/>
          <w:color w:val="231F20"/>
          <w:szCs w:val="18"/>
        </w:rPr>
        <w:t xml:space="preserve">The </w:t>
      </w:r>
      <w:r w:rsidR="00554054" w:rsidRPr="009F7559">
        <w:rPr>
          <w:rFonts w:cs="AGaramond-Semibold"/>
          <w:bCs/>
          <w:color w:val="00B050"/>
          <w:szCs w:val="18"/>
        </w:rPr>
        <w:t>end-of-file indicator</w:t>
      </w:r>
      <w:r w:rsidR="00554054">
        <w:rPr>
          <w:rFonts w:cs="AGaramond-Semibold"/>
          <w:bCs/>
          <w:color w:val="00B050"/>
          <w:szCs w:val="18"/>
        </w:rPr>
        <w:t xml:space="preserve"> (EOF)</w:t>
      </w:r>
      <w:r w:rsidR="00554054" w:rsidRPr="009F7559">
        <w:rPr>
          <w:rFonts w:cs="AGaramond-Semibold"/>
          <w:b/>
          <w:bCs/>
          <w:color w:val="00B050"/>
          <w:szCs w:val="18"/>
        </w:rPr>
        <w:t xml:space="preserve"> </w:t>
      </w:r>
      <w:r w:rsidR="00554054" w:rsidRPr="009F7559">
        <w:rPr>
          <w:rFonts w:cs="AGaramond-Regular"/>
          <w:color w:val="231F20"/>
          <w:szCs w:val="18"/>
        </w:rPr>
        <w:t xml:space="preserve">is a system-dependent keystroke combination </w:t>
      </w:r>
      <w:r w:rsidR="00116D1D">
        <w:rPr>
          <w:rFonts w:cs="AGaramond-Regular"/>
          <w:color w:val="231F20"/>
          <w:szCs w:val="18"/>
        </w:rPr>
        <w:t>that</w:t>
      </w:r>
      <w:r w:rsidR="00554054" w:rsidRPr="009F7559">
        <w:rPr>
          <w:rFonts w:cs="AGaramond-Regular"/>
          <w:color w:val="231F20"/>
          <w:szCs w:val="18"/>
        </w:rPr>
        <w:t xml:space="preserve"> the user enters to indicate that there’s </w:t>
      </w:r>
      <w:r w:rsidR="00554054" w:rsidRPr="009F7559">
        <w:rPr>
          <w:rFonts w:cs="AGaramond-Italic"/>
          <w:i/>
          <w:iCs/>
          <w:color w:val="231F20"/>
          <w:szCs w:val="18"/>
        </w:rPr>
        <w:t>no more data to input</w:t>
      </w:r>
      <w:r w:rsidR="00554054" w:rsidRPr="009F7559">
        <w:rPr>
          <w:rFonts w:cs="AGaramond-Regular"/>
          <w:color w:val="231F20"/>
          <w:szCs w:val="18"/>
        </w:rPr>
        <w:t>. On UNIX/Linux/Mac OS X systems, end-of-file is entered by</w:t>
      </w:r>
      <w:r w:rsidR="001324E4">
        <w:rPr>
          <w:rFonts w:cs="AGaramond-Regular"/>
          <w:color w:val="231F20"/>
          <w:szCs w:val="18"/>
        </w:rPr>
        <w:t xml:space="preserve"> typing the sequence is Ctrl + D</w:t>
      </w:r>
      <w:r w:rsidR="00554054" w:rsidRPr="009F7559">
        <w:rPr>
          <w:rFonts w:cs="AGaramond-Regular"/>
          <w:color w:val="231F20"/>
          <w:szCs w:val="18"/>
        </w:rPr>
        <w:t xml:space="preserve"> </w:t>
      </w:r>
      <w:r w:rsidR="00554054" w:rsidRPr="00962147">
        <w:rPr>
          <w:rFonts w:cs="AGaramond-Regular"/>
          <w:color w:val="231F20"/>
          <w:szCs w:val="18"/>
          <w:u w:val="single"/>
        </w:rPr>
        <w:t>on a line by itself</w:t>
      </w:r>
      <w:r w:rsidR="00554054" w:rsidRPr="009F7559">
        <w:rPr>
          <w:rFonts w:cs="AGaramond-Regular"/>
          <w:color w:val="231F20"/>
          <w:szCs w:val="18"/>
        </w:rPr>
        <w:t xml:space="preserve">. On Windows systems, end-of-file can be entered by typing </w:t>
      </w:r>
      <w:r w:rsidR="001324E4">
        <w:rPr>
          <w:rFonts w:cs="AGaramond-Regular"/>
          <w:color w:val="231F20"/>
          <w:szCs w:val="18"/>
        </w:rPr>
        <w:t>Ctrl + Z</w:t>
      </w:r>
      <w:r w:rsidR="00554054" w:rsidRPr="009F7559">
        <w:rPr>
          <w:rFonts w:cs="AGaramond-Regular"/>
          <w:color w:val="231F20"/>
          <w:szCs w:val="18"/>
        </w:rPr>
        <w:t xml:space="preserve">. On some systems, you must press </w:t>
      </w:r>
      <w:r w:rsidR="00554054" w:rsidRPr="009F7559">
        <w:rPr>
          <w:rFonts w:cs="AGaramond-Italic"/>
          <w:i/>
          <w:iCs/>
          <w:color w:val="231F20"/>
          <w:szCs w:val="18"/>
        </w:rPr>
        <w:t xml:space="preserve">Enter </w:t>
      </w:r>
      <w:r w:rsidR="00554054" w:rsidRPr="009F7559">
        <w:rPr>
          <w:rFonts w:cs="AGaramond-Regular"/>
          <w:color w:val="231F20"/>
          <w:szCs w:val="18"/>
        </w:rPr>
        <w:t xml:space="preserve">after typing the end-of-file key sequence. Also, Windows typically displays the characters </w:t>
      </w:r>
      <w:r w:rsidR="00554054" w:rsidRPr="009F7559">
        <w:rPr>
          <w:rFonts w:cs="LucidaSansTypewriter"/>
          <w:color w:val="231F20"/>
          <w:szCs w:val="18"/>
        </w:rPr>
        <w:t xml:space="preserve">^Z </w:t>
      </w:r>
      <w:r w:rsidR="00554054" w:rsidRPr="009F7559">
        <w:rPr>
          <w:rFonts w:cs="AGaramond-Regular"/>
          <w:color w:val="231F20"/>
          <w:szCs w:val="18"/>
        </w:rPr>
        <w:t>on the screen when the end-of-file indicator is typed.</w:t>
      </w:r>
    </w:p>
    <w:p w:rsidR="00B527F4" w:rsidRPr="00B527F4" w:rsidRDefault="005477D6" w:rsidP="00B527F4">
      <w:pPr>
        <w:pStyle w:val="NoSpacing"/>
        <w:rPr>
          <w:szCs w:val="18"/>
        </w:rPr>
      </w:pPr>
      <w:r>
        <w:rPr>
          <w:b/>
          <w:szCs w:val="18"/>
        </w:rPr>
        <w:t xml:space="preserve">   </w:t>
      </w:r>
      <w:r w:rsidR="00554054" w:rsidRPr="00E12880">
        <w:rPr>
          <w:b/>
          <w:szCs w:val="18"/>
        </w:rPr>
        <w:t>-hasNext</w:t>
      </w:r>
      <w:r w:rsidR="00C15D8A">
        <w:rPr>
          <w:b/>
          <w:szCs w:val="18"/>
        </w:rPr>
        <w:t xml:space="preserve"> </w:t>
      </w:r>
      <w:r w:rsidR="00A52691">
        <w:rPr>
          <w:szCs w:val="18"/>
        </w:rPr>
        <w:t>determines whether there i</w:t>
      </w:r>
      <w:r w:rsidR="00554054" w:rsidRPr="00E12880">
        <w:rPr>
          <w:szCs w:val="18"/>
        </w:rPr>
        <w:t>s more input</w:t>
      </w:r>
      <w:r w:rsidR="00904FB0" w:rsidRPr="00904FB0">
        <w:rPr>
          <w:szCs w:val="18"/>
        </w:rPr>
        <w:t xml:space="preserve"> </w:t>
      </w:r>
      <w:r w:rsidR="00904FB0" w:rsidRPr="00E12880">
        <w:rPr>
          <w:szCs w:val="18"/>
        </w:rPr>
        <w:t>data</w:t>
      </w:r>
      <w:r w:rsidR="00554054" w:rsidRPr="00E12880">
        <w:rPr>
          <w:szCs w:val="18"/>
        </w:rPr>
        <w:t xml:space="preserve">. As long as the end-of-file indicator has not been </w:t>
      </w:r>
      <w:r w:rsidR="00B34086">
        <w:rPr>
          <w:szCs w:val="18"/>
        </w:rPr>
        <w:t>reached</w:t>
      </w:r>
      <w:r w:rsidR="00554054" w:rsidRPr="00E12880">
        <w:rPr>
          <w:szCs w:val="18"/>
        </w:rPr>
        <w:t xml:space="preserve">, </w:t>
      </w:r>
      <w:r w:rsidR="00554054" w:rsidRPr="00E12880">
        <w:rPr>
          <w:rFonts w:cs="LucidaSansTypewriter"/>
          <w:szCs w:val="18"/>
        </w:rPr>
        <w:t xml:space="preserve">hasNext </w:t>
      </w:r>
      <w:r w:rsidR="00554054" w:rsidRPr="00E12880">
        <w:rPr>
          <w:szCs w:val="18"/>
        </w:rPr>
        <w:t xml:space="preserve">will return </w:t>
      </w:r>
      <w:r w:rsidR="00554054" w:rsidRPr="00E12880">
        <w:rPr>
          <w:rFonts w:cs="LucidaSansTypewriter"/>
          <w:szCs w:val="18"/>
        </w:rPr>
        <w:t>true</w:t>
      </w:r>
      <w:r w:rsidR="00554054" w:rsidRPr="00E12880">
        <w:rPr>
          <w:szCs w:val="18"/>
        </w:rPr>
        <w:t>.</w:t>
      </w:r>
      <w:r w:rsidR="002E5D15">
        <w:rPr>
          <w:szCs w:val="18"/>
        </w:rPr>
        <w:t xml:space="preserve"> </w:t>
      </w:r>
      <w:r w:rsidR="002E5D15">
        <w:rPr>
          <w:szCs w:val="18"/>
        </w:rPr>
        <w:br/>
        <w:t xml:space="preserve">   </w:t>
      </w:r>
      <w:r w:rsidR="003649EA">
        <w:rPr>
          <w:szCs w:val="18"/>
        </w:rPr>
        <w:t xml:space="preserve">Has </w:t>
      </w:r>
      <w:r w:rsidR="00554054">
        <w:rPr>
          <w:szCs w:val="18"/>
        </w:rPr>
        <w:t>method</w:t>
      </w:r>
      <w:r w:rsidR="003649EA">
        <w:rPr>
          <w:szCs w:val="18"/>
        </w:rPr>
        <w:t>s</w:t>
      </w:r>
      <w:r w:rsidR="00554054">
        <w:rPr>
          <w:szCs w:val="18"/>
        </w:rPr>
        <w:t xml:space="preserve"> </w:t>
      </w:r>
      <w:r w:rsidR="003649EA">
        <w:rPr>
          <w:szCs w:val="18"/>
        </w:rPr>
        <w:t>do</w:t>
      </w:r>
      <w:r w:rsidR="002E5D15">
        <w:rPr>
          <w:szCs w:val="18"/>
        </w:rPr>
        <w:t xml:space="preserve"> not consume </w:t>
      </w:r>
      <w:r w:rsidR="00512C8E">
        <w:rPr>
          <w:szCs w:val="18"/>
        </w:rPr>
        <w:t xml:space="preserve">the </w:t>
      </w:r>
      <w:r w:rsidR="002E5D15">
        <w:rPr>
          <w:szCs w:val="18"/>
        </w:rPr>
        <w:t>value.</w:t>
      </w:r>
      <w:r w:rsidR="003649EA">
        <w:rPr>
          <w:szCs w:val="18"/>
        </w:rPr>
        <w:t xml:space="preserve"> There are other other has methods such as nextInt.</w:t>
      </w:r>
    </w:p>
    <w:p w:rsidR="00A019A1" w:rsidRPr="005568C9" w:rsidRDefault="002E5D15" w:rsidP="005568C9">
      <w:pPr>
        <w:pStyle w:val="NoSpacing"/>
        <w:rPr>
          <w:rFonts w:ascii="Consolas" w:hAnsi="Consolas"/>
          <w:sz w:val="20"/>
        </w:rPr>
      </w:pPr>
      <w:r>
        <w:rPr>
          <w:rFonts w:ascii="Consolas" w:hAnsi="Consolas"/>
          <w:sz w:val="20"/>
        </w:rPr>
        <w:br/>
      </w:r>
      <w:r w:rsidR="00911E18" w:rsidRPr="005568C9">
        <w:rPr>
          <w:rFonts w:ascii="Consolas" w:hAnsi="Consolas"/>
          <w:sz w:val="20"/>
        </w:rPr>
        <w:t xml:space="preserve">   </w:t>
      </w:r>
      <w:r w:rsidR="00A019A1" w:rsidRPr="00591643">
        <w:rPr>
          <w:rFonts w:ascii="Consolas" w:hAnsi="Consolas" w:cs="LucidaSansTypewriter"/>
          <w:color w:val="034EA3"/>
          <w:sz w:val="20"/>
          <w:szCs w:val="20"/>
          <w:lang w:val="en-US"/>
        </w:rPr>
        <w:t>while</w:t>
      </w:r>
      <w:r w:rsidR="00A019A1" w:rsidRPr="005568C9">
        <w:rPr>
          <w:rFonts w:ascii="Consolas" w:hAnsi="Consolas"/>
          <w:sz w:val="20"/>
        </w:rPr>
        <w:t xml:space="preserve"> (input.hasNext()) {</w:t>
      </w:r>
    </w:p>
    <w:p w:rsidR="00A019A1" w:rsidRPr="00FF3F99" w:rsidRDefault="00911E18" w:rsidP="005568C9">
      <w:pPr>
        <w:pStyle w:val="NoSpacing"/>
        <w:rPr>
          <w:rFonts w:ascii="Consolas" w:hAnsi="Consolas"/>
          <w:sz w:val="20"/>
        </w:rPr>
      </w:pPr>
      <w:r w:rsidRPr="00FF3F99">
        <w:rPr>
          <w:rFonts w:ascii="Consolas" w:hAnsi="Consolas"/>
          <w:sz w:val="20"/>
        </w:rPr>
        <w:t xml:space="preserve">   </w:t>
      </w:r>
      <w:r w:rsidR="00A019A1" w:rsidRPr="00FF3F99">
        <w:rPr>
          <w:rFonts w:ascii="Consolas" w:hAnsi="Consolas"/>
          <w:sz w:val="20"/>
        </w:rPr>
        <w:t xml:space="preserve">   </w:t>
      </w:r>
      <w:r w:rsidR="00A019A1" w:rsidRPr="00591643">
        <w:rPr>
          <w:rFonts w:ascii="Consolas" w:hAnsi="Consolas" w:cs="LucidaSansTypewriter"/>
          <w:color w:val="034EA3"/>
          <w:sz w:val="20"/>
          <w:szCs w:val="20"/>
          <w:lang w:val="en-US"/>
        </w:rPr>
        <w:t>int</w:t>
      </w:r>
      <w:r w:rsidR="00A019A1" w:rsidRPr="00FF3F99">
        <w:rPr>
          <w:rFonts w:ascii="Consolas" w:hAnsi="Consolas"/>
          <w:sz w:val="20"/>
        </w:rPr>
        <w:t xml:space="preserve"> grade = input.nextInt();</w:t>
      </w:r>
    </w:p>
    <w:p w:rsidR="00A019A1" w:rsidRPr="005568C9" w:rsidRDefault="00911E18" w:rsidP="005568C9">
      <w:pPr>
        <w:pStyle w:val="NoSpacing"/>
        <w:rPr>
          <w:rFonts w:ascii="Consolas" w:hAnsi="Consolas"/>
          <w:sz w:val="20"/>
        </w:rPr>
      </w:pPr>
      <w:r w:rsidRPr="005568C9">
        <w:rPr>
          <w:rFonts w:ascii="Consolas" w:hAnsi="Consolas"/>
          <w:sz w:val="20"/>
        </w:rPr>
        <w:t xml:space="preserve">      t</w:t>
      </w:r>
      <w:r w:rsidR="00A019A1" w:rsidRPr="005568C9">
        <w:rPr>
          <w:rFonts w:ascii="Consolas" w:hAnsi="Consolas"/>
          <w:sz w:val="20"/>
        </w:rPr>
        <w:t>otal += grade;</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t>
      </w:r>
    </w:p>
    <w:p w:rsidR="00855E57" w:rsidRPr="00F57CA2" w:rsidRDefault="00855E57" w:rsidP="00F57CA2">
      <w:pPr>
        <w:pStyle w:val="NoSpacing"/>
        <w:rPr>
          <w:rFonts w:ascii="Consolas" w:hAnsi="Consolas"/>
          <w:sz w:val="20"/>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lastRenderedPageBreak/>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E837D9" w:rsidRDefault="00E837D9" w:rsidP="00E837D9">
      <w:pPr>
        <w:pStyle w:val="NoSpacing"/>
      </w:pPr>
      <w:r>
        <w:rPr>
          <w:color w:val="000000"/>
          <w:szCs w:val="18"/>
        </w:rPr>
        <w:br/>
      </w:r>
      <w:r w:rsidRPr="00FF1843">
        <w:rPr>
          <w:u w:val="single"/>
        </w:rPr>
        <w:t>If</w:t>
      </w:r>
      <w:r>
        <w:t xml:space="preserve"> we have a </w:t>
      </w:r>
      <w:r w:rsidRPr="00300B13">
        <w:rPr>
          <w:color w:val="00B050"/>
        </w:rPr>
        <w:t xml:space="preserve">public class </w:t>
      </w:r>
      <w:r>
        <w:t xml:space="preserve">in a .java file, that .java file must be named after that public class “ClassName.java”. </w:t>
      </w:r>
      <w:r w:rsidR="009B2250">
        <w:t>T</w:t>
      </w:r>
      <w:r w:rsidRPr="009E41C5">
        <w:t xml:space="preserve">here can only be one public class in a .java file. </w:t>
      </w:r>
    </w:p>
    <w:p w:rsidR="00E837D9" w:rsidRDefault="00E837D9" w:rsidP="00E837D9">
      <w:pPr>
        <w:pStyle w:val="NoSpacing"/>
      </w:pPr>
    </w:p>
    <w:p w:rsidR="006643BE" w:rsidRPr="007C7C4D" w:rsidRDefault="00D300C7" w:rsidP="007C7C4D">
      <w:pPr>
        <w:pStyle w:val="NoSpacing"/>
        <w:rPr>
          <w:szCs w:val="18"/>
        </w:rPr>
      </w:pPr>
      <w:hyperlink w:anchor="driver_classes" w:history="1">
        <w:r w:rsidR="00F67E70" w:rsidRPr="00F67E70">
          <w:rPr>
            <w:rStyle w:val="Hyperlink"/>
          </w:rPr>
          <w:t>driver_classes</w:t>
        </w:r>
      </w:hyperlink>
      <w:r w:rsidR="007C7C4D">
        <w:br/>
      </w:r>
    </w:p>
    <w:p w:rsidR="002D4D2D" w:rsidRPr="00C40BEC" w:rsidRDefault="006643BE" w:rsidP="007C7C4D">
      <w:pPr>
        <w:spacing w:line="240" w:lineRule="auto"/>
        <w:rPr>
          <w:color w:val="000000" w:themeColor="text1"/>
        </w:rPr>
      </w:pPr>
      <w:r w:rsidRPr="00413F68">
        <w:rPr>
          <w:b/>
        </w:rPr>
        <w:t>-</w:t>
      </w:r>
      <w:r w:rsidR="00EB21F4" w:rsidRPr="00413F68">
        <w:rPr>
          <w:b/>
        </w:rPr>
        <w:t xml:space="preserve">Creating </w:t>
      </w:r>
      <w:r w:rsidRPr="00413F68">
        <w:rPr>
          <w:b/>
        </w:rPr>
        <w:t>Class</w:t>
      </w:r>
      <w:r w:rsidR="00EB21F4" w:rsidRPr="00413F68">
        <w:rPr>
          <w:b/>
        </w:rPr>
        <w:t xml:space="preserve">es and </w:t>
      </w:r>
      <w:r w:rsidR="00AF7734" w:rsidRPr="00413F68">
        <w:rPr>
          <w:b/>
        </w:rPr>
        <w:t>object</w:t>
      </w:r>
      <w:r w:rsidR="00EB21F4" w:rsidRPr="00413F68">
        <w:rPr>
          <w:b/>
        </w:rPr>
        <w:t>s</w:t>
      </w:r>
      <w:r w:rsidRPr="00413F68">
        <w:rPr>
          <w:b/>
        </w:rPr>
        <w:t>:</w:t>
      </w:r>
      <w:r w:rsidRPr="00413F68">
        <w:t xml:space="preserve"> </w:t>
      </w:r>
      <w:r w:rsidR="00000A13" w:rsidRPr="001408CC">
        <w:rPr>
          <w:szCs w:val="18"/>
        </w:rPr>
        <w:t>You can declare new classes to fit your needs. That</w:t>
      </w:r>
      <w:r w:rsidR="001408CC" w:rsidRPr="001408CC">
        <w:rPr>
          <w:szCs w:val="18"/>
        </w:rPr>
        <w:t xml:space="preserve"> is</w:t>
      </w:r>
      <w:r w:rsidR="00000A13" w:rsidRPr="001408CC">
        <w:rPr>
          <w:szCs w:val="18"/>
        </w:rPr>
        <w:t xml:space="preserve"> why Java is an </w:t>
      </w:r>
      <w:r w:rsidR="00000A13" w:rsidRPr="001408CC">
        <w:rPr>
          <w:color w:val="00B050"/>
          <w:szCs w:val="18"/>
        </w:rPr>
        <w:t>extensible language</w:t>
      </w:r>
      <w:r w:rsidR="00000A13" w:rsidRPr="001408CC">
        <w:rPr>
          <w:szCs w:val="18"/>
        </w:rPr>
        <w:t>. E</w:t>
      </w:r>
      <w:r w:rsidR="00E97652" w:rsidRPr="001408CC">
        <w:rPr>
          <w:szCs w:val="18"/>
        </w:rPr>
        <w:t>ach new class you create becomes a new type that can be used to declare variables</w:t>
      </w:r>
      <w:r w:rsidR="00C90867" w:rsidRPr="001408CC">
        <w:rPr>
          <w:szCs w:val="18"/>
        </w:rPr>
        <w:t xml:space="preserve"> and create objects</w:t>
      </w:r>
      <w:r w:rsidR="00100F54" w:rsidRPr="001408CC">
        <w:rPr>
          <w:szCs w:val="18"/>
        </w:rPr>
        <w:t>.</w:t>
      </w:r>
      <w:r w:rsidR="00A651EB" w:rsidRPr="001408CC">
        <w:rPr>
          <w:szCs w:val="18"/>
        </w:rPr>
        <w:t xml:space="preserve"> </w:t>
      </w:r>
      <w:r w:rsidR="001408CC" w:rsidRPr="001408CC">
        <w:rPr>
          <w:szCs w:val="18"/>
        </w:rPr>
        <w:t xml:space="preserve">Creating an object of a class is called </w:t>
      </w:r>
      <w:r w:rsidR="001408CC" w:rsidRPr="001408CC">
        <w:rPr>
          <w:color w:val="00B050"/>
          <w:szCs w:val="18"/>
        </w:rPr>
        <w:t>instantiation</w:t>
      </w:r>
      <w:r w:rsidR="001408CC" w:rsidRPr="001408CC">
        <w:rPr>
          <w:szCs w:val="18"/>
        </w:rPr>
        <w:t>. Objects are instances of classes.</w:t>
      </w:r>
      <w:r w:rsidR="001408CC">
        <w:rPr>
          <w:color w:val="000000" w:themeColor="text1"/>
          <w:szCs w:val="18"/>
        </w:rPr>
        <w:br/>
      </w:r>
      <w:r w:rsidR="001408CC">
        <w:rPr>
          <w:color w:val="000000" w:themeColor="text1"/>
          <w:szCs w:val="18"/>
        </w:rPr>
        <w:br/>
      </w:r>
      <w:r w:rsidR="00CF2115">
        <w:rPr>
          <w:b/>
          <w:color w:val="000000"/>
          <w:szCs w:val="18"/>
        </w:rPr>
        <w:t xml:space="preserve">   </w:t>
      </w:r>
      <w:r w:rsidR="00917F9D" w:rsidRPr="009E41C5">
        <w:rPr>
          <w:b/>
          <w:color w:val="000000"/>
          <w:szCs w:val="18"/>
        </w:rPr>
        <w:t xml:space="preserve">-New: </w:t>
      </w:r>
      <w:r w:rsidR="005D7491">
        <w:rPr>
          <w:color w:val="000000"/>
          <w:szCs w:val="18"/>
        </w:rPr>
        <w:t>The keyword new alloca</w:t>
      </w:r>
      <w:r w:rsidR="00F546B6">
        <w:rPr>
          <w:color w:val="000000"/>
          <w:szCs w:val="18"/>
        </w:rPr>
        <w:t xml:space="preserve">tes memory for the object </w:t>
      </w:r>
      <w:r w:rsidR="005D7491">
        <w:rPr>
          <w:color w:val="000000"/>
          <w:szCs w:val="18"/>
        </w:rPr>
        <w:t>(</w:t>
      </w:r>
      <w:r w:rsidR="00794ED7">
        <w:rPr>
          <w:color w:val="000000"/>
          <w:szCs w:val="18"/>
        </w:rPr>
        <w:t>r</w:t>
      </w:r>
      <w:r w:rsidR="005D7491">
        <w:rPr>
          <w:color w:val="000000"/>
          <w:szCs w:val="18"/>
        </w:rPr>
        <w:t>equests space from the system)</w:t>
      </w:r>
      <w:r w:rsidR="00F546B6">
        <w:rPr>
          <w:color w:val="000000"/>
          <w:szCs w:val="18"/>
        </w:rPr>
        <w:t>.</w:t>
      </w:r>
      <w:r w:rsidR="005D7491">
        <w:rPr>
          <w:color w:val="000000"/>
          <w:szCs w:val="18"/>
        </w:rPr>
        <w:t xml:space="preserve"> The constructor to the right of keyword new whic</w:t>
      </w:r>
      <w:r w:rsidR="00A36753">
        <w:rPr>
          <w:color w:val="000000"/>
          <w:szCs w:val="18"/>
        </w:rPr>
        <w:t>h</w:t>
      </w:r>
      <w:r w:rsidR="00FB6231">
        <w:rPr>
          <w:color w:val="000000"/>
          <w:szCs w:val="18"/>
        </w:rPr>
        <w:t xml:space="preserve"> creates the object is called i</w:t>
      </w:r>
      <w:r w:rsidR="005D7491">
        <w:rPr>
          <w:color w:val="000000"/>
          <w:szCs w:val="18"/>
        </w:rPr>
        <w:t>mplicitly by the keyword new.</w:t>
      </w:r>
      <w:r w:rsidR="00F731A6">
        <w:rPr>
          <w:color w:val="000000"/>
          <w:szCs w:val="18"/>
        </w:rPr>
        <w:t xml:space="preserve"> Address of the created object</w:t>
      </w:r>
      <w:r w:rsidR="00A57CAA">
        <w:rPr>
          <w:color w:val="000000"/>
          <w:szCs w:val="18"/>
        </w:rPr>
        <w:t xml:space="preserve"> </w:t>
      </w:r>
      <w:r w:rsidR="00F731A6">
        <w:rPr>
          <w:color w:val="000000"/>
          <w:szCs w:val="18"/>
        </w:rPr>
        <w:t xml:space="preserve">(result of </w:t>
      </w:r>
      <w:r w:rsidR="00F731A6" w:rsidRPr="00F731A6">
        <w:rPr>
          <w:color w:val="00B050"/>
          <w:szCs w:val="18"/>
        </w:rPr>
        <w:t xml:space="preserve">right </w:t>
      </w:r>
      <w:r w:rsidR="00D026B9">
        <w:rPr>
          <w:color w:val="00B050"/>
          <w:szCs w:val="18"/>
        </w:rPr>
        <w:t>value</w:t>
      </w:r>
      <w:r w:rsidR="005D39BA">
        <w:rPr>
          <w:color w:val="000000"/>
          <w:szCs w:val="18"/>
        </w:rPr>
        <w:t xml:space="preserve">, </w:t>
      </w:r>
      <w:r w:rsidR="00F731A6">
        <w:rPr>
          <w:color w:val="000000"/>
          <w:szCs w:val="18"/>
        </w:rPr>
        <w:t>which is an</w:t>
      </w:r>
      <w:r w:rsidR="00D40D87">
        <w:rPr>
          <w:color w:val="000000"/>
          <w:szCs w:val="18"/>
        </w:rPr>
        <w:t xml:space="preserve"> expression</w:t>
      </w:r>
      <w:r w:rsidR="005D39BA">
        <w:rPr>
          <w:color w:val="000000"/>
          <w:szCs w:val="18"/>
        </w:rPr>
        <w:t>)</w:t>
      </w:r>
      <w:r w:rsidR="00323371">
        <w:rPr>
          <w:color w:val="000000"/>
          <w:szCs w:val="18"/>
        </w:rPr>
        <w:t xml:space="preserve"> is assigned to </w:t>
      </w:r>
      <w:r w:rsidR="00323371" w:rsidRPr="00323371">
        <w:rPr>
          <w:color w:val="00B050"/>
          <w:szCs w:val="18"/>
        </w:rPr>
        <w:t>l</w:t>
      </w:r>
      <w:r w:rsidR="00F731A6" w:rsidRPr="00F731A6">
        <w:rPr>
          <w:color w:val="00B050"/>
          <w:szCs w:val="18"/>
        </w:rPr>
        <w:t xml:space="preserve">eft </w:t>
      </w:r>
      <w:r w:rsidR="00D026B9">
        <w:rPr>
          <w:color w:val="00B050"/>
          <w:szCs w:val="18"/>
        </w:rPr>
        <w:t xml:space="preserve">value </w:t>
      </w:r>
      <w:r w:rsidR="00F731A6">
        <w:rPr>
          <w:szCs w:val="18"/>
        </w:rPr>
        <w:t>(which is a reference variable with a name and a type specified) using the assign operator.</w:t>
      </w:r>
      <w:r w:rsidR="0029621A" w:rsidRPr="009E41C5">
        <w:rPr>
          <w:color w:val="000000"/>
          <w:szCs w:val="18"/>
        </w:rPr>
        <w:t xml:space="preserve"> “new Account()” is called </w:t>
      </w:r>
      <w:r w:rsidR="009E67B6">
        <w:rPr>
          <w:color w:val="000000"/>
          <w:szCs w:val="18"/>
        </w:rPr>
        <w:t>“</w:t>
      </w:r>
      <w:r w:rsidR="0029621A" w:rsidRPr="00E95524">
        <w:rPr>
          <w:color w:val="00B050"/>
          <w:szCs w:val="18"/>
        </w:rPr>
        <w:t>class instance creation expression</w:t>
      </w:r>
      <w:r w:rsidR="009E67B6">
        <w:rPr>
          <w:color w:val="000000"/>
          <w:szCs w:val="18"/>
        </w:rPr>
        <w:t>”</w:t>
      </w:r>
      <w:r w:rsidR="0029621A" w:rsidRPr="009E41C5">
        <w:rPr>
          <w:color w:val="000000"/>
          <w:szCs w:val="18"/>
        </w:rPr>
        <w:t>.</w:t>
      </w:r>
      <w:r w:rsidR="00C841B3">
        <w:rPr>
          <w:color w:val="000000"/>
          <w:szCs w:val="18"/>
        </w:rPr>
        <w:tab/>
      </w:r>
      <w:r w:rsidR="00C40BEC">
        <w:rPr>
          <w:color w:val="000000"/>
          <w:szCs w:val="18"/>
        </w:rPr>
        <w:br/>
      </w:r>
      <w:r w:rsidR="00C40BEC">
        <w:rPr>
          <w:color w:val="000000"/>
          <w:szCs w:val="18"/>
        </w:rPr>
        <w:br/>
      </w:r>
      <w:r w:rsidR="00B416F4" w:rsidRPr="00B416F4">
        <w:rPr>
          <w:rFonts w:ascii="Consolas" w:hAnsi="Consolas"/>
          <w:color w:val="000000"/>
          <w:sz w:val="20"/>
          <w:szCs w:val="20"/>
        </w:rPr>
        <w:t xml:space="preserve">   </w:t>
      </w:r>
      <w:r w:rsidR="00C841B3" w:rsidRPr="00B416F4">
        <w:rPr>
          <w:rFonts w:ascii="Consolas" w:hAnsi="Consolas"/>
          <w:color w:val="000000"/>
          <w:sz w:val="20"/>
          <w:szCs w:val="20"/>
        </w:rPr>
        <w:t>Account account1 = new Account(</w:t>
      </w:r>
      <w:r w:rsidR="00506585" w:rsidRPr="00591643">
        <w:rPr>
          <w:rFonts w:ascii="Consolas" w:hAnsi="Consolas"/>
          <w:color w:val="00B0F0"/>
          <w:sz w:val="20"/>
          <w:szCs w:val="20"/>
        </w:rPr>
        <w:t>"</w:t>
      </w:r>
      <w:r w:rsidR="00C841B3" w:rsidRPr="00591643">
        <w:rPr>
          <w:rFonts w:ascii="Consolas" w:hAnsi="Consolas"/>
          <w:color w:val="00B0F0"/>
          <w:sz w:val="20"/>
          <w:szCs w:val="20"/>
        </w:rPr>
        <w:t>Jane Green</w:t>
      </w:r>
      <w:r w:rsidR="00506585" w:rsidRPr="00591643">
        <w:rPr>
          <w:rFonts w:ascii="Consolas" w:hAnsi="Consolas"/>
          <w:color w:val="00B0F0"/>
          <w:sz w:val="20"/>
          <w:szCs w:val="20"/>
        </w:rPr>
        <w:t>"</w:t>
      </w:r>
      <w:r w:rsidR="00C841B3" w:rsidRPr="00B416F4">
        <w:rPr>
          <w:rFonts w:ascii="Consolas" w:hAnsi="Consolas"/>
          <w:color w:val="000000"/>
          <w:sz w:val="20"/>
          <w:szCs w:val="20"/>
        </w:rPr>
        <w:t>);</w:t>
      </w:r>
      <w:r w:rsidR="00C40BEC">
        <w:rPr>
          <w:rFonts w:ascii="Consolas" w:hAnsi="Consolas"/>
          <w:color w:val="000000"/>
          <w:sz w:val="20"/>
          <w:szCs w:val="20"/>
        </w:rPr>
        <w:br/>
      </w:r>
      <w:r w:rsidR="00C40BEC">
        <w:rPr>
          <w:rFonts w:ascii="Consolas" w:hAnsi="Consolas"/>
          <w:color w:val="000000"/>
          <w:sz w:val="20"/>
          <w:szCs w:val="20"/>
        </w:rPr>
        <w:br/>
      </w:r>
      <w:r w:rsidR="00241293">
        <w:rPr>
          <w:b/>
          <w:szCs w:val="18"/>
        </w:rPr>
        <w:t>-</w:t>
      </w:r>
      <w:r w:rsidR="00296859">
        <w:rPr>
          <w:b/>
          <w:szCs w:val="18"/>
        </w:rPr>
        <w:t xml:space="preserve">Variable </w:t>
      </w:r>
      <w:r w:rsidR="00BA69BC" w:rsidRPr="00E75592">
        <w:rPr>
          <w:b/>
          <w:szCs w:val="18"/>
        </w:rPr>
        <w:t>T</w:t>
      </w:r>
      <w:r w:rsidR="00970857" w:rsidRPr="00E75592">
        <w:rPr>
          <w:b/>
          <w:szCs w:val="18"/>
        </w:rPr>
        <w:t>ypes</w:t>
      </w:r>
    </w:p>
    <w:p w:rsidR="000E6012" w:rsidRPr="001D4145" w:rsidRDefault="009E6326" w:rsidP="007C7C4D">
      <w:pPr>
        <w:spacing w:line="240" w:lineRule="auto"/>
        <w:rPr>
          <w:szCs w:val="18"/>
        </w:rPr>
      </w:pPr>
      <w:r w:rsidRPr="00E75592">
        <w:rPr>
          <w:szCs w:val="18"/>
        </w:rPr>
        <w:t>A variable is a</w:t>
      </w:r>
      <w:r w:rsidRPr="00E75592">
        <w:rPr>
          <w:b/>
          <w:szCs w:val="18"/>
        </w:rPr>
        <w:t xml:space="preserve"> </w:t>
      </w:r>
      <w:r w:rsidRPr="00E75592">
        <w:rPr>
          <w:szCs w:val="18"/>
        </w:rPr>
        <w:t xml:space="preserve">location in </w:t>
      </w:r>
      <w:r w:rsidR="00F14FAA">
        <w:rPr>
          <w:szCs w:val="18"/>
        </w:rPr>
        <w:t xml:space="preserve">a </w:t>
      </w:r>
      <w:r w:rsidRPr="00E75592">
        <w:rPr>
          <w:szCs w:val="18"/>
        </w:rPr>
        <w:t>computer’s memory where a value can be stored for use later in a program. All java variables must be declared with a name and type before they can be used. All variables have a name, type, size</w:t>
      </w:r>
      <w:r w:rsidR="004367D1">
        <w:rPr>
          <w:szCs w:val="18"/>
        </w:rPr>
        <w:t>, and</w:t>
      </w:r>
      <w:r w:rsidRPr="00E75592">
        <w:rPr>
          <w:szCs w:val="18"/>
        </w:rPr>
        <w:t xml:space="preserve"> value. A variable’s name enables the program to access the value of the variable in memory. </w:t>
      </w:r>
      <w:r w:rsidR="009A56C1">
        <w:rPr>
          <w:szCs w:val="18"/>
        </w:rPr>
        <w:t xml:space="preserve">A </w:t>
      </w:r>
      <w:r w:rsidRPr="00E75592">
        <w:rPr>
          <w:color w:val="00B050"/>
          <w:szCs w:val="18"/>
        </w:rPr>
        <w:t>Destructive process</w:t>
      </w:r>
      <w:r w:rsidRPr="00E75592">
        <w:rPr>
          <w:szCs w:val="18"/>
        </w:rPr>
        <w:t xml:space="preserve"> is a process that causes some data to be lost</w:t>
      </w:r>
      <w:r w:rsidR="00BA77A2">
        <w:rPr>
          <w:szCs w:val="18"/>
        </w:rPr>
        <w:t xml:space="preserve"> </w:t>
      </w:r>
      <w:r w:rsidRPr="00E75592">
        <w:rPr>
          <w:szCs w:val="18"/>
        </w:rPr>
        <w:t>(</w:t>
      </w:r>
      <w:r w:rsidR="00A22D78" w:rsidRPr="00E75592">
        <w:rPr>
          <w:szCs w:val="18"/>
        </w:rPr>
        <w:t>writing</w:t>
      </w:r>
      <w:r w:rsidRPr="00E75592">
        <w:rPr>
          <w:szCs w:val="18"/>
        </w:rPr>
        <w:t xml:space="preserve">). </w:t>
      </w:r>
      <w:r w:rsidR="00BA77A2">
        <w:rPr>
          <w:szCs w:val="18"/>
        </w:rPr>
        <w:t xml:space="preserve">A </w:t>
      </w:r>
      <w:r w:rsidR="00BA77A2">
        <w:rPr>
          <w:color w:val="00B050"/>
          <w:szCs w:val="18"/>
        </w:rPr>
        <w:t>Non-</w:t>
      </w:r>
      <w:r w:rsidRPr="00E75592">
        <w:rPr>
          <w:color w:val="00B050"/>
          <w:szCs w:val="18"/>
        </w:rPr>
        <w:t xml:space="preserve">destructive process </w:t>
      </w:r>
      <w:r w:rsidRPr="00E75592">
        <w:rPr>
          <w:szCs w:val="18"/>
        </w:rPr>
        <w:t>is a process that doesn</w:t>
      </w:r>
      <w:r w:rsidR="00B54E2A">
        <w:rPr>
          <w:szCs w:val="18"/>
        </w:rPr>
        <w:t>’</w:t>
      </w:r>
      <w:r w:rsidRPr="00E75592">
        <w:rPr>
          <w:szCs w:val="18"/>
        </w:rPr>
        <w:t>t cause data to be lost</w:t>
      </w:r>
      <w:r w:rsidR="00BA77A2">
        <w:rPr>
          <w:szCs w:val="18"/>
        </w:rPr>
        <w:t xml:space="preserve"> </w:t>
      </w:r>
      <w:r w:rsidRPr="00E75592">
        <w:rPr>
          <w:szCs w:val="18"/>
        </w:rPr>
        <w:t>(</w:t>
      </w:r>
      <w:r w:rsidR="00A22D78" w:rsidRPr="00E75592">
        <w:rPr>
          <w:szCs w:val="18"/>
        </w:rPr>
        <w:t>reading</w:t>
      </w:r>
      <w:r w:rsidRPr="00E75592">
        <w:rPr>
          <w:szCs w:val="18"/>
        </w:rPr>
        <w:t>).</w:t>
      </w:r>
      <w:r w:rsidR="001079A7">
        <w:rPr>
          <w:szCs w:val="18"/>
        </w:rPr>
        <w:t xml:space="preserve"> </w:t>
      </w:r>
    </w:p>
    <w:p w:rsidR="00923D21" w:rsidRDefault="00241293" w:rsidP="00CE5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szCs w:val="18"/>
        </w:rPr>
        <w:t xml:space="preserve">   </w:t>
      </w:r>
      <w:r w:rsidR="00AD7EB8">
        <w:rPr>
          <w:rFonts w:cs="Consolas"/>
          <w:b/>
          <w:szCs w:val="18"/>
        </w:rPr>
        <w:t xml:space="preserve">-Primitive types </w:t>
      </w:r>
      <w:r w:rsidR="00EB21F4" w:rsidRPr="00AD7EB8">
        <w:rPr>
          <w:rFonts w:cs="Consolas"/>
          <w:szCs w:val="18"/>
        </w:rPr>
        <w:t xml:space="preserve">are </w:t>
      </w:r>
      <w:r w:rsidR="00C74AF1" w:rsidRPr="00AD7EB8">
        <w:rPr>
          <w:rFonts w:cs="Consolas"/>
          <w:szCs w:val="18"/>
        </w:rPr>
        <w:t>boolean</w:t>
      </w:r>
      <w:r w:rsidR="00C74AF1">
        <w:rPr>
          <w:rFonts w:cs="Consolas"/>
          <w:szCs w:val="18"/>
        </w:rPr>
        <w:t xml:space="preserve">, </w:t>
      </w:r>
      <w:r w:rsidR="00C74AF1" w:rsidRPr="00AD7EB8">
        <w:rPr>
          <w:rFonts w:cs="Consolas"/>
          <w:szCs w:val="18"/>
        </w:rPr>
        <w:t>char</w:t>
      </w:r>
      <w:r w:rsidR="00C74AF1">
        <w:rPr>
          <w:rFonts w:cs="Consolas"/>
          <w:szCs w:val="18"/>
        </w:rPr>
        <w:t>,</w:t>
      </w:r>
      <w:r w:rsidR="00C74AF1" w:rsidRPr="00AD7EB8">
        <w:rPr>
          <w:rFonts w:cs="Consolas"/>
          <w:szCs w:val="18"/>
        </w:rPr>
        <w:t xml:space="preserve"> </w:t>
      </w:r>
      <w:r w:rsidR="00EB21F4" w:rsidRPr="00AD7EB8">
        <w:rPr>
          <w:rFonts w:cs="Consolas"/>
          <w:szCs w:val="18"/>
        </w:rPr>
        <w:t xml:space="preserve">byte, </w:t>
      </w:r>
      <w:r w:rsidR="00C74AF1" w:rsidRPr="00AD7EB8">
        <w:rPr>
          <w:rFonts w:cs="Consolas"/>
          <w:szCs w:val="18"/>
        </w:rPr>
        <w:t>short</w:t>
      </w:r>
      <w:r w:rsidR="00C74AF1">
        <w:rPr>
          <w:rFonts w:cs="Consolas"/>
          <w:szCs w:val="18"/>
        </w:rPr>
        <w:t xml:space="preserve">, </w:t>
      </w:r>
      <w:r w:rsidR="00C74AF1" w:rsidRPr="00AD7EB8">
        <w:rPr>
          <w:rFonts w:cs="Consolas"/>
          <w:szCs w:val="18"/>
        </w:rPr>
        <w:t>int</w:t>
      </w:r>
      <w:r w:rsidR="00EB21F4" w:rsidRPr="00AD7EB8">
        <w:rPr>
          <w:rFonts w:cs="Consolas"/>
          <w:szCs w:val="18"/>
        </w:rPr>
        <w:t>, long, float</w:t>
      </w:r>
      <w:r w:rsidR="00D53645">
        <w:rPr>
          <w:rFonts w:cs="Consolas"/>
          <w:szCs w:val="18"/>
        </w:rPr>
        <w:t>,</w:t>
      </w:r>
      <w:r w:rsidR="004355E9">
        <w:rPr>
          <w:rFonts w:cs="Consolas"/>
          <w:szCs w:val="18"/>
        </w:rPr>
        <w:t xml:space="preserve"> and double. All non-</w:t>
      </w:r>
      <w:r w:rsidR="00EB21F4" w:rsidRPr="00AD7EB8">
        <w:rPr>
          <w:rFonts w:cs="Consolas"/>
          <w:szCs w:val="18"/>
        </w:rPr>
        <w:t>primitive types are reference types</w:t>
      </w:r>
      <w:r w:rsidR="00D64776" w:rsidRPr="00AD7EB8">
        <w:rPr>
          <w:rFonts w:cs="Consolas"/>
          <w:szCs w:val="18"/>
        </w:rPr>
        <w:t>.</w:t>
      </w:r>
      <w:r w:rsidR="00EB21F4" w:rsidRPr="00AD7EB8">
        <w:rPr>
          <w:rFonts w:cs="Consolas"/>
          <w:szCs w:val="18"/>
        </w:rPr>
        <w:t xml:space="preserve"> A primitive typ</w:t>
      </w:r>
      <w:r w:rsidR="00A6640E" w:rsidRPr="00AD7EB8">
        <w:rPr>
          <w:rFonts w:cs="Consolas"/>
          <w:szCs w:val="18"/>
        </w:rPr>
        <w:t>e can hold one value at a time.</w:t>
      </w:r>
    </w:p>
    <w:p w:rsidR="00706F2C" w:rsidRPr="00AD7EB8"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18"/>
        </w:rPr>
      </w:pPr>
      <w:r>
        <w:rPr>
          <w:rFonts w:cs="Consolas"/>
          <w:b/>
          <w:szCs w:val="18"/>
        </w:rPr>
        <w:br/>
      </w:r>
      <w:r w:rsidR="00AD7EB8">
        <w:rPr>
          <w:rFonts w:cs="Consolas"/>
          <w:b/>
          <w:szCs w:val="18"/>
        </w:rPr>
        <w:t xml:space="preserve">   </w:t>
      </w:r>
      <w:r w:rsidR="002D4D2D">
        <w:rPr>
          <w:rFonts w:cs="Consolas"/>
          <w:b/>
          <w:szCs w:val="18"/>
        </w:rPr>
        <w:t>-Reference typ</w:t>
      </w:r>
      <w:r w:rsidR="00AD7EB8">
        <w:rPr>
          <w:rFonts w:cs="Consolas"/>
          <w:b/>
          <w:szCs w:val="18"/>
        </w:rPr>
        <w:t xml:space="preserve">e </w:t>
      </w:r>
      <w:r w:rsidR="00EB21F4" w:rsidRPr="00AD7EB8">
        <w:t>variables</w:t>
      </w:r>
      <w:r w:rsidR="00F14FAA">
        <w:t xml:space="preserve"> </w:t>
      </w:r>
      <w:r w:rsidR="00EB21F4" w:rsidRPr="00AD7EB8">
        <w:t>(called references) store ad</w:t>
      </w:r>
      <w:r w:rsidR="00F14FAA">
        <w:t>d</w:t>
      </w:r>
      <w:r w:rsidR="00EB21F4" w:rsidRPr="00AD7EB8">
        <w:t xml:space="preserve">resses of objects in </w:t>
      </w:r>
      <w:r w:rsidR="00F14FAA">
        <w:t xml:space="preserve">the </w:t>
      </w:r>
      <w:r w:rsidR="00EB21F4" w:rsidRPr="00AD7EB8">
        <w:t>computer’s memory. Such a variable is said to refer to an object in</w:t>
      </w:r>
      <w:r w:rsidR="00D405DC" w:rsidRPr="00AD7EB8">
        <w:t xml:space="preserve"> the program. To call methods of</w:t>
      </w:r>
      <w:r w:rsidR="00EB21F4" w:rsidRPr="00AD7EB8">
        <w:t xml:space="preserve"> an object, you need a reference to</w:t>
      </w:r>
      <w:r w:rsidR="002F0E05" w:rsidRPr="00AD7EB8">
        <w:t xml:space="preserve"> the object</w:t>
      </w:r>
      <w:r w:rsidR="006649A1">
        <w:t>.</w:t>
      </w:r>
    </w:p>
    <w:p w:rsidR="00923D21"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br/>
      </w:r>
      <w:r w:rsidR="00CE41DE">
        <w:rPr>
          <w:rFonts w:cs="Consolas"/>
          <w:szCs w:val="18"/>
        </w:rPr>
        <w:t>The s</w:t>
      </w:r>
      <w:r w:rsidR="00923D21">
        <w:rPr>
          <w:rFonts w:cs="Consolas"/>
          <w:szCs w:val="18"/>
        </w:rPr>
        <w:t xml:space="preserve">ize of reference variables </w:t>
      </w:r>
      <w:r w:rsidR="00CE41DE">
        <w:rPr>
          <w:rFonts w:cs="Consolas"/>
          <w:szCs w:val="18"/>
        </w:rPr>
        <w:t>are</w:t>
      </w:r>
      <w:r w:rsidR="00923D21">
        <w:rPr>
          <w:rFonts w:cs="Consolas"/>
          <w:szCs w:val="18"/>
        </w:rPr>
        <w:t xml:space="preserve"> generally 32 bit </w:t>
      </w:r>
      <w:r w:rsidR="00CE41DE">
        <w:rPr>
          <w:rFonts w:cs="Consolas"/>
          <w:szCs w:val="18"/>
        </w:rPr>
        <w:t>in</w:t>
      </w:r>
      <w:r w:rsidR="00923D21">
        <w:rPr>
          <w:rFonts w:cs="Consolas"/>
          <w:szCs w:val="18"/>
        </w:rPr>
        <w:t xml:space="preserve"> 32 bit systems and 64 bit in 64 bit systems. </w:t>
      </w:r>
    </w:p>
    <w:p w:rsidR="00D67248" w:rsidRPr="00302D1E" w:rsidRDefault="00BB20D9" w:rsidP="00302D1E">
      <w:pPr>
        <w:pStyle w:val="NoSpacing"/>
        <w:rPr>
          <w:rFonts w:ascii="Consolas" w:hAnsi="Consolas" w:cs="Consolas"/>
          <w:color w:val="00B050"/>
          <w:szCs w:val="18"/>
        </w:rPr>
      </w:pPr>
      <w:r>
        <w:rPr>
          <w:rFonts w:cs="Consolas"/>
          <w:szCs w:val="18"/>
        </w:rPr>
        <w:br/>
      </w:r>
      <w:r w:rsidRPr="00C41957">
        <w:rPr>
          <w:rFonts w:ascii="Consolas" w:hAnsi="Consolas" w:cs="Consolas"/>
          <w:sz w:val="20"/>
          <w:szCs w:val="18"/>
        </w:rPr>
        <w:t xml:space="preserve">   </w:t>
      </w:r>
      <w:r w:rsidR="004B1AF4" w:rsidRPr="00C41957">
        <w:rPr>
          <w:rFonts w:ascii="Consolas" w:hAnsi="Consolas" w:cs="Consolas"/>
          <w:sz w:val="20"/>
          <w:szCs w:val="18"/>
        </w:rPr>
        <w:t>r</w:t>
      </w:r>
      <w:r w:rsidR="00EE70F3" w:rsidRPr="00C41957">
        <w:rPr>
          <w:rFonts w:ascii="Consolas" w:hAnsi="Consolas" w:cs="Consolas"/>
          <w:sz w:val="20"/>
          <w:szCs w:val="18"/>
        </w:rPr>
        <w:t>eferenceVariable</w:t>
      </w:r>
      <w:r w:rsidR="00421002" w:rsidRPr="00C41957">
        <w:rPr>
          <w:rFonts w:ascii="Consolas" w:hAnsi="Consolas" w:cs="Consolas"/>
          <w:sz w:val="20"/>
          <w:szCs w:val="18"/>
        </w:rPr>
        <w:t xml:space="preserve"> = </w:t>
      </w:r>
      <w:r w:rsidR="00421002" w:rsidRPr="00302D1E">
        <w:rPr>
          <w:rFonts w:ascii="Consolas" w:hAnsi="Consolas" w:cs="LucidaSansTypewriter"/>
          <w:color w:val="034EA3"/>
          <w:sz w:val="20"/>
          <w:szCs w:val="20"/>
          <w:lang w:val="en-US"/>
        </w:rPr>
        <w:t>null</w:t>
      </w:r>
      <w:r w:rsidR="00421002" w:rsidRPr="00C41957">
        <w:rPr>
          <w:rFonts w:ascii="Consolas" w:hAnsi="Consolas" w:cs="Consolas"/>
          <w:sz w:val="20"/>
          <w:szCs w:val="18"/>
        </w:rPr>
        <w:t xml:space="preserve">; </w:t>
      </w:r>
      <w:r w:rsidR="00DA5170" w:rsidRPr="00302D1E">
        <w:rPr>
          <w:rFonts w:ascii="Consolas" w:hAnsi="Consolas" w:cs="Consolas"/>
          <w:color w:val="00B050"/>
          <w:sz w:val="20"/>
          <w:szCs w:val="18"/>
        </w:rPr>
        <w:t xml:space="preserve">// </w:t>
      </w:r>
      <w:r w:rsidR="00CE41DE" w:rsidRPr="00302D1E">
        <w:rPr>
          <w:rFonts w:ascii="Consolas" w:hAnsi="Consolas" w:cs="Consolas"/>
          <w:color w:val="00B050"/>
          <w:sz w:val="20"/>
          <w:szCs w:val="18"/>
        </w:rPr>
        <w:t>D</w:t>
      </w:r>
      <w:r w:rsidR="00421002" w:rsidRPr="00302D1E">
        <w:rPr>
          <w:rFonts w:ascii="Consolas" w:hAnsi="Consolas" w:cs="Consolas"/>
          <w:color w:val="00B050"/>
          <w:sz w:val="20"/>
          <w:szCs w:val="18"/>
        </w:rPr>
        <w:t>oe</w:t>
      </w:r>
      <w:r w:rsidR="00D6387E" w:rsidRPr="00302D1E">
        <w:rPr>
          <w:rFonts w:ascii="Consolas" w:hAnsi="Consolas" w:cs="Consolas"/>
          <w:color w:val="00B050"/>
          <w:sz w:val="20"/>
          <w:szCs w:val="18"/>
        </w:rPr>
        <w:t>sn</w:t>
      </w:r>
      <w:r w:rsidR="0084170D" w:rsidRPr="00302D1E">
        <w:rPr>
          <w:rFonts w:ascii="Consolas" w:hAnsi="Consolas" w:cs="Consolas"/>
          <w:color w:val="00B050"/>
          <w:sz w:val="20"/>
          <w:szCs w:val="18"/>
        </w:rPr>
        <w:t>’</w:t>
      </w:r>
      <w:r w:rsidR="00D6387E" w:rsidRPr="00302D1E">
        <w:rPr>
          <w:rFonts w:ascii="Consolas" w:hAnsi="Consolas" w:cs="Consolas"/>
          <w:color w:val="00B050"/>
          <w:sz w:val="20"/>
          <w:szCs w:val="18"/>
        </w:rPr>
        <w:t>t point to anything anymore.</w:t>
      </w:r>
    </w:p>
    <w:p w:rsidR="00976B1F" w:rsidRDefault="00976B1F"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800A42" w:rsidRDefault="00BB20D9" w:rsidP="0084170D">
      <w:pPr>
        <w:pStyle w:val="NoSpacing"/>
      </w:pPr>
      <w:r>
        <w:rPr>
          <w:rFonts w:cs="Consolas"/>
          <w:b/>
          <w:color w:val="000000"/>
          <w:szCs w:val="18"/>
        </w:rPr>
        <w:t xml:space="preserve">   </w:t>
      </w:r>
      <w:r w:rsidR="00216635">
        <w:rPr>
          <w:rFonts w:cs="Consolas"/>
          <w:b/>
          <w:color w:val="000000"/>
          <w:szCs w:val="18"/>
        </w:rPr>
        <w:t xml:space="preserve">   </w:t>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r>
        <w:t xml:space="preserve"> </w:t>
      </w:r>
      <w:r w:rsidR="00800A42">
        <w:t>So</w:t>
      </w:r>
      <w:r w:rsidR="00375926">
        <w:t>,</w:t>
      </w:r>
      <w:r w:rsidR="00800A42">
        <w:t xml:space="preserve"> close your streams, files</w:t>
      </w:r>
      <w:r w:rsidR="00FA1972">
        <w:t>,</w:t>
      </w:r>
      <w:r w:rsidR="00800A42">
        <w:t xml:space="preserve"> and other I/O classes when you are done using them.</w:t>
      </w:r>
    </w:p>
    <w:p w:rsidR="00800A42" w:rsidRDefault="00800A42" w:rsidP="000E7254">
      <w:pPr>
        <w:pStyle w:val="NoSpacing"/>
      </w:pPr>
    </w:p>
    <w:p w:rsidR="00E95AA4" w:rsidRDefault="009B08A0" w:rsidP="00443952">
      <w:pPr>
        <w:pStyle w:val="NoSpacing"/>
      </w:pPr>
      <w:r w:rsidRPr="00E95AA4">
        <w:t xml:space="preserve">When </w:t>
      </w:r>
      <w:r>
        <w:t>the garbage collector executes</w:t>
      </w:r>
      <w:r w:rsidRPr="00E95AA4">
        <w:t>, it’s possible that no objects or only a subset of the eligible objects will be collected.</w:t>
      </w:r>
      <w:r w:rsidR="00E20F7C">
        <w:t xml:space="preserve"> </w:t>
      </w:r>
      <w:r w:rsidR="00E95AA4" w:rsidRPr="00E95AA4">
        <w:t xml:space="preserve">If any objects are not reclaimed before the program terminates, the operating system will reclaim the memory used by the program. </w:t>
      </w:r>
    </w:p>
    <w:p w:rsidR="00EA3B85" w:rsidRDefault="00EA3B85" w:rsidP="00E95AA4">
      <w:pPr>
        <w:pStyle w:val="NoSpacing"/>
        <w:rPr>
          <w:rFonts w:cs="Consolas"/>
          <w:color w:val="000000"/>
          <w:szCs w:val="18"/>
        </w:rPr>
      </w:pPr>
    </w:p>
    <w:p w:rsidR="007D6E4E" w:rsidRPr="00EE6505" w:rsidRDefault="007D6E4E" w:rsidP="00BC720F">
      <w:pPr>
        <w:pStyle w:val="NoSpacing"/>
        <w:rPr>
          <w:rFonts w:ascii="Consolas" w:hAnsi="Consolas" w:cs="Consolas"/>
          <w:color w:val="FF0000"/>
          <w:sz w:val="20"/>
          <w:szCs w:val="18"/>
        </w:rPr>
      </w:pPr>
      <w:r w:rsidRPr="00BB20D9">
        <w:rPr>
          <w:color w:val="FFC000"/>
        </w:rPr>
        <w:t>-Finalize:</w:t>
      </w:r>
      <w:r>
        <w:rPr>
          <w:b/>
          <w:color w:val="FFC000"/>
        </w:rPr>
        <w:t xml:space="preserv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p>
    <w:p w:rsidR="007D6E4E" w:rsidRDefault="007D6E4E"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914EC6" w:rsidRPr="00C60736" w:rsidRDefault="00241293"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r>
        <w:rPr>
          <w:szCs w:val="18"/>
        </w:rPr>
        <w:lastRenderedPageBreak/>
        <w:t xml:space="preserve">   </w:t>
      </w:r>
      <w:r w:rsidR="00914EC6" w:rsidRPr="009E41C5">
        <w:rPr>
          <w:rFonts w:cs="Consolas"/>
          <w:b/>
          <w:color w:val="000000"/>
          <w:szCs w:val="18"/>
        </w:rPr>
        <w:t>-</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00914EC6"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C554F3" w:rsidRDefault="00C51152" w:rsidP="00BC720F">
      <w:pPr>
        <w:pStyle w:val="NoSpacing"/>
        <w:rPr>
          <w:color w:val="000000"/>
        </w:rPr>
      </w:pPr>
      <w:r>
        <w:rPr>
          <w:color w:val="000000"/>
        </w:rPr>
        <w:t xml:space="preserve">   </w:t>
      </w:r>
      <w:r w:rsidR="00C554F3" w:rsidRPr="009E41C5">
        <w:rPr>
          <w:color w:val="000000"/>
        </w:rPr>
        <w:t xml:space="preserve">Declared inside </w:t>
      </w:r>
      <w:r w:rsidR="001876DD">
        <w:rPr>
          <w:color w:val="000000"/>
        </w:rPr>
        <w:t xml:space="preserve">a </w:t>
      </w:r>
      <w:r w:rsidR="00C554F3" w:rsidRPr="009E41C5">
        <w:rPr>
          <w:color w:val="000000"/>
        </w:rPr>
        <w:t xml:space="preserve">class but outside methods. </w:t>
      </w:r>
    </w:p>
    <w:p w:rsidR="00C206CA" w:rsidRPr="00136034" w:rsidRDefault="00C51152" w:rsidP="00BC720F">
      <w:pPr>
        <w:pStyle w:val="NoSpacing"/>
      </w:pPr>
      <w:r>
        <w:t xml:space="preserve">   </w:t>
      </w:r>
      <w:r w:rsidR="00267103">
        <w:t xml:space="preserve">Their scope is the entire body of the class. </w:t>
      </w:r>
      <w:r w:rsidR="00116CDF">
        <w:t>Their</w:t>
      </w:r>
      <w:r w:rsidR="00C206CA" w:rsidRPr="00136034">
        <w:t xml:space="preserve"> </w:t>
      </w:r>
      <w:r w:rsidR="001755AE">
        <w:t xml:space="preserve">access </w:t>
      </w:r>
      <w:r w:rsidR="005D6B52">
        <w:t xml:space="preserve">however </w:t>
      </w:r>
      <w:r w:rsidR="00136034" w:rsidRPr="00136034">
        <w:t xml:space="preserve">depends on </w:t>
      </w:r>
      <w:r w:rsidR="005E488B">
        <w:t>the</w:t>
      </w:r>
      <w:r w:rsidR="00136034" w:rsidRPr="00136034">
        <w:t xml:space="preserve"> </w:t>
      </w:r>
      <w:r w:rsidR="001755AE">
        <w:t>access modifier</w:t>
      </w:r>
      <w:r w:rsidR="00136034" w:rsidRPr="00136034">
        <w:t>.</w:t>
      </w:r>
      <w:r w:rsidR="00167A0F">
        <w:rPr>
          <w:color w:val="000000"/>
        </w:rPr>
        <w:t xml:space="preserve"> </w:t>
      </w:r>
      <w:r w:rsidR="00167A0F" w:rsidRPr="009E41C5">
        <w:rPr>
          <w:color w:val="000000"/>
        </w:rPr>
        <w:t>Most ins</w:t>
      </w:r>
      <w:r w:rsidR="00167A0F">
        <w:rPr>
          <w:color w:val="000000"/>
        </w:rPr>
        <w:t>t</w:t>
      </w:r>
      <w:r w:rsidR="00167A0F" w:rsidRPr="009E41C5">
        <w:rPr>
          <w:color w:val="000000"/>
        </w:rPr>
        <w:t>ance variable</w:t>
      </w:r>
      <w:r w:rsidR="00AE7F14">
        <w:rPr>
          <w:color w:val="000000"/>
        </w:rPr>
        <w:t>s</w:t>
      </w:r>
      <w:r w:rsidR="00167A0F" w:rsidRPr="009E41C5">
        <w:rPr>
          <w:color w:val="000000"/>
        </w:rPr>
        <w:t xml:space="preserve"> are private so the variable can only be used by methods of its own class.</w:t>
      </w:r>
    </w:p>
    <w:p w:rsidR="009C2999" w:rsidRDefault="00C51152" w:rsidP="00BC720F">
      <w:pPr>
        <w:pStyle w:val="NoSpacing"/>
        <w:rPr>
          <w:color w:val="000000"/>
        </w:rPr>
      </w:pPr>
      <w:r>
        <w:rPr>
          <w:color w:val="000000"/>
        </w:rPr>
        <w:t xml:space="preserve">   </w:t>
      </w:r>
      <w:r w:rsidR="009C2999" w:rsidRPr="009E41C5">
        <w:rPr>
          <w:color w:val="000000"/>
        </w:rPr>
        <w:t>The</w:t>
      </w:r>
      <w:r w:rsidR="00916B9B">
        <w:rPr>
          <w:color w:val="000000"/>
        </w:rPr>
        <w:t>y</w:t>
      </w:r>
      <w:r w:rsidR="009C2999" w:rsidRPr="009E41C5">
        <w:rPr>
          <w:color w:val="000000"/>
        </w:rPr>
        <w:t xml:space="preserve"> are used to </w:t>
      </w:r>
      <w:r w:rsidR="009C2999">
        <w:rPr>
          <w:color w:val="000000"/>
        </w:rPr>
        <w:t>repre</w:t>
      </w:r>
      <w:r w:rsidR="003D1813">
        <w:rPr>
          <w:color w:val="000000"/>
        </w:rPr>
        <w:t>sent attributes of a class</w:t>
      </w:r>
      <w:r w:rsidR="009C2999">
        <w:rPr>
          <w:color w:val="000000"/>
        </w:rPr>
        <w:t>.</w:t>
      </w:r>
    </w:p>
    <w:p w:rsidR="00914EC6" w:rsidRDefault="00C51152" w:rsidP="00BC720F">
      <w:pPr>
        <w:pStyle w:val="NoSpacing"/>
        <w:rPr>
          <w:color w:val="000000"/>
        </w:rPr>
      </w:pPr>
      <w:r>
        <w:rPr>
          <w:color w:val="000000"/>
        </w:rPr>
        <w:t xml:space="preserve">   </w:t>
      </w:r>
      <w:r w:rsidR="00914EC6">
        <w:rPr>
          <w:color w:val="000000"/>
        </w:rPr>
        <w:t>You don</w:t>
      </w:r>
      <w:r w:rsidR="00747663">
        <w:rPr>
          <w:color w:val="000000"/>
        </w:rPr>
        <w:t>’</w:t>
      </w:r>
      <w:r w:rsidR="00914EC6">
        <w:rPr>
          <w:color w:val="000000"/>
        </w:rPr>
        <w:t>t have to initialize them. They have default values.</w:t>
      </w:r>
    </w:p>
    <w:p w:rsidR="00964DE0" w:rsidRDefault="00C51152" w:rsidP="00BC720F">
      <w:pPr>
        <w:pStyle w:val="NoSpacing"/>
        <w:rPr>
          <w:color w:val="000000"/>
        </w:rPr>
      </w:pPr>
      <w:r>
        <w:rPr>
          <w:color w:val="000000"/>
        </w:rPr>
        <w:t xml:space="preserve">   </w:t>
      </w:r>
      <w:r w:rsidR="00964DE0" w:rsidRPr="009E41C5">
        <w:rPr>
          <w:color w:val="000000"/>
        </w:rPr>
        <w:t>Fields exist</w:t>
      </w:r>
      <w:r w:rsidR="00964DE0">
        <w:rPr>
          <w:color w:val="000000"/>
        </w:rPr>
        <w:t xml:space="preserve"> as long as the object exists.</w:t>
      </w:r>
    </w:p>
    <w:p w:rsidR="001F3853" w:rsidRPr="001F3853" w:rsidRDefault="001F3853" w:rsidP="00BC720F">
      <w:pPr>
        <w:pStyle w:val="NoSpacing"/>
        <w:rPr>
          <w:color w:val="000000"/>
        </w:rPr>
      </w:pPr>
    </w:p>
    <w:p w:rsidR="00851BFA" w:rsidRDefault="00241293" w:rsidP="003944F9">
      <w:pPr>
        <w:spacing w:line="240" w:lineRule="auto"/>
        <w:rPr>
          <w:b/>
          <w:szCs w:val="18"/>
        </w:rPr>
      </w:pPr>
      <w:r>
        <w:rPr>
          <w:szCs w:val="18"/>
        </w:rPr>
        <w:t xml:space="preserve">  </w:t>
      </w:r>
      <w:r w:rsidR="00216635">
        <w:rPr>
          <w:szCs w:val="18"/>
        </w:rPr>
        <w:t xml:space="preserve"> </w:t>
      </w:r>
      <w:r w:rsidR="00914EC6" w:rsidRPr="009E41C5">
        <w:rPr>
          <w:rFonts w:cs="Consolas"/>
          <w:b/>
          <w:color w:val="000000"/>
          <w:szCs w:val="18"/>
        </w:rPr>
        <w:t>-Local Variable</w:t>
      </w:r>
      <w:r w:rsidR="00D10228">
        <w:rPr>
          <w:rFonts w:ascii="Consolas" w:hAnsi="Consolas"/>
          <w:sz w:val="20"/>
          <w:szCs w:val="18"/>
        </w:rPr>
        <w:br/>
      </w:r>
      <w:r w:rsidR="00D10228">
        <w:rPr>
          <w:rFonts w:ascii="Consolas" w:hAnsi="Consolas"/>
          <w:sz w:val="20"/>
          <w:szCs w:val="18"/>
        </w:rPr>
        <w:br/>
      </w:r>
      <w:r w:rsidR="00C51152">
        <w:rPr>
          <w:rFonts w:cs="Consolas"/>
          <w:color w:val="000000"/>
          <w:szCs w:val="18"/>
        </w:rPr>
        <w:t xml:space="preserve">   </w:t>
      </w:r>
      <w:r w:rsidR="00510A9E" w:rsidRPr="009E41C5">
        <w:rPr>
          <w:rFonts w:cs="Consolas"/>
          <w:color w:val="000000"/>
          <w:szCs w:val="18"/>
        </w:rPr>
        <w:t>Declared</w:t>
      </w:r>
      <w:r w:rsidR="005F6C8E">
        <w:rPr>
          <w:rFonts w:cs="Consolas"/>
          <w:color w:val="000000"/>
          <w:szCs w:val="18"/>
        </w:rPr>
        <w:t xml:space="preserve"> directly</w:t>
      </w:r>
      <w:r w:rsidR="00510A9E" w:rsidRPr="009E41C5">
        <w:rPr>
          <w:rFonts w:cs="Consolas"/>
          <w:color w:val="000000"/>
          <w:szCs w:val="18"/>
        </w:rPr>
        <w:t xml:space="preserve"> inside a </w:t>
      </w:r>
      <w:r w:rsidR="00DF58EA">
        <w:rPr>
          <w:rFonts w:cs="Consolas"/>
          <w:color w:val="000000"/>
          <w:szCs w:val="18"/>
        </w:rPr>
        <w:t xml:space="preserve">method or inside a </w:t>
      </w:r>
      <w:r w:rsidR="00747519" w:rsidRPr="001E1BF1">
        <w:rPr>
          <w:rFonts w:cs="Consolas"/>
          <w:szCs w:val="18"/>
        </w:rPr>
        <w:t>block</w:t>
      </w:r>
      <w:r w:rsidR="00DF58EA">
        <w:rPr>
          <w:rFonts w:cs="Consolas"/>
          <w:szCs w:val="18"/>
        </w:rPr>
        <w:t xml:space="preserve"> in a method</w:t>
      </w:r>
      <w:r w:rsidR="002A0E15">
        <w:rPr>
          <w:rFonts w:cs="Consolas"/>
          <w:color w:val="000000"/>
          <w:szCs w:val="18"/>
        </w:rPr>
        <w:t>.</w:t>
      </w:r>
      <w:r w:rsidR="00D10228">
        <w:rPr>
          <w:rFonts w:ascii="Consolas" w:hAnsi="Consolas"/>
          <w:sz w:val="20"/>
          <w:szCs w:val="18"/>
        </w:rPr>
        <w:br/>
      </w:r>
      <w:r w:rsidR="0025231E">
        <w:rPr>
          <w:rFonts w:cs="Consolas"/>
          <w:color w:val="000000"/>
          <w:szCs w:val="18"/>
        </w:rPr>
        <w:t xml:space="preserve">   </w:t>
      </w:r>
      <w:hyperlink w:anchor="scope_of_a_declaration" w:history="1">
        <w:r w:rsidR="0025231E" w:rsidRPr="0025231E">
          <w:rPr>
            <w:rStyle w:val="Hyperlink"/>
          </w:rPr>
          <w:t>scope_of_a_declaration</w:t>
        </w:r>
      </w:hyperlink>
      <w:r w:rsidR="0025231E">
        <w:rPr>
          <w:rFonts w:cs="Consolas"/>
          <w:color w:val="000000"/>
          <w:szCs w:val="18"/>
        </w:rPr>
        <w:t xml:space="preserve">. </w:t>
      </w:r>
      <w:r w:rsidR="00C206CA" w:rsidRPr="009E41C5">
        <w:rPr>
          <w:rFonts w:cs="Consolas"/>
          <w:color w:val="000000"/>
          <w:szCs w:val="18"/>
        </w:rPr>
        <w:t xml:space="preserve">Each </w:t>
      </w:r>
      <w:r w:rsidR="00816342">
        <w:rPr>
          <w:rFonts w:cs="Consolas"/>
          <w:color w:val="000000"/>
          <w:szCs w:val="18"/>
        </w:rPr>
        <w:t>block</w:t>
      </w:r>
      <w:r w:rsidR="00C206CA" w:rsidRPr="009E41C5">
        <w:rPr>
          <w:rFonts w:cs="Consolas"/>
          <w:color w:val="000000"/>
          <w:szCs w:val="18"/>
        </w:rPr>
        <w:t xml:space="preserve"> can access</w:t>
      </w:r>
      <w:r w:rsidR="00C206CA">
        <w:rPr>
          <w:rFonts w:cs="Consolas"/>
          <w:color w:val="000000"/>
          <w:szCs w:val="18"/>
        </w:rPr>
        <w:t xml:space="preserve"> only its</w:t>
      </w:r>
      <w:r w:rsidR="00C206CA" w:rsidRPr="009E41C5">
        <w:rPr>
          <w:rFonts w:cs="Consolas"/>
          <w:color w:val="000000"/>
          <w:szCs w:val="18"/>
        </w:rPr>
        <w:t xml:space="preserve"> local variables. </w:t>
      </w:r>
      <w:r w:rsidR="007E51A4">
        <w:rPr>
          <w:rFonts w:cs="Consolas"/>
          <w:color w:val="000000"/>
          <w:szCs w:val="18"/>
        </w:rPr>
        <w:t xml:space="preserve">In the case of nested blocks, inner blocks </w:t>
      </w:r>
      <w:r w:rsidR="00C206CA">
        <w:rPr>
          <w:rFonts w:cs="Consolas"/>
          <w:color w:val="000000"/>
          <w:szCs w:val="18"/>
        </w:rPr>
        <w:t xml:space="preserve">can use local variables </w:t>
      </w:r>
      <w:r w:rsidR="007E51A4">
        <w:rPr>
          <w:rFonts w:cs="Consolas"/>
          <w:color w:val="000000"/>
          <w:szCs w:val="18"/>
        </w:rPr>
        <w:t>of outer blocks</w:t>
      </w:r>
      <w:r w:rsidR="00C206CA">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C206CA" w:rsidRPr="009E41C5">
        <w:rPr>
          <w:rFonts w:cs="Consolas"/>
          <w:color w:val="000000"/>
          <w:szCs w:val="18"/>
        </w:rPr>
        <w:t>The</w:t>
      </w:r>
      <w:r w:rsidR="00FD6AAE">
        <w:rPr>
          <w:rFonts w:cs="Consolas"/>
          <w:color w:val="000000"/>
          <w:szCs w:val="18"/>
        </w:rPr>
        <w:t>y</w:t>
      </w:r>
      <w:r w:rsidR="00C206CA" w:rsidRPr="009E41C5">
        <w:rPr>
          <w:rFonts w:cs="Consolas"/>
          <w:color w:val="000000"/>
          <w:szCs w:val="18"/>
        </w:rPr>
        <w:t xml:space="preserve"> are used to store </w:t>
      </w:r>
      <w:r w:rsidR="007F6597">
        <w:rPr>
          <w:rFonts w:cs="Consolas"/>
          <w:color w:val="000000"/>
          <w:szCs w:val="18"/>
        </w:rPr>
        <w:t>temporary</w:t>
      </w:r>
      <w:r w:rsidR="007F6597" w:rsidRPr="009E41C5">
        <w:rPr>
          <w:rFonts w:cs="Consolas"/>
          <w:color w:val="000000"/>
          <w:szCs w:val="18"/>
        </w:rPr>
        <w:t xml:space="preserve"> </w:t>
      </w:r>
      <w:r w:rsidR="007F6597">
        <w:rPr>
          <w:rFonts w:cs="Consolas"/>
          <w:color w:val="000000"/>
          <w:szCs w:val="18"/>
        </w:rPr>
        <w:t>information</w:t>
      </w:r>
      <w:r w:rsidR="00C206CA" w:rsidRPr="009E41C5">
        <w:rPr>
          <w:rFonts w:cs="Consolas"/>
          <w:color w:val="000000"/>
          <w:szCs w:val="18"/>
        </w:rPr>
        <w:t xml:space="preserve">. </w:t>
      </w:r>
      <w:r w:rsidR="00737904">
        <w:rPr>
          <w:rFonts w:ascii="Consolas" w:hAnsi="Consolas"/>
          <w:sz w:val="20"/>
          <w:szCs w:val="18"/>
        </w:rPr>
        <w:br/>
      </w:r>
      <w:r w:rsidR="00C51152">
        <w:rPr>
          <w:rFonts w:cs="Consolas"/>
          <w:color w:val="000000"/>
          <w:szCs w:val="18"/>
        </w:rPr>
        <w:t xml:space="preserve">   </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sidR="00914EC6">
        <w:rPr>
          <w:rFonts w:cs="Consolas"/>
          <w:color w:val="000000"/>
          <w:szCs w:val="18"/>
        </w:rPr>
        <w:t xml:space="preserve"> </w:t>
      </w:r>
      <w:r w:rsidR="007969B3">
        <w:rPr>
          <w:rFonts w:cs="Consolas"/>
          <w:color w:val="000000"/>
          <w:szCs w:val="18"/>
        </w:rPr>
        <w:t xml:space="preserve">don’t </w:t>
      </w:r>
      <w:r w:rsidR="006A7FC2">
        <w:rPr>
          <w:rFonts w:cs="Consolas"/>
          <w:color w:val="000000"/>
          <w:szCs w:val="18"/>
        </w:rPr>
        <w:t>have</w:t>
      </w:r>
      <w:r w:rsidR="000A5637">
        <w:rPr>
          <w:rFonts w:cs="Consolas"/>
          <w:color w:val="000000"/>
          <w:szCs w:val="18"/>
        </w:rPr>
        <w:t xml:space="preserve"> </w:t>
      </w:r>
      <w:r w:rsidR="00914EC6">
        <w:rPr>
          <w:rFonts w:cs="Consolas"/>
          <w:color w:val="000000"/>
          <w:szCs w:val="18"/>
        </w:rPr>
        <w:t>default value</w:t>
      </w:r>
      <w:r w:rsidR="006A7FC2">
        <w:rPr>
          <w:rFonts w:cs="Consolas"/>
          <w:color w:val="000000"/>
          <w:szCs w:val="18"/>
        </w:rPr>
        <w:t>s</w:t>
      </w:r>
      <w:r w:rsidR="00914EC6">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914EC6" w:rsidRPr="009E41C5">
        <w:rPr>
          <w:rFonts w:cs="Consolas"/>
          <w:color w:val="000000"/>
          <w:szCs w:val="18"/>
        </w:rPr>
        <w:t xml:space="preserve">Local variables exist until </w:t>
      </w:r>
      <w:r w:rsidR="00914EC6">
        <w:rPr>
          <w:rFonts w:cs="Consolas"/>
          <w:color w:val="000000"/>
          <w:szCs w:val="18"/>
        </w:rPr>
        <w:t xml:space="preserve">their scope </w:t>
      </w:r>
      <w:r w:rsidR="00914EC6" w:rsidRPr="009E41C5">
        <w:rPr>
          <w:rFonts w:cs="Consolas"/>
          <w:color w:val="000000"/>
          <w:szCs w:val="18"/>
        </w:rPr>
        <w:t>ends.</w:t>
      </w:r>
      <w:r w:rsidR="00590DDB">
        <w:rPr>
          <w:rFonts w:ascii="Consolas" w:hAnsi="Consolas"/>
          <w:sz w:val="20"/>
          <w:szCs w:val="18"/>
        </w:rPr>
        <w:br/>
      </w:r>
      <w:r w:rsidR="00590DDB">
        <w:rPr>
          <w:rFonts w:ascii="Consolas" w:hAnsi="Consolas"/>
          <w:sz w:val="20"/>
          <w:szCs w:val="18"/>
        </w:rPr>
        <w:br/>
      </w:r>
      <w:r w:rsidR="00C51152">
        <w:rPr>
          <w:rFonts w:cs="Consolas"/>
          <w:b/>
          <w:color w:val="000000"/>
          <w:szCs w:val="18"/>
        </w:rPr>
        <w:t xml:space="preserve">     </w:t>
      </w:r>
      <w:r>
        <w:rPr>
          <w:rFonts w:cs="Consolas"/>
          <w:b/>
          <w:color w:val="000000"/>
          <w:szCs w:val="18"/>
        </w:rPr>
        <w:t xml:space="preserve"> </w:t>
      </w:r>
      <w:r w:rsidR="00914EC6" w:rsidRPr="009E41C5">
        <w:rPr>
          <w:rFonts w:cs="Consolas"/>
          <w:b/>
          <w:color w:val="000000"/>
          <w:szCs w:val="18"/>
        </w:rPr>
        <w:t>-Argument</w:t>
      </w:r>
      <w:r w:rsidR="00656843">
        <w:rPr>
          <w:rFonts w:cs="Consolas"/>
          <w:b/>
          <w:color w:val="000000"/>
          <w:szCs w:val="18"/>
        </w:rPr>
        <w:t>s</w:t>
      </w:r>
      <w:r w:rsidR="00914EC6" w:rsidRPr="009E41C5">
        <w:rPr>
          <w:rFonts w:cs="Consolas"/>
          <w:b/>
          <w:color w:val="000000"/>
          <w:szCs w:val="18"/>
        </w:rPr>
        <w:t xml:space="preserve"> </w:t>
      </w:r>
      <w:r w:rsidR="00914EC6">
        <w:rPr>
          <w:rFonts w:cs="Consolas"/>
          <w:color w:val="000000"/>
          <w:szCs w:val="18"/>
        </w:rPr>
        <w:t>are the values we use while invoking a method</w:t>
      </w:r>
      <w:r w:rsidR="00FE3AB2">
        <w:rPr>
          <w:rFonts w:cs="Consolas"/>
          <w:color w:val="000000"/>
          <w:szCs w:val="18"/>
        </w:rPr>
        <w:t xml:space="preserve"> and are</w:t>
      </w:r>
      <w:r w:rsidR="00914EC6">
        <w:rPr>
          <w:rFonts w:cs="Consolas"/>
          <w:color w:val="000000"/>
          <w:szCs w:val="18"/>
        </w:rPr>
        <w:t xml:space="preserve"> passed to </w:t>
      </w:r>
      <w:r w:rsidR="00FE3AB2">
        <w:rPr>
          <w:rFonts w:cs="Consolas"/>
          <w:color w:val="000000"/>
          <w:szCs w:val="18"/>
        </w:rPr>
        <w:t>parameters.</w:t>
      </w:r>
      <w:r w:rsidR="00BC720F">
        <w:rPr>
          <w:rFonts w:cs="Consolas"/>
          <w:color w:val="000000"/>
          <w:szCs w:val="18"/>
        </w:rPr>
        <w:br/>
      </w:r>
      <w:r w:rsidR="00590DDB">
        <w:rPr>
          <w:rFonts w:cs="Consolas"/>
          <w:color w:val="000000"/>
          <w:szCs w:val="18"/>
        </w:rPr>
        <w:br/>
      </w:r>
      <w:r w:rsidR="00C51152">
        <w:rPr>
          <w:b/>
        </w:rPr>
        <w:t xml:space="preserve">     </w:t>
      </w:r>
      <w:r>
        <w:rPr>
          <w:b/>
        </w:rPr>
        <w:t xml:space="preserve"> </w:t>
      </w:r>
      <w:r w:rsidR="00914EC6" w:rsidRPr="009E41C5">
        <w:rPr>
          <w:b/>
        </w:rPr>
        <w:t>-Parameter</w:t>
      </w:r>
      <w:r w:rsidR="002A0235">
        <w:rPr>
          <w:b/>
        </w:rPr>
        <w:t>s</w:t>
      </w:r>
      <w:r w:rsidR="00914EC6" w:rsidRPr="009E41C5">
        <w:rPr>
          <w:b/>
        </w:rPr>
        <w:t xml:space="preserve"> </w:t>
      </w:r>
      <w:r w:rsidR="00AB5732">
        <w:t xml:space="preserve">are declared </w:t>
      </w:r>
      <w:r w:rsidR="00914EC6" w:rsidRPr="009E41C5">
        <w:t>in the parameter list.</w:t>
      </w:r>
      <w:r w:rsidR="00914EC6" w:rsidRPr="009E41C5">
        <w:rPr>
          <w:color w:val="FF0000"/>
        </w:rPr>
        <w:t xml:space="preserve"> </w:t>
      </w:r>
      <w:r w:rsidR="00914EC6">
        <w:t>They are initialized with</w:t>
      </w:r>
      <w:r w:rsidR="00914EC6" w:rsidRPr="009E41C5">
        <w:t xml:space="preserve"> arguments. Argument number has to be equal to parameter number. </w:t>
      </w:r>
      <w:r w:rsidR="00914EC6" w:rsidRPr="00474F2C">
        <w:t>Types don</w:t>
      </w:r>
      <w:r w:rsidR="00656843">
        <w:t>’</w:t>
      </w:r>
      <w:r w:rsidR="00914EC6" w:rsidRPr="00474F2C">
        <w:t xml:space="preserve">t have to be </w:t>
      </w:r>
      <w:r w:rsidR="00656843">
        <w:t xml:space="preserve">the </w:t>
      </w:r>
      <w:r w:rsidR="00914EC6" w:rsidRPr="00474F2C">
        <w:t>same but they have to be compatible</w:t>
      </w:r>
      <w:r w:rsidR="00CA3F72">
        <w:t>/consistent</w:t>
      </w:r>
      <w:r w:rsidR="004031E6">
        <w:t xml:space="preserve"> </w:t>
      </w:r>
      <w:hyperlink w:anchor="argument_promotion_and_casting" w:history="1">
        <w:r w:rsidR="004031E6" w:rsidRPr="004031E6">
          <w:rPr>
            <w:rStyle w:val="Hyperlink"/>
          </w:rPr>
          <w:t>argument_promotion_and_casting</w:t>
        </w:r>
      </w:hyperlink>
      <w:r w:rsidR="00835359">
        <w:t>.</w:t>
      </w:r>
      <w:r w:rsidR="00914EC6" w:rsidRPr="00474F2C">
        <w:t xml:space="preserve"> </w:t>
      </w:r>
      <w:r w:rsidR="00914EC6" w:rsidRPr="009E41C5">
        <w:t>You have to specify a type</w:t>
      </w:r>
      <w:r w:rsidR="003402AE">
        <w:t xml:space="preserve"> and a name for each parameter.</w:t>
      </w:r>
      <w:r w:rsidR="00601384">
        <w:rPr>
          <w:rFonts w:ascii="Consolas" w:hAnsi="Consolas"/>
          <w:sz w:val="20"/>
          <w:szCs w:val="18"/>
        </w:rPr>
        <w:br/>
      </w:r>
      <w:r w:rsidR="00601384">
        <w:rPr>
          <w:rFonts w:ascii="Consolas" w:hAnsi="Consolas"/>
          <w:sz w:val="20"/>
          <w:szCs w:val="18"/>
        </w:rPr>
        <w:br/>
      </w:r>
      <w:r w:rsidR="00E75592" w:rsidRPr="00E75592">
        <w:rPr>
          <w:b/>
          <w:szCs w:val="18"/>
        </w:rPr>
        <w:t>-</w:t>
      </w:r>
      <w:r w:rsidR="00705660" w:rsidRPr="00E75592">
        <w:rPr>
          <w:b/>
          <w:szCs w:val="18"/>
        </w:rPr>
        <w:t>A</w:t>
      </w:r>
      <w:r w:rsidR="00F215F6" w:rsidRPr="00E75592">
        <w:rPr>
          <w:b/>
          <w:szCs w:val="18"/>
        </w:rPr>
        <w:t>dornments</w:t>
      </w:r>
      <w:r w:rsidR="001C580A">
        <w:rPr>
          <w:b/>
          <w:szCs w:val="18"/>
        </w:rPr>
        <w:t>/Access modifiers</w:t>
      </w:r>
      <w:r w:rsidR="00E736F9">
        <w:rPr>
          <w:b/>
          <w:szCs w:val="18"/>
        </w:rPr>
        <w:t xml:space="preserve">: </w:t>
      </w:r>
      <w:r w:rsidR="00910FEE" w:rsidRPr="007E4790">
        <w:rPr>
          <w:szCs w:val="18"/>
        </w:rPr>
        <w:t>D</w:t>
      </w:r>
      <w:r w:rsidR="00BB2AA0" w:rsidRPr="007E4790">
        <w:rPr>
          <w:szCs w:val="18"/>
        </w:rPr>
        <w:t xml:space="preserve">etermines </w:t>
      </w:r>
      <w:r w:rsidR="007E4790" w:rsidRPr="007E4790">
        <w:rPr>
          <w:szCs w:val="18"/>
        </w:rPr>
        <w:t xml:space="preserve">the </w:t>
      </w:r>
      <w:r w:rsidR="00BB2AA0" w:rsidRPr="007E4790">
        <w:rPr>
          <w:szCs w:val="18"/>
        </w:rPr>
        <w:t xml:space="preserve">access </w:t>
      </w:r>
      <w:r w:rsidR="007E4790" w:rsidRPr="007E4790">
        <w:rPr>
          <w:szCs w:val="18"/>
        </w:rPr>
        <w:t xml:space="preserve">to </w:t>
      </w:r>
      <w:r w:rsidR="00705660" w:rsidRPr="007E4790">
        <w:rPr>
          <w:szCs w:val="18"/>
        </w:rPr>
        <w:t>classes, methods</w:t>
      </w:r>
      <w:r w:rsidR="00E0569F" w:rsidRPr="007E4790">
        <w:rPr>
          <w:szCs w:val="18"/>
        </w:rPr>
        <w:t>,</w:t>
      </w:r>
      <w:r w:rsidR="00705660" w:rsidRPr="007E4790">
        <w:rPr>
          <w:szCs w:val="18"/>
        </w:rPr>
        <w:t xml:space="preserve"> and</w:t>
      </w:r>
      <w:r w:rsidR="00F215F6" w:rsidRPr="007E4790">
        <w:rPr>
          <w:szCs w:val="18"/>
        </w:rPr>
        <w:t xml:space="preserve"> </w:t>
      </w:r>
      <w:r w:rsidR="00910FEE" w:rsidRPr="007E4790">
        <w:rPr>
          <w:szCs w:val="18"/>
        </w:rPr>
        <w:t>fields</w:t>
      </w:r>
      <w:r w:rsidR="00F215F6" w:rsidRPr="007E4790">
        <w:rPr>
          <w:szCs w:val="18"/>
        </w:rPr>
        <w:t>.</w:t>
      </w:r>
      <w:r w:rsidR="00BC720F">
        <w:rPr>
          <w:szCs w:val="18"/>
        </w:rPr>
        <w:br/>
      </w:r>
      <w:r w:rsidR="005C2927">
        <w:rPr>
          <w:rFonts w:ascii="Consolas" w:hAnsi="Consolas"/>
          <w:sz w:val="20"/>
          <w:szCs w:val="18"/>
        </w:rPr>
        <w:br/>
      </w:r>
      <w:r w:rsidR="00883E70" w:rsidRPr="00303E44">
        <w:rPr>
          <w:rFonts w:eastAsia="Times New Roman" w:cs="Arial"/>
          <w:color w:val="00B050"/>
          <w:szCs w:val="18"/>
          <w:lang w:eastAsia="tr-TR"/>
        </w:rPr>
        <w:t>World</w:t>
      </w:r>
      <w:r w:rsidR="00883E70" w:rsidRPr="007B7B5C">
        <w:rPr>
          <w:rFonts w:eastAsia="Times New Roman" w:cs="Arial"/>
          <w:szCs w:val="18"/>
          <w:lang w:eastAsia="tr-TR"/>
        </w:rPr>
        <w:t>: Other packages</w:t>
      </w:r>
      <w:r w:rsidR="00FE1393">
        <w:rPr>
          <w:rFonts w:eastAsia="Times New Roman" w:cs="Arial"/>
          <w:szCs w:val="18"/>
          <w:lang w:eastAsia="tr-TR"/>
        </w:rPr>
        <w:t xml:space="preserve"> in the project</w:t>
      </w:r>
      <w:r w:rsidR="00883E70" w:rsidRPr="007B7B5C">
        <w:rPr>
          <w:rFonts w:eastAsia="Times New Roman" w:cs="Arial"/>
          <w:szCs w:val="18"/>
          <w:lang w:eastAsia="tr-TR"/>
        </w:rPr>
        <w:t>.</w:t>
      </w:r>
      <w:r w:rsidR="00BC720F">
        <w:rPr>
          <w:rFonts w:eastAsia="Times New Roman" w:cs="Arial"/>
          <w:szCs w:val="18"/>
          <w:lang w:eastAsia="tr-TR"/>
        </w:rPr>
        <w:br/>
      </w:r>
      <w:r w:rsidR="005C2927">
        <w:rPr>
          <w:rFonts w:ascii="Consolas" w:hAnsi="Consolas"/>
          <w:sz w:val="20"/>
          <w:szCs w:val="18"/>
        </w:rPr>
        <w:br/>
      </w:r>
      <w:r w:rsidR="00883E70" w:rsidRPr="007B7B5C">
        <w:rPr>
          <w:szCs w:val="18"/>
        </w:rPr>
        <w:t xml:space="preserve">No modifier is also called </w:t>
      </w:r>
      <w:r w:rsidR="00883E70" w:rsidRPr="007B7B5C">
        <w:rPr>
          <w:color w:val="00B050"/>
          <w:szCs w:val="18"/>
        </w:rPr>
        <w:t xml:space="preserve">package private </w:t>
      </w:r>
      <w:r w:rsidR="00883E70" w:rsidRPr="007B7B5C">
        <w:rPr>
          <w:szCs w:val="18"/>
        </w:rPr>
        <w:t>or</w:t>
      </w:r>
      <w:r w:rsidR="00883E70" w:rsidRPr="007B7B5C">
        <w:rPr>
          <w:color w:val="00B050"/>
          <w:szCs w:val="18"/>
        </w:rPr>
        <w:t xml:space="preserve"> package access</w:t>
      </w:r>
      <w:r w:rsidR="00883E70" w:rsidRPr="007B7B5C">
        <w:rPr>
          <w:szCs w:val="18"/>
        </w:rPr>
        <w:t>.</w:t>
      </w:r>
      <w:r w:rsidR="00BC720F">
        <w:rPr>
          <w:szCs w:val="18"/>
        </w:rPr>
        <w:br/>
      </w:r>
      <w:r w:rsidR="005C2927">
        <w:rPr>
          <w:rFonts w:ascii="Consolas" w:hAnsi="Consolas"/>
          <w:sz w:val="20"/>
          <w:szCs w:val="18"/>
        </w:rPr>
        <w:br/>
      </w:r>
      <w:r w:rsidR="00883E70" w:rsidRPr="007B7B5C">
        <w:rPr>
          <w:szCs w:val="18"/>
        </w:rPr>
        <w:t xml:space="preserve">Public methods are also called </w:t>
      </w:r>
      <w:r w:rsidR="00883E70" w:rsidRPr="007B7B5C">
        <w:rPr>
          <w:color w:val="00B050"/>
          <w:szCs w:val="18"/>
        </w:rPr>
        <w:t xml:space="preserve">public services </w:t>
      </w:r>
      <w:r w:rsidR="00883E70" w:rsidRPr="007B7B5C">
        <w:rPr>
          <w:szCs w:val="18"/>
        </w:rPr>
        <w:t xml:space="preserve">or </w:t>
      </w:r>
      <w:r w:rsidR="00883E70" w:rsidRPr="007B7B5C">
        <w:rPr>
          <w:color w:val="00B050"/>
          <w:szCs w:val="18"/>
        </w:rPr>
        <w:t>public interface</w:t>
      </w:r>
      <w:r w:rsidR="006555EF">
        <w:rPr>
          <w:color w:val="00B050"/>
          <w:szCs w:val="18"/>
        </w:rPr>
        <w:t>s</w:t>
      </w:r>
      <w:r w:rsidR="00883E70" w:rsidRPr="007B7B5C">
        <w:rPr>
          <w:szCs w:val="18"/>
        </w:rPr>
        <w:t xml:space="preserve">. Private methods are also called </w:t>
      </w:r>
      <w:r w:rsidR="00883E70" w:rsidRPr="007B7B5C">
        <w:rPr>
          <w:color w:val="00B050"/>
          <w:szCs w:val="18"/>
        </w:rPr>
        <w:t xml:space="preserve">utility methods </w:t>
      </w:r>
      <w:r w:rsidR="00883E70" w:rsidRPr="007B7B5C">
        <w:rPr>
          <w:szCs w:val="18"/>
        </w:rPr>
        <w:t xml:space="preserve">or </w:t>
      </w:r>
      <w:r w:rsidR="00883E70" w:rsidRPr="007B7B5C">
        <w:rPr>
          <w:color w:val="00B050"/>
          <w:szCs w:val="18"/>
        </w:rPr>
        <w:t>helper methods</w:t>
      </w:r>
      <w:r w:rsidR="00883E70" w:rsidRPr="007B7B5C">
        <w:rPr>
          <w:szCs w:val="18"/>
        </w:rPr>
        <w:t>.</w:t>
      </w:r>
      <w:r w:rsidR="00BC720F">
        <w:rPr>
          <w:szCs w:val="18"/>
        </w:rPr>
        <w:br/>
      </w:r>
      <w:r w:rsidR="00BC720F">
        <w:rPr>
          <w:szCs w:val="18"/>
        </w:rPr>
        <w:br/>
      </w:r>
      <w:r w:rsidR="006717FB">
        <w:rPr>
          <w:noProof/>
          <w:lang w:val="en-US"/>
        </w:rPr>
        <w:drawing>
          <wp:inline distT="0" distB="0" distL="0" distR="0" wp14:anchorId="7B9A2AD3" wp14:editId="6469D131">
            <wp:extent cx="1948070" cy="1905916"/>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66155"/>
                    <a:stretch/>
                  </pic:blipFill>
                  <pic:spPr bwMode="auto">
                    <a:xfrm>
                      <a:off x="0" y="0"/>
                      <a:ext cx="1947134" cy="1905000"/>
                    </a:xfrm>
                    <a:prstGeom prst="rect">
                      <a:avLst/>
                    </a:prstGeom>
                    <a:noFill/>
                    <a:ln>
                      <a:noFill/>
                    </a:ln>
                    <a:extLst>
                      <a:ext uri="{53640926-AAD7-44D8-BBD7-CCE9431645EC}">
                        <a14:shadowObscured xmlns:a14="http://schemas.microsoft.com/office/drawing/2010/main"/>
                      </a:ext>
                    </a:extLst>
                  </pic:spPr>
                </pic:pic>
              </a:graphicData>
            </a:graphic>
          </wp:inline>
        </w:drawing>
      </w:r>
      <w:r w:rsidR="00506362">
        <w:rPr>
          <w:noProof/>
          <w:lang w:val="en-US"/>
        </w:rPr>
        <w:drawing>
          <wp:inline distT="0" distB="0" distL="0" distR="0" wp14:anchorId="65CC79B1" wp14:editId="706562C6">
            <wp:extent cx="1168842" cy="1905916"/>
            <wp:effectExtent l="0" t="0" r="0" b="0"/>
            <wp:docPr id="4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587" r="34105"/>
                    <a:stretch/>
                  </pic:blipFill>
                  <pic:spPr bwMode="auto">
                    <a:xfrm>
                      <a:off x="0" y="0"/>
                      <a:ext cx="1168842" cy="1905916"/>
                    </a:xfrm>
                    <a:prstGeom prst="rect">
                      <a:avLst/>
                    </a:prstGeom>
                    <a:noFill/>
                    <a:ln>
                      <a:noFill/>
                    </a:ln>
                    <a:extLst>
                      <a:ext uri="{53640926-AAD7-44D8-BBD7-CCE9431645EC}">
                        <a14:shadowObscured xmlns:a14="http://schemas.microsoft.com/office/drawing/2010/main"/>
                      </a:ext>
                    </a:extLst>
                  </pic:spPr>
                </pic:pic>
              </a:graphicData>
            </a:graphic>
          </wp:inline>
        </w:drawing>
      </w:r>
      <w:r w:rsidR="006717FB">
        <w:rPr>
          <w:color w:val="FFC000"/>
          <w:szCs w:val="18"/>
        </w:rPr>
        <w:br/>
      </w:r>
      <w:r w:rsidR="006717FB">
        <w:rPr>
          <w:color w:val="FFC000"/>
          <w:szCs w:val="18"/>
        </w:rPr>
        <w:br/>
      </w:r>
      <w:r w:rsidR="00D1058F">
        <w:rPr>
          <w:color w:val="FFC000"/>
          <w:szCs w:val="18"/>
        </w:rPr>
        <w:t>-</w:t>
      </w:r>
      <w:r w:rsidR="00F0716B" w:rsidRPr="00F0716B">
        <w:rPr>
          <w:color w:val="FFC000"/>
          <w:szCs w:val="18"/>
        </w:rPr>
        <w:t>Adornment of c</w:t>
      </w:r>
      <w:r w:rsidR="00864F66" w:rsidRPr="00F0716B">
        <w:rPr>
          <w:color w:val="FFC000"/>
          <w:szCs w:val="18"/>
        </w:rPr>
        <w:t>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 xml:space="preserve">Only nested </w:t>
      </w:r>
      <w:r w:rsidR="00864F66" w:rsidRPr="00887426">
        <w:rPr>
          <w:szCs w:val="18"/>
        </w:rPr>
        <w:t>class</w:t>
      </w:r>
      <w:r w:rsidR="00EA0114">
        <w:rPr>
          <w:szCs w:val="18"/>
        </w:rPr>
        <w:t xml:space="preserve">es can be </w:t>
      </w:r>
      <w:r w:rsidR="009279F7">
        <w:rPr>
          <w:szCs w:val="18"/>
        </w:rPr>
        <w:t xml:space="preserve">also </w:t>
      </w:r>
      <w:r w:rsidR="00EA0114">
        <w:rPr>
          <w:szCs w:val="18"/>
        </w:rPr>
        <w:t>protected or private.</w:t>
      </w:r>
      <w:r w:rsidR="00316CE5">
        <w:rPr>
          <w:szCs w:val="18"/>
        </w:rPr>
        <w:t xml:space="preserve"> </w:t>
      </w:r>
      <w:r w:rsidR="00F0716B" w:rsidRPr="00F0716B">
        <w:rPr>
          <w:color w:val="FFC000"/>
          <w:szCs w:val="18"/>
        </w:rPr>
        <w:t xml:space="preserve">Adornment of </w:t>
      </w:r>
      <w:r w:rsidR="00902576">
        <w:rPr>
          <w:color w:val="FFC000"/>
          <w:szCs w:val="18"/>
        </w:rPr>
        <w:t>i</w:t>
      </w:r>
      <w:r w:rsidR="00AB63DA" w:rsidRPr="00F0716B">
        <w:rPr>
          <w:color w:val="FFC000"/>
          <w:szCs w:val="18"/>
        </w:rPr>
        <w:t>nstance variables and methods</w:t>
      </w:r>
      <w:r w:rsidR="00AB63DA" w:rsidRPr="007B7B5C">
        <w:rPr>
          <w:szCs w:val="18"/>
        </w:rPr>
        <w:t xml:space="preserve"> can </w:t>
      </w:r>
      <w:r w:rsidR="00F0716B">
        <w:rPr>
          <w:szCs w:val="18"/>
        </w:rPr>
        <w:t xml:space="preserve">be </w:t>
      </w:r>
      <w:r w:rsidR="00AB63DA" w:rsidRPr="007B7B5C">
        <w:rPr>
          <w:szCs w:val="18"/>
        </w:rPr>
        <w:t>any of the four.</w:t>
      </w:r>
      <w:r w:rsidR="007B7B5C">
        <w:rPr>
          <w:szCs w:val="18"/>
        </w:rPr>
        <w:br/>
      </w:r>
      <w:r w:rsidR="007B7B5C">
        <w:rPr>
          <w:szCs w:val="18"/>
        </w:rPr>
        <w:br/>
      </w:r>
      <w:r w:rsidR="004F6843" w:rsidRPr="00444877">
        <w:rPr>
          <w:color w:val="FFC000"/>
          <w:szCs w:val="18"/>
          <w:shd w:val="clear" w:color="auto" w:fill="FFFFFF"/>
        </w:rPr>
        <w:t>-</w:t>
      </w:r>
      <w:r w:rsidR="004F6843" w:rsidRPr="00444877">
        <w:rPr>
          <w:color w:val="FFC000"/>
          <w:lang w:val="en-US"/>
        </w:rPr>
        <w:t>Principle of Least Privilege:</w:t>
      </w:r>
      <w:r w:rsidR="004F6843">
        <w:rPr>
          <w:b/>
          <w:color w:val="FFC000"/>
          <w:lang w:val="en-US"/>
        </w:rPr>
        <w:t xml:space="preserve"> </w:t>
      </w:r>
      <w:r w:rsidR="004F6843">
        <w:rPr>
          <w:lang w:val="en-US"/>
        </w:rPr>
        <w:t>In a general sense, “things” should have the capabilities they need to get their job done, but no more. An example is the scope</w:t>
      </w:r>
      <w:r w:rsidR="00374649">
        <w:rPr>
          <w:lang w:val="en-US"/>
        </w:rPr>
        <w:t xml:space="preserve"> and access</w:t>
      </w:r>
      <w:r w:rsidR="004F6843">
        <w:rPr>
          <w:lang w:val="en-US"/>
        </w:rPr>
        <w:t xml:space="preserve"> of a variable. A variable should not be visible when it’s not needed. Or if the variable doesn’t need to change after initialization we should make it final.</w:t>
      </w:r>
      <w:bookmarkStart w:id="6" w:name="getters_setters_part1"/>
      <w:bookmarkEnd w:id="6"/>
      <w:r w:rsidR="003944F9">
        <w:rPr>
          <w:b/>
          <w:szCs w:val="18"/>
        </w:rPr>
        <w:br/>
      </w:r>
      <w:r w:rsidR="003944F9">
        <w:rPr>
          <w:b/>
          <w:szCs w:val="18"/>
        </w:rPr>
        <w:br/>
      </w:r>
      <w:r w:rsidR="00E75592" w:rsidRPr="00E75592">
        <w:rPr>
          <w:b/>
          <w:szCs w:val="18"/>
        </w:rPr>
        <w:t>-</w:t>
      </w:r>
      <w:r w:rsidR="00E14A64">
        <w:rPr>
          <w:b/>
          <w:szCs w:val="18"/>
        </w:rPr>
        <w:t>Setter, G</w:t>
      </w:r>
      <w:r w:rsidR="00851BFA">
        <w:rPr>
          <w:b/>
          <w:szCs w:val="18"/>
        </w:rPr>
        <w:t>etter</w:t>
      </w:r>
    </w:p>
    <w:p w:rsidR="00A81DE1" w:rsidRDefault="00851BFA" w:rsidP="003944F9">
      <w:pPr>
        <w:spacing w:line="240" w:lineRule="auto"/>
        <w:rPr>
          <w:szCs w:val="18"/>
        </w:rPr>
      </w:pPr>
      <w:r w:rsidRPr="00444877">
        <w:rPr>
          <w:color w:val="FFC000"/>
          <w:szCs w:val="18"/>
        </w:rPr>
        <w:t xml:space="preserve">-Safety </w:t>
      </w:r>
      <w:r w:rsidR="00DB6BAA">
        <w:rPr>
          <w:color w:val="FFC000"/>
          <w:szCs w:val="18"/>
        </w:rPr>
        <w:t>of</w:t>
      </w:r>
      <w:r w:rsidRPr="00444877">
        <w:rPr>
          <w:color w:val="FFC000"/>
          <w:szCs w:val="18"/>
        </w:rPr>
        <w:t xml:space="preserve"> set and get methods</w:t>
      </w:r>
      <w:r w:rsidRPr="00444877">
        <w:rPr>
          <w:color w:val="FFC000"/>
          <w:szCs w:val="18"/>
          <w:lang w:val="en-US"/>
        </w:rPr>
        <w:t>:</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 xml:space="preserve">not safe to give </w:t>
      </w:r>
      <w:r w:rsidR="0065628B">
        <w:rPr>
          <w:szCs w:val="18"/>
        </w:rPr>
        <w:t xml:space="preserve">non-private </w:t>
      </w:r>
      <w:r w:rsidR="00524891">
        <w:rPr>
          <w:szCs w:val="18"/>
        </w:rPr>
        <w:t>access to instance fields. You might think set and get method</w:t>
      </w:r>
      <w:r w:rsidR="00EB00D2">
        <w:rPr>
          <w:szCs w:val="18"/>
        </w:rPr>
        <w:t>s don’t change anything security-</w:t>
      </w:r>
      <w:r w:rsidR="00524891">
        <w:rPr>
          <w:szCs w:val="18"/>
        </w:rPr>
        <w:t>wise since you still read or write anything you want</w:t>
      </w:r>
      <w:r w:rsidR="00EB2DC4">
        <w:rPr>
          <w:szCs w:val="18"/>
        </w:rPr>
        <w:t>,</w:t>
      </w:r>
      <w:r w:rsidR="00524891">
        <w:rPr>
          <w:szCs w:val="18"/>
        </w:rPr>
        <w:t xml:space="preserve"> just through methods. But set and get methods are supposed to have controls that let you only read and write certain types of values in certa</w:t>
      </w:r>
      <w:r w:rsidR="00FA4555">
        <w:rPr>
          <w:szCs w:val="18"/>
        </w:rPr>
        <w:t>in ways. This makes our code mor</w:t>
      </w:r>
      <w:r w:rsidR="00524891">
        <w:rPr>
          <w:szCs w:val="18"/>
        </w:rPr>
        <w:t xml:space="preserve">e </w:t>
      </w:r>
      <w:r w:rsidR="00524891">
        <w:rPr>
          <w:szCs w:val="18"/>
        </w:rPr>
        <w:lastRenderedPageBreak/>
        <w:t>robust and strong.</w:t>
      </w:r>
      <w:r w:rsidR="00C43C3A">
        <w:rPr>
          <w:szCs w:val="18"/>
        </w:rPr>
        <w:t xml:space="preserve"> </w:t>
      </w:r>
      <w:hyperlink w:anchor="getters_setters_part2" w:history="1">
        <w:r w:rsidR="00C43C3A" w:rsidRPr="00C43C3A">
          <w:rPr>
            <w:rStyle w:val="Hyperlink"/>
            <w:szCs w:val="18"/>
          </w:rPr>
          <w:t>getters_setters_part2</w:t>
        </w:r>
      </w:hyperlink>
      <w:r w:rsidR="009C7453">
        <w:rPr>
          <w:szCs w:val="18"/>
        </w:rPr>
        <w:t xml:space="preserve"> </w:t>
      </w:r>
      <w:r w:rsidR="00D224D6">
        <w:rPr>
          <w:szCs w:val="18"/>
        </w:rPr>
        <w:t xml:space="preserve">  </w:t>
      </w:r>
      <w:hyperlink w:anchor="getters_setters_part3" w:history="1">
        <w:r w:rsidR="009C7453" w:rsidRPr="009C7453">
          <w:rPr>
            <w:rStyle w:val="Hyperlink"/>
            <w:szCs w:val="18"/>
          </w:rPr>
          <w:t>getters_setters_part3</w:t>
        </w:r>
      </w:hyperlink>
      <w:r w:rsidR="00602ED4">
        <w:rPr>
          <w:b/>
          <w:szCs w:val="18"/>
        </w:rPr>
        <w:br/>
      </w:r>
      <w:r w:rsidR="00602ED4">
        <w:rPr>
          <w:b/>
          <w:szCs w:val="18"/>
        </w:rPr>
        <w:br/>
      </w:r>
      <w:r w:rsidR="00C14B7F" w:rsidRPr="00444877">
        <w:rPr>
          <w:szCs w:val="18"/>
        </w:rPr>
        <w:t>Declaring instance variables with</w:t>
      </w:r>
      <w:r w:rsidR="00A97F97" w:rsidRPr="00444877">
        <w:rPr>
          <w:szCs w:val="18"/>
        </w:rPr>
        <w:t xml:space="preserve"> private</w:t>
      </w:r>
      <w:r w:rsidR="00C14B7F" w:rsidRPr="00444877">
        <w:rPr>
          <w:szCs w:val="18"/>
        </w:rPr>
        <w:t xml:space="preserve"> access modifier is known as </w:t>
      </w:r>
      <w:r w:rsidR="00C14B7F" w:rsidRPr="009859BC">
        <w:rPr>
          <w:color w:val="00B050"/>
          <w:szCs w:val="18"/>
        </w:rPr>
        <w:t>data hiding</w:t>
      </w:r>
      <w:r w:rsidR="004D2772">
        <w:rPr>
          <w:szCs w:val="18"/>
        </w:rPr>
        <w:t xml:space="preserve"> or </w:t>
      </w:r>
      <w:r w:rsidR="004D2772" w:rsidRPr="004D2772">
        <w:rPr>
          <w:color w:val="00B050"/>
          <w:szCs w:val="18"/>
        </w:rPr>
        <w:t>information hiding</w:t>
      </w:r>
      <w:r w:rsidR="004D2772">
        <w:rPr>
          <w:szCs w:val="18"/>
        </w:rPr>
        <w:t>.</w:t>
      </w:r>
      <w:r w:rsidR="00CD6C33">
        <w:rPr>
          <w:szCs w:val="18"/>
        </w:rPr>
        <w:t xml:space="preserve"> I</w:t>
      </w:r>
      <w:r w:rsidR="00C14B7F" w:rsidRPr="00444877">
        <w:rPr>
          <w:szCs w:val="18"/>
        </w:rPr>
        <w:t xml:space="preserve">nstance variables are </w:t>
      </w:r>
      <w:r w:rsidR="00866D66" w:rsidRPr="00444877">
        <w:rPr>
          <w:color w:val="00B050"/>
          <w:szCs w:val="18"/>
        </w:rPr>
        <w:t>encapsulated</w:t>
      </w:r>
      <w:r w:rsidR="00FB3536">
        <w:rPr>
          <w:color w:val="00B050"/>
          <w:szCs w:val="18"/>
        </w:rPr>
        <w:t xml:space="preserve"> </w:t>
      </w:r>
      <w:r w:rsidR="00866D66" w:rsidRPr="00444877">
        <w:rPr>
          <w:szCs w:val="18"/>
        </w:rPr>
        <w:t>(hidden</w:t>
      </w:r>
      <w:r w:rsidR="00CD671C">
        <w:rPr>
          <w:szCs w:val="18"/>
        </w:rPr>
        <w:t>,</w:t>
      </w:r>
      <w:r w:rsidR="00B239CC" w:rsidRPr="00444877">
        <w:rPr>
          <w:szCs w:val="18"/>
        </w:rPr>
        <w:t xml:space="preserve"> and related data and methods are </w:t>
      </w:r>
      <w:r w:rsidR="00431FBB" w:rsidRPr="00444877">
        <w:rPr>
          <w:szCs w:val="18"/>
        </w:rPr>
        <w:t>bundled</w:t>
      </w:r>
      <w:r w:rsidR="00866D66" w:rsidRPr="00444877">
        <w:rPr>
          <w:szCs w:val="18"/>
        </w:rPr>
        <w:t>)</w:t>
      </w:r>
      <w:r w:rsidR="00C14B7F" w:rsidRPr="00444877">
        <w:rPr>
          <w:b/>
          <w:szCs w:val="18"/>
        </w:rPr>
        <w:t xml:space="preserve"> </w:t>
      </w:r>
      <w:r w:rsidR="00C14B7F" w:rsidRPr="00444877">
        <w:rPr>
          <w:szCs w:val="18"/>
        </w:rPr>
        <w:t xml:space="preserve">in the object and </w:t>
      </w:r>
      <w:r w:rsidR="00744DDC">
        <w:rPr>
          <w:szCs w:val="18"/>
        </w:rPr>
        <w:t>can be accessed only by methods of the object</w:t>
      </w:r>
      <w:r w:rsidR="00140709" w:rsidRPr="00444877">
        <w:rPr>
          <w:szCs w:val="18"/>
        </w:rPr>
        <w:t>.</w:t>
      </w:r>
      <w:r w:rsidR="00FD5206">
        <w:rPr>
          <w:szCs w:val="18"/>
        </w:rPr>
        <w:br/>
      </w:r>
      <w:r w:rsidR="00FD5206">
        <w:rPr>
          <w:szCs w:val="18"/>
        </w:rPr>
        <w:br/>
      </w:r>
      <w:r w:rsidR="00FD5206">
        <w:rPr>
          <w:b/>
          <w:szCs w:val="18"/>
        </w:rPr>
        <w:t xml:space="preserve">   </w:t>
      </w:r>
      <w:r w:rsidR="00C94ECA" w:rsidRPr="002A1705">
        <w:rPr>
          <w:color w:val="FFC000"/>
          <w:szCs w:val="18"/>
        </w:rPr>
        <w:t>-Setter</w:t>
      </w:r>
      <w:r w:rsidR="00FD0627" w:rsidRPr="002A1705">
        <w:rPr>
          <w:color w:val="FFC000"/>
          <w:szCs w:val="18"/>
        </w:rPr>
        <w:t>:</w:t>
      </w:r>
      <w:r w:rsidR="00FD0627">
        <w:rPr>
          <w:b/>
          <w:szCs w:val="18"/>
        </w:rPr>
        <w:t xml:space="preserve"> </w:t>
      </w:r>
      <w:r w:rsidR="00AB0643" w:rsidRPr="003F38D2">
        <w:rPr>
          <w:szCs w:val="18"/>
        </w:rPr>
        <w:t xml:space="preserve">Commonly called </w:t>
      </w:r>
      <w:r w:rsidR="00AB0643" w:rsidRPr="003F38D2">
        <w:rPr>
          <w:color w:val="00B050"/>
          <w:szCs w:val="18"/>
        </w:rPr>
        <w:t>mutator methods</w:t>
      </w:r>
      <w:r w:rsidR="00AB0643" w:rsidRPr="003F38D2">
        <w:rPr>
          <w:szCs w:val="18"/>
        </w:rPr>
        <w:t>.</w:t>
      </w:r>
      <w:r w:rsidR="00664E6B">
        <w:rPr>
          <w:szCs w:val="18"/>
        </w:rPr>
        <w:t xml:space="preserve"> </w:t>
      </w:r>
      <w:r w:rsidR="00950DA3" w:rsidRPr="003F38D2">
        <w:rPr>
          <w:szCs w:val="18"/>
        </w:rPr>
        <w:t>Usually sette</w:t>
      </w:r>
      <w:r w:rsidR="00C22676">
        <w:rPr>
          <w:szCs w:val="18"/>
        </w:rPr>
        <w:t>r methods have void return type.</w:t>
      </w:r>
      <w:r w:rsidR="003F38D2">
        <w:rPr>
          <w:szCs w:val="18"/>
        </w:rPr>
        <w:br/>
      </w:r>
      <w:r w:rsidR="008E4A65">
        <w:rPr>
          <w:rFonts w:ascii="Consolas" w:hAnsi="Consolas"/>
          <w:sz w:val="20"/>
          <w:szCs w:val="20"/>
        </w:rPr>
        <w:br/>
      </w:r>
      <w:r w:rsidR="00C94ECA">
        <w:rPr>
          <w:b/>
          <w:szCs w:val="18"/>
        </w:rPr>
        <w:t xml:space="preserve">  </w:t>
      </w:r>
      <w:r w:rsidR="00FD5206">
        <w:rPr>
          <w:b/>
          <w:szCs w:val="18"/>
        </w:rPr>
        <w:t xml:space="preserve"> </w:t>
      </w:r>
      <w:r w:rsidR="00160F6C" w:rsidRPr="002A1705">
        <w:rPr>
          <w:color w:val="FFC000"/>
          <w:szCs w:val="18"/>
        </w:rPr>
        <w:t>-Getter</w:t>
      </w:r>
      <w:r w:rsidR="00F95F21" w:rsidRPr="002A1705">
        <w:rPr>
          <w:color w:val="FFC000"/>
          <w:szCs w:val="18"/>
        </w:rPr>
        <w:t>:</w:t>
      </w:r>
      <w:r w:rsidR="00F95F21">
        <w:rPr>
          <w:b/>
          <w:szCs w:val="18"/>
        </w:rPr>
        <w:t xml:space="preserve"> </w:t>
      </w:r>
      <w:r w:rsidR="00AB0643" w:rsidRPr="00FD5206">
        <w:rPr>
          <w:szCs w:val="18"/>
        </w:rPr>
        <w:t xml:space="preserve">Commonly called </w:t>
      </w:r>
      <w:r w:rsidR="00AB0643" w:rsidRPr="00FD5206">
        <w:rPr>
          <w:color w:val="00B050"/>
          <w:szCs w:val="18"/>
        </w:rPr>
        <w:t>accessor methods</w:t>
      </w:r>
      <w:r w:rsidR="00AB0643" w:rsidRPr="00FD5206">
        <w:rPr>
          <w:szCs w:val="18"/>
        </w:rPr>
        <w:t xml:space="preserve"> or </w:t>
      </w:r>
      <w:r w:rsidR="00AB0643" w:rsidRPr="00FD5206">
        <w:rPr>
          <w:color w:val="00B050"/>
          <w:szCs w:val="18"/>
        </w:rPr>
        <w:t>query methods</w:t>
      </w:r>
      <w:r w:rsidR="00AB0643" w:rsidRPr="00FD5206">
        <w:rPr>
          <w:szCs w:val="18"/>
        </w:rPr>
        <w:t>.</w:t>
      </w:r>
      <w:r w:rsidR="00182939">
        <w:rPr>
          <w:szCs w:val="18"/>
        </w:rPr>
        <w:t xml:space="preserve"> </w:t>
      </w:r>
      <w:r w:rsidR="00182939">
        <w:t>A</w:t>
      </w:r>
      <w:r w:rsidR="00182939" w:rsidRPr="006E2E2B">
        <w:t xml:space="preserve"> get meth</w:t>
      </w:r>
      <w:r w:rsidR="00182939">
        <w:t xml:space="preserve">od that returns a boolean value </w:t>
      </w:r>
      <w:r w:rsidR="00182939" w:rsidRPr="006E2E2B">
        <w:t>is commonly</w:t>
      </w:r>
      <w:r w:rsidR="00182939">
        <w:t xml:space="preserve"> </w:t>
      </w:r>
      <w:r w:rsidR="00182939" w:rsidRPr="006E2E2B">
        <w:t xml:space="preserve">called a </w:t>
      </w:r>
      <w:r w:rsidR="00182939" w:rsidRPr="006E2E2B">
        <w:rPr>
          <w:color w:val="00B050"/>
        </w:rPr>
        <w:t>predicate method</w:t>
      </w:r>
      <w:r w:rsidR="00182939" w:rsidRPr="006E2E2B">
        <w:t>.</w:t>
      </w:r>
      <w:r w:rsidR="00182939">
        <w:br/>
      </w:r>
      <w:r w:rsidR="00182939">
        <w:rPr>
          <w:szCs w:val="18"/>
        </w:rPr>
        <w:br/>
      </w:r>
      <w:bookmarkStart w:id="7" w:name="static_part1"/>
      <w:bookmarkEnd w:id="7"/>
      <w:r w:rsidR="00E75592">
        <w:rPr>
          <w:rFonts w:cs="Consolas"/>
          <w:b/>
          <w:szCs w:val="18"/>
        </w:rPr>
        <w:t>-S</w:t>
      </w:r>
      <w:r w:rsidR="009D60AB" w:rsidRPr="009E41C5">
        <w:rPr>
          <w:rFonts w:cs="Consolas"/>
          <w:b/>
          <w:szCs w:val="18"/>
        </w:rPr>
        <w:t>tatic:</w:t>
      </w:r>
      <w:r w:rsidR="002049CD">
        <w:rPr>
          <w:rFonts w:cs="Consolas"/>
          <w:b/>
          <w:szCs w:val="18"/>
        </w:rPr>
        <w:t xml:space="preserve"> </w:t>
      </w:r>
      <w:hyperlink w:anchor="static_part2" w:history="1">
        <w:r w:rsidR="002049CD" w:rsidRPr="002049CD">
          <w:rPr>
            <w:rStyle w:val="Hyperlink"/>
            <w:rFonts w:cs="Consolas"/>
            <w:szCs w:val="18"/>
          </w:rPr>
          <w:t>static_part2</w:t>
        </w:r>
      </w:hyperlink>
      <w:r w:rsidR="009D60AB" w:rsidRPr="009E41C5">
        <w:rPr>
          <w:rFonts w:cs="Consolas"/>
          <w:b/>
          <w:szCs w:val="18"/>
        </w:rPr>
        <w:t xml:space="preserve">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637FA7">
        <w:rPr>
          <w:rFonts w:cs="Consolas"/>
          <w:szCs w:val="18"/>
        </w:rPr>
        <w:t xml:space="preserve"> can be</w:t>
      </w:r>
      <w:r w:rsidR="001A61F3">
        <w:rPr>
          <w:rFonts w:cs="Consolas"/>
          <w:szCs w:val="18"/>
        </w:rPr>
        <w:t xml:space="preserve"> used even when no objects of the class have been instantiated. They are avai</w:t>
      </w:r>
      <w:r w:rsidR="006D3872">
        <w:rPr>
          <w:rFonts w:cs="Consolas"/>
          <w:szCs w:val="18"/>
        </w:rPr>
        <w:t>l</w:t>
      </w:r>
      <w:r w:rsidR="001A61F3">
        <w:rPr>
          <w:rFonts w:cs="Consolas"/>
          <w:szCs w:val="18"/>
        </w:rPr>
        <w:t>able as soon as the class is loaded</w:t>
      </w:r>
      <w:r w:rsidR="002E3A96">
        <w:rPr>
          <w:rFonts w:cs="Consolas"/>
          <w:szCs w:val="18"/>
        </w:rPr>
        <w:t xml:space="preserve"> into memory at execution time.</w:t>
      </w:r>
      <w:r w:rsidR="00EB278F">
        <w:rPr>
          <w:rFonts w:cs="Consolas"/>
          <w:szCs w:val="18"/>
        </w:rPr>
        <w:br/>
      </w:r>
      <w:r w:rsidR="00EB278F">
        <w:rPr>
          <w:rFonts w:cs="Consolas"/>
          <w:szCs w:val="18"/>
        </w:rPr>
        <w:br/>
      </w:r>
      <w:r w:rsidR="00CD4980" w:rsidRPr="00CD4980">
        <w:rPr>
          <w:color w:val="FFC000"/>
          <w:szCs w:val="18"/>
        </w:rPr>
        <w:t xml:space="preserve">-Static methods: </w:t>
      </w:r>
      <w:r w:rsidR="00BE5BEA" w:rsidRPr="0061239A">
        <w:rPr>
          <w:szCs w:val="18"/>
        </w:rPr>
        <w:t xml:space="preserve">Sometimes a </w:t>
      </w:r>
      <w:r w:rsidR="00BE5BEA" w:rsidRPr="00CD4980">
        <w:rPr>
          <w:szCs w:val="18"/>
        </w:rPr>
        <w:t>method</w:t>
      </w:r>
      <w:r w:rsidR="00BE5BEA" w:rsidRPr="0061239A">
        <w:rPr>
          <w:szCs w:val="18"/>
        </w:rPr>
        <w:t xml:space="preserve"> performs a task that does not depend on an object. Such a method applies to the class in which it’s declared as a whole and is known as a </w:t>
      </w:r>
      <w:r w:rsidR="00BE5BEA" w:rsidRPr="00BE5BEA">
        <w:rPr>
          <w:rFonts w:cs="LucidaSansTypewriter"/>
          <w:color w:val="00B050"/>
          <w:szCs w:val="18"/>
        </w:rPr>
        <w:t xml:space="preserve">static </w:t>
      </w:r>
      <w:r w:rsidR="00BE5BEA" w:rsidRPr="00BE5BEA">
        <w:rPr>
          <w:color w:val="00B050"/>
          <w:szCs w:val="18"/>
        </w:rPr>
        <w:t xml:space="preserve">method </w:t>
      </w:r>
      <w:r w:rsidR="00BE5BEA" w:rsidRPr="0061239A">
        <w:rPr>
          <w:szCs w:val="18"/>
        </w:rPr>
        <w:t>or a</w:t>
      </w:r>
      <w:r w:rsidR="00BE5BEA" w:rsidRPr="0061239A">
        <w:rPr>
          <w:color w:val="00B050"/>
          <w:szCs w:val="18"/>
        </w:rPr>
        <w:t xml:space="preserve"> </w:t>
      </w:r>
      <w:r w:rsidR="00BE5BEA" w:rsidRPr="0061239A">
        <w:rPr>
          <w:rFonts w:cs="AGaramond-Semibold"/>
          <w:bCs/>
          <w:color w:val="00B050"/>
          <w:szCs w:val="18"/>
        </w:rPr>
        <w:t>class method</w:t>
      </w:r>
      <w:r w:rsidR="0051639F">
        <w:rPr>
          <w:szCs w:val="18"/>
        </w:rPr>
        <w:t>.</w:t>
      </w:r>
      <w:r w:rsidR="005E3DA5">
        <w:rPr>
          <w:szCs w:val="18"/>
        </w:rPr>
        <w:br/>
      </w:r>
      <w:r w:rsidR="00EB278F">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r w:rsidR="007D64F2">
        <w:rPr>
          <w:szCs w:val="18"/>
        </w:rPr>
        <w:t xml:space="preserve"> </w:t>
      </w:r>
      <w:hyperlink w:anchor="single_method_in_memory" w:history="1">
        <w:r w:rsidR="00111BAE">
          <w:rPr>
            <w:rStyle w:val="Hyperlink"/>
            <w:rFonts w:cs="Consolas"/>
            <w:szCs w:val="18"/>
          </w:rPr>
          <w:t>single method in memory</w:t>
        </w:r>
      </w:hyperlink>
    </w:p>
    <w:p w:rsidR="00622DC8" w:rsidRDefault="00A81DE1"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bookmarkStart w:id="8" w:name="static_methods"/>
      <w:bookmarkEnd w:id="8"/>
      <w:r>
        <w:t>Stati</w:t>
      </w:r>
      <w:r w:rsidR="00384031">
        <w:t>c methods are implicitly final</w:t>
      </w:r>
      <w:r w:rsidR="00DE637F">
        <w:t xml:space="preserve"> </w:t>
      </w:r>
      <w:hyperlink w:anchor="final_methods" w:history="1">
        <w:r w:rsidR="00DE637F">
          <w:rPr>
            <w:rStyle w:val="Hyperlink"/>
          </w:rPr>
          <w:t>final_methods</w:t>
        </w:r>
      </w:hyperlink>
      <w:r w:rsidR="00B853E8">
        <w:t>. Y</w:t>
      </w:r>
      <w:r>
        <w:t xml:space="preserve">ou can </w:t>
      </w:r>
      <w:r w:rsidRPr="00D64995">
        <w:rPr>
          <w:color w:val="00B050"/>
        </w:rPr>
        <w:t>hide</w:t>
      </w:r>
      <w:r w:rsidR="00C113AF">
        <w:rPr>
          <w:color w:val="00B050"/>
        </w:rPr>
        <w:t xml:space="preserve"> </w:t>
      </w:r>
      <w:r>
        <w:t xml:space="preserve">the </w:t>
      </w:r>
      <w:r w:rsidR="00F249A6">
        <w:t>superclass</w:t>
      </w:r>
      <w:r>
        <w:t xml:space="preserve"> static method by just making a brand new static method with the same signature. </w:t>
      </w:r>
      <w:r w:rsidR="00B2238B">
        <w:t>T</w:t>
      </w:r>
      <w:r>
        <w:t xml:space="preserve">o use </w:t>
      </w:r>
      <w:r w:rsidR="00B853E8">
        <w:t>the</w:t>
      </w:r>
      <w:r>
        <w:t xml:space="preserve"> static method of </w:t>
      </w:r>
      <w:r w:rsidR="00B853E8">
        <w:t>the</w:t>
      </w:r>
      <w:r>
        <w:t xml:space="preserve"> </w:t>
      </w:r>
      <w:r w:rsidR="0078244D">
        <w:t>super</w:t>
      </w:r>
      <w:r>
        <w:t xml:space="preserve">class, </w:t>
      </w:r>
      <w:r w:rsidR="00433C39">
        <w:t xml:space="preserve">use </w:t>
      </w:r>
      <w:r w:rsidR="00295E42">
        <w:t>Super</w:t>
      </w:r>
      <w:r w:rsidR="00CA197D">
        <w:t>C</w:t>
      </w:r>
      <w:r>
        <w:t>lassName.methodName.</w:t>
      </w:r>
      <w:r w:rsidR="001C4927">
        <w:t xml:space="preserve"> </w:t>
      </w:r>
      <w:r w:rsidR="003930AB">
        <w:t>(tag: hidden)</w:t>
      </w:r>
      <w:r w:rsidR="00960C4B">
        <w:br/>
      </w:r>
    </w:p>
    <w:p w:rsidR="00CD0EBB" w:rsidRDefault="00CD4980" w:rsidP="00CD0EBB">
      <w:pPr>
        <w:pStyle w:val="NoSpacing"/>
        <w:rPr>
          <w:szCs w:val="18"/>
        </w:rPr>
      </w:pPr>
      <w:r w:rsidRPr="00CD4980">
        <w:rPr>
          <w:color w:val="FFC000"/>
          <w:szCs w:val="18"/>
        </w:rPr>
        <w:t>-Static variables:</w:t>
      </w:r>
      <w:r>
        <w:rPr>
          <w:szCs w:val="18"/>
        </w:rPr>
        <w:t xml:space="preserve"> </w:t>
      </w:r>
      <w:r w:rsidR="00CD0EBB" w:rsidRPr="007D4141">
        <w:rPr>
          <w:szCs w:val="18"/>
        </w:rPr>
        <w:t xml:space="preserve">There are </w:t>
      </w:r>
      <w:r w:rsidR="00CD0EBB" w:rsidRPr="00CD4980">
        <w:rPr>
          <w:szCs w:val="18"/>
        </w:rPr>
        <w:t>variables</w:t>
      </w:r>
      <w:r w:rsidR="00CD0EBB" w:rsidRPr="007D4141">
        <w:rPr>
          <w:szCs w:val="18"/>
        </w:rPr>
        <w:t xml:space="preserve"> for which each object of a class does </w:t>
      </w:r>
      <w:r w:rsidR="00CD0EBB" w:rsidRPr="007D4141">
        <w:rPr>
          <w:rFonts w:cs="AGaramond-Italic"/>
          <w:i/>
          <w:iCs/>
          <w:szCs w:val="18"/>
        </w:rPr>
        <w:t xml:space="preserve">not </w:t>
      </w:r>
      <w:r w:rsidR="00CD0EBB" w:rsidRPr="007D4141">
        <w:rPr>
          <w:szCs w:val="18"/>
        </w:rPr>
        <w:t xml:space="preserve">need its own separate copy. Such variables are declared </w:t>
      </w:r>
      <w:r w:rsidR="00CD0EBB" w:rsidRPr="007D4141">
        <w:rPr>
          <w:rFonts w:cs="LucidaSansTypewriter"/>
          <w:szCs w:val="18"/>
        </w:rPr>
        <w:t xml:space="preserve">static </w:t>
      </w:r>
      <w:r w:rsidR="00CD0EBB" w:rsidRPr="007D4141">
        <w:rPr>
          <w:szCs w:val="18"/>
        </w:rPr>
        <w:t xml:space="preserve">and are also known as </w:t>
      </w:r>
      <w:r w:rsidR="00CD0EBB" w:rsidRPr="00CD0EBB">
        <w:rPr>
          <w:color w:val="00B050"/>
          <w:szCs w:val="18"/>
        </w:rPr>
        <w:t xml:space="preserve">static variables </w:t>
      </w:r>
      <w:r w:rsidR="00CD0EBB" w:rsidRPr="00622DC8">
        <w:rPr>
          <w:szCs w:val="18"/>
        </w:rPr>
        <w:t xml:space="preserve">or </w:t>
      </w:r>
      <w:r w:rsidR="00CD0EBB" w:rsidRPr="00CD0EBB">
        <w:rPr>
          <w:rFonts w:cs="AGaramond-Semibold"/>
          <w:bCs/>
          <w:color w:val="00B050"/>
          <w:szCs w:val="18"/>
        </w:rPr>
        <w:t>class variables</w:t>
      </w:r>
      <w:r w:rsidR="00CD0EBB" w:rsidRPr="00622DC8">
        <w:rPr>
          <w:szCs w:val="18"/>
        </w:rPr>
        <w:t>. Whe</w:t>
      </w:r>
      <w:r w:rsidR="00CD0EBB" w:rsidRPr="007D4141">
        <w:rPr>
          <w:szCs w:val="18"/>
        </w:rPr>
        <w:t xml:space="preserve">n objects of a class containing </w:t>
      </w:r>
      <w:r w:rsidR="00CD0EBB" w:rsidRPr="007D4141">
        <w:rPr>
          <w:rFonts w:cs="LucidaSansTypewriter"/>
          <w:szCs w:val="18"/>
        </w:rPr>
        <w:t xml:space="preserve">static </w:t>
      </w:r>
      <w:r w:rsidR="00CD0EBB" w:rsidRPr="007D4141">
        <w:rPr>
          <w:szCs w:val="18"/>
        </w:rPr>
        <w:t xml:space="preserve">variables are created, all the objects of that class share </w:t>
      </w:r>
      <w:r w:rsidR="00CD0EBB" w:rsidRPr="007D4141">
        <w:rPr>
          <w:rFonts w:cs="AGaramond-Italic"/>
          <w:i/>
          <w:iCs/>
          <w:szCs w:val="18"/>
        </w:rPr>
        <w:t xml:space="preserve">one </w:t>
      </w:r>
      <w:r w:rsidR="00CD0EBB" w:rsidRPr="007D4141">
        <w:rPr>
          <w:szCs w:val="18"/>
        </w:rPr>
        <w:t xml:space="preserve">copy of those variables. </w:t>
      </w:r>
      <w:r w:rsidR="00CD0EBB" w:rsidRPr="008C488D">
        <w:rPr>
          <w:color w:val="00B050"/>
          <w:szCs w:val="18"/>
        </w:rPr>
        <w:t>Non-static variables</w:t>
      </w:r>
      <w:r w:rsidR="00CD0EBB">
        <w:rPr>
          <w:szCs w:val="18"/>
        </w:rPr>
        <w:t xml:space="preserve"> are called </w:t>
      </w:r>
      <w:r w:rsidR="00CD0EBB" w:rsidRPr="00CD0EBB">
        <w:rPr>
          <w:color w:val="00B050"/>
          <w:szCs w:val="18"/>
        </w:rPr>
        <w:t>instance variables</w:t>
      </w:r>
      <w:r w:rsidR="00CD0EBB">
        <w:rPr>
          <w:szCs w:val="18"/>
        </w:rPr>
        <w:t xml:space="preserve">. </w:t>
      </w:r>
      <w:r w:rsidR="00CD0EBB" w:rsidRPr="007D4141">
        <w:rPr>
          <w:szCs w:val="18"/>
        </w:rPr>
        <w:t xml:space="preserve">Together a class’s </w:t>
      </w:r>
      <w:r w:rsidR="00CD0EBB" w:rsidRPr="00236B07">
        <w:rPr>
          <w:rFonts w:cs="LucidaSansTypewriter"/>
          <w:szCs w:val="18"/>
        </w:rPr>
        <w:t xml:space="preserve">static </w:t>
      </w:r>
      <w:r w:rsidR="00CD0EBB" w:rsidRPr="00236B07">
        <w:rPr>
          <w:szCs w:val="18"/>
        </w:rPr>
        <w:t xml:space="preserve">variables and instance variables are </w:t>
      </w:r>
      <w:r w:rsidR="00CD0EBB" w:rsidRPr="007D4141">
        <w:rPr>
          <w:szCs w:val="18"/>
        </w:rPr>
        <w:t xml:space="preserve">known as its </w:t>
      </w:r>
      <w:r w:rsidR="00CD0EBB" w:rsidRPr="001C41DC">
        <w:rPr>
          <w:rFonts w:cs="AGaramond-Semibold"/>
          <w:bCs/>
          <w:color w:val="00B050"/>
          <w:szCs w:val="18"/>
        </w:rPr>
        <w:t>fields</w:t>
      </w:r>
      <w:r w:rsidR="00CD0EBB" w:rsidRPr="00622DC8">
        <w:rPr>
          <w:szCs w:val="18"/>
        </w:rPr>
        <w:t>.</w:t>
      </w:r>
      <w:r w:rsidR="008C488D">
        <w:rPr>
          <w:szCs w:val="18"/>
        </w:rPr>
        <w:t xml:space="preserve"> Also, together a class’s methods and fields are known as its </w:t>
      </w:r>
      <w:r w:rsidR="008C488D" w:rsidRPr="008C488D">
        <w:rPr>
          <w:color w:val="00B050"/>
          <w:szCs w:val="18"/>
        </w:rPr>
        <w:t>members</w:t>
      </w:r>
      <w:r w:rsidR="008C488D">
        <w:rPr>
          <w:szCs w:val="18"/>
        </w:rPr>
        <w:t>.</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0809D4" w:rsidRDefault="00CD4980" w:rsidP="00624313">
      <w:pPr>
        <w:pStyle w:val="NoSpacing"/>
        <w:rPr>
          <w:color w:val="333333"/>
          <w:szCs w:val="18"/>
        </w:rPr>
      </w:pPr>
      <w:r w:rsidRPr="00CD4980">
        <w:rPr>
          <w:color w:val="FFC000"/>
          <w:shd w:val="clear" w:color="auto" w:fill="FFFFFF"/>
        </w:rPr>
        <w:t>-</w:t>
      </w:r>
      <w:r w:rsidR="00624313" w:rsidRPr="00CD4980">
        <w:rPr>
          <w:color w:val="FFC000"/>
          <w:shd w:val="clear" w:color="auto" w:fill="FFFFFF"/>
        </w:rPr>
        <w:t>Static Class:</w:t>
      </w:r>
      <w:r w:rsidR="00624313" w:rsidRPr="00AE5771">
        <w:rPr>
          <w:color w:val="00B050"/>
          <w:shd w:val="clear" w:color="auto" w:fill="FFFFFF"/>
        </w:rPr>
        <w:t xml:space="preserve"> </w:t>
      </w:r>
      <w:r w:rsidR="00723755">
        <w:rPr>
          <w:color w:val="333333"/>
          <w:szCs w:val="18"/>
        </w:rPr>
        <w:t xml:space="preserve">To have a static class, make </w:t>
      </w:r>
      <w:r w:rsidR="00EC7FA5">
        <w:rPr>
          <w:color w:val="333333"/>
          <w:szCs w:val="18"/>
        </w:rPr>
        <w:t xml:space="preserve">the </w:t>
      </w:r>
      <w:r w:rsidR="00723755">
        <w:rPr>
          <w:color w:val="333333"/>
          <w:szCs w:val="18"/>
        </w:rPr>
        <w:t xml:space="preserve">class final, </w:t>
      </w:r>
      <w:r w:rsidR="00723755" w:rsidRPr="00EC7FA5">
        <w:rPr>
          <w:color w:val="333333"/>
          <w:szCs w:val="18"/>
        </w:rPr>
        <w:t xml:space="preserve">make </w:t>
      </w:r>
      <w:r w:rsidR="00EC7FA5" w:rsidRPr="00EC7FA5">
        <w:rPr>
          <w:color w:val="333333"/>
          <w:szCs w:val="18"/>
        </w:rPr>
        <w:t xml:space="preserve">the </w:t>
      </w:r>
      <w:r w:rsidR="00723755" w:rsidRPr="00EC7FA5">
        <w:rPr>
          <w:color w:val="333333"/>
          <w:szCs w:val="18"/>
        </w:rPr>
        <w:t>constructor private, make all members static.</w:t>
      </w:r>
      <w:r w:rsidR="00C371FC">
        <w:rPr>
          <w:color w:val="333333"/>
          <w:szCs w:val="18"/>
        </w:rPr>
        <w:t xml:space="preserve"> </w:t>
      </w:r>
      <w:hyperlink r:id="rId30" w:history="1">
        <w:r w:rsidR="00C371FC">
          <w:rPr>
            <w:rStyle w:val="Hyperlink"/>
            <w:shd w:val="clear" w:color="auto" w:fill="FFFFFF"/>
          </w:rPr>
          <w:t>Static classes</w:t>
        </w:r>
      </w:hyperlink>
      <w:r w:rsidR="00C371FC" w:rsidRPr="002A18B2">
        <w:rPr>
          <w:rStyle w:val="Hyperlink"/>
          <w:u w:val="none"/>
          <w:shd w:val="clear" w:color="auto" w:fill="FFFFFF"/>
        </w:rPr>
        <w:t xml:space="preserve">   </w:t>
      </w:r>
      <w:hyperlink r:id="rId31" w:history="1">
        <w:r w:rsidR="004548E1">
          <w:rPr>
            <w:rStyle w:val="Hyperlink"/>
            <w:shd w:val="clear" w:color="auto" w:fill="FFFFFF"/>
          </w:rPr>
          <w:t>Static object</w:t>
        </w:r>
      </w:hyperlink>
      <w:r w:rsidR="004548E1" w:rsidRPr="002A18B2">
        <w:rPr>
          <w:rStyle w:val="Hyperlink"/>
          <w:u w:val="none"/>
          <w:shd w:val="clear" w:color="auto" w:fill="FFFFFF"/>
        </w:rPr>
        <w:t xml:space="preserve">   </w:t>
      </w:r>
      <w:hyperlink r:id="rId32" w:history="1">
        <w:r w:rsidR="004548E1">
          <w:rPr>
            <w:rStyle w:val="Hyperlink"/>
            <w:shd w:val="clear" w:color="auto" w:fill="FFFFFF"/>
          </w:rPr>
          <w:t>Singleton pattern</w:t>
        </w:r>
      </w:hyperlink>
      <w:r w:rsidR="004548E1">
        <w:rPr>
          <w:rStyle w:val="Hyperlink"/>
          <w:shd w:val="clear" w:color="auto" w:fill="FFFFFF"/>
        </w:rPr>
        <w:br/>
      </w:r>
    </w:p>
    <w:p w:rsidR="00EE196D" w:rsidRPr="004C6072" w:rsidRDefault="0044747B" w:rsidP="004C6072">
      <w:pPr>
        <w:pStyle w:val="NoSpacing"/>
        <w:rPr>
          <w:rFonts w:ascii="Consolas" w:hAnsi="Consolas"/>
          <w:sz w:val="20"/>
          <w:szCs w:val="20"/>
        </w:rPr>
      </w:pPr>
      <w:bookmarkStart w:id="9" w:name="nested_class_part1"/>
      <w:bookmarkEnd w:id="9"/>
      <w:r>
        <w:t xml:space="preserve">Nested </w:t>
      </w:r>
      <w:r w:rsidR="00102CEF">
        <w:t xml:space="preserve">classes can </w:t>
      </w:r>
      <w:r w:rsidR="00B41C83" w:rsidRPr="00B41C83">
        <w:t>be</w:t>
      </w:r>
      <w:r w:rsidR="00102CEF">
        <w:t xml:space="preserve"> actually</w:t>
      </w:r>
      <w:r w:rsidR="00B41C83" w:rsidRPr="00B41C83">
        <w:t xml:space="preserve"> static.</w:t>
      </w:r>
      <w:r w:rsidR="004D12B0">
        <w:t xml:space="preserve"> Instantiating </w:t>
      </w:r>
      <w:r w:rsidR="00C70588">
        <w:t>static ne</w:t>
      </w:r>
      <w:r w:rsidR="00CA41A0">
        <w:t>sted class from static context,</w:t>
      </w:r>
      <w:r w:rsidR="003B03AE">
        <w:rPr>
          <w:rStyle w:val="Hyperlink"/>
          <w:u w:val="none"/>
        </w:rPr>
        <w:t xml:space="preserve"> </w:t>
      </w:r>
      <w:r w:rsidR="003F72D7">
        <w:rPr>
          <w:rStyle w:val="Hyperlink"/>
        </w:rPr>
        <w:br/>
      </w:r>
      <w:r w:rsidR="00B433D5">
        <w:rPr>
          <w:rFonts w:ascii="Consolas" w:hAnsi="Consolas"/>
          <w:sz w:val="20"/>
          <w:szCs w:val="20"/>
        </w:rPr>
        <w:br/>
      </w:r>
      <w:r w:rsidR="00EE196D" w:rsidRPr="004C6072">
        <w:rPr>
          <w:rFonts w:ascii="Consolas" w:hAnsi="Consolas"/>
          <w:sz w:val="20"/>
          <w:szCs w:val="20"/>
        </w:rPr>
        <w:t xml:space="preserve">  </w:t>
      </w:r>
      <w:r w:rsidR="0001475A" w:rsidRPr="004C6072">
        <w:rPr>
          <w:rFonts w:ascii="Consolas" w:hAnsi="Consolas"/>
          <w:sz w:val="20"/>
          <w:szCs w:val="20"/>
        </w:rPr>
        <w:t xml:space="preserve"> </w:t>
      </w:r>
      <w:r w:rsidR="00EE196D" w:rsidRPr="004C6072">
        <w:rPr>
          <w:rFonts w:ascii="Consolas" w:hAnsi="Consolas"/>
          <w:sz w:val="20"/>
          <w:szCs w:val="20"/>
        </w:rPr>
        <w:t>OuterClass.</w:t>
      </w:r>
      <w:r w:rsidR="00102CEF" w:rsidRPr="004C6072">
        <w:rPr>
          <w:rFonts w:ascii="Consolas" w:hAnsi="Consolas"/>
          <w:sz w:val="20"/>
          <w:szCs w:val="20"/>
        </w:rPr>
        <w:t>Nested</w:t>
      </w:r>
      <w:r w:rsidR="00EE196D" w:rsidRPr="004C6072">
        <w:rPr>
          <w:rFonts w:ascii="Consolas" w:hAnsi="Consolas"/>
          <w:sz w:val="20"/>
          <w:szCs w:val="20"/>
        </w:rPr>
        <w:t>Class </w:t>
      </w:r>
      <w:r w:rsidR="00542289">
        <w:rPr>
          <w:rFonts w:ascii="Consolas" w:hAnsi="Consolas"/>
          <w:sz w:val="20"/>
          <w:szCs w:val="20"/>
        </w:rPr>
        <w:t>n</w:t>
      </w:r>
      <w:r w:rsidR="00102CEF" w:rsidRPr="004C6072">
        <w:rPr>
          <w:rFonts w:ascii="Consolas" w:hAnsi="Consolas"/>
          <w:sz w:val="20"/>
          <w:szCs w:val="20"/>
        </w:rPr>
        <w:t>ested</w:t>
      </w:r>
      <w:r w:rsidR="00542289">
        <w:rPr>
          <w:rFonts w:ascii="Consolas" w:hAnsi="Consolas"/>
          <w:sz w:val="20"/>
          <w:szCs w:val="20"/>
        </w:rPr>
        <w:t>Object</w:t>
      </w:r>
      <w:r w:rsidR="00EE196D" w:rsidRPr="004C6072">
        <w:rPr>
          <w:rFonts w:ascii="Consolas" w:hAnsi="Consolas"/>
          <w:sz w:val="20"/>
          <w:szCs w:val="20"/>
        </w:rPr>
        <w:t xml:space="preserve"> = </w:t>
      </w:r>
      <w:r w:rsidR="00EE196D" w:rsidRPr="0039615A">
        <w:rPr>
          <w:rFonts w:ascii="Consolas" w:hAnsi="Consolas" w:cs="LucidaSansTypewriter"/>
          <w:color w:val="034EA3"/>
          <w:sz w:val="20"/>
          <w:szCs w:val="20"/>
          <w:lang w:val="en-US"/>
        </w:rPr>
        <w:t>new</w:t>
      </w:r>
      <w:r w:rsidR="00EE196D" w:rsidRPr="004C6072">
        <w:rPr>
          <w:rFonts w:ascii="Consolas" w:hAnsi="Consolas"/>
          <w:sz w:val="20"/>
          <w:szCs w:val="20"/>
        </w:rPr>
        <w:t> OuterClass.</w:t>
      </w:r>
      <w:r w:rsidR="00102CEF" w:rsidRPr="004C6072">
        <w:rPr>
          <w:rFonts w:ascii="Consolas" w:hAnsi="Consolas"/>
          <w:sz w:val="20"/>
          <w:szCs w:val="20"/>
        </w:rPr>
        <w:t>Nested</w:t>
      </w:r>
      <w:r w:rsidR="00EE196D" w:rsidRPr="004C6072">
        <w:rPr>
          <w:rFonts w:ascii="Consolas" w:hAnsi="Consolas"/>
          <w:sz w:val="20"/>
          <w:szCs w:val="20"/>
        </w:rPr>
        <w:t>Class();</w:t>
      </w:r>
    </w:p>
    <w:p w:rsidR="001B0132" w:rsidRPr="001B0132" w:rsidRDefault="001B0132" w:rsidP="001B0132">
      <w:pPr>
        <w:pStyle w:val="NoSpacing"/>
        <w:rPr>
          <w:rFonts w:ascii="Consolas" w:hAnsi="Consolas"/>
          <w:sz w:val="20"/>
          <w:szCs w:val="20"/>
        </w:rPr>
      </w:pPr>
      <w:r>
        <w:rPr>
          <w:rStyle w:val="Hyperlink"/>
          <w:shd w:val="clear" w:color="auto" w:fill="FFFFFF"/>
        </w:rPr>
        <w:br/>
      </w:r>
      <w:r w:rsidR="004D12B0">
        <w:t>I</w:t>
      </w:r>
      <w:r w:rsidRPr="001B0132">
        <w:t>nstantiating inner class</w:t>
      </w:r>
      <w:r w:rsidR="00D135EE">
        <w:t xml:space="preserve"> from static context,</w:t>
      </w:r>
      <w:r w:rsidR="003B03AE">
        <w:t xml:space="preserve"> </w:t>
      </w:r>
      <w:hyperlink w:anchor="nested_class_part2" w:history="1">
        <w:r w:rsidR="003B03AE" w:rsidRPr="00CC1945">
          <w:rPr>
            <w:rStyle w:val="Hyperlink"/>
          </w:rPr>
          <w:t>nested_class_part2</w:t>
        </w:r>
      </w:hyperlink>
      <w:r>
        <w:br/>
      </w:r>
      <w:r>
        <w:br/>
      </w:r>
      <w:r w:rsidRPr="001B0132">
        <w:rPr>
          <w:rFonts w:ascii="Consolas" w:hAnsi="Consolas"/>
          <w:sz w:val="20"/>
          <w:szCs w:val="20"/>
        </w:rPr>
        <w:t xml:space="preserve">   </w:t>
      </w:r>
      <w:r>
        <w:rPr>
          <w:rFonts w:ascii="Consolas" w:hAnsi="Consolas"/>
          <w:sz w:val="20"/>
          <w:szCs w:val="20"/>
        </w:rPr>
        <w:t>OuterClass o</w:t>
      </w:r>
      <w:r w:rsidR="00FF4A4D">
        <w:rPr>
          <w:rFonts w:ascii="Consolas" w:hAnsi="Consolas"/>
          <w:sz w:val="20"/>
          <w:szCs w:val="20"/>
        </w:rPr>
        <w:t>uterObject</w:t>
      </w:r>
      <w:r w:rsidRPr="001B0132">
        <w:rPr>
          <w:rFonts w:ascii="Consolas" w:hAnsi="Consolas"/>
          <w:sz w:val="20"/>
          <w:szCs w:val="20"/>
        </w:rPr>
        <w:t xml:space="preserve"> = </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p>
    <w:p w:rsidR="00B41C83" w:rsidRPr="001B0132" w:rsidRDefault="001B0132" w:rsidP="001B0132">
      <w:pPr>
        <w:pStyle w:val="NoSpacing"/>
        <w:rPr>
          <w:rFonts w:ascii="Consolas" w:hAnsi="Consolas"/>
          <w:sz w:val="20"/>
          <w:szCs w:val="20"/>
        </w:rPr>
      </w:pP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r>
        <w:rPr>
          <w:rFonts w:ascii="Consolas" w:hAnsi="Consolas"/>
          <w:sz w:val="20"/>
          <w:szCs w:val="20"/>
        </w:rPr>
        <w:t>InnerClass</w:t>
      </w:r>
      <w:r w:rsidRPr="001B0132">
        <w:rPr>
          <w:rFonts w:ascii="Consolas" w:hAnsi="Consolas"/>
          <w:sz w:val="20"/>
          <w:szCs w:val="20"/>
        </w:rPr>
        <w:t xml:space="preserve"> </w:t>
      </w:r>
      <w:r>
        <w:rPr>
          <w:rFonts w:ascii="Consolas" w:hAnsi="Consolas"/>
          <w:sz w:val="20"/>
          <w:szCs w:val="20"/>
        </w:rPr>
        <w:t>i</w:t>
      </w:r>
      <w:r w:rsidR="00FF4A4D">
        <w:rPr>
          <w:rFonts w:ascii="Consolas" w:hAnsi="Consolas"/>
          <w:sz w:val="20"/>
          <w:szCs w:val="20"/>
        </w:rPr>
        <w:t>nn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 xml:space="preserve"> = </w:t>
      </w:r>
      <w:r>
        <w:rPr>
          <w:rFonts w:ascii="Consolas" w:hAnsi="Consolas"/>
          <w:sz w:val="20"/>
          <w:szCs w:val="20"/>
        </w:rPr>
        <w:t>o</w:t>
      </w:r>
      <w:r w:rsidR="00FF4A4D">
        <w:rPr>
          <w:rFonts w:ascii="Consolas" w:hAnsi="Consolas"/>
          <w:sz w:val="20"/>
          <w:szCs w:val="20"/>
        </w:rPr>
        <w:t>ut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InnerClass</w:t>
      </w:r>
      <w:r w:rsidRPr="001B0132">
        <w:rPr>
          <w:rFonts w:ascii="Consolas" w:hAnsi="Consolas"/>
          <w:sz w:val="20"/>
          <w:szCs w:val="20"/>
        </w:rPr>
        <w:t>();</w:t>
      </w:r>
    </w:p>
    <w:p w:rsidR="00B41C83" w:rsidRPr="00622DC8" w:rsidRDefault="00B41C83" w:rsidP="00316699">
      <w:pPr>
        <w:pStyle w:val="NoSpacing"/>
        <w:rPr>
          <w:rFonts w:ascii="Georgia" w:hAnsi="Georgia"/>
          <w:color w:val="333333"/>
          <w:sz w:val="21"/>
          <w:szCs w:val="21"/>
        </w:rPr>
      </w:pPr>
    </w:p>
    <w:p w:rsidR="00156125" w:rsidRPr="009022F9" w:rsidRDefault="00DB37EA" w:rsidP="009022F9">
      <w:pPr>
        <w:pStyle w:val="NoSpacing"/>
        <w:rPr>
          <w:szCs w:val="18"/>
        </w:rPr>
      </w:pPr>
      <w:r w:rsidRPr="00DB37EA">
        <w:rPr>
          <w:rFonts w:cs="Consolas"/>
          <w:color w:val="FFC000"/>
        </w:rPr>
        <w:t xml:space="preserve">-Static </w:t>
      </w:r>
      <w:r w:rsidR="007424BC">
        <w:rPr>
          <w:rFonts w:cs="Consolas"/>
          <w:color w:val="FFC000"/>
        </w:rPr>
        <w:t>initializer</w:t>
      </w:r>
      <w:r w:rsidRPr="00DB37EA">
        <w:rPr>
          <w:rFonts w:cs="Consolas"/>
          <w:color w:val="FFC000"/>
        </w:rPr>
        <w:t>:</w:t>
      </w:r>
      <w:r w:rsidR="00AD6277">
        <w:t xml:space="preserve"> </w:t>
      </w:r>
      <w:r w:rsidR="005D2392">
        <w:t>I</w:t>
      </w:r>
      <w:r w:rsidR="00AD6277" w:rsidRPr="00A87F00">
        <w:t>n order to initialize class variables conditionally</w:t>
      </w:r>
      <w:r w:rsidR="00A9681D">
        <w:t>,</w:t>
      </w:r>
      <w:r w:rsidR="00AD6277" w:rsidRPr="00A87F00">
        <w:t xml:space="preserve"> we use static blocks. Static initialization block runs after the inline static initializers</w:t>
      </w:r>
      <w:r w:rsidR="001C4927">
        <w:t xml:space="preserve"> </w:t>
      </w:r>
      <w:r w:rsidR="00AD6277" w:rsidRPr="00A87F00">
        <w:t>(aft</w:t>
      </w:r>
      <w:r w:rsidR="009022F9">
        <w:t>er initializing static fields).</w:t>
      </w:r>
      <w:r w:rsidR="00FD00E7">
        <w:t xml:space="preserve"> </w:t>
      </w:r>
      <w:hyperlink r:id="rId33" w:anchor="49639856" w:history="1">
        <w:r w:rsidR="001E21F2">
          <w:rPr>
            <w:rStyle w:val="Hyperlink"/>
            <w:rFonts w:cs="Consolas"/>
            <w:szCs w:val="18"/>
          </w:rPr>
          <w:t>Static initialization block</w:t>
        </w:r>
      </w:hyperlink>
      <w:r w:rsidR="001E21F2" w:rsidRPr="00FB059B">
        <w:rPr>
          <w:rStyle w:val="Hyperlink"/>
          <w:rFonts w:cs="Consolas"/>
          <w:szCs w:val="18"/>
          <w:u w:val="none"/>
        </w:rPr>
        <w:t xml:space="preserve">   </w:t>
      </w:r>
      <w:hyperlink r:id="rId34" w:history="1">
        <w:r w:rsidR="001E21F2">
          <w:rPr>
            <w:rStyle w:val="Hyperlink"/>
            <w:rFonts w:cs="Consolas"/>
            <w:szCs w:val="18"/>
          </w:rPr>
          <w:t>Initializers vs constructors</w:t>
        </w:r>
      </w:hyperlink>
      <w:r w:rsidR="001E21F2">
        <w:rPr>
          <w:rStyle w:val="Hyperlink"/>
          <w:rFonts w:cs="Consolas"/>
          <w:szCs w:val="18"/>
        </w:rPr>
        <w:br/>
      </w:r>
    </w:p>
    <w:p w:rsidR="001A72F0" w:rsidRPr="00624145" w:rsidRDefault="007F5E21"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Pr>
          <w:rFonts w:ascii="Consolas" w:hAnsi="Consolas" w:cs="LucidaSansTypewriter"/>
          <w:color w:val="034EA3"/>
          <w:sz w:val="20"/>
          <w:szCs w:val="20"/>
          <w:lang w:val="en-US"/>
        </w:rPr>
        <w:t xml:space="preserve">   </w:t>
      </w:r>
      <w:r w:rsidR="001A72F0" w:rsidRPr="00624145">
        <w:rPr>
          <w:rFonts w:ascii="Consolas" w:hAnsi="Consolas" w:cs="LucidaSansTypewriter"/>
          <w:color w:val="034EA3"/>
          <w:sz w:val="20"/>
          <w:szCs w:val="20"/>
          <w:lang w:val="en-US"/>
        </w:rPr>
        <w:t>public class</w:t>
      </w:r>
      <w:r w:rsidR="001A72F0" w:rsidRPr="00624145">
        <w:rPr>
          <w:rFonts w:ascii="Consolas" w:hAnsi="Consolas" w:cs="Consolas"/>
          <w:sz w:val="20"/>
          <w:szCs w:val="20"/>
        </w:rPr>
        <w:t xml:space="preserve"> Test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color w:val="00B050"/>
          <w:sz w:val="20"/>
          <w:szCs w:val="20"/>
        </w:rPr>
      </w:pPr>
      <w:r w:rsidRPr="00624145">
        <w:rPr>
          <w:rFonts w:ascii="Consolas" w:hAnsi="Consolas" w:cs="Consolas"/>
          <w:sz w:val="20"/>
          <w:szCs w:val="20"/>
        </w:rPr>
        <w:t xml:space="preserve">      </w:t>
      </w:r>
      <w:r w:rsidRPr="00624145">
        <w:rPr>
          <w:rFonts w:ascii="Consolas" w:hAnsi="Consolas" w:cs="Consolas"/>
          <w:color w:val="00B050"/>
          <w:sz w:val="20"/>
          <w:szCs w:val="20"/>
        </w:rPr>
        <w:t xml:space="preserve">// static variables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static</w:t>
      </w:r>
      <w:r w:rsidRPr="00624145">
        <w:rPr>
          <w:rFonts w:ascii="Consolas" w:hAnsi="Consolas" w:cs="Consolas"/>
          <w:sz w:val="20"/>
          <w:szCs w:val="20"/>
        </w:rPr>
        <w:t xml:space="preserve"> { ... }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public static void</w:t>
      </w:r>
      <w:r w:rsidRPr="00624145">
        <w:rPr>
          <w:rFonts w:ascii="Consolas" w:hAnsi="Consolas" w:cs="Consolas"/>
          <w:sz w:val="20"/>
          <w:szCs w:val="20"/>
        </w:rPr>
        <w:t xml:space="preserve"> main(String[] args) { ... }</w:t>
      </w:r>
    </w:p>
    <w:p w:rsidR="001A72F0"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624145">
        <w:rPr>
          <w:rFonts w:ascii="Consolas" w:hAnsi="Consolas" w:cs="Consolas"/>
          <w:sz w:val="20"/>
          <w:szCs w:val="20"/>
        </w:rPr>
        <w:t xml:space="preserve">   }</w:t>
      </w:r>
    </w:p>
    <w:p w:rsidR="00A37CA1" w:rsidRPr="00475E0B" w:rsidRDefault="00624145"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r>
        <w:rPr>
          <w:rFonts w:cs="Consolas"/>
          <w:szCs w:val="18"/>
        </w:rPr>
        <w:br/>
      </w:r>
      <w:r w:rsidR="004B04CF" w:rsidRPr="009E41C5">
        <w:rPr>
          <w:b/>
        </w:rPr>
        <w:t>-</w:t>
      </w:r>
      <w:r w:rsidR="00B26357">
        <w:rPr>
          <w:b/>
        </w:rPr>
        <w:t>t</w:t>
      </w:r>
      <w:r w:rsidR="0041102B" w:rsidRPr="009E41C5">
        <w:rPr>
          <w:b/>
        </w:rPr>
        <w:t>his</w:t>
      </w:r>
      <w:r w:rsidR="008A3410">
        <w:rPr>
          <w:b/>
        </w:rPr>
        <w:t>, variable shadowing</w:t>
      </w:r>
      <w:r w:rsidR="0041102B" w:rsidRPr="009E41C5">
        <w:rPr>
          <w:b/>
        </w:rPr>
        <w:t xml:space="preserve">: </w:t>
      </w:r>
      <w:r w:rsidR="00AC0D83">
        <w:t xml:space="preserve">It is sometimes </w:t>
      </w:r>
      <w:r w:rsidR="003E5C0C" w:rsidRPr="003E5C0C">
        <w:t xml:space="preserve">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w:t>
      </w:r>
      <w:r w:rsidR="00C83900" w:rsidRPr="00CE2E99">
        <w:t xml:space="preserve">the </w:t>
      </w:r>
      <w:r w:rsidR="00CE2E99" w:rsidRPr="00CE2E99">
        <w:t>field</w:t>
      </w:r>
      <w:r w:rsidR="00CE2E99" w:rsidRPr="002758AB">
        <w:t xml:space="preserve"> </w:t>
      </w:r>
      <w:r w:rsidR="00C83900">
        <w:t>directly if there is no local variable with the same name</w:t>
      </w:r>
      <w:r w:rsidR="00303855">
        <w:t>. If there is a local variable with the same name</w:t>
      </w:r>
      <w:r w:rsidR="00475E0B">
        <w:t>,</w:t>
      </w:r>
      <w:r w:rsidR="00303855">
        <w:t xml:space="preserve"> the </w:t>
      </w:r>
      <w:r w:rsidR="00D467EC">
        <w:t>field</w:t>
      </w:r>
      <w:r w:rsidR="00303855">
        <w:t xml:space="preserve"> gets shadowed. So you need to use </w:t>
      </w:r>
      <w:r w:rsidR="000C6296">
        <w:t>this.field</w:t>
      </w:r>
      <w:r w:rsidR="00303855">
        <w:t>Nam</w:t>
      </w:r>
      <w:r w:rsidR="00D467EC">
        <w:t>e</w:t>
      </w:r>
      <w:r w:rsidR="00503804">
        <w:t xml:space="preserve"> or Classname.fieldName</w:t>
      </w:r>
      <w:r w:rsidR="00D467EC">
        <w:t xml:space="preserve"> to access the </w:t>
      </w:r>
      <w:r w:rsidR="004E76F9">
        <w:t>field</w:t>
      </w:r>
      <w:r w:rsidR="00102F3F">
        <w:t>.</w:t>
      </w:r>
    </w:p>
    <w:p w:rsidR="00373C5A" w:rsidRDefault="00373C5A" w:rsidP="009C37D0">
      <w:pPr>
        <w:pStyle w:val="NoSpacing"/>
      </w:pPr>
    </w:p>
    <w:p w:rsidR="00373C5A" w:rsidRDefault="0064714F" w:rsidP="009C37D0">
      <w:pPr>
        <w:pStyle w:val="NoSpacing"/>
      </w:pPr>
      <w:r>
        <w:t>The s</w:t>
      </w:r>
      <w:r w:rsidR="00FB2CF9">
        <w:t>econd use of this reference is</w:t>
      </w:r>
      <w:r w:rsidR="00FB2CF9" w:rsidRPr="00DE2766">
        <w:t xml:space="preserve"> access</w:t>
      </w:r>
      <w:r w:rsidR="00FB2CF9">
        <w:t>ing</w:t>
      </w:r>
      <w:r w:rsidR="00FB2CF9" w:rsidRPr="00DE2766">
        <w:t xml:space="preserve"> constructors </w:t>
      </w:r>
      <w:r w:rsidR="00FB2CF9">
        <w:t>using</w:t>
      </w:r>
      <w:r w:rsidR="00FB2CF9" w:rsidRPr="00DE2766">
        <w:t xml:space="preserve"> this(</w:t>
      </w:r>
      <w:r w:rsidR="00FB2CF9">
        <w:t>).</w:t>
      </w:r>
      <w:r w:rsidR="00FB2CF9">
        <w:rPr>
          <w:szCs w:val="18"/>
        </w:rPr>
        <w:br/>
      </w:r>
      <w:r w:rsidR="00FB2CF9">
        <w:br/>
      </w:r>
      <w:r w:rsidR="00373C5A" w:rsidRPr="003B263A">
        <w:t>Every object can ac</w:t>
      </w:r>
      <w:r w:rsidR="00E31249">
        <w:t xml:space="preserve">cess a reference to itself with </w:t>
      </w:r>
      <w:r w:rsidR="00373C5A" w:rsidRPr="003B263A">
        <w:t xml:space="preserve">keyword </w:t>
      </w:r>
      <w:r w:rsidR="00373C5A">
        <w:rPr>
          <w:color w:val="00B050"/>
        </w:rPr>
        <w:t>this</w:t>
      </w:r>
      <w:r w:rsidR="00373C5A" w:rsidRPr="003B263A">
        <w:t xml:space="preserve"> </w:t>
      </w:r>
      <w:hyperlink w:anchor="single_method_in_memory" w:history="1">
        <w:r w:rsidR="00D44795">
          <w:rPr>
            <w:rStyle w:val="Hyperlink"/>
          </w:rPr>
          <w:t>single_method_in_memory</w:t>
        </w:r>
      </w:hyperlink>
      <w:r w:rsidR="00230805">
        <w:t>.</w:t>
      </w:r>
    </w:p>
    <w:p w:rsidR="0024357C" w:rsidRPr="009E41C5" w:rsidRDefault="00DE2E52" w:rsidP="009C37D0">
      <w:pPr>
        <w:pStyle w:val="NoSpacing"/>
        <w:rPr>
          <w:b/>
        </w:rPr>
      </w:pPr>
      <w:r>
        <w:t>W</w:t>
      </w:r>
      <w:r w:rsidR="0024357C">
        <w:t>e can</w:t>
      </w:r>
      <w:r w:rsidR="00913D6D">
        <w:t>’</w:t>
      </w:r>
      <w:r w:rsidR="0024357C">
        <w:t>t use this</w:t>
      </w:r>
      <w:r w:rsidR="00A93672">
        <w:t xml:space="preserve"> reference</w:t>
      </w:r>
      <w:r w:rsidR="0024357C">
        <w:t xml:space="preserve"> </w:t>
      </w:r>
      <w:r w:rsidR="00CA16A6">
        <w:t>from</w:t>
      </w:r>
      <w:r w:rsidR="0024357C">
        <w:t xml:space="preserve"> </w:t>
      </w:r>
      <w:r w:rsidR="00ED6A41">
        <w:t xml:space="preserve">a </w:t>
      </w:r>
      <w:r w:rsidR="0024357C">
        <w:t xml:space="preserve">static </w:t>
      </w:r>
      <w:r w:rsidR="008D3DDE">
        <w:t>context</w:t>
      </w:r>
      <w:r w:rsidR="0024357C">
        <w:t>.</w:t>
      </w:r>
    </w:p>
    <w:p w:rsidR="00BD3912" w:rsidRPr="001F15EE" w:rsidRDefault="00BD3912" w:rsidP="009C37D0">
      <w:pPr>
        <w:pStyle w:val="NoSpacing"/>
      </w:pPr>
    </w:p>
    <w:p w:rsidR="00B421B9" w:rsidRPr="00D3595C" w:rsidRDefault="00AC12D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AC12DF">
        <w:rPr>
          <w:rFonts w:cs="Consolas"/>
          <w:b/>
          <w:szCs w:val="18"/>
        </w:rPr>
        <w:t>-</w:t>
      </w:r>
      <w:r w:rsidR="00C841B3" w:rsidRPr="00AC12DF">
        <w:rPr>
          <w:rFonts w:cs="Consolas"/>
          <w:b/>
          <w:szCs w:val="18"/>
        </w:rPr>
        <w:t xml:space="preserve">Constructor: </w:t>
      </w:r>
      <w:r w:rsidR="00C841B3" w:rsidRPr="00D3595C">
        <w:rPr>
          <w:rFonts w:cs="Consolas"/>
          <w:szCs w:val="18"/>
        </w:rPr>
        <w:t>Java requires a construc</w:t>
      </w:r>
      <w:r w:rsidR="007A0122" w:rsidRPr="00D3595C">
        <w:rPr>
          <w:rFonts w:cs="Consolas"/>
          <w:szCs w:val="18"/>
        </w:rPr>
        <w:t>tor call for every object that is</w:t>
      </w:r>
      <w:r w:rsidR="00C841B3" w:rsidRPr="00D3595C">
        <w:rPr>
          <w:rFonts w:cs="Consolas"/>
          <w:szCs w:val="18"/>
        </w:rPr>
        <w:t xml:space="preserve"> created</w:t>
      </w:r>
      <w:r w:rsidR="003F1319">
        <w:rPr>
          <w:rFonts w:cs="Consolas"/>
          <w:szCs w:val="18"/>
        </w:rPr>
        <w:t xml:space="preserve">. </w:t>
      </w:r>
      <w:r w:rsidR="001C1B2C">
        <w:rPr>
          <w:rFonts w:cs="Consolas"/>
          <w:szCs w:val="18"/>
        </w:rPr>
        <w:t>I</w:t>
      </w:r>
      <w:r w:rsidR="00496661" w:rsidRPr="00D3595C">
        <w:rPr>
          <w:rFonts w:cs="Consolas"/>
          <w:szCs w:val="18"/>
        </w:rPr>
        <w:t xml:space="preserve">f you </w:t>
      </w:r>
      <w:r w:rsidR="001C1B2C">
        <w:rPr>
          <w:rFonts w:cs="Consolas"/>
          <w:szCs w:val="18"/>
        </w:rPr>
        <w:t xml:space="preserve">don’t </w:t>
      </w:r>
      <w:r w:rsidR="00496661" w:rsidRPr="00D3595C">
        <w:rPr>
          <w:rFonts w:cs="Consolas"/>
          <w:szCs w:val="18"/>
        </w:rPr>
        <w:t>create a</w:t>
      </w:r>
      <w:r w:rsidR="00EC0B80" w:rsidRPr="00D3595C">
        <w:rPr>
          <w:rFonts w:cs="Consolas"/>
          <w:szCs w:val="18"/>
        </w:rPr>
        <w:t xml:space="preserve"> constructor, </w:t>
      </w:r>
      <w:r w:rsidR="001C1B2C">
        <w:rPr>
          <w:rFonts w:cs="Consolas"/>
          <w:szCs w:val="18"/>
        </w:rPr>
        <w:t xml:space="preserve">the compiler provides </w:t>
      </w:r>
      <w:r w:rsidR="00537F12">
        <w:rPr>
          <w:rFonts w:cs="Consolas"/>
          <w:szCs w:val="18"/>
        </w:rPr>
        <w:t xml:space="preserve">an </w:t>
      </w:r>
      <w:r w:rsidR="00EC0B80" w:rsidRPr="00D3595C">
        <w:rPr>
          <w:rFonts w:cs="Consolas"/>
          <w:szCs w:val="18"/>
        </w:rPr>
        <w:t>implicit</w:t>
      </w:r>
      <w:r w:rsidR="00496661" w:rsidRPr="00D3595C">
        <w:rPr>
          <w:rFonts w:cs="Consolas"/>
          <w:szCs w:val="18"/>
        </w:rPr>
        <w:t xml:space="preserve"> con</w:t>
      </w:r>
      <w:r w:rsidR="0053685B" w:rsidRPr="00D3595C">
        <w:rPr>
          <w:rFonts w:cs="Consolas"/>
          <w:szCs w:val="18"/>
        </w:rPr>
        <w:t>s</w:t>
      </w:r>
      <w:r w:rsidR="00537F12">
        <w:rPr>
          <w:rFonts w:cs="Consolas"/>
          <w:szCs w:val="18"/>
        </w:rPr>
        <w:t>tructor</w:t>
      </w:r>
      <w:r w:rsidR="00814B45" w:rsidRPr="00D3595C">
        <w:rPr>
          <w:rFonts w:cs="Consolas"/>
          <w:szCs w:val="18"/>
        </w:rPr>
        <w:t>.</w:t>
      </w:r>
      <w:r w:rsidR="00A33B9C" w:rsidRPr="00D3595C">
        <w:rPr>
          <w:rFonts w:cs="Consolas"/>
          <w:szCs w:val="18"/>
        </w:rPr>
        <w:t xml:space="preserve"> If you declare a constructor then </w:t>
      </w:r>
      <w:r w:rsidR="00123FC9">
        <w:rPr>
          <w:rFonts w:cs="Consolas"/>
          <w:szCs w:val="18"/>
        </w:rPr>
        <w:t>there is no default constructor,</w:t>
      </w:r>
      <w:r w:rsidR="00FB04BD" w:rsidRPr="00D3595C">
        <w:rPr>
          <w:rFonts w:cs="Consolas"/>
          <w:szCs w:val="18"/>
        </w:rPr>
        <w:t xml:space="preserve"> </w:t>
      </w:r>
      <w:r w:rsidR="00123FC9">
        <w:rPr>
          <w:rFonts w:cs="Consolas"/>
          <w:szCs w:val="18"/>
        </w:rPr>
        <w:t xml:space="preserve">which </w:t>
      </w:r>
      <w:r w:rsidR="00FB04BD" w:rsidRPr="00D3595C">
        <w:rPr>
          <w:rFonts w:cs="Consolas"/>
          <w:szCs w:val="18"/>
        </w:rPr>
        <w:t>means you can</w:t>
      </w:r>
      <w:r w:rsidR="005C71E7">
        <w:rPr>
          <w:rFonts w:cs="Consolas"/>
          <w:szCs w:val="18"/>
        </w:rPr>
        <w:t>’</w:t>
      </w:r>
      <w:r w:rsidR="00FB04BD" w:rsidRPr="00D3595C">
        <w:rPr>
          <w:rFonts w:cs="Consolas"/>
          <w:szCs w:val="18"/>
        </w:rPr>
        <w:t xml:space="preserve">t create </w:t>
      </w:r>
      <w:r w:rsidR="003F1319">
        <w:rPr>
          <w:rFonts w:cs="Consolas"/>
          <w:szCs w:val="18"/>
        </w:rPr>
        <w:t xml:space="preserve">an </w:t>
      </w:r>
      <w:r w:rsidR="00FB04BD" w:rsidRPr="00D3595C">
        <w:rPr>
          <w:rFonts w:cs="Consolas"/>
          <w:szCs w:val="18"/>
        </w:rPr>
        <w:t>object with</w:t>
      </w:r>
      <w:r w:rsidR="00462A9B">
        <w:rPr>
          <w:rFonts w:cs="Consolas"/>
          <w:szCs w:val="18"/>
        </w:rPr>
        <w:t xml:space="preserve"> the</w:t>
      </w:r>
      <w:r w:rsidR="00FB04BD" w:rsidRPr="00D3595C">
        <w:rPr>
          <w:rFonts w:cs="Consolas"/>
          <w:szCs w:val="18"/>
        </w:rPr>
        <w:t xml:space="preserve"> </w:t>
      </w:r>
      <w:r w:rsidR="00FB04BD" w:rsidRPr="00D3595C">
        <w:rPr>
          <w:rFonts w:cs="Consolas"/>
          <w:color w:val="00B050"/>
          <w:szCs w:val="18"/>
        </w:rPr>
        <w:t>default constructor</w:t>
      </w:r>
      <w:r w:rsidR="003F1319">
        <w:rPr>
          <w:rFonts w:cs="Consolas"/>
          <w:szCs w:val="18"/>
        </w:rPr>
        <w:t xml:space="preserve"> </w:t>
      </w:r>
      <w:r w:rsidR="00FB04BD" w:rsidRPr="00D3595C">
        <w:rPr>
          <w:rFonts w:cs="Consolas"/>
          <w:szCs w:val="18"/>
        </w:rPr>
        <w:t>“new Account()”</w:t>
      </w:r>
      <w:r w:rsidR="005273DB" w:rsidRPr="00D3595C">
        <w:rPr>
          <w:rFonts w:cs="Consolas"/>
          <w:szCs w:val="18"/>
        </w:rPr>
        <w:t xml:space="preserve"> unless you </w:t>
      </w:r>
      <w:r w:rsidR="00B421B9" w:rsidRPr="00D3595C">
        <w:rPr>
          <w:rFonts w:cs="Consolas"/>
          <w:szCs w:val="18"/>
        </w:rPr>
        <w:t>create one yourself.</w:t>
      </w:r>
    </w:p>
    <w:p w:rsidR="00371DAC" w:rsidRPr="00671E3C" w:rsidRDefault="00D3595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rPr>
          <w:rFonts w:cs="Consolas"/>
          <w:szCs w:val="18"/>
        </w:rPr>
        <w:t xml:space="preserve">   </w:t>
      </w:r>
      <w:r w:rsidR="00EA14ED" w:rsidRPr="00D3595C">
        <w:rPr>
          <w:rFonts w:cs="Consolas"/>
          <w:szCs w:val="18"/>
        </w:rPr>
        <w:t xml:space="preserve">Constructors </w:t>
      </w:r>
      <w:r w:rsidR="00A67E57" w:rsidRPr="00D3595C">
        <w:rPr>
          <w:rFonts w:cs="Consolas"/>
          <w:szCs w:val="18"/>
        </w:rPr>
        <w:t>can</w:t>
      </w:r>
      <w:r w:rsidR="001C3653">
        <w:rPr>
          <w:rFonts w:cs="Consolas"/>
          <w:szCs w:val="18"/>
        </w:rPr>
        <w:t>’</w:t>
      </w:r>
      <w:r w:rsidR="00A67E57" w:rsidRPr="00D3595C">
        <w:rPr>
          <w:rFonts w:cs="Consolas"/>
          <w:szCs w:val="18"/>
        </w:rPr>
        <w:t>t have return types</w:t>
      </w:r>
      <w:r w:rsidR="005E015B" w:rsidRPr="00D3595C">
        <w:rPr>
          <w:rFonts w:cs="Consolas"/>
          <w:szCs w:val="18"/>
        </w:rPr>
        <w:t>,</w:t>
      </w:r>
      <w:r w:rsidR="00A67E57" w:rsidRPr="00D3595C">
        <w:rPr>
          <w:rFonts w:cs="Consolas"/>
          <w:szCs w:val="18"/>
        </w:rPr>
        <w:t xml:space="preserve"> not even void</w:t>
      </w:r>
      <w:r w:rsidR="002B7D38" w:rsidRPr="00D3595C">
        <w:rPr>
          <w:rFonts w:cs="Consolas"/>
          <w:szCs w:val="18"/>
        </w:rPr>
        <w:t>.</w:t>
      </w:r>
      <w:r w:rsidR="00EA14ED" w:rsidRPr="00D3595C">
        <w:rPr>
          <w:rFonts w:cs="Consolas"/>
          <w:szCs w:val="18"/>
        </w:rPr>
        <w:t xml:space="preserve"> </w:t>
      </w:r>
      <w:r w:rsidR="00E21BBB">
        <w:rPr>
          <w:rFonts w:cs="Consolas"/>
          <w:szCs w:val="18"/>
        </w:rPr>
        <w:t xml:space="preserve">Normally, constructors </w:t>
      </w:r>
      <w:r w:rsidR="00EA14ED" w:rsidRPr="00D3595C">
        <w:rPr>
          <w:rFonts w:cs="Consolas"/>
          <w:szCs w:val="18"/>
        </w:rPr>
        <w:t xml:space="preserve">are </w:t>
      </w:r>
      <w:r w:rsidR="00E21BBB">
        <w:rPr>
          <w:rFonts w:cs="Consolas"/>
          <w:szCs w:val="18"/>
        </w:rPr>
        <w:t xml:space="preserve">declared </w:t>
      </w:r>
      <w:r w:rsidR="00EA14ED" w:rsidRPr="00D3595C">
        <w:rPr>
          <w:rFonts w:cs="Consolas"/>
          <w:szCs w:val="18"/>
        </w:rPr>
        <w:t>public.</w:t>
      </w:r>
    </w:p>
    <w:p w:rsidR="00C841B3" w:rsidRDefault="00C841B3"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841B3" w:rsidRDefault="00E3136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Constructors have </w:t>
      </w:r>
      <w:r w:rsidR="00952D44">
        <w:rPr>
          <w:rFonts w:cs="Consolas"/>
          <w:szCs w:val="18"/>
        </w:rPr>
        <w:t xml:space="preserve">a parameter list and </w:t>
      </w:r>
      <w:r>
        <w:rPr>
          <w:rFonts w:cs="Consolas"/>
          <w:szCs w:val="18"/>
        </w:rPr>
        <w:t xml:space="preserve">the same name as the class. When you create a new object </w:t>
      </w:r>
      <w:r w:rsidR="001B75A4">
        <w:rPr>
          <w:rFonts w:cs="Consolas"/>
          <w:szCs w:val="18"/>
        </w:rPr>
        <w:t>with parameters of a specific const</w:t>
      </w:r>
      <w:r w:rsidR="00F225E5">
        <w:rPr>
          <w:rFonts w:cs="Consolas"/>
          <w:szCs w:val="18"/>
        </w:rPr>
        <w:t>ructor, that constructo</w:t>
      </w:r>
      <w:r w:rsidR="001B75A4">
        <w:rPr>
          <w:rFonts w:cs="Consolas"/>
          <w:szCs w:val="18"/>
        </w:rPr>
        <w:t>r will execute</w:t>
      </w:r>
      <w:r w:rsidR="00BC2B31">
        <w:rPr>
          <w:rFonts w:cs="Consolas"/>
          <w:szCs w:val="18"/>
        </w:rPr>
        <w:t>.</w:t>
      </w:r>
      <w:r w:rsidR="001B75A4">
        <w:rPr>
          <w:rFonts w:cs="Consolas"/>
          <w:szCs w:val="18"/>
        </w:rPr>
        <w:t xml:space="preserve"> </w:t>
      </w:r>
      <w:r w:rsidR="00BC2B31">
        <w:rPr>
          <w:rFonts w:cs="Consolas"/>
          <w:szCs w:val="18"/>
        </w:rPr>
        <w:t>T</w:t>
      </w:r>
      <w:r w:rsidR="001B75A4">
        <w:rPr>
          <w:rFonts w:cs="Consolas"/>
          <w:szCs w:val="18"/>
        </w:rPr>
        <w:t>he arguments will b</w:t>
      </w:r>
      <w:r w:rsidR="00843B4C">
        <w:rPr>
          <w:rFonts w:cs="Consolas"/>
          <w:szCs w:val="18"/>
        </w:rPr>
        <w:t xml:space="preserve">e passed to </w:t>
      </w:r>
      <w:r w:rsidR="007C27E5">
        <w:rPr>
          <w:rFonts w:cs="Consolas"/>
          <w:szCs w:val="18"/>
        </w:rPr>
        <w:t xml:space="preserve">the </w:t>
      </w:r>
      <w:r w:rsidR="00843B4C">
        <w:rPr>
          <w:rFonts w:cs="Consolas"/>
          <w:szCs w:val="18"/>
        </w:rPr>
        <w:t>constructor</w:t>
      </w:r>
      <w:r w:rsidR="00427D8E">
        <w:rPr>
          <w:rFonts w:cs="Consolas"/>
          <w:szCs w:val="18"/>
        </w:rPr>
        <w:t>’s parameters</w:t>
      </w:r>
      <w:r w:rsidR="00843B4C">
        <w:rPr>
          <w:rFonts w:cs="Consolas"/>
          <w:szCs w:val="18"/>
        </w:rPr>
        <w:t xml:space="preserve"> and </w:t>
      </w:r>
      <w:r w:rsidR="001B75A4">
        <w:rPr>
          <w:rFonts w:cs="Consolas"/>
          <w:szCs w:val="18"/>
        </w:rPr>
        <w:t>will be used to initialize instance variables</w:t>
      </w:r>
      <w:r w:rsidR="00D246DE">
        <w:rPr>
          <w:rFonts w:cs="Consolas"/>
          <w:szCs w:val="18"/>
        </w:rPr>
        <w:t>,</w:t>
      </w:r>
      <w:r w:rsidR="001B75A4">
        <w:rPr>
          <w:rFonts w:cs="Consolas"/>
          <w:szCs w:val="18"/>
        </w:rPr>
        <w:t xml:space="preserve"> etc.</w:t>
      </w:r>
    </w:p>
    <w:p w:rsidR="0053636A" w:rsidRDefault="0053636A"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2E04E3" w:rsidRPr="00D95199" w:rsidRDefault="00D300C7"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B050"/>
        </w:rPr>
      </w:pPr>
      <w:hyperlink w:anchor="calling_methods_from_constructors" w:history="1">
        <w:r w:rsidR="00C70A34" w:rsidRPr="00C70A34">
          <w:rPr>
            <w:rStyle w:val="Hyperlink"/>
            <w:lang w:val="en-US"/>
          </w:rPr>
          <w:t>calling_methods_from_constructors</w:t>
        </w:r>
      </w:hyperlink>
      <w:r w:rsidR="002A3C8F">
        <w:rPr>
          <w:lang w:val="en-US"/>
        </w:rPr>
        <w:br/>
      </w:r>
    </w:p>
    <w:p w:rsidR="00497A29" w:rsidRPr="00FF307B" w:rsidRDefault="00497A29" w:rsidP="009C37D0">
      <w:pPr>
        <w:pStyle w:val="NoSpacing"/>
        <w:rPr>
          <w:b/>
        </w:rPr>
      </w:pPr>
    </w:p>
    <w:p w:rsidR="00F92379" w:rsidRPr="00904506" w:rsidRDefault="00EB1579" w:rsidP="009C37D0">
      <w:pPr>
        <w:pStyle w:val="NoSpacing"/>
        <w:numPr>
          <w:ilvl w:val="0"/>
          <w:numId w:val="3"/>
        </w:numPr>
        <w:rPr>
          <w:b/>
        </w:rPr>
      </w:pPr>
      <w:r>
        <w:rPr>
          <w:b/>
        </w:rPr>
        <w:t xml:space="preserve">Control Statements and </w:t>
      </w:r>
      <w:r w:rsidR="00904506" w:rsidRPr="00904506">
        <w:rPr>
          <w:b/>
        </w:rPr>
        <w:t>Structured Programming</w:t>
      </w:r>
    </w:p>
    <w:p w:rsidR="00904506" w:rsidRPr="00F92379" w:rsidRDefault="00904506" w:rsidP="009C37D0">
      <w:pPr>
        <w:pStyle w:val="NoSpacing"/>
      </w:pPr>
    </w:p>
    <w:p w:rsidR="002A3C8F" w:rsidRPr="002230A7" w:rsidRDefault="002A3C8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2230A7">
        <w:rPr>
          <w:b/>
          <w:szCs w:val="18"/>
        </w:rPr>
        <w:t xml:space="preserve">-Algorithm: </w:t>
      </w:r>
      <w:hyperlink r:id="rId35" w:history="1">
        <w:r w:rsidRPr="002230A7">
          <w:rPr>
            <w:rStyle w:val="Hyperlink"/>
            <w:szCs w:val="18"/>
          </w:rPr>
          <w:t>Algorithm Notes.docx</w:t>
        </w:r>
      </w:hyperlink>
      <w:r w:rsidRPr="002230A7">
        <w:rPr>
          <w:szCs w:val="18"/>
        </w:rPr>
        <w:t xml:space="preserve"> (tag: top down stepwise refinement,</w:t>
      </w:r>
      <w:r w:rsidRPr="002230A7">
        <w:rPr>
          <w:b/>
          <w:szCs w:val="18"/>
        </w:rPr>
        <w:t xml:space="preserve"> </w:t>
      </w:r>
      <w:r w:rsidRPr="002230A7">
        <w:rPr>
          <w:szCs w:val="18"/>
        </w:rPr>
        <w:t>bottom up)</w:t>
      </w:r>
    </w:p>
    <w:p w:rsidR="002A3C8F" w:rsidRPr="00A1265A" w:rsidRDefault="002A3C8F" w:rsidP="009C37D0">
      <w:pPr>
        <w:pStyle w:val="NoSpacing"/>
      </w:pPr>
    </w:p>
    <w:p w:rsidR="002A3C8F" w:rsidRDefault="002A3C8F" w:rsidP="009C37D0">
      <w:pPr>
        <w:spacing w:line="240" w:lineRule="auto"/>
        <w:rPr>
          <w:szCs w:val="18"/>
        </w:rPr>
      </w:pPr>
      <w:r>
        <w:rPr>
          <w:b/>
          <w:szCs w:val="18"/>
        </w:rPr>
        <w:t>-Condition</w:t>
      </w:r>
      <w:r w:rsidRPr="00481746">
        <w:rPr>
          <w:b/>
          <w:szCs w:val="18"/>
        </w:rPr>
        <w:t xml:space="preserve"> </w:t>
      </w:r>
      <w:r w:rsidRPr="00B17084">
        <w:rPr>
          <w:szCs w:val="18"/>
        </w:rPr>
        <w:t>i</w:t>
      </w:r>
      <w:r w:rsidRPr="00481746">
        <w:rPr>
          <w:szCs w:val="18"/>
        </w:rPr>
        <w:t>s an expression that can be true or</w:t>
      </w:r>
      <w:r>
        <w:rPr>
          <w:szCs w:val="18"/>
        </w:rPr>
        <w:t xml:space="preserve"> false</w:t>
      </w:r>
      <w:r w:rsidRPr="00481746">
        <w:rPr>
          <w:szCs w:val="18"/>
        </w:rPr>
        <w:t>.</w:t>
      </w:r>
      <w:r>
        <w:rPr>
          <w:szCs w:val="18"/>
        </w:rPr>
        <w:t xml:space="preserve"> Expressions you can use as a condition are true, false, a boolean variable, a simple condition, or a complex condition.</w:t>
      </w:r>
    </w:p>
    <w:p w:rsidR="002A3C8F" w:rsidRDefault="002A3C8F" w:rsidP="009C37D0">
      <w:pPr>
        <w:spacing w:line="240" w:lineRule="auto"/>
      </w:pPr>
      <w:r>
        <w:t>Control</w:t>
      </w:r>
      <w:r w:rsidRPr="00697C8B">
        <w:t xml:space="preserve"> statements each require a condition to determine how to continue a program’s flow of control. </w:t>
      </w:r>
      <w:r w:rsidRPr="00697C8B">
        <w:rPr>
          <w:color w:val="00B050"/>
        </w:rPr>
        <w:t>Simple conditions</w:t>
      </w:r>
      <w:r w:rsidRPr="00697C8B">
        <w:t xml:space="preserve"> are expressed in terms of the </w:t>
      </w:r>
      <w:r w:rsidRPr="00F33F94">
        <w:rPr>
          <w:color w:val="00B050"/>
        </w:rPr>
        <w:t xml:space="preserve">relational operators </w:t>
      </w:r>
      <w:r w:rsidRPr="00697C8B">
        <w:t>&gt;, &lt;, &gt;=</w:t>
      </w:r>
      <w:r>
        <w:t>,</w:t>
      </w:r>
      <w:r w:rsidRPr="00697C8B">
        <w:t xml:space="preserve"> and &lt;= and the </w:t>
      </w:r>
      <w:r w:rsidRPr="00F33F94">
        <w:rPr>
          <w:color w:val="00B050"/>
        </w:rPr>
        <w:t xml:space="preserve">equality operators </w:t>
      </w:r>
      <w:r w:rsidRPr="00697C8B">
        <w:t>== and !=, and each expression tests only one condition. To test multiple conditions in the process of</w:t>
      </w:r>
      <w:r>
        <w:t xml:space="preserve"> making a decision, we perform</w:t>
      </w:r>
      <w:r w:rsidRPr="00697C8B">
        <w:t xml:space="preserve"> these tests in separate statements or in nested if or if…else statements. Sometimes control statements require more complex conditions to determi</w:t>
      </w:r>
      <w:r>
        <w:t>ne a program’s flow of control.</w:t>
      </w:r>
      <w:r>
        <w:br/>
        <w:t xml:space="preserve">   J</w:t>
      </w:r>
      <w:r w:rsidRPr="00697C8B">
        <w:t xml:space="preserve">ava’s </w:t>
      </w:r>
      <w:r w:rsidRPr="00697C8B">
        <w:rPr>
          <w:rFonts w:cs="AGaramond-Semibold"/>
          <w:bCs/>
          <w:color w:val="00B050"/>
        </w:rPr>
        <w:t>logical operators</w:t>
      </w:r>
      <w:r w:rsidRPr="00697C8B">
        <w:rPr>
          <w:rFonts w:cs="AGaramond-Semibold"/>
          <w:b/>
          <w:bCs/>
          <w:color w:val="00B050"/>
        </w:rPr>
        <w:t xml:space="preserve"> </w:t>
      </w:r>
      <w:r w:rsidRPr="00697C8B">
        <w:t xml:space="preserve">enable you to form more </w:t>
      </w:r>
      <w:r w:rsidRPr="00697C8B">
        <w:rPr>
          <w:color w:val="00B050"/>
        </w:rPr>
        <w:t xml:space="preserve">complex conditions </w:t>
      </w:r>
      <w:r w:rsidRPr="00697C8B">
        <w:t xml:space="preserve">by </w:t>
      </w:r>
      <w:r w:rsidRPr="00697C8B">
        <w:rPr>
          <w:rFonts w:cs="AGaramond-Italic"/>
          <w:iCs/>
        </w:rPr>
        <w:t>combining</w:t>
      </w:r>
      <w:r>
        <w:rPr>
          <w:rFonts w:cs="AGaramond-Italic"/>
          <w:iCs/>
        </w:rPr>
        <w:t xml:space="preserve"> </w:t>
      </w:r>
      <w:r w:rsidRPr="00697C8B">
        <w:t>simple conditions</w:t>
      </w:r>
      <w:r>
        <w:t xml:space="preserve"> using t</w:t>
      </w:r>
      <w:r w:rsidRPr="00697C8B">
        <w:t xml:space="preserve">he logical operators </w:t>
      </w:r>
      <w:r w:rsidRPr="00697C8B">
        <w:rPr>
          <w:rFonts w:cs="LucidaSansTypewriter"/>
        </w:rPr>
        <w:t>&amp;&amp;</w:t>
      </w:r>
      <w:r w:rsidRPr="00697C8B">
        <w:t xml:space="preserve">, </w:t>
      </w:r>
      <w:r w:rsidRPr="00697C8B">
        <w:rPr>
          <w:rFonts w:cs="LucidaSansTypewriter"/>
        </w:rPr>
        <w:t>||</w:t>
      </w:r>
      <w:r w:rsidRPr="00697C8B">
        <w:t xml:space="preserve">, </w:t>
      </w:r>
      <w:r w:rsidRPr="00697C8B">
        <w:rPr>
          <w:rFonts w:cs="LucidaSansTypewriter"/>
        </w:rPr>
        <w:t>&amp;</w:t>
      </w:r>
      <w:r w:rsidRPr="00697C8B">
        <w:t xml:space="preserve">, </w:t>
      </w:r>
      <w:r w:rsidRPr="00697C8B">
        <w:rPr>
          <w:rFonts w:cs="LucidaSansTypewriter"/>
        </w:rPr>
        <w:t>|</w:t>
      </w:r>
      <w:r w:rsidRPr="00697C8B">
        <w:t xml:space="preserve">, </w:t>
      </w:r>
      <w:r w:rsidRPr="00697C8B">
        <w:rPr>
          <w:rFonts w:cs="LucidaSansTypewriter"/>
        </w:rPr>
        <w:t>^</w:t>
      </w:r>
      <w:r>
        <w:rPr>
          <w:rFonts w:cs="LucidaSansTypewriter"/>
        </w:rPr>
        <w:t>,</w:t>
      </w:r>
      <w:r>
        <w:t xml:space="preserve"> </w:t>
      </w:r>
      <w:r w:rsidRPr="00697C8B">
        <w:t xml:space="preserve">and </w:t>
      </w:r>
      <w:r w:rsidRPr="00697C8B">
        <w:rPr>
          <w:rFonts w:cs="LucidaSansTypewriter"/>
        </w:rPr>
        <w:t>!</w:t>
      </w:r>
      <w:r>
        <w:t xml:space="preserve">. </w:t>
      </w:r>
    </w:p>
    <w:p w:rsidR="002A3C8F" w:rsidRPr="002669EE" w:rsidRDefault="002A3C8F" w:rsidP="002A3C8F">
      <w:pPr>
        <w:pStyle w:val="NoSpacing"/>
        <w:rPr>
          <w:b/>
        </w:rPr>
      </w:pPr>
      <w:r w:rsidRPr="002669EE">
        <w:rPr>
          <w:b/>
        </w:rPr>
        <w:t>-Logical Operators</w:t>
      </w:r>
    </w:p>
    <w:p w:rsidR="002A3C8F" w:rsidRDefault="002A3C8F" w:rsidP="002A3C8F">
      <w:pPr>
        <w:pStyle w:val="NoSpacing"/>
      </w:pPr>
    </w:p>
    <w:p w:rsidR="002A3C8F" w:rsidRPr="00C76242" w:rsidRDefault="002A3C8F" w:rsidP="002A3C8F">
      <w:pPr>
        <w:pStyle w:val="NoSpacing"/>
      </w:pPr>
      <w:r>
        <w:rPr>
          <w:b/>
        </w:rPr>
        <w:t xml:space="preserve">   </w:t>
      </w:r>
      <w:r w:rsidRPr="00D03F2D">
        <w:rPr>
          <w:b/>
        </w:rPr>
        <w:t>-Cond</w:t>
      </w:r>
      <w:r>
        <w:rPr>
          <w:b/>
        </w:rPr>
        <w:t>i</w:t>
      </w:r>
      <w:r w:rsidRPr="00D03F2D">
        <w:rPr>
          <w:b/>
        </w:rPr>
        <w:t>tional AND</w:t>
      </w:r>
      <w:r>
        <w:rPr>
          <w:b/>
        </w:rPr>
        <w:t xml:space="preserve"> </w:t>
      </w:r>
      <w:r w:rsidRPr="00D03F2D">
        <w:rPr>
          <w:b/>
        </w:rPr>
        <w:t>(&amp;&amp;) Operator</w:t>
      </w:r>
      <w:r>
        <w:rPr>
          <w:b/>
        </w:rPr>
        <w:t xml:space="preserve">: </w:t>
      </w:r>
      <w:r>
        <w:t xml:space="preserve">Complex condition is true </w:t>
      </w:r>
      <w:r w:rsidRPr="008A728D">
        <w:rPr>
          <w:sz w:val="16"/>
        </w:rPr>
        <w:t>when both simple conditions are true.</w:t>
      </w:r>
    </w:p>
    <w:p w:rsidR="002A3C8F" w:rsidRDefault="002A3C8F" w:rsidP="002A3C8F">
      <w:pPr>
        <w:pStyle w:val="NoSpacing"/>
        <w:rPr>
          <w:rFonts w:cs="LucidaSansTypewriter"/>
          <w:color w:val="231F20"/>
          <w:szCs w:val="18"/>
        </w:rPr>
      </w:pP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r>
        <w:rPr>
          <w:rFonts w:cs="LucidaSansTypewriter"/>
          <w:b/>
          <w:color w:val="231F20"/>
          <w:szCs w:val="18"/>
        </w:rPr>
        <w:t xml:space="preserve">   </w:t>
      </w:r>
      <w:r w:rsidRPr="009E2105">
        <w:rPr>
          <w:rFonts w:cs="LucidaSansTypewriter"/>
          <w:b/>
          <w:color w:val="231F20"/>
          <w:szCs w:val="18"/>
        </w:rPr>
        <w:t>-Conditional OR</w:t>
      </w:r>
      <w:r>
        <w:rPr>
          <w:rFonts w:cs="LucidaSansTypewriter"/>
          <w:b/>
          <w:color w:val="231F20"/>
          <w:szCs w:val="18"/>
        </w:rPr>
        <w:t xml:space="preserve"> </w:t>
      </w:r>
      <w:r w:rsidRPr="009E2105">
        <w:rPr>
          <w:rFonts w:cs="LucidaSansTypewriter"/>
          <w:b/>
          <w:color w:val="231F20"/>
          <w:szCs w:val="18"/>
        </w:rPr>
        <w:t>(||) Operator</w:t>
      </w:r>
      <w:r>
        <w:rPr>
          <w:rFonts w:cs="LucidaSansTypewriter"/>
          <w:b/>
          <w:color w:val="231F20"/>
          <w:szCs w:val="18"/>
        </w:rPr>
        <w:t xml:space="preserve">: </w:t>
      </w:r>
      <w:r w:rsidRPr="00404D5C">
        <w:rPr>
          <w:rFonts w:cs="LucidaSansTypewriter"/>
          <w:color w:val="231F20"/>
          <w:szCs w:val="18"/>
        </w:rPr>
        <w:t>Complex condition is true when</w:t>
      </w:r>
      <w:r w:rsidRPr="00404D5C">
        <w:rPr>
          <w:rFonts w:cs="LucidaSansTypewriter"/>
          <w:b/>
          <w:color w:val="231F20"/>
          <w:szCs w:val="18"/>
        </w:rPr>
        <w:t xml:space="preserve"> </w:t>
      </w:r>
      <w:r w:rsidRPr="00404D5C">
        <w:rPr>
          <w:rFonts w:cs="AGaramond-Italic"/>
          <w:i/>
          <w:iCs/>
          <w:color w:val="231F20"/>
          <w:szCs w:val="18"/>
        </w:rPr>
        <w:t xml:space="preserve">either or both </w:t>
      </w:r>
      <w:r w:rsidRPr="00404D5C">
        <w:rPr>
          <w:rFonts w:cs="AGaramond-Italic"/>
          <w:iCs/>
          <w:color w:val="231F20"/>
          <w:szCs w:val="18"/>
        </w:rPr>
        <w:t>simple</w:t>
      </w:r>
      <w:r w:rsidRPr="00404D5C">
        <w:rPr>
          <w:rFonts w:cs="AGaramond-Italic"/>
          <w:i/>
          <w:iCs/>
          <w:color w:val="231F20"/>
          <w:szCs w:val="18"/>
        </w:rPr>
        <w:t xml:space="preserve"> </w:t>
      </w:r>
      <w:r w:rsidRPr="00404D5C">
        <w:rPr>
          <w:rFonts w:cs="AGaramond-Regular"/>
          <w:color w:val="231F20"/>
          <w:szCs w:val="18"/>
        </w:rPr>
        <w:t>conditions are true.</w:t>
      </w: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p>
    <w:p w:rsidR="002A3C8F" w:rsidRDefault="002A3C8F" w:rsidP="002A3C8F">
      <w:pPr>
        <w:pStyle w:val="NoSpacing"/>
        <w:rPr>
          <w:color w:val="FFC000"/>
          <w:szCs w:val="18"/>
        </w:rPr>
      </w:pPr>
      <w:r w:rsidRPr="0014076B">
        <w:rPr>
          <w:color w:val="FFC000"/>
          <w:szCs w:val="18"/>
        </w:rPr>
        <w:t>-Short Circuit evaluation of complex conditions:</w:t>
      </w:r>
      <w:r>
        <w:rPr>
          <w:color w:val="FFC000"/>
          <w:szCs w:val="18"/>
        </w:rPr>
        <w:t xml:space="preserve"> </w:t>
      </w:r>
      <w:r w:rsidRPr="00DB1EF0">
        <w:rPr>
          <w:szCs w:val="18"/>
        </w:rPr>
        <w:t xml:space="preserve">The parts of an expression containing </w:t>
      </w:r>
      <w:r w:rsidRPr="00DB1EF0">
        <w:rPr>
          <w:rFonts w:cs="LucidaSansTypewriter"/>
          <w:szCs w:val="18"/>
        </w:rPr>
        <w:t xml:space="preserve">&amp;&amp; </w:t>
      </w:r>
      <w:r w:rsidRPr="00DB1EF0">
        <w:rPr>
          <w:szCs w:val="18"/>
        </w:rPr>
        <w:t xml:space="preserve">or </w:t>
      </w:r>
      <w:r w:rsidRPr="00DB1EF0">
        <w:rPr>
          <w:rFonts w:cs="LucidaSansTypewriter"/>
          <w:szCs w:val="18"/>
        </w:rPr>
        <w:t xml:space="preserve">|| </w:t>
      </w:r>
      <w:r w:rsidRPr="00DB1EF0">
        <w:rPr>
          <w:szCs w:val="18"/>
        </w:rPr>
        <w:t xml:space="preserve">operators are evaluated </w:t>
      </w:r>
      <w:r w:rsidRPr="00DB1EF0">
        <w:rPr>
          <w:rFonts w:cs="AGaramond-Italic"/>
          <w:i/>
          <w:iCs/>
          <w:szCs w:val="18"/>
        </w:rPr>
        <w:t xml:space="preserve">only </w:t>
      </w:r>
      <w:r w:rsidRPr="00DB1EF0">
        <w:rPr>
          <w:szCs w:val="18"/>
        </w:rPr>
        <w:t>until it’s known whether the condition is true or false. Thus, evaluation of the expression</w:t>
      </w:r>
    </w:p>
    <w:p w:rsidR="002A3C8F" w:rsidRDefault="002A3C8F" w:rsidP="002A3C8F">
      <w:pPr>
        <w:pStyle w:val="NoSpacing"/>
        <w:rPr>
          <w:rFonts w:cs="AGaramond-Regular"/>
          <w:color w:val="FFC000"/>
          <w:szCs w:val="18"/>
        </w:rPr>
      </w:pPr>
    </w:p>
    <w:p w:rsidR="002A3C8F" w:rsidRPr="0031092D" w:rsidRDefault="002A3C8F" w:rsidP="002A3C8F">
      <w:pPr>
        <w:pStyle w:val="NoSpacing"/>
        <w:rPr>
          <w:rFonts w:ascii="Consolas" w:hAnsi="Consolas" w:cs="LucidaSansTypewriter"/>
          <w:sz w:val="20"/>
          <w:szCs w:val="18"/>
        </w:rPr>
      </w:pPr>
      <w:r w:rsidRPr="0031092D">
        <w:rPr>
          <w:rFonts w:ascii="Consolas" w:hAnsi="Consolas" w:cs="LucidaSansTypewriter"/>
          <w:color w:val="231F20"/>
          <w:sz w:val="20"/>
          <w:szCs w:val="18"/>
        </w:rPr>
        <w:t xml:space="preserve">  </w:t>
      </w:r>
      <w:r w:rsidR="00404D5C" w:rsidRPr="00B123FB">
        <w:rPr>
          <w:rFonts w:ascii="Consolas" w:hAnsi="Consolas" w:cs="LucidaSansTypewriter"/>
          <w:color w:val="034EA3"/>
          <w:sz w:val="20"/>
          <w:szCs w:val="20"/>
          <w:lang w:val="en-US"/>
        </w:rPr>
        <w:t>if</w:t>
      </w:r>
      <w:r w:rsidR="00404D5C">
        <w:rPr>
          <w:rFonts w:ascii="Consolas" w:hAnsi="Consolas" w:cs="LucidaSansTypewriter"/>
          <w:color w:val="231F20"/>
          <w:sz w:val="20"/>
          <w:szCs w:val="18"/>
        </w:rPr>
        <w:t xml:space="preserve"> (</w:t>
      </w:r>
      <w:r w:rsidRPr="0031092D">
        <w:rPr>
          <w:rFonts w:ascii="Consolas" w:hAnsi="Consolas" w:cs="LucidaSansTypewriter"/>
          <w:color w:val="231F20"/>
          <w:sz w:val="20"/>
          <w:szCs w:val="18"/>
        </w:rPr>
        <w:t xml:space="preserve">(gender == </w:t>
      </w:r>
      <w:r w:rsidRPr="0031092D">
        <w:rPr>
          <w:rFonts w:ascii="Consolas" w:hAnsi="Consolas" w:cs="LucidaSansTypewriter"/>
          <w:color w:val="00A0DB"/>
          <w:sz w:val="20"/>
          <w:szCs w:val="18"/>
        </w:rPr>
        <w:t>FEMALE</w:t>
      </w:r>
      <w:r w:rsidRPr="0031092D">
        <w:rPr>
          <w:rFonts w:ascii="Consolas" w:hAnsi="Consolas" w:cs="LucidaSansTypewriter"/>
          <w:color w:val="231F20"/>
          <w:sz w:val="20"/>
          <w:szCs w:val="18"/>
        </w:rPr>
        <w:t xml:space="preserve">) &amp;&amp; (age &gt;= </w:t>
      </w:r>
      <w:r w:rsidRPr="0031092D">
        <w:rPr>
          <w:rFonts w:ascii="Consolas" w:hAnsi="Consolas" w:cs="LucidaSansTypewriter"/>
          <w:color w:val="00A0DB"/>
          <w:sz w:val="20"/>
          <w:szCs w:val="18"/>
        </w:rPr>
        <w:t>65</w:t>
      </w:r>
      <w:r w:rsidRPr="0031092D">
        <w:rPr>
          <w:rFonts w:ascii="Consolas" w:hAnsi="Consolas" w:cs="LucidaSansTypewriter"/>
          <w:sz w:val="20"/>
          <w:szCs w:val="18"/>
        </w:rPr>
        <w:t>)</w:t>
      </w:r>
      <w:r w:rsidR="00404D5C">
        <w:rPr>
          <w:rFonts w:ascii="Consolas" w:hAnsi="Consolas" w:cs="LucidaSansTypewriter"/>
          <w:sz w:val="20"/>
          <w:szCs w:val="18"/>
        </w:rPr>
        <w:t>)</w:t>
      </w:r>
    </w:p>
    <w:p w:rsidR="002A3C8F" w:rsidRPr="00DB1EF0" w:rsidRDefault="002A3C8F" w:rsidP="002A3C8F">
      <w:pPr>
        <w:pStyle w:val="NoSpacing"/>
      </w:pPr>
    </w:p>
    <w:p w:rsidR="002A3C8F" w:rsidRDefault="002A3C8F" w:rsidP="002A3C8F">
      <w:pPr>
        <w:pStyle w:val="NoSpacing"/>
        <w:rPr>
          <w:rFonts w:eastAsia="Times New Roman" w:cs="Courier New"/>
          <w:color w:val="000000"/>
          <w:szCs w:val="20"/>
          <w:lang w:eastAsia="tr-TR"/>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r w:rsidR="0028726C">
        <w:rPr>
          <w:rFonts w:cs="AGaramond-Regular"/>
          <w:color w:val="231F20"/>
          <w:szCs w:val="18"/>
        </w:rPr>
        <w:t xml:space="preserve"> </w:t>
      </w: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r w:rsidR="0028726C">
        <w:rPr>
          <w:rFonts w:cs="AGaramond-Regular"/>
          <w:color w:val="231F20"/>
          <w:szCs w:val="18"/>
        </w:rPr>
        <w:t xml:space="preserve"> </w:t>
      </w: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00814674">
        <w:rPr>
          <w:rFonts w:cs="AGaramond-Regular"/>
          <w:color w:val="231F20"/>
          <w:szCs w:val="18"/>
        </w:rPr>
        <w:t>).</w:t>
      </w:r>
    </w:p>
    <w:p w:rsidR="002A3C8F" w:rsidRDefault="002A3C8F" w:rsidP="002A3C8F">
      <w:pPr>
        <w:pStyle w:val="NoSpacing"/>
        <w:rPr>
          <w:rFonts w:eastAsia="Times New Roman" w:cs="Courier New"/>
          <w:color w:val="000000"/>
          <w:szCs w:val="20"/>
          <w:lang w:eastAsia="tr-TR"/>
        </w:rPr>
      </w:pPr>
    </w:p>
    <w:p w:rsidR="002A3C8F" w:rsidRDefault="002A3C8F" w:rsidP="002A3C8F">
      <w:pPr>
        <w:pStyle w:val="NoSpacing"/>
      </w:pPr>
      <w:r w:rsidRPr="00327B3F">
        <w:t xml:space="preserve">In expressions using operator &amp;&amp;, a </w:t>
      </w:r>
      <w:r w:rsidRPr="00327B3F">
        <w:rPr>
          <w:color w:val="00B050"/>
        </w:rPr>
        <w:t>dependent condition</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r w:rsidR="0028726C">
        <w:t xml:space="preserve"> </w:t>
      </w:r>
      <w:r w:rsidRPr="00327B3F">
        <w:t>prevent errors. Consider the expression (i != 0) &amp;&amp; (10 / i == 2). The dependent condition</w:t>
      </w:r>
      <w:r w:rsidR="0028726C">
        <w:t xml:space="preserve"> </w:t>
      </w:r>
      <w:r w:rsidRPr="00327B3F">
        <w:t>(10 / i == 2) must appear after the &amp;&amp; operator to prevent the possibility of division by zero.</w:t>
      </w:r>
    </w:p>
    <w:p w:rsidR="002A3C8F" w:rsidRDefault="002A3C8F" w:rsidP="002A3C8F">
      <w:pPr>
        <w:pStyle w:val="NoSpacing"/>
      </w:pPr>
    </w:p>
    <w:p w:rsidR="002A3C8F" w:rsidRPr="00C314F1" w:rsidRDefault="002A3C8F" w:rsidP="002A3C8F">
      <w:pPr>
        <w:pStyle w:val="NoSpacing"/>
        <w:rPr>
          <w:rFonts w:cs="AGaramond-Semibold"/>
          <w:bCs/>
          <w:color w:val="00B050"/>
          <w:szCs w:val="18"/>
        </w:rPr>
      </w:pPr>
      <w:r w:rsidRPr="00C314F1">
        <w:rPr>
          <w:b/>
          <w:szCs w:val="18"/>
        </w:rPr>
        <w:t xml:space="preserve">   -Boolean Logical AND (&amp;) and Boolean Logical Inclusive OR (|) Operators: </w:t>
      </w:r>
      <w:r w:rsidRPr="00C314F1">
        <w:rPr>
          <w:szCs w:val="18"/>
        </w:rPr>
        <w:t xml:space="preserve">The &amp; and | operators are identical to the &amp;&amp; and || operators, except that the &amp; and | operators always evaluate both of their operands (i.e., they do not perform short-circuit evaluation). This is useful if the right operand has a required </w:t>
      </w:r>
      <w:r w:rsidR="00C314F1" w:rsidRPr="00C314F1">
        <w:rPr>
          <w:rFonts w:cs="AGaramond-Semibold"/>
          <w:bCs/>
          <w:color w:val="00B050"/>
          <w:szCs w:val="18"/>
        </w:rPr>
        <w:t>side effect</w:t>
      </w:r>
      <w:r w:rsidR="00C314F1" w:rsidRPr="00C314F1">
        <w:rPr>
          <w:rFonts w:cs="AGaramond-Regular"/>
          <w:color w:val="231F20"/>
          <w:szCs w:val="18"/>
          <w:lang w:val="en-US"/>
        </w:rPr>
        <w:t>—m</w:t>
      </w:r>
      <w:r w:rsidR="00C314F1" w:rsidRPr="00C314F1">
        <w:rPr>
          <w:rFonts w:eastAsia="Times New Roman" w:cs="Courier New"/>
          <w:color w:val="000000"/>
          <w:szCs w:val="18"/>
          <w:lang w:eastAsia="tr-TR"/>
        </w:rPr>
        <w:t>odification of a variable’s value in a condition</w:t>
      </w:r>
      <w:r w:rsidR="00C314F1">
        <w:rPr>
          <w:rFonts w:eastAsia="Times New Roman" w:cs="Courier New"/>
          <w:color w:val="000000"/>
          <w:szCs w:val="18"/>
          <w:lang w:eastAsia="tr-TR"/>
        </w:rPr>
        <w:t>.</w:t>
      </w:r>
    </w:p>
    <w:p w:rsidR="005D0BA2" w:rsidRDefault="005D0BA2" w:rsidP="002A3C8F">
      <w:pPr>
        <w:pStyle w:val="NoSpacing"/>
        <w:rPr>
          <w:rFonts w:cs="AGaramond-Semibold"/>
          <w:bCs/>
          <w:color w:val="00B050"/>
        </w:rPr>
      </w:pPr>
    </w:p>
    <w:p w:rsidR="005D0BA2" w:rsidRPr="0031092D" w:rsidRDefault="005D0BA2" w:rsidP="005D0BA2">
      <w:pPr>
        <w:pStyle w:val="NoSpacing"/>
        <w:rPr>
          <w:rFonts w:ascii="Consolas" w:eastAsia="Times New Roman" w:hAnsi="Consolas" w:cs="Courier New"/>
          <w:color w:val="000000"/>
          <w:sz w:val="20"/>
          <w:szCs w:val="20"/>
          <w:lang w:eastAsia="tr-TR"/>
        </w:rPr>
      </w:pPr>
      <w:r w:rsidRPr="0031092D">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if</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birthday</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true</w:t>
      </w:r>
      <w:r>
        <w:rPr>
          <w:rFonts w:ascii="Consolas" w:eastAsia="Times New Roman" w:hAnsi="Consolas" w:cs="Courier New"/>
          <w:color w:val="000000"/>
          <w:sz w:val="20"/>
          <w:szCs w:val="20"/>
          <w:lang w:eastAsia="tr-TR"/>
        </w:rPr>
        <w:t>) | (++age &gt;=</w:t>
      </w:r>
      <w:r w:rsidRPr="0031092D">
        <w:rPr>
          <w:rFonts w:ascii="Consolas" w:eastAsia="Times New Roman" w:hAnsi="Consolas" w:cs="Courier New"/>
          <w:color w:val="000000"/>
          <w:sz w:val="20"/>
          <w:szCs w:val="20"/>
          <w:lang w:eastAsia="tr-TR"/>
        </w:rPr>
        <w:t xml:space="preserve"> </w:t>
      </w:r>
      <w:r w:rsidR="00DF0334" w:rsidRPr="00B123FB">
        <w:rPr>
          <w:rFonts w:ascii="Consolas" w:eastAsia="Times New Roman" w:hAnsi="Consolas" w:cs="Courier New"/>
          <w:color w:val="00B0F0"/>
          <w:sz w:val="20"/>
          <w:szCs w:val="20"/>
          <w:lang w:eastAsia="tr-TR"/>
        </w:rPr>
        <w:t>65</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w:t>
      </w:r>
    </w:p>
    <w:p w:rsidR="005D0BA2" w:rsidRDefault="005D0BA2" w:rsidP="005D0BA2">
      <w:pPr>
        <w:pStyle w:val="NoSpacing"/>
        <w:rPr>
          <w:rFonts w:eastAsia="Times New Roman" w:cs="Courier New"/>
          <w:color w:val="000000"/>
          <w:szCs w:val="20"/>
          <w:lang w:eastAsia="tr-TR"/>
        </w:rPr>
      </w:pPr>
    </w:p>
    <w:p w:rsidR="002A3C8F" w:rsidRDefault="002A3C8F" w:rsidP="002A3C8F">
      <w:pPr>
        <w:pStyle w:val="NoSpacing"/>
        <w:rPr>
          <w:color w:val="00B050"/>
        </w:rPr>
      </w:pPr>
      <w:r w:rsidRPr="00B47514">
        <w:t xml:space="preserve">   </w:t>
      </w:r>
      <w:r w:rsidR="00B47514" w:rsidRPr="00B47514">
        <w:t>For clarity, avoid expressions with side effects (such as assignments) in conditions.</w:t>
      </w:r>
      <w:r w:rsidR="00DF25BD">
        <w:rPr>
          <w:b/>
          <w:color w:val="00B050"/>
        </w:rPr>
        <w:br/>
      </w:r>
    </w:p>
    <w:p w:rsidR="002A3C8F" w:rsidRDefault="002A3C8F" w:rsidP="002A3C8F">
      <w:pPr>
        <w:pStyle w:val="NoSpacing"/>
      </w:pPr>
      <w:r>
        <w:rPr>
          <w:b/>
        </w:rPr>
        <w:lastRenderedPageBreak/>
        <w:t xml:space="preserve">   -Boolean Logical Exclusive OR (^): </w:t>
      </w:r>
      <w:r w:rsidRPr="00BC42F9">
        <w:t xml:space="preserve">A condition containing the </w:t>
      </w:r>
      <w:r>
        <w:t>^</w:t>
      </w:r>
      <w:r w:rsidRPr="00BC42F9">
        <w:t xml:space="preserve"> operator is true if and only if one of its operands is true and the other is false. If both are true or both are false, the entire condition is false.</w:t>
      </w:r>
      <w:r w:rsidR="008D05BF">
        <w:t xml:space="preserve"> </w:t>
      </w:r>
      <w:r w:rsidRPr="00BC42F9">
        <w:t>This operator is guaranteed to evaluate both of its operands.</w:t>
      </w:r>
    </w:p>
    <w:p w:rsidR="002A3C8F" w:rsidRDefault="002A3C8F" w:rsidP="002A3C8F">
      <w:pPr>
        <w:pStyle w:val="NoSpacing"/>
      </w:pPr>
    </w:p>
    <w:p w:rsidR="002A3C8F" w:rsidRDefault="002A3C8F" w:rsidP="002A3C8F">
      <w:pPr>
        <w:autoSpaceDE w:val="0"/>
        <w:autoSpaceDN w:val="0"/>
        <w:adjustRightInd w:val="0"/>
        <w:spacing w:after="0" w:line="240" w:lineRule="auto"/>
        <w:rPr>
          <w:rFonts w:cs="AGaramond-Regular"/>
          <w:color w:val="231F20"/>
          <w:szCs w:val="18"/>
        </w:rPr>
      </w:pPr>
      <w:r>
        <w:rPr>
          <w:b/>
        </w:rPr>
        <w:t xml:space="preserve">   </w:t>
      </w:r>
      <w:r w:rsidRPr="00906EB4">
        <w:rPr>
          <w:b/>
        </w:rPr>
        <w:t>-Logical Negation (!) Operator:</w:t>
      </w:r>
      <w:r>
        <w:rPr>
          <w:b/>
        </w:rPr>
        <w:t xml:space="preserve"> </w:t>
      </w:r>
      <w:r w:rsidRPr="006A012E">
        <w:rPr>
          <w:rFonts w:cs="AGaramond-Regular"/>
          <w:color w:val="231F20"/>
          <w:szCs w:val="18"/>
        </w:rPr>
        <w:t xml:space="preserve">The </w:t>
      </w:r>
      <w:r w:rsidRPr="00381917">
        <w:rPr>
          <w:rFonts w:cs="LucidaSansTypewriter,Bold"/>
          <w:bCs/>
          <w:color w:val="7D3D4C"/>
          <w:szCs w:val="18"/>
        </w:rPr>
        <w:t>!</w:t>
      </w:r>
      <w:r w:rsidRPr="006A012E">
        <w:rPr>
          <w:rFonts w:cs="LucidaSansTypewriter,Bold"/>
          <w:b/>
          <w:bCs/>
          <w:color w:val="7D3D4C"/>
          <w:szCs w:val="18"/>
        </w:rPr>
        <w:t xml:space="preserve"> </w:t>
      </w:r>
      <w:r w:rsidRPr="006A012E">
        <w:rPr>
          <w:rFonts w:cs="AGaramond-Regular"/>
          <w:color w:val="231F20"/>
          <w:szCs w:val="18"/>
        </w:rPr>
        <w:t>(</w:t>
      </w:r>
      <w:r w:rsidRPr="006A012E">
        <w:rPr>
          <w:rFonts w:cs="AGaramond-Semibold"/>
          <w:bCs/>
          <w:color w:val="00B050"/>
          <w:szCs w:val="18"/>
        </w:rPr>
        <w:t>logical NOT</w:t>
      </w:r>
      <w:r w:rsidRPr="006A012E">
        <w:rPr>
          <w:rFonts w:cs="AGaramond-Regular"/>
          <w:color w:val="231F20"/>
          <w:szCs w:val="18"/>
        </w:rPr>
        <w:t xml:space="preserve">, also called </w:t>
      </w:r>
      <w:r w:rsidRPr="006A012E">
        <w:rPr>
          <w:rFonts w:cs="AGaramond-Semibold"/>
          <w:bCs/>
          <w:color w:val="00B050"/>
          <w:szCs w:val="18"/>
        </w:rPr>
        <w:t>logical negation</w:t>
      </w:r>
      <w:r w:rsidRPr="006A012E">
        <w:rPr>
          <w:rFonts w:cs="AGaramond-Semibold"/>
          <w:b/>
          <w:bCs/>
          <w:color w:val="00B050"/>
          <w:szCs w:val="18"/>
        </w:rPr>
        <w:t xml:space="preserve"> </w:t>
      </w:r>
      <w:r w:rsidRPr="006A012E">
        <w:rPr>
          <w:rFonts w:cs="AGaramond-Regular"/>
          <w:color w:val="231F20"/>
          <w:szCs w:val="18"/>
        </w:rPr>
        <w:t xml:space="preserve">or </w:t>
      </w:r>
      <w:r w:rsidRPr="006A012E">
        <w:rPr>
          <w:rFonts w:cs="AGaramond-Semibold"/>
          <w:bCs/>
          <w:color w:val="00B050"/>
          <w:szCs w:val="18"/>
        </w:rPr>
        <w:t>logical complement</w:t>
      </w:r>
      <w:r w:rsidRPr="006A012E">
        <w:rPr>
          <w:rFonts w:cs="AGaramond-Regular"/>
          <w:color w:val="231F20"/>
          <w:szCs w:val="18"/>
        </w:rPr>
        <w:t xml:space="preserve">) operator “reverses” the meaning of a condition. Unlike the logical operators </w:t>
      </w:r>
      <w:r w:rsidRPr="006A012E">
        <w:rPr>
          <w:rFonts w:cs="LucidaSansTypewriter"/>
          <w:color w:val="231F20"/>
          <w:szCs w:val="18"/>
        </w:rPr>
        <w:t>&amp;&amp;</w:t>
      </w:r>
      <w:r w:rsidRPr="006A012E">
        <w:rPr>
          <w:rFonts w:cs="AGaramond-Regular"/>
          <w:color w:val="231F20"/>
          <w:szCs w:val="18"/>
        </w:rPr>
        <w:t xml:space="preserve">, </w:t>
      </w:r>
      <w:r w:rsidRPr="006A012E">
        <w:rPr>
          <w:rFonts w:cs="LucidaSansTypewriter"/>
          <w:color w:val="231F20"/>
          <w:szCs w:val="18"/>
        </w:rPr>
        <w:t>||</w:t>
      </w:r>
      <w:r w:rsidRPr="006A012E">
        <w:rPr>
          <w:rFonts w:cs="AGaramond-Regular"/>
          <w:color w:val="231F20"/>
          <w:szCs w:val="18"/>
        </w:rPr>
        <w:t xml:space="preserve">, </w:t>
      </w:r>
      <w:r w:rsidRPr="006A012E">
        <w:rPr>
          <w:rFonts w:cs="LucidaSansTypewriter"/>
          <w:color w:val="231F20"/>
          <w:szCs w:val="18"/>
        </w:rPr>
        <w:t>&amp;</w:t>
      </w:r>
      <w:r w:rsidRPr="006A012E">
        <w:rPr>
          <w:rFonts w:cs="AGaramond-Regular"/>
          <w:color w:val="231F20"/>
          <w:szCs w:val="18"/>
        </w:rPr>
        <w:t xml:space="preserve">, </w:t>
      </w:r>
      <w:r w:rsidRPr="006A012E">
        <w:rPr>
          <w:rFonts w:cs="LucidaSansTypewriter"/>
          <w:color w:val="231F20"/>
          <w:szCs w:val="18"/>
        </w:rPr>
        <w:t xml:space="preserve">| </w:t>
      </w:r>
      <w:r w:rsidRPr="006A012E">
        <w:rPr>
          <w:rFonts w:cs="AGaramond-Regular"/>
          <w:color w:val="231F20"/>
          <w:szCs w:val="18"/>
        </w:rPr>
        <w:t xml:space="preserve">and </w:t>
      </w:r>
      <w:r w:rsidRPr="006A012E">
        <w:rPr>
          <w:rFonts w:cs="LucidaSansTypewriter"/>
          <w:color w:val="231F20"/>
          <w:szCs w:val="18"/>
        </w:rPr>
        <w:t>^</w:t>
      </w:r>
      <w:r w:rsidRPr="006A012E">
        <w:rPr>
          <w:rFonts w:cs="AGaramond-Regular"/>
          <w:color w:val="231F20"/>
          <w:szCs w:val="18"/>
        </w:rPr>
        <w:t xml:space="preserve">, which are </w:t>
      </w:r>
      <w:r w:rsidRPr="006A012E">
        <w:rPr>
          <w:rFonts w:cs="AGaramond-SemiboldItalic"/>
          <w:bCs/>
          <w:i/>
          <w:iCs/>
          <w:color w:val="231F20"/>
          <w:szCs w:val="18"/>
        </w:rPr>
        <w:t>binary</w:t>
      </w:r>
      <w:r w:rsidRPr="006A012E">
        <w:rPr>
          <w:rFonts w:cs="AGaramond-SemiboldItalic"/>
          <w:b/>
          <w:bCs/>
          <w:i/>
          <w:iCs/>
          <w:color w:val="231F20"/>
          <w:szCs w:val="18"/>
        </w:rPr>
        <w:t xml:space="preserve"> </w:t>
      </w:r>
      <w:r w:rsidRPr="006A012E">
        <w:rPr>
          <w:rFonts w:cs="AGaramond-Regular"/>
          <w:color w:val="231F20"/>
          <w:szCs w:val="18"/>
        </w:rPr>
        <w:t xml:space="preserve">operators, the logical negation operator is a </w:t>
      </w:r>
      <w:r w:rsidRPr="006A012E">
        <w:rPr>
          <w:rFonts w:cs="AGaramond-Italic"/>
          <w:i/>
          <w:iCs/>
          <w:color w:val="231F20"/>
          <w:szCs w:val="18"/>
        </w:rPr>
        <w:t xml:space="preserve">unary </w:t>
      </w:r>
      <w:r>
        <w:rPr>
          <w:rFonts w:cs="AGaramond-Regular"/>
          <w:color w:val="231F20"/>
          <w:szCs w:val="18"/>
        </w:rPr>
        <w:t>operator</w:t>
      </w:r>
      <w:r w:rsidRPr="006A012E">
        <w:rPr>
          <w:rFonts w:cs="AGaramond-Regular"/>
          <w:color w:val="231F20"/>
          <w:szCs w:val="18"/>
        </w:rPr>
        <w:t>.</w:t>
      </w:r>
    </w:p>
    <w:p w:rsidR="002A3C8F" w:rsidRDefault="002A3C8F" w:rsidP="002A3C8F">
      <w:pPr>
        <w:autoSpaceDE w:val="0"/>
        <w:autoSpaceDN w:val="0"/>
        <w:adjustRightInd w:val="0"/>
        <w:spacing w:after="0" w:line="240" w:lineRule="auto"/>
        <w:rPr>
          <w:rFonts w:cs="AGaramond-Regular"/>
          <w:color w:val="231F20"/>
          <w:szCs w:val="18"/>
        </w:rPr>
      </w:pPr>
    </w:p>
    <w:p w:rsidR="002A3C8F" w:rsidRPr="000840A2" w:rsidRDefault="002A3C8F" w:rsidP="000840A2">
      <w:pPr>
        <w:pStyle w:val="NoSpacing"/>
      </w:pPr>
      <w:r w:rsidRPr="000840A2">
        <w:t>In most cases, you can avoid using logical negation by expressing the condition differently</w:t>
      </w:r>
    </w:p>
    <w:p w:rsidR="002A3C8F" w:rsidRPr="000840A2" w:rsidRDefault="002A3C8F" w:rsidP="000840A2">
      <w:pPr>
        <w:pStyle w:val="NoSpacing"/>
      </w:pPr>
      <w:r w:rsidRPr="000840A2">
        <w:t xml:space="preserve">with an appropriate relational or equality operator. </w:t>
      </w:r>
      <w:r w:rsidR="000840A2" w:rsidRPr="000840A2">
        <w:t>“if (!(grade == sentinelValue))” can be written as “if (grade != sentinelValue)”.</w:t>
      </w:r>
    </w:p>
    <w:p w:rsidR="002A3C8F" w:rsidRDefault="002A3C8F" w:rsidP="002A3C8F">
      <w:pPr>
        <w:pStyle w:val="NoSpacing"/>
        <w:rPr>
          <w:b/>
        </w:rPr>
      </w:pPr>
    </w:p>
    <w:p w:rsidR="002A3C8F" w:rsidRPr="00497A29" w:rsidRDefault="002A3C8F" w:rsidP="002A3C8F">
      <w:pPr>
        <w:pStyle w:val="NoSpacing"/>
      </w:pPr>
      <w:r>
        <w:rPr>
          <w:color w:val="FFC000"/>
        </w:rPr>
        <w:t>-</w:t>
      </w:r>
      <w:r w:rsidRPr="00DE1A39">
        <w:rPr>
          <w:color w:val="FFC000"/>
        </w:rPr>
        <w:t>De morgan theorem</w:t>
      </w:r>
      <w:r w:rsidR="00053972">
        <w:rPr>
          <w:color w:val="FFC000"/>
        </w:rPr>
        <w:t xml:space="preserve"> </w:t>
      </w:r>
      <w:r w:rsidRPr="00C52AD1">
        <w:t>state</w:t>
      </w:r>
      <w:r w:rsidR="00053972">
        <w:t>s</w:t>
      </w:r>
      <w:r w:rsidRPr="00C52AD1">
        <w:t xml:space="preserve"> that the expression !(condition1 &amp;&amp; condition2) is logically equivalent to the expression</w:t>
      </w:r>
      <w:r>
        <w:t xml:space="preserve"> </w:t>
      </w:r>
      <w:r w:rsidRPr="00C52AD1">
        <w:t>(!condition1 || !condition2).</w:t>
      </w:r>
    </w:p>
    <w:p w:rsidR="001457C7" w:rsidRDefault="002A3C8F" w:rsidP="00D03F2D">
      <w:pPr>
        <w:pStyle w:val="NoSpacing"/>
        <w:rPr>
          <w:color w:val="00B050"/>
        </w:rPr>
      </w:pPr>
      <w:r>
        <w:br/>
      </w:r>
      <w:r w:rsidRPr="002A3C8F">
        <w:rPr>
          <w:b/>
        </w:rPr>
        <w:t>-Control Statements and Structure</w:t>
      </w:r>
      <w:r w:rsidR="002A36E7">
        <w:rPr>
          <w:b/>
        </w:rPr>
        <w:t>d</w:t>
      </w:r>
      <w:r w:rsidRPr="002A3C8F">
        <w:rPr>
          <w:b/>
        </w:rPr>
        <w:t xml:space="preserve"> Programming:</w:t>
      </w:r>
      <w:r>
        <w:t xml:space="preserve"> </w:t>
      </w:r>
      <w:r w:rsidR="001457C7">
        <w:t xml:space="preserve">Normally statements in a program are executed one after the other in the order in which they are written. This process is called </w:t>
      </w:r>
      <w:r w:rsidR="001457C7" w:rsidRPr="009E166F">
        <w:rPr>
          <w:color w:val="00B050"/>
        </w:rPr>
        <w:t>s</w:t>
      </w:r>
      <w:r w:rsidR="001457C7">
        <w:rPr>
          <w:color w:val="00B050"/>
        </w:rPr>
        <w:t>e</w:t>
      </w:r>
      <w:r w:rsidR="001457C7" w:rsidRPr="009E166F">
        <w:rPr>
          <w:color w:val="00B050"/>
        </w:rPr>
        <w:t>quential execution</w:t>
      </w:r>
      <w:r w:rsidR="001457C7">
        <w:rPr>
          <w:color w:val="00B050"/>
        </w:rPr>
        <w:t xml:space="preserve">. </w:t>
      </w:r>
      <w:r w:rsidR="001457C7">
        <w:t xml:space="preserve">Using various statements to specify the next statement to execute is called </w:t>
      </w:r>
      <w:r w:rsidR="001457C7" w:rsidRPr="009E166F">
        <w:rPr>
          <w:color w:val="00B050"/>
        </w:rPr>
        <w:t>transfer of control.</w:t>
      </w:r>
    </w:p>
    <w:p w:rsidR="00B46BB6" w:rsidRPr="00B46BB6" w:rsidRDefault="0018558B" w:rsidP="00D03F2D">
      <w:pPr>
        <w:pStyle w:val="NoSpacing"/>
      </w:pPr>
      <w:r>
        <w:t xml:space="preserve">   </w:t>
      </w:r>
      <w:r w:rsidR="00B46BB6" w:rsidRPr="00B46BB6">
        <w:t xml:space="preserve">The term </w:t>
      </w:r>
      <w:r w:rsidR="00B46BB6">
        <w:rPr>
          <w:color w:val="00B050"/>
        </w:rPr>
        <w:t xml:space="preserve">Control structures </w:t>
      </w:r>
      <w:r w:rsidR="00F853EF">
        <w:t>come</w:t>
      </w:r>
      <w:r w:rsidR="00B46BB6" w:rsidRPr="00B46BB6">
        <w:t xml:space="preserve"> from </w:t>
      </w:r>
      <w:r w:rsidR="00B46BB6">
        <w:t>the field of computer sc</w:t>
      </w:r>
      <w:r w:rsidR="00A84083">
        <w:t>i</w:t>
      </w:r>
      <w:r w:rsidR="00B46BB6">
        <w:t xml:space="preserve">ence. </w:t>
      </w:r>
      <w:r w:rsidR="00B46BB6" w:rsidRPr="00B46BB6">
        <w:rPr>
          <w:i/>
        </w:rPr>
        <w:t>The Java Language Specification</w:t>
      </w:r>
      <w:r w:rsidR="00B46BB6">
        <w:t xml:space="preserve"> refers to “control structures” as “</w:t>
      </w:r>
      <w:r w:rsidR="00B46BB6" w:rsidRPr="001027F0">
        <w:rPr>
          <w:color w:val="00B050"/>
        </w:rPr>
        <w:t>control statements</w:t>
      </w:r>
      <w:r w:rsidR="00B46BB6">
        <w:t>”.</w:t>
      </w:r>
    </w:p>
    <w:p w:rsidR="001457C7" w:rsidRPr="0076275A" w:rsidRDefault="0018558B" w:rsidP="00D03F2D">
      <w:pPr>
        <w:pStyle w:val="NoSpacing"/>
      </w:pPr>
      <w:r>
        <w:t xml:space="preserve"> </w:t>
      </w:r>
      <w:r w:rsidR="001457C7" w:rsidRPr="0076275A">
        <w:t xml:space="preserve"> </w:t>
      </w:r>
      <w:r>
        <w:t xml:space="preserve"> </w:t>
      </w:r>
      <w:r w:rsidR="001457C7" w:rsidRPr="0076275A">
        <w:t>During the 1960s, it became clear that the random use of transfers of control</w:t>
      </w:r>
      <w:r w:rsidR="00C71814">
        <w:t xml:space="preserve"> </w:t>
      </w:r>
      <w:r w:rsidR="001457C7" w:rsidRPr="0076275A">
        <w:t>was the root of much difficulty experienced by software development groups. The blame</w:t>
      </w:r>
      <w:r w:rsidR="00C71814">
        <w:t xml:space="preserve"> </w:t>
      </w:r>
      <w:r w:rsidR="001457C7" w:rsidRPr="0076275A">
        <w:t xml:space="preserve">was pointed at the </w:t>
      </w:r>
      <w:r w:rsidR="001457C7" w:rsidRPr="001B35D3">
        <w:rPr>
          <w:color w:val="00B050"/>
        </w:rPr>
        <w:t xml:space="preserve">goto statement </w:t>
      </w:r>
      <w:r w:rsidR="001457C7" w:rsidRPr="0076275A">
        <w:t>(used in most programming languages of the time),</w:t>
      </w:r>
      <w:r w:rsidR="00C71814">
        <w:t xml:space="preserve"> </w:t>
      </w:r>
      <w:r w:rsidR="001457C7" w:rsidRPr="0076275A">
        <w:t>which allows you to specify a transfer of control to one of a wide range of destinations in</w:t>
      </w:r>
      <w:r w:rsidR="00C71814">
        <w:t xml:space="preserve"> </w:t>
      </w:r>
      <w:r w:rsidR="00775F11">
        <w:t>a program.</w:t>
      </w:r>
    </w:p>
    <w:p w:rsidR="001457C7" w:rsidRPr="0076275A" w:rsidRDefault="001457C7" w:rsidP="00D03F2D">
      <w:pPr>
        <w:pStyle w:val="NoSpacing"/>
      </w:pPr>
      <w:r>
        <w:t xml:space="preserve"> </w:t>
      </w:r>
      <w:r w:rsidR="0018558B">
        <w:t xml:space="preserve">  </w:t>
      </w:r>
      <w:r w:rsidRPr="0076275A">
        <w:t xml:space="preserve">The research of </w:t>
      </w:r>
      <w:r w:rsidRPr="000223C1">
        <w:t>Bohm and Jacopini</w:t>
      </w:r>
      <w:r w:rsidRPr="001B35D3">
        <w:t xml:space="preserve"> </w:t>
      </w:r>
      <w:r w:rsidRPr="0076275A">
        <w:t>had demonstrated that programs could be</w:t>
      </w:r>
      <w:r w:rsidR="00707D33">
        <w:t xml:space="preserve"> </w:t>
      </w:r>
      <w:r w:rsidRPr="0076275A">
        <w:t>written without any goto statements. The challenge of the era for programmers was to shift</w:t>
      </w:r>
      <w:r w:rsidR="00707D33">
        <w:t xml:space="preserve"> </w:t>
      </w:r>
      <w:r w:rsidRPr="0076275A">
        <w:t>their styles to “goto-less programming</w:t>
      </w:r>
      <w:r w:rsidRPr="008F39DF">
        <w:t xml:space="preserve">.” The term </w:t>
      </w:r>
      <w:r w:rsidRPr="005309C0">
        <w:rPr>
          <w:color w:val="00B050"/>
        </w:rPr>
        <w:t xml:space="preserve">structured programming </w:t>
      </w:r>
      <w:r w:rsidRPr="008F39DF">
        <w:t>became</w:t>
      </w:r>
      <w:r w:rsidR="00707D33">
        <w:t xml:space="preserve"> </w:t>
      </w:r>
      <w:r w:rsidRPr="008F39DF">
        <w:t xml:space="preserve">almost synonymous with “goto elimination.” </w:t>
      </w:r>
      <w:r w:rsidRPr="0076275A">
        <w:t>Not until the 1970s did most programmers</w:t>
      </w:r>
      <w:r w:rsidR="00707D33">
        <w:t xml:space="preserve"> </w:t>
      </w:r>
      <w:r w:rsidRPr="0076275A">
        <w:t>start taking structured programming seriously. The results were impressive. Software</w:t>
      </w:r>
      <w:r w:rsidR="00707D33">
        <w:t xml:space="preserve"> </w:t>
      </w:r>
      <w:r w:rsidRPr="0076275A">
        <w:t>development groups reported shorter development times, more frequent on-time delivery</w:t>
      </w:r>
      <w:r w:rsidR="00707D33">
        <w:t xml:space="preserve"> </w:t>
      </w:r>
      <w:r w:rsidRPr="0076275A">
        <w:t>of systems and more frequent within-budget completion of software projects. The key to</w:t>
      </w:r>
      <w:r w:rsidR="00707D33">
        <w:t xml:space="preserve"> </w:t>
      </w:r>
      <w:r w:rsidRPr="0076275A">
        <w:t>these successes was that structured programs were clearer, easier to debug and modify, and</w:t>
      </w:r>
      <w:r w:rsidR="00707D33">
        <w:t xml:space="preserve"> </w:t>
      </w:r>
      <w:r w:rsidRPr="0076275A">
        <w:t>more likely to be bug free in the first place.</w:t>
      </w:r>
    </w:p>
    <w:p w:rsidR="001457C7" w:rsidRPr="0076275A" w:rsidRDefault="001457C7" w:rsidP="00D03F2D">
      <w:pPr>
        <w:pStyle w:val="NoSpacing"/>
      </w:pPr>
      <w:r>
        <w:t xml:space="preserve"> </w:t>
      </w:r>
      <w:r w:rsidR="00707D33">
        <w:t xml:space="preserve">  </w:t>
      </w:r>
      <w:r w:rsidRPr="0076275A">
        <w:t>Bohm and Jacopini’s work demonstrated that all programs could be written in terms</w:t>
      </w:r>
      <w:r w:rsidR="00707D33">
        <w:t xml:space="preserve"> </w:t>
      </w:r>
      <w:r w:rsidRPr="0076275A">
        <w:t>o</w:t>
      </w:r>
      <w:r>
        <w:t xml:space="preserve">f only </w:t>
      </w:r>
      <w:r w:rsidRPr="005E2ACE">
        <w:t>three control structures</w:t>
      </w:r>
      <w:r>
        <w:t xml:space="preserve">; </w:t>
      </w:r>
      <w:r w:rsidRPr="00042C61">
        <w:rPr>
          <w:color w:val="00B050"/>
        </w:rPr>
        <w:t>the sequence structure</w:t>
      </w:r>
      <w:r w:rsidRPr="008F39DF">
        <w:t xml:space="preserve">, </w:t>
      </w:r>
      <w:r w:rsidRPr="00042C61">
        <w:rPr>
          <w:color w:val="00B050"/>
        </w:rPr>
        <w:t>the selection structure</w:t>
      </w:r>
      <w:r w:rsidR="00042C61">
        <w:t xml:space="preserve">, </w:t>
      </w:r>
      <w:r w:rsidRPr="0076275A">
        <w:t xml:space="preserve">and </w:t>
      </w:r>
      <w:r w:rsidRPr="00042C61">
        <w:rPr>
          <w:color w:val="00B050"/>
        </w:rPr>
        <w:t>the repetition structure</w:t>
      </w:r>
      <w:r w:rsidRPr="008F39DF">
        <w:t xml:space="preserve">. </w:t>
      </w:r>
      <w:r>
        <w:br/>
      </w:r>
    </w:p>
    <w:p w:rsidR="001457C7" w:rsidRPr="008C7288" w:rsidRDefault="00603071" w:rsidP="00D03F2D">
      <w:pPr>
        <w:pStyle w:val="NoSpacing"/>
      </w:pPr>
      <w:r>
        <w:rPr>
          <w:b/>
        </w:rPr>
        <w:t xml:space="preserve">   </w:t>
      </w:r>
      <w:r w:rsidR="001457C7" w:rsidRPr="008C7288">
        <w:rPr>
          <w:b/>
        </w:rPr>
        <w:t xml:space="preserve">-Sequence Structure: </w:t>
      </w:r>
      <w:r w:rsidR="001457C7" w:rsidRPr="008C7288">
        <w:t xml:space="preserve">The sequence structure is built into Java and other modern programming languages. Unless directed otherwise, the computer </w:t>
      </w:r>
      <w:r w:rsidR="001457C7" w:rsidRPr="00231EC4">
        <w:t>executes Java statements</w:t>
      </w:r>
      <w:r w:rsidR="001457C7" w:rsidRPr="00600559">
        <w:rPr>
          <w:color w:val="00B050"/>
        </w:rPr>
        <w:t xml:space="preserve"> </w:t>
      </w:r>
      <w:r w:rsidR="001457C7" w:rsidRPr="008C7288">
        <w:t>one after the other in the order in which they’re written—that is</w:t>
      </w:r>
      <w:r w:rsidR="001457C7" w:rsidRPr="00231EC4">
        <w:t>, in sequence</w:t>
      </w:r>
      <w:r w:rsidR="001457C7" w:rsidRPr="008C7288">
        <w:t xml:space="preserve">. Java lets you have as many actions as you want in a sequence structure. </w:t>
      </w:r>
      <w:r w:rsidR="001457C7">
        <w:t>A</w:t>
      </w:r>
      <w:r w:rsidR="001457C7" w:rsidRPr="008C7288">
        <w:t>nywhere a single action may be placed, we may place several actions in sequence.</w:t>
      </w:r>
    </w:p>
    <w:p w:rsidR="001457C7" w:rsidRDefault="001457C7" w:rsidP="00D03F2D">
      <w:pPr>
        <w:pStyle w:val="NoSpacing"/>
      </w:pPr>
    </w:p>
    <w:p w:rsidR="001457C7" w:rsidRPr="008C7288" w:rsidRDefault="00603071" w:rsidP="001457C7">
      <w:pPr>
        <w:autoSpaceDE w:val="0"/>
        <w:autoSpaceDN w:val="0"/>
        <w:adjustRightInd w:val="0"/>
        <w:spacing w:after="0" w:line="240" w:lineRule="auto"/>
        <w:rPr>
          <w:rFonts w:cs="AGaramond-Regular"/>
          <w:szCs w:val="18"/>
        </w:rPr>
      </w:pPr>
      <w:bookmarkStart w:id="10" w:name="selection_statements"/>
      <w:bookmarkEnd w:id="10"/>
      <w:r>
        <w:rPr>
          <w:szCs w:val="18"/>
        </w:rPr>
        <w:t xml:space="preserve">   </w:t>
      </w:r>
      <w:r w:rsidR="001457C7">
        <w:rPr>
          <w:szCs w:val="18"/>
        </w:rPr>
        <w:t>-</w:t>
      </w:r>
      <w:r w:rsidR="001457C7" w:rsidRPr="008C7288">
        <w:rPr>
          <w:rFonts w:cs="AGaramond-SemiboldItalic"/>
          <w:b/>
          <w:bCs/>
          <w:iCs/>
          <w:szCs w:val="18"/>
        </w:rPr>
        <w:t xml:space="preserve">Selection </w:t>
      </w:r>
      <w:r w:rsidR="00830F42">
        <w:rPr>
          <w:rFonts w:cs="AGaramond-SemiboldItalic"/>
          <w:b/>
          <w:bCs/>
          <w:iCs/>
          <w:szCs w:val="18"/>
        </w:rPr>
        <w:t>Statements</w:t>
      </w:r>
      <w:r w:rsidR="001457C7">
        <w:rPr>
          <w:rFonts w:cs="AGaramond-SemiboldItalic"/>
          <w:b/>
          <w:bCs/>
          <w:iCs/>
          <w:szCs w:val="18"/>
        </w:rPr>
        <w:t xml:space="preserve">: </w:t>
      </w:r>
      <w:r w:rsidR="001457C7" w:rsidRPr="008C7288">
        <w:rPr>
          <w:rFonts w:cs="AGaramond-Regular"/>
          <w:szCs w:val="18"/>
        </w:rPr>
        <w:t xml:space="preserve">Java has three types of </w:t>
      </w:r>
      <w:r w:rsidR="001457C7" w:rsidRPr="007704EE">
        <w:rPr>
          <w:rFonts w:cs="AGaramond-Semibold"/>
          <w:bCs/>
          <w:color w:val="00B050"/>
          <w:szCs w:val="18"/>
        </w:rPr>
        <w:t xml:space="preserve">selection statements </w:t>
      </w:r>
      <w:r w:rsidR="001457C7" w:rsidRPr="008C7288">
        <w:rPr>
          <w:rFonts w:cs="AGaramond-Regular"/>
          <w:szCs w:val="18"/>
        </w:rPr>
        <w:t>The</w:t>
      </w:r>
      <w:r w:rsidR="001457C7">
        <w:rPr>
          <w:rFonts w:cs="AGaramond-Regular"/>
          <w:szCs w:val="18"/>
        </w:rPr>
        <w:t xml:space="preserve"> </w:t>
      </w:r>
      <w:r w:rsidR="001457C7" w:rsidRPr="00891601">
        <w:rPr>
          <w:rFonts w:cs="LucidaSansTypewriter,Italic"/>
          <w:i/>
          <w:iCs/>
          <w:color w:val="00B050"/>
          <w:szCs w:val="18"/>
        </w:rPr>
        <w:t xml:space="preserve">if </w:t>
      </w:r>
      <w:r w:rsidR="001457C7" w:rsidRPr="00891601">
        <w:rPr>
          <w:rFonts w:cs="AGaramond-Italic"/>
          <w:i/>
          <w:iCs/>
          <w:color w:val="00B050"/>
          <w:szCs w:val="18"/>
        </w:rPr>
        <w:t xml:space="preserve">statement </w:t>
      </w:r>
      <w:r w:rsidR="001457C7" w:rsidRPr="008C7288">
        <w:rPr>
          <w:rFonts w:cs="AGaramond-Regular"/>
          <w:szCs w:val="18"/>
        </w:rPr>
        <w:t xml:space="preserve">either performs an action if a condition is </w:t>
      </w:r>
      <w:r w:rsidR="001457C7" w:rsidRPr="008C7288">
        <w:rPr>
          <w:rFonts w:cs="AGaramond-Italic"/>
          <w:i/>
          <w:iCs/>
          <w:szCs w:val="18"/>
        </w:rPr>
        <w:t>true</w:t>
      </w:r>
      <w:r w:rsidR="001457C7">
        <w:rPr>
          <w:rFonts w:cs="AGaramond-Regular"/>
          <w:szCs w:val="18"/>
        </w:rPr>
        <w:t xml:space="preserve"> or skips it</w:t>
      </w:r>
      <w:r w:rsidR="001457C7" w:rsidRPr="008C7288">
        <w:rPr>
          <w:rFonts w:cs="AGaramond-Regular"/>
          <w:szCs w:val="18"/>
        </w:rPr>
        <w:t xml:space="preserve"> if the condition</w:t>
      </w:r>
      <w:r w:rsidR="001457C7">
        <w:rPr>
          <w:rFonts w:cs="AGaramond-Regular"/>
          <w:szCs w:val="18"/>
        </w:rPr>
        <w:t xml:space="preserve"> </w:t>
      </w:r>
      <w:r w:rsidR="001457C7" w:rsidRPr="008C7288">
        <w:rPr>
          <w:rFonts w:cs="AGaramond-Regular"/>
          <w:szCs w:val="18"/>
        </w:rPr>
        <w:t xml:space="preserve">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if</w:t>
      </w:r>
      <w:r w:rsidR="001457C7" w:rsidRPr="00891601">
        <w:rPr>
          <w:rFonts w:cs="AGaramond-Regular"/>
          <w:color w:val="00B050"/>
          <w:szCs w:val="18"/>
        </w:rPr>
        <w:t>…</w:t>
      </w:r>
      <w:r w:rsidR="001457C7" w:rsidRPr="00891601">
        <w:rPr>
          <w:rFonts w:cs="LucidaSansTypewriter,Italic"/>
          <w:i/>
          <w:iCs/>
          <w:color w:val="00B050"/>
          <w:szCs w:val="18"/>
        </w:rPr>
        <w:t xml:space="preserve">else </w:t>
      </w:r>
      <w:r w:rsidR="001457C7" w:rsidRPr="00891601">
        <w:rPr>
          <w:rFonts w:cs="AGaramond-Italic"/>
          <w:i/>
          <w:iCs/>
          <w:color w:val="00B050"/>
          <w:szCs w:val="18"/>
        </w:rPr>
        <w:t xml:space="preserve">statement </w:t>
      </w:r>
      <w:r w:rsidR="001457C7" w:rsidRPr="008C7288">
        <w:rPr>
          <w:rFonts w:cs="AGaramond-Regular"/>
          <w:szCs w:val="18"/>
        </w:rPr>
        <w:t xml:space="preserve">performs an action if a condition is </w:t>
      </w:r>
      <w:r w:rsidR="001457C7" w:rsidRPr="008C7288">
        <w:rPr>
          <w:rFonts w:cs="AGaramond-Italic"/>
          <w:i/>
          <w:iCs/>
          <w:szCs w:val="18"/>
        </w:rPr>
        <w:t xml:space="preserve">true </w:t>
      </w:r>
      <w:r w:rsidR="001457C7" w:rsidRPr="008C7288">
        <w:rPr>
          <w:rFonts w:cs="AGaramond-Regular"/>
          <w:szCs w:val="18"/>
        </w:rPr>
        <w:t>and performs</w:t>
      </w:r>
      <w:r w:rsidR="001457C7">
        <w:rPr>
          <w:rFonts w:cs="AGaramond-Regular"/>
          <w:szCs w:val="18"/>
        </w:rPr>
        <w:t xml:space="preserve"> </w:t>
      </w:r>
      <w:r w:rsidR="001457C7" w:rsidRPr="008C7288">
        <w:rPr>
          <w:rFonts w:cs="AGaramond-Regular"/>
          <w:szCs w:val="18"/>
        </w:rPr>
        <w:t xml:space="preserve">a different action if the condition 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 xml:space="preserve">switch </w:t>
      </w:r>
      <w:r w:rsidR="001457C7" w:rsidRPr="00891601">
        <w:rPr>
          <w:rFonts w:cs="AGaramond-Italic"/>
          <w:i/>
          <w:iCs/>
          <w:color w:val="00B050"/>
          <w:szCs w:val="18"/>
        </w:rPr>
        <w:t xml:space="preserve">statement </w:t>
      </w:r>
      <w:r w:rsidR="001457C7" w:rsidRPr="008C7288">
        <w:rPr>
          <w:rFonts w:cs="AGaramond-Regular"/>
          <w:szCs w:val="18"/>
        </w:rPr>
        <w:t xml:space="preserve">performs one of </w:t>
      </w:r>
      <w:r w:rsidR="001457C7" w:rsidRPr="008C7288">
        <w:rPr>
          <w:rFonts w:cs="AGaramond-Italic"/>
          <w:i/>
          <w:iCs/>
          <w:szCs w:val="18"/>
        </w:rPr>
        <w:t xml:space="preserve">many </w:t>
      </w:r>
      <w:r w:rsidR="001457C7" w:rsidRPr="008C7288">
        <w:rPr>
          <w:rFonts w:cs="AGaramond-Regular"/>
          <w:szCs w:val="18"/>
        </w:rPr>
        <w:t xml:space="preserve">different actions, depending on the value of </w:t>
      </w:r>
      <w:r w:rsidR="005362E7">
        <w:rPr>
          <w:rFonts w:cs="AGaramond-Regular"/>
          <w:szCs w:val="18"/>
        </w:rPr>
        <w:t xml:space="preserve">the </w:t>
      </w:r>
      <w:r w:rsidR="005362E7" w:rsidRPr="005362E7">
        <w:rPr>
          <w:rFonts w:cs="AGaramond-Regular"/>
          <w:color w:val="00B050"/>
          <w:szCs w:val="18"/>
        </w:rPr>
        <w:t>controlling</w:t>
      </w:r>
      <w:r w:rsidR="001457C7" w:rsidRPr="005362E7">
        <w:rPr>
          <w:rFonts w:cs="AGaramond-Regular"/>
          <w:color w:val="00B050"/>
          <w:szCs w:val="18"/>
        </w:rPr>
        <w:t xml:space="preserve"> expression</w:t>
      </w:r>
      <w:r w:rsidR="0088397D" w:rsidRPr="005362E7">
        <w:rPr>
          <w:rFonts w:cs="AGaramond-Regular"/>
          <w:color w:val="00B050"/>
          <w:szCs w:val="18"/>
        </w:rPr>
        <w:t xml:space="preserve"> </w:t>
      </w:r>
      <w:r w:rsidR="0088397D" w:rsidRPr="009A48EA">
        <w:t xml:space="preserve">of type </w:t>
      </w:r>
      <w:r w:rsidR="00B762FC" w:rsidRPr="009A48EA">
        <w:t>char</w:t>
      </w:r>
      <w:r w:rsidR="00B762FC">
        <w:t xml:space="preserve">, </w:t>
      </w:r>
      <w:r w:rsidR="00FE406E">
        <w:t xml:space="preserve">String, </w:t>
      </w:r>
      <w:r w:rsidR="0088397D" w:rsidRPr="009A48EA">
        <w:t>byte, short, int</w:t>
      </w:r>
      <w:r w:rsidR="0088397D">
        <w:t>,</w:t>
      </w:r>
      <w:r w:rsidR="00163A80">
        <w:t xml:space="preserve"> or enum</w:t>
      </w:r>
      <w:r w:rsidR="001457C7" w:rsidRPr="008C7288">
        <w:rPr>
          <w:rFonts w:cs="AGaramond-Regular"/>
          <w:szCs w:val="18"/>
        </w:rPr>
        <w:t>.</w:t>
      </w:r>
    </w:p>
    <w:p w:rsidR="001457C7" w:rsidRPr="0039142D" w:rsidRDefault="00D740F2" w:rsidP="00D84145">
      <w:pPr>
        <w:autoSpaceDE w:val="0"/>
        <w:autoSpaceDN w:val="0"/>
        <w:adjustRightInd w:val="0"/>
        <w:spacing w:after="0" w:line="240" w:lineRule="auto"/>
        <w:rPr>
          <w:rFonts w:cs="AGaramond-Regular"/>
          <w:color w:val="231F20"/>
          <w:szCs w:val="18"/>
        </w:rPr>
      </w:pPr>
      <w:r>
        <w:rPr>
          <w:rFonts w:cs="AGaramond-Regular"/>
          <w:szCs w:val="18"/>
        </w:rPr>
        <w:t xml:space="preserve">   </w:t>
      </w:r>
      <w:r w:rsidR="001457C7" w:rsidRPr="008C7288">
        <w:rPr>
          <w:rFonts w:cs="AGaramond-Regular"/>
          <w:szCs w:val="18"/>
        </w:rPr>
        <w:t xml:space="preserve">The </w:t>
      </w:r>
      <w:r w:rsidR="001457C7" w:rsidRPr="008C7288">
        <w:rPr>
          <w:rFonts w:cs="LucidaSansTypewriter"/>
          <w:szCs w:val="18"/>
        </w:rPr>
        <w:t xml:space="preserve">if </w:t>
      </w:r>
      <w:r w:rsidR="001457C7" w:rsidRPr="008C7288">
        <w:rPr>
          <w:rFonts w:cs="AGaramond-Regular"/>
          <w:szCs w:val="18"/>
        </w:rPr>
        <w:t xml:space="preserve">statement is a </w:t>
      </w:r>
      <w:r w:rsidR="001457C7" w:rsidRPr="00556C87">
        <w:rPr>
          <w:rFonts w:cs="AGaramond-Semibold"/>
          <w:bCs/>
          <w:color w:val="00B050"/>
          <w:szCs w:val="18"/>
        </w:rPr>
        <w:t xml:space="preserve">single-selection statement </w:t>
      </w:r>
      <w:r w:rsidR="001457C7" w:rsidRPr="008C7288">
        <w:rPr>
          <w:rFonts w:cs="AGaramond-Regular"/>
          <w:szCs w:val="18"/>
        </w:rPr>
        <w:t xml:space="preserve">because it selects or ignores a </w:t>
      </w:r>
      <w:r w:rsidR="001457C7" w:rsidRPr="008C7288">
        <w:rPr>
          <w:rFonts w:cs="AGaramond-Italic"/>
          <w:i/>
          <w:iCs/>
          <w:szCs w:val="18"/>
        </w:rPr>
        <w:t>single</w:t>
      </w:r>
      <w:r w:rsidR="00DE037E">
        <w:rPr>
          <w:rFonts w:cs="AGaramond-Italic"/>
          <w:i/>
          <w:iCs/>
          <w:szCs w:val="18"/>
        </w:rPr>
        <w:t xml:space="preserve"> </w:t>
      </w:r>
      <w:r w:rsidR="00DE037E">
        <w:rPr>
          <w:rFonts w:cs="AGaramond-Regular"/>
          <w:szCs w:val="18"/>
        </w:rPr>
        <w:t>action (or</w:t>
      </w:r>
      <w:r w:rsidR="001457C7" w:rsidRPr="008C7288">
        <w:rPr>
          <w:rFonts w:cs="AGaramond-Regular"/>
          <w:szCs w:val="18"/>
        </w:rPr>
        <w:t xml:space="preserve"> </w:t>
      </w:r>
      <w:r w:rsidR="001457C7" w:rsidRPr="008C7288">
        <w:rPr>
          <w:rFonts w:cs="AGaramond-Italic"/>
          <w:i/>
          <w:iCs/>
          <w:szCs w:val="18"/>
        </w:rPr>
        <w:t>group of actions</w:t>
      </w:r>
      <w:r w:rsidR="001457C7" w:rsidRPr="008C7288">
        <w:rPr>
          <w:rFonts w:cs="AGaramond-Regular"/>
          <w:szCs w:val="18"/>
        </w:rPr>
        <w:t xml:space="preserve">). The </w:t>
      </w:r>
      <w:r w:rsidR="001457C7" w:rsidRPr="008C7288">
        <w:rPr>
          <w:rFonts w:cs="LucidaSansTypewriter"/>
          <w:szCs w:val="18"/>
        </w:rPr>
        <w:t>if</w:t>
      </w:r>
      <w:r w:rsidR="001457C7" w:rsidRPr="008C7288">
        <w:rPr>
          <w:rFonts w:cs="AGaramond-Regular"/>
          <w:szCs w:val="18"/>
        </w:rPr>
        <w:t>…</w:t>
      </w:r>
      <w:r w:rsidR="001457C7" w:rsidRPr="008C7288">
        <w:rPr>
          <w:rFonts w:cs="LucidaSansTypewriter"/>
          <w:szCs w:val="18"/>
        </w:rPr>
        <w:t xml:space="preserve">else </w:t>
      </w:r>
      <w:r w:rsidR="001457C7" w:rsidRPr="008C7288">
        <w:rPr>
          <w:rFonts w:cs="AGaramond-Regular"/>
          <w:szCs w:val="18"/>
        </w:rPr>
        <w:t>statement is called a</w:t>
      </w:r>
      <w:r w:rsidR="00D84145">
        <w:rPr>
          <w:rFonts w:cs="AGaramond-Regular"/>
          <w:szCs w:val="18"/>
        </w:rPr>
        <w:t xml:space="preserve"> </w:t>
      </w:r>
      <w:r w:rsidR="001457C7" w:rsidRPr="00556C87">
        <w:rPr>
          <w:rFonts w:cs="AGaramond-Semibold"/>
          <w:bCs/>
          <w:color w:val="00B050"/>
          <w:szCs w:val="18"/>
        </w:rPr>
        <w:t xml:space="preserve">double-selection statement </w:t>
      </w:r>
      <w:r w:rsidR="001457C7" w:rsidRPr="008C7288">
        <w:rPr>
          <w:rFonts w:cs="AGaramond-Regular"/>
          <w:szCs w:val="18"/>
        </w:rPr>
        <w:t xml:space="preserve">because it selects between </w:t>
      </w:r>
      <w:r w:rsidR="001457C7" w:rsidRPr="008C7288">
        <w:rPr>
          <w:rFonts w:cs="AGaramond-Italic"/>
          <w:i/>
          <w:iCs/>
          <w:szCs w:val="18"/>
        </w:rPr>
        <w:t xml:space="preserve">two different actions </w:t>
      </w:r>
      <w:r w:rsidR="001457C7" w:rsidRPr="008C7288">
        <w:rPr>
          <w:rFonts w:cs="AGaramond-Regular"/>
          <w:szCs w:val="18"/>
        </w:rPr>
        <w:t xml:space="preserve">(or </w:t>
      </w:r>
      <w:r w:rsidR="00DE037E">
        <w:rPr>
          <w:rFonts w:cs="AGaramond-Italic"/>
          <w:i/>
          <w:iCs/>
          <w:szCs w:val="18"/>
        </w:rPr>
        <w:t>group</w:t>
      </w:r>
      <w:r w:rsidR="0043330A">
        <w:rPr>
          <w:rFonts w:cs="AGaramond-Italic"/>
          <w:i/>
          <w:iCs/>
          <w:szCs w:val="18"/>
        </w:rPr>
        <w:t>s</w:t>
      </w:r>
      <w:r w:rsidR="001457C7" w:rsidRPr="008C7288">
        <w:rPr>
          <w:rFonts w:cs="AGaramond-Italic"/>
          <w:i/>
          <w:iCs/>
          <w:szCs w:val="18"/>
        </w:rPr>
        <w:t xml:space="preserve"> of</w:t>
      </w:r>
      <w:r w:rsidR="00D84145">
        <w:rPr>
          <w:rFonts w:cs="AGaramond-Italic"/>
          <w:i/>
          <w:iCs/>
          <w:szCs w:val="18"/>
        </w:rPr>
        <w:t xml:space="preserve"> </w:t>
      </w:r>
      <w:r w:rsidR="001457C7" w:rsidRPr="008C7288">
        <w:rPr>
          <w:rFonts w:cs="AGaramond-Italic"/>
          <w:i/>
          <w:iCs/>
          <w:szCs w:val="18"/>
        </w:rPr>
        <w:t>actions</w:t>
      </w:r>
      <w:r w:rsidR="001457C7" w:rsidRPr="008C7288">
        <w:rPr>
          <w:rFonts w:cs="AGaramond-Regular"/>
          <w:szCs w:val="18"/>
        </w:rPr>
        <w:t xml:space="preserve">). The </w:t>
      </w:r>
      <w:r w:rsidR="001457C7" w:rsidRPr="008C7288">
        <w:rPr>
          <w:rFonts w:cs="LucidaSansTypewriter"/>
          <w:szCs w:val="18"/>
        </w:rPr>
        <w:t xml:space="preserve">switch </w:t>
      </w:r>
      <w:r w:rsidR="001457C7" w:rsidRPr="008C7288">
        <w:rPr>
          <w:rFonts w:cs="AGaramond-Regular"/>
          <w:szCs w:val="18"/>
        </w:rPr>
        <w:t xml:space="preserve">statement is called a </w:t>
      </w:r>
      <w:r w:rsidR="001457C7" w:rsidRPr="00556C87">
        <w:rPr>
          <w:rFonts w:cs="AGaramond-Semibold"/>
          <w:bCs/>
          <w:color w:val="00B050"/>
          <w:szCs w:val="18"/>
        </w:rPr>
        <w:t xml:space="preserve">multiple-selection statement </w:t>
      </w:r>
      <w:r w:rsidR="001457C7" w:rsidRPr="008C7288">
        <w:rPr>
          <w:rFonts w:cs="AGaramond-Regular"/>
          <w:szCs w:val="18"/>
        </w:rPr>
        <w:t>because it selects</w:t>
      </w:r>
      <w:r w:rsidR="00D84145">
        <w:rPr>
          <w:rFonts w:cs="AGaramond-Regular"/>
          <w:szCs w:val="18"/>
        </w:rPr>
        <w:t xml:space="preserve"> </w:t>
      </w:r>
      <w:r w:rsidR="001457C7" w:rsidRPr="008C7288">
        <w:rPr>
          <w:rFonts w:cs="AGaramond-Regular"/>
        </w:rPr>
        <w:t xml:space="preserve">among </w:t>
      </w:r>
      <w:r w:rsidR="001457C7" w:rsidRPr="008C7288">
        <w:t xml:space="preserve">many different actions </w:t>
      </w:r>
      <w:r w:rsidR="001457C7" w:rsidRPr="008C7288">
        <w:rPr>
          <w:rFonts w:cs="AGaramond-Regular"/>
        </w:rPr>
        <w:t xml:space="preserve">(or </w:t>
      </w:r>
      <w:r w:rsidR="00DE037E">
        <w:t>group</w:t>
      </w:r>
      <w:r w:rsidR="0043330A">
        <w:t>s</w:t>
      </w:r>
      <w:r w:rsidR="001457C7" w:rsidRPr="008C7288">
        <w:t xml:space="preserve"> of actions</w:t>
      </w:r>
      <w:r w:rsidR="001457C7" w:rsidRPr="008C7288">
        <w:rPr>
          <w:rFonts w:cs="AGaramond-Regular"/>
        </w:rPr>
        <w:t>).</w:t>
      </w:r>
      <w:r w:rsidR="0039142D">
        <w:rPr>
          <w:rFonts w:cs="AGaramond-Regular"/>
        </w:rPr>
        <w:br/>
      </w:r>
      <w:r w:rsidR="0039142D">
        <w:rPr>
          <w:rFonts w:cs="AGaramond-Regular"/>
        </w:rPr>
        <w:br/>
      </w:r>
      <w:r>
        <w:rPr>
          <w:rFonts w:cs="AGaramond-Regular"/>
          <w:color w:val="231F20"/>
          <w:szCs w:val="18"/>
        </w:rPr>
        <w:t>I</w:t>
      </w:r>
      <w:r w:rsidR="0039142D" w:rsidRPr="00B753A1">
        <w:rPr>
          <w:rFonts w:cs="AGaramond-Regular"/>
          <w:color w:val="231F20"/>
          <w:szCs w:val="18"/>
        </w:rPr>
        <w:t xml:space="preserve">t’s straightforward to prove that the simple </w:t>
      </w:r>
      <w:r w:rsidR="0039142D" w:rsidRPr="00B753A1">
        <w:rPr>
          <w:rFonts w:cs="LucidaSansTypewriter"/>
          <w:color w:val="231F20"/>
          <w:szCs w:val="18"/>
        </w:rPr>
        <w:t xml:space="preserve">if </w:t>
      </w:r>
      <w:r w:rsidR="0039142D" w:rsidRPr="00B753A1">
        <w:rPr>
          <w:rFonts w:cs="AGaramond-Regular"/>
          <w:color w:val="231F20"/>
          <w:szCs w:val="18"/>
        </w:rPr>
        <w:t>statement is sufficient to provide</w:t>
      </w:r>
      <w:r w:rsidR="0039142D">
        <w:rPr>
          <w:rFonts w:cs="AGaramond-Regular"/>
          <w:color w:val="231F20"/>
          <w:szCs w:val="18"/>
        </w:rPr>
        <w:t xml:space="preserve"> </w:t>
      </w:r>
      <w:r w:rsidR="0039142D" w:rsidRPr="00B753A1">
        <w:rPr>
          <w:rFonts w:cs="AGaramond-Italic"/>
          <w:i/>
          <w:iCs/>
          <w:color w:val="231F20"/>
          <w:szCs w:val="18"/>
        </w:rPr>
        <w:t xml:space="preserve">any </w:t>
      </w:r>
      <w:r w:rsidR="0039142D" w:rsidRPr="00B753A1">
        <w:rPr>
          <w:rFonts w:cs="AGaramond-Regular"/>
          <w:color w:val="231F20"/>
          <w:szCs w:val="18"/>
        </w:rPr>
        <w:t xml:space="preserve">form of selection—everything that can be done with the </w:t>
      </w:r>
      <w:r w:rsidR="0039142D" w:rsidRPr="00B753A1">
        <w:rPr>
          <w:rFonts w:cs="LucidaSansTypewriter"/>
          <w:color w:val="231F20"/>
          <w:szCs w:val="18"/>
        </w:rPr>
        <w:t>if</w:t>
      </w:r>
      <w:r w:rsidR="0039142D" w:rsidRPr="00B753A1">
        <w:rPr>
          <w:rFonts w:cs="AGaramond-Regular"/>
          <w:color w:val="231F20"/>
          <w:szCs w:val="18"/>
        </w:rPr>
        <w:t>…</w:t>
      </w:r>
      <w:r w:rsidR="0039142D" w:rsidRPr="00B753A1">
        <w:rPr>
          <w:rFonts w:cs="LucidaSansTypewriter"/>
          <w:color w:val="231F20"/>
          <w:szCs w:val="18"/>
        </w:rPr>
        <w:t xml:space="preserve">else </w:t>
      </w:r>
      <w:r w:rsidR="0039142D" w:rsidRPr="00B753A1">
        <w:rPr>
          <w:rFonts w:cs="AGaramond-Regular"/>
          <w:color w:val="231F20"/>
          <w:szCs w:val="18"/>
        </w:rPr>
        <w:t>statement and the</w:t>
      </w:r>
      <w:r w:rsidR="0039142D">
        <w:rPr>
          <w:rFonts w:cs="AGaramond-Regular"/>
          <w:color w:val="231F20"/>
          <w:szCs w:val="18"/>
        </w:rPr>
        <w:t xml:space="preserve"> </w:t>
      </w:r>
      <w:r w:rsidR="0039142D" w:rsidRPr="00B753A1">
        <w:rPr>
          <w:rFonts w:cs="LucidaSansTypewriter"/>
          <w:color w:val="231F20"/>
          <w:szCs w:val="18"/>
        </w:rPr>
        <w:t xml:space="preserve">switch </w:t>
      </w:r>
      <w:r w:rsidR="0039142D" w:rsidRPr="00B753A1">
        <w:rPr>
          <w:rFonts w:cs="AGaramond-Regular"/>
          <w:color w:val="231F20"/>
          <w:szCs w:val="18"/>
        </w:rPr>
        <w:t xml:space="preserve">statement can be implemented by combining </w:t>
      </w:r>
      <w:r w:rsidR="0039142D" w:rsidRPr="00B753A1">
        <w:rPr>
          <w:rFonts w:cs="LucidaSansTypewriter"/>
          <w:color w:val="231F20"/>
          <w:szCs w:val="18"/>
        </w:rPr>
        <w:t xml:space="preserve">if </w:t>
      </w:r>
      <w:r w:rsidR="0039142D" w:rsidRPr="00B753A1">
        <w:rPr>
          <w:rFonts w:cs="AGaramond-Regular"/>
          <w:color w:val="231F20"/>
          <w:szCs w:val="18"/>
        </w:rPr>
        <w:t>statements (although perhaps not</w:t>
      </w:r>
      <w:r w:rsidR="0039142D">
        <w:rPr>
          <w:rFonts w:cs="AGaramond-Regular"/>
          <w:color w:val="231F20"/>
          <w:szCs w:val="18"/>
        </w:rPr>
        <w:t xml:space="preserve"> </w:t>
      </w:r>
      <w:r w:rsidR="0039142D" w:rsidRPr="00B753A1">
        <w:rPr>
          <w:rFonts w:cs="AGaramond-Regular"/>
          <w:color w:val="231F20"/>
          <w:szCs w:val="18"/>
        </w:rPr>
        <w:t>as clearly and efficiently).</w:t>
      </w:r>
    </w:p>
    <w:p w:rsidR="001457C7" w:rsidRDefault="001457C7" w:rsidP="00D03F2D">
      <w:pPr>
        <w:pStyle w:val="NoSpacing"/>
      </w:pPr>
    </w:p>
    <w:p w:rsidR="001457C7" w:rsidRDefault="00603071" w:rsidP="00603071">
      <w:pPr>
        <w:autoSpaceDE w:val="0"/>
        <w:autoSpaceDN w:val="0"/>
        <w:adjustRightInd w:val="0"/>
        <w:spacing w:after="0" w:line="240" w:lineRule="auto"/>
        <w:rPr>
          <w:rFonts w:cs="AGaramond-Regular"/>
          <w:szCs w:val="18"/>
        </w:rPr>
      </w:pPr>
      <w:bookmarkStart w:id="11" w:name="repetition_statements"/>
      <w:bookmarkEnd w:id="11"/>
      <w:r>
        <w:rPr>
          <w:rFonts w:cs="AGaramond-SemiboldItalic"/>
          <w:b/>
          <w:bCs/>
          <w:iCs/>
          <w:szCs w:val="18"/>
        </w:rPr>
        <w:t xml:space="preserve">   </w:t>
      </w:r>
      <w:r w:rsidR="001457C7">
        <w:rPr>
          <w:rFonts w:cs="AGaramond-SemiboldItalic"/>
          <w:b/>
          <w:bCs/>
          <w:iCs/>
          <w:szCs w:val="18"/>
        </w:rPr>
        <w:t xml:space="preserve">-Repetition </w:t>
      </w:r>
      <w:r w:rsidR="00830F42">
        <w:rPr>
          <w:rFonts w:cs="AGaramond-SemiboldItalic"/>
          <w:b/>
          <w:bCs/>
          <w:iCs/>
          <w:szCs w:val="18"/>
        </w:rPr>
        <w:t>Statements</w:t>
      </w:r>
      <w:r w:rsidR="001457C7">
        <w:rPr>
          <w:rFonts w:cs="AGaramond-SemiboldItalic"/>
          <w:b/>
          <w:bCs/>
          <w:iCs/>
          <w:szCs w:val="18"/>
        </w:rPr>
        <w:t xml:space="preserve">: </w:t>
      </w:r>
      <w:r w:rsidR="001457C7" w:rsidRPr="00767AB1">
        <w:rPr>
          <w:rFonts w:cs="AGaramond-Regular"/>
          <w:szCs w:val="18"/>
        </w:rPr>
        <w:t xml:space="preserve">Java provides three </w:t>
      </w:r>
      <w:r w:rsidR="001457C7" w:rsidRPr="00767AB1">
        <w:rPr>
          <w:rFonts w:cs="AGaramond-Semibold"/>
          <w:bCs/>
          <w:color w:val="00B050"/>
          <w:szCs w:val="18"/>
        </w:rPr>
        <w:t xml:space="preserve">repetition statements </w:t>
      </w:r>
      <w:r w:rsidR="001457C7" w:rsidRPr="00767AB1">
        <w:rPr>
          <w:rFonts w:cs="AGaramond-Regular"/>
          <w:szCs w:val="18"/>
        </w:rPr>
        <w:t xml:space="preserve">(also called </w:t>
      </w:r>
      <w:r w:rsidR="001457C7" w:rsidRPr="00767AB1">
        <w:rPr>
          <w:rFonts w:cs="AGaramond-Semibold"/>
          <w:bCs/>
          <w:color w:val="00B050"/>
          <w:szCs w:val="18"/>
        </w:rPr>
        <w:t xml:space="preserve">iteration statements </w:t>
      </w:r>
      <w:r w:rsidR="001457C7" w:rsidRPr="00767AB1">
        <w:rPr>
          <w:rFonts w:cs="AGaramond-Regular"/>
          <w:szCs w:val="18"/>
        </w:rPr>
        <w:t xml:space="preserve">or </w:t>
      </w:r>
      <w:r w:rsidR="001457C7" w:rsidRPr="00767AB1">
        <w:rPr>
          <w:rFonts w:cs="AGaramond-Semibold"/>
          <w:bCs/>
          <w:color w:val="00B050"/>
          <w:szCs w:val="18"/>
        </w:rPr>
        <w:t>looping statements</w:t>
      </w:r>
      <w:r w:rsidR="001457C7" w:rsidRPr="00767AB1">
        <w:rPr>
          <w:rFonts w:cs="AGaramond-Regular"/>
          <w:szCs w:val="18"/>
        </w:rPr>
        <w:t>) that enable programs to perform statements repeatedly as long as a condition</w:t>
      </w:r>
      <w:r w:rsidR="001457C7">
        <w:rPr>
          <w:rFonts w:cs="AGaramond-Regular"/>
          <w:szCs w:val="18"/>
        </w:rPr>
        <w:t xml:space="preserve"> </w:t>
      </w:r>
      <w:r w:rsidR="001457C7" w:rsidRPr="00767AB1">
        <w:rPr>
          <w:rFonts w:cs="AGaramond-Regular"/>
          <w:szCs w:val="18"/>
        </w:rPr>
        <w:t xml:space="preserve">(called the </w:t>
      </w:r>
      <w:r w:rsidR="001457C7" w:rsidRPr="00767AB1">
        <w:rPr>
          <w:rFonts w:cs="AGaramond-Semibold"/>
          <w:bCs/>
          <w:color w:val="00B050"/>
          <w:szCs w:val="18"/>
        </w:rPr>
        <w:t>loop-continuation condition</w:t>
      </w:r>
      <w:r w:rsidR="001457C7" w:rsidRPr="00767AB1">
        <w:rPr>
          <w:rFonts w:cs="AGaramond-Regular"/>
          <w:szCs w:val="18"/>
        </w:rPr>
        <w:t xml:space="preserve">) remains </w:t>
      </w:r>
      <w:r w:rsidR="001457C7" w:rsidRPr="00767AB1">
        <w:rPr>
          <w:rFonts w:cs="AGaramond-Italic"/>
          <w:i/>
          <w:iCs/>
          <w:szCs w:val="18"/>
        </w:rPr>
        <w:t>true</w:t>
      </w:r>
      <w:r w:rsidR="001457C7" w:rsidRPr="00767AB1">
        <w:rPr>
          <w:rFonts w:cs="AGaramond-Regular"/>
          <w:szCs w:val="18"/>
        </w:rPr>
        <w:t>. The repetition statements are the</w:t>
      </w:r>
      <w:r w:rsidR="001027F0">
        <w:rPr>
          <w:rFonts w:cs="AGaramond-Regular"/>
          <w:szCs w:val="18"/>
        </w:rPr>
        <w:t xml:space="preserve"> </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do</w:t>
      </w:r>
      <w:r w:rsidR="001457C7" w:rsidRPr="00767AB1">
        <w:rPr>
          <w:rFonts w:cs="AGaramond-Regular"/>
          <w:color w:val="00B050"/>
          <w:szCs w:val="18"/>
        </w:rPr>
        <w:t>…</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for</w:t>
      </w:r>
      <w:r w:rsidR="008E19A5" w:rsidRPr="00602424">
        <w:rPr>
          <w:rFonts w:cs="LucidaSansTypewriter"/>
          <w:szCs w:val="18"/>
        </w:rPr>
        <w:t>,</w:t>
      </w:r>
      <w:r w:rsidR="001457C7" w:rsidRPr="00767AB1">
        <w:rPr>
          <w:rFonts w:cs="LucidaSansTypewriter"/>
          <w:szCs w:val="18"/>
        </w:rPr>
        <w:t xml:space="preserve"> </w:t>
      </w:r>
      <w:r w:rsidR="001457C7" w:rsidRPr="00767AB1">
        <w:rPr>
          <w:rFonts w:cs="AGaramond-Regular"/>
          <w:szCs w:val="18"/>
        </w:rPr>
        <w:t xml:space="preserve">and </w:t>
      </w:r>
      <w:r w:rsidR="001457C7" w:rsidRPr="00767AB1">
        <w:rPr>
          <w:rFonts w:cs="AGaramond-Regular"/>
          <w:color w:val="00B050"/>
          <w:szCs w:val="18"/>
        </w:rPr>
        <w:t xml:space="preserve">enhanced </w:t>
      </w:r>
      <w:r w:rsidR="001457C7" w:rsidRPr="00767AB1">
        <w:rPr>
          <w:rFonts w:cs="LucidaSansTypewriter"/>
          <w:color w:val="00B050"/>
          <w:szCs w:val="18"/>
        </w:rPr>
        <w:t xml:space="preserve">for </w:t>
      </w:r>
      <w:r w:rsidR="001457C7">
        <w:rPr>
          <w:rFonts w:cs="AGaramond-Regular"/>
          <w:szCs w:val="18"/>
        </w:rPr>
        <w:t>statements</w:t>
      </w:r>
      <w:r w:rsidR="006E6AD1">
        <w:rPr>
          <w:rFonts w:cs="AGaramond-Regular"/>
          <w:szCs w:val="18"/>
        </w:rPr>
        <w:t xml:space="preserve"> </w:t>
      </w:r>
      <w:r w:rsidR="006F48BA">
        <w:rPr>
          <w:rFonts w:cs="AGaramond-Regular"/>
          <w:szCs w:val="18"/>
        </w:rPr>
        <w:t>(enhanced for is a different way of using the for statement)</w:t>
      </w:r>
      <w:r w:rsidR="001457C7">
        <w:rPr>
          <w:rFonts w:cs="AGaramond-Regular"/>
          <w:szCs w:val="18"/>
        </w:rPr>
        <w:t xml:space="preserve">. </w:t>
      </w:r>
      <w:r w:rsidR="001457C7" w:rsidRPr="00767AB1">
        <w:rPr>
          <w:rFonts w:cs="AGaramond-Regular"/>
          <w:szCs w:val="18"/>
        </w:rPr>
        <w:t xml:space="preserve">The </w:t>
      </w:r>
      <w:r w:rsidR="001457C7" w:rsidRPr="00767AB1">
        <w:rPr>
          <w:rFonts w:cs="LucidaSansTypewriter"/>
          <w:szCs w:val="18"/>
        </w:rPr>
        <w:t xml:space="preserve">while </w:t>
      </w:r>
      <w:r w:rsidR="001457C7" w:rsidRPr="00767AB1">
        <w:rPr>
          <w:rFonts w:cs="AGaramond-Regular"/>
          <w:szCs w:val="18"/>
        </w:rPr>
        <w:t>and</w:t>
      </w:r>
      <w:r w:rsidR="001457C7">
        <w:rPr>
          <w:rFonts w:cs="AGaramond-Regular"/>
          <w:szCs w:val="18"/>
        </w:rPr>
        <w:t xml:space="preserve"> </w:t>
      </w:r>
      <w:r w:rsidR="001457C7" w:rsidRPr="00767AB1">
        <w:rPr>
          <w:rFonts w:cs="LucidaSansTypewriter"/>
          <w:szCs w:val="18"/>
        </w:rPr>
        <w:t xml:space="preserve">for </w:t>
      </w:r>
      <w:r w:rsidR="001457C7" w:rsidRPr="00767AB1">
        <w:rPr>
          <w:rFonts w:cs="AGaramond-Regular"/>
          <w:szCs w:val="18"/>
        </w:rPr>
        <w:t>statements perform the action (or group of actions) in their bodies zero or more</w:t>
      </w:r>
      <w:r w:rsidR="001457C7">
        <w:rPr>
          <w:rFonts w:cs="AGaramond-Regular"/>
          <w:szCs w:val="18"/>
        </w:rPr>
        <w:t xml:space="preserve"> </w:t>
      </w:r>
      <w:r w:rsidR="001457C7" w:rsidRPr="00767AB1">
        <w:rPr>
          <w:rFonts w:cs="AGaramond-Regular"/>
          <w:szCs w:val="18"/>
        </w:rPr>
        <w:t xml:space="preserve">times—if the loop-continuation condition is initially </w:t>
      </w:r>
      <w:r w:rsidR="001457C7" w:rsidRPr="00767AB1">
        <w:rPr>
          <w:rFonts w:cs="AGaramond-Italic"/>
          <w:i/>
          <w:iCs/>
          <w:szCs w:val="18"/>
        </w:rPr>
        <w:t>false</w:t>
      </w:r>
      <w:r w:rsidR="001457C7" w:rsidRPr="00767AB1">
        <w:rPr>
          <w:rFonts w:cs="AGaramond-Regular"/>
          <w:szCs w:val="18"/>
        </w:rPr>
        <w:t>, the action (or group of actions)</w:t>
      </w:r>
      <w:r w:rsidR="001457C7">
        <w:rPr>
          <w:rFonts w:cs="AGaramond-Regular"/>
          <w:szCs w:val="18"/>
        </w:rPr>
        <w:t xml:space="preserve"> </w:t>
      </w:r>
      <w:r w:rsidR="001457C7" w:rsidRPr="00767AB1">
        <w:rPr>
          <w:rFonts w:cs="AGaramond-Regular"/>
          <w:szCs w:val="18"/>
        </w:rPr>
        <w:t xml:space="preserve">will </w:t>
      </w:r>
      <w:r w:rsidR="001457C7" w:rsidRPr="00767AB1">
        <w:rPr>
          <w:rFonts w:cs="AGaramond-Italic"/>
          <w:i/>
          <w:iCs/>
          <w:szCs w:val="18"/>
        </w:rPr>
        <w:t xml:space="preserve">not </w:t>
      </w:r>
      <w:r w:rsidR="001457C7" w:rsidRPr="00767AB1">
        <w:rPr>
          <w:rFonts w:cs="AGaramond-Regular"/>
          <w:szCs w:val="18"/>
        </w:rPr>
        <w:t xml:space="preserve">execute. The </w:t>
      </w:r>
      <w:r w:rsidR="001457C7" w:rsidRPr="00767AB1">
        <w:rPr>
          <w:rFonts w:cs="LucidaSansTypewriter"/>
          <w:szCs w:val="18"/>
        </w:rPr>
        <w:t>do</w:t>
      </w:r>
      <w:r w:rsidR="001457C7" w:rsidRPr="00767AB1">
        <w:rPr>
          <w:rFonts w:cs="AGaramond-Regular"/>
          <w:szCs w:val="18"/>
        </w:rPr>
        <w:t>…</w:t>
      </w:r>
      <w:r w:rsidR="001457C7" w:rsidRPr="00767AB1">
        <w:rPr>
          <w:rFonts w:cs="LucidaSansTypewriter"/>
          <w:szCs w:val="18"/>
        </w:rPr>
        <w:t xml:space="preserve">while </w:t>
      </w:r>
      <w:r w:rsidR="001457C7" w:rsidRPr="00767AB1">
        <w:rPr>
          <w:rFonts w:cs="AGaramond-Regular"/>
          <w:szCs w:val="18"/>
        </w:rPr>
        <w:t>statement performs the action (or group of actions) in its</w:t>
      </w:r>
      <w:r w:rsidR="001457C7">
        <w:rPr>
          <w:rFonts w:cs="AGaramond-Regular"/>
          <w:szCs w:val="18"/>
        </w:rPr>
        <w:t xml:space="preserve"> </w:t>
      </w:r>
      <w:r w:rsidR="001457C7" w:rsidRPr="00767AB1">
        <w:rPr>
          <w:rFonts w:cs="AGaramond-Regular"/>
          <w:szCs w:val="18"/>
        </w:rPr>
        <w:t xml:space="preserve">body </w:t>
      </w:r>
      <w:r w:rsidR="001457C7" w:rsidRPr="00767AB1">
        <w:rPr>
          <w:rFonts w:cs="AGaramond-Italic"/>
          <w:i/>
          <w:iCs/>
          <w:szCs w:val="18"/>
        </w:rPr>
        <w:t xml:space="preserve">one or more </w:t>
      </w:r>
      <w:r w:rsidR="001457C7"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6E6AD1" w:rsidP="00D03F2D">
      <w:pPr>
        <w:pStyle w:val="NoSpacing"/>
      </w:pPr>
      <w:r w:rsidRPr="0026189E">
        <w:rPr>
          <w:rFonts w:cs="AGaramond-Regular"/>
          <w:color w:val="231F20"/>
          <w:szCs w:val="18"/>
        </w:rPr>
        <w:t xml:space="preserve">It’s straightforward to prove that the </w:t>
      </w:r>
      <w:r w:rsidRPr="0026189E">
        <w:rPr>
          <w:rFonts w:cs="LucidaSansTypewriter"/>
          <w:color w:val="231F20"/>
          <w:szCs w:val="18"/>
        </w:rPr>
        <w:t xml:space="preserve">while </w:t>
      </w:r>
      <w:r w:rsidRPr="0026189E">
        <w:rPr>
          <w:rFonts w:cs="AGaramond-Regular"/>
          <w:color w:val="231F20"/>
          <w:szCs w:val="18"/>
        </w:rPr>
        <w:t>statement is sufficient to provide</w:t>
      </w:r>
      <w:r>
        <w:rPr>
          <w:rFonts w:cs="AGaramond-Regular"/>
          <w:color w:val="231F20"/>
          <w:szCs w:val="18"/>
        </w:rPr>
        <w:t xml:space="preserve"> </w:t>
      </w:r>
      <w:r w:rsidRPr="0026189E">
        <w:rPr>
          <w:rFonts w:cs="AGaramond-Italic"/>
          <w:i/>
          <w:iCs/>
          <w:color w:val="231F20"/>
          <w:szCs w:val="18"/>
        </w:rPr>
        <w:t xml:space="preserve">any </w:t>
      </w:r>
      <w:r w:rsidRPr="0026189E">
        <w:rPr>
          <w:rFonts w:cs="AGaramond-Regular"/>
          <w:color w:val="231F20"/>
          <w:szCs w:val="18"/>
        </w:rPr>
        <w:t xml:space="preserve">form of repetition. Everything that can be done with </w:t>
      </w:r>
      <w:r w:rsidRPr="0026189E">
        <w:rPr>
          <w:rFonts w:cs="LucidaSansTypewriter"/>
          <w:color w:val="231F20"/>
          <w:szCs w:val="18"/>
        </w:rPr>
        <w:t>do</w:t>
      </w:r>
      <w:r w:rsidRPr="0026189E">
        <w:rPr>
          <w:rFonts w:cs="AGaramond-Regular"/>
          <w:color w:val="231F20"/>
          <w:szCs w:val="18"/>
        </w:rPr>
        <w:t>…</w:t>
      </w:r>
      <w:r w:rsidRPr="0026189E">
        <w:rPr>
          <w:rFonts w:cs="LucidaSansTypewriter"/>
          <w:color w:val="231F20"/>
          <w:szCs w:val="18"/>
        </w:rPr>
        <w:t xml:space="preserve">while </w:t>
      </w:r>
      <w:r w:rsidRPr="0026189E">
        <w:rPr>
          <w:rFonts w:cs="AGaramond-Regular"/>
          <w:color w:val="231F20"/>
          <w:szCs w:val="18"/>
        </w:rPr>
        <w:t xml:space="preserve">and </w:t>
      </w:r>
      <w:r w:rsidRPr="0026189E">
        <w:rPr>
          <w:rFonts w:cs="LucidaSansTypewriter"/>
          <w:color w:val="231F20"/>
          <w:szCs w:val="18"/>
        </w:rPr>
        <w:t xml:space="preserve">for </w:t>
      </w:r>
      <w:r w:rsidRPr="0026189E">
        <w:rPr>
          <w:rFonts w:cs="AGaramond-Regular"/>
          <w:color w:val="231F20"/>
          <w:szCs w:val="18"/>
        </w:rPr>
        <w:t>can be</w:t>
      </w:r>
      <w:r>
        <w:rPr>
          <w:rFonts w:cs="AGaramond-Regular"/>
          <w:color w:val="231F20"/>
          <w:szCs w:val="18"/>
        </w:rPr>
        <w:t xml:space="preserve"> </w:t>
      </w:r>
      <w:r w:rsidRPr="0026189E">
        <w:rPr>
          <w:rFonts w:cs="AGaramond-Regular"/>
          <w:color w:val="231F20"/>
          <w:szCs w:val="18"/>
        </w:rPr>
        <w:t xml:space="preserve">done with the </w:t>
      </w:r>
      <w:r w:rsidRPr="0026189E">
        <w:rPr>
          <w:rFonts w:cs="LucidaSansTypewriter"/>
          <w:color w:val="231F20"/>
          <w:szCs w:val="18"/>
        </w:rPr>
        <w:t xml:space="preserve">while </w:t>
      </w:r>
      <w:r w:rsidRPr="0026189E">
        <w:rPr>
          <w:rFonts w:cs="AGaramond-Regular"/>
          <w:color w:val="231F20"/>
          <w:szCs w:val="18"/>
        </w:rPr>
        <w:t>statement (although perhaps not as conveniently).</w:t>
      </w:r>
      <w:r>
        <w:rPr>
          <w:rFonts w:cs="AGaramond-Regular"/>
          <w:color w:val="231F20"/>
          <w:szCs w:val="18"/>
        </w:rPr>
        <w:br/>
      </w:r>
      <w:r>
        <w:rPr>
          <w:rFonts w:cs="AGaramond-Regular"/>
          <w:color w:val="231F20"/>
          <w:szCs w:val="18"/>
        </w:rPr>
        <w:br/>
      </w:r>
      <w:r w:rsidR="001457C7" w:rsidRPr="00603071">
        <w:rPr>
          <w:color w:val="FFC000"/>
        </w:rPr>
        <w:t>-</w:t>
      </w:r>
      <w:r w:rsidR="001457C7" w:rsidRPr="00B24C5F">
        <w:rPr>
          <w:color w:val="FFC000"/>
        </w:rPr>
        <w:t xml:space="preserve">Calculations: </w:t>
      </w:r>
      <w:r w:rsidR="001457C7" w:rsidRPr="00B24C5F">
        <w:t>In loops, avoid calculations for which the result never changes—such calculations should typically be placed before the loop. Many of today’s sophisticated optimizing compilers will</w:t>
      </w:r>
    </w:p>
    <w:p w:rsidR="001457C7" w:rsidRPr="00B24C5F" w:rsidRDefault="001457C7" w:rsidP="009C37D0">
      <w:pPr>
        <w:autoSpaceDE w:val="0"/>
        <w:autoSpaceDN w:val="0"/>
        <w:adjustRightInd w:val="0"/>
        <w:spacing w:after="0" w:line="240" w:lineRule="auto"/>
        <w:rPr>
          <w:color w:val="000000"/>
          <w:szCs w:val="18"/>
        </w:rPr>
      </w:pPr>
      <w:r w:rsidRPr="00B24C5F">
        <w:t>place such calculations outside loops in the compiled code.</w:t>
      </w:r>
      <w:r w:rsidR="0039142D">
        <w:br/>
      </w:r>
    </w:p>
    <w:p w:rsidR="001457C7" w:rsidRDefault="00603071" w:rsidP="009C37D0">
      <w:pPr>
        <w:pStyle w:val="HTMLPreformatted"/>
        <w:rPr>
          <w:rFonts w:ascii="Verdana" w:hAnsi="Verdana"/>
          <w:szCs w:val="18"/>
        </w:rPr>
      </w:pPr>
      <w:r>
        <w:rPr>
          <w:rFonts w:ascii="Verdana" w:hAnsi="Verdana"/>
          <w:b/>
          <w:color w:val="000000"/>
          <w:szCs w:val="18"/>
        </w:rPr>
        <w:t xml:space="preserve">      </w:t>
      </w:r>
      <w:r w:rsidR="001457C7">
        <w:rPr>
          <w:rFonts w:ascii="Verdana" w:hAnsi="Verdana"/>
          <w:b/>
          <w:color w:val="000000"/>
          <w:szCs w:val="18"/>
        </w:rPr>
        <w:t>-Counter</w:t>
      </w:r>
      <w:r w:rsidR="00A02797">
        <w:rPr>
          <w:rFonts w:ascii="Verdana" w:hAnsi="Verdana"/>
          <w:b/>
          <w:color w:val="000000"/>
          <w:szCs w:val="18"/>
        </w:rPr>
        <w:t>-</w:t>
      </w:r>
      <w:r w:rsidR="001457C7">
        <w:rPr>
          <w:rFonts w:ascii="Verdana" w:hAnsi="Verdana"/>
          <w:b/>
          <w:color w:val="000000"/>
          <w:szCs w:val="18"/>
        </w:rPr>
        <w:t xml:space="preserve">controlled repetition </w:t>
      </w:r>
      <w:r w:rsidR="00E92459">
        <w:rPr>
          <w:rFonts w:ascii="Verdana" w:hAnsi="Verdana"/>
          <w:color w:val="000000"/>
          <w:szCs w:val="18"/>
        </w:rPr>
        <w:t xml:space="preserve">uses </w:t>
      </w:r>
      <w:r w:rsidR="001457C7">
        <w:rPr>
          <w:rFonts w:ascii="Verdana" w:hAnsi="Verdana"/>
          <w:color w:val="000000"/>
          <w:szCs w:val="18"/>
        </w:rPr>
        <w:t xml:space="preserve">a </w:t>
      </w:r>
      <w:r w:rsidR="001457C7" w:rsidRPr="00C90530">
        <w:rPr>
          <w:rFonts w:ascii="Verdana" w:hAnsi="Verdana"/>
          <w:color w:val="00B050"/>
          <w:szCs w:val="18"/>
        </w:rPr>
        <w:t>counter</w:t>
      </w:r>
      <w:r w:rsidR="00E92459">
        <w:rPr>
          <w:rFonts w:ascii="Verdana" w:hAnsi="Verdana"/>
          <w:color w:val="00B050"/>
          <w:szCs w:val="18"/>
        </w:rPr>
        <w:t xml:space="preserve"> </w:t>
      </w:r>
      <w:r w:rsidR="001457C7">
        <w:rPr>
          <w:rFonts w:ascii="Verdana" w:hAnsi="Verdana"/>
          <w:color w:val="00B050"/>
          <w:szCs w:val="18"/>
        </w:rPr>
        <w:t xml:space="preserve">(control variable) </w:t>
      </w:r>
      <w:r w:rsidR="001457C7">
        <w:rPr>
          <w:rFonts w:ascii="Verdana" w:hAnsi="Verdana"/>
          <w:szCs w:val="18"/>
        </w:rPr>
        <w:t>to control the number of times a set of s</w:t>
      </w:r>
      <w:r w:rsidR="00DF1F18">
        <w:rPr>
          <w:rFonts w:ascii="Verdana" w:hAnsi="Verdana"/>
          <w:szCs w:val="18"/>
        </w:rPr>
        <w:t>tatements will execute. Counter-</w:t>
      </w:r>
      <w:r w:rsidR="001457C7">
        <w:rPr>
          <w:rFonts w:ascii="Verdana" w:hAnsi="Verdana"/>
          <w:szCs w:val="18"/>
        </w:rPr>
        <w:t xml:space="preserve">controlled repetition is often called </w:t>
      </w:r>
      <w:r w:rsidR="001457C7" w:rsidRPr="009343B5">
        <w:rPr>
          <w:rFonts w:ascii="Verdana" w:hAnsi="Verdana"/>
          <w:color w:val="00B050"/>
          <w:szCs w:val="18"/>
        </w:rPr>
        <w:t xml:space="preserve">definite repetition </w:t>
      </w:r>
      <w:r w:rsidR="001457C7">
        <w:rPr>
          <w:rFonts w:ascii="Verdana" w:hAnsi="Verdana"/>
          <w:szCs w:val="18"/>
        </w:rPr>
        <w:t>because the number of repetition</w:t>
      </w:r>
      <w:r w:rsidR="0066005D">
        <w:rPr>
          <w:rFonts w:ascii="Verdana" w:hAnsi="Verdana"/>
          <w:szCs w:val="18"/>
        </w:rPr>
        <w:t>s</w:t>
      </w:r>
      <w:r w:rsidR="001457C7">
        <w:rPr>
          <w:rFonts w:ascii="Verdana" w:hAnsi="Verdana"/>
          <w:szCs w:val="18"/>
        </w:rPr>
        <w:t xml:space="preserve"> is known before the loop begins executing. </w:t>
      </w:r>
    </w:p>
    <w:p w:rsidR="009C483E" w:rsidRDefault="009C483E" w:rsidP="009C37D0">
      <w:pPr>
        <w:pStyle w:val="HTMLPreformatted"/>
        <w:rPr>
          <w:rFonts w:ascii="Verdana" w:hAnsi="Verdana"/>
          <w:szCs w:val="18"/>
        </w:rPr>
      </w:pPr>
    </w:p>
    <w:p w:rsidR="001457C7" w:rsidRPr="00F90F00" w:rsidRDefault="001457C7" w:rsidP="009C37D0">
      <w:pPr>
        <w:pStyle w:val="HTMLPreformatted"/>
        <w:rPr>
          <w:rFonts w:ascii="Verdana" w:hAnsi="Verdana"/>
          <w:color w:val="00B050"/>
          <w:szCs w:val="18"/>
        </w:rPr>
      </w:pPr>
      <w:r w:rsidRPr="00F90F00">
        <w:rPr>
          <w:rFonts w:ascii="Verdana" w:hAnsi="Verdana"/>
          <w:color w:val="FFC000"/>
          <w:szCs w:val="18"/>
        </w:rPr>
        <w:t>-Elements o</w:t>
      </w:r>
      <w:r w:rsidR="00DF1F18">
        <w:rPr>
          <w:rFonts w:ascii="Verdana" w:hAnsi="Verdana"/>
          <w:color w:val="FFC000"/>
          <w:szCs w:val="18"/>
        </w:rPr>
        <w:t>f counter-</w:t>
      </w:r>
      <w:r w:rsidR="009F07C9">
        <w:rPr>
          <w:rFonts w:ascii="Verdana" w:hAnsi="Verdana"/>
          <w:color w:val="FFC000"/>
          <w:szCs w:val="18"/>
        </w:rPr>
        <w:t xml:space="preserve">controlled repetition: </w:t>
      </w:r>
      <w:r w:rsidRPr="00F90F00">
        <w:rPr>
          <w:rFonts w:ascii="Verdana" w:hAnsi="Verdana"/>
          <w:color w:val="00B050"/>
          <w:szCs w:val="18"/>
        </w:rPr>
        <w:t>Control variabl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itial valu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crement</w:t>
      </w:r>
      <w:r w:rsidR="009F07C9">
        <w:rPr>
          <w:rFonts w:ascii="Verdana" w:hAnsi="Verdana"/>
          <w:color w:val="00B050"/>
          <w:szCs w:val="18"/>
        </w:rPr>
        <w:t xml:space="preserve">, </w:t>
      </w:r>
      <w:r w:rsidR="00050E60">
        <w:rPr>
          <w:rFonts w:ascii="Verdana" w:hAnsi="Verdana"/>
          <w:color w:val="00B050"/>
          <w:szCs w:val="18"/>
        </w:rPr>
        <w:t>l</w:t>
      </w:r>
      <w:r w:rsidRPr="00F90F00">
        <w:rPr>
          <w:rFonts w:ascii="Verdana" w:hAnsi="Verdana"/>
          <w:color w:val="00B050"/>
          <w:szCs w:val="18"/>
        </w:rPr>
        <w:t>oop continuation condition</w:t>
      </w:r>
      <w:r w:rsidR="009F07C9">
        <w:rPr>
          <w:rFonts w:ascii="Verdana" w:hAnsi="Verdana"/>
          <w:color w:val="00B050"/>
          <w:szCs w:val="18"/>
        </w:rPr>
        <w:t>.</w:t>
      </w:r>
    </w:p>
    <w:p w:rsidR="00FE1871" w:rsidRDefault="00FE1871" w:rsidP="009C37D0">
      <w:pPr>
        <w:pStyle w:val="HTMLPreformatted"/>
        <w:rPr>
          <w:rFonts w:ascii="Verdana" w:hAnsi="Verdana"/>
          <w:szCs w:val="18"/>
        </w:rPr>
      </w:pPr>
    </w:p>
    <w:p w:rsidR="001457C7" w:rsidRDefault="001457C7" w:rsidP="009C37D0">
      <w:pPr>
        <w:pStyle w:val="HTMLPreformatted"/>
        <w:rPr>
          <w:rFonts w:ascii="Verdana" w:hAnsi="Verdana"/>
          <w:szCs w:val="18"/>
        </w:rPr>
      </w:pPr>
      <w:r>
        <w:rPr>
          <w:rFonts w:ascii="Verdana" w:hAnsi="Verdana"/>
          <w:szCs w:val="18"/>
        </w:rPr>
        <w:t>Floating</w:t>
      </w:r>
      <w:r w:rsidR="0066005D">
        <w:rPr>
          <w:rFonts w:ascii="Verdana" w:hAnsi="Verdana"/>
          <w:szCs w:val="18"/>
        </w:rPr>
        <w:t>-</w:t>
      </w:r>
      <w:r>
        <w:rPr>
          <w:rFonts w:ascii="Verdana" w:hAnsi="Verdana"/>
          <w:szCs w:val="18"/>
        </w:rPr>
        <w:t>point variables are approximate so you shouldn</w:t>
      </w:r>
      <w:r w:rsidR="00E34073">
        <w:rPr>
          <w:rFonts w:ascii="Verdana" w:hAnsi="Verdana"/>
          <w:szCs w:val="18"/>
        </w:rPr>
        <w:t>’</w:t>
      </w:r>
      <w:r>
        <w:rPr>
          <w:rFonts w:ascii="Verdana" w:hAnsi="Verdana"/>
          <w:szCs w:val="18"/>
        </w:rPr>
        <w:t>t use them as counters. Use integers.</w:t>
      </w:r>
    </w:p>
    <w:p w:rsidR="00EB124F" w:rsidRDefault="00EB124F" w:rsidP="009C37D0">
      <w:pPr>
        <w:pStyle w:val="HTMLPreformatted"/>
        <w:rPr>
          <w:rFonts w:ascii="Verdana" w:hAnsi="Verdana"/>
          <w:szCs w:val="18"/>
        </w:rPr>
      </w:pPr>
    </w:p>
    <w:p w:rsidR="001457C7" w:rsidRDefault="00603071" w:rsidP="009C37D0">
      <w:pPr>
        <w:pStyle w:val="HTMLPreformatted"/>
        <w:rPr>
          <w:rFonts w:ascii="Verdana" w:hAnsi="Verdana"/>
          <w:szCs w:val="18"/>
        </w:rPr>
      </w:pPr>
      <w:r>
        <w:rPr>
          <w:rFonts w:ascii="Verdana" w:hAnsi="Verdana"/>
          <w:b/>
          <w:color w:val="000000"/>
          <w:szCs w:val="18"/>
        </w:rPr>
        <w:t xml:space="preserve">      </w:t>
      </w:r>
      <w:r w:rsidR="0066005D">
        <w:rPr>
          <w:rFonts w:ascii="Verdana" w:hAnsi="Verdana"/>
          <w:b/>
          <w:color w:val="000000"/>
          <w:szCs w:val="18"/>
        </w:rPr>
        <w:t>-Sentinel-</w:t>
      </w:r>
      <w:r w:rsidR="001457C7">
        <w:rPr>
          <w:rFonts w:ascii="Verdana" w:hAnsi="Verdana"/>
          <w:b/>
          <w:color w:val="000000"/>
          <w:szCs w:val="18"/>
        </w:rPr>
        <w:t>controlled repetition</w:t>
      </w:r>
      <w:r w:rsidR="0066005D">
        <w:rPr>
          <w:rFonts w:ascii="Verdana" w:hAnsi="Verdana"/>
          <w:b/>
          <w:color w:val="000000"/>
          <w:szCs w:val="18"/>
        </w:rPr>
        <w:t xml:space="preserve"> </w:t>
      </w:r>
      <w:r w:rsidR="001457C7">
        <w:rPr>
          <w:rFonts w:ascii="Verdana" w:hAnsi="Verdana"/>
          <w:color w:val="000000"/>
          <w:szCs w:val="18"/>
        </w:rPr>
        <w:t>use</w:t>
      </w:r>
      <w:r w:rsidR="003A2C61">
        <w:rPr>
          <w:rFonts w:ascii="Verdana" w:hAnsi="Verdana"/>
          <w:color w:val="000000"/>
          <w:szCs w:val="18"/>
        </w:rPr>
        <w:t>s</w:t>
      </w:r>
      <w:r w:rsidR="001457C7">
        <w:rPr>
          <w:rFonts w:ascii="Verdana" w:hAnsi="Verdana"/>
          <w:color w:val="000000"/>
          <w:szCs w:val="18"/>
        </w:rPr>
        <w:t xml:space="preserve"> a special value called a </w:t>
      </w:r>
      <w:r w:rsidR="001457C7" w:rsidRPr="00A03E27">
        <w:rPr>
          <w:rFonts w:ascii="Verdana" w:hAnsi="Verdana"/>
          <w:color w:val="00B050"/>
          <w:szCs w:val="18"/>
        </w:rPr>
        <w:t>sentinel value</w:t>
      </w:r>
      <w:r w:rsidR="00CE44DD">
        <w:rPr>
          <w:rFonts w:ascii="Verdana" w:hAnsi="Verdana"/>
          <w:color w:val="00B050"/>
          <w:szCs w:val="18"/>
        </w:rPr>
        <w:t xml:space="preserve"> </w:t>
      </w:r>
      <w:r w:rsidR="001457C7">
        <w:rPr>
          <w:rFonts w:ascii="Verdana" w:hAnsi="Verdana"/>
          <w:szCs w:val="18"/>
        </w:rPr>
        <w:t xml:space="preserve">(also called a </w:t>
      </w:r>
      <w:r w:rsidR="001457C7" w:rsidRPr="00A03E27">
        <w:rPr>
          <w:rFonts w:ascii="Verdana" w:hAnsi="Verdana"/>
          <w:color w:val="00B050"/>
          <w:szCs w:val="18"/>
        </w:rPr>
        <w:t>signal value</w:t>
      </w:r>
      <w:r w:rsidR="001457C7">
        <w:rPr>
          <w:rFonts w:ascii="Verdana" w:hAnsi="Verdana"/>
          <w:szCs w:val="18"/>
        </w:rPr>
        <w:t>,</w:t>
      </w:r>
      <w:r w:rsidR="003A2C61">
        <w:rPr>
          <w:rFonts w:ascii="Verdana" w:hAnsi="Verdana"/>
          <w:szCs w:val="18"/>
        </w:rPr>
        <w:t xml:space="preserve"> </w:t>
      </w:r>
      <w:r w:rsidR="001457C7" w:rsidRPr="00725E48">
        <w:rPr>
          <w:rFonts w:ascii="Verdana" w:hAnsi="Verdana"/>
          <w:color w:val="00B050"/>
          <w:szCs w:val="18"/>
        </w:rPr>
        <w:t>sentinel</w:t>
      </w:r>
      <w:r w:rsidR="001457C7">
        <w:rPr>
          <w:rFonts w:ascii="Verdana" w:hAnsi="Verdana"/>
          <w:szCs w:val="18"/>
        </w:rPr>
        <w:t xml:space="preserve">, a </w:t>
      </w:r>
      <w:r w:rsidR="001457C7" w:rsidRPr="00A03E27">
        <w:rPr>
          <w:rFonts w:ascii="Verdana" w:hAnsi="Verdana"/>
          <w:color w:val="00B050"/>
          <w:szCs w:val="18"/>
        </w:rPr>
        <w:t>dummy value</w:t>
      </w:r>
      <w:r w:rsidR="00A02797">
        <w:rPr>
          <w:rFonts w:ascii="Verdana" w:hAnsi="Verdana"/>
          <w:color w:val="00B050"/>
          <w:szCs w:val="18"/>
        </w:rPr>
        <w:t>,</w:t>
      </w:r>
      <w:r w:rsidR="001457C7">
        <w:rPr>
          <w:rFonts w:ascii="Verdana" w:hAnsi="Verdana"/>
          <w:szCs w:val="18"/>
        </w:rPr>
        <w:t xml:space="preserve"> or a </w:t>
      </w:r>
      <w:r w:rsidR="001457C7" w:rsidRPr="00A03E27">
        <w:rPr>
          <w:rFonts w:ascii="Verdana" w:hAnsi="Verdana"/>
          <w:color w:val="00B050"/>
          <w:szCs w:val="18"/>
        </w:rPr>
        <w:t>flag value</w:t>
      </w:r>
      <w:r w:rsidR="001457C7">
        <w:rPr>
          <w:rFonts w:ascii="Verdana" w:hAnsi="Verdana"/>
          <w:szCs w:val="18"/>
        </w:rPr>
        <w:t xml:space="preserve">) to indicate “end of data entry.” Sentinel-controlled repetition is often called </w:t>
      </w:r>
      <w:r w:rsidR="001457C7" w:rsidRPr="00D57A07">
        <w:rPr>
          <w:rFonts w:ascii="Verdana" w:hAnsi="Verdana"/>
          <w:color w:val="00B050"/>
          <w:szCs w:val="18"/>
        </w:rPr>
        <w:t>indefinite repetition</w:t>
      </w:r>
      <w:r w:rsidR="001457C7">
        <w:rPr>
          <w:rFonts w:ascii="Verdana" w:hAnsi="Verdana"/>
          <w:szCs w:val="18"/>
        </w:rPr>
        <w:t xml:space="preserve"> </w:t>
      </w:r>
      <w:r w:rsidR="00A02797">
        <w:rPr>
          <w:rFonts w:ascii="Verdana" w:hAnsi="Verdana"/>
          <w:szCs w:val="18"/>
        </w:rPr>
        <w:t>because</w:t>
      </w:r>
      <w:r w:rsidR="001457C7">
        <w:rPr>
          <w:rFonts w:ascii="Verdana" w:hAnsi="Verdana"/>
          <w:szCs w:val="18"/>
        </w:rPr>
        <w:t xml:space="preserve"> the number of repetitions is not known before the loop begins executing.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Clearly</w:t>
      </w:r>
      <w:r w:rsidR="00965C92">
        <w:rPr>
          <w:rFonts w:ascii="Verdana" w:hAnsi="Verdana"/>
          <w:szCs w:val="18"/>
        </w:rPr>
        <w:t>,</w:t>
      </w:r>
      <w:r w:rsidR="001457C7">
        <w:rPr>
          <w:rFonts w:ascii="Verdana" w:hAnsi="Verdana"/>
          <w:szCs w:val="18"/>
        </w:rPr>
        <w:t xml:space="preserve"> a sentinel value must be chosen that cannot be confused with an acceptable input value.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 xml:space="preserve">In </w:t>
      </w:r>
      <w:r w:rsidR="00256B4D">
        <w:rPr>
          <w:rFonts w:ascii="Verdana" w:hAnsi="Verdana"/>
          <w:szCs w:val="18"/>
        </w:rPr>
        <w:t xml:space="preserve">a </w:t>
      </w:r>
      <w:r w:rsidR="001457C7">
        <w:rPr>
          <w:rFonts w:ascii="Verdana" w:hAnsi="Verdana"/>
          <w:szCs w:val="18"/>
        </w:rPr>
        <w:t xml:space="preserve">sentinel controlled </w:t>
      </w:r>
      <w:r w:rsidR="00256B4D">
        <w:rPr>
          <w:rFonts w:ascii="Verdana" w:hAnsi="Verdana"/>
          <w:szCs w:val="18"/>
        </w:rPr>
        <w:t>loop,</w:t>
      </w:r>
      <w:r w:rsidR="00B2092B">
        <w:rPr>
          <w:rFonts w:ascii="Verdana" w:hAnsi="Verdana"/>
          <w:szCs w:val="18"/>
        </w:rPr>
        <w:t xml:space="preserve"> prompt</w:t>
      </w:r>
      <w:r w:rsidR="00256B4D">
        <w:rPr>
          <w:rFonts w:ascii="Verdana" w:hAnsi="Verdana"/>
          <w:szCs w:val="18"/>
        </w:rPr>
        <w:t>s should remind</w:t>
      </w:r>
      <w:r w:rsidR="00B2092B">
        <w:rPr>
          <w:rFonts w:ascii="Verdana" w:hAnsi="Verdana"/>
          <w:szCs w:val="18"/>
        </w:rPr>
        <w:t xml:space="preserve"> </w:t>
      </w:r>
      <w:r w:rsidR="00256B4D">
        <w:rPr>
          <w:rFonts w:ascii="Verdana" w:hAnsi="Verdana"/>
          <w:szCs w:val="18"/>
        </w:rPr>
        <w:t xml:space="preserve">the </w:t>
      </w:r>
      <w:r w:rsidR="001457C7">
        <w:rPr>
          <w:rFonts w:ascii="Verdana" w:hAnsi="Verdana"/>
          <w:szCs w:val="18"/>
        </w:rPr>
        <w:t>user</w:t>
      </w:r>
      <w:r w:rsidR="00256B4D">
        <w:rPr>
          <w:rFonts w:ascii="Verdana" w:hAnsi="Verdana"/>
          <w:szCs w:val="18"/>
        </w:rPr>
        <w:t xml:space="preserve"> of the sentinel</w:t>
      </w:r>
      <w:r w:rsidR="001457C7">
        <w:rPr>
          <w:rFonts w:ascii="Verdana" w:hAnsi="Verdana"/>
          <w:szCs w:val="18"/>
        </w:rPr>
        <w:t>.</w:t>
      </w:r>
    </w:p>
    <w:p w:rsidR="009A1FC3" w:rsidRDefault="009A1FC3" w:rsidP="00D03F2D">
      <w:pPr>
        <w:pStyle w:val="NoSpacing"/>
        <w:rPr>
          <w:b/>
        </w:rPr>
      </w:pPr>
    </w:p>
    <w:p w:rsidR="00AB3031" w:rsidRDefault="00AB3031" w:rsidP="00D03F2D">
      <w:pPr>
        <w:pStyle w:val="NoSpacing"/>
      </w:pPr>
      <w:r>
        <w:t>-</w:t>
      </w:r>
      <w:r w:rsidRPr="00AB3031">
        <w:rPr>
          <w:b/>
        </w:rPr>
        <w:t>Structured programming summary:</w:t>
      </w:r>
      <w:r w:rsidR="002B1E71">
        <w:rPr>
          <w:b/>
        </w:rPr>
        <w:t xml:space="preserve"> </w:t>
      </w:r>
      <w:r w:rsidR="002B1E71" w:rsidRPr="002B1E71">
        <w:t>Java has only th</w:t>
      </w:r>
      <w:r w:rsidR="00705200">
        <w:t xml:space="preserve">ree kinds of control </w:t>
      </w:r>
      <w:r w:rsidR="006F48BA">
        <w:t>statements</w:t>
      </w:r>
      <w:r w:rsidR="002B1E71">
        <w:t>: the sequence statement, selection statement</w:t>
      </w:r>
      <w:r w:rsidR="00B04E9E">
        <w:t>s</w:t>
      </w:r>
      <w:r w:rsidR="001E6D40">
        <w:t xml:space="preserve"> </w:t>
      </w:r>
      <w:r w:rsidR="00707893">
        <w:t xml:space="preserve">(three </w:t>
      </w:r>
      <w:r w:rsidR="00FA64AE">
        <w:t>types</w:t>
      </w:r>
      <w:r w:rsidR="00707893">
        <w:t>)</w:t>
      </w:r>
      <w:r w:rsidR="00522465">
        <w:t>, repetition statement</w:t>
      </w:r>
      <w:r w:rsidR="00B04E9E">
        <w:t>s</w:t>
      </w:r>
      <w:r w:rsidR="001E6D40">
        <w:t xml:space="preserve"> </w:t>
      </w:r>
      <w:r w:rsidR="00707893">
        <w:t>(three types)</w:t>
      </w:r>
      <w:r w:rsidR="00522465">
        <w:t xml:space="preserve">. </w:t>
      </w:r>
      <w:r w:rsidR="00606984">
        <w:t xml:space="preserve">Every program is formed by combining as many of these statements as </w:t>
      </w:r>
      <w:r w:rsidR="00F6367A">
        <w:t>needed</w:t>
      </w:r>
      <w:r w:rsidR="00911E55">
        <w:t>.</w:t>
      </w:r>
    </w:p>
    <w:p w:rsidR="00A83E2C" w:rsidRDefault="00497E9E" w:rsidP="00A83E2C">
      <w:pPr>
        <w:autoSpaceDE w:val="0"/>
        <w:autoSpaceDN w:val="0"/>
        <w:adjustRightInd w:val="0"/>
        <w:spacing w:after="0" w:line="240" w:lineRule="auto"/>
        <w:rPr>
          <w:rFonts w:cs="AGaramond-Semibold"/>
          <w:bCs/>
          <w:szCs w:val="18"/>
        </w:rPr>
      </w:pPr>
      <w:r>
        <w:rPr>
          <w:rFonts w:cs="AGaramond-Semibold"/>
          <w:bCs/>
          <w:szCs w:val="18"/>
        </w:rPr>
        <w:t xml:space="preserve">   </w:t>
      </w:r>
      <w:r w:rsidR="00A83E2C" w:rsidRPr="00A83E2C">
        <w:rPr>
          <w:rFonts w:cs="AGaramond-Semibold"/>
          <w:bCs/>
          <w:szCs w:val="18"/>
        </w:rPr>
        <w:t xml:space="preserve">For simplicity, Java includes only </w:t>
      </w:r>
      <w:r w:rsidR="00A83E2C" w:rsidRPr="00A83E2C">
        <w:rPr>
          <w:rFonts w:cs="AGaramond-Semibold"/>
          <w:bCs/>
          <w:color w:val="00B050"/>
          <w:szCs w:val="18"/>
        </w:rPr>
        <w:t xml:space="preserve">single-entry/single-exit </w:t>
      </w:r>
      <w:r w:rsidR="00A83E2C" w:rsidRPr="00A83E2C">
        <w:rPr>
          <w:rFonts w:cs="AGaramond-Semibold"/>
          <w:bCs/>
          <w:szCs w:val="18"/>
        </w:rPr>
        <w:t>control statements</w:t>
      </w:r>
      <w:r w:rsidR="00A83E2C" w:rsidRPr="00A83E2C">
        <w:rPr>
          <w:rFonts w:cs="AGaramond-Regular"/>
          <w:color w:val="231F20"/>
          <w:szCs w:val="18"/>
          <w:lang w:val="en-US"/>
        </w:rPr>
        <w:t>—there’s</w:t>
      </w:r>
      <w:r w:rsidR="00A83E2C">
        <w:rPr>
          <w:rFonts w:cs="AGaramond-Regular"/>
          <w:color w:val="231F20"/>
          <w:szCs w:val="18"/>
          <w:lang w:val="en-US"/>
        </w:rPr>
        <w:t xml:space="preserve"> </w:t>
      </w:r>
      <w:r w:rsidR="00A83E2C" w:rsidRPr="00A83E2C">
        <w:rPr>
          <w:rFonts w:cs="AGaramond-Regular"/>
          <w:color w:val="231F20"/>
          <w:szCs w:val="18"/>
          <w:lang w:val="en-US"/>
        </w:rPr>
        <w:t>only one way to enter and only one way to e</w:t>
      </w:r>
      <w:r w:rsidR="00C07166">
        <w:rPr>
          <w:rFonts w:cs="AGaramond-Regular"/>
          <w:color w:val="231F20"/>
          <w:szCs w:val="18"/>
          <w:lang w:val="en-US"/>
        </w:rPr>
        <w:t>xit each control statement</w:t>
      </w:r>
      <w:r w:rsidR="00A83E2C" w:rsidRPr="006D7707">
        <w:rPr>
          <w:rFonts w:cs="AGaramond-Semibold"/>
          <w:bCs/>
          <w:szCs w:val="18"/>
        </w:rPr>
        <w:t>.</w:t>
      </w:r>
      <w:r w:rsidR="00A83E2C">
        <w:rPr>
          <w:rFonts w:cs="AGaramond-Semibold"/>
          <w:bCs/>
          <w:szCs w:val="18"/>
        </w:rPr>
        <w:t xml:space="preserve"> (tag: single entry, single exit)</w:t>
      </w:r>
    </w:p>
    <w:p w:rsidR="00E35F1E"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 xml:space="preserve">Connecting the exit point of one </w:t>
      </w:r>
      <w:r w:rsidR="00C856D8">
        <w:rPr>
          <w:rFonts w:cs="AGaramond-Semibold"/>
          <w:bCs/>
          <w:szCs w:val="18"/>
        </w:rPr>
        <w:t xml:space="preserve">control </w:t>
      </w:r>
      <w:r w:rsidR="00702E54">
        <w:rPr>
          <w:rFonts w:cs="AGaramond-Semibold"/>
          <w:bCs/>
          <w:szCs w:val="18"/>
        </w:rPr>
        <w:t>statement to the entry point of the next is called</w:t>
      </w:r>
      <w:r w:rsidR="002B1E71">
        <w:rPr>
          <w:rFonts w:cs="AGaramond-Semibold"/>
          <w:bCs/>
          <w:szCs w:val="18"/>
        </w:rPr>
        <w:t xml:space="preserve"> </w:t>
      </w:r>
      <w:r w:rsidR="002B1E71" w:rsidRPr="006D7707">
        <w:rPr>
          <w:rFonts w:cs="AGaramond-Semibold"/>
          <w:bCs/>
          <w:color w:val="00B050"/>
          <w:szCs w:val="18"/>
        </w:rPr>
        <w:t>control statement stacking</w:t>
      </w:r>
      <w:r w:rsidR="00737674">
        <w:rPr>
          <w:rFonts w:cs="AGaramond-Semibold"/>
          <w:bCs/>
          <w:szCs w:val="18"/>
        </w:rPr>
        <w:t>.</w:t>
      </w:r>
      <w:r w:rsidR="00A83E2C">
        <w:rPr>
          <w:rFonts w:cs="AGaramond-Semibold"/>
          <w:bCs/>
          <w:szCs w:val="18"/>
        </w:rPr>
        <w:t xml:space="preserve"> </w:t>
      </w:r>
      <w:r w:rsidR="00667026">
        <w:rPr>
          <w:rFonts w:cs="AGaramond-Semibold"/>
          <w:bCs/>
          <w:szCs w:val="18"/>
        </w:rPr>
        <w:t>A</w:t>
      </w:r>
      <w:r w:rsidR="00702E54">
        <w:rPr>
          <w:rFonts w:cs="AGaramond-Semibold"/>
          <w:bCs/>
          <w:szCs w:val="18"/>
        </w:rPr>
        <w:t xml:space="preserve"> </w:t>
      </w:r>
      <w:r w:rsidR="002B1E71">
        <w:rPr>
          <w:rFonts w:cs="AGaramond-Semibold"/>
          <w:bCs/>
          <w:szCs w:val="18"/>
        </w:rPr>
        <w:t>contr</w:t>
      </w:r>
      <w:r w:rsidR="00702E54">
        <w:rPr>
          <w:rFonts w:cs="AGaramond-Semibold"/>
          <w:bCs/>
          <w:szCs w:val="18"/>
        </w:rPr>
        <w:t>ol statement</w:t>
      </w:r>
      <w:r w:rsidR="002B1E71">
        <w:rPr>
          <w:rFonts w:cs="AGaramond-Semibold"/>
          <w:bCs/>
          <w:szCs w:val="18"/>
        </w:rPr>
        <w:t xml:space="preserve"> </w:t>
      </w:r>
      <w:r w:rsidR="00E3753F">
        <w:rPr>
          <w:rFonts w:cs="AGaramond-Semibold"/>
          <w:bCs/>
          <w:szCs w:val="18"/>
        </w:rPr>
        <w:t xml:space="preserve">appearing </w:t>
      </w:r>
      <w:r w:rsidR="002B1E71">
        <w:rPr>
          <w:rFonts w:cs="AGaramond-Semibold"/>
          <w:bCs/>
          <w:szCs w:val="18"/>
        </w:rPr>
        <w:t>inside another</w:t>
      </w:r>
      <w:r w:rsidR="00667026">
        <w:rPr>
          <w:rFonts w:cs="AGaramond-Semibold"/>
          <w:bCs/>
          <w:szCs w:val="18"/>
        </w:rPr>
        <w:t xml:space="preserve"> is</w:t>
      </w:r>
      <w:r w:rsidR="002B1E71" w:rsidRPr="00667026">
        <w:rPr>
          <w:rFonts w:cs="AGaramond-Semibold"/>
          <w:bCs/>
          <w:szCs w:val="18"/>
        </w:rPr>
        <w:t xml:space="preserve"> call</w:t>
      </w:r>
      <w:r w:rsidR="00667026">
        <w:rPr>
          <w:rFonts w:cs="AGaramond-Semibold"/>
          <w:bCs/>
          <w:szCs w:val="18"/>
        </w:rPr>
        <w:t>ed</w:t>
      </w:r>
      <w:r w:rsidR="002B1E71" w:rsidRPr="00667026">
        <w:rPr>
          <w:rFonts w:cs="AGaramond-Semibold"/>
          <w:bCs/>
          <w:szCs w:val="18"/>
        </w:rPr>
        <w:t xml:space="preserve"> </w:t>
      </w:r>
      <w:r w:rsidR="002B1E71" w:rsidRPr="00BF3F94">
        <w:rPr>
          <w:rFonts w:cs="AGaramond-Semibold"/>
          <w:bCs/>
          <w:color w:val="00B050"/>
          <w:sz w:val="16"/>
          <w:szCs w:val="18"/>
        </w:rPr>
        <w:t>control statement nesting</w:t>
      </w:r>
      <w:r w:rsidR="00E35F1E" w:rsidRPr="00BF3F94">
        <w:rPr>
          <w:rFonts w:cs="AGaramond-Semibold"/>
          <w:bCs/>
          <w:sz w:val="16"/>
          <w:szCs w:val="18"/>
        </w:rPr>
        <w:t>.</w:t>
      </w:r>
    </w:p>
    <w:p w:rsidR="002B1E71"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Thus,</w:t>
      </w:r>
      <w:r w:rsidR="007F125D">
        <w:rPr>
          <w:rFonts w:cs="AGaramond-Semibold"/>
          <w:bCs/>
          <w:szCs w:val="18"/>
        </w:rPr>
        <w:t xml:space="preserve"> algorithms in J</w:t>
      </w:r>
      <w:r w:rsidR="002B1E71">
        <w:rPr>
          <w:rFonts w:cs="AGaramond-Semibold"/>
          <w:bCs/>
          <w:szCs w:val="18"/>
        </w:rPr>
        <w:t>ava programs are constructed from only t</w:t>
      </w:r>
      <w:r w:rsidR="00931A17">
        <w:rPr>
          <w:rFonts w:cs="AGaramond-Semibold"/>
          <w:bCs/>
          <w:szCs w:val="18"/>
        </w:rPr>
        <w:t>h</w:t>
      </w:r>
      <w:r w:rsidR="002B1E71">
        <w:rPr>
          <w:rFonts w:cs="AGaramond-Semibold"/>
          <w:bCs/>
          <w:szCs w:val="18"/>
        </w:rPr>
        <w:t xml:space="preserve">ree kinds of control statements, combined in only two ways. This is the </w:t>
      </w:r>
      <w:r w:rsidR="002B1E71" w:rsidRPr="00E8456C">
        <w:rPr>
          <w:rFonts w:cs="AGaramond-Semibold"/>
          <w:bCs/>
          <w:color w:val="FFC000"/>
          <w:szCs w:val="18"/>
        </w:rPr>
        <w:t>essence of simplicity</w:t>
      </w:r>
      <w:r w:rsidR="003206C4">
        <w:rPr>
          <w:rFonts w:cs="AGaramond-Semibold"/>
          <w:bCs/>
          <w:szCs w:val="18"/>
        </w:rPr>
        <w:t>.</w:t>
      </w:r>
      <w:r w:rsidR="00C62DC9">
        <w:rPr>
          <w:rFonts w:cs="AGaramond-Semibold"/>
          <w:bCs/>
          <w:szCs w:val="18"/>
        </w:rPr>
        <w:t xml:space="preserve"> </w:t>
      </w:r>
      <w:hyperlink r:id="rId36" w:anchor="structured_programming_summary" w:history="1">
        <w:r w:rsidR="00C62DC9">
          <w:rPr>
            <w:rStyle w:val="Hyperlink"/>
            <w:szCs w:val="18"/>
            <w:lang w:eastAsia="tr-TR"/>
          </w:rPr>
          <w:t>UML Notes.docx</w:t>
        </w:r>
      </w:hyperlink>
    </w:p>
    <w:p w:rsidR="00ED6C79" w:rsidRPr="00C62DC9" w:rsidRDefault="00ED6C79" w:rsidP="00C62DC9">
      <w:pPr>
        <w:autoSpaceDE w:val="0"/>
        <w:autoSpaceDN w:val="0"/>
        <w:adjustRightInd w:val="0"/>
        <w:spacing w:after="0" w:line="240" w:lineRule="auto"/>
        <w:rPr>
          <w:rFonts w:cs="AGaramond-Semibold"/>
          <w:bCs/>
          <w:szCs w:val="18"/>
        </w:rPr>
      </w:pPr>
    </w:p>
    <w:p w:rsidR="001457C7" w:rsidRPr="003536DF" w:rsidRDefault="00D71A2A" w:rsidP="00D71A2A">
      <w:pPr>
        <w:pStyle w:val="NoSpacing"/>
        <w:rPr>
          <w:szCs w:val="18"/>
          <w:lang w:eastAsia="tr-TR"/>
        </w:rPr>
      </w:pPr>
      <w:r w:rsidRPr="003536DF">
        <w:rPr>
          <w:b/>
          <w:szCs w:val="18"/>
          <w:lang w:eastAsia="tr-TR"/>
        </w:rPr>
        <w:t>-</w:t>
      </w:r>
      <w:r w:rsidR="00503B56">
        <w:rPr>
          <w:b/>
          <w:szCs w:val="18"/>
          <w:lang w:eastAsia="tr-TR"/>
        </w:rPr>
        <w:t xml:space="preserve">Conditional </w:t>
      </w:r>
      <w:r w:rsidR="002B2650">
        <w:rPr>
          <w:b/>
          <w:szCs w:val="18"/>
          <w:lang w:eastAsia="tr-TR"/>
        </w:rPr>
        <w:t>c</w:t>
      </w:r>
      <w:r w:rsidR="00594716" w:rsidRPr="003536DF">
        <w:rPr>
          <w:b/>
          <w:szCs w:val="18"/>
          <w:lang w:eastAsia="tr-TR"/>
        </w:rPr>
        <w:t xml:space="preserve">ontrol </w:t>
      </w:r>
      <w:r w:rsidR="002B2650">
        <w:rPr>
          <w:b/>
          <w:szCs w:val="18"/>
          <w:lang w:eastAsia="tr-TR"/>
        </w:rPr>
        <w:t>s</w:t>
      </w:r>
      <w:r w:rsidRPr="003536DF">
        <w:rPr>
          <w:b/>
          <w:szCs w:val="18"/>
          <w:lang w:eastAsia="tr-TR"/>
        </w:rPr>
        <w:t>tatements</w:t>
      </w:r>
      <w:r w:rsidR="0030613A" w:rsidRPr="003536DF">
        <w:rPr>
          <w:b/>
          <w:szCs w:val="18"/>
          <w:lang w:eastAsia="tr-TR"/>
        </w:rPr>
        <w:t xml:space="preserve"> </w:t>
      </w:r>
      <w:hyperlink r:id="rId37" w:history="1">
        <w:r w:rsidR="006E3874">
          <w:rPr>
            <w:rStyle w:val="Hyperlink"/>
            <w:szCs w:val="18"/>
            <w:lang w:eastAsia="tr-TR"/>
          </w:rPr>
          <w:t>UML Notes.docx</w:t>
        </w:r>
      </w:hyperlink>
    </w:p>
    <w:p w:rsidR="003536DF" w:rsidRPr="003536DF" w:rsidRDefault="003536DF" w:rsidP="00D71A2A">
      <w:pPr>
        <w:pStyle w:val="NoSpacing"/>
        <w:rPr>
          <w:szCs w:val="18"/>
        </w:rPr>
      </w:pPr>
    </w:p>
    <w:p w:rsidR="003536DF" w:rsidRPr="003536DF" w:rsidRDefault="00241293" w:rsidP="003536DF">
      <w:pPr>
        <w:pStyle w:val="NoSpacing"/>
        <w:rPr>
          <w:szCs w:val="18"/>
        </w:rPr>
      </w:pPr>
      <w:r>
        <w:rPr>
          <w:szCs w:val="18"/>
        </w:rPr>
        <w:t xml:space="preserve">   </w:t>
      </w:r>
      <w:r w:rsidR="00861F98" w:rsidRPr="003536DF">
        <w:rPr>
          <w:szCs w:val="18"/>
        </w:rPr>
        <w:t>-</w:t>
      </w:r>
      <w:r w:rsidR="00861F98" w:rsidRPr="003536DF">
        <w:rPr>
          <w:b/>
          <w:szCs w:val="18"/>
        </w:rPr>
        <w:t>if</w:t>
      </w:r>
      <w:r w:rsidR="00861F98" w:rsidRPr="00823BB9">
        <w:rPr>
          <w:b/>
          <w:szCs w:val="18"/>
        </w:rPr>
        <w:t>:</w:t>
      </w:r>
      <w:r w:rsidR="00861F98" w:rsidRPr="003536DF">
        <w:rPr>
          <w:szCs w:val="18"/>
        </w:rPr>
        <w:t xml:space="preserve"> </w:t>
      </w:r>
      <w:hyperlink w:anchor="selection_statements" w:history="1">
        <w:r w:rsidR="00823BB9" w:rsidRPr="00823BB9">
          <w:rPr>
            <w:rStyle w:val="Hyperlink"/>
            <w:szCs w:val="18"/>
          </w:rPr>
          <w:t>selection_statements</w:t>
        </w:r>
      </w:hyperlink>
      <w:r w:rsidR="009866D8">
        <w:rPr>
          <w:szCs w:val="18"/>
        </w:rPr>
        <w:br/>
      </w:r>
    </w:p>
    <w:p w:rsidR="005035CE" w:rsidRDefault="00241293" w:rsidP="009866D8">
      <w:pPr>
        <w:pStyle w:val="NoSpacing"/>
      </w:pPr>
      <w:r w:rsidRPr="00823BB9">
        <w:rPr>
          <w:szCs w:val="18"/>
        </w:rPr>
        <w:t xml:space="preserve">   </w:t>
      </w:r>
      <w:r w:rsidR="004565BF" w:rsidRPr="00823BB9">
        <w:rPr>
          <w:b/>
          <w:szCs w:val="18"/>
        </w:rPr>
        <w:t xml:space="preserve">-if else: </w:t>
      </w:r>
      <w:hyperlink w:anchor="selection_statements" w:history="1">
        <w:r w:rsidR="00B53EEA" w:rsidRPr="00823BB9">
          <w:rPr>
            <w:rStyle w:val="Hyperlink"/>
            <w:szCs w:val="18"/>
          </w:rPr>
          <w:t>selection_statements</w:t>
        </w:r>
      </w:hyperlink>
      <w:r w:rsidR="00B53EEA">
        <w:rPr>
          <w:szCs w:val="18"/>
        </w:rPr>
        <w:t xml:space="preserve"> </w:t>
      </w:r>
      <w:r w:rsidR="00823BB9">
        <w:rPr>
          <w:szCs w:val="18"/>
        </w:rPr>
        <w:t>M</w:t>
      </w:r>
      <w:r w:rsidR="008C687C" w:rsidRPr="00823BB9">
        <w:rPr>
          <w:szCs w:val="18"/>
        </w:rPr>
        <w:t>ake sure you test for all cases.</w:t>
      </w:r>
      <w:r w:rsidR="009866D8">
        <w:rPr>
          <w:szCs w:val="18"/>
        </w:rPr>
        <w:br/>
      </w:r>
      <w:r w:rsidR="009866D8">
        <w:rPr>
          <w:szCs w:val="18"/>
        </w:rPr>
        <w:br/>
      </w:r>
      <w:r w:rsidR="00D12FA6">
        <w:rPr>
          <w:b/>
        </w:rPr>
        <w:t xml:space="preserve">     </w:t>
      </w:r>
      <w:r>
        <w:rPr>
          <w:b/>
        </w:rPr>
        <w:t xml:space="preserve"> </w:t>
      </w:r>
      <w:r w:rsidR="003779C9">
        <w:rPr>
          <w:b/>
        </w:rPr>
        <w:t xml:space="preserve">-Dangling else problem: </w:t>
      </w:r>
      <w:r w:rsidR="003779C9">
        <w:t xml:space="preserve">Java compiler associates an else with the immediately preceding if unless told </w:t>
      </w:r>
      <w:r w:rsidR="00792D1D">
        <w:t xml:space="preserve">to do </w:t>
      </w:r>
      <w:r w:rsidR="003779C9">
        <w:t>other</w:t>
      </w:r>
      <w:r w:rsidR="00932D0A">
        <w:t>wise by the placement of brace</w:t>
      </w:r>
      <w:r w:rsidR="003779C9">
        <w:t xml:space="preserve">s. </w:t>
      </w:r>
      <w:r w:rsidR="005035CE">
        <w:t>The else below is associated with the second if. To make it associated with the first if, we need to put second if inside braces of first if.</w:t>
      </w:r>
    </w:p>
    <w:p w:rsidR="003779C9" w:rsidRDefault="003779C9" w:rsidP="009866D8">
      <w:pPr>
        <w:pStyle w:val="NoSpacing"/>
      </w:pP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5035CE">
        <w:rPr>
          <w:rFonts w:ascii="Consolas" w:hAnsi="Consolas"/>
          <w:sz w:val="20"/>
        </w:rPr>
        <w:t xml:space="preserve"> </w:t>
      </w:r>
      <w:r w:rsidR="003779C9" w:rsidRPr="00235E20">
        <w:rPr>
          <w:rFonts w:ascii="Consolas" w:hAnsi="Consolas" w:cs="LucidaSansTypewriter"/>
          <w:color w:val="034EA3"/>
          <w:sz w:val="20"/>
          <w:szCs w:val="20"/>
          <w:lang w:val="en-US"/>
        </w:rPr>
        <w:t>if</w:t>
      </w:r>
      <w:r w:rsidR="003779C9" w:rsidRPr="00DD2489">
        <w:rPr>
          <w:rFonts w:ascii="Consolas" w:hAnsi="Consolas"/>
          <w:sz w:val="20"/>
        </w:rPr>
        <w:t xml:space="preserve"> (x &gt; </w:t>
      </w:r>
      <w:r w:rsidR="003779C9" w:rsidRPr="00235E20">
        <w:rPr>
          <w:rFonts w:ascii="Consolas" w:hAnsi="Consolas"/>
          <w:color w:val="00B0F0"/>
          <w:sz w:val="20"/>
        </w:rPr>
        <w:t>5</w:t>
      </w:r>
      <w:r w:rsidR="003779C9"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235E20">
        <w:rPr>
          <w:rFonts w:ascii="Consolas" w:hAnsi="Consolas" w:cs="LucidaSansTypewriter"/>
          <w:color w:val="034EA3"/>
          <w:sz w:val="20"/>
          <w:szCs w:val="20"/>
          <w:lang w:val="en-US"/>
        </w:rPr>
        <w:t>if</w:t>
      </w:r>
      <w:r w:rsidRPr="00DD2489">
        <w:rPr>
          <w:rFonts w:ascii="Consolas" w:hAnsi="Consolas"/>
          <w:sz w:val="20"/>
        </w:rPr>
        <w:t xml:space="preserve"> (y &gt; </w:t>
      </w:r>
      <w:r w:rsidRPr="00235E20">
        <w:rPr>
          <w:rFonts w:ascii="Consolas" w:hAnsi="Consolas"/>
          <w:color w:val="00B0F0"/>
          <w:sz w:val="20"/>
        </w:rPr>
        <w:t>5</w:t>
      </w:r>
      <w:r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System.out.println(</w:t>
      </w:r>
      <w:r w:rsidR="00571B9E" w:rsidRPr="00571B9E">
        <w:rPr>
          <w:rFonts w:ascii="Consolas" w:hAnsi="Consolas"/>
          <w:color w:val="00B0F0"/>
          <w:sz w:val="20"/>
        </w:rPr>
        <w:t>"</w:t>
      </w:r>
      <w:r w:rsidRPr="00235E20">
        <w:rPr>
          <w:rFonts w:ascii="Consolas" w:hAnsi="Consolas"/>
          <w:color w:val="00B0F0"/>
          <w:sz w:val="20"/>
        </w:rPr>
        <w:t>x and y are &gt; 5</w:t>
      </w:r>
      <w:r w:rsidR="00571B9E" w:rsidRPr="00571B9E">
        <w:rPr>
          <w:rFonts w:ascii="Consolas" w:hAnsi="Consolas"/>
          <w:color w:val="00B0F0"/>
          <w:sz w:val="20"/>
        </w:rPr>
        <w:t>"</w:t>
      </w:r>
      <w:r w:rsidRPr="00DD2489">
        <w:rPr>
          <w:rFonts w:ascii="Consolas" w:hAnsi="Consolas"/>
          <w:sz w:val="20"/>
        </w:rPr>
        <w:t>);</w:t>
      </w:r>
    </w:p>
    <w:p w:rsidR="008B44CF" w:rsidRPr="00DD2489" w:rsidRDefault="00341FE4" w:rsidP="00D03F2D">
      <w:pPr>
        <w:pStyle w:val="NoSpacing"/>
        <w:rPr>
          <w:rFonts w:ascii="Consolas" w:hAnsi="Consolas"/>
          <w:sz w:val="20"/>
        </w:rPr>
      </w:pPr>
      <w:r w:rsidRPr="00DD2489">
        <w:rPr>
          <w:rFonts w:ascii="Consolas" w:hAnsi="Consolas"/>
          <w:sz w:val="20"/>
        </w:rPr>
        <w:t xml:space="preserve">   </w:t>
      </w:r>
      <w:r w:rsidR="00760B63" w:rsidRPr="00235E20">
        <w:rPr>
          <w:rFonts w:ascii="Consolas" w:hAnsi="Consolas" w:cs="LucidaSansTypewriter"/>
          <w:color w:val="034EA3"/>
          <w:sz w:val="20"/>
          <w:szCs w:val="20"/>
          <w:lang w:val="en-US"/>
        </w:rPr>
        <w:t>else</w:t>
      </w: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  </w:t>
      </w:r>
      <w:r w:rsidR="00AB04B8" w:rsidRPr="00DD2489">
        <w:rPr>
          <w:rFonts w:ascii="Consolas" w:hAnsi="Consolas"/>
          <w:sz w:val="20"/>
        </w:rPr>
        <w:t xml:space="preserve"> </w:t>
      </w:r>
      <w:r w:rsidR="003779C9" w:rsidRPr="00DD2489">
        <w:rPr>
          <w:rFonts w:ascii="Consolas" w:hAnsi="Consolas"/>
          <w:sz w:val="20"/>
        </w:rPr>
        <w:t>System.out.println(</w:t>
      </w:r>
      <w:r w:rsidR="00571B9E" w:rsidRPr="00571B9E">
        <w:rPr>
          <w:rFonts w:ascii="Consolas" w:hAnsi="Consolas"/>
          <w:color w:val="00B0F0"/>
          <w:sz w:val="20"/>
        </w:rPr>
        <w:t>"</w:t>
      </w:r>
      <w:r w:rsidR="003779C9" w:rsidRPr="00235E20">
        <w:rPr>
          <w:rFonts w:ascii="Consolas" w:hAnsi="Consolas"/>
          <w:color w:val="00B0F0"/>
          <w:sz w:val="20"/>
        </w:rPr>
        <w:t xml:space="preserve">x </w:t>
      </w:r>
      <w:r w:rsidR="00FA5B29" w:rsidRPr="00235E20">
        <w:rPr>
          <w:rFonts w:ascii="Consolas" w:hAnsi="Consolas"/>
          <w:color w:val="00B0F0"/>
          <w:sz w:val="20"/>
        </w:rPr>
        <w:t>is &lt;= 5</w:t>
      </w:r>
      <w:r w:rsidR="00571B9E" w:rsidRPr="00571B9E">
        <w:rPr>
          <w:rFonts w:ascii="Consolas" w:hAnsi="Consolas"/>
          <w:color w:val="00B0F0"/>
          <w:sz w:val="20"/>
        </w:rPr>
        <w:t>"</w:t>
      </w:r>
      <w:r w:rsidR="003779C9" w:rsidRPr="00DD2489">
        <w:rPr>
          <w:rFonts w:ascii="Consolas" w:hAnsi="Consolas"/>
          <w:sz w:val="20"/>
        </w:rPr>
        <w:t>);</w:t>
      </w:r>
    </w:p>
    <w:p w:rsidR="003779C9" w:rsidRPr="00DD2489" w:rsidRDefault="003779C9" w:rsidP="00D03F2D">
      <w:pPr>
        <w:pStyle w:val="NoSpacing"/>
        <w:rPr>
          <w:rFonts w:ascii="Consolas" w:hAnsi="Consolas"/>
          <w:sz w:val="20"/>
        </w:rPr>
      </w:pPr>
    </w:p>
    <w:p w:rsidR="00FA5B29" w:rsidRDefault="00EE1C27" w:rsidP="00D03F2D">
      <w:pPr>
        <w:pStyle w:val="NoSpacing"/>
      </w:pPr>
      <w:r>
        <w:rPr>
          <w:b/>
        </w:rPr>
        <w:t xml:space="preserve">     </w:t>
      </w:r>
      <w:r w:rsidR="00241293">
        <w:rPr>
          <w:b/>
        </w:rPr>
        <w:t xml:space="preserve"> </w:t>
      </w:r>
      <w:r w:rsidR="003E4CA2">
        <w:rPr>
          <w:b/>
        </w:rPr>
        <w:t>-</w:t>
      </w:r>
      <w:r w:rsidR="00154E87">
        <w:rPr>
          <w:b/>
        </w:rPr>
        <w:t xml:space="preserve">Blocks: </w:t>
      </w:r>
      <w:r w:rsidR="00154E87">
        <w:t xml:space="preserve">The </w:t>
      </w:r>
      <w:r w:rsidR="000F2E18">
        <w:t xml:space="preserve">control statements </w:t>
      </w:r>
      <w:r w:rsidR="00154E87">
        <w:t>expect</w:t>
      </w:r>
      <w:r w:rsidR="00D84B42">
        <w:t xml:space="preserve"> </w:t>
      </w:r>
      <w:r w:rsidR="00154E87">
        <w:t xml:space="preserve">one statement in </w:t>
      </w:r>
      <w:r w:rsidR="000F2E18">
        <w:t xml:space="preserve">their </w:t>
      </w:r>
      <w:r w:rsidR="00AF2695">
        <w:t>bodies</w:t>
      </w:r>
      <w:r w:rsidR="00154E87">
        <w:t xml:space="preserve">. </w:t>
      </w:r>
      <w:r w:rsidR="000F2E18">
        <w:t>To include several statements in the body of a control statement, enclose the statement</w:t>
      </w:r>
      <w:r w:rsidR="00EB2729">
        <w:t>s</w:t>
      </w:r>
      <w:r w:rsidR="000F2E18">
        <w:t xml:space="preserve"> in braces.</w:t>
      </w:r>
      <w:r w:rsidR="00A909BC">
        <w:t xml:space="preserve"> </w:t>
      </w:r>
      <w:r w:rsidR="00C72CD9">
        <w:t xml:space="preserve">Statements contained in a pair of braces form a </w:t>
      </w:r>
      <w:r w:rsidR="00C72CD9" w:rsidRPr="00C72CD9">
        <w:rPr>
          <w:color w:val="00B050"/>
        </w:rPr>
        <w:t>block</w:t>
      </w:r>
      <w:r w:rsidR="00C72CD9">
        <w:t xml:space="preserve">. </w:t>
      </w:r>
    </w:p>
    <w:p w:rsidR="008A5D2D" w:rsidRDefault="005C285E" w:rsidP="00D03F2D">
      <w:pPr>
        <w:pStyle w:val="NoSpacing"/>
      </w:pPr>
      <w:r>
        <w:t xml:space="preserve">   </w:t>
      </w:r>
      <w:r w:rsidR="008A5D2D">
        <w:t>A block</w:t>
      </w:r>
      <w:r w:rsidR="005A23A6">
        <w:t xml:space="preserve"> of statements</w:t>
      </w:r>
      <w:r w:rsidR="008A5D2D">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NoSpacing"/>
      </w:pPr>
    </w:p>
    <w:p w:rsidR="00610E0B" w:rsidRDefault="00241293" w:rsidP="00610E0B">
      <w:pPr>
        <w:pStyle w:val="NoSpacing"/>
      </w:pPr>
      <w:bookmarkStart w:id="12" w:name="conditional_operator"/>
      <w:bookmarkEnd w:id="12"/>
      <w:r w:rsidRPr="00FD7C00">
        <w:rPr>
          <w:szCs w:val="18"/>
        </w:rPr>
        <w:t xml:space="preserve">   </w:t>
      </w:r>
      <w:r w:rsidR="00861F98" w:rsidRPr="00FD7C00">
        <w:t>-</w:t>
      </w:r>
      <w:r w:rsidR="00861F98" w:rsidRPr="00FD7C00">
        <w:rPr>
          <w:rStyle w:val="Strong"/>
          <w:rFonts w:cs="Segoe UI"/>
          <w:szCs w:val="18"/>
        </w:rPr>
        <w:t>Conditional operator</w:t>
      </w:r>
      <w:r w:rsidR="002E7C70">
        <w:rPr>
          <w:rStyle w:val="Strong"/>
          <w:rFonts w:cs="Segoe UI"/>
          <w:szCs w:val="18"/>
        </w:rPr>
        <w:t xml:space="preserve"> (?:) </w:t>
      </w:r>
      <w:r w:rsidR="00861F98" w:rsidRPr="00FD7C00">
        <w:rPr>
          <w:rStyle w:val="Strong"/>
          <w:rFonts w:cs="Segoe UI"/>
          <w:szCs w:val="18"/>
        </w:rPr>
        <w:t>:</w:t>
      </w:r>
      <w:r w:rsidR="00861F98" w:rsidRPr="00953D8D">
        <w:rPr>
          <w:rStyle w:val="Strong"/>
          <w:rFonts w:cs="Segoe UI"/>
          <w:b w:val="0"/>
          <w:color w:val="333333"/>
          <w:szCs w:val="18"/>
        </w:rPr>
        <w:t xml:space="preserve"> </w:t>
      </w:r>
      <w:r w:rsidR="008015A5">
        <w:rPr>
          <w:rStyle w:val="Strong"/>
          <w:rFonts w:cs="Segoe UI"/>
          <w:b w:val="0"/>
          <w:color w:val="333333"/>
          <w:szCs w:val="18"/>
        </w:rPr>
        <w:t>Can be used instead of</w:t>
      </w:r>
      <w:r w:rsidR="00232A47">
        <w:rPr>
          <w:rStyle w:val="Strong"/>
          <w:rFonts w:cs="Segoe UI"/>
          <w:b w:val="0"/>
          <w:color w:val="333333"/>
          <w:szCs w:val="18"/>
        </w:rPr>
        <w:t xml:space="preserve"> an</w:t>
      </w:r>
      <w:r w:rsidR="008015A5">
        <w:rPr>
          <w:rStyle w:val="Strong"/>
          <w:rFonts w:cs="Segoe UI"/>
          <w:b w:val="0"/>
          <w:color w:val="333333"/>
          <w:szCs w:val="18"/>
        </w:rPr>
        <w:t xml:space="preserve"> if else statement.</w:t>
      </w:r>
      <w:r w:rsidR="005D4634">
        <w:rPr>
          <w:rStyle w:val="Strong"/>
          <w:rFonts w:cs="Segoe UI"/>
          <w:b w:val="0"/>
          <w:color w:val="333333"/>
          <w:szCs w:val="18"/>
        </w:rPr>
        <w:t xml:space="preserve"> </w:t>
      </w:r>
      <w:r w:rsidR="00E413B3">
        <w:rPr>
          <w:rStyle w:val="Strong"/>
          <w:rFonts w:cs="Segoe UI"/>
          <w:b w:val="0"/>
          <w:color w:val="333333"/>
          <w:szCs w:val="18"/>
        </w:rPr>
        <w:t>The c</w:t>
      </w:r>
      <w:r w:rsidR="00C46068">
        <w:rPr>
          <w:rStyle w:val="Strong"/>
          <w:rFonts w:cs="Segoe UI"/>
          <w:b w:val="0"/>
          <w:color w:val="333333"/>
          <w:szCs w:val="18"/>
        </w:rPr>
        <w:t xml:space="preserve">onditional operator </w:t>
      </w:r>
      <w:r w:rsidR="00CB4624">
        <w:rPr>
          <w:rStyle w:val="Strong"/>
          <w:rFonts w:cs="Segoe UI"/>
          <w:b w:val="0"/>
          <w:color w:val="333333"/>
          <w:szCs w:val="18"/>
        </w:rPr>
        <w:t xml:space="preserve">is the only </w:t>
      </w:r>
      <w:r w:rsidR="00C46068" w:rsidRPr="00C46068">
        <w:rPr>
          <w:rStyle w:val="Strong"/>
          <w:rFonts w:cs="Segoe UI"/>
          <w:b w:val="0"/>
          <w:color w:val="00B050"/>
          <w:szCs w:val="18"/>
        </w:rPr>
        <w:t>ternary operator</w:t>
      </w:r>
      <w:r w:rsidR="009A3DC6">
        <w:rPr>
          <w:rStyle w:val="Strong"/>
          <w:rFonts w:cs="Segoe UI"/>
          <w:b w:val="0"/>
          <w:szCs w:val="18"/>
        </w:rPr>
        <w:t xml:space="preserve"> in J</w:t>
      </w:r>
      <w:r w:rsidR="00CB4624">
        <w:rPr>
          <w:rStyle w:val="Strong"/>
          <w:rFonts w:cs="Segoe UI"/>
          <w:b w:val="0"/>
          <w:szCs w:val="18"/>
        </w:rPr>
        <w:t>ava</w:t>
      </w:r>
      <w:r w:rsidR="00C46068" w:rsidRPr="00C46068">
        <w:rPr>
          <w:rStyle w:val="Strong"/>
          <w:rFonts w:cs="Segoe UI"/>
          <w:b w:val="0"/>
          <w:szCs w:val="18"/>
        </w:rPr>
        <w:t>.</w:t>
      </w:r>
      <w:r w:rsidR="005D4634">
        <w:rPr>
          <w:rStyle w:val="Strong"/>
          <w:rFonts w:cs="Segoe UI"/>
          <w:b w:val="0"/>
          <w:szCs w:val="18"/>
        </w:rPr>
        <w:t xml:space="preserve"> </w:t>
      </w:r>
      <w:r w:rsidR="00F9246E">
        <w:t xml:space="preserve">Together, the operands and the ?: symbol form a </w:t>
      </w:r>
      <w:r w:rsidR="00F9246E" w:rsidRPr="00F9246E">
        <w:rPr>
          <w:color w:val="00B050"/>
        </w:rPr>
        <w:t>conditional expression</w:t>
      </w:r>
      <w:r w:rsidR="00F9246E">
        <w:t>.</w:t>
      </w:r>
      <w:r w:rsidR="00C1307C">
        <w:t xml:space="preserve"> </w:t>
      </w:r>
      <w:r w:rsidR="00C1307C" w:rsidRPr="00C1307C">
        <w:t xml:space="preserve">Use expressions of </w:t>
      </w:r>
      <w:r w:rsidR="008759E9">
        <w:t xml:space="preserve">the </w:t>
      </w:r>
      <w:r w:rsidR="00C1307C" w:rsidRPr="00C1307C">
        <w:t xml:space="preserve">same type for second and third operands of </w:t>
      </w:r>
      <w:r w:rsidR="008759E9">
        <w:t xml:space="preserve">the </w:t>
      </w:r>
      <w:r w:rsidR="00C1307C" w:rsidRPr="00C1307C">
        <w:t>conditional operator to avoid errors.</w:t>
      </w:r>
    </w:p>
    <w:p w:rsidR="00610E0B" w:rsidRDefault="00610E0B" w:rsidP="00610E0B">
      <w:pPr>
        <w:pStyle w:val="NoSpacing"/>
      </w:pPr>
    </w:p>
    <w:p w:rsidR="009A2A91" w:rsidRPr="00E86716" w:rsidRDefault="00DE612F" w:rsidP="009A2A91">
      <w:pPr>
        <w:pStyle w:val="NoSpacing"/>
      </w:pPr>
      <w:r w:rsidRPr="00B12B8F">
        <w:rPr>
          <w:rFonts w:ascii="Consolas" w:hAnsi="Consolas"/>
          <w:sz w:val="20"/>
          <w:szCs w:val="18"/>
        </w:rPr>
        <w:lastRenderedPageBreak/>
        <w:t xml:space="preserve">   </w:t>
      </w:r>
      <w:r w:rsidR="008E0CFA" w:rsidRPr="00B12B8F">
        <w:rPr>
          <w:rFonts w:ascii="Consolas" w:hAnsi="Consolas"/>
          <w:sz w:val="20"/>
          <w:szCs w:val="18"/>
        </w:rPr>
        <w:t xml:space="preserve">result = </w:t>
      </w:r>
      <w:r w:rsidR="00C70017">
        <w:rPr>
          <w:rFonts w:ascii="Consolas" w:hAnsi="Consolas"/>
          <w:sz w:val="20"/>
          <w:szCs w:val="18"/>
        </w:rPr>
        <w:t>(</w:t>
      </w:r>
      <w:r w:rsidR="008E0CFA" w:rsidRPr="00B12B8F">
        <w:rPr>
          <w:rFonts w:ascii="Consolas" w:hAnsi="Consolas"/>
          <w:sz w:val="20"/>
          <w:szCs w:val="18"/>
        </w:rPr>
        <w:t>point</w:t>
      </w:r>
      <w:r w:rsidR="00861F98" w:rsidRPr="00B12B8F">
        <w:rPr>
          <w:rFonts w:ascii="Consolas" w:hAnsi="Consolas"/>
          <w:sz w:val="20"/>
          <w:szCs w:val="18"/>
        </w:rPr>
        <w:t xml:space="preserve"> &gt;= </w:t>
      </w:r>
      <w:r w:rsidR="00861F98" w:rsidRPr="00163305">
        <w:rPr>
          <w:rFonts w:ascii="Consolas" w:hAnsi="Consolas"/>
          <w:color w:val="00B0F0"/>
          <w:sz w:val="20"/>
          <w:szCs w:val="18"/>
        </w:rPr>
        <w:t>50</w:t>
      </w:r>
      <w:r w:rsidR="00C70017">
        <w:rPr>
          <w:rFonts w:ascii="Consolas" w:hAnsi="Consolas"/>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Successfull</w:t>
      </w:r>
      <w:r w:rsidR="00861F98" w:rsidRPr="00163305">
        <w:rPr>
          <w:rFonts w:ascii="Consolas" w:hAnsi="Consolas"/>
          <w:color w:val="00B0F0"/>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Unsuccessfull</w:t>
      </w:r>
      <w:r w:rsidR="00861F98" w:rsidRPr="00163305">
        <w:rPr>
          <w:rFonts w:ascii="Consolas" w:hAnsi="Consolas"/>
          <w:color w:val="00B0F0"/>
          <w:sz w:val="20"/>
          <w:szCs w:val="18"/>
        </w:rPr>
        <w:t>"</w:t>
      </w:r>
      <w:r w:rsidR="00861F98" w:rsidRPr="00B12B8F">
        <w:rPr>
          <w:rFonts w:ascii="Consolas" w:hAnsi="Consolas"/>
          <w:sz w:val="20"/>
          <w:szCs w:val="18"/>
        </w:rPr>
        <w:t>;</w:t>
      </w:r>
      <w:r w:rsidR="00B12B8F" w:rsidRPr="00B12B8F">
        <w:rPr>
          <w:rFonts w:ascii="Consolas" w:hAnsi="Consolas"/>
          <w:sz w:val="20"/>
          <w:szCs w:val="18"/>
        </w:rPr>
        <w:br/>
      </w:r>
      <w:r w:rsidR="00B12B8F" w:rsidRPr="00B12B8F">
        <w:rPr>
          <w:rFonts w:ascii="Consolas" w:hAnsi="Consolas"/>
          <w:sz w:val="20"/>
          <w:szCs w:val="18"/>
        </w:rPr>
        <w:br/>
      </w:r>
      <w:r w:rsidR="00610E0B" w:rsidRPr="00B12B8F">
        <w:rPr>
          <w:rFonts w:ascii="Consolas" w:hAnsi="Consolas"/>
          <w:sz w:val="20"/>
          <w:szCs w:val="18"/>
        </w:rPr>
        <w:t xml:space="preserve">   System.out.printf(</w:t>
      </w:r>
      <w:r w:rsidR="00610E0B" w:rsidRPr="00163305">
        <w:rPr>
          <w:rFonts w:ascii="Consolas" w:hAnsi="Consolas"/>
          <w:color w:val="00B0F0"/>
          <w:sz w:val="20"/>
          <w:szCs w:val="18"/>
        </w:rPr>
        <w:t>"%s\n"</w:t>
      </w:r>
      <w:r w:rsidR="00610E0B" w:rsidRPr="00B12B8F">
        <w:rPr>
          <w:rFonts w:ascii="Consolas" w:hAnsi="Consolas"/>
          <w:sz w:val="20"/>
          <w:szCs w:val="18"/>
        </w:rPr>
        <w:t xml:space="preserve">, (count % </w:t>
      </w:r>
      <w:r w:rsidR="00610E0B" w:rsidRPr="00163305">
        <w:rPr>
          <w:rFonts w:ascii="Consolas" w:hAnsi="Consolas"/>
          <w:color w:val="00B0F0"/>
          <w:sz w:val="20"/>
          <w:szCs w:val="18"/>
        </w:rPr>
        <w:t>2</w:t>
      </w:r>
      <w:r w:rsidR="00610E0B" w:rsidRPr="00B12B8F">
        <w:rPr>
          <w:rFonts w:ascii="Consolas" w:hAnsi="Consolas"/>
          <w:sz w:val="20"/>
          <w:szCs w:val="18"/>
        </w:rPr>
        <w:t xml:space="preserve">) == </w:t>
      </w:r>
      <w:r w:rsidR="00610E0B" w:rsidRPr="00163305">
        <w:rPr>
          <w:rFonts w:ascii="Consolas" w:hAnsi="Consolas"/>
          <w:color w:val="00B0F0"/>
          <w:sz w:val="20"/>
          <w:szCs w:val="18"/>
        </w:rPr>
        <w:t>1</w:t>
      </w:r>
      <w:r w:rsidR="00610E0B" w:rsidRPr="00B12B8F">
        <w:rPr>
          <w:rFonts w:ascii="Consolas" w:hAnsi="Consolas"/>
          <w:sz w:val="20"/>
          <w:szCs w:val="18"/>
        </w:rPr>
        <w:t xml:space="preserve"> ? </w:t>
      </w:r>
      <w:r w:rsidR="00610E0B" w:rsidRPr="00163305">
        <w:rPr>
          <w:rFonts w:ascii="Consolas" w:hAnsi="Consolas"/>
          <w:color w:val="00B0F0"/>
          <w:sz w:val="20"/>
          <w:szCs w:val="18"/>
        </w:rPr>
        <w:t>"****"</w:t>
      </w:r>
      <w:r w:rsidR="00610E0B" w:rsidRPr="00B12B8F">
        <w:rPr>
          <w:rFonts w:ascii="Consolas" w:hAnsi="Consolas"/>
          <w:sz w:val="20"/>
          <w:szCs w:val="18"/>
        </w:rPr>
        <w:t xml:space="preserve"> : </w:t>
      </w:r>
      <w:r w:rsidR="006D54F7" w:rsidRPr="00163305">
        <w:rPr>
          <w:rFonts w:ascii="Consolas" w:hAnsi="Consolas"/>
          <w:color w:val="00B0F0"/>
          <w:sz w:val="20"/>
          <w:szCs w:val="18"/>
        </w:rPr>
        <w:t>"++++++++"</w:t>
      </w:r>
      <w:r w:rsidR="00610E0B" w:rsidRPr="00B12B8F">
        <w:rPr>
          <w:rFonts w:ascii="Consolas" w:hAnsi="Consolas"/>
          <w:sz w:val="20"/>
          <w:szCs w:val="18"/>
        </w:rPr>
        <w:t>);</w:t>
      </w:r>
      <w:r w:rsidR="009A2A91">
        <w:rPr>
          <w:rFonts w:ascii="Consolas" w:hAnsi="Consolas"/>
          <w:sz w:val="20"/>
          <w:szCs w:val="18"/>
        </w:rPr>
        <w:br/>
      </w:r>
      <w:r w:rsidR="009A2A91">
        <w:rPr>
          <w:rFonts w:ascii="Consolas" w:hAnsi="Consolas"/>
          <w:sz w:val="20"/>
          <w:szCs w:val="18"/>
        </w:rPr>
        <w:br/>
      </w:r>
      <w:r w:rsidR="00792D1D">
        <w:rPr>
          <w:rFonts w:cs="Consolas"/>
          <w:b/>
          <w:szCs w:val="18"/>
        </w:rPr>
        <w:t xml:space="preserve">   </w:t>
      </w:r>
      <w:r w:rsidR="009A2A91" w:rsidRPr="00AC6935">
        <w:rPr>
          <w:rFonts w:cs="Consolas"/>
          <w:b/>
          <w:szCs w:val="18"/>
        </w:rPr>
        <w:t>-switch:</w:t>
      </w:r>
      <w:r w:rsidR="009A2A91">
        <w:rPr>
          <w:rFonts w:cs="Consolas"/>
          <w:b/>
          <w:szCs w:val="18"/>
        </w:rPr>
        <w:t xml:space="preserve"> </w:t>
      </w:r>
      <w:hyperlink w:anchor="selection_statements" w:history="1">
        <w:r w:rsidR="0088397D" w:rsidRPr="0088397D">
          <w:rPr>
            <w:rStyle w:val="Hyperlink"/>
            <w:rFonts w:cs="Consolas"/>
            <w:szCs w:val="18"/>
          </w:rPr>
          <w:t>selection_statements</w:t>
        </w:r>
      </w:hyperlink>
      <w:r w:rsidR="0088397D" w:rsidRPr="0089411D">
        <w:rPr>
          <w:rFonts w:cs="Consolas"/>
          <w:b/>
          <w:szCs w:val="18"/>
        </w:rPr>
        <w:t xml:space="preserve"> </w:t>
      </w:r>
      <w:r w:rsidR="009A2A91" w:rsidRPr="00E86716">
        <w:t xml:space="preserve">The </w:t>
      </w:r>
      <w:r w:rsidR="009A2A91" w:rsidRPr="00E86716">
        <w:rPr>
          <w:rFonts w:cs="LucidaSansTypewriter"/>
        </w:rPr>
        <w:t xml:space="preserve">switch </w:t>
      </w:r>
      <w:r w:rsidR="009A2A91" w:rsidRPr="00E86716">
        <w:t xml:space="preserve">statement consists of a block that contains a sequence of </w:t>
      </w:r>
      <w:r w:rsidR="009A2A91" w:rsidRPr="00E86716">
        <w:rPr>
          <w:rFonts w:cs="LucidaSansTypewriter,Bold"/>
          <w:bCs/>
          <w:color w:val="00B050"/>
        </w:rPr>
        <w:t xml:space="preserve">case </w:t>
      </w:r>
      <w:r w:rsidR="009A2A91" w:rsidRPr="00E86716">
        <w:rPr>
          <w:rFonts w:cs="AGaramond-Semibold"/>
          <w:bCs/>
          <w:color w:val="00B050"/>
        </w:rPr>
        <w:t>labels</w:t>
      </w:r>
      <w:r w:rsidR="009A2A91" w:rsidRPr="00E86716">
        <w:rPr>
          <w:rFonts w:cs="AGaramond-Semibold"/>
          <w:b/>
          <w:bCs/>
          <w:color w:val="00B050"/>
        </w:rPr>
        <w:t xml:space="preserve"> </w:t>
      </w:r>
      <w:r w:rsidR="009A2A91" w:rsidRPr="00E86716">
        <w:t>and</w:t>
      </w:r>
      <w:r w:rsidR="009A2A91">
        <w:t xml:space="preserve"> </w:t>
      </w:r>
      <w:r w:rsidR="009A2A91" w:rsidRPr="00E86716">
        <w:t xml:space="preserve">an optional </w:t>
      </w:r>
      <w:r w:rsidR="009A2A91" w:rsidRPr="00DA540B">
        <w:rPr>
          <w:rFonts w:cs="LucidaSansTypewriter,Bold"/>
          <w:bCs/>
          <w:color w:val="00B050"/>
        </w:rPr>
        <w:t xml:space="preserve">default </w:t>
      </w:r>
      <w:r w:rsidR="009A2A91" w:rsidRPr="00DA540B">
        <w:rPr>
          <w:rFonts w:cs="AGaramond-Semibold"/>
          <w:bCs/>
          <w:color w:val="00B050"/>
        </w:rPr>
        <w:t>case</w:t>
      </w:r>
      <w:r w:rsidR="009A2A91" w:rsidRPr="00C137BD">
        <w:t>.</w:t>
      </w:r>
      <w:r w:rsidR="00A9513F">
        <w:t xml:space="preserve"> </w:t>
      </w:r>
      <w:r w:rsidR="00A9513F" w:rsidRPr="003628D6">
        <w:t xml:space="preserve">If no match occurs between the </w:t>
      </w:r>
      <w:r w:rsidR="00A9513F" w:rsidRPr="00B41CC5">
        <w:t xml:space="preserve">controlling </w:t>
      </w:r>
      <w:r w:rsidR="00A9513F" w:rsidRPr="003628D6">
        <w:t>expression’s value and a case label, the default case executes.</w:t>
      </w:r>
      <w:r w:rsidR="00A9513F">
        <w:t xml:space="preserve"> You should place the default case last.</w:t>
      </w:r>
    </w:p>
    <w:p w:rsidR="009A2A91" w:rsidRDefault="009A2A91" w:rsidP="009A2A91">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E86716">
        <w:rPr>
          <w:rFonts w:cs="AGaramond-Regular"/>
          <w:color w:val="231F20"/>
          <w:szCs w:val="18"/>
        </w:rPr>
        <w:t xml:space="preserve">The </w:t>
      </w:r>
      <w:r w:rsidRPr="00E86716">
        <w:rPr>
          <w:rFonts w:cs="LucidaSansTypewriter"/>
          <w:color w:val="231F20"/>
          <w:szCs w:val="18"/>
        </w:rPr>
        <w:t xml:space="preserve">switch </w:t>
      </w:r>
      <w:r w:rsidRPr="00E86716">
        <w:rPr>
          <w:rFonts w:cs="AGaramond-Regular"/>
          <w:color w:val="231F20"/>
          <w:szCs w:val="18"/>
        </w:rPr>
        <w:t xml:space="preserve">statement does </w:t>
      </w:r>
      <w:r w:rsidRPr="00E86716">
        <w:rPr>
          <w:rFonts w:cs="AGaramond-Italic"/>
          <w:i/>
          <w:iCs/>
          <w:color w:val="231F20"/>
          <w:szCs w:val="18"/>
        </w:rPr>
        <w:t xml:space="preserve">not </w:t>
      </w:r>
      <w:r w:rsidRPr="00E86716">
        <w:rPr>
          <w:rFonts w:cs="AGaramond-Regular"/>
          <w:color w:val="231F20"/>
          <w:szCs w:val="18"/>
        </w:rPr>
        <w:t xml:space="preserve">provide a mechanism for testing </w:t>
      </w:r>
      <w:r w:rsidRPr="00E86716">
        <w:rPr>
          <w:rFonts w:cs="AGaramond-Italic"/>
          <w:i/>
          <w:iCs/>
          <w:color w:val="231F20"/>
          <w:szCs w:val="18"/>
        </w:rPr>
        <w:t xml:space="preserve">ranges </w:t>
      </w:r>
      <w:r w:rsidRPr="00E86716">
        <w:rPr>
          <w:rFonts w:cs="AGaramond-Regular"/>
          <w:color w:val="231F20"/>
          <w:szCs w:val="18"/>
        </w:rPr>
        <w:t xml:space="preserve">of values, so </w:t>
      </w:r>
      <w:r w:rsidRPr="00E86716">
        <w:rPr>
          <w:rFonts w:cs="AGaramond-Italic"/>
          <w:i/>
          <w:iCs/>
          <w:color w:val="231F20"/>
          <w:szCs w:val="18"/>
        </w:rPr>
        <w:t xml:space="preserve">every </w:t>
      </w:r>
      <w:r w:rsidRPr="00E86716">
        <w:rPr>
          <w:rFonts w:cs="AGaramond-Regular"/>
          <w:color w:val="231F20"/>
          <w:szCs w:val="18"/>
        </w:rPr>
        <w:t xml:space="preserve">value you need to test must be listed in a separate </w:t>
      </w:r>
      <w:r w:rsidRPr="00E86716">
        <w:rPr>
          <w:rFonts w:cs="LucidaSansTypewriter"/>
          <w:color w:val="231F20"/>
          <w:szCs w:val="18"/>
        </w:rPr>
        <w:t xml:space="preserve">case </w:t>
      </w:r>
      <w:r w:rsidRPr="00E86716">
        <w:rPr>
          <w:rFonts w:cs="AGaramond-Regular"/>
          <w:color w:val="231F20"/>
          <w:szCs w:val="18"/>
        </w:rPr>
        <w:t xml:space="preserve">label. Each </w:t>
      </w:r>
      <w:r w:rsidRPr="00E86716">
        <w:rPr>
          <w:rFonts w:cs="LucidaSansTypewriter"/>
          <w:color w:val="231F20"/>
          <w:szCs w:val="18"/>
        </w:rPr>
        <w:t xml:space="preserve">case </w:t>
      </w:r>
      <w:r w:rsidRPr="00E86716">
        <w:rPr>
          <w:rFonts w:cs="AGaramond-Regular"/>
          <w:color w:val="231F20"/>
          <w:szCs w:val="18"/>
        </w:rPr>
        <w:t xml:space="preserve">can have multiple statements. The </w:t>
      </w:r>
      <w:r w:rsidRPr="00E86716">
        <w:rPr>
          <w:rFonts w:cs="LucidaSansTypewriter"/>
          <w:color w:val="231F20"/>
          <w:szCs w:val="18"/>
        </w:rPr>
        <w:t xml:space="preserve">switch </w:t>
      </w:r>
      <w:r w:rsidRPr="00E86716">
        <w:rPr>
          <w:rFonts w:cs="AGaramond-Regular"/>
          <w:color w:val="231F20"/>
          <w:szCs w:val="18"/>
        </w:rPr>
        <w:t xml:space="preserve">statement differs from other control statements in that it does </w:t>
      </w:r>
      <w:r w:rsidRPr="00E86716">
        <w:rPr>
          <w:rFonts w:cs="AGaramond-Italic"/>
          <w:i/>
          <w:iCs/>
          <w:color w:val="231F20"/>
          <w:szCs w:val="18"/>
        </w:rPr>
        <w:t xml:space="preserve">not </w:t>
      </w:r>
      <w:r w:rsidRPr="00E86716">
        <w:rPr>
          <w:rFonts w:cs="AGaramond-Regular"/>
          <w:color w:val="231F20"/>
          <w:szCs w:val="18"/>
        </w:rPr>
        <w:t xml:space="preserve">require braces </w:t>
      </w:r>
      <w:r>
        <w:rPr>
          <w:rFonts w:cs="AGaramond-Regular"/>
          <w:color w:val="231F20"/>
          <w:szCs w:val="18"/>
        </w:rPr>
        <w:t>a</w:t>
      </w:r>
      <w:r w:rsidRPr="00E86716">
        <w:rPr>
          <w:rFonts w:cs="AGaramond-Regular"/>
          <w:color w:val="231F20"/>
          <w:szCs w:val="18"/>
        </w:rPr>
        <w:t xml:space="preserve">round multiple statements in a </w:t>
      </w:r>
      <w:r w:rsidRPr="00E86716">
        <w:rPr>
          <w:rFonts w:cs="LucidaSansTypewriter"/>
          <w:color w:val="231F20"/>
          <w:szCs w:val="18"/>
        </w:rPr>
        <w:t>case</w:t>
      </w:r>
      <w:r w:rsidRPr="00E86716">
        <w:rPr>
          <w:rFonts w:cs="AGaramond-Regular"/>
          <w:color w:val="231F20"/>
          <w:szCs w:val="18"/>
        </w:rPr>
        <w:t>.</w:t>
      </w:r>
    </w:p>
    <w:p w:rsidR="009A2A91" w:rsidRDefault="009A2A91" w:rsidP="009A2A91">
      <w:pPr>
        <w:autoSpaceDE w:val="0"/>
        <w:autoSpaceDN w:val="0"/>
        <w:adjustRightInd w:val="0"/>
        <w:spacing w:after="0" w:line="240" w:lineRule="auto"/>
        <w:rPr>
          <w:rFonts w:cs="AGaramond-Regular"/>
          <w:color w:val="231F20"/>
          <w:szCs w:val="18"/>
        </w:rPr>
      </w:pPr>
    </w:p>
    <w:p w:rsidR="009A2A91" w:rsidRDefault="009A2A91" w:rsidP="009A2A91">
      <w:pPr>
        <w:autoSpaceDE w:val="0"/>
        <w:autoSpaceDN w:val="0"/>
        <w:adjustRightInd w:val="0"/>
        <w:spacing w:after="0" w:line="240" w:lineRule="auto"/>
        <w:rPr>
          <w:rFonts w:cs="AGaramond-Regular"/>
          <w:color w:val="231F20"/>
          <w:szCs w:val="18"/>
        </w:rPr>
      </w:pPr>
      <w:r w:rsidRPr="00CF5D4D">
        <w:rPr>
          <w:rFonts w:cs="AGaramond-Regular"/>
          <w:color w:val="FFC000"/>
          <w:szCs w:val="18"/>
        </w:rPr>
        <w:t>-</w:t>
      </w:r>
      <w:r w:rsidR="00826B88">
        <w:rPr>
          <w:rFonts w:cs="AGaramond-Regular"/>
          <w:color w:val="FFC000"/>
          <w:szCs w:val="18"/>
        </w:rPr>
        <w:t>Performance</w:t>
      </w:r>
      <w:r w:rsidR="003701F2">
        <w:rPr>
          <w:rFonts w:cs="AGaramond-Regular"/>
          <w:color w:val="FFC000"/>
          <w:szCs w:val="18"/>
        </w:rPr>
        <w:t>:</w:t>
      </w:r>
      <w:r w:rsidR="008A0D53">
        <w:rPr>
          <w:rFonts w:cs="AGaramond-Regular"/>
          <w:color w:val="231F20"/>
          <w:szCs w:val="18"/>
        </w:rPr>
        <w:t xml:space="preserve"> The d</w:t>
      </w:r>
      <w:r>
        <w:rPr>
          <w:rFonts w:cs="AGaramond-Regular"/>
          <w:color w:val="231F20"/>
          <w:szCs w:val="18"/>
        </w:rPr>
        <w:t>ifference is not big for just</w:t>
      </w:r>
      <w:r w:rsidR="00103823">
        <w:rPr>
          <w:rFonts w:cs="AGaramond-Regular"/>
          <w:color w:val="231F20"/>
          <w:szCs w:val="18"/>
        </w:rPr>
        <w:t xml:space="preserve"> a </w:t>
      </w:r>
      <w:r>
        <w:rPr>
          <w:rFonts w:cs="AGaramond-Regular"/>
          <w:color w:val="231F20"/>
          <w:szCs w:val="18"/>
        </w:rPr>
        <w:t>few items but “if, else if” executes sequentially meanwhile switch uses a table to find a match.</w:t>
      </w:r>
    </w:p>
    <w:p w:rsidR="009A2A91" w:rsidRPr="00E86716" w:rsidRDefault="009A2A91" w:rsidP="009A2A91">
      <w:pPr>
        <w:autoSpaceDE w:val="0"/>
        <w:autoSpaceDN w:val="0"/>
        <w:adjustRightInd w:val="0"/>
        <w:spacing w:after="0" w:line="240" w:lineRule="auto"/>
        <w:rPr>
          <w:rFonts w:cs="Consolas"/>
          <w:szCs w:val="18"/>
        </w:rPr>
      </w:pPr>
    </w:p>
    <w:p w:rsidR="009A2A91" w:rsidRDefault="009A2A91" w:rsidP="00A9513F">
      <w:pPr>
        <w:autoSpaceDE w:val="0"/>
        <w:autoSpaceDN w:val="0"/>
        <w:adjustRightInd w:val="0"/>
        <w:spacing w:after="0" w:line="240" w:lineRule="auto"/>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Pr>
          <w:color w:val="FFC000"/>
        </w:rPr>
        <w:t xml:space="preserve"> </w:t>
      </w:r>
    </w:p>
    <w:p w:rsidR="009A2A91" w:rsidRPr="003628D6" w:rsidRDefault="009A2A91" w:rsidP="009A2A91">
      <w:pPr>
        <w:autoSpaceDE w:val="0"/>
        <w:autoSpaceDN w:val="0"/>
        <w:adjustRightInd w:val="0"/>
        <w:spacing w:after="0" w:line="240" w:lineRule="auto"/>
      </w:pPr>
    </w:p>
    <w:p w:rsidR="009A2A91" w:rsidRDefault="009A2A91" w:rsidP="009A2A91">
      <w:pPr>
        <w:pStyle w:val="NoSpacing"/>
        <w:rPr>
          <w:color w:val="00B050"/>
        </w:rPr>
      </w:pPr>
      <w:r w:rsidRPr="000A0CA4">
        <w:rPr>
          <w:color w:val="FFC000"/>
        </w:rPr>
        <w:t>-Expressions in cases of switch:</w:t>
      </w:r>
      <w:r>
        <w:rPr>
          <w:color w:val="FFC000"/>
        </w:rPr>
        <w:t xml:space="preserve"> </w:t>
      </w:r>
      <w:r w:rsidR="00632E62" w:rsidRPr="00632E62">
        <w:t>E</w:t>
      </w:r>
      <w:r w:rsidRPr="001B6C8C">
        <w:t xml:space="preserve">ach case must contain a </w:t>
      </w:r>
      <w:r w:rsidRPr="009C40C1">
        <w:rPr>
          <w:color w:val="00B050"/>
        </w:rPr>
        <w:t>constant integral expression</w:t>
      </w:r>
      <w:r w:rsidR="00B430CE">
        <w:rPr>
          <w:color w:val="00B050"/>
        </w:rPr>
        <w:t xml:space="preserve"> </w:t>
      </w:r>
      <w:r w:rsidR="00B430CE" w:rsidRPr="00B430CE">
        <w:t>(including enum constants)</w:t>
      </w:r>
      <w:r w:rsidR="00415A5C">
        <w:rPr>
          <w:color w:val="00B050"/>
        </w:rPr>
        <w:t xml:space="preserve"> </w:t>
      </w:r>
      <w:r w:rsidR="00B430CE">
        <w:t>or a String.</w:t>
      </w:r>
      <w:r w:rsidR="00AC12FF">
        <w:t xml:space="preserve"> </w:t>
      </w:r>
      <w:r w:rsidRPr="00496C8C">
        <w:t xml:space="preserve">The expression in each case can also be a </w:t>
      </w:r>
      <w:r w:rsidRPr="009C40C1">
        <w:rPr>
          <w:color w:val="00B050"/>
        </w:rPr>
        <w:t>constant variable</w:t>
      </w:r>
      <w:r w:rsidR="005362E7">
        <w:t xml:space="preserve">. </w:t>
      </w:r>
    </w:p>
    <w:p w:rsidR="0060644C" w:rsidRPr="0060644C" w:rsidRDefault="0060644C" w:rsidP="00095135">
      <w:pPr>
        <w:pStyle w:val="HTMLPreformatted"/>
        <w:jc w:val="both"/>
        <w:rPr>
          <w:rFonts w:ascii="Verdana" w:hAnsi="Verdana"/>
          <w:szCs w:val="18"/>
        </w:rPr>
      </w:pPr>
    </w:p>
    <w:p w:rsidR="003B32AD" w:rsidRDefault="00241293" w:rsidP="00095135">
      <w:pPr>
        <w:pStyle w:val="HTMLPreformatted"/>
        <w:jc w:val="both"/>
        <w:rPr>
          <w:rFonts w:ascii="Verdana" w:hAnsi="Verdana"/>
          <w:color w:val="222222"/>
          <w:szCs w:val="18"/>
        </w:rPr>
      </w:pPr>
      <w:r w:rsidRPr="00FD7C00">
        <w:rPr>
          <w:szCs w:val="18"/>
        </w:rPr>
        <w:t xml:space="preserve">   </w:t>
      </w:r>
      <w:r w:rsidR="00861F98" w:rsidRPr="00FD7C00">
        <w:rPr>
          <w:rFonts w:ascii="Verdana" w:hAnsi="Verdana"/>
          <w:b/>
          <w:szCs w:val="18"/>
        </w:rPr>
        <w:t>-while</w:t>
      </w:r>
      <w:r w:rsidR="00047B78">
        <w:rPr>
          <w:rFonts w:ascii="Verdana" w:hAnsi="Verdana"/>
          <w:color w:val="222222"/>
          <w:szCs w:val="18"/>
        </w:rPr>
        <w:t xml:space="preserve"> is generally used for sentinel </w:t>
      </w:r>
      <w:r w:rsidR="00047B78" w:rsidRPr="009D1A5C">
        <w:rPr>
          <w:rFonts w:ascii="Verdana" w:hAnsi="Verdana"/>
          <w:color w:val="222222"/>
          <w:szCs w:val="18"/>
        </w:rPr>
        <w:t>controlled</w:t>
      </w:r>
      <w:r w:rsidR="000F7C02">
        <w:rPr>
          <w:rFonts w:ascii="Verdana" w:hAnsi="Verdana"/>
          <w:color w:val="222222"/>
          <w:szCs w:val="18"/>
        </w:rPr>
        <w:t xml:space="preserve"> repetition.</w:t>
      </w:r>
      <w:r w:rsidR="00047B78" w:rsidRPr="009D1A5C">
        <w:rPr>
          <w:rFonts w:ascii="Verdana" w:hAnsi="Verdana"/>
          <w:color w:val="222222"/>
          <w:szCs w:val="18"/>
        </w:rPr>
        <w:t xml:space="preserve"> </w:t>
      </w:r>
      <w:hyperlink w:anchor="repetition_statements" w:history="1">
        <w:r w:rsidR="00605671" w:rsidRPr="00605671">
          <w:rPr>
            <w:rStyle w:val="Hyperlink"/>
            <w:rFonts w:ascii="Verdana" w:hAnsi="Verdana"/>
            <w:szCs w:val="18"/>
          </w:rPr>
          <w:t>repetition_statements</w:t>
        </w:r>
      </w:hyperlink>
    </w:p>
    <w:p w:rsidR="003B32AD" w:rsidRDefault="003B32AD" w:rsidP="00095135">
      <w:pPr>
        <w:pStyle w:val="HTMLPreformatted"/>
        <w:jc w:val="both"/>
        <w:rPr>
          <w:rFonts w:ascii="Verdana" w:hAnsi="Verdana"/>
          <w:color w:val="222222"/>
          <w:szCs w:val="18"/>
        </w:rPr>
      </w:pPr>
    </w:p>
    <w:p w:rsidR="00861F98" w:rsidRPr="003B32AD" w:rsidRDefault="00F8012A" w:rsidP="00095135">
      <w:pPr>
        <w:pStyle w:val="HTMLPreformatted"/>
        <w:jc w:val="both"/>
        <w:rPr>
          <w:rFonts w:ascii="Verdana" w:hAnsi="Verdana"/>
          <w:color w:val="FFC000"/>
          <w:szCs w:val="18"/>
        </w:rPr>
      </w:pPr>
      <w:r>
        <w:rPr>
          <w:rFonts w:ascii="Verdana" w:hAnsi="Verdana"/>
          <w:color w:val="FFC000"/>
          <w:szCs w:val="18"/>
        </w:rPr>
        <w:t>-</w:t>
      </w:r>
      <w:r w:rsidR="003B32AD" w:rsidRPr="003B32AD">
        <w:rPr>
          <w:rFonts w:ascii="Verdana" w:hAnsi="Verdana"/>
          <w:color w:val="FFC000"/>
          <w:szCs w:val="18"/>
        </w:rPr>
        <w:t>C</w:t>
      </w:r>
      <w:r w:rsidR="008F1F33" w:rsidRPr="003B32AD">
        <w:rPr>
          <w:rFonts w:ascii="Verdana" w:hAnsi="Verdana"/>
          <w:color w:val="FFC000"/>
          <w:szCs w:val="18"/>
        </w:rPr>
        <w:t>ounter controlled while statement</w:t>
      </w:r>
    </w:p>
    <w:p w:rsidR="00D07C42" w:rsidRPr="00CD3DD6" w:rsidRDefault="00742F47" w:rsidP="00095135">
      <w:pPr>
        <w:pStyle w:val="HTMLPreformatted"/>
        <w:jc w:val="both"/>
        <w:rPr>
          <w:rFonts w:ascii="Consolas" w:hAnsi="Consolas"/>
          <w:color w:val="222222"/>
          <w:sz w:val="20"/>
          <w:szCs w:val="18"/>
        </w:rPr>
      </w:pPr>
      <w:r>
        <w:rPr>
          <w:rFonts w:ascii="Consolas" w:hAnsi="Consolas"/>
          <w:color w:val="222222"/>
          <w:sz w:val="20"/>
          <w:szCs w:val="18"/>
        </w:rPr>
        <w:br/>
      </w:r>
      <w:r w:rsidR="00812DA8" w:rsidRPr="00CD3DD6">
        <w:rPr>
          <w:rFonts w:ascii="Consolas" w:hAnsi="Consolas"/>
          <w:color w:val="222222"/>
          <w:sz w:val="20"/>
          <w:szCs w:val="18"/>
        </w:rPr>
        <w:t xml:space="preserve">   </w:t>
      </w:r>
      <w:r w:rsidR="00D07C42" w:rsidRPr="00DF4CCE">
        <w:rPr>
          <w:rFonts w:ascii="Consolas" w:eastAsiaTheme="minorHAnsi" w:hAnsi="Consolas" w:cs="LucidaSansTypewriter"/>
          <w:color w:val="034EA3"/>
          <w:sz w:val="20"/>
          <w:lang w:val="en-US" w:eastAsia="en-US"/>
        </w:rPr>
        <w:t>i</w:t>
      </w:r>
      <w:r w:rsidR="00D050C7" w:rsidRPr="00DF4CCE">
        <w:rPr>
          <w:rFonts w:ascii="Consolas" w:eastAsiaTheme="minorHAnsi" w:hAnsi="Consolas" w:cs="LucidaSansTypewriter"/>
          <w:color w:val="034EA3"/>
          <w:sz w:val="20"/>
          <w:lang w:val="en-US" w:eastAsia="en-US"/>
        </w:rPr>
        <w:t>nt</w:t>
      </w:r>
      <w:r w:rsidR="00D050C7" w:rsidRPr="00CD3DD6">
        <w:rPr>
          <w:rFonts w:ascii="Consolas" w:hAnsi="Consolas"/>
          <w:color w:val="222222"/>
          <w:sz w:val="20"/>
          <w:szCs w:val="18"/>
        </w:rPr>
        <w:t xml:space="preserve"> count = </w:t>
      </w:r>
      <w:r w:rsidR="00D050C7" w:rsidRPr="00DF4CCE">
        <w:rPr>
          <w:rFonts w:ascii="Consolas" w:hAnsi="Consolas"/>
          <w:color w:val="00B0F0"/>
          <w:sz w:val="20"/>
          <w:szCs w:val="18"/>
        </w:rPr>
        <w:t>1</w:t>
      </w:r>
      <w:r w:rsidR="00D07C42" w:rsidRPr="00CD3DD6">
        <w:rPr>
          <w:rFonts w:ascii="Consolas" w:hAnsi="Consolas"/>
          <w:color w:val="222222"/>
          <w:sz w:val="20"/>
          <w:szCs w:val="18"/>
        </w:rPr>
        <w: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DF4CCE">
        <w:rPr>
          <w:rFonts w:ascii="Consolas" w:eastAsiaTheme="minorHAnsi" w:hAnsi="Consolas" w:cs="LucidaSansTypewriter"/>
          <w:color w:val="034EA3"/>
          <w:sz w:val="20"/>
          <w:lang w:val="en-US" w:eastAsia="en-US"/>
        </w:rPr>
        <w:t>while</w:t>
      </w:r>
      <w:r w:rsidR="00861F98" w:rsidRPr="00CD3DD6">
        <w:rPr>
          <w:rFonts w:ascii="Consolas" w:hAnsi="Consolas"/>
          <w:color w:val="000000"/>
          <w:sz w:val="20"/>
          <w:szCs w:val="18"/>
        </w:rPr>
        <w:t xml:space="preserve"> (count </w:t>
      </w:r>
      <w:r w:rsidR="00D050C7" w:rsidRPr="00CD3DD6">
        <w:rPr>
          <w:rFonts w:ascii="Consolas" w:hAnsi="Consolas"/>
          <w:color w:val="000000"/>
          <w:sz w:val="20"/>
          <w:szCs w:val="18"/>
        </w:rPr>
        <w:t xml:space="preserve">&lt;= </w:t>
      </w:r>
      <w:r w:rsidR="00D050C7" w:rsidRPr="00DF4CCE">
        <w:rPr>
          <w:rFonts w:ascii="Consolas" w:hAnsi="Consolas"/>
          <w:color w:val="00B0F0"/>
          <w:sz w:val="20"/>
          <w:szCs w:val="18"/>
        </w:rPr>
        <w:t>10</w:t>
      </w:r>
      <w:r w:rsidR="00861F98" w:rsidRPr="00CD3DD6">
        <w:rPr>
          <w:rFonts w:ascii="Consolas" w:hAnsi="Consolas"/>
          <w:color w:val="000000"/>
          <w:sz w:val="20"/>
          <w:szCs w:val="18"/>
        </w:rPr>
        <w:t>) {</w:t>
      </w:r>
    </w:p>
    <w:p w:rsidR="00861F98" w:rsidRPr="00CD3DD6" w:rsidRDefault="00861F98" w:rsidP="00095135">
      <w:pPr>
        <w:pStyle w:val="HTMLPreformatted"/>
        <w:rPr>
          <w:rFonts w:ascii="Consolas" w:hAnsi="Consolas"/>
          <w:sz w:val="20"/>
          <w:szCs w:val="18"/>
        </w:rPr>
      </w:pPr>
      <w:r w:rsidRPr="00CD3DD6">
        <w:rPr>
          <w:rFonts w:ascii="Consolas" w:hAnsi="Consolas"/>
          <w:color w:val="000000"/>
          <w:sz w:val="20"/>
          <w:szCs w:val="18"/>
        </w:rPr>
        <w:t xml:space="preserve">      System.out.println(</w:t>
      </w:r>
      <w:r w:rsidRPr="00DF4CCE">
        <w:rPr>
          <w:rFonts w:ascii="Consolas" w:hAnsi="Consolas"/>
          <w:color w:val="00B0F0"/>
          <w:sz w:val="20"/>
          <w:szCs w:val="18"/>
        </w:rPr>
        <w:t>"Count is: "</w:t>
      </w:r>
      <w:r w:rsidRPr="00CD3DD6">
        <w:rPr>
          <w:rFonts w:ascii="Consolas" w:hAnsi="Consolas"/>
          <w:color w:val="000000"/>
          <w:sz w:val="20"/>
          <w:szCs w:val="18"/>
        </w:rPr>
        <w:t xml:space="preserve"> + count);</w:t>
      </w:r>
    </w:p>
    <w:p w:rsidR="00861F98" w:rsidRPr="00CD3DD6" w:rsidRDefault="00861F9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26733D" w:rsidRPr="00CD3DD6">
        <w:rPr>
          <w:rFonts w:ascii="Consolas" w:hAnsi="Consolas"/>
          <w:color w:val="000000"/>
          <w:sz w:val="20"/>
          <w:szCs w:val="18"/>
        </w:rPr>
        <w:t xml:space="preserve">  </w:t>
      </w:r>
      <w:r w:rsidRPr="00CD3DD6">
        <w:rPr>
          <w:rFonts w:ascii="Consolas" w:hAnsi="Consolas"/>
          <w:color w:val="000000"/>
          <w:sz w:val="20"/>
          <w:szCs w:val="18"/>
        </w:rPr>
        <w:t>coun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w:t>
      </w:r>
    </w:p>
    <w:p w:rsidR="00B97B92" w:rsidRDefault="00B97B92" w:rsidP="00095135">
      <w:pPr>
        <w:pStyle w:val="HTMLPreformatted"/>
        <w:rPr>
          <w:rFonts w:ascii="Verdana" w:hAnsi="Verdana"/>
          <w:color w:val="000000"/>
          <w:szCs w:val="18"/>
        </w:rPr>
      </w:pPr>
    </w:p>
    <w:p w:rsidR="00586307" w:rsidRPr="004911C3" w:rsidRDefault="00173B72" w:rsidP="00095135">
      <w:pPr>
        <w:autoSpaceDE w:val="0"/>
        <w:autoSpaceDN w:val="0"/>
        <w:adjustRightInd w:val="0"/>
        <w:spacing w:after="0" w:line="240" w:lineRule="auto"/>
        <w:rPr>
          <w:rFonts w:ascii="Consolas" w:hAnsi="Consolas"/>
          <w:color w:val="000000"/>
          <w:sz w:val="20"/>
          <w:szCs w:val="18"/>
        </w:rPr>
      </w:pPr>
      <w:r>
        <w:rPr>
          <w:rFonts w:cs="LucidaSansTypewriter"/>
          <w:color w:val="FFC000"/>
          <w:szCs w:val="18"/>
        </w:rPr>
        <w:t>W</w:t>
      </w:r>
      <w:r w:rsidR="00586307" w:rsidRPr="00C45BD2">
        <w:rPr>
          <w:rFonts w:cs="LucidaSansTypewriter"/>
          <w:color w:val="FFC000"/>
          <w:szCs w:val="18"/>
        </w:rPr>
        <w:t xml:space="preserve">hile </w:t>
      </w:r>
      <w:r w:rsidR="00586307" w:rsidRPr="00C45BD2">
        <w:rPr>
          <w:rFonts w:cs="AGaramond-Regular"/>
          <w:color w:val="FFC000"/>
          <w:szCs w:val="18"/>
        </w:rPr>
        <w:t xml:space="preserve">could be used in most cases in place of </w:t>
      </w:r>
      <w:r w:rsidR="00586307" w:rsidRPr="00C45BD2">
        <w:rPr>
          <w:rFonts w:cs="LucidaSansTypewriter"/>
          <w:color w:val="FFC000"/>
          <w:szCs w:val="18"/>
        </w:rPr>
        <w:t>for</w:t>
      </w:r>
      <w:r w:rsidR="00586307" w:rsidRPr="00C45BD2">
        <w:rPr>
          <w:rFonts w:cs="AGaramond-Regular"/>
          <w:color w:val="231F20"/>
          <w:szCs w:val="18"/>
        </w:rPr>
        <w:t xml:space="preserve">. This is </w:t>
      </w:r>
      <w:r w:rsidR="00586307" w:rsidRPr="00C45BD2">
        <w:rPr>
          <w:rFonts w:cs="AGaramond-Italic"/>
          <w:i/>
          <w:iCs/>
          <w:color w:val="231F20"/>
          <w:szCs w:val="18"/>
        </w:rPr>
        <w:t xml:space="preserve">not </w:t>
      </w:r>
      <w:r w:rsidR="00586307" w:rsidRPr="00C45BD2">
        <w:rPr>
          <w:rFonts w:cs="AGaramond-Regular"/>
          <w:color w:val="231F20"/>
          <w:szCs w:val="18"/>
        </w:rPr>
        <w:t xml:space="preserve">true when the increment expression in the </w:t>
      </w:r>
      <w:r w:rsidR="00586307" w:rsidRPr="00C45BD2">
        <w:rPr>
          <w:rFonts w:cs="LucidaSansTypewriter"/>
          <w:color w:val="231F20"/>
          <w:szCs w:val="18"/>
        </w:rPr>
        <w:t xml:space="preserve">while </w:t>
      </w:r>
      <w:r w:rsidR="00586307" w:rsidRPr="00C45BD2">
        <w:rPr>
          <w:rFonts w:cs="AGaramond-Regular"/>
          <w:color w:val="231F20"/>
          <w:szCs w:val="18"/>
        </w:rPr>
        <w:t xml:space="preserve">follows a </w:t>
      </w:r>
      <w:r w:rsidR="00586307" w:rsidRPr="00C45BD2">
        <w:rPr>
          <w:rFonts w:cs="LucidaSansTypewriter"/>
          <w:color w:val="231F20"/>
          <w:szCs w:val="18"/>
        </w:rPr>
        <w:t xml:space="preserve">continue </w:t>
      </w:r>
      <w:r w:rsidR="00586307" w:rsidRPr="00C45BD2">
        <w:rPr>
          <w:rFonts w:cs="AGaramond-Regular"/>
          <w:color w:val="231F20"/>
          <w:szCs w:val="18"/>
        </w:rPr>
        <w:t xml:space="preserve">statement. </w:t>
      </w:r>
    </w:p>
    <w:p w:rsidR="0005740E" w:rsidRDefault="0005740E" w:rsidP="00095135">
      <w:pPr>
        <w:pStyle w:val="HTMLPreformatted"/>
        <w:rPr>
          <w:rFonts w:ascii="Verdana" w:hAnsi="Verdana"/>
          <w:color w:val="000000"/>
          <w:szCs w:val="18"/>
        </w:rPr>
      </w:pPr>
      <w:r>
        <w:rPr>
          <w:rFonts w:ascii="Verdana" w:hAnsi="Verdana"/>
          <w:color w:val="000000"/>
          <w:szCs w:val="18"/>
        </w:rPr>
        <w:b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9D5AEB" w:rsidRDefault="009D5AEB" w:rsidP="00095135">
      <w:pPr>
        <w:pStyle w:val="HTMLPreformatted"/>
        <w:rPr>
          <w:rFonts w:ascii="Verdana" w:hAnsi="Verdana"/>
          <w:color w:val="000000"/>
          <w:szCs w:val="18"/>
        </w:rPr>
      </w:pPr>
    </w:p>
    <w:p w:rsidR="00DB7CD0" w:rsidRDefault="00241293" w:rsidP="00095135">
      <w:pPr>
        <w:pStyle w:val="NoSpacing"/>
      </w:pPr>
      <w:r>
        <w:rPr>
          <w:szCs w:val="18"/>
        </w:rPr>
        <w:t xml:space="preserve">   </w:t>
      </w:r>
      <w:r w:rsidR="00D07C42">
        <w:rPr>
          <w:b/>
        </w:rPr>
        <w:t>-f</w:t>
      </w:r>
      <w:r w:rsidR="00CE733F">
        <w:rPr>
          <w:b/>
        </w:rPr>
        <w:t xml:space="preserve">or </w:t>
      </w:r>
      <w:r w:rsidR="00E46C04" w:rsidRPr="009D1A5C">
        <w:rPr>
          <w:color w:val="222222"/>
          <w:szCs w:val="18"/>
        </w:rPr>
        <w:t xml:space="preserve">is generally used for counter controlled </w:t>
      </w:r>
      <w:r w:rsidR="00E46C04">
        <w:rPr>
          <w:color w:val="222222"/>
          <w:szCs w:val="18"/>
        </w:rPr>
        <w:t>repetition</w:t>
      </w:r>
      <w:r w:rsidR="00E46C04" w:rsidRPr="009D1A5C">
        <w:rPr>
          <w:color w:val="222222"/>
          <w:szCs w:val="18"/>
        </w:rPr>
        <w:t>.</w:t>
      </w:r>
      <w:r w:rsidR="00E46C04">
        <w:rPr>
          <w:color w:val="222222"/>
          <w:szCs w:val="18"/>
        </w:rPr>
        <w:t xml:space="preserve"> </w:t>
      </w:r>
      <w:r w:rsidR="00CE733F" w:rsidRPr="00CE733F">
        <w:t>Contains elements of counter controlled repetition in one line</w:t>
      </w:r>
      <w:r w:rsidR="00FF6CE3">
        <w:t xml:space="preserve"> called the </w:t>
      </w:r>
      <w:r w:rsidR="00FF6CE3" w:rsidRPr="00FF6CE3">
        <w:rPr>
          <w:color w:val="00B050"/>
        </w:rPr>
        <w:t>for statement header</w:t>
      </w:r>
      <w:r w:rsidR="00CE733F" w:rsidRPr="00CE733F">
        <w:t>.</w:t>
      </w:r>
      <w:r w:rsidR="00C13C9A">
        <w:t xml:space="preserve"> </w:t>
      </w:r>
      <w:r w:rsidR="00CA3D90">
        <w:t>I</w:t>
      </w:r>
      <w:r w:rsidR="00576A4D">
        <w:t>n</w:t>
      </w:r>
      <w:r w:rsidR="00E659E5">
        <w:t xml:space="preserve">itialization is done only once at the beginning. </w:t>
      </w:r>
      <w:r w:rsidR="00C13C9A">
        <w:t xml:space="preserve">The </w:t>
      </w:r>
      <w:r w:rsidR="00C13C9A" w:rsidRPr="00C13C9A">
        <w:t xml:space="preserve">increment happens </w:t>
      </w:r>
      <w:r w:rsidR="00C13C9A" w:rsidRPr="004804FE">
        <w:rPr>
          <w:u w:val="single"/>
        </w:rPr>
        <w:t>after</w:t>
      </w:r>
      <w:r w:rsidR="00C13C9A">
        <w:rPr>
          <w:color w:val="00B050"/>
        </w:rPr>
        <w:t xml:space="preserve"> </w:t>
      </w:r>
      <w:r w:rsidR="00576A4D" w:rsidRPr="00576A4D">
        <w:t xml:space="preserve">the </w:t>
      </w:r>
      <w:r w:rsidR="00C13C9A">
        <w:t>body is executed</w:t>
      </w:r>
      <w:r w:rsidR="004804FE">
        <w:t xml:space="preserve">, so pre </w:t>
      </w:r>
      <w:r w:rsidR="00023D45">
        <w:t xml:space="preserve">and post increment are </w:t>
      </w:r>
      <w:r w:rsidR="00CA3D90">
        <w:t xml:space="preserve">the </w:t>
      </w:r>
      <w:r w:rsidR="00023D45">
        <w:t>same</w:t>
      </w:r>
      <w:r w:rsidR="00C13C9A">
        <w:t>.</w:t>
      </w:r>
      <w:r w:rsidR="00BF0D35">
        <w:t xml:space="preserve"> counter++ is preferred since it is concise and </w:t>
      </w:r>
      <w:r w:rsidR="00BF0D35" w:rsidRPr="00605671">
        <w:rPr>
          <w:szCs w:val="18"/>
        </w:rPr>
        <w:t>increment happens after the body executes.</w:t>
      </w:r>
      <w:r w:rsidR="00C13C9A" w:rsidRPr="00605671">
        <w:rPr>
          <w:szCs w:val="18"/>
        </w:rPr>
        <w:t xml:space="preserve"> Then the contin</w:t>
      </w:r>
      <w:r w:rsidR="00F90851" w:rsidRPr="00605671">
        <w:rPr>
          <w:szCs w:val="18"/>
        </w:rPr>
        <w:t>uation test is performed again.</w:t>
      </w:r>
      <w:r w:rsidR="00605671" w:rsidRPr="00605671">
        <w:rPr>
          <w:szCs w:val="18"/>
        </w:rPr>
        <w:t xml:space="preserve"> </w:t>
      </w:r>
      <w:hyperlink w:anchor="repetition_statements" w:history="1">
        <w:r w:rsidR="00605671" w:rsidRPr="00605671">
          <w:rPr>
            <w:rStyle w:val="Hyperlink"/>
            <w:szCs w:val="18"/>
          </w:rPr>
          <w:t>repetition_statements</w:t>
        </w:r>
      </w:hyperlink>
      <w:r w:rsidR="00D60E20">
        <w:br/>
      </w:r>
    </w:p>
    <w:p w:rsidR="00F00F9F" w:rsidRDefault="00F00F9F" w:rsidP="00201159">
      <w:pPr>
        <w:pStyle w:val="NoSpacing"/>
      </w:pPr>
      <w:r w:rsidRPr="00522730">
        <w:rPr>
          <w:color w:val="FFC000"/>
        </w:rPr>
        <w:t>-</w:t>
      </w:r>
      <w:r w:rsidR="00E56668">
        <w:rPr>
          <w:color w:val="FFC000"/>
        </w:rPr>
        <w:t>M</w:t>
      </w:r>
      <w:r>
        <w:rPr>
          <w:color w:val="FFC000"/>
        </w:rPr>
        <w:t>ultiple variables</w:t>
      </w:r>
      <w:r w:rsidR="00E56668">
        <w:rPr>
          <w:color w:val="FFC000"/>
        </w:rPr>
        <w:t>/conditions</w:t>
      </w:r>
      <w:r>
        <w:rPr>
          <w:color w:val="FFC000"/>
        </w:rPr>
        <w:t xml:space="preserve"> in for header:  </w:t>
      </w:r>
      <w:r>
        <w:t xml:space="preserve">You </w:t>
      </w:r>
      <w:r w:rsidR="00142700">
        <w:t xml:space="preserve">can </w:t>
      </w:r>
      <w:r>
        <w:t>sep</w:t>
      </w:r>
      <w:r w:rsidR="006D2459">
        <w:t>a</w:t>
      </w:r>
      <w:r>
        <w:t>rate initializations</w:t>
      </w:r>
      <w:r w:rsidR="00142700">
        <w:t xml:space="preserve"> and increments</w:t>
      </w:r>
      <w:r>
        <w:t>. But you can</w:t>
      </w:r>
      <w:r w:rsidR="006D2459">
        <w:t>’</w:t>
      </w:r>
      <w:r>
        <w:t>t sep</w:t>
      </w:r>
      <w:r w:rsidR="006D2459">
        <w:t>a</w:t>
      </w:r>
      <w:r>
        <w:t xml:space="preserve">rate </w:t>
      </w:r>
      <w:r w:rsidR="00142700">
        <w:t>conditions</w:t>
      </w:r>
      <w:r>
        <w:t>. You have to merge the simple conditions into a complex condition.</w:t>
      </w:r>
    </w:p>
    <w:p w:rsidR="00F00F9F" w:rsidRDefault="00F00F9F" w:rsidP="00201159">
      <w:pPr>
        <w:pStyle w:val="NoSpacing"/>
      </w:pPr>
    </w:p>
    <w:p w:rsidR="00F00F9F" w:rsidRPr="00083584" w:rsidRDefault="00E10A58" w:rsidP="00201159">
      <w:pPr>
        <w:pStyle w:val="NoSpacing"/>
        <w:rPr>
          <w:rFonts w:ascii="Consolas" w:hAnsi="Consolas"/>
          <w:sz w:val="20"/>
        </w:rPr>
      </w:pPr>
      <w:r w:rsidRPr="00083584">
        <w:rPr>
          <w:rFonts w:ascii="Consolas" w:hAnsi="Consolas"/>
          <w:sz w:val="20"/>
        </w:rPr>
        <w:t xml:space="preserve">  </w:t>
      </w:r>
      <w:r w:rsidR="00561CF5">
        <w:rPr>
          <w:rFonts w:ascii="Consolas" w:hAnsi="Consolas"/>
          <w:sz w:val="20"/>
        </w:rPr>
        <w:t xml:space="preserve"> </w:t>
      </w:r>
      <w:r w:rsidR="00F00F9F" w:rsidRPr="00DF4CCE">
        <w:rPr>
          <w:rFonts w:ascii="Consolas" w:hAnsi="Consolas" w:cs="LucidaSansTypewriter"/>
          <w:color w:val="034EA3"/>
          <w:sz w:val="20"/>
          <w:szCs w:val="20"/>
          <w:lang w:val="en-US"/>
        </w:rPr>
        <w:t>for</w:t>
      </w:r>
      <w:r w:rsidR="00F00F9F" w:rsidRPr="00083584">
        <w:rPr>
          <w:rFonts w:ascii="Consolas" w:hAnsi="Consolas"/>
          <w:sz w:val="20"/>
        </w:rPr>
        <w:t xml:space="preserve"> (</w:t>
      </w:r>
      <w:r w:rsidR="00F00F9F" w:rsidRPr="00DF4CCE">
        <w:rPr>
          <w:rFonts w:ascii="Consolas" w:hAnsi="Consolas" w:cs="LucidaSansTypewriter"/>
          <w:color w:val="034EA3"/>
          <w:sz w:val="20"/>
          <w:szCs w:val="20"/>
          <w:lang w:val="en-US"/>
        </w:rPr>
        <w:t>byte</w:t>
      </w:r>
      <w:r w:rsidR="00F00F9F" w:rsidRPr="00083584">
        <w:rPr>
          <w:rFonts w:ascii="Consolas" w:hAnsi="Consolas"/>
          <w:sz w:val="20"/>
        </w:rPr>
        <w:t xml:space="preserve"> column = </w:t>
      </w:r>
      <w:r w:rsidR="00F00F9F" w:rsidRPr="00DF4CCE">
        <w:rPr>
          <w:rFonts w:ascii="Consolas" w:hAnsi="Consolas"/>
          <w:color w:val="00B0F0"/>
          <w:sz w:val="20"/>
        </w:rPr>
        <w:t>0</w:t>
      </w:r>
      <w:r w:rsidR="00F00F9F" w:rsidRPr="00083584">
        <w:rPr>
          <w:rFonts w:ascii="Consolas" w:hAnsi="Consolas"/>
          <w:sz w:val="20"/>
        </w:rPr>
        <w:t xml:space="preserve">, row = </w:t>
      </w:r>
      <w:r w:rsidR="00F00F9F" w:rsidRPr="00DF4CCE">
        <w:rPr>
          <w:rFonts w:ascii="Consolas" w:hAnsi="Consolas"/>
          <w:color w:val="00B0F0"/>
          <w:sz w:val="20"/>
        </w:rPr>
        <w:t>0</w:t>
      </w:r>
      <w:r w:rsidR="00F00F9F" w:rsidRPr="00083584">
        <w:rPr>
          <w:rFonts w:ascii="Consolas" w:hAnsi="Consolas"/>
          <w:sz w:val="20"/>
        </w:rPr>
        <w:t xml:space="preserve">; column &lt;= </w:t>
      </w:r>
      <w:r w:rsidR="00F00F9F" w:rsidRPr="00DF4CCE">
        <w:rPr>
          <w:rFonts w:ascii="Consolas" w:hAnsi="Consolas"/>
          <w:color w:val="00B0F0"/>
          <w:sz w:val="20"/>
        </w:rPr>
        <w:t>2</w:t>
      </w:r>
      <w:r w:rsidR="00F00F9F" w:rsidRPr="00083584">
        <w:rPr>
          <w:rFonts w:ascii="Consolas" w:hAnsi="Consolas"/>
          <w:sz w:val="20"/>
        </w:rPr>
        <w:t xml:space="preserve"> &amp;&amp; row &gt;= </w:t>
      </w:r>
      <w:r w:rsidR="00F00F9F" w:rsidRPr="00DF4CCE">
        <w:rPr>
          <w:rFonts w:ascii="Consolas" w:hAnsi="Consolas"/>
          <w:color w:val="00B0F0"/>
          <w:sz w:val="20"/>
        </w:rPr>
        <w:t>0</w:t>
      </w:r>
      <w:r w:rsidR="00F00F9F" w:rsidRPr="00083584">
        <w:rPr>
          <w:rFonts w:ascii="Consolas" w:hAnsi="Consolas"/>
          <w:sz w:val="20"/>
        </w:rPr>
        <w:t>; column++, row--)</w:t>
      </w:r>
    </w:p>
    <w:p w:rsidR="00F00F9F" w:rsidRPr="00083584" w:rsidRDefault="00F00F9F" w:rsidP="00201159">
      <w:pPr>
        <w:pStyle w:val="NoSpacing"/>
        <w:rPr>
          <w:rFonts w:ascii="Consolas" w:hAnsi="Consolas"/>
          <w:sz w:val="20"/>
        </w:rPr>
      </w:pPr>
    </w:p>
    <w:p w:rsidR="00CE733F" w:rsidRDefault="006227BB" w:rsidP="00D03F2D">
      <w:pPr>
        <w:pStyle w:val="NoSpacing"/>
      </w:pPr>
      <w:r w:rsidRPr="006227BB">
        <w:rPr>
          <w:color w:val="00B050"/>
        </w:rPr>
        <w:t>Off-by-one</w:t>
      </w:r>
      <w:r>
        <w:rPr>
          <w:b/>
        </w:rPr>
        <w:t xml:space="preserve"> </w:t>
      </w:r>
      <w:r w:rsidRPr="006227BB">
        <w:t>error</w:t>
      </w:r>
      <w:r>
        <w:t xml:space="preserve"> is when your loop ex</w:t>
      </w:r>
      <w:r w:rsidR="00A843FF">
        <w:t>ecutes one time more or less tha</w:t>
      </w:r>
      <w:r>
        <w:t>n you wanted. To get over this problem generally use 1 and &lt;=, &gt;=. If you have to use 0 then use &lt;, &gt;.</w:t>
      </w:r>
    </w:p>
    <w:p w:rsidR="00C71FB2" w:rsidRDefault="00C71FB2" w:rsidP="00D03F2D">
      <w:pPr>
        <w:pStyle w:val="NoSpacing"/>
      </w:pPr>
    </w:p>
    <w:p w:rsidR="008F1F33" w:rsidRDefault="00197D87" w:rsidP="00D03F2D">
      <w:pPr>
        <w:pStyle w:val="NoSpacing"/>
        <w:rPr>
          <w:color w:val="FFC000"/>
        </w:rPr>
      </w:pPr>
      <w:r>
        <w:rPr>
          <w:color w:val="FFC000"/>
        </w:rPr>
        <w:t>-Sentinel controlled for</w:t>
      </w:r>
      <w:r w:rsidR="008A0F48">
        <w:rPr>
          <w:color w:val="FFC000"/>
        </w:rPr>
        <w:t xml:space="preserve"> statement</w:t>
      </w:r>
    </w:p>
    <w:p w:rsidR="003005DF" w:rsidRPr="003005DF" w:rsidRDefault="003005DF" w:rsidP="00D03F2D">
      <w:pPr>
        <w:pStyle w:val="NoSpacing"/>
        <w:rPr>
          <w:color w:val="FFC000"/>
        </w:rPr>
      </w:pPr>
    </w:p>
    <w:p w:rsidR="00836911" w:rsidRPr="0029032E" w:rsidRDefault="00613C50" w:rsidP="00D03F2D">
      <w:pPr>
        <w:pStyle w:val="NoSpacing"/>
        <w:rPr>
          <w:rFonts w:ascii="Consolas" w:hAnsi="Consolas"/>
          <w:sz w:val="20"/>
        </w:rPr>
      </w:pPr>
      <w:r w:rsidRPr="0029032E">
        <w:rPr>
          <w:rFonts w:ascii="Consolas" w:hAnsi="Consolas"/>
          <w:sz w:val="20"/>
        </w:rPr>
        <w:t xml:space="preserve">   </w:t>
      </w:r>
      <w:r w:rsidR="005E2B6D" w:rsidRPr="001E752E">
        <w:rPr>
          <w:rFonts w:ascii="Consolas" w:hAnsi="Consolas" w:cs="LucidaSansTypewriter"/>
          <w:color w:val="034EA3"/>
          <w:sz w:val="20"/>
          <w:szCs w:val="20"/>
          <w:lang w:val="en-US"/>
        </w:rPr>
        <w:t>f</w:t>
      </w:r>
      <w:r w:rsidR="00836911" w:rsidRPr="001E752E">
        <w:rPr>
          <w:rFonts w:ascii="Consolas" w:hAnsi="Consolas" w:cs="LucidaSansTypewriter"/>
          <w:color w:val="034EA3"/>
          <w:sz w:val="20"/>
          <w:szCs w:val="20"/>
          <w:lang w:val="en-US"/>
        </w:rPr>
        <w:t>or</w:t>
      </w:r>
      <w:r w:rsidR="005E2B6D">
        <w:rPr>
          <w:rFonts w:ascii="Consolas" w:hAnsi="Consolas"/>
          <w:sz w:val="20"/>
        </w:rPr>
        <w:t xml:space="preserve"> </w:t>
      </w:r>
      <w:r w:rsidR="00836911" w:rsidRPr="0029032E">
        <w:rPr>
          <w:rFonts w:ascii="Consolas" w:hAnsi="Consolas"/>
          <w:sz w:val="20"/>
        </w:rPr>
        <w:t>(</w:t>
      </w:r>
      <w:r w:rsidR="00836911" w:rsidRPr="001E752E">
        <w:rPr>
          <w:rFonts w:ascii="Consolas" w:hAnsi="Consolas" w:cs="LucidaSansTypewriter"/>
          <w:color w:val="034EA3"/>
          <w:sz w:val="20"/>
          <w:szCs w:val="20"/>
          <w:lang w:val="en-US"/>
        </w:rPr>
        <w:t>int</w:t>
      </w:r>
      <w:r w:rsidR="00836911" w:rsidRPr="0029032E">
        <w:rPr>
          <w:rFonts w:ascii="Consolas" w:hAnsi="Consolas"/>
          <w:sz w:val="20"/>
        </w:rPr>
        <w:t xml:space="preserve"> sentinelValue = </w:t>
      </w:r>
      <w:r w:rsidR="00836911" w:rsidRPr="001E752E">
        <w:rPr>
          <w:rFonts w:ascii="Consolas" w:hAnsi="Consolas"/>
          <w:color w:val="00B0F0"/>
          <w:sz w:val="20"/>
        </w:rPr>
        <w:t>0</w:t>
      </w:r>
      <w:r w:rsidR="00836911" w:rsidRPr="0029032E">
        <w:rPr>
          <w:rFonts w:ascii="Consolas" w:hAnsi="Consolas"/>
          <w:sz w:val="20"/>
        </w:rPr>
        <w:t xml:space="preserve">; sentinelValue &gt;= </w:t>
      </w:r>
      <w:r w:rsidR="00836911" w:rsidRPr="001E752E">
        <w:rPr>
          <w:rFonts w:ascii="Consolas" w:hAnsi="Consolas"/>
          <w:color w:val="00B0F0"/>
          <w:sz w:val="20"/>
        </w:rPr>
        <w:t>0</w:t>
      </w:r>
      <w:r w:rsidR="00836911" w:rsidRPr="0029032E">
        <w:rPr>
          <w:rFonts w:ascii="Consolas" w:hAnsi="Consolas"/>
          <w:sz w:val="20"/>
        </w:rPr>
        <w:t>; ) {</w:t>
      </w:r>
    </w:p>
    <w:p w:rsidR="00836911" w:rsidRPr="0029032E" w:rsidRDefault="00836911" w:rsidP="00D03F2D">
      <w:pPr>
        <w:pStyle w:val="NoSpacing"/>
        <w:rPr>
          <w:rFonts w:ascii="Consolas" w:hAnsi="Consolas"/>
          <w:sz w:val="20"/>
        </w:rPr>
      </w:pPr>
      <w:r w:rsidRPr="0029032E">
        <w:rPr>
          <w:rFonts w:ascii="Consolas" w:hAnsi="Consolas"/>
          <w:sz w:val="20"/>
        </w:rPr>
        <w:t xml:space="preserve">      </w:t>
      </w:r>
      <w:r w:rsidR="00344DB3" w:rsidRPr="0029032E">
        <w:rPr>
          <w:rFonts w:ascii="Consolas" w:hAnsi="Consolas"/>
          <w:sz w:val="20"/>
        </w:rPr>
        <w:t>System.out.print</w:t>
      </w:r>
      <w:r w:rsidR="00344DB3" w:rsidRPr="0029032E">
        <w:rPr>
          <w:rFonts w:ascii="Consolas" w:hAnsi="Consolas"/>
        </w:rPr>
        <w:t>(</w:t>
      </w:r>
      <w:r w:rsidR="00344DB3" w:rsidRPr="001E752E">
        <w:rPr>
          <w:rFonts w:ascii="Consolas" w:hAnsi="Consolas"/>
          <w:color w:val="00B0F0"/>
        </w:rPr>
        <w:t>"Enter a non negative value or enter a negative value to exit</w:t>
      </w:r>
      <w:r w:rsidRPr="001E752E">
        <w:rPr>
          <w:rFonts w:ascii="Consolas" w:hAnsi="Consolas"/>
          <w:color w:val="00B0F0"/>
        </w:rPr>
        <w:t>: "</w:t>
      </w:r>
      <w:r w:rsidRPr="0029032E">
        <w:rPr>
          <w:rFonts w:ascii="Consolas" w:hAnsi="Consolas"/>
        </w:rPr>
        <w:t>);</w:t>
      </w:r>
    </w:p>
    <w:p w:rsidR="00836911" w:rsidRPr="0029032E" w:rsidRDefault="00836911" w:rsidP="00D03F2D">
      <w:pPr>
        <w:pStyle w:val="NoSpacing"/>
        <w:rPr>
          <w:rFonts w:ascii="Consolas" w:hAnsi="Consolas"/>
          <w:sz w:val="20"/>
        </w:rPr>
      </w:pPr>
      <w:r w:rsidRPr="0029032E">
        <w:rPr>
          <w:rFonts w:ascii="Consolas" w:hAnsi="Consolas"/>
          <w:sz w:val="20"/>
        </w:rPr>
        <w:t xml:space="preserve">      sentinelValue = input.nextInt();</w:t>
      </w:r>
    </w:p>
    <w:p w:rsidR="00836911" w:rsidRPr="0029032E" w:rsidRDefault="00836911" w:rsidP="00D03F2D">
      <w:pPr>
        <w:pStyle w:val="NoSpacing"/>
        <w:rPr>
          <w:rFonts w:ascii="Consolas" w:hAnsi="Consolas"/>
          <w:sz w:val="20"/>
        </w:rPr>
      </w:pPr>
      <w:r w:rsidRPr="0029032E">
        <w:rPr>
          <w:rFonts w:ascii="Consolas" w:hAnsi="Consolas"/>
          <w:sz w:val="20"/>
        </w:rPr>
        <w:t xml:space="preserve">      System.out.println(sentinelValue);</w:t>
      </w:r>
    </w:p>
    <w:p w:rsidR="00836911" w:rsidRPr="0029032E" w:rsidRDefault="00836911" w:rsidP="00D03F2D">
      <w:pPr>
        <w:pStyle w:val="NoSpacing"/>
        <w:rPr>
          <w:rFonts w:ascii="Consolas" w:hAnsi="Consolas"/>
          <w:sz w:val="20"/>
        </w:rPr>
      </w:pPr>
      <w:r w:rsidRPr="0029032E">
        <w:rPr>
          <w:rFonts w:ascii="Consolas" w:hAnsi="Consolas"/>
          <w:sz w:val="20"/>
        </w:rPr>
        <w:t xml:space="preserve">   }</w:t>
      </w:r>
    </w:p>
    <w:p w:rsidR="00C71FB2" w:rsidRDefault="00C71FB2" w:rsidP="00D03F2D">
      <w:pPr>
        <w:pStyle w:val="NoSpacing"/>
      </w:pPr>
    </w:p>
    <w:p w:rsidR="002C698D" w:rsidRDefault="00156C82" w:rsidP="00D03F2D">
      <w:pPr>
        <w:pStyle w:val="NoSpacing"/>
      </w:pPr>
      <w:r w:rsidRPr="000A6E2C">
        <w:rPr>
          <w:color w:val="FFC000"/>
        </w:rPr>
        <w:lastRenderedPageBreak/>
        <w:t>-</w:t>
      </w:r>
      <w:r w:rsidR="00066E98">
        <w:rPr>
          <w:color w:val="FFC000"/>
        </w:rPr>
        <w:t>Omi</w:t>
      </w:r>
      <w:r w:rsidR="000A6E2C" w:rsidRPr="000A6E2C">
        <w:rPr>
          <w:color w:val="FFC000"/>
        </w:rPr>
        <w:t xml:space="preserve">tting: </w:t>
      </w:r>
      <w:r w:rsidR="00893F41">
        <w:t>All three expressions in</w:t>
      </w:r>
      <w:r w:rsidRPr="00DB7CD0">
        <w:t xml:space="preserve"> for header are optional</w:t>
      </w:r>
      <w:r w:rsidRPr="00156C82">
        <w:t xml:space="preserve">. </w:t>
      </w:r>
      <w:r w:rsidR="002C698D">
        <w:t>I</w:t>
      </w:r>
      <w:r w:rsidRPr="00156C82">
        <w:t>f the loop</w:t>
      </w:r>
      <w:r w:rsidR="002C598C">
        <w:t xml:space="preserve"> c</w:t>
      </w:r>
      <w:r w:rsidRPr="00156C82">
        <w:t>ontinuation</w:t>
      </w:r>
      <w:r w:rsidR="002C598C">
        <w:t xml:space="preserve"> c</w:t>
      </w:r>
      <w:r w:rsidRPr="00156C82">
        <w:t>ondition is</w:t>
      </w:r>
      <w:r w:rsidR="002C698D">
        <w:t xml:space="preserve"> </w:t>
      </w:r>
      <w:r w:rsidRPr="00156C82">
        <w:t xml:space="preserve">omitted, Java assumes that </w:t>
      </w:r>
      <w:r w:rsidR="008C3FAD">
        <w:t xml:space="preserve">it </w:t>
      </w:r>
      <w:r w:rsidRPr="00156C82">
        <w:t>is always true</w:t>
      </w:r>
      <w:r w:rsidR="006B099E">
        <w:t>.</w:t>
      </w:r>
      <w:r w:rsidR="00AC3C9A">
        <w:t xml:space="preserve"> </w:t>
      </w:r>
      <w:r w:rsidR="006B099E">
        <w:t>T</w:t>
      </w:r>
      <w:r w:rsidR="0039445D">
        <w:t>here can still be one</w:t>
      </w:r>
      <w:r w:rsidR="00AC3C9A">
        <w:t xml:space="preserve"> in the loop’</w:t>
      </w:r>
      <w:r w:rsidR="0039445D">
        <w:t>s body.</w:t>
      </w:r>
    </w:p>
    <w:p w:rsidR="00F3474A" w:rsidRDefault="00A56F7C" w:rsidP="00D03F2D">
      <w:pPr>
        <w:pStyle w:val="NoSpacing"/>
      </w:pPr>
      <w:r>
        <w:t xml:space="preserve">   </w:t>
      </w:r>
      <w:r w:rsidR="00156C82" w:rsidRPr="00156C82">
        <w:t>You might omit the initialization expression if the program initializes the</w:t>
      </w:r>
      <w:r w:rsidR="002C698D">
        <w:t xml:space="preserve"> </w:t>
      </w:r>
      <w:r w:rsidR="00D27F85">
        <w:t xml:space="preserve">counter </w:t>
      </w:r>
      <w:r w:rsidR="00156C82" w:rsidRPr="00156C82">
        <w:t xml:space="preserve">before the loop. </w:t>
      </w:r>
    </w:p>
    <w:p w:rsidR="00156C82" w:rsidRPr="00156C82" w:rsidRDefault="00A56F7C" w:rsidP="00D03F2D">
      <w:pPr>
        <w:pStyle w:val="NoSpacing"/>
      </w:pPr>
      <w:r>
        <w:t xml:space="preserve">   </w:t>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9A07D3" w:rsidRPr="009A07D3" w:rsidRDefault="009A07D3" w:rsidP="00D03F2D">
      <w:pPr>
        <w:pStyle w:val="NoSpacing"/>
      </w:pPr>
    </w:p>
    <w:p w:rsidR="0015215A" w:rsidRDefault="004779B5" w:rsidP="00D03F2D">
      <w:pPr>
        <w:pStyle w:val="NoSpacing"/>
      </w:pPr>
      <w:r w:rsidRPr="0081726E">
        <w:rPr>
          <w:color w:val="FFC000"/>
        </w:rPr>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BF18A2" w:rsidRDefault="009B2F67" w:rsidP="00095135">
      <w:pPr>
        <w:pStyle w:val="NoSpacing"/>
        <w:rPr>
          <w:szCs w:val="18"/>
        </w:rPr>
      </w:pPr>
      <w:r>
        <w:rPr>
          <w:color w:val="FFC000"/>
        </w:rPr>
        <w:br/>
      </w:r>
      <w:r w:rsidR="008B0343" w:rsidRPr="0081726E">
        <w:rPr>
          <w:color w:val="FFC000"/>
        </w:rPr>
        <w:t>-</w:t>
      </w:r>
      <w:r w:rsidR="008B0343" w:rsidRPr="008B0343">
        <w:rPr>
          <w:color w:val="FFC000"/>
        </w:rPr>
        <w:t>Using equality operators</w:t>
      </w:r>
      <w:r w:rsidR="008B0343">
        <w:rPr>
          <w:color w:val="FFC000"/>
        </w:rPr>
        <w:t xml:space="preserve"> in continuation condition</w:t>
      </w:r>
      <w:r w:rsidR="008B0343"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variable increments or decrements by more than 1.</w:t>
      </w:r>
      <w:r w:rsidR="00BF18A2">
        <w:br/>
      </w:r>
      <w:r w:rsidR="00BF18A2">
        <w:br/>
      </w:r>
      <w:r w:rsidR="00BF18A2">
        <w:rPr>
          <w:szCs w:val="18"/>
        </w:rPr>
        <w:t xml:space="preserve">   </w:t>
      </w:r>
      <w:r w:rsidR="00BF18A2">
        <w:rPr>
          <w:b/>
        </w:rPr>
        <w:t>-</w:t>
      </w:r>
      <w:r w:rsidR="00BF18A2" w:rsidRPr="00C01883">
        <w:rPr>
          <w:b/>
        </w:rPr>
        <w:t xml:space="preserve">Enhanced </w:t>
      </w:r>
      <w:r w:rsidR="00517B42">
        <w:rPr>
          <w:b/>
        </w:rPr>
        <w:t>f</w:t>
      </w:r>
      <w:r w:rsidR="00BF18A2" w:rsidRPr="00C01883">
        <w:rPr>
          <w:b/>
        </w:rPr>
        <w:t xml:space="preserve">or: </w:t>
      </w:r>
      <w:hyperlink w:anchor="enhanced_for" w:history="1">
        <w:r w:rsidR="00BF18A2" w:rsidRPr="00A875E9">
          <w:rPr>
            <w:rStyle w:val="Hyperlink"/>
          </w:rPr>
          <w:t>enhanced_for</w:t>
        </w:r>
      </w:hyperlink>
    </w:p>
    <w:p w:rsidR="004F4AA4" w:rsidRDefault="004F4AA4" w:rsidP="00095135">
      <w:pPr>
        <w:pStyle w:val="NoSpacing"/>
      </w:pPr>
    </w:p>
    <w:p w:rsidR="004F4AA4" w:rsidRPr="000B7885" w:rsidRDefault="00241293" w:rsidP="00095135">
      <w:pPr>
        <w:autoSpaceDE w:val="0"/>
        <w:autoSpaceDN w:val="0"/>
        <w:adjustRightInd w:val="0"/>
        <w:spacing w:after="0" w:line="240" w:lineRule="auto"/>
        <w:rPr>
          <w:b/>
          <w:color w:val="000000"/>
          <w:szCs w:val="18"/>
        </w:rPr>
      </w:pPr>
      <w:r>
        <w:rPr>
          <w:szCs w:val="18"/>
        </w:rPr>
        <w:t xml:space="preserve">   </w:t>
      </w:r>
      <w:r w:rsidR="004F4AA4">
        <w:rPr>
          <w:color w:val="000000"/>
          <w:szCs w:val="18"/>
        </w:rPr>
        <w:t>-</w:t>
      </w:r>
      <w:r w:rsidR="004F4AA4" w:rsidRPr="00953D8D">
        <w:rPr>
          <w:b/>
          <w:color w:val="222222"/>
          <w:szCs w:val="18"/>
        </w:rPr>
        <w:t>do while</w:t>
      </w:r>
      <w:r w:rsidR="004F4AA4">
        <w:rPr>
          <w:b/>
          <w:color w:val="222222"/>
          <w:szCs w:val="18"/>
        </w:rPr>
        <w:t xml:space="preserve"> </w:t>
      </w:r>
      <w:hyperlink w:anchor="repetition_statements" w:history="1">
        <w:r w:rsidR="00A9323F" w:rsidRPr="00E27BCD">
          <w:rPr>
            <w:rStyle w:val="Hyperlink"/>
            <w:szCs w:val="18"/>
          </w:rPr>
          <w:t>repetition_statements</w:t>
        </w:r>
      </w:hyperlink>
    </w:p>
    <w:p w:rsidR="004F4AA4" w:rsidRPr="0029032E" w:rsidRDefault="006D44E5" w:rsidP="005028B7">
      <w:pPr>
        <w:pStyle w:val="NoSpacing"/>
        <w:rPr>
          <w:rFonts w:ascii="Consolas" w:hAnsi="Consolas"/>
          <w:color w:val="000000"/>
          <w:sz w:val="20"/>
          <w:szCs w:val="18"/>
        </w:rPr>
      </w:pPr>
      <w:r>
        <w:rPr>
          <w:color w:val="000000"/>
          <w:szCs w:val="18"/>
        </w:rPr>
        <w:br/>
      </w:r>
      <w:r w:rsidR="004F4AA4" w:rsidRPr="0029032E">
        <w:rPr>
          <w:rFonts w:ascii="Consolas" w:hAnsi="Consolas"/>
          <w:color w:val="000000"/>
          <w:sz w:val="20"/>
          <w:szCs w:val="18"/>
        </w:rPr>
        <w:t xml:space="preserve">   </w:t>
      </w:r>
      <w:r w:rsidR="004F4AA4" w:rsidRPr="005028B7">
        <w:rPr>
          <w:rFonts w:ascii="Consolas" w:hAnsi="Consolas" w:cs="LucidaSansTypewriter"/>
          <w:color w:val="034EA3"/>
          <w:sz w:val="20"/>
          <w:szCs w:val="20"/>
          <w:lang w:val="en-US"/>
        </w:rPr>
        <w:t>do</w:t>
      </w:r>
      <w:r w:rsidR="004F4AA4" w:rsidRPr="0029032E">
        <w:rPr>
          <w:rFonts w:ascii="Consolas" w:hAnsi="Consolas"/>
          <w:color w:val="000000"/>
          <w:sz w:val="20"/>
          <w:szCs w:val="18"/>
        </w:rPr>
        <w:t xml:space="preserve"> {</w:t>
      </w:r>
    </w:p>
    <w:p w:rsidR="004F4AA4" w:rsidRPr="0029032E" w:rsidRDefault="00C87E54" w:rsidP="005028B7">
      <w:pPr>
        <w:pStyle w:val="NoSpacing"/>
        <w:rPr>
          <w:rFonts w:ascii="Consolas" w:hAnsi="Consolas"/>
          <w:color w:val="000000"/>
          <w:sz w:val="20"/>
          <w:szCs w:val="18"/>
        </w:rPr>
      </w:pPr>
      <w:r>
        <w:rPr>
          <w:rFonts w:ascii="Consolas" w:hAnsi="Consolas"/>
          <w:color w:val="000000"/>
          <w:sz w:val="20"/>
          <w:szCs w:val="18"/>
        </w:rPr>
        <w:t xml:space="preserve">      ...</w:t>
      </w:r>
      <w:r>
        <w:rPr>
          <w:rFonts w:ascii="Consolas" w:hAnsi="Consolas"/>
          <w:color w:val="000000"/>
          <w:sz w:val="20"/>
          <w:szCs w:val="18"/>
        </w:rPr>
        <w:br/>
      </w:r>
      <w:r w:rsidR="004F4AA4" w:rsidRPr="0029032E">
        <w:rPr>
          <w:rFonts w:ascii="Consolas" w:hAnsi="Consolas"/>
          <w:color w:val="000000"/>
          <w:sz w:val="20"/>
          <w:szCs w:val="18"/>
        </w:rPr>
        <w:t xml:space="preserve">   } </w:t>
      </w:r>
      <w:r w:rsidR="004F4AA4" w:rsidRPr="005028B7">
        <w:rPr>
          <w:rFonts w:ascii="Consolas" w:hAnsi="Consolas" w:cs="LucidaSansTypewriter"/>
          <w:color w:val="034EA3"/>
          <w:sz w:val="20"/>
          <w:szCs w:val="20"/>
          <w:lang w:val="en-US"/>
        </w:rPr>
        <w:t>while</w:t>
      </w:r>
      <w:r w:rsidR="004F4AA4" w:rsidRPr="0029032E">
        <w:rPr>
          <w:rFonts w:ascii="Consolas" w:hAnsi="Consolas"/>
          <w:color w:val="000000"/>
          <w:sz w:val="20"/>
          <w:szCs w:val="18"/>
        </w:rPr>
        <w:t xml:space="preserve"> (count &lt; </w:t>
      </w:r>
      <w:r w:rsidR="004F4AA4" w:rsidRPr="005028B7">
        <w:rPr>
          <w:rFonts w:ascii="Consolas" w:hAnsi="Consolas"/>
          <w:color w:val="00B0F0"/>
          <w:sz w:val="20"/>
          <w:szCs w:val="18"/>
        </w:rPr>
        <w:t>1</w:t>
      </w:r>
      <w:r w:rsidR="00514B58" w:rsidRPr="005028B7">
        <w:rPr>
          <w:rFonts w:ascii="Consolas" w:hAnsi="Consolas"/>
          <w:color w:val="00B0F0"/>
          <w:sz w:val="20"/>
          <w:szCs w:val="18"/>
        </w:rPr>
        <w:t>0</w:t>
      </w:r>
      <w:r w:rsidR="004F4AA4" w:rsidRPr="0029032E">
        <w:rPr>
          <w:rFonts w:ascii="Consolas" w:hAnsi="Consolas"/>
          <w:color w:val="000000"/>
          <w:sz w:val="20"/>
          <w:szCs w:val="18"/>
        </w:rPr>
        <w:t>);</w:t>
      </w:r>
    </w:p>
    <w:p w:rsidR="004F4AA4" w:rsidRPr="00953D8D" w:rsidRDefault="004F4AA4" w:rsidP="00095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4F4AA4" w:rsidRPr="00A164C1" w:rsidRDefault="004F4AA4" w:rsidP="00095135">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ED6C79" w:rsidRDefault="00ED6C79" w:rsidP="00095135">
      <w:pPr>
        <w:pStyle w:val="NoSpacing"/>
        <w:jc w:val="both"/>
        <w:rPr>
          <w:szCs w:val="18"/>
        </w:rPr>
      </w:pPr>
    </w:p>
    <w:p w:rsidR="002B20DB" w:rsidRDefault="00241293" w:rsidP="00095135">
      <w:pPr>
        <w:pStyle w:val="NoSpacing"/>
      </w:pPr>
      <w:r>
        <w:rPr>
          <w:b/>
          <w:szCs w:val="18"/>
        </w:rPr>
        <w:t>-</w:t>
      </w:r>
      <w:r w:rsidR="005D24D8">
        <w:rPr>
          <w:b/>
          <w:szCs w:val="18"/>
        </w:rPr>
        <w:t>U</w:t>
      </w:r>
      <w:r w:rsidR="002F7895">
        <w:rPr>
          <w:b/>
          <w:szCs w:val="18"/>
        </w:rPr>
        <w:t xml:space="preserve">nconditional </w:t>
      </w:r>
      <w:r w:rsidR="007A6383">
        <w:rPr>
          <w:b/>
          <w:szCs w:val="18"/>
        </w:rPr>
        <w:t>control statements</w:t>
      </w:r>
    </w:p>
    <w:p w:rsidR="000A0CA4" w:rsidRDefault="000A0CA4" w:rsidP="00095135">
      <w:pPr>
        <w:pStyle w:val="HTMLPreformatted"/>
        <w:rPr>
          <w:rFonts w:ascii="Verdana" w:eastAsiaTheme="minorHAnsi" w:hAnsi="Verdana" w:cstheme="minorBidi"/>
          <w:szCs w:val="22"/>
          <w:lang w:eastAsia="en-US"/>
        </w:rPr>
      </w:pPr>
    </w:p>
    <w:p w:rsidR="00F20788" w:rsidRPr="00330E86" w:rsidRDefault="00241293" w:rsidP="00095135">
      <w:pPr>
        <w:pStyle w:val="NoSpacing"/>
        <w:rPr>
          <w:szCs w:val="18"/>
        </w:rPr>
      </w:pPr>
      <w:r w:rsidRPr="00330E86">
        <w:rPr>
          <w:szCs w:val="18"/>
        </w:rPr>
        <w:t xml:space="preserve">   </w:t>
      </w:r>
      <w:r w:rsidR="002946E0" w:rsidRPr="00330E86">
        <w:rPr>
          <w:b/>
          <w:szCs w:val="18"/>
        </w:rPr>
        <w:t>-break</w:t>
      </w:r>
      <w:r w:rsidR="008F39E1">
        <w:rPr>
          <w:b/>
          <w:szCs w:val="18"/>
        </w:rPr>
        <w:t xml:space="preserve"> </w:t>
      </w:r>
      <w:r w:rsidR="000C3A41" w:rsidRPr="00330E86">
        <w:rPr>
          <w:szCs w:val="18"/>
        </w:rPr>
        <w:t xml:space="preserve">statement causes </w:t>
      </w:r>
      <w:r w:rsidR="000C3A41" w:rsidRPr="00330E86">
        <w:rPr>
          <w:rFonts w:cs="AGaramond-Italic"/>
          <w:iCs/>
          <w:szCs w:val="18"/>
        </w:rPr>
        <w:t xml:space="preserve">immediate </w:t>
      </w:r>
      <w:r w:rsidR="000C3A41" w:rsidRPr="00330E86">
        <w:rPr>
          <w:szCs w:val="18"/>
        </w:rPr>
        <w:t xml:space="preserve">exit from </w:t>
      </w:r>
      <w:r w:rsidR="009B592D" w:rsidRPr="00330E86">
        <w:rPr>
          <w:rFonts w:cs="LucidaSansTypewriter"/>
          <w:szCs w:val="18"/>
        </w:rPr>
        <w:t xml:space="preserve">repetition </w:t>
      </w:r>
      <w:r w:rsidR="00F34433">
        <w:rPr>
          <w:szCs w:val="18"/>
        </w:rPr>
        <w:t>and</w:t>
      </w:r>
      <w:r w:rsidR="002607C1" w:rsidRPr="00330E86">
        <w:rPr>
          <w:szCs w:val="18"/>
        </w:rPr>
        <w:t xml:space="preserve"> </w:t>
      </w:r>
      <w:r w:rsidR="002607C1" w:rsidRPr="00330E86">
        <w:rPr>
          <w:rFonts w:cs="LucidaSansTypewriter"/>
          <w:szCs w:val="18"/>
        </w:rPr>
        <w:t>switch</w:t>
      </w:r>
      <w:r w:rsidR="001F369B" w:rsidRPr="00330E86">
        <w:rPr>
          <w:szCs w:val="18"/>
        </w:rPr>
        <w:t xml:space="preserve"> statement</w:t>
      </w:r>
      <w:r w:rsidR="0000535D">
        <w:rPr>
          <w:szCs w:val="18"/>
        </w:rPr>
        <w:t>s</w:t>
      </w:r>
      <w:r w:rsidR="002607C1" w:rsidRPr="00330E86">
        <w:rPr>
          <w:szCs w:val="18"/>
        </w:rPr>
        <w:t>.</w:t>
      </w:r>
      <w:r w:rsidR="00330E86" w:rsidRPr="00330E86">
        <w:rPr>
          <w:szCs w:val="18"/>
        </w:rPr>
        <w:t xml:space="preserve"> </w:t>
      </w:r>
    </w:p>
    <w:p w:rsidR="00F20788" w:rsidRDefault="00F20788" w:rsidP="00095135">
      <w:pPr>
        <w:pStyle w:val="HTMLPreformatted"/>
        <w:rPr>
          <w:rFonts w:ascii="Verdana" w:eastAsiaTheme="minorHAnsi" w:hAnsi="Verdana" w:cstheme="minorBidi"/>
          <w:szCs w:val="22"/>
          <w:lang w:eastAsia="en-US"/>
        </w:rPr>
      </w:pPr>
    </w:p>
    <w:p w:rsidR="002607C1" w:rsidRPr="00C92E4F" w:rsidRDefault="00623EBC" w:rsidP="00095135">
      <w:pPr>
        <w:pStyle w:val="NoSpacing"/>
        <w:rPr>
          <w:rFonts w:ascii="Consolas" w:hAnsi="Consolas" w:cs="GoudySans-Black"/>
          <w:b/>
          <w:bCs/>
          <w:color w:val="214785"/>
          <w:sz w:val="20"/>
          <w:szCs w:val="18"/>
        </w:rPr>
      </w:pPr>
      <w:r>
        <w:rPr>
          <w:rFonts w:ascii="Consolas" w:hAnsi="Consolas"/>
          <w:color w:val="034EA3"/>
          <w:sz w:val="20"/>
        </w:rPr>
        <w:t xml:space="preserve">   </w:t>
      </w:r>
      <w:r w:rsidR="002607C1" w:rsidRPr="00C92E4F">
        <w:rPr>
          <w:rFonts w:ascii="Consolas" w:hAnsi="Consolas"/>
          <w:color w:val="034EA3"/>
          <w:sz w:val="20"/>
        </w:rPr>
        <w:t xml:space="preserve">for </w:t>
      </w:r>
      <w:r w:rsidR="002607C1" w:rsidRPr="00C92E4F">
        <w:rPr>
          <w:rFonts w:ascii="Consolas" w:hAnsi="Consolas"/>
          <w:sz w:val="20"/>
        </w:rPr>
        <w:t>(</w:t>
      </w:r>
      <w:r w:rsidR="00CB5272" w:rsidRPr="003A2CEC">
        <w:rPr>
          <w:rFonts w:ascii="Consolas" w:hAnsi="Consolas"/>
          <w:color w:val="034EA3"/>
          <w:sz w:val="20"/>
        </w:rPr>
        <w:t>int</w:t>
      </w:r>
      <w:r w:rsidR="00CB5272">
        <w:rPr>
          <w:rFonts w:ascii="Consolas" w:hAnsi="Consolas"/>
          <w:sz w:val="20"/>
        </w:rPr>
        <w:t xml:space="preserve"> </w:t>
      </w:r>
      <w:r w:rsidR="002607C1" w:rsidRPr="00C92E4F">
        <w:rPr>
          <w:rFonts w:ascii="Consolas" w:hAnsi="Consolas"/>
          <w:sz w:val="20"/>
        </w:rPr>
        <w:t xml:space="preserve">count = </w:t>
      </w:r>
      <w:r w:rsidR="002607C1" w:rsidRPr="00C92E4F">
        <w:rPr>
          <w:rFonts w:ascii="Consolas" w:hAnsi="Consolas"/>
          <w:color w:val="00A0DB"/>
          <w:sz w:val="20"/>
        </w:rPr>
        <w:t>1</w:t>
      </w:r>
      <w:r w:rsidR="002607C1" w:rsidRPr="00C92E4F">
        <w:rPr>
          <w:rFonts w:ascii="Consolas" w:hAnsi="Consolas"/>
          <w:sz w:val="20"/>
        </w:rPr>
        <w:t xml:space="preserve">; count &lt;= </w:t>
      </w:r>
      <w:r w:rsidR="002607C1" w:rsidRPr="00C92E4F">
        <w:rPr>
          <w:rFonts w:ascii="Consolas" w:hAnsi="Consolas"/>
          <w:color w:val="00A0DB"/>
          <w:sz w:val="20"/>
        </w:rPr>
        <w:t>10</w:t>
      </w:r>
      <w:r w:rsidR="002607C1" w:rsidRPr="00C92E4F">
        <w:rPr>
          <w:rFonts w:ascii="Consolas" w:hAnsi="Consolas"/>
          <w:sz w:val="20"/>
        </w:rPr>
        <w:t xml:space="preserve">; count++) </w:t>
      </w:r>
      <w:r w:rsidR="00FE5C98">
        <w:rPr>
          <w:rFonts w:ascii="Consolas" w:hAnsi="Consolas"/>
          <w:sz w:val="20"/>
        </w:rPr>
        <w:t>{</w:t>
      </w:r>
    </w:p>
    <w:p w:rsidR="002607C1" w:rsidRPr="00C92E4F" w:rsidRDefault="00623EBC" w:rsidP="00095135">
      <w:pPr>
        <w:pStyle w:val="NoSpacing"/>
        <w:rPr>
          <w:rFonts w:ascii="Consolas" w:hAnsi="Consolas"/>
          <w:sz w:val="20"/>
        </w:rPr>
      </w:pPr>
      <w:r>
        <w:rPr>
          <w:rFonts w:ascii="Consolas" w:hAnsi="Consolas"/>
          <w:color w:val="034EA3"/>
          <w:sz w:val="20"/>
        </w:rPr>
        <w:t xml:space="preserve">   </w:t>
      </w:r>
      <w:r w:rsidR="00AA580F" w:rsidRPr="00C92E4F">
        <w:rPr>
          <w:rFonts w:ascii="Consolas" w:hAnsi="Consolas"/>
          <w:color w:val="034EA3"/>
          <w:sz w:val="20"/>
        </w:rPr>
        <w:t xml:space="preserve">   </w:t>
      </w:r>
      <w:r w:rsidR="002607C1" w:rsidRPr="00C92E4F">
        <w:rPr>
          <w:rFonts w:ascii="Consolas" w:hAnsi="Consolas"/>
          <w:color w:val="034EA3"/>
          <w:sz w:val="20"/>
        </w:rPr>
        <w:t xml:space="preserve">if </w:t>
      </w:r>
      <w:r w:rsidR="002607C1" w:rsidRPr="00C92E4F">
        <w:rPr>
          <w:rFonts w:ascii="Consolas" w:hAnsi="Consolas"/>
          <w:sz w:val="20"/>
        </w:rPr>
        <w:t xml:space="preserve">(count == </w:t>
      </w:r>
      <w:r w:rsidR="002607C1" w:rsidRPr="00C92E4F">
        <w:rPr>
          <w:rFonts w:ascii="Consolas" w:hAnsi="Consolas"/>
          <w:color w:val="00A0DB"/>
          <w:sz w:val="20"/>
        </w:rPr>
        <w:t>5</w:t>
      </w:r>
      <w:r w:rsidR="002607C1" w:rsidRPr="00C92E4F">
        <w:rPr>
          <w:rFonts w:ascii="Consolas" w:hAnsi="Consolas"/>
          <w:sz w:val="20"/>
        </w:rPr>
        <w:t>)</w:t>
      </w:r>
    </w:p>
    <w:p w:rsidR="002607C1" w:rsidRPr="00C92E4F" w:rsidRDefault="00AA580F" w:rsidP="00095135">
      <w:pPr>
        <w:pStyle w:val="NoSpacing"/>
        <w:rPr>
          <w:rFonts w:ascii="Consolas" w:hAnsi="Consolas"/>
          <w:sz w:val="20"/>
        </w:rPr>
      </w:pPr>
      <w:r w:rsidRPr="00C92E4F">
        <w:rPr>
          <w:rFonts w:ascii="Consolas" w:hAnsi="Consolas"/>
          <w:sz w:val="20"/>
        </w:rPr>
        <w:t xml:space="preserve">   </w:t>
      </w:r>
      <w:r w:rsidR="00F570E4">
        <w:rPr>
          <w:rFonts w:ascii="Consolas" w:hAnsi="Consolas"/>
          <w:sz w:val="20"/>
        </w:rPr>
        <w:t xml:space="preserve">      </w:t>
      </w:r>
      <w:r w:rsidR="002607C1" w:rsidRPr="003A2CEC">
        <w:rPr>
          <w:rFonts w:ascii="Consolas" w:hAnsi="Consolas"/>
          <w:color w:val="034EA3"/>
          <w:sz w:val="20"/>
        </w:rPr>
        <w:t>break</w:t>
      </w:r>
      <w:r w:rsidR="002607C1" w:rsidRPr="00C92E4F">
        <w:rPr>
          <w:rFonts w:ascii="Consolas" w:hAnsi="Consolas"/>
          <w:sz w:val="20"/>
        </w:rPr>
        <w:t>;</w:t>
      </w:r>
    </w:p>
    <w:p w:rsidR="002607C1" w:rsidRPr="00C92E4F" w:rsidRDefault="002607C1" w:rsidP="00095135">
      <w:pPr>
        <w:pStyle w:val="NoSpacing"/>
        <w:rPr>
          <w:rFonts w:ascii="Consolas" w:hAnsi="Consolas"/>
          <w:sz w:val="20"/>
        </w:rPr>
      </w:pPr>
      <w:r w:rsidRPr="00C92E4F">
        <w:rPr>
          <w:rFonts w:ascii="Consolas" w:hAnsi="Consolas"/>
          <w:sz w:val="20"/>
        </w:rPr>
        <w:t xml:space="preserve">   </w:t>
      </w:r>
      <w:r w:rsidR="00AA580F" w:rsidRPr="00C92E4F">
        <w:rPr>
          <w:rFonts w:ascii="Consolas" w:hAnsi="Consolas"/>
          <w:sz w:val="20"/>
        </w:rPr>
        <w:tab/>
        <w:t>S</w:t>
      </w:r>
      <w:r w:rsidRPr="00C92E4F">
        <w:rPr>
          <w:rFonts w:ascii="Consolas" w:hAnsi="Consolas"/>
          <w:sz w:val="20"/>
        </w:rPr>
        <w:t>ystem.out.printf(</w:t>
      </w:r>
      <w:r w:rsidRPr="00C92E4F">
        <w:rPr>
          <w:rFonts w:ascii="Consolas" w:hAnsi="Consolas"/>
          <w:color w:val="00A0DB"/>
          <w:sz w:val="20"/>
        </w:rPr>
        <w:t>"%d "</w:t>
      </w:r>
      <w:r w:rsidRPr="00C92E4F">
        <w:rPr>
          <w:rFonts w:ascii="Consolas" w:hAnsi="Consolas"/>
          <w:sz w:val="20"/>
        </w:rPr>
        <w:t>, count);</w:t>
      </w:r>
    </w:p>
    <w:p w:rsidR="002607C1" w:rsidRPr="00C92E4F" w:rsidRDefault="00623EBC" w:rsidP="00095135">
      <w:pPr>
        <w:pStyle w:val="NoSpacing"/>
        <w:tabs>
          <w:tab w:val="left" w:pos="708"/>
          <w:tab w:val="left" w:pos="2229"/>
        </w:tabs>
        <w:rPr>
          <w:rFonts w:ascii="Consolas" w:hAnsi="Consolas"/>
          <w:sz w:val="20"/>
        </w:rPr>
      </w:pPr>
      <w:r>
        <w:rPr>
          <w:rFonts w:ascii="Consolas" w:hAnsi="Consolas"/>
          <w:sz w:val="20"/>
        </w:rPr>
        <w:t xml:space="preserve">   </w:t>
      </w:r>
      <w:r w:rsidR="002607C1" w:rsidRPr="00C92E4F">
        <w:rPr>
          <w:rFonts w:ascii="Consolas" w:hAnsi="Consolas"/>
          <w:sz w:val="20"/>
        </w:rPr>
        <w:t>}</w:t>
      </w:r>
    </w:p>
    <w:p w:rsidR="00B916EA" w:rsidRDefault="00B916EA" w:rsidP="00095135">
      <w:pPr>
        <w:pStyle w:val="HTMLPreformatted"/>
        <w:rPr>
          <w:rFonts w:ascii="Verdana" w:eastAsiaTheme="minorHAnsi" w:hAnsi="Verdana" w:cstheme="minorBidi"/>
          <w:szCs w:val="22"/>
          <w:lang w:eastAsia="en-US"/>
        </w:rPr>
      </w:pPr>
    </w:p>
    <w:p w:rsidR="007069BF" w:rsidRPr="00BC77DE" w:rsidRDefault="000E12F1" w:rsidP="00095135">
      <w:pPr>
        <w:autoSpaceDE w:val="0"/>
        <w:autoSpaceDN w:val="0"/>
        <w:adjustRightInd w:val="0"/>
        <w:spacing w:after="0" w:line="240" w:lineRule="auto"/>
      </w:pPr>
      <w:r w:rsidRPr="008109C0">
        <w:rPr>
          <w:szCs w:val="18"/>
          <w:lang w:val="en-US"/>
        </w:rPr>
        <w:t xml:space="preserve">Some programmers feel that </w:t>
      </w:r>
      <w:r w:rsidRPr="008109C0">
        <w:rPr>
          <w:rFonts w:cs="LucidaSansTypewriter,Italic"/>
          <w:szCs w:val="18"/>
          <w:lang w:val="en-US"/>
        </w:rPr>
        <w:t xml:space="preserve">break </w:t>
      </w:r>
      <w:r w:rsidRPr="008109C0">
        <w:rPr>
          <w:szCs w:val="18"/>
          <w:lang w:val="en-US"/>
        </w:rPr>
        <w:t xml:space="preserve">and </w:t>
      </w:r>
      <w:r w:rsidRPr="008109C0">
        <w:rPr>
          <w:rFonts w:cs="LucidaSansTypewriter,Italic"/>
          <w:szCs w:val="18"/>
          <w:lang w:val="en-US"/>
        </w:rPr>
        <w:t xml:space="preserve">continue </w:t>
      </w:r>
      <w:r w:rsidRPr="008109C0">
        <w:rPr>
          <w:szCs w:val="18"/>
          <w:lang w:val="en-US"/>
        </w:rPr>
        <w:t>violate structured programming</w:t>
      </w:r>
      <w:r w:rsidR="008109C0" w:rsidRPr="008109C0">
        <w:rPr>
          <w:szCs w:val="18"/>
          <w:lang w:val="en-US"/>
        </w:rPr>
        <w:t xml:space="preserve"> </w:t>
      </w:r>
      <w:r w:rsidR="008109C0" w:rsidRPr="008109C0">
        <w:rPr>
          <w:rFonts w:cs="AGaramond-Italic"/>
          <w:iCs/>
          <w:color w:val="231F20"/>
          <w:szCs w:val="18"/>
          <w:lang w:val="en-US"/>
        </w:rPr>
        <w:t>Since the</w:t>
      </w:r>
      <w:r w:rsidR="00111486">
        <w:rPr>
          <w:rFonts w:cs="AGaramond-Italic"/>
          <w:iCs/>
          <w:color w:val="231F20"/>
          <w:szCs w:val="18"/>
          <w:lang w:val="en-US"/>
        </w:rPr>
        <w:t xml:space="preserve"> </w:t>
      </w:r>
      <w:r w:rsidR="008109C0" w:rsidRPr="008109C0">
        <w:rPr>
          <w:rFonts w:cs="AGaramond-Italic"/>
          <w:iCs/>
          <w:color w:val="231F20"/>
          <w:szCs w:val="18"/>
          <w:lang w:val="en-US"/>
        </w:rPr>
        <w:t>same effects are achievable with st</w:t>
      </w:r>
      <w:r w:rsidR="00D0754C">
        <w:rPr>
          <w:rFonts w:cs="AGaramond-Italic"/>
          <w:iCs/>
          <w:color w:val="231F20"/>
          <w:szCs w:val="18"/>
          <w:lang w:val="en-US"/>
        </w:rPr>
        <w:t>ructured programming techniques</w:t>
      </w:r>
      <w:r w:rsidR="008109C0" w:rsidRPr="008109C0">
        <w:rPr>
          <w:rFonts w:cs="AGaramond-Italic"/>
          <w:iCs/>
          <w:color w:val="231F20"/>
          <w:szCs w:val="18"/>
          <w:lang w:val="en-US"/>
        </w:rPr>
        <w:t>.</w:t>
      </w:r>
      <w:r w:rsidR="00BC77DE" w:rsidRPr="00BC77DE">
        <w:rPr>
          <w:szCs w:val="18"/>
        </w:rPr>
        <w:t xml:space="preserve"> </w:t>
      </w:r>
      <w:r w:rsidR="00BF08C0">
        <w:rPr>
          <w:szCs w:val="18"/>
        </w:rPr>
        <w:t>C</w:t>
      </w:r>
      <w:r w:rsidR="00BC77DE" w:rsidRPr="00330E86">
        <w:rPr>
          <w:szCs w:val="18"/>
        </w:rPr>
        <w:t>ould use "count &lt;= 10 &amp;&amp; count != 5" instead of break.</w:t>
      </w:r>
    </w:p>
    <w:p w:rsidR="00EE594B" w:rsidRDefault="00EE594B" w:rsidP="00095135">
      <w:pPr>
        <w:pStyle w:val="HTMLPreformatted"/>
        <w:rPr>
          <w:rFonts w:ascii="Verdana" w:eastAsiaTheme="minorHAnsi" w:hAnsi="Verdana" w:cstheme="minorBidi"/>
          <w:szCs w:val="22"/>
          <w:lang w:eastAsia="en-US"/>
        </w:rPr>
      </w:pPr>
    </w:p>
    <w:p w:rsidR="00EE594B" w:rsidRPr="00805831" w:rsidRDefault="00EE594B" w:rsidP="00095135">
      <w:pPr>
        <w:pStyle w:val="HTMLPreformatted"/>
        <w:rPr>
          <w:rFonts w:ascii="Verdana" w:eastAsiaTheme="minorHAnsi" w:hAnsi="Verdana" w:cstheme="minorBidi"/>
          <w:szCs w:val="22"/>
          <w:lang w:eastAsia="en-US"/>
        </w:rPr>
      </w:pPr>
      <w:r w:rsidRPr="00ED6C79">
        <w:rPr>
          <w:rFonts w:ascii="Verdana" w:eastAsiaTheme="minorHAnsi" w:hAnsi="Verdana" w:cstheme="minorBidi"/>
          <w:color w:val="FFC000"/>
          <w:szCs w:val="22"/>
          <w:lang w:eastAsia="en-US"/>
        </w:rPr>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203312">
        <w:rPr>
          <w:rFonts w:ascii="Verdana" w:eastAsiaTheme="minorHAnsi" w:hAnsi="Verdana" w:cstheme="minorBidi"/>
          <w:szCs w:val="22"/>
          <w:lang w:eastAsia="en-US"/>
        </w:rPr>
        <w:t xml:space="preserve"> </w:t>
      </w:r>
      <w:r w:rsidR="001C3398" w:rsidRPr="007940F6">
        <w:rPr>
          <w:rFonts w:ascii="Verdana" w:eastAsiaTheme="minorHAnsi" w:hAnsi="Verdana" w:cstheme="minorBidi"/>
          <w:szCs w:val="22"/>
          <w:u w:val="single"/>
          <w:lang w:eastAsia="en-US"/>
        </w:rPr>
        <w:t>The flow of control is not transfe</w:t>
      </w:r>
      <w:r w:rsidR="0000535D">
        <w:rPr>
          <w:rFonts w:ascii="Verdana" w:eastAsiaTheme="minorHAnsi" w:hAnsi="Verdana" w:cstheme="minorBidi"/>
          <w:szCs w:val="22"/>
          <w:u w:val="single"/>
          <w:lang w:eastAsia="en-US"/>
        </w:rPr>
        <w:t>r</w:t>
      </w:r>
      <w:r w:rsidR="001C3398" w:rsidRPr="007940F6">
        <w:rPr>
          <w:rFonts w:ascii="Verdana" w:eastAsiaTheme="minorHAnsi" w:hAnsi="Verdana" w:cstheme="minorBidi"/>
          <w:szCs w:val="22"/>
          <w:u w:val="single"/>
          <w:lang w:eastAsia="en-US"/>
        </w:rPr>
        <w:t xml:space="preserve">red to </w:t>
      </w:r>
      <w:r w:rsidR="00E27229">
        <w:rPr>
          <w:rFonts w:ascii="Verdana" w:eastAsiaTheme="minorHAnsi" w:hAnsi="Verdana" w:cstheme="minorBidi"/>
          <w:szCs w:val="22"/>
          <w:u w:val="single"/>
          <w:lang w:eastAsia="en-US"/>
        </w:rPr>
        <w:t xml:space="preserve">the </w:t>
      </w:r>
      <w:r w:rsidR="001C3398" w:rsidRPr="007940F6">
        <w:rPr>
          <w:rFonts w:ascii="Verdana" w:eastAsiaTheme="minorHAnsi" w:hAnsi="Verdana" w:cstheme="minorBidi"/>
          <w:szCs w:val="22"/>
          <w:u w:val="single"/>
          <w:lang w:eastAsia="en-US"/>
        </w:rPr>
        <w:t>label.</w:t>
      </w:r>
      <w:r w:rsidR="00E27229" w:rsidRPr="00805831">
        <w:rPr>
          <w:rFonts w:ascii="Verdana" w:eastAsiaTheme="minorHAnsi" w:hAnsi="Verdana" w:cstheme="minorBidi"/>
          <w:szCs w:val="22"/>
          <w:lang w:eastAsia="en-US"/>
        </w:rPr>
        <w:t xml:space="preserve"> The</w:t>
      </w:r>
      <w:r w:rsidR="001C3398" w:rsidRPr="00805831">
        <w:rPr>
          <w:rFonts w:ascii="Verdana" w:eastAsiaTheme="minorHAnsi" w:hAnsi="Verdana" w:cstheme="minorBidi"/>
          <w:szCs w:val="22"/>
          <w:lang w:eastAsia="en-US"/>
        </w:rPr>
        <w:t xml:space="preserve"> </w:t>
      </w:r>
      <w:r w:rsidR="00E27229" w:rsidRPr="00805831">
        <w:rPr>
          <w:rFonts w:ascii="Verdana" w:eastAsiaTheme="minorHAnsi" w:hAnsi="Verdana" w:cstheme="minorBidi"/>
          <w:szCs w:val="22"/>
          <w:lang w:eastAsia="en-US"/>
        </w:rPr>
        <w:t>l</w:t>
      </w:r>
      <w:r w:rsidR="001C3398" w:rsidRPr="00805831">
        <w:rPr>
          <w:rFonts w:ascii="Verdana" w:eastAsiaTheme="minorHAnsi" w:hAnsi="Verdana" w:cstheme="minorBidi"/>
          <w:szCs w:val="22"/>
          <w:lang w:eastAsia="en-US"/>
        </w:rPr>
        <w:t>abel just shows which repetition stat</w:t>
      </w:r>
      <w:r w:rsidR="007A5DF8" w:rsidRPr="00805831">
        <w:rPr>
          <w:rFonts w:ascii="Verdana" w:eastAsiaTheme="minorHAnsi" w:hAnsi="Verdana" w:cstheme="minorBidi"/>
          <w:szCs w:val="22"/>
          <w:lang w:eastAsia="en-US"/>
        </w:rPr>
        <w:t xml:space="preserve">ement we broke from. </w:t>
      </w:r>
      <w:r w:rsidR="00EF63D5">
        <w:rPr>
          <w:rFonts w:ascii="Verdana" w:eastAsiaTheme="minorHAnsi" w:hAnsi="Verdana" w:cstheme="minorBidi"/>
          <w:szCs w:val="22"/>
          <w:lang w:eastAsia="en-US"/>
        </w:rPr>
        <w:br/>
        <w:t xml:space="preserve">   </w:t>
      </w:r>
      <w:r w:rsidR="00144307">
        <w:rPr>
          <w:rFonts w:ascii="Verdana" w:eastAsiaTheme="minorHAnsi" w:hAnsi="Verdana" w:cstheme="minorBidi"/>
          <w:szCs w:val="22"/>
          <w:lang w:eastAsia="en-US"/>
        </w:rPr>
        <w:t>L</w:t>
      </w:r>
      <w:r w:rsidR="007802A1">
        <w:rPr>
          <w:rFonts w:ascii="Verdana" w:eastAsiaTheme="minorHAnsi" w:hAnsi="Verdana" w:cstheme="minorBidi"/>
          <w:szCs w:val="22"/>
          <w:lang w:eastAsia="en-US"/>
        </w:rPr>
        <w:t xml:space="preserve">abel break only allows us to break out of </w:t>
      </w:r>
      <w:r w:rsidR="008239AA">
        <w:rPr>
          <w:rFonts w:ascii="Verdana" w:eastAsiaTheme="minorHAnsi" w:hAnsi="Verdana" w:cstheme="minorBidi"/>
          <w:szCs w:val="22"/>
          <w:lang w:eastAsia="en-US"/>
        </w:rPr>
        <w:t>one</w:t>
      </w:r>
      <w:r w:rsidR="007A5DF8" w:rsidRPr="00805831">
        <w:rPr>
          <w:rFonts w:ascii="Verdana" w:eastAsiaTheme="minorHAnsi" w:hAnsi="Verdana" w:cstheme="minorBidi"/>
          <w:szCs w:val="22"/>
          <w:lang w:eastAsia="en-US"/>
        </w:rPr>
        <w:t xml:space="preserve"> of the </w:t>
      </w:r>
      <w:r w:rsidR="007802A1">
        <w:rPr>
          <w:rFonts w:ascii="Verdana" w:eastAsiaTheme="minorHAnsi" w:hAnsi="Verdana" w:cstheme="minorBidi"/>
          <w:szCs w:val="22"/>
          <w:lang w:eastAsia="en-US"/>
        </w:rPr>
        <w:t xml:space="preserve">nested </w:t>
      </w:r>
      <w:r w:rsidR="007A5DF8" w:rsidRPr="00805831">
        <w:rPr>
          <w:rFonts w:ascii="Verdana" w:eastAsiaTheme="minorHAnsi" w:hAnsi="Verdana" w:cstheme="minorBidi"/>
          <w:szCs w:val="22"/>
          <w:lang w:eastAsia="en-US"/>
        </w:rPr>
        <w:t>repetition statements</w:t>
      </w:r>
      <w:r w:rsidR="008239AA">
        <w:rPr>
          <w:rFonts w:ascii="Verdana" w:eastAsiaTheme="minorHAnsi" w:hAnsi="Verdana" w:cstheme="minorBidi"/>
          <w:szCs w:val="22"/>
          <w:lang w:eastAsia="en-US"/>
        </w:rPr>
        <w:t xml:space="preserve"> we are in now.</w:t>
      </w:r>
    </w:p>
    <w:p w:rsidR="0094321A" w:rsidRPr="006C6485" w:rsidRDefault="006C6485" w:rsidP="00095135">
      <w:pPr>
        <w:pStyle w:val="HTMLPreformatted"/>
        <w:rPr>
          <w:rFonts w:ascii="Consolas" w:eastAsiaTheme="minorHAnsi" w:hAnsi="Consolas" w:cstheme="minorBidi"/>
          <w:szCs w:val="22"/>
          <w:lang w:eastAsia="en-US"/>
        </w:rPr>
      </w:pPr>
      <w:r>
        <w:rPr>
          <w:rFonts w:ascii="Verdana" w:eastAsiaTheme="minorHAnsi" w:hAnsi="Verdana" w:cstheme="minorBidi"/>
          <w:szCs w:val="22"/>
          <w:lang w:eastAsia="en-US"/>
        </w:rPr>
        <w:br/>
      </w:r>
      <w:r w:rsidRPr="006C6485">
        <w:rPr>
          <w:rFonts w:ascii="Consolas" w:eastAsiaTheme="minorHAnsi" w:hAnsi="Consolas" w:cstheme="minorBidi"/>
          <w:sz w:val="20"/>
          <w:szCs w:val="22"/>
          <w:lang w:eastAsia="en-US"/>
        </w:rPr>
        <w:t xml:space="preserve">   first:</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6C6485" w:rsidRPr="006C6485" w:rsidRDefault="006C6485"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25FFC" w:rsidRPr="003A2CEC">
        <w:rPr>
          <w:rFonts w:ascii="Consolas" w:hAnsi="Consolas"/>
          <w:color w:val="00B0F0"/>
          <w:sz w:val="20"/>
        </w:rPr>
        <w:t>3</w:t>
      </w:r>
      <w:r w:rsidRPr="006C6485">
        <w:rPr>
          <w:rFonts w:ascii="Consolas" w:hAnsi="Consolas"/>
          <w:sz w:val="20"/>
        </w:rPr>
        <w:t>; j++)</w:t>
      </w:r>
    </w:p>
    <w:p w:rsidR="006C6485" w:rsidRPr="006C6485" w:rsidRDefault="006C6485" w:rsidP="003A2CEC">
      <w:pPr>
        <w:pStyle w:val="NoSpacing"/>
        <w:rPr>
          <w:rFonts w:ascii="Consolas" w:hAnsi="Consolas"/>
          <w:sz w:val="20"/>
        </w:rPr>
      </w:pPr>
      <w:r w:rsidRPr="009910A1">
        <w:rPr>
          <w:rFonts w:ascii="Consolas" w:hAnsi="Consolas"/>
          <w:sz w:val="20"/>
        </w:rPr>
        <w:t xml:space="preserve">         </w:t>
      </w:r>
      <w:r w:rsidRPr="003A2CEC">
        <w:rPr>
          <w:rFonts w:ascii="Consolas" w:hAnsi="Consolas"/>
          <w:color w:val="034EA3"/>
          <w:sz w:val="20"/>
        </w:rPr>
        <w:t>break</w:t>
      </w:r>
      <w:r w:rsidRPr="009910A1">
        <w:rPr>
          <w:rFonts w:ascii="Consolas" w:hAnsi="Consolas"/>
          <w:sz w:val="20"/>
        </w:rPr>
        <w:t xml:space="preserve"> </w:t>
      </w:r>
      <w:r w:rsidR="002458B6" w:rsidRPr="009910A1">
        <w:rPr>
          <w:rFonts w:ascii="Consolas" w:hAnsi="Consolas"/>
          <w:sz w:val="20"/>
        </w:rPr>
        <w:t>first</w:t>
      </w:r>
      <w:r w:rsidRPr="009910A1">
        <w:rPr>
          <w:rFonts w:ascii="Consolas" w:hAnsi="Consolas"/>
          <w:sz w:val="20"/>
        </w:rPr>
        <w:t>;</w:t>
      </w:r>
      <w:r w:rsidR="009910A1" w:rsidRPr="009910A1">
        <w:rPr>
          <w:rFonts w:ascii="Consolas" w:hAnsi="Consolas"/>
          <w:sz w:val="20"/>
        </w:rPr>
        <w:t xml:space="preserve"> </w:t>
      </w:r>
      <w:r w:rsidR="009910A1" w:rsidRPr="003A2CEC">
        <w:rPr>
          <w:rFonts w:ascii="Consolas" w:hAnsi="Consolas"/>
          <w:color w:val="00B050"/>
          <w:sz w:val="20"/>
        </w:rPr>
        <w:t>// "break third3;" won’t compile</w:t>
      </w:r>
    </w:p>
    <w:p w:rsidR="006C6485" w:rsidRPr="006C6485" w:rsidRDefault="006C6485" w:rsidP="00095135">
      <w:pPr>
        <w:pStyle w:val="HTMLPreformatted"/>
        <w:rPr>
          <w:rFonts w:ascii="Consolas" w:eastAsiaTheme="minorHAnsi" w:hAnsi="Consolas" w:cstheme="minorBidi"/>
          <w:sz w:val="20"/>
          <w:lang w:eastAsia="en-US"/>
        </w:rPr>
      </w:pPr>
    </w:p>
    <w:p w:rsidR="00B916EA" w:rsidRPr="00241293" w:rsidRDefault="00241293" w:rsidP="00095135">
      <w:pPr>
        <w:pStyle w:val="NoSpacing"/>
        <w:rPr>
          <w:szCs w:val="18"/>
        </w:rPr>
      </w:pPr>
      <w:r w:rsidRPr="00241293">
        <w:rPr>
          <w:szCs w:val="18"/>
        </w:rPr>
        <w:t xml:space="preserve">   </w:t>
      </w:r>
      <w:r w:rsidR="005637D9" w:rsidRPr="00241293">
        <w:rPr>
          <w:b/>
          <w:szCs w:val="18"/>
        </w:rPr>
        <w:t xml:space="preserve">-continue </w:t>
      </w:r>
      <w:r w:rsidR="00C52DA8" w:rsidRPr="00241293">
        <w:rPr>
          <w:szCs w:val="18"/>
        </w:rPr>
        <w:t>statement</w:t>
      </w:r>
      <w:r w:rsidR="005637D9" w:rsidRPr="00241293">
        <w:rPr>
          <w:szCs w:val="18"/>
        </w:rPr>
        <w:t xml:space="preserve"> skips the remaining statements in the loop body and proceeds with the </w:t>
      </w:r>
      <w:r w:rsidR="005637D9" w:rsidRPr="00241293">
        <w:rPr>
          <w:rFonts w:cs="AGaramond-Italic"/>
          <w:iCs/>
          <w:szCs w:val="18"/>
        </w:rPr>
        <w:t xml:space="preserve">next iteration </w:t>
      </w:r>
      <w:r w:rsidR="005637D9" w:rsidRPr="00241293">
        <w:rPr>
          <w:szCs w:val="18"/>
        </w:rPr>
        <w:t xml:space="preserve">of the loop. In </w:t>
      </w:r>
      <w:r w:rsidR="005637D9" w:rsidRPr="00241293">
        <w:rPr>
          <w:rFonts w:cs="LucidaSansTypewriter"/>
          <w:szCs w:val="18"/>
        </w:rPr>
        <w:t>while</w:t>
      </w:r>
      <w:r w:rsidR="006C27F7" w:rsidRPr="00241293">
        <w:rPr>
          <w:rFonts w:cs="LucidaSansTypewriter"/>
          <w:szCs w:val="18"/>
        </w:rPr>
        <w:t xml:space="preserve"> </w:t>
      </w:r>
      <w:r w:rsidR="005637D9" w:rsidRPr="00241293">
        <w:rPr>
          <w:szCs w:val="18"/>
        </w:rPr>
        <w:t xml:space="preserve">and </w:t>
      </w:r>
      <w:r w:rsidR="005637D9" w:rsidRPr="00241293">
        <w:rPr>
          <w:rFonts w:cs="LucidaSansTypewriter"/>
          <w:szCs w:val="18"/>
        </w:rPr>
        <w:t>do</w:t>
      </w:r>
      <w:r w:rsidR="005637D9" w:rsidRPr="00241293">
        <w:rPr>
          <w:szCs w:val="18"/>
        </w:rPr>
        <w:t>…</w:t>
      </w:r>
      <w:r w:rsidR="005637D9" w:rsidRPr="00241293">
        <w:rPr>
          <w:rFonts w:cs="LucidaSansTypewriter"/>
          <w:szCs w:val="18"/>
        </w:rPr>
        <w:t xml:space="preserve">while </w:t>
      </w:r>
      <w:r w:rsidR="005637D9" w:rsidRPr="00241293">
        <w:rPr>
          <w:szCs w:val="18"/>
        </w:rPr>
        <w:t>statements, the program evaluates the loop-continuation test immediately</w:t>
      </w:r>
      <w:r w:rsidR="000B7983" w:rsidRPr="00241293">
        <w:rPr>
          <w:szCs w:val="18"/>
        </w:rPr>
        <w:t xml:space="preserve"> </w:t>
      </w:r>
      <w:r w:rsidR="005637D9" w:rsidRPr="00241293">
        <w:rPr>
          <w:szCs w:val="18"/>
        </w:rPr>
        <w:t xml:space="preserve">after the </w:t>
      </w:r>
      <w:r w:rsidR="005637D9" w:rsidRPr="00241293">
        <w:rPr>
          <w:rFonts w:cs="LucidaSansTypewriter"/>
          <w:szCs w:val="18"/>
        </w:rPr>
        <w:t xml:space="preserve">continue </w:t>
      </w:r>
      <w:r w:rsidR="005637D9" w:rsidRPr="00241293">
        <w:rPr>
          <w:szCs w:val="18"/>
        </w:rPr>
        <w:t xml:space="preserve">statement executes. In a </w:t>
      </w:r>
      <w:r w:rsidR="005637D9" w:rsidRPr="00241293">
        <w:rPr>
          <w:rFonts w:cs="LucidaSansTypewriter"/>
          <w:szCs w:val="18"/>
        </w:rPr>
        <w:t xml:space="preserve">for </w:t>
      </w:r>
      <w:r w:rsidR="005637D9" w:rsidRPr="00241293">
        <w:rPr>
          <w:szCs w:val="18"/>
        </w:rPr>
        <w:t>statement, the</w:t>
      </w:r>
      <w:r w:rsidR="005637D9" w:rsidRPr="008F39E1">
        <w:rPr>
          <w:szCs w:val="18"/>
        </w:rPr>
        <w:t xml:space="preserve"> increment expression executes,</w:t>
      </w:r>
      <w:r w:rsidR="006C27F7" w:rsidRPr="008F39E1">
        <w:rPr>
          <w:szCs w:val="18"/>
        </w:rPr>
        <w:t xml:space="preserve"> </w:t>
      </w:r>
      <w:r w:rsidR="005637D9" w:rsidRPr="008F39E1">
        <w:rPr>
          <w:szCs w:val="18"/>
        </w:rPr>
        <w:t>then the program evaluates the loop-continuation test.</w:t>
      </w:r>
    </w:p>
    <w:p w:rsidR="005637D9" w:rsidRDefault="005637D9" w:rsidP="00095135">
      <w:pPr>
        <w:pStyle w:val="NoSpacing"/>
      </w:pPr>
    </w:p>
    <w:p w:rsidR="0095533E" w:rsidRPr="00C92E4F" w:rsidRDefault="00F57BC6" w:rsidP="00095135">
      <w:pPr>
        <w:autoSpaceDE w:val="0"/>
        <w:autoSpaceDN w:val="0"/>
        <w:adjustRightInd w:val="0"/>
        <w:spacing w:after="0" w:line="240" w:lineRule="auto"/>
        <w:rPr>
          <w:rFonts w:ascii="Consolas" w:hAnsi="Consolas" w:cs="LucidaSansTypewriter"/>
          <w:color w:val="00B062"/>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for </w:t>
      </w:r>
      <w:r w:rsidR="0095533E" w:rsidRPr="00C92E4F">
        <w:rPr>
          <w:rFonts w:ascii="Consolas" w:hAnsi="Consolas" w:cs="LucidaSansTypewriter"/>
          <w:color w:val="231F20"/>
          <w:sz w:val="20"/>
          <w:szCs w:val="18"/>
        </w:rPr>
        <w:t>(</w:t>
      </w:r>
      <w:r w:rsidR="0095533E" w:rsidRPr="00C92E4F">
        <w:rPr>
          <w:rFonts w:ascii="Consolas" w:hAnsi="Consolas" w:cs="LucidaSansTypewriter"/>
          <w:color w:val="034EA3"/>
          <w:sz w:val="20"/>
          <w:szCs w:val="18"/>
        </w:rPr>
        <w:t xml:space="preserve">int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1</w:t>
      </w:r>
      <w:r w:rsidR="0095533E" w:rsidRPr="00C92E4F">
        <w:rPr>
          <w:rFonts w:ascii="Consolas" w:hAnsi="Consolas" w:cs="LucidaSansTypewriter"/>
          <w:color w:val="231F20"/>
          <w:sz w:val="20"/>
          <w:szCs w:val="18"/>
        </w:rPr>
        <w:t xml:space="preserve">; count &lt;= </w:t>
      </w:r>
      <w:r w:rsidR="0095533E" w:rsidRPr="00C92E4F">
        <w:rPr>
          <w:rFonts w:ascii="Consolas" w:hAnsi="Consolas" w:cs="LucidaSansTypewriter"/>
          <w:color w:val="00A0DB"/>
          <w:sz w:val="20"/>
          <w:szCs w:val="18"/>
        </w:rPr>
        <w:t>10</w:t>
      </w:r>
      <w:r w:rsidR="00782231">
        <w:rPr>
          <w:rFonts w:ascii="Consolas" w:hAnsi="Consolas" w:cs="LucidaSansTypewriter"/>
          <w:color w:val="231F20"/>
          <w:sz w:val="20"/>
          <w:szCs w:val="18"/>
        </w:rPr>
        <w:t>; count++) {</w:t>
      </w:r>
    </w:p>
    <w:p w:rsidR="0095533E" w:rsidRPr="003A2CEC" w:rsidRDefault="00F57BC6" w:rsidP="00095135">
      <w:pPr>
        <w:pStyle w:val="HTMLPreformatted"/>
        <w:rPr>
          <w:rFonts w:ascii="Consolas" w:hAnsi="Consolas" w:cs="LucidaSansTypewriter"/>
          <w:color w:val="00B050"/>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    if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5</w:t>
      </w:r>
      <w:r w:rsidR="0095533E" w:rsidRPr="00C92E4F">
        <w:rPr>
          <w:rFonts w:ascii="Consolas" w:hAnsi="Consolas" w:cs="LucidaSansTypewriter"/>
          <w:color w:val="231F20"/>
          <w:sz w:val="20"/>
          <w:szCs w:val="18"/>
        </w:rPr>
        <w:t>)</w:t>
      </w:r>
      <w:r w:rsidR="001C5C9D">
        <w:rPr>
          <w:rFonts w:ascii="Consolas" w:hAnsi="Consolas" w:cs="LucidaSansTypewriter"/>
          <w:color w:val="231F20"/>
          <w:sz w:val="20"/>
          <w:szCs w:val="18"/>
        </w:rPr>
        <w:t xml:space="preserve"> </w:t>
      </w:r>
      <w:r w:rsidR="001C5C9D" w:rsidRPr="003A2CEC">
        <w:rPr>
          <w:rFonts w:ascii="Consolas" w:hAnsi="Consolas" w:cs="LucidaSansTypewriter"/>
          <w:color w:val="00B050"/>
          <w:sz w:val="20"/>
          <w:szCs w:val="18"/>
        </w:rPr>
        <w:t>// Could</w:t>
      </w:r>
      <w:r w:rsidR="005C379F" w:rsidRPr="003A2CEC">
        <w:rPr>
          <w:rFonts w:ascii="Consolas" w:hAnsi="Consolas" w:cs="LucidaSansTypewriter"/>
          <w:color w:val="00B050"/>
          <w:sz w:val="20"/>
          <w:szCs w:val="18"/>
        </w:rPr>
        <w:t xml:space="preserve"> use "</w:t>
      </w:r>
      <w:r w:rsidR="005C379F" w:rsidRPr="003A2CEC">
        <w:rPr>
          <w:rFonts w:ascii="Consolas" w:hAnsi="Consolas" w:cs="LucidaSansTypewriter"/>
          <w:color w:val="00B050"/>
          <w:sz w:val="20"/>
          <w:szCs w:val="18"/>
          <w:lang w:val="en-US"/>
        </w:rPr>
        <w:t>(count != 5)</w:t>
      </w:r>
      <w:r w:rsidR="005C379F" w:rsidRPr="003A2CEC">
        <w:rPr>
          <w:rFonts w:ascii="Consolas" w:hAnsi="Consolas" w:cs="LucidaSansTypewriter"/>
          <w:color w:val="00B050"/>
          <w:sz w:val="20"/>
          <w:szCs w:val="18"/>
        </w:rPr>
        <w:t>"</w:t>
      </w:r>
      <w:r w:rsidR="005C379F" w:rsidRPr="003A2CEC">
        <w:rPr>
          <w:rFonts w:ascii="Consolas" w:hAnsi="Consolas" w:cs="LucidaSansTypewriter"/>
          <w:color w:val="00B050"/>
          <w:sz w:val="20"/>
          <w:szCs w:val="18"/>
          <w:lang w:val="en-US"/>
        </w:rPr>
        <w:t xml:space="preserve"> instead of using continue</w:t>
      </w:r>
    </w:p>
    <w:p w:rsidR="0095533E" w:rsidRPr="00C92E4F" w:rsidRDefault="0095533E" w:rsidP="00095135">
      <w:pPr>
        <w:pStyle w:val="HTMLPreformatted"/>
        <w:rPr>
          <w:rFonts w:ascii="Consolas" w:hAnsi="Consolas" w:cs="LucidaSansTypewriter"/>
          <w:color w:val="231F20"/>
          <w:sz w:val="20"/>
          <w:szCs w:val="18"/>
        </w:rPr>
      </w:pPr>
      <w:r w:rsidRPr="00C92E4F">
        <w:rPr>
          <w:rFonts w:ascii="Consolas" w:hAnsi="Consolas" w:cs="LucidaSansTypewriter"/>
          <w:color w:val="231F20"/>
          <w:sz w:val="20"/>
          <w:szCs w:val="18"/>
        </w:rPr>
        <w:t xml:space="preserve">         </w:t>
      </w:r>
      <w:r w:rsidRPr="00C92E4F">
        <w:rPr>
          <w:rFonts w:ascii="Consolas" w:hAnsi="Consolas" w:cs="LucidaSansTypewriter"/>
          <w:color w:val="034EA3"/>
          <w:sz w:val="20"/>
          <w:szCs w:val="18"/>
        </w:rPr>
        <w:t>continue</w:t>
      </w:r>
      <w:r w:rsidRPr="00C92E4F">
        <w:rPr>
          <w:rFonts w:ascii="Consolas" w:hAnsi="Consolas" w:cs="LucidaSansTypewriter"/>
          <w:color w:val="231F20"/>
          <w:sz w:val="20"/>
          <w:szCs w:val="18"/>
        </w:rPr>
        <w:t>;</w:t>
      </w:r>
    </w:p>
    <w:p w:rsidR="0095533E" w:rsidRPr="00C92E4F" w:rsidRDefault="00F57BC6" w:rsidP="00095135">
      <w:pPr>
        <w:autoSpaceDE w:val="0"/>
        <w:autoSpaceDN w:val="0"/>
        <w:adjustRightInd w:val="0"/>
        <w:spacing w:after="0" w:line="240" w:lineRule="auto"/>
        <w:rPr>
          <w:rFonts w:ascii="Consolas" w:hAnsi="Consolas" w:cs="LucidaSansTypewriter"/>
          <w:color w:val="231F20"/>
          <w:sz w:val="20"/>
          <w:szCs w:val="18"/>
        </w:rPr>
      </w:pPr>
      <w:r>
        <w:rPr>
          <w:rFonts w:ascii="Consolas" w:hAnsi="Consolas" w:cs="LucidaSansTypewriter"/>
          <w:color w:val="231F20"/>
          <w:sz w:val="20"/>
          <w:szCs w:val="18"/>
        </w:rPr>
        <w:t xml:space="preserve">      </w:t>
      </w:r>
      <w:r w:rsidR="0095533E" w:rsidRPr="00C92E4F">
        <w:rPr>
          <w:rFonts w:ascii="Consolas" w:hAnsi="Consolas" w:cs="LucidaSansTypewriter"/>
          <w:color w:val="231F20"/>
          <w:sz w:val="20"/>
          <w:szCs w:val="18"/>
        </w:rPr>
        <w:t>System.out.printf(</w:t>
      </w:r>
      <w:r w:rsidR="0095533E" w:rsidRPr="00C92E4F">
        <w:rPr>
          <w:rFonts w:ascii="Consolas" w:hAnsi="Consolas" w:cs="LucidaSansTypewriter"/>
          <w:color w:val="00A0DB"/>
          <w:sz w:val="20"/>
          <w:szCs w:val="18"/>
        </w:rPr>
        <w:t>"%d "</w:t>
      </w:r>
      <w:r w:rsidR="0095533E" w:rsidRPr="00C92E4F">
        <w:rPr>
          <w:rFonts w:ascii="Consolas" w:hAnsi="Consolas" w:cs="LucidaSansTypewriter"/>
          <w:color w:val="231F20"/>
          <w:sz w:val="20"/>
          <w:szCs w:val="18"/>
        </w:rPr>
        <w:t>, count);</w:t>
      </w:r>
    </w:p>
    <w:p w:rsidR="001849D3" w:rsidRPr="00C92E4F" w:rsidRDefault="0095533E" w:rsidP="00095135">
      <w:pPr>
        <w:pStyle w:val="HTMLPreformatted"/>
        <w:rPr>
          <w:rFonts w:ascii="Consolas" w:hAnsi="Consolas" w:cs="LucidaSansTypewriter"/>
          <w:color w:val="231F20"/>
          <w:sz w:val="20"/>
          <w:szCs w:val="18"/>
          <w:lang w:val="en-US"/>
        </w:rPr>
      </w:pPr>
      <w:r w:rsidRPr="00C92E4F">
        <w:rPr>
          <w:rFonts w:ascii="Consolas" w:hAnsi="Consolas" w:cs="LucidaSansTypewriter"/>
          <w:color w:val="231F20"/>
          <w:sz w:val="20"/>
          <w:szCs w:val="18"/>
        </w:rPr>
        <w:t xml:space="preserve">   }</w:t>
      </w:r>
    </w:p>
    <w:p w:rsidR="001849D3" w:rsidRDefault="001849D3" w:rsidP="00095135">
      <w:pPr>
        <w:pStyle w:val="HTMLPreformatted"/>
        <w:rPr>
          <w:rFonts w:ascii="Verdana" w:hAnsi="Verdana"/>
          <w:color w:val="000000"/>
          <w:szCs w:val="18"/>
        </w:rPr>
      </w:pPr>
    </w:p>
    <w:p w:rsidR="00423B01" w:rsidRPr="00865821" w:rsidRDefault="00E76157" w:rsidP="00095135">
      <w:pPr>
        <w:pStyle w:val="HTMLPreformatted"/>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t>-Label continue</w:t>
      </w:r>
    </w:p>
    <w:p w:rsidR="00423B01" w:rsidRDefault="00423B01" w:rsidP="00095135">
      <w:pPr>
        <w:pStyle w:val="HTMLPreformatted"/>
        <w:rPr>
          <w:rFonts w:ascii="Verdana" w:eastAsiaTheme="minorHAnsi" w:hAnsi="Verdana" w:cstheme="minorBidi"/>
          <w:szCs w:val="22"/>
          <w:lang w:eastAsia="en-US"/>
        </w:rPr>
      </w:pPr>
    </w:p>
    <w:p w:rsidR="002458B6" w:rsidRPr="006C6485" w:rsidRDefault="002458B6" w:rsidP="00095135">
      <w:pPr>
        <w:pStyle w:val="HTMLPreformatted"/>
        <w:rPr>
          <w:rFonts w:ascii="Consolas" w:eastAsiaTheme="minorHAnsi" w:hAnsi="Consolas" w:cstheme="minorBidi"/>
          <w:szCs w:val="22"/>
          <w:lang w:eastAsia="en-US"/>
        </w:rPr>
      </w:pPr>
      <w:r w:rsidRPr="006C6485">
        <w:rPr>
          <w:rFonts w:ascii="Consolas" w:eastAsiaTheme="minorHAnsi" w:hAnsi="Consolas" w:cstheme="minorBidi"/>
          <w:sz w:val="20"/>
          <w:szCs w:val="22"/>
          <w:lang w:eastAsia="en-US"/>
        </w:rPr>
        <w:lastRenderedPageBreak/>
        <w:t xml:space="preserve">   first:</w:t>
      </w:r>
    </w:p>
    <w:p w:rsidR="002458B6" w:rsidRPr="006C6485"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2458B6" w:rsidRPr="006C6485" w:rsidRDefault="002458B6"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2458B6"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A7FB4" w:rsidRPr="003A2CEC">
        <w:rPr>
          <w:rFonts w:ascii="Consolas" w:hAnsi="Consolas"/>
          <w:color w:val="00B0F0"/>
          <w:sz w:val="20"/>
        </w:rPr>
        <w:t>3</w:t>
      </w:r>
      <w:r w:rsidRPr="006C6485">
        <w:rPr>
          <w:rFonts w:ascii="Consolas" w:hAnsi="Consolas"/>
          <w:sz w:val="20"/>
        </w:rPr>
        <w:t>; j++)</w:t>
      </w:r>
    </w:p>
    <w:p w:rsidR="00CE0B8C" w:rsidRPr="006C6485" w:rsidRDefault="00CE0B8C"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if</w:t>
      </w:r>
      <w:r>
        <w:rPr>
          <w:rFonts w:ascii="Consolas" w:hAnsi="Consolas"/>
          <w:sz w:val="20"/>
        </w:rPr>
        <w:t xml:space="preserve"> (j == </w:t>
      </w:r>
      <w:r w:rsidR="008A7FB4" w:rsidRPr="003A2CEC">
        <w:rPr>
          <w:rFonts w:ascii="Consolas" w:hAnsi="Consolas"/>
          <w:color w:val="00B0F0"/>
          <w:sz w:val="20"/>
        </w:rPr>
        <w:t>1</w:t>
      </w:r>
      <w:r>
        <w:rPr>
          <w:rFonts w:ascii="Consolas" w:hAnsi="Consolas"/>
          <w:sz w:val="20"/>
        </w:rPr>
        <w:t>)</w:t>
      </w:r>
    </w:p>
    <w:p w:rsidR="002458B6" w:rsidRPr="006C6485" w:rsidRDefault="002458B6" w:rsidP="003A2CEC">
      <w:pPr>
        <w:pStyle w:val="NoSpacing"/>
        <w:rPr>
          <w:rFonts w:ascii="Consolas" w:hAnsi="Consolas"/>
          <w:sz w:val="20"/>
        </w:rPr>
      </w:pPr>
      <w:r>
        <w:rPr>
          <w:rFonts w:ascii="Consolas" w:hAnsi="Consolas"/>
          <w:sz w:val="20"/>
        </w:rPr>
        <w:t xml:space="preserve">         </w:t>
      </w:r>
      <w:r w:rsidR="00CE0B8C">
        <w:rPr>
          <w:rFonts w:ascii="Consolas" w:hAnsi="Consolas"/>
          <w:sz w:val="20"/>
        </w:rPr>
        <w:t xml:space="preserve">   </w:t>
      </w:r>
      <w:r w:rsidRPr="003A2CEC">
        <w:rPr>
          <w:rFonts w:ascii="Consolas" w:hAnsi="Consolas" w:cs="LucidaSansTypewriter"/>
          <w:color w:val="034EA3"/>
          <w:sz w:val="20"/>
          <w:szCs w:val="20"/>
          <w:lang w:val="en-US"/>
        </w:rPr>
        <w:t>continue</w:t>
      </w:r>
      <w:r w:rsidRPr="006C6485">
        <w:rPr>
          <w:rFonts w:ascii="Consolas" w:hAnsi="Consolas"/>
          <w:sz w:val="20"/>
        </w:rPr>
        <w:t xml:space="preserve"> </w:t>
      </w:r>
      <w:r>
        <w:rPr>
          <w:rFonts w:ascii="Consolas" w:hAnsi="Consolas"/>
          <w:sz w:val="20"/>
        </w:rPr>
        <w:t>first</w:t>
      </w:r>
      <w:r w:rsidRPr="006C6485">
        <w:rPr>
          <w:rFonts w:ascii="Consolas" w:hAnsi="Consolas"/>
          <w:sz w:val="20"/>
        </w:rPr>
        <w:t>;</w:t>
      </w:r>
    </w:p>
    <w:p w:rsidR="00C62B94" w:rsidRDefault="00C62B94" w:rsidP="00095135">
      <w:pPr>
        <w:pStyle w:val="HTMLPreformatted"/>
        <w:rPr>
          <w:rFonts w:ascii="Consolas" w:eastAsiaTheme="minorHAnsi" w:hAnsi="Consolas" w:cstheme="minorBidi"/>
          <w:sz w:val="20"/>
          <w:lang w:eastAsia="en-US"/>
        </w:rPr>
      </w:pPr>
    </w:p>
    <w:p w:rsidR="00C62B94" w:rsidRPr="00241293" w:rsidRDefault="00241293" w:rsidP="00095135">
      <w:pPr>
        <w:pStyle w:val="HTMLPreformatted"/>
        <w:rPr>
          <w:rFonts w:ascii="Verdana" w:hAnsi="Verdana"/>
          <w:szCs w:val="18"/>
          <w:lang w:val="en-US"/>
        </w:rPr>
      </w:pPr>
      <w:r w:rsidRPr="00241293">
        <w:rPr>
          <w:rFonts w:ascii="Verdana" w:hAnsi="Verdana"/>
          <w:szCs w:val="18"/>
        </w:rPr>
        <w:t xml:space="preserve">   </w:t>
      </w:r>
      <w:r w:rsidR="00C62B94" w:rsidRPr="00241293">
        <w:rPr>
          <w:rFonts w:ascii="Verdana" w:eastAsiaTheme="minorEastAsia" w:hAnsi="Verdana"/>
          <w:b/>
          <w:szCs w:val="18"/>
          <w:lang w:val="en-US"/>
        </w:rPr>
        <w:t>-</w:t>
      </w:r>
      <w:r w:rsidR="00F550AF" w:rsidRPr="00241293">
        <w:rPr>
          <w:rFonts w:ascii="Verdana" w:eastAsiaTheme="minorEastAsia" w:hAnsi="Verdana"/>
          <w:b/>
          <w:szCs w:val="18"/>
          <w:lang w:val="en-US"/>
        </w:rPr>
        <w:t>m</w:t>
      </w:r>
      <w:r w:rsidR="00C62B94" w:rsidRPr="00241293">
        <w:rPr>
          <w:rFonts w:ascii="Verdana" w:eastAsiaTheme="minorEastAsia" w:hAnsi="Verdana"/>
          <w:b/>
          <w:szCs w:val="18"/>
          <w:lang w:val="en-US"/>
        </w:rPr>
        <w:t>ethod call</w:t>
      </w:r>
      <w:r w:rsidR="00C62B94" w:rsidRPr="00241293">
        <w:rPr>
          <w:rFonts w:ascii="Verdana" w:eastAsiaTheme="minorEastAsia" w:hAnsi="Verdana"/>
          <w:szCs w:val="18"/>
          <w:lang w:val="en-US"/>
        </w:rPr>
        <w:t xml:space="preserve"> is fine for structured programming. It takes us to the beginning of the method.</w:t>
      </w:r>
    </w:p>
    <w:p w:rsidR="007069BF" w:rsidRDefault="007069BF" w:rsidP="00095135">
      <w:pPr>
        <w:pStyle w:val="HTMLPreformatted"/>
        <w:rPr>
          <w:rFonts w:ascii="Verdana" w:hAnsi="Verdana" w:cs="LucidaSansTypewriter"/>
          <w:color w:val="231F20"/>
          <w:szCs w:val="18"/>
        </w:rPr>
      </w:pPr>
    </w:p>
    <w:p w:rsidR="000C68FB" w:rsidRPr="00241293" w:rsidRDefault="00241293" w:rsidP="00095135">
      <w:pPr>
        <w:pStyle w:val="HTMLPreformatted"/>
        <w:rPr>
          <w:rFonts w:ascii="Verdana" w:hAnsi="Verdana" w:cs="LucidaSansTypewriter"/>
          <w:color w:val="231F20"/>
          <w:szCs w:val="18"/>
        </w:rPr>
      </w:pPr>
      <w:r w:rsidRPr="00241293">
        <w:rPr>
          <w:rFonts w:ascii="Verdana" w:hAnsi="Verdana"/>
          <w:szCs w:val="18"/>
        </w:rPr>
        <w:t xml:space="preserve">   </w:t>
      </w:r>
      <w:r w:rsidR="000C68FB" w:rsidRPr="00241293">
        <w:rPr>
          <w:rFonts w:ascii="Verdana" w:hAnsi="Verdana" w:cs="LucidaSansTypewriter"/>
          <w:b/>
          <w:color w:val="231F20"/>
          <w:szCs w:val="18"/>
        </w:rPr>
        <w:t xml:space="preserve">-return: </w:t>
      </w:r>
      <w:r w:rsidR="00FD0D6E" w:rsidRPr="00FD0D6E">
        <w:rPr>
          <w:rFonts w:ascii="Verdana" w:hAnsi="Verdana" w:cs="LucidaSansTypewriter"/>
          <w:color w:val="231F20"/>
          <w:szCs w:val="18"/>
        </w:rPr>
        <w:t>W</w:t>
      </w:r>
      <w:r w:rsidR="0042077B">
        <w:rPr>
          <w:rFonts w:ascii="Verdana" w:hAnsi="Verdana" w:cs="LucidaSansTypewriter"/>
          <w:color w:val="231F20"/>
          <w:szCs w:val="18"/>
        </w:rPr>
        <w:t>e c</w:t>
      </w:r>
      <w:r w:rsidR="00763A19">
        <w:rPr>
          <w:rFonts w:ascii="Verdana" w:hAnsi="Verdana" w:cs="LucidaSansTypewriter"/>
          <w:color w:val="231F20"/>
          <w:szCs w:val="18"/>
        </w:rPr>
        <w:t xml:space="preserve">an assign to a variable instead of using </w:t>
      </w:r>
      <w:r w:rsidR="0042077B">
        <w:rPr>
          <w:rFonts w:ascii="Verdana" w:hAnsi="Verdana" w:cs="LucidaSansTypewriter"/>
          <w:color w:val="231F20"/>
          <w:szCs w:val="18"/>
        </w:rPr>
        <w:t>multiple return statements</w:t>
      </w:r>
      <w:r w:rsidR="00763A19">
        <w:rPr>
          <w:rFonts w:ascii="Verdana" w:hAnsi="Verdana" w:cs="LucidaSansTypewriter"/>
          <w:color w:val="231F20"/>
          <w:szCs w:val="18"/>
        </w:rPr>
        <w:t>.</w:t>
      </w:r>
    </w:p>
    <w:p w:rsidR="00E2211D" w:rsidRDefault="00E2211D" w:rsidP="00095135">
      <w:pPr>
        <w:pStyle w:val="HTMLPreformatted"/>
        <w:rPr>
          <w:rFonts w:ascii="Verdana" w:hAnsi="Verdana" w:cs="LucidaSansTypewriter"/>
          <w:color w:val="231F20"/>
          <w:szCs w:val="18"/>
          <w:lang w:val="en-US"/>
        </w:rPr>
      </w:pPr>
    </w:p>
    <w:p w:rsidR="00497A29" w:rsidRDefault="00497A29" w:rsidP="00095135">
      <w:pPr>
        <w:pStyle w:val="HTMLPreformatted"/>
        <w:rPr>
          <w:rFonts w:ascii="Verdana" w:hAnsi="Verdana" w:cs="LucidaSansTypewriter"/>
          <w:color w:val="231F20"/>
          <w:szCs w:val="18"/>
          <w:lang w:val="en-US"/>
        </w:rPr>
      </w:pPr>
    </w:p>
    <w:p w:rsidR="00B65909" w:rsidRPr="00B65909" w:rsidRDefault="00CE60E8" w:rsidP="00095135">
      <w:pPr>
        <w:pStyle w:val="ListParagraph"/>
        <w:numPr>
          <w:ilvl w:val="0"/>
          <w:numId w:val="3"/>
        </w:numPr>
        <w:autoSpaceDE w:val="0"/>
        <w:autoSpaceDN w:val="0"/>
        <w:adjustRightInd w:val="0"/>
        <w:spacing w:after="0" w:line="240" w:lineRule="auto"/>
      </w:pPr>
      <w:r>
        <w:rPr>
          <w:rFonts w:cs="LucidaSansTypewriter"/>
          <w:b/>
          <w:szCs w:val="18"/>
          <w:lang w:val="en-US"/>
        </w:rPr>
        <w:t>Methods</w:t>
      </w:r>
      <w:r w:rsidR="000F405A">
        <w:rPr>
          <w:rFonts w:cs="LucidaSansTypewriter"/>
          <w:b/>
          <w:szCs w:val="18"/>
          <w:lang w:val="en-US"/>
        </w:rPr>
        <w:t>: A Deeper Look</w:t>
      </w:r>
    </w:p>
    <w:p w:rsidR="00B65909" w:rsidRDefault="00B65909" w:rsidP="00B65909">
      <w:pPr>
        <w:autoSpaceDE w:val="0"/>
        <w:autoSpaceDN w:val="0"/>
        <w:adjustRightInd w:val="0"/>
        <w:spacing w:after="0" w:line="240" w:lineRule="auto"/>
      </w:pPr>
    </w:p>
    <w:p w:rsidR="00B65909" w:rsidRDefault="00B65909" w:rsidP="00B65909">
      <w:pPr>
        <w:pStyle w:val="NoSpacing"/>
      </w:pPr>
      <w:r w:rsidRPr="00C77ABB">
        <w:t xml:space="preserve">The </w:t>
      </w:r>
      <w:r w:rsidRPr="007165A5">
        <w:rPr>
          <w:color w:val="00B050"/>
        </w:rPr>
        <w:t xml:space="preserve">method header </w:t>
      </w:r>
      <w:r w:rsidRPr="00C77ABB">
        <w:t xml:space="preserve">is the first line of a method where you specify </w:t>
      </w:r>
      <w:r w:rsidR="00FD1FDF">
        <w:t xml:space="preserve">the </w:t>
      </w:r>
      <w:r w:rsidRPr="00C77ABB">
        <w:t>method’s return type, name</w:t>
      </w:r>
      <w:r w:rsidR="00FD1FDF">
        <w:t>,</w:t>
      </w:r>
      <w:r w:rsidRPr="00C77ABB">
        <w:t xml:space="preserve"> and parameter list </w:t>
      </w:r>
      <w:r>
        <w:t>(</w:t>
      </w:r>
      <w:r w:rsidRPr="00C77ABB">
        <w:t>parameter type</w:t>
      </w:r>
      <w:r>
        <w:t>s</w:t>
      </w:r>
      <w:r w:rsidRPr="00C77ABB">
        <w:t xml:space="preserve"> and names</w:t>
      </w:r>
      <w:r>
        <w:t>)</w:t>
      </w:r>
      <w:r w:rsidRPr="00C77ABB">
        <w:t>.</w:t>
      </w:r>
    </w:p>
    <w:p w:rsidR="00B65909" w:rsidRDefault="00B65909" w:rsidP="00B65909">
      <w:pPr>
        <w:pStyle w:val="NoSpacing"/>
      </w:pPr>
    </w:p>
    <w:p w:rsidR="00E2211D" w:rsidRPr="00467B6F" w:rsidRDefault="000F5B51" w:rsidP="00506D8D">
      <w:pPr>
        <w:spacing w:line="240" w:lineRule="auto"/>
        <w:rPr>
          <w:rFonts w:cs="LucidaSansTypewriter"/>
          <w:szCs w:val="18"/>
          <w:lang w:val="en-US"/>
        </w:rPr>
      </w:pPr>
      <w:r>
        <w:rPr>
          <w:b/>
        </w:rPr>
        <w:t xml:space="preserve">-Program Modules in Java: </w:t>
      </w:r>
      <w:r w:rsidR="00BB4108" w:rsidRPr="00933279">
        <w:t xml:space="preserve">You write Java programs by combining new methods and classes with predefined ones available in the Java </w:t>
      </w:r>
      <w:r w:rsidR="00776F7F">
        <w:t xml:space="preserve">class library </w:t>
      </w:r>
      <w:r w:rsidR="00BB4108" w:rsidRPr="00933279">
        <w:t>and in various other class libraries.</w:t>
      </w:r>
      <w:r w:rsidR="00D674C9">
        <w:t xml:space="preserve"> </w:t>
      </w:r>
      <w:r w:rsidR="00D674C9">
        <w:br/>
      </w:r>
      <w:r w:rsidR="001B7029" w:rsidRPr="00467B6F">
        <w:rPr>
          <w:rFonts w:cs="LucidaSansTypewriter"/>
          <w:szCs w:val="18"/>
          <w:lang w:val="en-US"/>
        </w:rPr>
        <w:t xml:space="preserve">   </w:t>
      </w:r>
      <w:r w:rsidR="001B7029" w:rsidRPr="00467B6F">
        <w:t>Don’t reinvent the wheel. When possible, reuse Java API classes and methods. This reduces</w:t>
      </w:r>
      <w:r w:rsidR="00F43FE7">
        <w:t xml:space="preserve"> </w:t>
      </w:r>
      <w:r w:rsidR="001B7029" w:rsidRPr="00467B6F">
        <w:t>program development time and avoids introducing programming errors.</w:t>
      </w:r>
    </w:p>
    <w:p w:rsidR="00467B6F" w:rsidRDefault="00467B6F" w:rsidP="00793C18">
      <w:pPr>
        <w:pStyle w:val="NoSpacing"/>
      </w:pPr>
      <w:r w:rsidRPr="00467B6F">
        <w:rPr>
          <w:szCs w:val="18"/>
        </w:rPr>
        <w:t>Classes and methods help you modularize</w:t>
      </w:r>
      <w:r w:rsidR="0013469C">
        <w:rPr>
          <w:szCs w:val="18"/>
        </w:rPr>
        <w:t xml:space="preserve"> </w:t>
      </w:r>
      <w:r w:rsidR="0013469C" w:rsidRPr="0013469C">
        <w:rPr>
          <w:color w:val="00B050"/>
          <w:szCs w:val="18"/>
        </w:rPr>
        <w:t>(</w:t>
      </w:r>
      <w:r w:rsidR="0013469C" w:rsidRPr="0013469C">
        <w:rPr>
          <w:rFonts w:cs="AGaramond-Italic"/>
          <w:iCs/>
          <w:color w:val="00B050"/>
        </w:rPr>
        <w:t>divide-and-conquer)</w:t>
      </w:r>
      <w:r w:rsidRPr="0013469C">
        <w:rPr>
          <w:szCs w:val="18"/>
        </w:rPr>
        <w:t xml:space="preserve"> </w:t>
      </w:r>
      <w:r w:rsidRPr="00467B6F">
        <w:rPr>
          <w:szCs w:val="18"/>
        </w:rPr>
        <w:t>a program by separating its tasks into self-contained units.</w:t>
      </w:r>
      <w:r w:rsidR="00AF7666">
        <w:rPr>
          <w:szCs w:val="18"/>
        </w:rPr>
        <w:t xml:space="preserve"> </w:t>
      </w:r>
      <w:r w:rsidRPr="00467B6F">
        <w:rPr>
          <w:szCs w:val="18"/>
        </w:rPr>
        <w:t>The statements in the method bodies are written only once</w:t>
      </w:r>
      <w:r w:rsidR="00793C18">
        <w:rPr>
          <w:szCs w:val="18"/>
        </w:rPr>
        <w:t xml:space="preserve"> </w:t>
      </w:r>
      <w:r w:rsidR="00793C18" w:rsidRPr="00793C18">
        <w:rPr>
          <w:color w:val="00B050"/>
          <w:szCs w:val="18"/>
        </w:rPr>
        <w:t>(</w:t>
      </w:r>
      <w:r w:rsidR="00586D0D">
        <w:rPr>
          <w:rFonts w:cs="AGaramond-Italic"/>
          <w:iCs/>
          <w:color w:val="00B050"/>
        </w:rPr>
        <w:t>a</w:t>
      </w:r>
      <w:r w:rsidR="00793C18" w:rsidRPr="00793C18">
        <w:rPr>
          <w:rFonts w:cs="AGaramond-Italic"/>
          <w:iCs/>
          <w:color w:val="00B050"/>
        </w:rPr>
        <w:t>void repeating code)</w:t>
      </w:r>
      <w:r w:rsidRPr="00467B6F">
        <w:rPr>
          <w:szCs w:val="18"/>
        </w:rPr>
        <w:t>, are hidden from other methods</w:t>
      </w:r>
      <w:r w:rsidR="002318AC">
        <w:rPr>
          <w:szCs w:val="18"/>
        </w:rPr>
        <w:t>,</w:t>
      </w:r>
      <w:r w:rsidRPr="00467B6F">
        <w:rPr>
          <w:szCs w:val="18"/>
        </w:rPr>
        <w:t xml:space="preserve"> and can be reused</w:t>
      </w:r>
      <w:r w:rsidR="0013469C">
        <w:rPr>
          <w:szCs w:val="18"/>
        </w:rPr>
        <w:t xml:space="preserve"> </w:t>
      </w:r>
      <w:r w:rsidR="0013469C" w:rsidRPr="0013469C">
        <w:rPr>
          <w:color w:val="00B050"/>
          <w:szCs w:val="18"/>
        </w:rPr>
        <w:t>(</w:t>
      </w:r>
      <w:r w:rsidR="00586D0D">
        <w:rPr>
          <w:rFonts w:cs="AGaramond-Semibold"/>
          <w:bCs/>
          <w:color w:val="00B050"/>
        </w:rPr>
        <w:t>s</w:t>
      </w:r>
      <w:r w:rsidR="0013469C" w:rsidRPr="0013469C">
        <w:rPr>
          <w:rFonts w:cs="AGaramond-Semibold"/>
          <w:bCs/>
          <w:color w:val="00B050"/>
        </w:rPr>
        <w:t>oftware reusability)</w:t>
      </w:r>
      <w:r w:rsidRPr="00467B6F">
        <w:rPr>
          <w:szCs w:val="18"/>
        </w:rPr>
        <w:t xml:space="preserve"> from several locations in a program.</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r w:rsidR="00294A07">
        <w:t xml:space="preserve"> </w:t>
      </w:r>
      <w:r>
        <w:t>well-defined task, and the name of the method should express that task effectively.</w:t>
      </w:r>
    </w:p>
    <w:p w:rsidR="00687FF3" w:rsidRDefault="00687FF3" w:rsidP="00933279">
      <w:pPr>
        <w:pStyle w:val="NoSpacing"/>
      </w:pPr>
    </w:p>
    <w:p w:rsidR="00546BDC" w:rsidRPr="00DB4C1B" w:rsidRDefault="008F1273" w:rsidP="00DB4C1B">
      <w:pPr>
        <w:pStyle w:val="NoSpacing"/>
        <w:rPr>
          <w:szCs w:val="18"/>
        </w:rPr>
      </w:pPr>
      <w:r>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Default="00546BDC" w:rsidP="00095135">
      <w:pPr>
        <w:pStyle w:val="NoSpacing"/>
      </w:pPr>
    </w:p>
    <w:p w:rsidR="0031356C" w:rsidRPr="00902A21" w:rsidRDefault="008345B1" w:rsidP="00095135">
      <w:pPr>
        <w:spacing w:line="240" w:lineRule="auto"/>
      </w:pPr>
      <w:bookmarkStart w:id="13" w:name="static_part2"/>
      <w:bookmarkEnd w:id="13"/>
      <w:r w:rsidRPr="00FD1517">
        <w:rPr>
          <w:b/>
        </w:rPr>
        <w:t>-</w:t>
      </w:r>
      <w:r w:rsidR="00653ABD">
        <w:rPr>
          <w:b/>
        </w:rPr>
        <w:t>Why is main method s</w:t>
      </w:r>
      <w:r w:rsidR="00532755" w:rsidRPr="00FD1517">
        <w:rPr>
          <w:b/>
        </w:rPr>
        <w:t>tatic</w:t>
      </w:r>
      <w:r w:rsidR="00360205" w:rsidRPr="00FD1517">
        <w:rPr>
          <w:b/>
        </w:rPr>
        <w:t xml:space="preserve">: </w:t>
      </w:r>
      <w:hyperlink w:anchor="static_part1" w:history="1">
        <w:r w:rsidR="002049CD" w:rsidRPr="002049CD">
          <w:rPr>
            <w:rStyle w:val="Hyperlink"/>
          </w:rPr>
          <w:t>static_part1</w:t>
        </w:r>
      </w:hyperlink>
      <w:r w:rsidR="009060D9" w:rsidRPr="009060D9">
        <w:rPr>
          <w:rStyle w:val="Hyperlink"/>
          <w:u w:val="none"/>
        </w:rPr>
        <w:t xml:space="preserve"> </w:t>
      </w:r>
      <w:r w:rsidR="00AC202F" w:rsidRPr="001C484C">
        <w:rPr>
          <w:szCs w:val="18"/>
        </w:rPr>
        <w:t xml:space="preserve">When you execute the JVM with the </w:t>
      </w:r>
      <w:r w:rsidR="00AC202F" w:rsidRPr="001C484C">
        <w:rPr>
          <w:rFonts w:cs="LucidaSansTypewriter"/>
          <w:szCs w:val="18"/>
        </w:rPr>
        <w:t xml:space="preserve">java </w:t>
      </w:r>
      <w:r w:rsidR="00AC202F" w:rsidRPr="001C484C">
        <w:rPr>
          <w:szCs w:val="18"/>
        </w:rPr>
        <w:t xml:space="preserve">command, the JVM attempts to invoke the </w:t>
      </w:r>
      <w:r w:rsidR="00AC202F" w:rsidRPr="001C484C">
        <w:rPr>
          <w:rFonts w:cs="LucidaSansTypewriter"/>
          <w:szCs w:val="18"/>
        </w:rPr>
        <w:t xml:space="preserve">main </w:t>
      </w:r>
      <w:r w:rsidR="00AC202F" w:rsidRPr="001C484C">
        <w:rPr>
          <w:szCs w:val="18"/>
        </w:rPr>
        <w:t xml:space="preserve">method of the class you specify—at this point no objects of the class have been created. </w:t>
      </w:r>
      <w:r w:rsidR="00AC202F" w:rsidRPr="00653ABD">
        <w:rPr>
          <w:szCs w:val="18"/>
        </w:rPr>
        <w:t xml:space="preserve">Declaring </w:t>
      </w:r>
      <w:r w:rsidR="00AC202F" w:rsidRPr="00653ABD">
        <w:rPr>
          <w:rFonts w:cs="LucidaSansTypewriter"/>
          <w:szCs w:val="18"/>
        </w:rPr>
        <w:t xml:space="preserve">main </w:t>
      </w:r>
      <w:r w:rsidR="00AC202F" w:rsidRPr="00653ABD">
        <w:rPr>
          <w:szCs w:val="18"/>
        </w:rPr>
        <w:t xml:space="preserve">as </w:t>
      </w:r>
      <w:r w:rsidR="00AC202F" w:rsidRPr="00653ABD">
        <w:rPr>
          <w:rFonts w:cs="LucidaSansTypewriter"/>
          <w:szCs w:val="18"/>
        </w:rPr>
        <w:t>static</w:t>
      </w:r>
      <w:r w:rsidR="00AC202F" w:rsidRPr="001C484C">
        <w:rPr>
          <w:rFonts w:cs="LucidaSansTypewriter"/>
          <w:szCs w:val="18"/>
        </w:rPr>
        <w:t xml:space="preserve"> </w:t>
      </w:r>
      <w:r w:rsidR="00AC202F" w:rsidRPr="001C484C">
        <w:rPr>
          <w:szCs w:val="18"/>
        </w:rPr>
        <w:t xml:space="preserve">allows the JVM to invoke </w:t>
      </w:r>
      <w:r w:rsidR="00AC202F" w:rsidRPr="001C484C">
        <w:rPr>
          <w:rFonts w:cs="LucidaSansTypewriter"/>
          <w:szCs w:val="18"/>
        </w:rPr>
        <w:t xml:space="preserve">main </w:t>
      </w:r>
      <w:r w:rsidR="00AC202F" w:rsidRPr="001C484C">
        <w:rPr>
          <w:szCs w:val="18"/>
        </w:rPr>
        <w:t xml:space="preserve">without creating an instance of the class. </w:t>
      </w:r>
      <w:hyperlink w:anchor="command_line_arguments" w:history="1">
        <w:r w:rsidR="00A64F65" w:rsidRPr="00A64F65">
          <w:rPr>
            <w:rStyle w:val="Hyperlink"/>
            <w:szCs w:val="18"/>
          </w:rPr>
          <w:t>command_line_arguments</w:t>
        </w:r>
      </w:hyperlink>
      <w:r w:rsidR="0031356C" w:rsidRPr="00DB509E">
        <w:rPr>
          <w:szCs w:val="18"/>
        </w:rPr>
        <w:br/>
      </w:r>
      <w:r w:rsidR="0031356C">
        <w:rPr>
          <w:szCs w:val="18"/>
        </w:rPr>
        <w:br/>
      </w:r>
      <w:bookmarkStart w:id="14" w:name="overloading_main_method"/>
      <w:bookmarkEnd w:id="14"/>
      <w:r w:rsidR="00DC0D84">
        <w:rPr>
          <w:b/>
          <w:szCs w:val="18"/>
        </w:rPr>
        <w:t xml:space="preserve">   </w:t>
      </w:r>
      <w:r w:rsidR="005B24B9">
        <w:rPr>
          <w:b/>
          <w:szCs w:val="18"/>
        </w:rPr>
        <w:t>-</w:t>
      </w:r>
      <w:r w:rsidR="00043FDA">
        <w:rPr>
          <w:b/>
          <w:szCs w:val="18"/>
        </w:rPr>
        <w:t>m</w:t>
      </w:r>
      <w:r w:rsidR="005B24B9">
        <w:rPr>
          <w:b/>
          <w:szCs w:val="18"/>
        </w:rPr>
        <w:t xml:space="preserve">ain </w:t>
      </w:r>
      <w:r w:rsidR="00043FDA">
        <w:rPr>
          <w:b/>
          <w:szCs w:val="18"/>
        </w:rPr>
        <w:t>m</w:t>
      </w:r>
      <w:r w:rsidR="005B24B9">
        <w:rPr>
          <w:b/>
          <w:szCs w:val="18"/>
        </w:rPr>
        <w:t>ethod</w:t>
      </w:r>
      <w:r w:rsidR="0031356C" w:rsidRPr="004F7A7C">
        <w:rPr>
          <w:szCs w:val="18"/>
        </w:rPr>
        <w:t xml:space="preserve"> must be defined as “public static void main(String[] args)”</w:t>
      </w:r>
      <w:r w:rsidR="0031356C">
        <w:rPr>
          <w:szCs w:val="18"/>
        </w:rPr>
        <w:t>, otherwise</w:t>
      </w:r>
      <w:r w:rsidR="0031356C" w:rsidRPr="004F7A7C">
        <w:rPr>
          <w:szCs w:val="18"/>
        </w:rPr>
        <w:t xml:space="preserve"> the JVM will not execute the application.</w:t>
      </w:r>
      <w:r w:rsidR="00374017">
        <w:rPr>
          <w:szCs w:val="18"/>
        </w:rPr>
        <w:t xml:space="preserve"> </w:t>
      </w:r>
      <w:r w:rsidR="00374017" w:rsidRPr="004E7ADF">
        <w:rPr>
          <w:szCs w:val="18"/>
        </w:rPr>
        <w:t>You can overload</w:t>
      </w:r>
      <w:r w:rsidR="008D6C40">
        <w:rPr>
          <w:szCs w:val="18"/>
        </w:rPr>
        <w:t xml:space="preserve"> the</w:t>
      </w:r>
      <w:r w:rsidR="00374017" w:rsidRPr="004E7ADF">
        <w:rPr>
          <w:szCs w:val="18"/>
        </w:rPr>
        <w:t xml:space="preserve"> main method</w:t>
      </w:r>
      <w:r w:rsidR="00374017">
        <w:rPr>
          <w:szCs w:val="18"/>
        </w:rPr>
        <w:t xml:space="preserve"> and call them from the default main method.</w:t>
      </w:r>
      <w:r w:rsidR="00B741AF">
        <w:rPr>
          <w:szCs w:val="18"/>
        </w:rPr>
        <w:br/>
        <w:t xml:space="preserve">   </w:t>
      </w:r>
      <w:r w:rsidR="00147ACB">
        <w:rPr>
          <w:szCs w:val="18"/>
        </w:rPr>
        <w:t>The p</w:t>
      </w:r>
      <w:r w:rsidR="0031356C" w:rsidRPr="004F7A7C">
        <w:rPr>
          <w:szCs w:val="18"/>
        </w:rPr>
        <w:t xml:space="preserve">rogram terminates when it reaches the end of </w:t>
      </w:r>
      <w:r w:rsidR="00147ACB">
        <w:rPr>
          <w:szCs w:val="18"/>
        </w:rPr>
        <w:t xml:space="preserve">the </w:t>
      </w:r>
      <w:r w:rsidR="0031356C" w:rsidRPr="004F7A7C">
        <w:rPr>
          <w:szCs w:val="18"/>
        </w:rPr>
        <w:t>main method.</w:t>
      </w:r>
    </w:p>
    <w:p w:rsidR="0097439C" w:rsidRDefault="0031356C" w:rsidP="0031356C">
      <w:pPr>
        <w:pStyle w:val="NoSpacing"/>
        <w:rPr>
          <w:szCs w:val="18"/>
        </w:rPr>
      </w:pPr>
      <w:bookmarkStart w:id="15" w:name="driver_classes"/>
      <w:bookmarkEnd w:id="15"/>
      <w:r w:rsidRPr="004F7A7C">
        <w:rPr>
          <w:szCs w:val="18"/>
        </w:rPr>
        <w:t xml:space="preserve">A </w:t>
      </w:r>
      <w:r w:rsidR="00F00030">
        <w:rPr>
          <w:szCs w:val="18"/>
        </w:rPr>
        <w:t xml:space="preserve">class </w:t>
      </w:r>
      <w:r w:rsidRPr="004F7A7C">
        <w:rPr>
          <w:szCs w:val="18"/>
        </w:rPr>
        <w:t>doesn</w:t>
      </w:r>
      <w:r w:rsidR="00147ACB">
        <w:rPr>
          <w:szCs w:val="18"/>
        </w:rPr>
        <w:t>’</w:t>
      </w:r>
      <w:r w:rsidRPr="004F7A7C">
        <w:rPr>
          <w:szCs w:val="18"/>
        </w:rPr>
        <w:t>t have to have a main method</w:t>
      </w:r>
      <w:r>
        <w:rPr>
          <w:szCs w:val="18"/>
        </w:rPr>
        <w:t xml:space="preserve">. But it needs a main method to be executable by itself. </w:t>
      </w:r>
      <w:r w:rsidR="00612AE3" w:rsidRPr="00981364">
        <w:rPr>
          <w:szCs w:val="18"/>
        </w:rPr>
        <w:t>When we have a class without a main method, we</w:t>
      </w:r>
      <w:r w:rsidR="00DB65DC">
        <w:rPr>
          <w:szCs w:val="18"/>
        </w:rPr>
        <w:t xml:space="preserve"> need another class that has a</w:t>
      </w:r>
      <w:r w:rsidR="00612AE3" w:rsidRPr="00981364">
        <w:rPr>
          <w:szCs w:val="18"/>
        </w:rPr>
        <w:t xml:space="preserve"> main method to use this class from. Those classes are called </w:t>
      </w:r>
      <w:r w:rsidR="00612AE3" w:rsidRPr="00A077C4">
        <w:rPr>
          <w:color w:val="00B050"/>
          <w:szCs w:val="18"/>
        </w:rPr>
        <w:t>driver classes</w:t>
      </w:r>
      <w:r w:rsidR="00612AE3" w:rsidRPr="00981364">
        <w:rPr>
          <w:szCs w:val="18"/>
        </w:rPr>
        <w:t xml:space="preserve">. </w:t>
      </w:r>
      <w:r w:rsidR="00612AE3" w:rsidRPr="003B4687">
        <w:rPr>
          <w:szCs w:val="18"/>
        </w:rPr>
        <w:t>(</w:t>
      </w:r>
      <w:r w:rsidR="00612AE3" w:rsidRPr="003B4687">
        <w:t xml:space="preserve">tag: </w:t>
      </w:r>
      <w:r w:rsidR="00612AE3" w:rsidRPr="003B4687">
        <w:rPr>
          <w:color w:val="00B050"/>
        </w:rPr>
        <w:t>client of a class</w:t>
      </w:r>
      <w:r w:rsidR="00612AE3" w:rsidRPr="003B4687">
        <w:t>)</w:t>
      </w:r>
      <w:r w:rsidR="00612AE3">
        <w:t xml:space="preserve"> </w:t>
      </w:r>
      <w:r>
        <w:rPr>
          <w:szCs w:val="18"/>
        </w:rPr>
        <w:br/>
        <w:t xml:space="preserve">   </w:t>
      </w:r>
      <w:r w:rsidRPr="004F7A7C">
        <w:rPr>
          <w:szCs w:val="18"/>
        </w:rPr>
        <w:t xml:space="preserve">We can have </w:t>
      </w:r>
      <w:r>
        <w:rPr>
          <w:szCs w:val="18"/>
        </w:rPr>
        <w:t xml:space="preserve">multiple </w:t>
      </w:r>
      <w:r w:rsidR="000665F0">
        <w:rPr>
          <w:szCs w:val="18"/>
        </w:rPr>
        <w:t>classes in a .java file.</w:t>
      </w:r>
      <w:r w:rsidRPr="004F7A7C">
        <w:rPr>
          <w:szCs w:val="18"/>
        </w:rPr>
        <w:t xml:space="preserve"> </w:t>
      </w:r>
      <w:r w:rsidR="000665F0">
        <w:rPr>
          <w:szCs w:val="18"/>
        </w:rPr>
        <w:t>T</w:t>
      </w:r>
      <w:r w:rsidR="00147ACB">
        <w:rPr>
          <w:szCs w:val="18"/>
        </w:rPr>
        <w:t xml:space="preserve">he </w:t>
      </w:r>
      <w:r w:rsidRPr="004F7A7C">
        <w:rPr>
          <w:szCs w:val="18"/>
        </w:rPr>
        <w:t>main method can be in all of them</w:t>
      </w:r>
      <w:r>
        <w:rPr>
          <w:szCs w:val="18"/>
        </w:rPr>
        <w:t>.</w:t>
      </w:r>
      <w:r w:rsidRPr="004F7A7C">
        <w:rPr>
          <w:szCs w:val="18"/>
        </w:rPr>
        <w:t xml:space="preserve"> </w:t>
      </w:r>
      <w:r w:rsidR="00546B51">
        <w:rPr>
          <w:szCs w:val="18"/>
        </w:rPr>
        <w:t>Each class</w:t>
      </w:r>
      <w:r w:rsidR="0097439C" w:rsidRPr="004F7A7C">
        <w:rPr>
          <w:szCs w:val="18"/>
        </w:rPr>
        <w:t xml:space="preserve"> </w:t>
      </w:r>
      <w:r w:rsidR="00546B51">
        <w:rPr>
          <w:szCs w:val="18"/>
        </w:rPr>
        <w:t xml:space="preserve">has its </w:t>
      </w:r>
      <w:r w:rsidR="0097439C" w:rsidRPr="004F7A7C">
        <w:rPr>
          <w:szCs w:val="18"/>
        </w:rPr>
        <w:t>own .class file. So the main method of the .class file being executed</w:t>
      </w:r>
      <w:r w:rsidR="0097439C">
        <w:rPr>
          <w:szCs w:val="18"/>
        </w:rPr>
        <w:t xml:space="preserve"> </w:t>
      </w:r>
      <w:r w:rsidR="0097439C" w:rsidRPr="004E7ADF">
        <w:rPr>
          <w:szCs w:val="18"/>
        </w:rPr>
        <w:t>is used.</w:t>
      </w:r>
    </w:p>
    <w:p w:rsidR="0031356C" w:rsidRPr="004F7A7C" w:rsidRDefault="0031356C" w:rsidP="0031356C">
      <w:pPr>
        <w:pStyle w:val="NoSpacing"/>
        <w:rPr>
          <w:szCs w:val="18"/>
        </w:rPr>
      </w:pPr>
    </w:p>
    <w:p w:rsidR="00AC202F" w:rsidRPr="001C484C" w:rsidRDefault="00147ACB" w:rsidP="0031356C">
      <w:pPr>
        <w:pStyle w:val="NoSpacing"/>
        <w:rPr>
          <w:color w:val="FFC000"/>
          <w:szCs w:val="18"/>
        </w:rPr>
      </w:pPr>
      <w:r>
        <w:t>The m</w:t>
      </w:r>
      <w:r w:rsidR="0031356C">
        <w:t xml:space="preserve">ain method can have a return type. It can return int by using “System.exit(int);” or “return int;” when we are at </w:t>
      </w:r>
      <w:r>
        <w:t xml:space="preserve">the </w:t>
      </w:r>
      <w:r w:rsidR="0031356C">
        <w:t xml:space="preserve">main method. </w:t>
      </w:r>
      <w:r>
        <w:t>The o</w:t>
      </w:r>
      <w:r w:rsidR="0031356C">
        <w:t>perating system interprets return value. 0 for succesful exit, 1 for unsuccesful exit.</w:t>
      </w:r>
      <w:r w:rsidR="003F69EF">
        <w:t xml:space="preserve"> </w:t>
      </w:r>
      <w:hyperlink r:id="rId38" w:history="1">
        <w:r w:rsidR="003F69EF" w:rsidRPr="003F69EF">
          <w:rPr>
            <w:rStyle w:val="Hyperlink"/>
          </w:rPr>
          <w:t>System.exit(int)</w:t>
        </w:r>
      </w:hyperlink>
    </w:p>
    <w:p w:rsidR="00D83BD6" w:rsidRPr="00622DC8" w:rsidRDefault="00D83BD6" w:rsidP="00D83BD6">
      <w:pPr>
        <w:pStyle w:val="NoSpacing"/>
      </w:pPr>
    </w:p>
    <w:p w:rsidR="00122DBD" w:rsidRDefault="00DF02DB" w:rsidP="00D83BD6">
      <w:pPr>
        <w:pStyle w:val="NoSpacing"/>
        <w:rPr>
          <w:szCs w:val="18"/>
        </w:rPr>
      </w:pPr>
      <w:r>
        <w:rPr>
          <w:b/>
          <w:szCs w:val="18"/>
        </w:rPr>
        <w:t>-Final</w:t>
      </w:r>
    </w:p>
    <w:p w:rsidR="00122DBD" w:rsidRDefault="00122DBD" w:rsidP="00D83BD6">
      <w:pPr>
        <w:pStyle w:val="NoSpacing"/>
        <w:rPr>
          <w:szCs w:val="18"/>
        </w:rPr>
      </w:pPr>
    </w:p>
    <w:p w:rsidR="001B0749" w:rsidRDefault="00BE5603" w:rsidP="001B0749">
      <w:pPr>
        <w:pStyle w:val="NoSpacing"/>
        <w:rPr>
          <w:rFonts w:cs="LucidaSansTypewriter"/>
          <w:color w:val="231F20"/>
          <w:szCs w:val="16"/>
          <w:lang w:val="en-US"/>
        </w:rPr>
      </w:pPr>
      <w:r>
        <w:rPr>
          <w:color w:val="FFC000"/>
          <w:szCs w:val="18"/>
        </w:rPr>
        <w:t>-</w:t>
      </w:r>
      <w:r w:rsidR="0081692D">
        <w:rPr>
          <w:color w:val="FFC000"/>
          <w:szCs w:val="18"/>
        </w:rPr>
        <w:t xml:space="preserve">Final </w:t>
      </w:r>
      <w:r w:rsidR="00AD7D84">
        <w:rPr>
          <w:color w:val="FFC000"/>
          <w:szCs w:val="18"/>
        </w:rPr>
        <w:t>variables</w:t>
      </w:r>
      <w:r w:rsidR="00147ACB">
        <w:rPr>
          <w:color w:val="FFC000"/>
          <w:szCs w:val="18"/>
        </w:rPr>
        <w:t>:</w:t>
      </w:r>
      <w:r w:rsidR="00122DBD" w:rsidRPr="00122DBD">
        <w:rPr>
          <w:color w:val="FFC000"/>
          <w:szCs w:val="18"/>
        </w:rPr>
        <w:t xml:space="preserve"> </w:t>
      </w:r>
      <w:r w:rsidR="00D83BD6" w:rsidRPr="00B002B6">
        <w:rPr>
          <w:szCs w:val="18"/>
        </w:rPr>
        <w:t xml:space="preserve">Any </w:t>
      </w:r>
      <w:r w:rsidR="00D83BD6" w:rsidRPr="00122DBD">
        <w:rPr>
          <w:szCs w:val="18"/>
        </w:rPr>
        <w:t>field</w:t>
      </w:r>
      <w:r w:rsidR="00D83BD6" w:rsidRPr="00B002B6">
        <w:rPr>
          <w:szCs w:val="18"/>
        </w:rPr>
        <w:t xml:space="preserve"> declared with keyword </w:t>
      </w:r>
      <w:r w:rsidR="00D83BD6" w:rsidRPr="00B002B6">
        <w:rPr>
          <w:rFonts w:cs="LucidaSansTypewriter,Bold"/>
          <w:bCs/>
          <w:color w:val="00B050"/>
          <w:szCs w:val="18"/>
        </w:rPr>
        <w:t>final</w:t>
      </w:r>
      <w:r w:rsidR="00D83BD6" w:rsidRPr="00B002B6">
        <w:rPr>
          <w:rFonts w:cs="LucidaSansTypewriter,Bold"/>
          <w:bCs/>
          <w:szCs w:val="18"/>
        </w:rPr>
        <w:t xml:space="preserve"> </w:t>
      </w:r>
      <w:r w:rsidR="00D83BD6" w:rsidRPr="00B002B6">
        <w:rPr>
          <w:szCs w:val="18"/>
        </w:rPr>
        <w:t xml:space="preserve">is </w:t>
      </w:r>
      <w:r w:rsidR="00D83BD6" w:rsidRPr="00B002B6">
        <w:rPr>
          <w:rFonts w:cs="AGaramond-Italic"/>
          <w:i/>
          <w:iCs/>
          <w:szCs w:val="18"/>
        </w:rPr>
        <w:t>constant</w:t>
      </w:r>
      <w:r w:rsidR="00D83BD6" w:rsidRPr="00B002B6">
        <w:rPr>
          <w:szCs w:val="18"/>
        </w:rPr>
        <w:t>—its value cannot change after the field is initialized.</w:t>
      </w:r>
      <w:r w:rsidR="00540BDA">
        <w:rPr>
          <w:szCs w:val="18"/>
        </w:rPr>
        <w:t xml:space="preserve"> </w:t>
      </w:r>
      <w:r w:rsidR="001B0749">
        <w:rPr>
          <w:rFonts w:cs="LucidaSansTypewriter"/>
          <w:color w:val="231F20"/>
          <w:szCs w:val="16"/>
          <w:lang w:val="en-US"/>
        </w:rPr>
        <w:t>Final fields must be initialized in its decl</w:t>
      </w:r>
      <w:r w:rsidR="005960E4">
        <w:rPr>
          <w:rFonts w:cs="LucidaSansTypewriter"/>
          <w:color w:val="231F20"/>
          <w:szCs w:val="16"/>
          <w:lang w:val="en-US"/>
        </w:rPr>
        <w:t>aration or in every constructor.</w:t>
      </w:r>
    </w:p>
    <w:p w:rsidR="00F954B6" w:rsidRDefault="00F954B6" w:rsidP="00D83BD6">
      <w:pPr>
        <w:pStyle w:val="NoSpacing"/>
        <w:rPr>
          <w:rFonts w:cs="Consolas"/>
          <w:szCs w:val="18"/>
        </w:rPr>
      </w:pPr>
    </w:p>
    <w:p w:rsidR="00941A58" w:rsidRDefault="00AD7D84" w:rsidP="00D83BD6">
      <w:pPr>
        <w:pStyle w:val="NoSpacing"/>
        <w:rPr>
          <w:rFonts w:cs="Consolas"/>
          <w:szCs w:val="18"/>
        </w:rPr>
      </w:pPr>
      <w:r>
        <w:rPr>
          <w:rFonts w:cs="Consolas"/>
          <w:color w:val="FFC000"/>
          <w:szCs w:val="18"/>
        </w:rPr>
        <w:t xml:space="preserve">   </w:t>
      </w:r>
      <w:r w:rsidR="00BE5603">
        <w:rPr>
          <w:rFonts w:cs="Consolas"/>
          <w:color w:val="FFC000"/>
          <w:szCs w:val="18"/>
        </w:rPr>
        <w:t>-</w:t>
      </w:r>
      <w:r w:rsidR="00147ACB">
        <w:rPr>
          <w:rFonts w:cs="Consolas"/>
          <w:color w:val="FFC000"/>
          <w:szCs w:val="18"/>
        </w:rPr>
        <w:t>Final reference variable</w:t>
      </w:r>
      <w:r w:rsidR="00EF24CF">
        <w:rPr>
          <w:rFonts w:cs="Consolas"/>
          <w:color w:val="FFC000"/>
          <w:szCs w:val="18"/>
        </w:rPr>
        <w:t>s</w:t>
      </w:r>
      <w:r w:rsidR="00941A58">
        <w:rPr>
          <w:rFonts w:cs="Consolas"/>
          <w:szCs w:val="18"/>
        </w:rPr>
        <w:t xml:space="preserve"> </w:t>
      </w:r>
      <w:r w:rsidR="00EF24CF">
        <w:rPr>
          <w:rFonts w:cs="Consolas"/>
          <w:szCs w:val="18"/>
        </w:rPr>
        <w:t xml:space="preserve">prevent you from </w:t>
      </w:r>
      <w:r w:rsidR="00941A58">
        <w:rPr>
          <w:rFonts w:cs="Consolas"/>
          <w:szCs w:val="18"/>
        </w:rPr>
        <w:t>reassign</w:t>
      </w:r>
      <w:r w:rsidR="00EF24CF">
        <w:rPr>
          <w:rFonts w:cs="Consolas"/>
          <w:szCs w:val="18"/>
        </w:rPr>
        <w:t>ing</w:t>
      </w:r>
      <w:r w:rsidR="00941A58">
        <w:rPr>
          <w:rFonts w:cs="Consolas"/>
          <w:szCs w:val="18"/>
        </w:rPr>
        <w:t xml:space="preserve"> </w:t>
      </w:r>
      <w:r w:rsidR="0081692D">
        <w:rPr>
          <w:rFonts w:cs="Consolas"/>
          <w:szCs w:val="18"/>
        </w:rPr>
        <w:t>another object</w:t>
      </w:r>
      <w:r w:rsidR="00941A58">
        <w:rPr>
          <w:rFonts w:cs="Consolas"/>
          <w:szCs w:val="18"/>
        </w:rPr>
        <w:t xml:space="preserve"> to </w:t>
      </w:r>
      <w:r w:rsidR="00602773">
        <w:rPr>
          <w:rFonts w:cs="Consolas"/>
          <w:szCs w:val="18"/>
        </w:rPr>
        <w:t>them</w:t>
      </w:r>
      <w:r w:rsidR="00941A58">
        <w:rPr>
          <w:rFonts w:cs="Consolas"/>
          <w:szCs w:val="18"/>
        </w:rPr>
        <w:t>. But you can use methods and variables</w:t>
      </w:r>
      <w:r w:rsidR="001C4927">
        <w:rPr>
          <w:rFonts w:cs="Consolas"/>
          <w:szCs w:val="18"/>
        </w:rPr>
        <w:t>,</w:t>
      </w:r>
      <w:r w:rsidR="00941A58">
        <w:rPr>
          <w:rFonts w:cs="Consolas"/>
          <w:szCs w:val="18"/>
        </w:rPr>
        <w:t xml:space="preserve"> and </w:t>
      </w:r>
      <w:r w:rsidR="008A22FA">
        <w:rPr>
          <w:rFonts w:cs="Consolas"/>
          <w:szCs w:val="18"/>
        </w:rPr>
        <w:t xml:space="preserve">change </w:t>
      </w:r>
      <w:r w:rsidR="00602773">
        <w:rPr>
          <w:rFonts w:cs="Consolas"/>
          <w:szCs w:val="18"/>
        </w:rPr>
        <w:t xml:space="preserve">the </w:t>
      </w:r>
      <w:r w:rsidR="008A22FA">
        <w:rPr>
          <w:rFonts w:cs="Consolas"/>
          <w:szCs w:val="18"/>
        </w:rPr>
        <w:t>variables of th</w:t>
      </w:r>
      <w:r w:rsidR="00D0549F">
        <w:rPr>
          <w:rFonts w:cs="Consolas"/>
          <w:szCs w:val="18"/>
        </w:rPr>
        <w:t>ese</w:t>
      </w:r>
      <w:r w:rsidR="008A22FA">
        <w:rPr>
          <w:rFonts w:cs="Consolas"/>
          <w:szCs w:val="18"/>
        </w:rPr>
        <w:t xml:space="preserve"> object</w:t>
      </w:r>
      <w:r w:rsidR="00D0549F">
        <w:rPr>
          <w:rFonts w:cs="Consolas"/>
          <w:szCs w:val="18"/>
        </w:rPr>
        <w:t>s</w:t>
      </w:r>
      <w:r w:rsidR="008A22FA">
        <w:rPr>
          <w:rFonts w:cs="Consolas"/>
          <w:szCs w:val="18"/>
        </w:rPr>
        <w:t>.</w:t>
      </w:r>
    </w:p>
    <w:p w:rsidR="00941A58" w:rsidRDefault="00941A58" w:rsidP="00D83BD6">
      <w:pPr>
        <w:pStyle w:val="NoSpacing"/>
        <w:rPr>
          <w:rFonts w:cs="Consolas"/>
          <w:szCs w:val="18"/>
        </w:rPr>
      </w:pP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w:t>
      </w:r>
      <w:r w:rsidRPr="003A2CEC">
        <w:rPr>
          <w:rFonts w:ascii="Consolas" w:hAnsi="Consolas" w:cs="LucidaSansTypewriter"/>
          <w:color w:val="034EA3"/>
          <w:sz w:val="20"/>
          <w:szCs w:val="20"/>
          <w:lang w:val="en-US"/>
        </w:rPr>
        <w:t>final</w:t>
      </w:r>
      <w:r w:rsidRPr="003A2CEC">
        <w:rPr>
          <w:rFonts w:ascii="Consolas" w:hAnsi="Consolas" w:cs="Consolas"/>
          <w:sz w:val="20"/>
          <w:szCs w:val="20"/>
        </w:rPr>
        <w:t xml:space="preserve"> A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ob.setI(</w:t>
      </w:r>
      <w:r w:rsidRPr="003A2CEC">
        <w:rPr>
          <w:rFonts w:ascii="Consolas" w:hAnsi="Consolas" w:cs="Consolas"/>
          <w:color w:val="00B0F0"/>
          <w:sz w:val="20"/>
          <w:szCs w:val="20"/>
        </w:rPr>
        <w:t>6</w:t>
      </w:r>
      <w:r w:rsidRPr="003A2CEC">
        <w:rPr>
          <w:rFonts w:ascii="Consolas" w:hAnsi="Consolas" w:cs="Consolas"/>
          <w:sz w:val="20"/>
          <w:szCs w:val="20"/>
        </w:rPr>
        <w:t xml:space="preserve">) </w:t>
      </w:r>
      <w:r w:rsidRPr="003A2CEC">
        <w:rPr>
          <w:rFonts w:ascii="Consolas" w:hAnsi="Consolas" w:cs="Consolas"/>
          <w:color w:val="00B050"/>
          <w:sz w:val="20"/>
          <w:szCs w:val="20"/>
        </w:rPr>
        <w:t>// Works</w:t>
      </w:r>
      <w:r w:rsidRPr="003A2CEC">
        <w:rPr>
          <w:rFonts w:ascii="Consolas" w:hAnsi="Consolas" w:cs="Consolas"/>
          <w:sz w:val="20"/>
          <w:szCs w:val="20"/>
        </w:rPr>
        <w:t xml:space="preserve">  </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lastRenderedPageBreak/>
        <w:t xml:space="preserve">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 </w:t>
      </w:r>
      <w:r w:rsidRPr="003A2CEC">
        <w:rPr>
          <w:rFonts w:ascii="Consolas" w:hAnsi="Consolas" w:cs="Consolas"/>
          <w:color w:val="00B050"/>
          <w:sz w:val="20"/>
          <w:szCs w:val="20"/>
        </w:rPr>
        <w:t>// Doesn’t work</w:t>
      </w:r>
    </w:p>
    <w:p w:rsidR="003A2CEC" w:rsidRDefault="003A2CEC" w:rsidP="00D83BD6">
      <w:pPr>
        <w:pStyle w:val="NoSpacing"/>
        <w:rPr>
          <w:rFonts w:cs="Consolas"/>
          <w:szCs w:val="18"/>
        </w:rPr>
      </w:pPr>
    </w:p>
    <w:p w:rsidR="00F26D11" w:rsidRPr="00E86CEC" w:rsidRDefault="00BE5603" w:rsidP="00F26D11">
      <w:pPr>
        <w:pStyle w:val="NoSpacing"/>
      </w:pPr>
      <w:bookmarkStart w:id="16" w:name="static_binding"/>
      <w:bookmarkStart w:id="17" w:name="final_methods"/>
      <w:bookmarkEnd w:id="16"/>
      <w:bookmarkEnd w:id="17"/>
      <w:r>
        <w:rPr>
          <w:color w:val="FFC000"/>
        </w:rPr>
        <w:t>-</w:t>
      </w:r>
      <w:r w:rsidR="007026E8" w:rsidRPr="00EC78A7">
        <w:rPr>
          <w:color w:val="FFC000"/>
        </w:rPr>
        <w:t xml:space="preserve">Final methods </w:t>
      </w:r>
      <w:r w:rsidR="007026E8" w:rsidRPr="007026E8">
        <w:t>are inherited but</w:t>
      </w:r>
      <w:r w:rsidR="007026E8">
        <w:t xml:space="preserve"> </w:t>
      </w:r>
      <w:r w:rsidR="00496456">
        <w:t>can't be overridden</w:t>
      </w:r>
      <w:r w:rsidR="00F26D11" w:rsidRPr="00E67E60">
        <w:t>.</w:t>
      </w:r>
      <w:r w:rsidR="006B1CA2">
        <w:t xml:space="preserve"> </w:t>
      </w:r>
      <w:r w:rsidR="00F26D11" w:rsidRPr="00E67E60">
        <w:t>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rsidR="00E22896">
        <w:t xml:space="preserve"> </w:t>
      </w:r>
      <w:hyperlink w:anchor="dynamic_binding" w:history="1">
        <w:r w:rsidR="00E22896" w:rsidRPr="00E22896">
          <w:rPr>
            <w:rStyle w:val="Hyperlink"/>
          </w:rPr>
          <w:t>dynamic_binding</w:t>
        </w:r>
      </w:hyperlink>
    </w:p>
    <w:p w:rsidR="00457C57" w:rsidRDefault="00457C57" w:rsidP="00AC5975">
      <w:pPr>
        <w:pStyle w:val="NoSpacing"/>
        <w:rPr>
          <w:b/>
          <w:szCs w:val="18"/>
        </w:rPr>
      </w:pPr>
    </w:p>
    <w:p w:rsidR="0064564B" w:rsidRDefault="00BE5603" w:rsidP="00AC5975">
      <w:pPr>
        <w:pStyle w:val="NoSpacing"/>
        <w:rPr>
          <w:szCs w:val="18"/>
          <w:lang w:val="en-US"/>
        </w:rPr>
      </w:pPr>
      <w:r>
        <w:rPr>
          <w:color w:val="FFC000"/>
          <w:szCs w:val="18"/>
        </w:rPr>
        <w:t>-</w:t>
      </w:r>
      <w:r w:rsidR="00457C57" w:rsidRPr="00457C57">
        <w:rPr>
          <w:color w:val="FFC000"/>
          <w:szCs w:val="18"/>
        </w:rPr>
        <w:t>Fınal class</w:t>
      </w:r>
      <w:r w:rsidR="00F4618F">
        <w:rPr>
          <w:color w:val="FFC000"/>
          <w:szCs w:val="18"/>
        </w:rPr>
        <w:t>e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C54CEF">
        <w:rPr>
          <w:szCs w:val="18"/>
          <w:lang w:val="en-US"/>
        </w:rPr>
        <w:t xml:space="preserve"> extended to create a subclass</w:t>
      </w:r>
      <w:r w:rsidR="00C54CEF">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Default="00293244" w:rsidP="00AC5975">
      <w:pPr>
        <w:pStyle w:val="NoSpacing"/>
        <w:rPr>
          <w:szCs w:val="18"/>
          <w:lang w:val="en-US"/>
        </w:rPr>
      </w:pPr>
      <w:r>
        <w:rPr>
          <w:szCs w:val="18"/>
          <w:lang w:val="en-US"/>
        </w:rPr>
        <w:t xml:space="preserve">   Unless you carefully design a class for extension, you should declare the class as final to avoid (often subtle) errors.</w:t>
      </w:r>
    </w:p>
    <w:p w:rsidR="0030611A" w:rsidRDefault="0030611A" w:rsidP="00AC5975">
      <w:pPr>
        <w:pStyle w:val="NoSpacing"/>
        <w:rPr>
          <w:szCs w:val="18"/>
          <w:lang w:val="en-US"/>
        </w:rPr>
      </w:pPr>
    </w:p>
    <w:p w:rsidR="0030611A" w:rsidRPr="00AC5975" w:rsidRDefault="0030611A" w:rsidP="00AC5975">
      <w:pPr>
        <w:pStyle w:val="NoSpacing"/>
        <w:rPr>
          <w:szCs w:val="18"/>
        </w:rPr>
      </w:pPr>
      <w:r>
        <w:rPr>
          <w:rFonts w:cs="LucidaSansTypewriter"/>
          <w:b/>
          <w:color w:val="231F20"/>
          <w:szCs w:val="16"/>
          <w:lang w:val="en-US"/>
        </w:rPr>
        <w:t>-Notes on Declaring and Using Methods:</w:t>
      </w:r>
      <w:r w:rsidRPr="00C040CA">
        <w:rPr>
          <w:rFonts w:cs="LucidaSansTypewriter"/>
          <w:color w:val="231F20"/>
          <w:szCs w:val="16"/>
          <w:lang w:val="en-US"/>
        </w:rPr>
        <w:t xml:space="preserve"> </w:t>
      </w:r>
      <w:r>
        <w:rPr>
          <w:rFonts w:cs="LucidaSansTypewriter"/>
          <w:color w:val="231F20"/>
          <w:szCs w:val="16"/>
          <w:lang w:val="en-US"/>
        </w:rPr>
        <w:t xml:space="preserve">1) Using methodName() to call a static method of the same class, or an instance method of the same class from </w:t>
      </w:r>
      <w:r w:rsidR="001A1B06">
        <w:rPr>
          <w:rFonts w:cs="LucidaSansTypewriter"/>
          <w:color w:val="231F20"/>
          <w:szCs w:val="16"/>
          <w:lang w:val="en-US"/>
        </w:rPr>
        <w:t xml:space="preserve">an </w:t>
      </w:r>
      <w:r>
        <w:rPr>
          <w:rFonts w:cs="LucidaSansTypewriter"/>
          <w:color w:val="231F20"/>
          <w:szCs w:val="16"/>
          <w:lang w:val="en-US"/>
        </w:rPr>
        <w:t xml:space="preserve">instance method. 2) Using ClassName.methodName() </w:t>
      </w:r>
      <w:r w:rsidR="008D7FDF">
        <w:rPr>
          <w:rFonts w:cs="LucidaSansTypewriter"/>
          <w:color w:val="231F20"/>
          <w:szCs w:val="16"/>
          <w:lang w:val="en-US"/>
        </w:rPr>
        <w:t xml:space="preserve">to call a static method of </w:t>
      </w:r>
      <w:r w:rsidR="00FA3393">
        <w:rPr>
          <w:rFonts w:cs="LucidaSansTypewriter"/>
          <w:color w:val="231F20"/>
          <w:szCs w:val="16"/>
          <w:lang w:val="en-US"/>
        </w:rPr>
        <w:t xml:space="preserve">a </w:t>
      </w:r>
      <w:r>
        <w:rPr>
          <w:rFonts w:cs="LucidaSansTypewriter"/>
          <w:color w:val="231F20"/>
          <w:szCs w:val="16"/>
          <w:lang w:val="en-US"/>
        </w:rPr>
        <w:t>class. 3) Using objectName.methodName() to call and instance method of another class, or of the same class from static context.</w:t>
      </w:r>
    </w:p>
    <w:p w:rsidR="00932880" w:rsidRDefault="00932880" w:rsidP="00095135">
      <w:pPr>
        <w:pStyle w:val="NoSpacing"/>
        <w:rPr>
          <w:szCs w:val="18"/>
          <w:lang w:val="en-US"/>
        </w:rPr>
      </w:pPr>
    </w:p>
    <w:p w:rsidR="0030611A" w:rsidRPr="00A06A8E" w:rsidRDefault="00556775" w:rsidP="00095135">
      <w:pPr>
        <w:pStyle w:val="NoSpacing"/>
        <w:rPr>
          <w:szCs w:val="18"/>
        </w:rPr>
      </w:pPr>
      <w:r w:rsidRPr="00931FB6">
        <w:rPr>
          <w:color w:val="FFC000"/>
          <w:szCs w:val="18"/>
        </w:rPr>
        <w:t>-Returning a method</w:t>
      </w:r>
      <w:r>
        <w:rPr>
          <w:color w:val="FFC000"/>
          <w:szCs w:val="18"/>
        </w:rPr>
        <w:t>:</w:t>
      </w:r>
      <w:r w:rsidRPr="00A06A8E">
        <w:rPr>
          <w:szCs w:val="18"/>
        </w:rPr>
        <w:t xml:space="preserve"> Reaching right brace.</w:t>
      </w:r>
      <w:r>
        <w:rPr>
          <w:szCs w:val="18"/>
        </w:rPr>
        <w:t xml:space="preserve"> “</w:t>
      </w:r>
      <w:r w:rsidRPr="00A06A8E">
        <w:rPr>
          <w:szCs w:val="18"/>
        </w:rPr>
        <w:t>return;</w:t>
      </w:r>
      <w:r>
        <w:rPr>
          <w:szCs w:val="18"/>
        </w:rPr>
        <w:t>”. “</w:t>
      </w:r>
      <w:r w:rsidRPr="00A06A8E">
        <w:rPr>
          <w:szCs w:val="18"/>
        </w:rPr>
        <w:t>return value;</w:t>
      </w:r>
      <w:r>
        <w:rPr>
          <w:szCs w:val="18"/>
        </w:rPr>
        <w:t>”.</w:t>
      </w:r>
    </w:p>
    <w:p w:rsidR="00CA4DFC" w:rsidRDefault="00556775" w:rsidP="00F46E7C">
      <w:pPr>
        <w:pStyle w:val="NoSpacing"/>
      </w:pPr>
      <w:r>
        <w:rPr>
          <w:b/>
        </w:rPr>
        <w:br/>
      </w:r>
      <w:r w:rsidR="00E53A44">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 order so that each method can return to its caller.</w:t>
      </w:r>
    </w:p>
    <w:p w:rsidR="00F46E7C" w:rsidRPr="00F46E7C" w:rsidRDefault="00A362AB" w:rsidP="00F46E7C">
      <w:pPr>
        <w:pStyle w:val="NoSpacing"/>
      </w:pPr>
      <w:r>
        <w:t xml:space="preserve">   </w:t>
      </w:r>
      <w:r w:rsidR="00F46E7C" w:rsidRPr="00F46E7C">
        <w:t>The method-call stack also contains the memory for the local variables (including the</w:t>
      </w:r>
      <w:r>
        <w:t xml:space="preserve"> </w:t>
      </w:r>
      <w:r w:rsidR="00F46E7C" w:rsidRPr="00F46E7C">
        <w:t>method parameters) used in each invocation of a method during a program’s execution.</w:t>
      </w:r>
      <w:r>
        <w:t xml:space="preserve"> </w:t>
      </w:r>
      <w:r w:rsidR="00F46E7C" w:rsidRPr="00F46E7C">
        <w:t xml:space="preserve">This data, stored as a portion of the method-call stack, is known as the </w:t>
      </w:r>
      <w:r w:rsidR="00F46E7C" w:rsidRPr="00F46E7C">
        <w:rPr>
          <w:color w:val="00B050"/>
        </w:rPr>
        <w:t xml:space="preserve">stack frame </w:t>
      </w:r>
      <w:r w:rsidR="00F46E7C" w:rsidRPr="00F46E7C">
        <w:t>(or</w:t>
      </w:r>
      <w:r>
        <w:t xml:space="preserve"> </w:t>
      </w:r>
      <w:r w:rsidR="00F46E7C" w:rsidRPr="00F46E7C">
        <w:rPr>
          <w:color w:val="00B050"/>
        </w:rPr>
        <w:t>activation record</w:t>
      </w:r>
      <w:r w:rsidR="00F46E7C" w:rsidRPr="00F46E7C">
        <w:t>) of the method call. When a method call is made, the stack frame for</w:t>
      </w:r>
      <w:r>
        <w:t xml:space="preserve"> </w:t>
      </w:r>
      <w:r w:rsidR="00F46E7C" w:rsidRPr="00F46E7C">
        <w:t>that method call is pushed onto the method-call stack. When the method returns to its</w:t>
      </w:r>
      <w:r>
        <w:t xml:space="preserve"> </w:t>
      </w:r>
      <w:r w:rsidR="00F46E7C" w:rsidRPr="00F46E7C">
        <w:t>caller, the stack frame for this method call is popped off the stack and those local variables</w:t>
      </w:r>
      <w:r>
        <w:t xml:space="preserve"> </w:t>
      </w:r>
      <w:r w:rsidR="00F46E7C" w:rsidRPr="00F46E7C">
        <w:t xml:space="preserve">are </w:t>
      </w:r>
      <w:r w:rsidR="00934982">
        <w:t>no longer known to the program.</w:t>
      </w:r>
    </w:p>
    <w:p w:rsidR="00B26366" w:rsidRDefault="00A362AB" w:rsidP="00F624B5">
      <w:pPr>
        <w:pStyle w:val="NoSpacing"/>
      </w:pPr>
      <w:r>
        <w:t xml:space="preserve">   </w:t>
      </w:r>
      <w:r w:rsidR="000374F9" w:rsidRPr="000374F9">
        <w:t>Of course, a computer’s memory is finite, so only a certain amount can be used to</w:t>
      </w:r>
      <w:r>
        <w:t xml:space="preserve"> </w:t>
      </w:r>
      <w:r w:rsidR="000374F9" w:rsidRPr="000374F9">
        <w:t>store stack frames on the method-call stack. If more method calls occur than can have their</w:t>
      </w:r>
      <w:r>
        <w:t xml:space="preserve"> </w:t>
      </w:r>
      <w:r w:rsidR="000374F9" w:rsidRPr="000374F9">
        <w:t xml:space="preserve">stack frames stored, an error known as a </w:t>
      </w:r>
      <w:r w:rsidR="000374F9" w:rsidRPr="000374F9">
        <w:rPr>
          <w:color w:val="00B050"/>
        </w:rPr>
        <w:t>stack overflow</w:t>
      </w:r>
      <w:r w:rsidR="000374F9" w:rsidRPr="000374F9">
        <w:t xml:space="preserve"> occurs.</w:t>
      </w:r>
    </w:p>
    <w:p w:rsidR="00B26366" w:rsidRDefault="00B26366" w:rsidP="00F624B5">
      <w:pPr>
        <w:pStyle w:val="NoSpacing"/>
      </w:pPr>
    </w:p>
    <w:p w:rsidR="00F624B5" w:rsidRPr="00F624B5" w:rsidRDefault="00B26366" w:rsidP="008D2417">
      <w:pPr>
        <w:pStyle w:val="NoSpacing"/>
      </w:pPr>
      <w:r w:rsidRPr="00B26366">
        <w:rPr>
          <w:u w:val="single"/>
        </w:rPr>
        <w:t>Stack is used for static memory allocation</w:t>
      </w:r>
      <w:r w:rsidR="006C63D5">
        <w:rPr>
          <w:u w:val="single"/>
        </w:rPr>
        <w:t>.</w:t>
      </w:r>
      <w:r w:rsidRPr="00B26366">
        <w:rPr>
          <w:u w:val="single"/>
        </w:rPr>
        <w:t xml:space="preserve"> Hea</w:t>
      </w:r>
      <w:r w:rsidR="001F0140">
        <w:rPr>
          <w:u w:val="single"/>
        </w:rPr>
        <w:t xml:space="preserve">p </w:t>
      </w:r>
      <w:r w:rsidR="00C26809">
        <w:rPr>
          <w:u w:val="single"/>
        </w:rPr>
        <w:t xml:space="preserve">is used </w:t>
      </w:r>
      <w:r w:rsidR="00A9234C">
        <w:rPr>
          <w:u w:val="single"/>
        </w:rPr>
        <w:t>for dynamic memory allocation.</w:t>
      </w:r>
      <w:r w:rsidR="001F0140">
        <w:rPr>
          <w:u w:val="single"/>
        </w:rPr>
        <w:t xml:space="preserve"> </w:t>
      </w:r>
      <w:r w:rsidR="00A9234C">
        <w:rPr>
          <w:u w:val="single"/>
        </w:rPr>
        <w:t>B</w:t>
      </w:r>
      <w:r w:rsidR="001F0140">
        <w:rPr>
          <w:u w:val="single"/>
        </w:rPr>
        <w:t xml:space="preserve">oth </w:t>
      </w:r>
      <w:r w:rsidR="00A9234C">
        <w:rPr>
          <w:u w:val="single"/>
        </w:rPr>
        <w:t xml:space="preserve">are </w:t>
      </w:r>
      <w:r w:rsidR="001F0140">
        <w:rPr>
          <w:u w:val="single"/>
        </w:rPr>
        <w:t>stored in the computer’s RAM.</w:t>
      </w:r>
      <w:r w:rsidR="0047382E" w:rsidRPr="0047382E">
        <w:t xml:space="preserve"> </w:t>
      </w:r>
      <w:hyperlink r:id="rId39" w:history="1">
        <w:r w:rsidR="00F624B5">
          <w:rPr>
            <w:rStyle w:val="Hyperlink"/>
            <w:rFonts w:cs="Consolas"/>
            <w:szCs w:val="18"/>
          </w:rPr>
          <w:t>Stack and Heap</w:t>
        </w:r>
      </w:hyperlink>
    </w:p>
    <w:p w:rsidR="000374F9" w:rsidRDefault="000374F9" w:rsidP="008D05D5">
      <w:pPr>
        <w:pStyle w:val="NoSpacing"/>
        <w:rPr>
          <w:color w:val="FF0000"/>
          <w:szCs w:val="18"/>
          <w:lang w:val="en-US"/>
        </w:rPr>
      </w:pPr>
    </w:p>
    <w:p w:rsidR="006714D4" w:rsidRDefault="00511B6F" w:rsidP="004F0480">
      <w:pPr>
        <w:pStyle w:val="NoSpacing"/>
      </w:pPr>
      <w:bookmarkStart w:id="18" w:name="argument_promotion_and_casting"/>
      <w:bookmarkEnd w:id="18"/>
      <w:r>
        <w:rPr>
          <w:b/>
          <w:szCs w:val="18"/>
          <w:lang w:val="en-US"/>
        </w:rPr>
        <w:t xml:space="preserve">-Argument Promotion and Casting: </w:t>
      </w:r>
      <w:hyperlink w:anchor="data_type_conversions" w:history="1">
        <w:r w:rsidR="00FF49AB" w:rsidRPr="00FF49AB">
          <w:rPr>
            <w:rStyle w:val="Hyperlink"/>
            <w:szCs w:val="18"/>
            <w:lang w:val="en-US"/>
          </w:rPr>
          <w:t>data_type_conversions</w:t>
        </w:r>
      </w:hyperlink>
      <w:r w:rsidR="00FF49AB">
        <w:rPr>
          <w:b/>
          <w:szCs w:val="18"/>
          <w:lang w:val="en-US"/>
        </w:rPr>
        <w:t xml:space="preserve"> </w:t>
      </w:r>
      <w:r w:rsidR="004F0480" w:rsidRPr="004F0480">
        <w:t xml:space="preserve">The promotion </w:t>
      </w:r>
      <w:r w:rsidR="006E09C9">
        <w:t>applies</w:t>
      </w:r>
      <w:r w:rsidR="004F0480" w:rsidRPr="004F0480">
        <w:t xml:space="preserve"> to expressions containing values of two or more primitive</w:t>
      </w:r>
      <w:r w:rsidR="00145C24">
        <w:t xml:space="preserve"> </w:t>
      </w:r>
      <w:r w:rsidR="00CE12AD">
        <w:t xml:space="preserve">types and to primitive </w:t>
      </w:r>
      <w:r w:rsidR="004F0480" w:rsidRPr="004F0480">
        <w:t>type values passed as arguments to methods. Each value is promoted</w:t>
      </w:r>
      <w:r w:rsidR="00145C24">
        <w:t xml:space="preserve"> </w:t>
      </w:r>
      <w:r w:rsidR="004F0480" w:rsidRPr="004F0480">
        <w:t>to the “highest” type in the expression. Actually, the expression uses a temporary</w:t>
      </w:r>
      <w:r w:rsidR="00145C24">
        <w:t xml:space="preserve"> </w:t>
      </w:r>
      <w:r w:rsidR="004F0480" w:rsidRPr="004F0480">
        <w:t>copy of each value—the types of the original values remain unchanged.</w:t>
      </w:r>
    </w:p>
    <w:p w:rsidR="0083201A" w:rsidRPr="002A49FD" w:rsidRDefault="00D3707B" w:rsidP="0083201A">
      <w:pPr>
        <w:pStyle w:val="NoSpacing"/>
        <w:rPr>
          <w:rFonts w:ascii="Consolas" w:hAnsi="Consolas"/>
          <w:sz w:val="20"/>
        </w:rPr>
      </w:pPr>
      <w:r>
        <w:t xml:space="preserve">   </w:t>
      </w:r>
      <w:r w:rsidR="00BB31B4" w:rsidRPr="00BB31B4">
        <w:t>In cases where information may be lost due to conversion, the Java compiler requires</w:t>
      </w:r>
      <w:r w:rsidR="00145C24">
        <w:t xml:space="preserve"> </w:t>
      </w:r>
      <w:r w:rsidR="00BB31B4" w:rsidRPr="00BB31B4">
        <w:t>you to use a cast operator to explicitly force the conversion to occur.</w:t>
      </w:r>
      <w:r w:rsidR="002A007B">
        <w:t xml:space="preserve"> </w:t>
      </w:r>
      <w:r w:rsidR="0083201A" w:rsidRPr="002A49FD">
        <w:rPr>
          <w:rFonts w:ascii="Consolas" w:hAnsi="Consolas"/>
          <w:sz w:val="20"/>
        </w:rPr>
        <w:t>square((int) doubleValue)</w:t>
      </w:r>
      <w:r w:rsidR="002A007B">
        <w:rPr>
          <w:rFonts w:ascii="Consolas" w:hAnsi="Consolas"/>
          <w:sz w:val="20"/>
        </w:rPr>
        <w:br/>
      </w:r>
    </w:p>
    <w:p w:rsidR="00DA09B7" w:rsidRDefault="00166AE0" w:rsidP="0083201A">
      <w:pPr>
        <w:pStyle w:val="NoSpacing"/>
      </w:pPr>
      <w:r>
        <w:rPr>
          <w:noProof/>
          <w:lang w:val="en-US"/>
        </w:rPr>
        <w:drawing>
          <wp:inline distT="0" distB="0" distL="0" distR="0" wp14:anchorId="586C2447" wp14:editId="47B8953A">
            <wp:extent cx="3856380" cy="31010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3308" b="83774"/>
                    <a:stretch/>
                  </pic:blipFill>
                  <pic:spPr bwMode="auto">
                    <a:xfrm>
                      <a:off x="0" y="0"/>
                      <a:ext cx="3864334" cy="310741"/>
                    </a:xfrm>
                    <a:prstGeom prst="rect">
                      <a:avLst/>
                    </a:prstGeom>
                    <a:ln>
                      <a:noFill/>
                    </a:ln>
                    <a:extLst>
                      <a:ext uri="{53640926-AAD7-44D8-BBD7-CCE9431645EC}">
                        <a14:shadowObscured xmlns:a14="http://schemas.microsoft.com/office/drawing/2010/main"/>
                      </a:ext>
                    </a:extLst>
                  </pic:spPr>
                </pic:pic>
              </a:graphicData>
            </a:graphic>
          </wp:inline>
        </w:drawing>
      </w:r>
      <w:r w:rsidR="002A007B">
        <w:br/>
      </w:r>
      <w:r w:rsidR="002A007B">
        <w:rPr>
          <w:noProof/>
          <w:lang w:val="en-US"/>
        </w:rPr>
        <w:drawing>
          <wp:inline distT="0" distB="0" distL="0" distR="0" wp14:anchorId="40DA664F" wp14:editId="1593C0CA">
            <wp:extent cx="3856383" cy="178840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18524" b="5725"/>
                    <a:stretch/>
                  </pic:blipFill>
                  <pic:spPr bwMode="auto">
                    <a:xfrm>
                      <a:off x="0" y="0"/>
                      <a:ext cx="3856383" cy="1788403"/>
                    </a:xfrm>
                    <a:prstGeom prst="rect">
                      <a:avLst/>
                    </a:prstGeom>
                    <a:ln>
                      <a:noFill/>
                    </a:ln>
                    <a:extLst>
                      <a:ext uri="{53640926-AAD7-44D8-BBD7-CCE9431645EC}">
                        <a14:shadowObscured xmlns:a14="http://schemas.microsoft.com/office/drawing/2010/main"/>
                      </a:ext>
                    </a:extLst>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lastRenderedPageBreak/>
        <w:t>Long can be assigned to floa</w:t>
      </w:r>
      <w:r w:rsidR="00DA09B7">
        <w:t>t because floating point variables are held in a different way</w:t>
      </w:r>
      <w:r w:rsidR="00FE753E">
        <w:t xml:space="preserve"> </w:t>
      </w:r>
      <w:r w:rsidR="00DA09B7">
        <w:t>th</w:t>
      </w:r>
      <w:r w:rsidR="002B6603">
        <w:t>a</w:t>
      </w:r>
      <w:r w:rsidR="00DA09B7">
        <w:t>n integers</w:t>
      </w:r>
      <w:r w:rsidR="00241293">
        <w:t xml:space="preserve"> </w:t>
      </w:r>
      <w:hyperlink r:id="rId41" w:history="1">
        <w:r w:rsidR="006E3874">
          <w:rPr>
            <w:rStyle w:val="Hyperlink"/>
          </w:rPr>
          <w:t>Binary representation.docx</w:t>
        </w:r>
      </w:hyperlink>
      <w:r w:rsidR="00DA09B7">
        <w:t>. Which allow</w:t>
      </w:r>
      <w:r w:rsidR="00850131">
        <w:t>s 32</w:t>
      </w:r>
      <w:r w:rsidR="00DA09B7">
        <w:t xml:space="preserve">bit float to hold </w:t>
      </w:r>
      <w:r w:rsidR="00850131">
        <w:t xml:space="preserve">the </w:t>
      </w:r>
      <w:r w:rsidR="00DA09B7">
        <w:t>value of 64 bit long.</w:t>
      </w:r>
    </w:p>
    <w:p w:rsidR="00BC4D2C" w:rsidRDefault="00BC4D2C" w:rsidP="008D05D5">
      <w:pPr>
        <w:pStyle w:val="NoSpacing"/>
        <w:rPr>
          <w:color w:val="FF0000"/>
          <w:szCs w:val="18"/>
          <w:lang w:val="en-US"/>
        </w:rPr>
      </w:pPr>
    </w:p>
    <w:p w:rsidR="00E710E1" w:rsidRDefault="00DE390C" w:rsidP="008F1273">
      <w:pPr>
        <w:pStyle w:val="NoSpacing"/>
        <w:rPr>
          <w:szCs w:val="18"/>
          <w:lang w:val="en-US"/>
        </w:rPr>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 Such objects can produce random boolean, byte,</w:t>
      </w:r>
      <w:r>
        <w:t xml:space="preserve"> </w:t>
      </w:r>
      <w:r w:rsidRPr="00DE390C">
        <w:t>float, double, int, long</w:t>
      </w:r>
      <w:r w:rsidR="009F0FE0">
        <w:t>,</w:t>
      </w:r>
      <w:r w:rsidRPr="00DE390C">
        <w:t xml:space="preserve"> and Gaussian values.</w:t>
      </w:r>
      <w:r w:rsidR="00B5054F">
        <w:t xml:space="preserve"> </w:t>
      </w:r>
      <w:hyperlink r:id="rId42" w:history="1">
        <w:r w:rsidR="006D4DDA">
          <w:rPr>
            <w:rStyle w:val="Hyperlink"/>
          </w:rPr>
          <w:t>Gaussian distribution</w:t>
        </w:r>
      </w:hyperlink>
      <w:r w:rsidR="00721067" w:rsidRPr="00721067">
        <w:t xml:space="preserve">   </w:t>
      </w:r>
      <w:hyperlink r:id="rId43" w:history="1">
        <w:r w:rsidR="006D4DDA">
          <w:rPr>
            <w:rStyle w:val="Hyperlink"/>
            <w:szCs w:val="18"/>
            <w:lang w:val="en-US"/>
          </w:rPr>
          <w:t>Generating a random character</w:t>
        </w:r>
      </w:hyperlink>
    </w:p>
    <w:p w:rsidR="00C82F6C" w:rsidRDefault="00C82F6C" w:rsidP="008F1273">
      <w:pPr>
        <w:pStyle w:val="NoSpacing"/>
        <w:rPr>
          <w:szCs w:val="18"/>
          <w:lang w:val="en-US"/>
        </w:rPr>
      </w:pPr>
    </w:p>
    <w:p w:rsidR="00945DF7" w:rsidRDefault="00276F75" w:rsidP="00276F75">
      <w:pPr>
        <w:pStyle w:val="NoSpacing"/>
      </w:pPr>
      <w:r w:rsidRPr="00276F75">
        <w:t>Recent editions of this book used Java’s Random class to obtain “random” values. This class</w:t>
      </w:r>
      <w:r w:rsidR="00860B9E">
        <w:t xml:space="preserve"> </w:t>
      </w:r>
      <w:r w:rsidRPr="00276F75">
        <w:t xml:space="preserve">produced </w:t>
      </w:r>
      <w:r w:rsidRPr="00276F75">
        <w:rPr>
          <w:color w:val="00B050"/>
        </w:rPr>
        <w:t xml:space="preserve">deterministic values </w:t>
      </w:r>
      <w:r w:rsidRPr="00276F75">
        <w:t>that could be predicted b</w:t>
      </w:r>
      <w:r w:rsidR="00D32934">
        <w:t>y malicious programmers. Secure</w:t>
      </w:r>
      <w:r w:rsidRPr="00276F75">
        <w:t xml:space="preserve">Random objects produce </w:t>
      </w:r>
      <w:r w:rsidRPr="00276F75">
        <w:rPr>
          <w:color w:val="00B050"/>
        </w:rPr>
        <w:t xml:space="preserve">nondeterministic random numbers </w:t>
      </w:r>
      <w:r w:rsidRPr="00276F75">
        <w:t>that cannot be predicted.</w:t>
      </w:r>
      <w:r w:rsidR="00860B9E">
        <w:t xml:space="preserve"> </w:t>
      </w:r>
      <w:hyperlink r:id="rId44" w:history="1">
        <w:r w:rsidR="006D4DDA">
          <w:rPr>
            <w:rStyle w:val="Hyperlink"/>
          </w:rPr>
          <w:t>Lineral congruential generator</w:t>
        </w:r>
      </w:hyperlink>
      <w:r w:rsidR="00B37D68" w:rsidRPr="00B37D68">
        <w:rPr>
          <w:rStyle w:val="Hyperlink"/>
          <w:u w:val="none"/>
        </w:rPr>
        <w:t xml:space="preserve">   </w:t>
      </w:r>
      <w:hyperlink r:id="rId45" w:history="1">
        <w:r w:rsidR="006D4DDA">
          <w:rPr>
            <w:rStyle w:val="Hyperlink"/>
          </w:rPr>
          <w:t>Cryptographically secure pseudorandom</w:t>
        </w:r>
        <w:r w:rsidR="00EE2B85">
          <w:rPr>
            <w:rStyle w:val="Hyperlink"/>
          </w:rPr>
          <w:t xml:space="preserve"> </w:t>
        </w:r>
        <w:r w:rsidR="006D4DDA">
          <w:rPr>
            <w:rStyle w:val="Hyperlink"/>
          </w:rPr>
          <w:t>number</w:t>
        </w:r>
        <w:r w:rsidR="00EE2B85">
          <w:rPr>
            <w:rStyle w:val="Hyperlink"/>
          </w:rPr>
          <w:t xml:space="preserve"> </w:t>
        </w:r>
        <w:r w:rsidR="006D4DDA">
          <w:rPr>
            <w:rStyle w:val="Hyperlink"/>
          </w:rPr>
          <w:t>generator</w:t>
        </w:r>
      </w:hyperlink>
    </w:p>
    <w:p w:rsidR="00EC5AF4" w:rsidRDefault="00EC5AF4" w:rsidP="00276F75">
      <w:pPr>
        <w:pStyle w:val="NoSpacing"/>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Default="00860B9E" w:rsidP="002279E0">
      <w:pPr>
        <w:pStyle w:val="NoSpacing"/>
      </w:pPr>
      <w:r w:rsidRPr="00860B9E">
        <w:t>T</w:t>
      </w:r>
      <w:r w:rsidR="00105389" w:rsidRPr="00105389">
        <w:t>o obtain a random value from the sequence 2, 5, 8, 11</w:t>
      </w:r>
      <w:r w:rsidR="0081112A">
        <w:t>,</w:t>
      </w:r>
      <w:r>
        <w:t xml:space="preserve"> </w:t>
      </w:r>
      <w:r w:rsidR="00105389" w:rsidRPr="00105389">
        <w:t>and 14, you could use the statement</w:t>
      </w:r>
    </w:p>
    <w:p w:rsidR="00105389" w:rsidRDefault="00105389" w:rsidP="002279E0">
      <w:pPr>
        <w:pStyle w:val="NoSpacing"/>
      </w:pPr>
    </w:p>
    <w:p w:rsidR="00105389" w:rsidRDefault="008350A3" w:rsidP="002279E0">
      <w:pPr>
        <w:pStyle w:val="NoSpacing"/>
        <w:rPr>
          <w:rFonts w:ascii="Consolas" w:hAnsi="Consolas" w:cs="LucidaSansTypewriter"/>
          <w:color w:val="231F20"/>
          <w:sz w:val="20"/>
          <w:szCs w:val="16"/>
          <w:lang w:val="en-US"/>
        </w:rPr>
      </w:pPr>
      <w:r w:rsidRPr="008350A3">
        <w:rPr>
          <w:rFonts w:ascii="Consolas" w:hAnsi="Consolas" w:cs="LucidaSansTypewriter"/>
          <w:color w:val="034EA3"/>
          <w:sz w:val="20"/>
          <w:szCs w:val="16"/>
          <w:lang w:val="en-US"/>
        </w:rPr>
        <w:t xml:space="preserve">   </w:t>
      </w:r>
      <w:r w:rsidR="00105389" w:rsidRPr="008350A3">
        <w:rPr>
          <w:rFonts w:ascii="Consolas" w:hAnsi="Consolas" w:cs="LucidaSansTypewriter"/>
          <w:color w:val="034EA3"/>
          <w:sz w:val="20"/>
          <w:szCs w:val="16"/>
          <w:lang w:val="en-US"/>
        </w:rPr>
        <w:t xml:space="preserve">int </w:t>
      </w:r>
      <w:r w:rsidR="00105389" w:rsidRPr="008350A3">
        <w:rPr>
          <w:rFonts w:ascii="Consolas" w:hAnsi="Consolas" w:cs="LucidaSansTypewriter"/>
          <w:color w:val="231F20"/>
          <w:sz w:val="20"/>
          <w:szCs w:val="16"/>
          <w:lang w:val="en-US"/>
        </w:rPr>
        <w:t xml:space="preserve">number = </w:t>
      </w:r>
      <w:r w:rsidR="00105389" w:rsidRPr="008350A3">
        <w:rPr>
          <w:rFonts w:ascii="Consolas" w:hAnsi="Consolas" w:cs="LucidaSansTypewriter"/>
          <w:color w:val="00A0DB"/>
          <w:sz w:val="20"/>
          <w:szCs w:val="16"/>
          <w:lang w:val="en-US"/>
        </w:rPr>
        <w:t xml:space="preserve">2 </w:t>
      </w:r>
      <w:r w:rsidR="00105389" w:rsidRPr="008350A3">
        <w:rPr>
          <w:rFonts w:ascii="Consolas" w:hAnsi="Consolas" w:cs="LucidaSansTypewriter"/>
          <w:color w:val="231F20"/>
          <w:sz w:val="20"/>
          <w:szCs w:val="16"/>
          <w:lang w:val="en-US"/>
        </w:rPr>
        <w:t xml:space="preserve">+ </w:t>
      </w:r>
      <w:r w:rsidR="00105389" w:rsidRPr="008350A3">
        <w:rPr>
          <w:rFonts w:ascii="Consolas" w:hAnsi="Consolas" w:cs="LucidaSansTypewriter"/>
          <w:color w:val="00A0DB"/>
          <w:sz w:val="20"/>
          <w:szCs w:val="16"/>
          <w:lang w:val="en-US"/>
        </w:rPr>
        <w:t xml:space="preserve">3 </w:t>
      </w:r>
      <w:r w:rsidR="00105389" w:rsidRPr="008350A3">
        <w:rPr>
          <w:rFonts w:ascii="Consolas" w:hAnsi="Consolas" w:cs="LucidaSansTypewriter"/>
          <w:color w:val="231F20"/>
          <w:sz w:val="20"/>
          <w:szCs w:val="16"/>
          <w:lang w:val="en-US"/>
        </w:rPr>
        <w:t>* randomNumbers.nextInt(</w:t>
      </w:r>
      <w:r w:rsidR="00105389" w:rsidRPr="008350A3">
        <w:rPr>
          <w:rFonts w:ascii="Consolas" w:hAnsi="Consolas" w:cs="LucidaSansTypewriter"/>
          <w:color w:val="00A0DB"/>
          <w:sz w:val="20"/>
          <w:szCs w:val="16"/>
          <w:lang w:val="en-US"/>
        </w:rPr>
        <w:t>5</w:t>
      </w:r>
      <w:r w:rsidR="00105389" w:rsidRPr="008350A3">
        <w:rPr>
          <w:rFonts w:ascii="Consolas" w:hAnsi="Consolas" w:cs="LucidaSansTypewriter"/>
          <w:color w:val="231F20"/>
          <w:sz w:val="20"/>
          <w:szCs w:val="16"/>
          <w:lang w:val="en-US"/>
        </w:rPr>
        <w:t>);</w:t>
      </w:r>
    </w:p>
    <w:p w:rsidR="001179B1" w:rsidRPr="008350A3" w:rsidRDefault="001179B1" w:rsidP="002279E0">
      <w:pPr>
        <w:pStyle w:val="NoSpacing"/>
        <w:rPr>
          <w:rFonts w:ascii="Consolas" w:hAnsi="Consolas"/>
          <w:sz w:val="22"/>
        </w:rPr>
      </w:pPr>
    </w:p>
    <w:p w:rsidR="00105389" w:rsidRPr="0027595A" w:rsidRDefault="008350A3" w:rsidP="002279E0">
      <w:pPr>
        <w:autoSpaceDE w:val="0"/>
        <w:autoSpaceDN w:val="0"/>
        <w:adjustRightInd w:val="0"/>
        <w:spacing w:after="0" w:line="240" w:lineRule="auto"/>
        <w:rPr>
          <w:rFonts w:ascii="Consolas" w:hAnsi="Consolas" w:cs="LucidaSansTypewriter"/>
          <w:color w:val="231F20"/>
          <w:sz w:val="20"/>
          <w:szCs w:val="20"/>
          <w:lang w:val="en-US"/>
        </w:rPr>
      </w:pPr>
      <w:r w:rsidRPr="0027595A">
        <w:rPr>
          <w:rFonts w:ascii="Consolas" w:hAnsi="Consolas" w:cs="LucidaSansTypewriter"/>
          <w:color w:val="034EA3"/>
          <w:sz w:val="20"/>
          <w:szCs w:val="20"/>
          <w:lang w:val="en-US"/>
        </w:rPr>
        <w:t xml:space="preserve">   </w:t>
      </w:r>
      <w:r w:rsidR="00105389" w:rsidRPr="0027595A">
        <w:rPr>
          <w:rFonts w:ascii="Consolas" w:hAnsi="Consolas" w:cs="LucidaSansTypewriter"/>
          <w:color w:val="034EA3"/>
          <w:sz w:val="20"/>
          <w:szCs w:val="20"/>
          <w:lang w:val="en-US"/>
        </w:rPr>
        <w:t xml:space="preserve">int </w:t>
      </w:r>
      <w:r w:rsidR="00105389" w:rsidRPr="0027595A">
        <w:rPr>
          <w:rFonts w:ascii="Consolas" w:hAnsi="Consolas" w:cs="LucidaSansTypewriter"/>
          <w:color w:val="231F20"/>
          <w:sz w:val="20"/>
          <w:szCs w:val="20"/>
          <w:lang w:val="en-US"/>
        </w:rPr>
        <w:t xml:space="preserve">number = </w:t>
      </w:r>
      <w:r w:rsidR="00105389" w:rsidRPr="0027595A">
        <w:rPr>
          <w:rFonts w:ascii="Consolas" w:hAnsi="Consolas" w:cs="AGaramond-Italic"/>
          <w:i/>
          <w:iCs/>
          <w:color w:val="231F20"/>
          <w:sz w:val="20"/>
          <w:szCs w:val="20"/>
          <w:lang w:val="en-US"/>
        </w:rPr>
        <w:t xml:space="preserve">shiftingValue </w:t>
      </w:r>
      <w:r w:rsidR="00105389" w:rsidRPr="0027595A">
        <w:rPr>
          <w:rFonts w:ascii="Consolas" w:hAnsi="Consolas" w:cs="LucidaSansTypewriter"/>
          <w:color w:val="231F20"/>
          <w:sz w:val="20"/>
          <w:szCs w:val="20"/>
          <w:lang w:val="en-US"/>
        </w:rPr>
        <w:t xml:space="preserve">+ </w:t>
      </w:r>
      <w:r w:rsidR="00105389" w:rsidRPr="0027595A">
        <w:rPr>
          <w:rFonts w:ascii="Consolas" w:hAnsi="Consolas" w:cs="AGaramond-Italic"/>
          <w:i/>
          <w:iCs/>
          <w:color w:val="231F20"/>
          <w:sz w:val="20"/>
          <w:szCs w:val="20"/>
          <w:lang w:val="en-US"/>
        </w:rPr>
        <w:t xml:space="preserve">differenceBetweenValues </w:t>
      </w:r>
      <w:r w:rsidR="00105389" w:rsidRPr="0027595A">
        <w:rPr>
          <w:rFonts w:ascii="Consolas" w:hAnsi="Consolas" w:cs="LucidaSansTypewriter"/>
          <w:color w:val="231F20"/>
          <w:sz w:val="20"/>
          <w:szCs w:val="20"/>
          <w:lang w:val="en-US"/>
        </w:rPr>
        <w:t>*</w:t>
      </w:r>
      <w:r w:rsidR="0027595A" w:rsidRPr="0027595A">
        <w:rPr>
          <w:rFonts w:ascii="Consolas" w:hAnsi="Consolas" w:cs="LucidaSansTypewriter"/>
          <w:color w:val="231F20"/>
          <w:sz w:val="20"/>
          <w:szCs w:val="20"/>
          <w:lang w:val="en-US"/>
        </w:rPr>
        <w:br/>
        <w:t xml:space="preserve">   </w:t>
      </w:r>
      <w:r w:rsidR="0027595A">
        <w:rPr>
          <w:rFonts w:ascii="Consolas" w:hAnsi="Consolas" w:cs="LucidaSansTypewriter"/>
          <w:color w:val="231F20"/>
          <w:sz w:val="20"/>
          <w:szCs w:val="20"/>
          <w:lang w:val="en-US"/>
        </w:rPr>
        <w:t xml:space="preserve">   </w:t>
      </w:r>
      <w:r w:rsidR="00105389" w:rsidRPr="0027595A">
        <w:rPr>
          <w:rFonts w:ascii="Consolas" w:hAnsi="Consolas" w:cs="LucidaSansTypewriter"/>
          <w:color w:val="231F20"/>
          <w:sz w:val="20"/>
          <w:szCs w:val="20"/>
          <w:lang w:val="en-US"/>
        </w:rPr>
        <w:t>randomNumbers.nextInt(</w:t>
      </w:r>
      <w:r w:rsidR="00105389" w:rsidRPr="0027595A">
        <w:rPr>
          <w:rFonts w:ascii="Consolas" w:hAnsi="Consolas" w:cs="AGaramond-Italic"/>
          <w:i/>
          <w:iCs/>
          <w:color w:val="231F20"/>
          <w:sz w:val="20"/>
          <w:szCs w:val="20"/>
          <w:lang w:val="en-US"/>
        </w:rPr>
        <w:t>scalingFactor</w:t>
      </w:r>
      <w:r w:rsidR="00105389" w:rsidRPr="0027595A">
        <w:rPr>
          <w:rFonts w:ascii="Consolas" w:hAnsi="Consolas" w:cs="LucidaSansTypewriter"/>
          <w:color w:val="231F20"/>
          <w:sz w:val="20"/>
          <w:szCs w:val="20"/>
          <w:lang w:val="en-US"/>
        </w:rPr>
        <w:t>);</w:t>
      </w:r>
    </w:p>
    <w:p w:rsidR="00105389" w:rsidRDefault="00105389" w:rsidP="002279E0">
      <w:pPr>
        <w:pStyle w:val="HTMLPreformatted"/>
        <w:rPr>
          <w:rFonts w:ascii="Verdana" w:eastAsiaTheme="minorHAnsi" w:hAnsi="Verdana" w:cstheme="minorBidi"/>
          <w:szCs w:val="22"/>
          <w:lang w:eastAsia="en-US"/>
        </w:rPr>
      </w:pPr>
    </w:p>
    <w:p w:rsidR="00105389" w:rsidRDefault="00105389" w:rsidP="002279E0">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D32934">
        <w:rPr>
          <w:rFonts w:cs="AGaramond-Italic"/>
          <w:i/>
          <w:iCs/>
          <w:color w:val="00B050"/>
          <w:szCs w:val="21"/>
          <w:lang w:val="en-US"/>
        </w:rPr>
        <w:t>shiftingValue</w:t>
      </w:r>
      <w:r w:rsidRPr="00105389">
        <w:rPr>
          <w:rFonts w:cs="AGaramond-Italic"/>
          <w:i/>
          <w:iCs/>
          <w:color w:val="231F20"/>
          <w:szCs w:val="21"/>
          <w:lang w:val="en-US"/>
        </w:rPr>
        <w:t xml:space="preserve"> </w:t>
      </w:r>
      <w:r w:rsidRPr="00105389">
        <w:rPr>
          <w:rFonts w:cs="AGaramond-Regular"/>
          <w:color w:val="231F20"/>
          <w:szCs w:val="21"/>
          <w:lang w:val="en-US"/>
        </w:rPr>
        <w:t xml:space="preserve">specifies the first number in the desired range of values, </w:t>
      </w:r>
      <w:r w:rsidRPr="00D32934">
        <w:rPr>
          <w:rFonts w:cs="AGaramond-Italic"/>
          <w:i/>
          <w:iCs/>
          <w:color w:val="00B050"/>
          <w:szCs w:val="21"/>
          <w:lang w:val="en-US"/>
        </w:rPr>
        <w:t>difference-BetweenValues</w:t>
      </w:r>
      <w:r w:rsidRPr="00105389">
        <w:rPr>
          <w:rFonts w:cs="AGaramond-Italic"/>
          <w:i/>
          <w:iCs/>
          <w:color w:val="231F20"/>
          <w:szCs w:val="21"/>
          <w:lang w:val="en-US"/>
        </w:rPr>
        <w:t xml:space="preserve">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D32934">
        <w:rPr>
          <w:rFonts w:cs="AGaramond-Italic"/>
          <w:i/>
          <w:iCs/>
          <w:color w:val="00B050"/>
          <w:szCs w:val="21"/>
          <w:lang w:val="en-US"/>
        </w:rPr>
        <w:t>scalingFactor</w:t>
      </w:r>
      <w:r w:rsidRPr="00105389">
        <w:rPr>
          <w:rFonts w:cs="AGaramond-Italic"/>
          <w:i/>
          <w:iCs/>
          <w:color w:val="231F20"/>
          <w:szCs w:val="21"/>
          <w:lang w:val="en-US"/>
        </w:rPr>
        <w:t xml:space="preserve"> </w:t>
      </w:r>
      <w:r w:rsidRPr="00105389">
        <w:rPr>
          <w:rFonts w:cs="AGaramond-Regular"/>
          <w:color w:val="231F20"/>
          <w:szCs w:val="21"/>
          <w:lang w:val="en-US"/>
        </w:rPr>
        <w:t>specifies how many numbers are in the range.</w:t>
      </w:r>
      <w:r w:rsidR="00C64051">
        <w:rPr>
          <w:rFonts w:cs="AGaramond-Regular"/>
          <w:color w:val="231F20"/>
          <w:szCs w:val="21"/>
          <w:lang w:val="en-US"/>
        </w:rPr>
        <w:t xml:space="preserve"> </w:t>
      </w:r>
      <w:r w:rsidR="00C64051" w:rsidRPr="007C4704">
        <w:rPr>
          <w:rFonts w:cs="AGaramond-Regular"/>
          <w:color w:val="231F20"/>
          <w:szCs w:val="21"/>
          <w:u w:val="single"/>
          <w:lang w:val="en-US"/>
        </w:rPr>
        <w:t xml:space="preserve">You can omit </w:t>
      </w:r>
      <w:r w:rsidR="00BC1A96">
        <w:rPr>
          <w:rFonts w:cs="AGaramond-Regular"/>
          <w:color w:val="231F20"/>
          <w:szCs w:val="21"/>
          <w:u w:val="single"/>
          <w:lang w:val="en-US"/>
        </w:rPr>
        <w:t>all</w:t>
      </w:r>
      <w:r w:rsidR="00AE6DE7">
        <w:rPr>
          <w:rFonts w:cs="AGaramond-Regular"/>
          <w:color w:val="231F20"/>
          <w:szCs w:val="21"/>
          <w:u w:val="single"/>
          <w:lang w:val="en-US"/>
        </w:rPr>
        <w:t xml:space="preserve"> 3</w:t>
      </w:r>
      <w:r w:rsidR="00DC11E6" w:rsidRPr="00DC11E6">
        <w:rPr>
          <w:rFonts w:cs="AGaramond-Regular"/>
          <w:color w:val="231F20"/>
          <w:szCs w:val="21"/>
          <w:lang w:val="en-US"/>
        </w:rPr>
        <w:t>, in which case it will</w:t>
      </w:r>
      <w:r w:rsidR="00DC11E6">
        <w:rPr>
          <w:rFonts w:cs="AGaramond-Regular"/>
          <w:color w:val="231F20"/>
          <w:szCs w:val="21"/>
          <w:lang w:val="en-US"/>
        </w:rPr>
        <w:t xml:space="preserve"> be 0 + 1 * randomNumbers.nextInt(), which is just randomNumbers.nextInt().</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 xml:space="preserve">1, 2, 4, 8, 16, 32 -&gt; </w:t>
      </w:r>
      <w:r w:rsidRPr="0008270D">
        <w:rPr>
          <w:rFonts w:cs="AGaramond-Regular"/>
          <w:color w:val="231F20"/>
          <w:szCs w:val="21"/>
          <w:lang w:val="en-US"/>
        </w:rPr>
        <w:t>n = Math.pow(</w:t>
      </w:r>
      <w:r w:rsidRPr="007F629E">
        <w:rPr>
          <w:rFonts w:cs="AGaramond-Regular"/>
          <w:color w:val="00B0F0"/>
          <w:szCs w:val="21"/>
          <w:lang w:val="en-US"/>
        </w:rPr>
        <w:t>2</w:t>
      </w:r>
      <w:r w:rsidRPr="0008270D">
        <w:rPr>
          <w:rFonts w:cs="AGaramond-Regular"/>
          <w:color w:val="231F20"/>
          <w:szCs w:val="21"/>
          <w:lang w:val="en-US"/>
        </w:rPr>
        <w:t>, randomNumbers.nextInt(</w:t>
      </w:r>
      <w:r w:rsidRPr="007F629E">
        <w:rPr>
          <w:rFonts w:cs="AGaramond-Regular"/>
          <w:color w:val="00B0F0"/>
          <w:szCs w:val="21"/>
          <w:lang w:val="en-US"/>
        </w:rPr>
        <w:t>6</w:t>
      </w:r>
      <w:r w:rsidRPr="0008270D">
        <w:rPr>
          <w:rFonts w:cs="AGaramond-Regular"/>
          <w:color w:val="231F20"/>
          <w:szCs w:val="21"/>
          <w:lang w:val="en-US"/>
        </w:rPr>
        <w:t>));</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8350A3">
      <w:pPr>
        <w:pStyle w:val="NoSpacing"/>
      </w:pPr>
      <w:r w:rsidRPr="008350A3">
        <w:rPr>
          <w:rFonts w:cs="AGaramond-SemiboldItalic"/>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rsidR="008044FB">
        <w:t>.</w:t>
      </w:r>
    </w:p>
    <w:p w:rsidR="00105389" w:rsidRDefault="00105389" w:rsidP="00105389">
      <w:pPr>
        <w:pStyle w:val="NoSpacing"/>
      </w:pPr>
    </w:p>
    <w:p w:rsidR="00113F10" w:rsidRPr="00FD3E0A" w:rsidRDefault="0002445F" w:rsidP="00105389">
      <w:pPr>
        <w:pStyle w:val="NoSpacing"/>
        <w:rPr>
          <w:rFonts w:cs="LucidaSansTypewriter"/>
          <w:color w:val="231F20"/>
          <w:szCs w:val="18"/>
          <w:lang w:val="en-US"/>
        </w:rPr>
      </w:pPr>
      <w:bookmarkStart w:id="19" w:name="enum_part1"/>
      <w:r>
        <w:rPr>
          <w:b/>
        </w:rPr>
        <w:t>-</w:t>
      </w:r>
      <w:r w:rsidR="003B5506" w:rsidRPr="0007075C">
        <w:rPr>
          <w:b/>
        </w:rPr>
        <w:t>An</w:t>
      </w:r>
      <w:r w:rsidR="003B5506">
        <w:rPr>
          <w:b/>
        </w:rPr>
        <w:t xml:space="preserve"> </w:t>
      </w:r>
      <w:r>
        <w:rPr>
          <w:b/>
        </w:rPr>
        <w:t>e</w:t>
      </w:r>
      <w:r w:rsidR="00AF00F3">
        <w:rPr>
          <w:b/>
        </w:rPr>
        <w:t>num</w:t>
      </w:r>
      <w:bookmarkEnd w:id="19"/>
      <w:r w:rsidR="00916B76">
        <w:rPr>
          <w:rFonts w:cs="LucidaSansTypewriter"/>
          <w:color w:val="231F20"/>
          <w:szCs w:val="18"/>
          <w:lang w:val="en-US"/>
        </w:rPr>
        <w:t xml:space="preserve"> </w:t>
      </w:r>
      <w:r w:rsidR="004D0CE0" w:rsidRPr="007A0533">
        <w:rPr>
          <w:rFonts w:cs="LucidaSansTypewriter"/>
          <w:b/>
          <w:color w:val="231F20"/>
          <w:szCs w:val="18"/>
          <w:lang w:val="en-US"/>
        </w:rPr>
        <w:t>t</w:t>
      </w:r>
      <w:r w:rsidR="00916B76" w:rsidRPr="00916B76">
        <w:rPr>
          <w:b/>
        </w:rPr>
        <w:t>ype</w:t>
      </w:r>
      <w:r w:rsidR="00916B76">
        <w:t xml:space="preserve"> </w:t>
      </w:r>
      <w:r w:rsidR="00981AE7" w:rsidRPr="00981AE7">
        <w:t>declares</w:t>
      </w:r>
      <w:r w:rsidR="00981AE7">
        <w:t xml:space="preserve"> a set of </w:t>
      </w:r>
      <w:r w:rsidR="00A0511D">
        <w:t>constants</w:t>
      </w:r>
      <w:r w:rsidR="0072322E">
        <w:t xml:space="preserve"> that are represented by identifiers</w:t>
      </w:r>
      <w:r w:rsidR="00113F10">
        <w:t xml:space="preserve"> called </w:t>
      </w:r>
      <w:r w:rsidR="00113F10" w:rsidRPr="00113F10">
        <w:rPr>
          <w:color w:val="00B050"/>
        </w:rPr>
        <w:t>enum constants</w:t>
      </w:r>
      <w:r w:rsidR="00113F10">
        <w:t xml:space="preserve">. </w:t>
      </w:r>
      <w:r w:rsidR="00965673">
        <w:t>W</w:t>
      </w:r>
      <w:r w:rsidR="00D10A77">
        <w:t>e use constant identifier conventions while naming them.</w:t>
      </w:r>
      <w:r w:rsidR="00F54D1F">
        <w:t xml:space="preserve"> But these are not variables</w:t>
      </w:r>
      <w:r w:rsidR="001923E5">
        <w:t>,</w:t>
      </w:r>
      <w:r w:rsidR="00F54D1F">
        <w:t xml:space="preserve"> </w:t>
      </w:r>
      <w:r w:rsidR="001923E5">
        <w:t>t</w:t>
      </w:r>
      <w:r w:rsidR="00F54D1F">
        <w:t xml:space="preserve">hey are the values. </w:t>
      </w:r>
      <w:hyperlink w:anchor="enum_part2" w:history="1">
        <w:r w:rsidR="00594038">
          <w:rPr>
            <w:rStyle w:val="Hyperlink"/>
            <w:rFonts w:cs="LucidaSansTypewriter"/>
            <w:szCs w:val="18"/>
            <w:lang w:val="en-US"/>
          </w:rPr>
          <w:t>enum_part2</w:t>
        </w:r>
      </w:hyperlink>
    </w:p>
    <w:p w:rsidR="006F7EDD" w:rsidRDefault="006F7EDD" w:rsidP="00105389">
      <w:pPr>
        <w:pStyle w:val="NoSpacing"/>
      </w:pPr>
    </w:p>
    <w:p w:rsidR="00105389" w:rsidRPr="00AF07CE" w:rsidRDefault="004C6B68" w:rsidP="00AF07CE">
      <w:pPr>
        <w:pStyle w:val="NoSpacing"/>
        <w:rPr>
          <w:b/>
        </w:rPr>
      </w:pPr>
      <w:r>
        <w:t>Defining new enum types can</w:t>
      </w:r>
      <w:r w:rsidR="00EC7328">
        <w:t>’</w:t>
      </w:r>
      <w:r>
        <w:t>t be done in methods. Must be done in field.</w:t>
      </w:r>
    </w:p>
    <w:p w:rsidR="00D8737E" w:rsidRDefault="00D8737E" w:rsidP="00105389">
      <w:pPr>
        <w:pStyle w:val="NoSpacing"/>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private</w:t>
      </w:r>
      <w:r w:rsidR="00D8737E"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enum</w:t>
      </w:r>
      <w:r w:rsidR="00D8737E" w:rsidRPr="00F85038">
        <w:rPr>
          <w:rFonts w:ascii="Consolas" w:hAnsi="Consolas" w:cs="LucidaSansTypewriter"/>
          <w:color w:val="034EA3"/>
          <w:sz w:val="20"/>
          <w:szCs w:val="16"/>
          <w:lang w:val="en-US"/>
        </w:rPr>
        <w:t xml:space="preserve"> </w:t>
      </w:r>
      <w:r w:rsidR="00D8737E" w:rsidRPr="00F85038">
        <w:rPr>
          <w:rFonts w:ascii="Consolas" w:hAnsi="Consolas" w:cs="LucidaSansTypewriter"/>
          <w:color w:val="231F20"/>
          <w:sz w:val="20"/>
          <w:szCs w:val="16"/>
          <w:lang w:val="en-US"/>
        </w:rPr>
        <w:t xml:space="preserve">Status { </w:t>
      </w:r>
      <w:r w:rsidR="00D8737E" w:rsidRPr="00F85038">
        <w:rPr>
          <w:rFonts w:ascii="Consolas" w:hAnsi="Consolas" w:cs="LucidaSansTypewriter"/>
          <w:color w:val="00A0DB"/>
          <w:sz w:val="20"/>
          <w:szCs w:val="16"/>
          <w:lang w:val="en-US"/>
        </w:rPr>
        <w:t>CONTINUE</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WON</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 xml:space="preserve">LOST </w:t>
      </w:r>
      <w:r w:rsidR="00D8737E" w:rsidRPr="00F85038">
        <w:rPr>
          <w:rFonts w:ascii="Consolas" w:hAnsi="Consolas" w:cs="LucidaSansTypewriter"/>
          <w:color w:val="231F20"/>
          <w:sz w:val="20"/>
          <w:szCs w:val="16"/>
          <w:lang w:val="en-US"/>
        </w:rPr>
        <w:t>};</w:t>
      </w:r>
    </w:p>
    <w:p w:rsidR="00D8737E" w:rsidRPr="00F85038" w:rsidRDefault="00D8737E" w:rsidP="00105389">
      <w:pPr>
        <w:pStyle w:val="NoSpacing"/>
        <w:rPr>
          <w:rFonts w:ascii="Consolas" w:hAnsi="Consolas" w:cs="LucidaSansTypewriter"/>
          <w:color w:val="231F20"/>
          <w:sz w:val="20"/>
          <w:szCs w:val="16"/>
          <w:lang w:val="en-US"/>
        </w:rPr>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w:t>
      </w:r>
      <w:r w:rsidR="002E2CDC">
        <w:rPr>
          <w:rFonts w:cs="LucidaSansTypewriter"/>
          <w:color w:val="231F20"/>
          <w:szCs w:val="16"/>
          <w:lang w:val="en-US"/>
        </w:rPr>
        <w:t>’</w:t>
      </w:r>
      <w:r>
        <w:rPr>
          <w:rFonts w:cs="LucidaSansTypewriter"/>
          <w:color w:val="231F20"/>
          <w:szCs w:val="16"/>
          <w:lang w:val="en-US"/>
        </w:rPr>
        <w:t>t assign strings to an enum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F85038" w:rsidRDefault="00592AC4"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w:t>
      </w:r>
      <w:r w:rsidR="0032029A">
        <w:rPr>
          <w:rFonts w:ascii="Consolas" w:hAnsi="Consolas" w:cs="LucidaSansTypewriter"/>
          <w:color w:val="231F20"/>
          <w:sz w:val="20"/>
          <w:szCs w:val="16"/>
          <w:lang w:val="en-US"/>
        </w:rPr>
        <w:t xml:space="preserve"> </w:t>
      </w:r>
      <w:r w:rsidR="00F85038">
        <w:rPr>
          <w:rFonts w:ascii="Consolas" w:hAnsi="Consolas" w:cs="LucidaSansTypewriter"/>
          <w:color w:val="231F20"/>
          <w:sz w:val="20"/>
          <w:szCs w:val="16"/>
          <w:lang w:val="en-US"/>
        </w:rPr>
        <w:t xml:space="preserve"> </w:t>
      </w:r>
      <w:r w:rsidR="00293FBF" w:rsidRPr="00F85038">
        <w:rPr>
          <w:rFonts w:ascii="Consolas" w:hAnsi="Consolas" w:cs="LucidaSansTypewriter"/>
          <w:color w:val="231F20"/>
          <w:sz w:val="20"/>
          <w:szCs w:val="16"/>
          <w:lang w:val="en-US"/>
        </w:rPr>
        <w:t xml:space="preserve">gameStatus = </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Won</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Wrong</w:t>
      </w:r>
    </w:p>
    <w:p w:rsidR="00D8737E" w:rsidRPr="00F85038" w:rsidRDefault="00F85038"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 xml:space="preserve">gameStatus = </w:t>
      </w:r>
      <w:r w:rsidR="00D8737E" w:rsidRPr="00F85038">
        <w:rPr>
          <w:rFonts w:ascii="Consolas" w:hAnsi="Consolas" w:cs="LucidaSansTypewriter"/>
          <w:color w:val="00A0DB"/>
          <w:sz w:val="20"/>
          <w:szCs w:val="16"/>
          <w:lang w:val="en-US"/>
        </w:rPr>
        <w:t>Status.WON;</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Correct</w:t>
      </w:r>
    </w:p>
    <w:p w:rsidR="003E34FD" w:rsidRPr="00F85038" w:rsidRDefault="00592AC4" w:rsidP="00105389">
      <w:pPr>
        <w:pStyle w:val="NoSpacing"/>
        <w:rPr>
          <w:rFonts w:ascii="Consolas" w:hAnsi="Consolas" w:cs="LucidaSansTypewriter"/>
          <w:color w:val="231F20"/>
          <w:sz w:val="20"/>
          <w:szCs w:val="16"/>
          <w:lang w:val="en-US"/>
        </w:rPr>
      </w:pPr>
      <w:r>
        <w:rPr>
          <w:rFonts w:ascii="Consolas" w:hAnsi="Consolas" w:cs="LucidaSansTypewriter"/>
          <w:color w:val="034EA3"/>
          <w:sz w:val="20"/>
          <w:szCs w:val="16"/>
          <w:lang w:val="en-US"/>
        </w:rPr>
        <w:t>-</w:t>
      </w:r>
      <w:r w:rsidR="00F85038">
        <w:rPr>
          <w:rFonts w:ascii="Consolas" w:hAnsi="Consolas" w:cs="LucidaSansTypewriter"/>
          <w:color w:val="034EA3"/>
          <w:sz w:val="20"/>
          <w:szCs w:val="16"/>
          <w:lang w:val="en-US"/>
        </w:rPr>
        <w:t xml:space="preserve">  </w:t>
      </w:r>
      <w:r w:rsidR="003E34FD" w:rsidRPr="00F85038">
        <w:rPr>
          <w:rFonts w:ascii="Consolas" w:hAnsi="Consolas" w:cs="LucidaSansTypewriter"/>
          <w:color w:val="034EA3"/>
          <w:sz w:val="20"/>
          <w:szCs w:val="16"/>
          <w:lang w:val="en-US"/>
        </w:rPr>
        <w:t xml:space="preserve">while </w:t>
      </w:r>
      <w:r w:rsidR="003E34FD" w:rsidRPr="00F85038">
        <w:rPr>
          <w:rFonts w:ascii="Consolas" w:hAnsi="Consolas" w:cs="LucidaSansTypewriter"/>
          <w:color w:val="231F20"/>
          <w:sz w:val="20"/>
          <w:szCs w:val="16"/>
          <w:lang w:val="en-US"/>
        </w:rPr>
        <w:t xml:space="preserve">(gameStatus == </w:t>
      </w:r>
      <w:r w:rsidR="003E34FD" w:rsidRPr="00F85038">
        <w:rPr>
          <w:rFonts w:ascii="Consolas" w:hAnsi="Consolas" w:cs="LucidaSansTypewriter"/>
          <w:color w:val="00A0DB"/>
          <w:sz w:val="20"/>
          <w:szCs w:val="16"/>
          <w:lang w:val="en-US"/>
        </w:rPr>
        <w:t>Status.CONTINUE</w:t>
      </w:r>
      <w:r w:rsidR="003E34FD" w:rsidRPr="00F85038">
        <w:rPr>
          <w:rFonts w:ascii="Consolas" w:hAnsi="Consolas" w:cs="LucidaSansTypewriter"/>
          <w:color w:val="231F20"/>
          <w:sz w:val="20"/>
          <w:szCs w:val="16"/>
          <w:lang w:val="en-US"/>
        </w:rPr>
        <w:t>)</w:t>
      </w:r>
    </w:p>
    <w:p w:rsidR="0067555C" w:rsidRDefault="0067555C" w:rsidP="00105389">
      <w:pPr>
        <w:pStyle w:val="NoSpacing"/>
        <w:rPr>
          <w:rFonts w:cs="LucidaSansTypewriter"/>
          <w:color w:val="231F20"/>
          <w:szCs w:val="16"/>
          <w:lang w:val="en-US"/>
        </w:rPr>
      </w:pPr>
    </w:p>
    <w:p w:rsidR="00C040CA" w:rsidRDefault="004945A5" w:rsidP="00034175">
      <w:pPr>
        <w:pStyle w:val="NoSpacing"/>
        <w:rPr>
          <w:rFonts w:cs="LucidaSansTypewriter"/>
          <w:color w:val="231F20"/>
          <w:szCs w:val="16"/>
          <w:lang w:val="en-US"/>
        </w:rPr>
      </w:pPr>
      <w:r w:rsidRPr="0024761A">
        <w:rPr>
          <w:rFonts w:cs="LucidaSansTypewriter"/>
          <w:color w:val="FFC000"/>
          <w:szCs w:val="16"/>
          <w:lang w:val="en-US"/>
        </w:rPr>
        <w:t>-</w:t>
      </w:r>
      <w:r w:rsidR="00445691">
        <w:rPr>
          <w:rFonts w:cs="LucidaSansTypewriter"/>
          <w:color w:val="FFC000"/>
          <w:szCs w:val="16"/>
          <w:lang w:val="en-US"/>
        </w:rPr>
        <w:t>Why some constants are not defined as enum constants:</w:t>
      </w:r>
      <w:r>
        <w:rPr>
          <w:rFonts w:cs="LucidaSansTypewriter"/>
          <w:b/>
          <w:color w:val="FFC000"/>
          <w:szCs w:val="16"/>
          <w:lang w:val="en-US"/>
        </w:rPr>
        <w:t xml:space="preserve"> </w:t>
      </w:r>
      <w:r w:rsidR="00435D25" w:rsidRPr="00435D25">
        <w:rPr>
          <w:rFonts w:cs="LucidaSansTypewriter"/>
          <w:szCs w:val="16"/>
          <w:lang w:val="en-US"/>
        </w:rPr>
        <w:t>U</w:t>
      </w:r>
      <w:r w:rsidR="006D3450">
        <w:rPr>
          <w:rFonts w:cs="LucidaSansTypewriter"/>
          <w:color w:val="231F20"/>
          <w:szCs w:val="16"/>
          <w:lang w:val="en-US"/>
        </w:rPr>
        <w:t>sing an enum becomes unpractical if you need to compare the enum value with something else or use it in a calculation</w:t>
      </w:r>
      <w:r w:rsidR="000D2475">
        <w:rPr>
          <w:rFonts w:cs="LucidaSansTypewriter"/>
          <w:color w:val="231F20"/>
          <w:szCs w:val="16"/>
          <w:lang w:val="en-US"/>
        </w:rPr>
        <w:t>,</w:t>
      </w:r>
      <w:r w:rsidR="006D3450">
        <w:rPr>
          <w:rFonts w:cs="LucidaSansTypewriter"/>
          <w:color w:val="231F20"/>
          <w:szCs w:val="16"/>
          <w:lang w:val="en-US"/>
        </w:rPr>
        <w:t xml:space="preserve"> etc. You can do it with switch statements but it defeats the purpose of using enums which is making the program more readable. </w:t>
      </w:r>
      <w:r w:rsidR="007A2641">
        <w:rPr>
          <w:rFonts w:cs="LucidaSansTypewriter"/>
          <w:color w:val="231F20"/>
          <w:szCs w:val="16"/>
          <w:lang w:val="en-US"/>
        </w:rPr>
        <w:t>I</w:t>
      </w:r>
      <w:r w:rsidR="006D3450">
        <w:rPr>
          <w:rFonts w:cs="LucidaSansTypewriter"/>
          <w:color w:val="231F20"/>
          <w:szCs w:val="16"/>
          <w:lang w:val="en-US"/>
        </w:rPr>
        <w:t xml:space="preserve">n these </w:t>
      </w:r>
      <w:r w:rsidR="001164BD">
        <w:rPr>
          <w:rFonts w:cs="LucidaSansTypewriter"/>
          <w:color w:val="231F20"/>
          <w:szCs w:val="16"/>
          <w:lang w:val="en-US"/>
        </w:rPr>
        <w:t>cases</w:t>
      </w:r>
      <w:r w:rsidR="006D3450">
        <w:rPr>
          <w:rFonts w:cs="LucidaSansTypewriter"/>
          <w:color w:val="231F20"/>
          <w:szCs w:val="16"/>
          <w:lang w:val="en-US"/>
        </w:rPr>
        <w:t xml:space="preserve">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p>
    <w:p w:rsidR="00C040CA" w:rsidRDefault="00C040CA" w:rsidP="00034175">
      <w:pPr>
        <w:pStyle w:val="NoSpacing"/>
        <w:rPr>
          <w:rFonts w:cs="LucidaSansTypewriter"/>
          <w:color w:val="231F20"/>
          <w:szCs w:val="16"/>
          <w:lang w:val="en-US"/>
        </w:rPr>
      </w:pPr>
    </w:p>
    <w:p w:rsidR="00034175" w:rsidRPr="00C321B9" w:rsidRDefault="00034175" w:rsidP="00034175">
      <w:pPr>
        <w:pStyle w:val="NoSpacing"/>
      </w:pPr>
      <w:bookmarkStart w:id="20" w:name="scope_of_a_declaration"/>
      <w:bookmarkEnd w:id="20"/>
      <w:r>
        <w:rPr>
          <w:b/>
          <w:szCs w:val="18"/>
        </w:rPr>
        <w:t>-Scope</w:t>
      </w:r>
      <w:r w:rsidRPr="009B6E15">
        <w:rPr>
          <w:b/>
          <w:szCs w:val="18"/>
        </w:rPr>
        <w:t xml:space="preserve"> of a declaration</w:t>
      </w:r>
      <w:r w:rsidRPr="00A16E25">
        <w:rPr>
          <w:szCs w:val="18"/>
        </w:rPr>
        <w:t xml:space="preserve"> is the portion of the program </w:t>
      </w:r>
      <w:r w:rsidRPr="009B6E15">
        <w:rPr>
          <w:sz w:val="16"/>
          <w:szCs w:val="16"/>
        </w:rPr>
        <w:t>that can refer to the declared entity by its name.</w:t>
      </w:r>
    </w:p>
    <w:p w:rsidR="00034175" w:rsidRPr="007A04A0" w:rsidRDefault="00034175" w:rsidP="00034175">
      <w:pPr>
        <w:pStyle w:val="NoSpacing"/>
        <w:rPr>
          <w:szCs w:val="18"/>
          <w:lang w:val="en-US"/>
        </w:rPr>
      </w:pPr>
      <w:r>
        <w:rPr>
          <w:rFonts w:cs="AGaramond-Bold"/>
          <w:b/>
          <w:bCs/>
          <w:color w:val="005E9E"/>
          <w:szCs w:val="18"/>
          <w:lang w:val="en-US"/>
        </w:rPr>
        <w:br/>
        <w:t xml:space="preserve">   </w:t>
      </w:r>
      <w:r w:rsidRPr="00EE546E">
        <w:rPr>
          <w:rFonts w:cs="AGaramond-Bold"/>
          <w:b/>
          <w:bCs/>
          <w:color w:val="005E9E"/>
          <w:szCs w:val="18"/>
          <w:lang w:val="en-US"/>
        </w:rPr>
        <w:t xml:space="preserve">1. </w:t>
      </w:r>
      <w:r w:rsidRPr="007A04A0">
        <w:rPr>
          <w:szCs w:val="18"/>
          <w:lang w:val="en-US"/>
        </w:rPr>
        <w:t xml:space="preserve">The scope of a parameter declaration is the body of the method in which </w:t>
      </w:r>
      <w:r w:rsidRPr="007A04A0">
        <w:rPr>
          <w:sz w:val="16"/>
          <w:szCs w:val="18"/>
          <w:lang w:val="en-US"/>
        </w:rPr>
        <w:t>the declaration appears.</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2. </w:t>
      </w:r>
      <w:r w:rsidRPr="005138F9">
        <w:rPr>
          <w:szCs w:val="18"/>
          <w:lang w:val="en-US"/>
        </w:rPr>
        <w:t>The scope of a local variable declaration is from the point at which the declaration appears to the end of that block.</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3. </w:t>
      </w:r>
      <w:r>
        <w:rPr>
          <w:szCs w:val="18"/>
          <w:lang w:val="en-US"/>
        </w:rPr>
        <w:t xml:space="preserve">The scope of a local </w:t>
      </w:r>
      <w:r w:rsidRPr="00EE546E">
        <w:rPr>
          <w:szCs w:val="18"/>
          <w:lang w:val="en-US"/>
        </w:rPr>
        <w:t>variable declaration that appears in the initialization section</w:t>
      </w:r>
      <w:r>
        <w:rPr>
          <w:szCs w:val="18"/>
          <w:lang w:val="en-US"/>
        </w:rPr>
        <w:t xml:space="preserve"> </w:t>
      </w: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r>
        <w:rPr>
          <w:szCs w:val="18"/>
          <w:lang w:val="en-US"/>
        </w:rPr>
        <w:t xml:space="preserve"> </w:t>
      </w:r>
      <w:r w:rsidRPr="00EE546E">
        <w:rPr>
          <w:szCs w:val="18"/>
          <w:lang w:val="en-US"/>
        </w:rPr>
        <w:t>in the header.</w:t>
      </w:r>
    </w:p>
    <w:p w:rsidR="00034175" w:rsidRPr="00FD7161" w:rsidRDefault="00034175" w:rsidP="00034175">
      <w:pPr>
        <w:pStyle w:val="NoSpacing"/>
        <w:rPr>
          <w:szCs w:val="18"/>
          <w:lang w:val="en-US"/>
        </w:rPr>
      </w:pPr>
      <w:r>
        <w:rPr>
          <w:rFonts w:cs="AGaramond-Bold"/>
          <w:b/>
          <w:bCs/>
          <w:color w:val="005E9E"/>
          <w:szCs w:val="18"/>
          <w:lang w:val="en-US"/>
        </w:rPr>
        <w:lastRenderedPageBreak/>
        <w:t xml:space="preserve">   </w:t>
      </w:r>
      <w:r w:rsidRPr="00EE546E">
        <w:rPr>
          <w:rFonts w:cs="AGaramond-Bold"/>
          <w:b/>
          <w:bCs/>
          <w:color w:val="005E9E"/>
          <w:szCs w:val="18"/>
          <w:lang w:val="en-US"/>
        </w:rPr>
        <w:t xml:space="preserve">4. </w:t>
      </w:r>
      <w:r w:rsidRPr="00FD7161">
        <w:rPr>
          <w:szCs w:val="18"/>
          <w:lang w:val="en-US"/>
        </w:rPr>
        <w:t>A member’s scope is the entire body of the class.</w:t>
      </w:r>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 xml:space="preserve">Methods of the same name can be declared in the same class, as long as they have different </w:t>
      </w:r>
      <w:r w:rsidR="00B94223">
        <w:t>signatures</w:t>
      </w:r>
      <w:r w:rsidR="002307CC" w:rsidRPr="002307CC">
        <w:t xml:space="preserve">—this is called method overloading. When an overloaded method is called, the compiler selects the appropriate method by examining the </w:t>
      </w:r>
      <w:r w:rsidR="005C4969">
        <w:t>signature</w:t>
      </w:r>
      <w:r w:rsidR="002307CC" w:rsidRPr="002307CC">
        <w:t xml:space="preserve"> in the call.</w:t>
      </w:r>
      <w:r w:rsidR="001B5904">
        <w:t xml:space="preserve"> </w:t>
      </w:r>
    </w:p>
    <w:p w:rsidR="00AC4522" w:rsidRDefault="00AC4522" w:rsidP="002307CC">
      <w:pPr>
        <w:pStyle w:val="NoSpacing"/>
      </w:pPr>
    </w:p>
    <w:p w:rsidR="00EE473B" w:rsidRDefault="005520F9" w:rsidP="007D666F">
      <w:pPr>
        <w:spacing w:line="240" w:lineRule="auto"/>
      </w:pPr>
      <w:r w:rsidRPr="005520F9">
        <w:rPr>
          <w:rFonts w:ascii="Consolas" w:hAnsi="Consolas"/>
          <w:sz w:val="20"/>
          <w:szCs w:val="18"/>
        </w:rPr>
        <w:t xml:space="preserve">   </w:t>
      </w:r>
      <w:r w:rsidR="005E59F8">
        <w:rPr>
          <w:rFonts w:ascii="Consolas" w:hAnsi="Consolas"/>
          <w:sz w:val="20"/>
          <w:szCs w:val="18"/>
        </w:rPr>
        <w:t>obj.sum(</w:t>
      </w:r>
      <w:r w:rsidR="005E59F8" w:rsidRPr="00DB14A3">
        <w:rPr>
          <w:rFonts w:ascii="Consolas" w:hAnsi="Consolas"/>
          <w:color w:val="00B0F0"/>
          <w:sz w:val="20"/>
          <w:szCs w:val="18"/>
        </w:rPr>
        <w:t>10</w:t>
      </w:r>
      <w:r w:rsidR="005E59F8">
        <w:rPr>
          <w:rFonts w:ascii="Consolas" w:hAnsi="Consolas"/>
          <w:sz w:val="20"/>
          <w:szCs w:val="18"/>
        </w:rPr>
        <w:t>);</w:t>
      </w:r>
      <w:r w:rsidR="00052985">
        <w:rPr>
          <w:rFonts w:ascii="Consolas" w:hAnsi="Consolas"/>
          <w:sz w:val="20"/>
          <w:szCs w:val="18"/>
        </w:rPr>
        <w:t xml:space="preserve"> </w:t>
      </w:r>
      <w:r w:rsidR="00052985" w:rsidRPr="00DB14A3">
        <w:rPr>
          <w:rFonts w:ascii="Consolas" w:hAnsi="Consolas"/>
          <w:color w:val="00B050"/>
          <w:sz w:val="20"/>
          <w:szCs w:val="18"/>
        </w:rPr>
        <w:t xml:space="preserve">// </w:t>
      </w:r>
      <w:r w:rsidR="00AC4522" w:rsidRPr="00DB14A3">
        <w:rPr>
          <w:rFonts w:ascii="Consolas" w:hAnsi="Consolas"/>
          <w:color w:val="00B050"/>
          <w:sz w:val="20"/>
          <w:szCs w:val="18"/>
        </w:rPr>
        <w:t xml:space="preserve">obj.sum(20, </w:t>
      </w:r>
      <w:r w:rsidRPr="00DB14A3">
        <w:rPr>
          <w:rFonts w:ascii="Consolas" w:hAnsi="Consolas"/>
          <w:color w:val="00B050"/>
          <w:sz w:val="20"/>
          <w:szCs w:val="18"/>
        </w:rPr>
        <w:t>20);</w:t>
      </w:r>
      <w:r w:rsidR="005E59F8">
        <w:rPr>
          <w:rFonts w:ascii="Consolas" w:hAnsi="Consolas"/>
          <w:sz w:val="20"/>
          <w:szCs w:val="18"/>
        </w:rPr>
        <w:br/>
      </w:r>
      <w:r w:rsidR="005E59F8">
        <w:rPr>
          <w:rFonts w:ascii="Consolas" w:hAnsi="Consolas"/>
          <w:sz w:val="20"/>
          <w:szCs w:val="18"/>
        </w:rPr>
        <w:br/>
      </w:r>
      <w:r w:rsidR="004644D6" w:rsidRPr="005520F9">
        <w:rPr>
          <w:color w:val="FFC000"/>
        </w:rPr>
        <w:t>-</w:t>
      </w:r>
      <w:r w:rsidR="00B00E71" w:rsidRPr="005520F9">
        <w:rPr>
          <w:color w:val="FFC000"/>
        </w:rPr>
        <w:t>Distinguishing Between Overloaded Methods:</w:t>
      </w:r>
      <w:r w:rsidR="00B00E71" w:rsidRPr="00B00E71">
        <w:rPr>
          <w:b/>
          <w:color w:val="FFC000"/>
        </w:rPr>
        <w:t xml:space="preserve"> </w:t>
      </w:r>
      <w:r w:rsidR="009F6F71" w:rsidRPr="009F6F71">
        <w:t>The compiler distinguishes overloaded methods by their signatures—a combination of the</w:t>
      </w:r>
      <w:r w:rsidR="00252C4C">
        <w:t xml:space="preserve"> </w:t>
      </w:r>
      <w:r w:rsidR="009F6F71" w:rsidRPr="009F6F71">
        <w:t>method’s name and the number, types</w:t>
      </w:r>
      <w:r w:rsidR="0052396B">
        <w:t>,</w:t>
      </w:r>
      <w:r w:rsidR="009F6F71" w:rsidRPr="009F6F71">
        <w:t xml:space="preserve"> and order of its parameters, but not its return type.</w:t>
      </w:r>
      <w:r w:rsidR="0052396B">
        <w:br/>
        <w:t xml:space="preserve">   </w:t>
      </w:r>
      <w:r w:rsidR="009F6F71" w:rsidRPr="009F6F71">
        <w:t>Internally, the compiler uses longer method names that include the original method name, the types of each parameter</w:t>
      </w:r>
      <w:r w:rsidR="0052396B">
        <w:t>,</w:t>
      </w:r>
      <w:r w:rsidR="009F6F71" w:rsidRPr="009F6F71">
        <w:t xml:space="preserve"> and the exact order of the parameters to determine whether the methods in a class are unique in that class.</w:t>
      </w:r>
    </w:p>
    <w:p w:rsidR="009A1EF7" w:rsidRDefault="004644D6" w:rsidP="007D666F">
      <w:pPr>
        <w:pStyle w:val="NoSpacing"/>
      </w:pPr>
      <w:r w:rsidRPr="005520F9">
        <w:rPr>
          <w:color w:val="FFC000"/>
        </w:rPr>
        <w:t>-</w:t>
      </w:r>
      <w:r w:rsidR="00EE473B" w:rsidRPr="005520F9">
        <w:rPr>
          <w:color w:val="FFC000"/>
        </w:rPr>
        <w:t>Return Types of Overloaded Method</w:t>
      </w:r>
      <w:r w:rsidR="002B5959">
        <w:rPr>
          <w:color w:val="FFC000"/>
        </w:rPr>
        <w:t>s</w:t>
      </w:r>
      <w:r w:rsidR="00EE473B" w:rsidRPr="005520F9">
        <w:rPr>
          <w:color w:val="FFC000"/>
        </w:rPr>
        <w:t>:</w:t>
      </w:r>
      <w:r w:rsidR="00EE473B">
        <w:rPr>
          <w:b/>
          <w:color w:val="FFC000"/>
        </w:rPr>
        <w:t xml:space="preserve"> </w:t>
      </w:r>
      <w:r w:rsidR="000E6D5E" w:rsidRPr="00173670">
        <w:t xml:space="preserve">Method calls cannot be distinguished only by return type. </w:t>
      </w:r>
      <w:r w:rsidR="00375E1C" w:rsidRPr="00173670">
        <w:t xml:space="preserve">Overloaded methods can have different return types if the methods </w:t>
      </w:r>
      <w:r w:rsidR="00375E1C">
        <w:t xml:space="preserve">have different parameter lists. </w:t>
      </w:r>
      <w:r w:rsidR="009A1EF7">
        <w:t xml:space="preserve">    </w:t>
      </w:r>
    </w:p>
    <w:p w:rsidR="00B46C83" w:rsidRDefault="009A1EF7" w:rsidP="007D666F">
      <w:pPr>
        <w:pStyle w:val="NoSpacing"/>
      </w:pPr>
      <w:r>
        <w:t xml:space="preserve">   </w:t>
      </w:r>
      <w:r w:rsidR="00C46AF1">
        <w:t>Return types of methods alone don</w:t>
      </w:r>
      <w:r w:rsidR="002E0361">
        <w:t>’</w:t>
      </w:r>
      <w:r w:rsidR="00B46C83">
        <w:t>t tell us which method we should use because we can</w:t>
      </w:r>
      <w:r w:rsidR="002E0361">
        <w:t>’</w:t>
      </w:r>
      <w:r w:rsidR="00B46C83">
        <w:t>t know the return type before executing the method with the input.</w:t>
      </w:r>
    </w:p>
    <w:p w:rsidR="004644D6" w:rsidRDefault="004644D6" w:rsidP="007D666F">
      <w:pPr>
        <w:pStyle w:val="NoSpacing"/>
      </w:pPr>
    </w:p>
    <w:p w:rsidR="00EE230E" w:rsidRDefault="00D300C7" w:rsidP="007D666F">
      <w:pPr>
        <w:pStyle w:val="NoSpacing"/>
      </w:pPr>
      <w:hyperlink w:anchor="overloading_main_method" w:history="1">
        <w:r w:rsidR="00601ECE" w:rsidRPr="00601ECE">
          <w:rPr>
            <w:rStyle w:val="Hyperlink"/>
          </w:rPr>
          <w:t>overloading_main_method</w:t>
        </w:r>
      </w:hyperlink>
      <w:r w:rsidR="00601ECE">
        <w:br/>
      </w:r>
    </w:p>
    <w:p w:rsidR="00497A29" w:rsidRDefault="00D300C7" w:rsidP="007D666F">
      <w:pPr>
        <w:pStyle w:val="HTMLPreformatted"/>
        <w:rPr>
          <w:rFonts w:ascii="Verdana" w:eastAsiaTheme="minorHAnsi" w:hAnsi="Verdana" w:cstheme="minorBidi"/>
          <w:szCs w:val="22"/>
          <w:lang w:eastAsia="en-US"/>
        </w:rPr>
      </w:pPr>
      <w:hyperlink w:anchor="variable_length_argument_lists" w:history="1">
        <w:r w:rsidR="004063FA" w:rsidRPr="004063FA">
          <w:rPr>
            <w:rStyle w:val="Hyperlink"/>
            <w:rFonts w:ascii="Verdana" w:eastAsiaTheme="minorHAnsi" w:hAnsi="Verdana" w:cstheme="minorBidi"/>
            <w:szCs w:val="22"/>
            <w:lang w:eastAsia="en-US"/>
          </w:rPr>
          <w:t>variable_length_argument_lists</w:t>
        </w:r>
      </w:hyperlink>
      <w:r w:rsidR="00A10D24">
        <w:rPr>
          <w:rFonts w:ascii="Verdana" w:eastAsiaTheme="minorHAnsi" w:hAnsi="Verdana" w:cstheme="minorBidi"/>
          <w:szCs w:val="22"/>
          <w:lang w:eastAsia="en-US"/>
        </w:rPr>
        <w:br/>
      </w:r>
    </w:p>
    <w:p w:rsidR="001A2AA0" w:rsidRPr="001A2AA0" w:rsidRDefault="00F20788" w:rsidP="007D666F">
      <w:pPr>
        <w:pStyle w:val="NoSpacing"/>
        <w:numPr>
          <w:ilvl w:val="0"/>
          <w:numId w:val="23"/>
        </w:numPr>
      </w:pPr>
      <w:r w:rsidRPr="00BE32A9">
        <w:rPr>
          <w:b/>
        </w:rPr>
        <w:t>Arrays</w:t>
      </w:r>
      <w:r w:rsidR="00AE7FA5">
        <w:rPr>
          <w:b/>
        </w:rPr>
        <w:t xml:space="preserve"> and ArrayLists</w:t>
      </w:r>
    </w:p>
    <w:p w:rsidR="001A2AA0" w:rsidRDefault="001A2AA0" w:rsidP="007D666F">
      <w:pPr>
        <w:pStyle w:val="NoSpacing"/>
      </w:pPr>
    </w:p>
    <w:p w:rsidR="001C2CA9" w:rsidRDefault="00AD514D" w:rsidP="007D666F">
      <w:pPr>
        <w:pStyle w:val="NoSpacing"/>
      </w:pPr>
      <w:r>
        <w:t>Array objects are</w:t>
      </w:r>
      <w:r w:rsidR="008D51DE">
        <w:t xml:space="preserve"> data structures consisting of </w:t>
      </w:r>
      <w:r>
        <w:t>related data items of the same type.</w:t>
      </w:r>
      <w:r w:rsidR="00FE06A5">
        <w:t xml:space="preserve"> </w:t>
      </w:r>
      <w:r w:rsidR="00C56153">
        <w:t xml:space="preserve">Arrays remain </w:t>
      </w:r>
      <w:r w:rsidR="008D51DE">
        <w:t xml:space="preserve">the </w:t>
      </w:r>
      <w:r w:rsidR="00C56153">
        <w:t>same length once they are created.</w:t>
      </w:r>
      <w:r w:rsidR="00287F6E">
        <w:t xml:space="preserve"> V</w:t>
      </w:r>
      <w:r w:rsidR="00BE32A9">
        <w:t xml:space="preserve">ariables in an array are called </w:t>
      </w:r>
      <w:r w:rsidR="00BE32A9" w:rsidRPr="001C2CA9">
        <w:rPr>
          <w:color w:val="00B050"/>
        </w:rPr>
        <w:t xml:space="preserve">elements </w:t>
      </w:r>
      <w:r w:rsidR="00BE32A9">
        <w:t xml:space="preserve">or </w:t>
      </w:r>
      <w:r w:rsidR="00BE32A9" w:rsidRPr="001C2CA9">
        <w:rPr>
          <w:color w:val="00B050"/>
        </w:rPr>
        <w:t>components</w:t>
      </w:r>
      <w:r w:rsidR="00BE32A9">
        <w:t>.</w:t>
      </w:r>
      <w:r w:rsidR="00472F9D">
        <w:t xml:space="preserve"> </w:t>
      </w:r>
    </w:p>
    <w:p w:rsidR="009A4EA5" w:rsidRDefault="00437FB2" w:rsidP="007D666F">
      <w:pPr>
        <w:pStyle w:val="NoSpacing"/>
      </w:pPr>
      <w:r>
        <w:t xml:space="preserve">   </w:t>
      </w:r>
      <w:r w:rsidR="009A4EA5">
        <w:t>Elements can be primitive or reference types</w:t>
      </w:r>
      <w:r w:rsidR="00D1705E">
        <w:t xml:space="preserve"> </w:t>
      </w:r>
      <w:r w:rsidR="009A4EA5">
        <w:t>(including arrays)</w:t>
      </w:r>
      <w:r w:rsidR="00D1705E">
        <w:t>.</w:t>
      </w:r>
      <w:r w:rsidR="005A16DB">
        <w:br/>
        <w:t xml:space="preserve">   </w:t>
      </w:r>
      <w:r w:rsidR="005A16DB" w:rsidRPr="00BE0B3C">
        <w:t>Every array object knows its own length and stores it in a length instance variable.</w:t>
      </w:r>
    </w:p>
    <w:p w:rsidR="00D65416" w:rsidRPr="00D65416" w:rsidRDefault="00D65416" w:rsidP="007D666F">
      <w:pPr>
        <w:pStyle w:val="NoSpacing"/>
      </w:pPr>
    </w:p>
    <w:p w:rsidR="00A81E9B" w:rsidRDefault="0084106E" w:rsidP="007D666F">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31FA" w:rsidRDefault="00437FB2" w:rsidP="007D666F">
      <w:pPr>
        <w:pStyle w:val="NoSpacing"/>
      </w:pPr>
      <w:r>
        <w:t xml:space="preserve">   </w:t>
      </w:r>
      <w:r w:rsidR="009731FA">
        <w:t>Elements of</w:t>
      </w:r>
      <w:r w:rsidR="0066339B">
        <w:t xml:space="preserve"> local and field</w:t>
      </w:r>
      <w:r w:rsidR="009731FA">
        <w:t xml:space="preserve"> arrays get default values of their data </w:t>
      </w:r>
      <w:r w:rsidR="0066339B">
        <w:t>type when the array is created.</w:t>
      </w:r>
    </w:p>
    <w:p w:rsidR="00CB11F3" w:rsidRPr="0084106E" w:rsidRDefault="00CB11F3" w:rsidP="007D666F">
      <w:pPr>
        <w:autoSpaceDE w:val="0"/>
        <w:autoSpaceDN w:val="0"/>
        <w:adjustRightInd w:val="0"/>
        <w:spacing w:after="0" w:line="240" w:lineRule="auto"/>
        <w:rPr>
          <w:b/>
        </w:rPr>
      </w:pPr>
    </w:p>
    <w:p w:rsidR="00F20788" w:rsidRDefault="00F20788" w:rsidP="00514833">
      <w:pPr>
        <w:pStyle w:val="NoSpacing"/>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 xml:space="preserve">[] array = </w:t>
      </w:r>
      <w:r w:rsidRPr="00514833">
        <w:rPr>
          <w:rFonts w:ascii="Consolas" w:hAnsi="Consolas" w:cs="LucidaSansTypewriter"/>
          <w:color w:val="034EA3"/>
          <w:sz w:val="20"/>
          <w:szCs w:val="20"/>
          <w:lang w:val="en-US"/>
        </w:rPr>
        <w:t>new</w:t>
      </w:r>
      <w:r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w:t>
      </w:r>
      <w:r w:rsidRPr="00514833">
        <w:rPr>
          <w:rFonts w:ascii="Consolas" w:hAnsi="Consolas" w:cs="Consolas"/>
          <w:color w:val="00B0F0"/>
          <w:sz w:val="20"/>
          <w:szCs w:val="20"/>
        </w:rPr>
        <w:t>10</w:t>
      </w:r>
      <w:r w:rsidRPr="00437FB2">
        <w:rPr>
          <w:rFonts w:ascii="Consolas" w:hAnsi="Consolas" w:cs="Consolas"/>
          <w:sz w:val="20"/>
          <w:szCs w:val="20"/>
        </w:rPr>
        <w:t>];</w:t>
      </w:r>
    </w:p>
    <w:p w:rsidR="0042624B" w:rsidRDefault="0042624B"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p>
    <w:p w:rsidR="00415DC1" w:rsidRPr="001B12B4" w:rsidRDefault="00E63ADA" w:rsidP="00514833">
      <w:pPr>
        <w:pStyle w:val="NoSpacing"/>
        <w:rPr>
          <w:rFonts w:ascii="Consolas" w:hAnsi="Consolas"/>
          <w:sz w:val="20"/>
        </w:rPr>
      </w:pPr>
      <w:r w:rsidRPr="001B12B4">
        <w:rPr>
          <w:rFonts w:ascii="Consolas" w:hAnsi="Consolas" w:cs="Consolas"/>
          <w:sz w:val="20"/>
          <w:szCs w:val="20"/>
        </w:rPr>
        <w:t>-</w:t>
      </w:r>
      <w:r w:rsidR="00B70CCF" w:rsidRPr="001B12B4">
        <w:rPr>
          <w:rFonts w:ascii="Consolas" w:hAnsi="Consolas" w:cs="Consolas"/>
          <w:sz w:val="20"/>
          <w:szCs w:val="20"/>
        </w:rPr>
        <w:t xml:space="preserve">  </w:t>
      </w:r>
      <w:r w:rsidR="00415DC1" w:rsidRPr="00514833">
        <w:rPr>
          <w:rFonts w:ascii="Consolas" w:hAnsi="Consolas" w:cs="LucidaSansTypewriter"/>
          <w:color w:val="034EA3"/>
          <w:sz w:val="20"/>
          <w:szCs w:val="20"/>
          <w:lang w:val="en-US"/>
        </w:rPr>
        <w:t>int</w:t>
      </w:r>
      <w:r w:rsidR="00415DC1" w:rsidRPr="001B12B4">
        <w:rPr>
          <w:rFonts w:ascii="Consolas" w:hAnsi="Consolas"/>
          <w:sz w:val="20"/>
        </w:rPr>
        <w:t>[] array</w:t>
      </w:r>
      <w:r w:rsidR="008C2389">
        <w:rPr>
          <w:rFonts w:ascii="Consolas" w:hAnsi="Consolas"/>
          <w:sz w:val="20"/>
        </w:rPr>
        <w:t>;</w:t>
      </w:r>
      <w:r w:rsidR="005E05E6">
        <w:rPr>
          <w:rFonts w:ascii="Consolas" w:hAnsi="Consolas"/>
          <w:sz w:val="20"/>
        </w:rPr>
        <w:t xml:space="preserve"> </w:t>
      </w:r>
      <w:r w:rsidR="00461393" w:rsidRPr="00514833">
        <w:rPr>
          <w:rFonts w:ascii="Consolas" w:hAnsi="Consolas"/>
          <w:color w:val="00B050"/>
          <w:sz w:val="20"/>
        </w:rPr>
        <w:t>/*</w:t>
      </w:r>
      <w:r w:rsidR="005E05E6" w:rsidRPr="00514833">
        <w:rPr>
          <w:rFonts w:ascii="Consolas" w:hAnsi="Consolas"/>
          <w:color w:val="00B050"/>
          <w:sz w:val="20"/>
        </w:rPr>
        <w:t xml:space="preserve"> We can use variables instead of literals for </w:t>
      </w:r>
      <w:r w:rsidR="00065506" w:rsidRPr="00514833">
        <w:rPr>
          <w:rFonts w:ascii="Consolas" w:hAnsi="Consolas"/>
          <w:color w:val="00B050"/>
          <w:sz w:val="20"/>
        </w:rPr>
        <w:t>array creation expression</w:t>
      </w:r>
      <w:r w:rsidR="005E05E6" w:rsidRPr="00514833">
        <w:rPr>
          <w:rFonts w:ascii="Consolas" w:hAnsi="Consolas"/>
          <w:color w:val="00B050"/>
          <w:sz w:val="20"/>
        </w:rPr>
        <w:t xml:space="preserve"> and array initializer. Same for multi-dimensional arrays.</w:t>
      </w:r>
      <w:r w:rsidR="00461393" w:rsidRPr="00514833">
        <w:rPr>
          <w:rFonts w:ascii="Consolas" w:hAnsi="Consolas"/>
          <w:color w:val="00B050"/>
          <w:sz w:val="20"/>
        </w:rPr>
        <w:t xml:space="preserve"> */</w:t>
      </w:r>
    </w:p>
    <w:p w:rsidR="00CD0C2E" w:rsidRDefault="00B70CCF" w:rsidP="00514833">
      <w:pPr>
        <w:pStyle w:val="NoSpacing"/>
        <w:rPr>
          <w:rFonts w:ascii="Consolas" w:hAnsi="Consolas"/>
          <w:sz w:val="20"/>
        </w:rPr>
      </w:pPr>
      <w:r w:rsidRPr="001B12B4">
        <w:rPr>
          <w:rFonts w:ascii="Consolas" w:hAnsi="Consolas"/>
          <w:sz w:val="20"/>
        </w:rPr>
        <w:t xml:space="preserve">   </w:t>
      </w:r>
      <w:r w:rsidR="0036526C">
        <w:rPr>
          <w:rFonts w:ascii="Consolas" w:hAnsi="Consolas"/>
          <w:sz w:val="20"/>
        </w:rPr>
        <w:t>a</w:t>
      </w:r>
      <w:r w:rsidR="00831E55" w:rsidRPr="001B12B4">
        <w:rPr>
          <w:rFonts w:ascii="Consolas" w:hAnsi="Consolas"/>
          <w:sz w:val="20"/>
        </w:rPr>
        <w:t xml:space="preserve">rray = </w:t>
      </w:r>
      <w:r w:rsidR="00831E55" w:rsidRPr="00514833">
        <w:rPr>
          <w:rFonts w:ascii="Consolas" w:hAnsi="Consolas" w:cs="LucidaSansTypewriter"/>
          <w:color w:val="034EA3"/>
          <w:sz w:val="20"/>
          <w:szCs w:val="20"/>
          <w:lang w:val="en-US"/>
        </w:rPr>
        <w:t>new</w:t>
      </w:r>
      <w:r w:rsidR="00831E55" w:rsidRPr="001B12B4">
        <w:rPr>
          <w:rFonts w:ascii="Consolas" w:hAnsi="Consolas"/>
          <w:sz w:val="20"/>
        </w:rPr>
        <w:t xml:space="preserve"> </w:t>
      </w:r>
      <w:r w:rsidR="00831E55" w:rsidRPr="00514833">
        <w:rPr>
          <w:rFonts w:ascii="Consolas" w:hAnsi="Consolas" w:cs="LucidaSansTypewriter"/>
          <w:color w:val="034EA3"/>
          <w:sz w:val="20"/>
          <w:szCs w:val="20"/>
          <w:lang w:val="en-US"/>
        </w:rPr>
        <w:t>int</w:t>
      </w:r>
      <w:r w:rsidR="00831E55" w:rsidRPr="001B12B4">
        <w:rPr>
          <w:rFonts w:ascii="Consolas" w:hAnsi="Consolas"/>
          <w:sz w:val="20"/>
        </w:rPr>
        <w:t>[]</w:t>
      </w:r>
      <w:r w:rsidR="001B657A" w:rsidRPr="001B12B4">
        <w:rPr>
          <w:rFonts w:ascii="Consolas" w:hAnsi="Consolas"/>
          <w:sz w:val="20"/>
        </w:rPr>
        <w:t xml:space="preserve"> </w:t>
      </w:r>
      <w:r w:rsidR="00831E55" w:rsidRPr="001B12B4">
        <w:rPr>
          <w:rFonts w:ascii="Consolas" w:hAnsi="Consolas"/>
          <w:sz w:val="20"/>
        </w:rPr>
        <w:t>{</w:t>
      </w:r>
      <w:r w:rsidR="00C321BC">
        <w:rPr>
          <w:rFonts w:ascii="Consolas" w:hAnsi="Consolas"/>
          <w:sz w:val="20"/>
        </w:rPr>
        <w:t xml:space="preserve"> </w:t>
      </w:r>
      <w:r w:rsidR="00831E55" w:rsidRPr="00514833">
        <w:rPr>
          <w:rFonts w:ascii="Consolas" w:hAnsi="Consolas"/>
          <w:color w:val="00B0F0"/>
          <w:sz w:val="20"/>
        </w:rPr>
        <w:t>1</w:t>
      </w:r>
      <w:r w:rsidR="00831E55" w:rsidRPr="001B12B4">
        <w:rPr>
          <w:rFonts w:ascii="Consolas" w:hAnsi="Consolas"/>
          <w:sz w:val="20"/>
        </w:rPr>
        <w:t xml:space="preserve">, </w:t>
      </w:r>
      <w:r w:rsidR="00831E55" w:rsidRPr="00514833">
        <w:rPr>
          <w:rFonts w:ascii="Consolas" w:hAnsi="Consolas"/>
          <w:color w:val="00B0F0"/>
          <w:sz w:val="20"/>
        </w:rPr>
        <w:t>10</w:t>
      </w:r>
      <w:r w:rsidR="00831E55" w:rsidRPr="001B12B4">
        <w:rPr>
          <w:rFonts w:ascii="Consolas" w:hAnsi="Consolas"/>
          <w:sz w:val="20"/>
        </w:rPr>
        <w:t xml:space="preserve">, </w:t>
      </w:r>
      <w:r w:rsidR="00831E55" w:rsidRPr="00514833">
        <w:rPr>
          <w:rFonts w:ascii="Consolas" w:hAnsi="Consolas"/>
          <w:color w:val="00B0F0"/>
          <w:sz w:val="20"/>
        </w:rPr>
        <w:t>-7</w:t>
      </w:r>
      <w:r w:rsidR="00C321BC" w:rsidRPr="00514833">
        <w:rPr>
          <w:rFonts w:ascii="Consolas" w:hAnsi="Consolas"/>
          <w:color w:val="00B0F0"/>
          <w:sz w:val="20"/>
        </w:rPr>
        <w:t xml:space="preserve"> </w:t>
      </w:r>
      <w:r w:rsidR="00415DC1" w:rsidRPr="001B12B4">
        <w:rPr>
          <w:rFonts w:ascii="Consolas" w:hAnsi="Consolas"/>
          <w:sz w:val="20"/>
        </w:rPr>
        <w:t>};</w:t>
      </w:r>
    </w:p>
    <w:p w:rsidR="00F747FD" w:rsidRDefault="00F747F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p>
    <w:p w:rsidR="00F747FD" w:rsidRPr="007E7BE0" w:rsidRDefault="007E7BE0"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Cs w:val="18"/>
        </w:rPr>
      </w:pPr>
      <w:r w:rsidRPr="007E7BE0">
        <w:rPr>
          <w:szCs w:val="18"/>
        </w:rPr>
        <w:t xml:space="preserve">Notice you need an array creation expression </w:t>
      </w:r>
      <w:r w:rsidR="00F747FD" w:rsidRPr="007E7BE0">
        <w:rPr>
          <w:szCs w:val="18"/>
        </w:rPr>
        <w:t>for the option</w:t>
      </w:r>
      <w:r w:rsidR="00161BC6" w:rsidRPr="007E7BE0">
        <w:rPr>
          <w:szCs w:val="18"/>
        </w:rPr>
        <w:t xml:space="preserve"> above but not </w:t>
      </w:r>
      <w:r w:rsidR="00B7033C">
        <w:rPr>
          <w:szCs w:val="18"/>
        </w:rPr>
        <w:t xml:space="preserve">for </w:t>
      </w:r>
      <w:r w:rsidR="00161BC6" w:rsidRPr="007E7BE0">
        <w:rPr>
          <w:szCs w:val="18"/>
        </w:rPr>
        <w:t>the option below</w:t>
      </w:r>
      <w:r w:rsidR="00F747FD" w:rsidRPr="007E7BE0">
        <w:rPr>
          <w:szCs w:val="18"/>
        </w:rPr>
        <w:t>.</w:t>
      </w:r>
    </w:p>
    <w:p w:rsidR="00415DC1" w:rsidRDefault="00415DC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415DC1" w:rsidRDefault="005D5C8E" w:rsidP="00E35E7A">
      <w:pPr>
        <w:pStyle w:val="NoSpacing"/>
      </w:pPr>
      <w:r w:rsidRPr="001B12B4">
        <w:rPr>
          <w:rFonts w:ascii="Consolas" w:hAnsi="Consolas" w:cs="Consolas"/>
          <w:sz w:val="20"/>
          <w:szCs w:val="20"/>
        </w:rPr>
        <w:t>-</w:t>
      </w:r>
      <w:r w:rsidR="00B70CCF" w:rsidRPr="001B12B4">
        <w:rPr>
          <w:rFonts w:ascii="Consolas" w:hAnsi="Consolas" w:cs="Consolas"/>
          <w:sz w:val="20"/>
          <w:szCs w:val="20"/>
        </w:rPr>
        <w:t xml:space="preserve">  </w:t>
      </w:r>
      <w:r w:rsidRPr="00E35E7A">
        <w:rPr>
          <w:rFonts w:ascii="Consolas" w:hAnsi="Consolas" w:cs="LucidaSansTypewriter"/>
          <w:color w:val="034EA3"/>
          <w:sz w:val="20"/>
          <w:szCs w:val="20"/>
          <w:lang w:val="en-US"/>
        </w:rPr>
        <w:t>int</w:t>
      </w:r>
      <w:r w:rsidRPr="001B12B4">
        <w:rPr>
          <w:rFonts w:ascii="Consolas" w:hAnsi="Consolas" w:cs="Consolas"/>
          <w:sz w:val="20"/>
          <w:szCs w:val="20"/>
        </w:rPr>
        <w:t xml:space="preserve">[] array = </w:t>
      </w:r>
      <w:r w:rsidR="00B70CCF" w:rsidRPr="001B12B4">
        <w:rPr>
          <w:rFonts w:ascii="Consolas" w:hAnsi="Consolas"/>
          <w:sz w:val="20"/>
        </w:rPr>
        <w:t>{</w:t>
      </w:r>
      <w:r w:rsidR="00C321BC">
        <w:rPr>
          <w:rFonts w:ascii="Consolas" w:hAnsi="Consolas"/>
          <w:sz w:val="20"/>
        </w:rPr>
        <w:t xml:space="preserve"> </w:t>
      </w:r>
      <w:r w:rsidR="00B70CCF" w:rsidRPr="00E35E7A">
        <w:rPr>
          <w:rFonts w:ascii="Consolas" w:hAnsi="Consolas"/>
          <w:color w:val="00B0F0"/>
          <w:sz w:val="20"/>
        </w:rPr>
        <w:t>1</w:t>
      </w:r>
      <w:r w:rsidR="00B70CCF" w:rsidRPr="001B12B4">
        <w:rPr>
          <w:rFonts w:ascii="Consolas" w:hAnsi="Consolas"/>
          <w:sz w:val="20"/>
        </w:rPr>
        <w:t xml:space="preserve">, </w:t>
      </w:r>
      <w:r w:rsidR="00B70CCF" w:rsidRPr="00E35E7A">
        <w:rPr>
          <w:rFonts w:ascii="Consolas" w:hAnsi="Consolas"/>
          <w:color w:val="00B0F0"/>
          <w:sz w:val="20"/>
        </w:rPr>
        <w:t>10</w:t>
      </w:r>
      <w:r w:rsidR="00B70CCF" w:rsidRPr="001B12B4">
        <w:rPr>
          <w:rFonts w:ascii="Consolas" w:hAnsi="Consolas"/>
          <w:sz w:val="20"/>
        </w:rPr>
        <w:t xml:space="preserve">, </w:t>
      </w:r>
      <w:r w:rsidR="00B70CCF" w:rsidRPr="00E35E7A">
        <w:rPr>
          <w:rFonts w:ascii="Consolas" w:hAnsi="Consolas"/>
          <w:color w:val="00B0F0"/>
          <w:sz w:val="20"/>
        </w:rPr>
        <w:t>-7</w:t>
      </w:r>
      <w:r w:rsidR="00C321BC">
        <w:rPr>
          <w:rFonts w:ascii="Consolas" w:hAnsi="Consolas"/>
          <w:sz w:val="20"/>
        </w:rPr>
        <w:t xml:space="preserve"> </w:t>
      </w:r>
      <w:r w:rsidR="00B70CCF" w:rsidRPr="001B12B4">
        <w:rPr>
          <w:rFonts w:ascii="Consolas" w:hAnsi="Consolas"/>
          <w:sz w:val="20"/>
        </w:rPr>
        <w:t>};</w:t>
      </w:r>
      <w:r w:rsidR="00B70CCF">
        <w:t xml:space="preserve"> /*</w:t>
      </w:r>
      <w:r>
        <w:t xml:space="preserve"> </w:t>
      </w:r>
      <w:r w:rsidRPr="00C3019F">
        <w:rPr>
          <w:color w:val="00B050"/>
        </w:rPr>
        <w:t>Array initializer</w:t>
      </w:r>
      <w:r w:rsidR="005E5DFB">
        <w:rPr>
          <w:color w:val="00B050"/>
        </w:rPr>
        <w:t xml:space="preserve"> </w:t>
      </w:r>
      <w:r w:rsidR="005E5DFB" w:rsidRPr="00E66D42">
        <w:t>(right side)</w:t>
      </w:r>
      <w:r w:rsidR="007E7BE0">
        <w:rPr>
          <w:color w:val="00B050"/>
        </w:rPr>
        <w:t xml:space="preserve"> </w:t>
      </w:r>
      <w:r w:rsidR="006B5055">
        <w:t xml:space="preserve">which has the </w:t>
      </w:r>
      <w:r>
        <w:rPr>
          <w:color w:val="00B050"/>
        </w:rPr>
        <w:t>intializer list</w:t>
      </w:r>
      <w:r w:rsidR="006B5055">
        <w:rPr>
          <w:color w:val="00B050"/>
        </w:rPr>
        <w:t xml:space="preserve"> </w:t>
      </w:r>
      <w:r w:rsidR="006B5055" w:rsidRPr="003707D1">
        <w:t>in it</w:t>
      </w:r>
      <w:r>
        <w:t>. Length of the array is determined by the number of el</w:t>
      </w:r>
      <w:r w:rsidR="00A811F1">
        <w:t>ements in the initializer list.</w:t>
      </w:r>
      <w:r w:rsidR="003C618E">
        <w:t xml:space="preserve"> */</w:t>
      </w:r>
    </w:p>
    <w:p w:rsidR="00EF3091" w:rsidRDefault="00EF309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601ECA" w:rsidRPr="00C14961" w:rsidRDefault="00ED2DFC"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t>To refer</w:t>
      </w:r>
      <w:r w:rsidR="00B80B1E">
        <w:t xml:space="preserve"> to a particular element in </w:t>
      </w:r>
      <w:r>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t xml:space="preserve"> in square brackets ( [] ). This is called an </w:t>
      </w:r>
      <w:r w:rsidR="00971E34" w:rsidRPr="00971E34">
        <w:rPr>
          <w:color w:val="00B050"/>
        </w:rPr>
        <w:t>array access expression</w:t>
      </w:r>
      <w:r w:rsidR="00B80B1E">
        <w:t xml:space="preserve">. </w:t>
      </w:r>
      <w:r w:rsidR="00D44AC5">
        <w:t>The f</w:t>
      </w:r>
      <w:r w:rsidR="00002C51" w:rsidRPr="00002C51">
        <w:t xml:space="preserve">irst </w:t>
      </w:r>
      <w:r w:rsidR="00002C51">
        <w:t>index is 0.</w:t>
      </w:r>
      <w:r w:rsidR="0047056C">
        <w:t xml:space="preserve"> </w:t>
      </w:r>
      <w:r w:rsidR="00C14961">
        <w:t>An index must be non-negative and an int value or a value of a type that can be promoted to int.</w:t>
      </w:r>
      <w:r w:rsidR="00C14961">
        <w:rPr>
          <w:rFonts w:ascii="Consolas" w:hAnsi="Consolas"/>
          <w:sz w:val="20"/>
        </w:rPr>
        <w:br/>
      </w:r>
    </w:p>
    <w:p w:rsidR="00FC6178" w:rsidRPr="007145DA" w:rsidRDefault="007145DA"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FFC000"/>
        </w:rPr>
      </w:pPr>
      <w:r w:rsidRPr="007145DA">
        <w:rPr>
          <w:color w:val="FFC000"/>
        </w:rPr>
        <w:t>-Arrays of objects</w:t>
      </w:r>
    </w:p>
    <w:p w:rsidR="004C1D0D" w:rsidRDefault="004C1D0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5B5146" w:rsidRPr="00D94CB9" w:rsidRDefault="003643BA" w:rsidP="003643BA">
      <w:pPr>
        <w:pStyle w:val="NoSpacing"/>
        <w:rPr>
          <w:rFonts w:ascii="Consolas" w:eastAsia="Times New Roman" w:hAnsi="Consolas" w:cs="Courier New"/>
          <w:color w:val="303336"/>
          <w:sz w:val="20"/>
          <w:szCs w:val="20"/>
          <w:bdr w:val="none" w:sz="0" w:space="0" w:color="auto" w:frame="1"/>
          <w:shd w:val="clear" w:color="auto" w:fill="EFF0F1"/>
          <w:lang w:val="en-US"/>
        </w:rPr>
      </w:pPr>
      <w:r w:rsidRPr="003643BA">
        <w:rPr>
          <w:rFonts w:ascii="Consolas" w:eastAsia="Times New Roman" w:hAnsi="Consolas" w:cs="Courier New"/>
          <w:color w:val="393318"/>
          <w:sz w:val="20"/>
          <w:szCs w:val="20"/>
          <w:lang w:val="en-US"/>
        </w:rPr>
        <w:t xml:space="preserve">   Card[] deck;</w:t>
      </w:r>
      <w:r>
        <w:rPr>
          <w:rFonts w:ascii="Consolas" w:eastAsia="Times New Roman" w:hAnsi="Consolas" w:cs="Courier New"/>
          <w:color w:val="393318"/>
          <w:sz w:val="20"/>
          <w:szCs w:val="20"/>
          <w:lang w:val="en-US"/>
        </w:rPr>
        <w:br/>
      </w:r>
      <w:r w:rsidR="004C1D0D" w:rsidRPr="00D94CB9">
        <w:rPr>
          <w:rFonts w:ascii="Consolas" w:eastAsia="Times New Roman" w:hAnsi="Consolas" w:cs="Courier New"/>
          <w:color w:val="393318"/>
          <w:sz w:val="20"/>
          <w:szCs w:val="20"/>
          <w:lang w:val="en-US"/>
        </w:rPr>
        <w:t xml:space="preserve">   deck</w:t>
      </w:r>
      <w:r w:rsidR="00194630">
        <w:rPr>
          <w:rFonts w:ascii="Consolas" w:eastAsia="Times New Roman" w:hAnsi="Consolas" w:cs="Courier New"/>
          <w:color w:val="393318"/>
          <w:sz w:val="20"/>
          <w:szCs w:val="20"/>
          <w:lang w:val="en-US"/>
        </w:rPr>
        <w:t xml:space="preserve"> = </w:t>
      </w:r>
      <w:r w:rsidR="00194630" w:rsidRPr="003643BA">
        <w:rPr>
          <w:rFonts w:ascii="Consolas" w:hAnsi="Consolas" w:cs="LucidaSansTypewriter"/>
          <w:color w:val="034EA3"/>
          <w:sz w:val="20"/>
          <w:szCs w:val="20"/>
          <w:lang w:val="en-US"/>
        </w:rPr>
        <w:t>new</w:t>
      </w:r>
      <w:r w:rsidR="00194630">
        <w:rPr>
          <w:rFonts w:ascii="Consolas" w:eastAsia="Times New Roman" w:hAnsi="Consolas" w:cs="Courier New"/>
          <w:color w:val="393318"/>
          <w:sz w:val="20"/>
          <w:szCs w:val="20"/>
          <w:lang w:val="en-US"/>
        </w:rPr>
        <w:t xml:space="preserve"> Card[</w:t>
      </w:r>
      <w:r w:rsidR="00385FC5" w:rsidRPr="003643BA">
        <w:rPr>
          <w:rFonts w:ascii="Consolas" w:eastAsia="Times New Roman" w:hAnsi="Consolas" w:cs="Courier New"/>
          <w:color w:val="00B0F0"/>
          <w:sz w:val="20"/>
          <w:szCs w:val="20"/>
          <w:lang w:val="en-US"/>
        </w:rPr>
        <w:t>52</w:t>
      </w:r>
      <w:r w:rsidR="00194630">
        <w:rPr>
          <w:rFonts w:ascii="Consolas" w:eastAsia="Times New Roman" w:hAnsi="Consolas" w:cs="Courier New"/>
          <w:color w:val="393318"/>
          <w:sz w:val="20"/>
          <w:szCs w:val="20"/>
          <w:lang w:val="en-US"/>
        </w:rPr>
        <w:t>];</w:t>
      </w:r>
    </w:p>
    <w:p w:rsidR="00AD3A44" w:rsidRPr="00D94CB9" w:rsidRDefault="003643BA" w:rsidP="003643BA">
      <w:pPr>
        <w:pStyle w:val="NoSpacing"/>
        <w:rPr>
          <w:rFonts w:ascii="Consolas" w:eastAsia="Times New Roman" w:hAnsi="Consolas" w:cs="Courier New"/>
          <w:color w:val="393318"/>
          <w:sz w:val="20"/>
          <w:szCs w:val="20"/>
          <w:lang w:val="en-US"/>
        </w:rPr>
      </w:pPr>
      <w:r>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for</w:t>
      </w:r>
      <w:r w:rsidR="00AD3A44" w:rsidRPr="00D94CB9">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int</w:t>
      </w:r>
      <w:r w:rsidR="00AD3A44" w:rsidRPr="00D94CB9">
        <w:rPr>
          <w:rFonts w:ascii="Consolas" w:eastAsia="Times New Roman" w:hAnsi="Consolas" w:cs="Courier New"/>
          <w:color w:val="393318"/>
          <w:sz w:val="20"/>
          <w:szCs w:val="20"/>
          <w:lang w:val="en-US"/>
        </w:rPr>
        <w:t xml:space="preserve"> count = </w:t>
      </w:r>
      <w:r w:rsidR="00AD3A44" w:rsidRPr="003643BA">
        <w:rPr>
          <w:rFonts w:ascii="Consolas" w:eastAsia="Times New Roman" w:hAnsi="Consolas" w:cs="Courier New"/>
          <w:color w:val="00B0F0"/>
          <w:sz w:val="20"/>
          <w:szCs w:val="20"/>
          <w:lang w:val="en-US"/>
        </w:rPr>
        <w:t>0</w:t>
      </w:r>
      <w:r w:rsidR="00194630">
        <w:rPr>
          <w:rFonts w:ascii="Consolas" w:eastAsia="Times New Roman" w:hAnsi="Consolas" w:cs="Courier New"/>
          <w:color w:val="393318"/>
          <w:sz w:val="20"/>
          <w:szCs w:val="20"/>
          <w:lang w:val="en-US"/>
        </w:rPr>
        <w:t>; count &lt; deck.length; count++)</w:t>
      </w:r>
    </w:p>
    <w:p w:rsidR="00F20788" w:rsidRDefault="003643BA" w:rsidP="003643BA">
      <w:pPr>
        <w:pStyle w:val="NoSpacing"/>
        <w:rPr>
          <w:rFonts w:cs="Consolas"/>
          <w:szCs w:val="20"/>
        </w:rPr>
      </w:pPr>
      <w:r>
        <w:rPr>
          <w:rFonts w:ascii="Consolas" w:eastAsia="Times New Roman" w:hAnsi="Consolas" w:cs="Courier New"/>
          <w:color w:val="393318"/>
          <w:sz w:val="20"/>
          <w:szCs w:val="20"/>
          <w:lang w:val="en-US"/>
        </w:rPr>
        <w:t xml:space="preserve">      </w:t>
      </w:r>
      <w:r w:rsidR="00AD3A44" w:rsidRPr="00D94CB9">
        <w:rPr>
          <w:rFonts w:ascii="Consolas" w:eastAsia="Times New Roman" w:hAnsi="Consolas" w:cs="Courier New"/>
          <w:color w:val="393318"/>
          <w:sz w:val="20"/>
          <w:szCs w:val="20"/>
          <w:lang w:val="en-US"/>
        </w:rPr>
        <w:t xml:space="preserve">deck[count] = </w:t>
      </w:r>
      <w:r w:rsidR="00AD3A44" w:rsidRPr="003643BA">
        <w:rPr>
          <w:rFonts w:ascii="Consolas" w:hAnsi="Consolas" w:cs="LucidaSansTypewriter"/>
          <w:color w:val="034EA3"/>
          <w:sz w:val="20"/>
          <w:szCs w:val="20"/>
          <w:lang w:val="en-US"/>
        </w:rPr>
        <w:t>new</w:t>
      </w:r>
      <w:r w:rsidR="00AD3A44" w:rsidRPr="00D94CB9">
        <w:rPr>
          <w:rFonts w:ascii="Consolas" w:eastAsia="Times New Roman" w:hAnsi="Consolas" w:cs="Courier New"/>
          <w:color w:val="393318"/>
          <w:sz w:val="20"/>
          <w:szCs w:val="20"/>
          <w:lang w:val="en-US"/>
        </w:rPr>
        <w:t xml:space="preserve"> Card(faces[c</w:t>
      </w:r>
      <w:r w:rsidR="00194630">
        <w:rPr>
          <w:rFonts w:ascii="Consolas" w:eastAsia="Times New Roman" w:hAnsi="Consolas" w:cs="Courier New"/>
          <w:color w:val="393318"/>
          <w:sz w:val="20"/>
          <w:szCs w:val="20"/>
          <w:lang w:val="en-US"/>
        </w:rPr>
        <w:t xml:space="preserve">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 xml:space="preserve">], suits[c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w:t>
      </w:r>
    </w:p>
    <w:p w:rsidR="00B22180" w:rsidRDefault="00694CC3" w:rsidP="00550569">
      <w:pPr>
        <w:pStyle w:val="NoSpacing"/>
      </w:pPr>
      <w:r>
        <w:rPr>
          <w:rFonts w:cs="Consolas"/>
          <w:b/>
          <w:szCs w:val="20"/>
        </w:rPr>
        <w:br/>
      </w:r>
      <w:bookmarkStart w:id="21" w:name="exception_handling_part1"/>
      <w:bookmarkEnd w:id="21"/>
      <w:r w:rsidR="009A2F37">
        <w:rPr>
          <w:rFonts w:cs="Consolas"/>
          <w:b/>
          <w:szCs w:val="20"/>
        </w:rPr>
        <w:t>-ArrayIndexOutOfBounds</w:t>
      </w:r>
      <w:r w:rsidR="00386C15">
        <w:rPr>
          <w:rFonts w:cs="Consolas"/>
          <w:b/>
          <w:szCs w:val="20"/>
        </w:rPr>
        <w:t>Exception</w:t>
      </w:r>
      <w:r w:rsidR="001C3D9D">
        <w:rPr>
          <w:rFonts w:cs="Consolas"/>
          <w:b/>
          <w:szCs w:val="20"/>
        </w:rPr>
        <w:t xml:space="preserve">: </w:t>
      </w:r>
      <w:r w:rsidR="00B22180" w:rsidRPr="00917823">
        <w:t>When writing code to access an array element, ensure that the array index remains greater</w:t>
      </w:r>
      <w:r w:rsidR="00B22180">
        <w:t xml:space="preserve"> </w:t>
      </w:r>
      <w:r w:rsidR="00B22180" w:rsidRPr="00917823">
        <w:t>than or equal to 0 and less than the length of the array</w:t>
      </w:r>
      <w:r w:rsidR="00B22180">
        <w:t>. This would prevent “ArrayIndexOutOfBoundsE</w:t>
      </w:r>
      <w:r w:rsidR="00B22180" w:rsidRPr="00917823">
        <w:t>xception</w:t>
      </w:r>
      <w:r w:rsidR="00B22180">
        <w:t xml:space="preserve">”s. </w:t>
      </w:r>
      <w:hyperlink w:anchor="exception_handling_part2" w:history="1">
        <w:r w:rsidR="00594038">
          <w:rPr>
            <w:rStyle w:val="Hyperlink"/>
            <w:rFonts w:cs="Consolas"/>
            <w:szCs w:val="20"/>
          </w:rPr>
          <w:t>exception_handling_part2</w:t>
        </w:r>
      </w:hyperlink>
    </w:p>
    <w:p w:rsidR="00917823" w:rsidRDefault="00917823" w:rsidP="00550569">
      <w:pPr>
        <w:pStyle w:val="NoSpacing"/>
      </w:pPr>
    </w:p>
    <w:p w:rsidR="004260BA" w:rsidRDefault="00396AF5" w:rsidP="00550569">
      <w:pPr>
        <w:pStyle w:val="NoSpacing"/>
      </w:pPr>
      <w:bookmarkStart w:id="22" w:name="implicit_toString"/>
      <w:bookmarkEnd w:id="22"/>
      <w:r w:rsidRPr="00094791">
        <w:rPr>
          <w:color w:val="FFC000"/>
        </w:rPr>
        <w:t>-Implicit toString</w:t>
      </w:r>
      <w:r w:rsidR="00185EE7" w:rsidRPr="00094791">
        <w:rPr>
          <w:color w:val="FFC000"/>
        </w:rPr>
        <w:t xml:space="preserve"> </w:t>
      </w:r>
      <w:r w:rsidRPr="00094791">
        <w:rPr>
          <w:color w:val="FFC000"/>
        </w:rPr>
        <w:t>method</w:t>
      </w:r>
      <w:r w:rsidR="00060CB6">
        <w:rPr>
          <w:color w:val="FFC000"/>
        </w:rPr>
        <w:t xml:space="preserve">: </w:t>
      </w:r>
      <w:r w:rsidR="00300921" w:rsidRPr="00300921">
        <w:t xml:space="preserve">The </w:t>
      </w:r>
      <w:r w:rsidR="00E2542C">
        <w:t xml:space="preserve">toString method </w:t>
      </w:r>
      <w:r w:rsidR="00300921">
        <w:t>of an object is called implicitly when the object is used where a string is expected</w:t>
      </w:r>
      <w:r w:rsidR="00E2542C">
        <w:t>.</w:t>
      </w:r>
      <w:r w:rsidR="00A81FB2">
        <w:t xml:space="preserve"> </w:t>
      </w:r>
      <w:r w:rsidR="004260BA">
        <w:t xml:space="preserve">For this effect to occur,  toString must be declared </w:t>
      </w:r>
      <w:r w:rsidR="00436516">
        <w:t xml:space="preserve">with the </w:t>
      </w:r>
      <w:r w:rsidR="00436516" w:rsidRPr="00436516">
        <w:rPr>
          <w:sz w:val="16"/>
        </w:rPr>
        <w:t>header</w:t>
      </w:r>
    </w:p>
    <w:p w:rsidR="004260BA" w:rsidRDefault="004260BA" w:rsidP="00550569">
      <w:pPr>
        <w:pStyle w:val="NoSpacing"/>
      </w:pPr>
    </w:p>
    <w:p w:rsidR="00674F9E" w:rsidRPr="00A81FB2" w:rsidRDefault="00A81FB2" w:rsidP="00550569">
      <w:pPr>
        <w:pStyle w:val="NoSpacing"/>
        <w:rPr>
          <w:rFonts w:ascii="Consolas" w:hAnsi="Consolas"/>
          <w:sz w:val="20"/>
        </w:rPr>
      </w:pPr>
      <w:r w:rsidRPr="00A81FB2">
        <w:rPr>
          <w:rFonts w:ascii="Consolas" w:hAnsi="Consolas"/>
          <w:sz w:val="20"/>
        </w:rPr>
        <w:t xml:space="preserve">   </w:t>
      </w:r>
      <w:r w:rsidR="00F361BF" w:rsidRPr="009A19E0">
        <w:rPr>
          <w:rFonts w:ascii="Consolas" w:hAnsi="Consolas" w:cs="LucidaSansTypewriter"/>
          <w:color w:val="034EA3"/>
          <w:sz w:val="20"/>
          <w:szCs w:val="20"/>
          <w:lang w:val="en-US"/>
        </w:rPr>
        <w:t>public</w:t>
      </w:r>
      <w:r w:rsidR="00F361BF" w:rsidRPr="00A81FB2">
        <w:rPr>
          <w:rFonts w:ascii="Consolas" w:hAnsi="Consolas"/>
          <w:sz w:val="20"/>
        </w:rPr>
        <w:t xml:space="preserve"> String toString()</w:t>
      </w:r>
    </w:p>
    <w:p w:rsidR="000A313E" w:rsidRDefault="000A313E" w:rsidP="00917823">
      <w:pPr>
        <w:pStyle w:val="NoSpacing"/>
      </w:pPr>
    </w:p>
    <w:p w:rsidR="008948AE" w:rsidRPr="0069097A" w:rsidRDefault="00571E18" w:rsidP="00917823">
      <w:pPr>
        <w:pStyle w:val="NoSpacing"/>
      </w:pPr>
      <w:r>
        <w:rPr>
          <w:b/>
        </w:rPr>
        <w:t>-NullPointerException</w:t>
      </w:r>
      <w:r w:rsidR="008948AE" w:rsidRPr="0069097A">
        <w:rPr>
          <w:b/>
        </w:rPr>
        <w:t xml:space="preserve"> </w:t>
      </w:r>
      <w:r w:rsidRPr="00571E18">
        <w:t>o</w:t>
      </w:r>
      <w:r w:rsidR="0069097A" w:rsidRPr="0069097A">
        <w:t xml:space="preserve">ccurs </w:t>
      </w:r>
      <w:r w:rsidR="008948AE" w:rsidRPr="0069097A">
        <w:t xml:space="preserve">when </w:t>
      </w:r>
      <w:r w:rsidR="0069097A" w:rsidRPr="0069097A">
        <w:t>you try to ca</w:t>
      </w:r>
      <w:r w:rsidR="00556321">
        <w:t xml:space="preserve">ll a method on a null reference. </w:t>
      </w:r>
      <w:r w:rsidR="00DD6446">
        <w:t>E</w:t>
      </w:r>
      <w:r w:rsidR="0069097A" w:rsidRPr="0069097A">
        <w:t>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bookmarkStart w:id="23" w:name="enhanced_for"/>
      <w:bookmarkEnd w:id="23"/>
      <w:r>
        <w:rPr>
          <w:b/>
        </w:rPr>
        <w:t>-</w:t>
      </w:r>
      <w:r w:rsidRPr="00C01883">
        <w:rPr>
          <w:b/>
        </w:rPr>
        <w:t xml:space="preserve">Enhanced </w:t>
      </w:r>
      <w:r w:rsidR="00D95665">
        <w:rPr>
          <w:b/>
        </w:rPr>
        <w:t>f</w:t>
      </w:r>
      <w:r w:rsidRPr="00C01883">
        <w:rPr>
          <w:b/>
        </w:rPr>
        <w:t xml:space="preserve">or </w:t>
      </w:r>
      <w:r w:rsidRPr="00D95665">
        <w:rPr>
          <w:b/>
        </w:rPr>
        <w:t xml:space="preserve">statement </w:t>
      </w:r>
      <w:r w:rsidRPr="006E179C">
        <w:t>iterates through the elements of an array</w:t>
      </w:r>
      <w:r w:rsidR="007E3D3C">
        <w:t xml:space="preserve"> or a collection</w:t>
      </w:r>
      <w:r w:rsidR="00EA1EA7">
        <w:t xml:space="preserve"> </w:t>
      </w:r>
      <w:r w:rsidRPr="006E179C">
        <w:t>without using a</w:t>
      </w:r>
      <w:r>
        <w:t xml:space="preserve"> </w:t>
      </w:r>
      <w:r w:rsidRPr="006E179C">
        <w:t xml:space="preserve">counter, thus </w:t>
      </w:r>
      <w:r w:rsidR="00002CC1">
        <w:t xml:space="preserve">eliminating several error </w:t>
      </w:r>
      <w:r w:rsidR="001469FC">
        <w:t xml:space="preserve">possibilities </w:t>
      </w:r>
      <w:r w:rsidR="00180934">
        <w:t>caused by for header elements.</w:t>
      </w:r>
    </w:p>
    <w:p w:rsidR="000A491F" w:rsidRPr="00FF2D9F" w:rsidRDefault="00556321" w:rsidP="000A491F">
      <w:pPr>
        <w:pStyle w:val="NoSpacing"/>
      </w:pPr>
      <w:r>
        <w:t xml:space="preserve">   </w:t>
      </w:r>
      <w:r w:rsidR="000A491F" w:rsidRPr="00FF2D9F">
        <w:t>The type</w:t>
      </w:r>
      <w:r w:rsidR="0079517C">
        <w:t xml:space="preserve"> </w:t>
      </w:r>
      <w:r w:rsidR="000A491F" w:rsidRPr="00FF2D9F">
        <w:t>of the parameter must be consistent with the type of the elements in the array.</w:t>
      </w:r>
    </w:p>
    <w:p w:rsidR="007D47BB" w:rsidRPr="00066633" w:rsidRDefault="00556321" w:rsidP="001D67AE">
      <w:pPr>
        <w:pStyle w:val="NoSpacing"/>
      </w:pPr>
      <w:r>
        <w:t xml:space="preserve">   </w:t>
      </w:r>
      <w:r w:rsidR="000A491F" w:rsidRPr="00066633">
        <w:t>The enhanced for statement can be used only to obtain array elements—it cannot be used to modify elements.</w:t>
      </w:r>
      <w:r w:rsidR="001864FC">
        <w:t xml:space="preserve"> Because </w:t>
      </w:r>
      <w:r w:rsidR="00661868">
        <w:t xml:space="preserve">the </w:t>
      </w:r>
      <w:r w:rsidR="001864FC">
        <w:t>iteration variable is just a copy of the array element.</w:t>
      </w:r>
      <w:r w:rsidR="001D67AE" w:rsidRPr="00066633">
        <w:t xml:space="preserve"> </w:t>
      </w:r>
    </w:p>
    <w:p w:rsidR="00951633" w:rsidRPr="005E1EEF" w:rsidRDefault="00556321" w:rsidP="00550569">
      <w:pPr>
        <w:spacing w:line="240" w:lineRule="auto"/>
        <w:rPr>
          <w:szCs w:val="18"/>
        </w:rPr>
      </w:pPr>
      <w:r>
        <w:rPr>
          <w:szCs w:val="18"/>
        </w:rPr>
        <w:br/>
      </w:r>
      <w:r w:rsidR="00F91A3F">
        <w:rPr>
          <w:rFonts w:ascii="Consolas" w:hAnsi="Consolas"/>
          <w:sz w:val="20"/>
          <w:szCs w:val="18"/>
        </w:rPr>
        <w:t>-</w:t>
      </w:r>
      <w:r w:rsidRPr="00556321">
        <w:rPr>
          <w:rFonts w:ascii="Consolas" w:hAnsi="Consolas"/>
          <w:sz w:val="20"/>
          <w:szCs w:val="18"/>
        </w:rPr>
        <w:t xml:space="preserve">  </w:t>
      </w:r>
      <w:r w:rsidR="0080555C" w:rsidRPr="009A19E0">
        <w:rPr>
          <w:rFonts w:ascii="Consolas" w:hAnsi="Consolas" w:cs="LucidaSansTypewriter"/>
          <w:color w:val="034EA3"/>
          <w:sz w:val="20"/>
          <w:szCs w:val="20"/>
          <w:lang w:val="en-US"/>
        </w:rPr>
        <w:t>for</w:t>
      </w:r>
      <w:r w:rsidR="0080555C">
        <w:rPr>
          <w:rFonts w:ascii="Consolas" w:hAnsi="Consolas"/>
          <w:sz w:val="20"/>
          <w:szCs w:val="18"/>
        </w:rPr>
        <w:t xml:space="preserve"> (</w:t>
      </w:r>
      <w:r w:rsidR="0080555C" w:rsidRPr="009A19E0">
        <w:rPr>
          <w:rFonts w:ascii="Consolas" w:hAnsi="Consolas" w:cs="LucidaSansTypewriter"/>
          <w:color w:val="034EA3"/>
          <w:sz w:val="20"/>
          <w:szCs w:val="20"/>
          <w:lang w:val="en-US"/>
        </w:rPr>
        <w:t>int</w:t>
      </w:r>
      <w:r w:rsidR="0080555C">
        <w:rPr>
          <w:rFonts w:ascii="Consolas" w:hAnsi="Consolas"/>
          <w:sz w:val="20"/>
          <w:szCs w:val="18"/>
        </w:rPr>
        <w:t xml:space="preserve"> </w:t>
      </w:r>
      <w:r w:rsidR="000E44A2">
        <w:rPr>
          <w:rFonts w:ascii="Consolas" w:hAnsi="Consolas"/>
          <w:sz w:val="20"/>
          <w:szCs w:val="18"/>
        </w:rPr>
        <w:t>array</w:t>
      </w:r>
      <w:r w:rsidR="00AA1405">
        <w:rPr>
          <w:rFonts w:ascii="Consolas" w:hAnsi="Consolas"/>
          <w:sz w:val="20"/>
          <w:szCs w:val="18"/>
        </w:rPr>
        <w:t>Element</w:t>
      </w:r>
      <w:r w:rsidR="0080555C">
        <w:rPr>
          <w:rFonts w:ascii="Consolas" w:hAnsi="Consolas"/>
          <w:sz w:val="20"/>
          <w:szCs w:val="18"/>
        </w:rPr>
        <w:t xml:space="preserve"> : array</w:t>
      </w:r>
      <w:r w:rsidR="000A491F" w:rsidRPr="00556321">
        <w:rPr>
          <w:rFonts w:ascii="Consolas" w:hAnsi="Consolas"/>
          <w:sz w:val="20"/>
          <w:szCs w:val="18"/>
        </w:rPr>
        <w:t>)</w:t>
      </w:r>
      <w:r w:rsidR="00EB781A">
        <w:rPr>
          <w:rFonts w:ascii="Consolas" w:hAnsi="Consolas"/>
          <w:sz w:val="20"/>
          <w:szCs w:val="18"/>
        </w:rPr>
        <w:t xml:space="preserve"> </w:t>
      </w:r>
      <w:r w:rsidR="00EB781A" w:rsidRPr="009A19E0">
        <w:rPr>
          <w:rFonts w:ascii="Consolas" w:hAnsi="Consolas"/>
          <w:color w:val="00B050"/>
          <w:sz w:val="20"/>
          <w:szCs w:val="18"/>
        </w:rPr>
        <w:t xml:space="preserve">// </w:t>
      </w:r>
      <w:r w:rsidR="003E3B84" w:rsidRPr="009A19E0">
        <w:rPr>
          <w:rFonts w:ascii="Consolas" w:hAnsi="Consolas"/>
          <w:color w:val="00B050"/>
          <w:sz w:val="20"/>
          <w:szCs w:val="18"/>
        </w:rPr>
        <w:t>one dimensional array</w:t>
      </w:r>
      <w:r w:rsidRPr="00556321">
        <w:rPr>
          <w:rFonts w:ascii="Consolas" w:hAnsi="Consolas"/>
          <w:sz w:val="20"/>
          <w:szCs w:val="18"/>
        </w:rPr>
        <w:br/>
      </w:r>
      <w:r w:rsidR="000E44A2" w:rsidRPr="0025603A">
        <w:rPr>
          <w:rFonts w:ascii="Consolas" w:hAnsi="Consolas"/>
          <w:sz w:val="20"/>
          <w:szCs w:val="20"/>
        </w:rPr>
        <w:t xml:space="preserve">      </w:t>
      </w:r>
      <w:r w:rsidR="000E44A2" w:rsidRPr="001E6ACE">
        <w:rPr>
          <w:rFonts w:ascii="Consolas" w:hAnsi="Consolas"/>
          <w:sz w:val="20"/>
          <w:szCs w:val="18"/>
        </w:rPr>
        <w:t>System.out.println(array</w:t>
      </w:r>
      <w:r w:rsidR="00780AEA">
        <w:rPr>
          <w:rFonts w:ascii="Consolas" w:hAnsi="Consolas"/>
          <w:sz w:val="20"/>
          <w:szCs w:val="18"/>
        </w:rPr>
        <w:t>Element</w:t>
      </w:r>
      <w:r w:rsidR="000E44A2" w:rsidRPr="001E6ACE">
        <w:rPr>
          <w:rFonts w:ascii="Consolas" w:hAnsi="Consolas"/>
          <w:sz w:val="20"/>
          <w:szCs w:val="18"/>
        </w:rPr>
        <w:t>);</w:t>
      </w:r>
      <w:r>
        <w:rPr>
          <w:szCs w:val="18"/>
        </w:rPr>
        <w:br/>
      </w:r>
      <w:r>
        <w:rPr>
          <w:szCs w:val="18"/>
        </w:rPr>
        <w:br/>
      </w:r>
      <w:bookmarkStart w:id="24" w:name="traversing_with_enhanced_for"/>
      <w:bookmarkEnd w:id="24"/>
      <w:r w:rsidR="00F91A3F">
        <w:rPr>
          <w:rFonts w:ascii="Consolas" w:hAnsi="Consolas"/>
          <w:sz w:val="20"/>
          <w:szCs w:val="20"/>
        </w:rPr>
        <w:t>-</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Row : array) </w:t>
      </w:r>
      <w:r w:rsidR="0052187C">
        <w:rPr>
          <w:rFonts w:ascii="Consolas" w:hAnsi="Consolas"/>
          <w:sz w:val="20"/>
          <w:szCs w:val="20"/>
        </w:rPr>
        <w:t xml:space="preserve">{ </w:t>
      </w:r>
      <w:r w:rsidR="0052187C" w:rsidRPr="009A19E0">
        <w:rPr>
          <w:rFonts w:ascii="Consolas" w:hAnsi="Consolas"/>
          <w:color w:val="00B050"/>
          <w:sz w:val="20"/>
        </w:rPr>
        <w:t>// two dimensional array</w:t>
      </w:r>
      <w:r w:rsidR="0052187C" w:rsidRPr="0025603A">
        <w:rPr>
          <w:rFonts w:ascii="Consolas" w:hAnsi="Consolas"/>
          <w:sz w:val="20"/>
          <w:szCs w:val="20"/>
        </w:rPr>
        <w:b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w:t>
      </w:r>
      <w:r w:rsidR="009D0024">
        <w:rPr>
          <w:rFonts w:ascii="Consolas" w:hAnsi="Consolas"/>
          <w:sz w:val="20"/>
          <w:szCs w:val="20"/>
        </w:rPr>
        <w:t>Element</w:t>
      </w:r>
      <w:r w:rsidR="0052187C" w:rsidRPr="0025603A">
        <w:rPr>
          <w:rFonts w:ascii="Consolas" w:hAnsi="Consolas"/>
          <w:sz w:val="20"/>
          <w:szCs w:val="20"/>
        </w:rPr>
        <w:t xml:space="preserve"> : arrayRow)</w:t>
      </w:r>
      <w:r w:rsidR="0052187C" w:rsidRPr="0025603A">
        <w:rPr>
          <w:rFonts w:ascii="Consolas" w:hAnsi="Consolas"/>
          <w:sz w:val="20"/>
          <w:szCs w:val="20"/>
        </w:rPr>
        <w:br/>
        <w:t xml:space="preserve">         </w:t>
      </w:r>
      <w:r w:rsidR="0052187C" w:rsidRPr="001E6ACE">
        <w:rPr>
          <w:rFonts w:ascii="Consolas" w:hAnsi="Consolas"/>
          <w:sz w:val="20"/>
          <w:szCs w:val="18"/>
        </w:rPr>
        <w:t>System.out.println(array</w:t>
      </w:r>
      <w:r w:rsidR="008B76DB">
        <w:rPr>
          <w:rFonts w:ascii="Consolas" w:hAnsi="Consolas"/>
          <w:sz w:val="20"/>
          <w:szCs w:val="18"/>
        </w:rPr>
        <w:t>Element</w:t>
      </w:r>
      <w:r w:rsidR="0052187C" w:rsidRPr="001E6ACE">
        <w:rPr>
          <w:rFonts w:ascii="Consolas" w:hAnsi="Consolas"/>
          <w:sz w:val="20"/>
          <w:szCs w:val="18"/>
        </w:rPr>
        <w:t>);</w:t>
      </w:r>
      <w:r w:rsidR="0052187C" w:rsidRPr="0025603A">
        <w:rPr>
          <w:rFonts w:ascii="Consolas" w:hAnsi="Consolas"/>
          <w:sz w:val="20"/>
          <w:szCs w:val="20"/>
        </w:rPr>
        <w:br/>
        <w:t xml:space="preserve">      System.out.println();</w:t>
      </w:r>
      <w:r w:rsidR="0052187C" w:rsidRPr="0025603A">
        <w:rPr>
          <w:rFonts w:ascii="Consolas" w:hAnsi="Consolas"/>
          <w:sz w:val="20"/>
          <w:szCs w:val="20"/>
        </w:rPr>
        <w:br/>
        <w:t xml:space="preserve">   }</w:t>
      </w:r>
      <w:r w:rsidR="001E508C">
        <w:rPr>
          <w:szCs w:val="18"/>
        </w:rPr>
        <w:br/>
      </w:r>
      <w:r w:rsidR="001E508C">
        <w:rPr>
          <w:szCs w:val="18"/>
        </w:rPr>
        <w:br/>
      </w:r>
      <w:r w:rsidR="00F20788" w:rsidRPr="00BA1FA4">
        <w:rPr>
          <w:b/>
        </w:rPr>
        <w:t>-</w:t>
      </w:r>
      <w:r w:rsidR="00E3679E">
        <w:rPr>
          <w:b/>
        </w:rPr>
        <w:t xml:space="preserve">Passing arrays to methods: </w:t>
      </w:r>
      <w:r w:rsidR="00232BE8" w:rsidRPr="00232BE8">
        <w:t>When an argument to a method is an array</w:t>
      </w:r>
      <w:r w:rsidR="007D4B51">
        <w:t xml:space="preserve"> </w:t>
      </w:r>
      <w:r w:rsidR="00911405">
        <w:t xml:space="preserve">or a reference type </w:t>
      </w:r>
      <w:r w:rsidR="00232BE8" w:rsidRPr="00232BE8">
        <w:t>array element, the called method receives a copy of the reference.</w:t>
      </w:r>
      <w:r w:rsidR="0039399D">
        <w:t xml:space="preserve"> W</w:t>
      </w:r>
      <w:r w:rsidR="00232BE8" w:rsidRPr="00232BE8">
        <w:t>h</w:t>
      </w:r>
      <w:r w:rsidR="00911405">
        <w:t>en an argument to a method is a primitive type array element</w:t>
      </w:r>
      <w:r w:rsidR="00232BE8" w:rsidRPr="00232BE8">
        <w:t xml:space="preserv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r w:rsidR="00064D29">
        <w:t xml:space="preserve"> </w:t>
      </w:r>
      <w:hyperlink r:id="rId46" w:history="1">
        <w:r w:rsidR="006D4DDA">
          <w:rPr>
            <w:rStyle w:val="Hyperlink"/>
          </w:rPr>
          <w:t>Scalar vs primitive data type</w:t>
        </w:r>
      </w:hyperlink>
    </w:p>
    <w:p w:rsidR="00F20788" w:rsidRPr="00AA0B93" w:rsidRDefault="00AA0B93" w:rsidP="00550569">
      <w:pPr>
        <w:spacing w:line="240" w:lineRule="auto"/>
      </w:pPr>
      <w:r>
        <w:t>You can read</w:t>
      </w:r>
      <w:r w:rsidR="00107BD9">
        <w:t xml:space="preserve"> and</w:t>
      </w:r>
      <w:r>
        <w:t xml:space="preserve"> modify elements of an array </w:t>
      </w:r>
      <w:r w:rsidR="00C845D5">
        <w:t xml:space="preserve">or </w:t>
      </w:r>
      <w:r w:rsidR="00C23D81">
        <w:t xml:space="preserve">a </w:t>
      </w:r>
      <w:r w:rsidR="00C845D5" w:rsidRPr="00B9286D">
        <w:t>reference type</w:t>
      </w:r>
      <w:r w:rsidR="00C845D5">
        <w:t xml:space="preserve"> array element</w:t>
      </w:r>
      <w:r>
        <w:t xml:space="preserve"> </w:t>
      </w:r>
      <w:r w:rsidR="00F765D4">
        <w:t>if you</w:t>
      </w:r>
      <w:r w:rsidR="008A1E28">
        <w:t xml:space="preserve"> pass their reference </w:t>
      </w:r>
      <w:r>
        <w:t>to the method</w:t>
      </w:r>
      <w:r w:rsidR="00355558">
        <w:t>.</w:t>
      </w:r>
      <w:r>
        <w:t xml:space="preserve"> </w:t>
      </w:r>
      <w:r w:rsidR="00355558">
        <w:t>B</w:t>
      </w:r>
      <w:r>
        <w:t xml:space="preserve">ut you </w:t>
      </w:r>
      <w:r w:rsidR="00DA5F77">
        <w:t>can</w:t>
      </w:r>
      <w:r w:rsidR="001C26FD">
        <w:t>’</w:t>
      </w:r>
      <w:r w:rsidR="00DA5F77">
        <w:t xml:space="preserve">t modify </w:t>
      </w:r>
      <w:r w:rsidR="001C26FD">
        <w:t xml:space="preserve">an </w:t>
      </w:r>
      <w:r w:rsidR="00DA5F77">
        <w:t>element of an array</w:t>
      </w:r>
      <w:r>
        <w:t xml:space="preserve"> if you pass</w:t>
      </w:r>
      <w:r w:rsidR="005049E8">
        <w:t xml:space="preserve"> a</w:t>
      </w:r>
      <w:r>
        <w:t xml:space="preserve"> </w:t>
      </w:r>
      <w:r w:rsidR="00662310">
        <w:t xml:space="preserve">primitive </w:t>
      </w:r>
      <w:r w:rsidR="005049E8">
        <w:t xml:space="preserve">type </w:t>
      </w:r>
      <w:r>
        <w:t>e</w:t>
      </w:r>
      <w:r w:rsidR="00C845D5">
        <w:t>lement</w:t>
      </w:r>
      <w:r>
        <w:t>.</w:t>
      </w:r>
    </w:p>
    <w:p w:rsidR="00C07167" w:rsidRPr="007145DA" w:rsidRDefault="00C07167" w:rsidP="00550569">
      <w:pPr>
        <w:spacing w:line="240" w:lineRule="auto"/>
        <w:rPr>
          <w:color w:val="FFC000"/>
        </w:rPr>
      </w:pPr>
      <w:r>
        <w:rPr>
          <w:color w:val="FFC000"/>
        </w:rPr>
        <w:t>-</w:t>
      </w:r>
      <w:r w:rsidRPr="007145DA">
        <w:rPr>
          <w:color w:val="FFC000"/>
        </w:rPr>
        <w:t>Creating an array in an argument list</w:t>
      </w:r>
    </w:p>
    <w:p w:rsidR="00C07167" w:rsidRPr="000F72DB" w:rsidRDefault="00C07167" w:rsidP="005E0778">
      <w:pPr>
        <w:pStyle w:val="NoSpacing"/>
        <w:rPr>
          <w:rFonts w:ascii="Consolas" w:eastAsia="Times New Roman" w:hAnsi="Consolas" w:cs="Courier New"/>
          <w:color w:val="303336"/>
          <w:sz w:val="20"/>
          <w:szCs w:val="20"/>
          <w:bdr w:val="none" w:sz="0" w:space="0" w:color="auto" w:frame="1"/>
          <w:shd w:val="clear" w:color="auto" w:fill="EFF0F1"/>
          <w:lang w:val="en-US"/>
        </w:rPr>
      </w:pPr>
      <w:r>
        <w:rPr>
          <w:rFonts w:ascii="Consolas" w:eastAsia="Times New Roman" w:hAnsi="Consolas" w:cs="Courier New"/>
          <w:color w:val="303336"/>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method(</w:t>
      </w:r>
      <w:r w:rsidRPr="005E0778">
        <w:rPr>
          <w:rFonts w:ascii="Consolas" w:hAnsi="Consolas" w:cs="LucidaSansTypewriter"/>
          <w:color w:val="034EA3"/>
          <w:sz w:val="20"/>
          <w:szCs w:val="20"/>
          <w:lang w:val="en-US"/>
        </w:rPr>
        <w:t>new</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sz w:val="20"/>
          <w:szCs w:val="20"/>
          <w:bdr w:val="none" w:sz="0" w:space="0" w:color="auto" w:frame="1"/>
          <w:lang w:val="en-US"/>
        </w:rPr>
        <w:t>String</w:t>
      </w:r>
      <w:r w:rsidRPr="00E045E1">
        <w:rPr>
          <w:rFonts w:ascii="Consolas" w:eastAsia="Times New Roman" w:hAnsi="Consolas" w:cs="Courier New"/>
          <w:color w:val="303336"/>
          <w:sz w:val="20"/>
          <w:szCs w:val="20"/>
          <w:bdr w:val="none" w:sz="0" w:space="0" w:color="auto" w:frame="1"/>
          <w:lang w:val="en-US"/>
        </w:rPr>
        <w:t xml:space="preserve">[] { </w:t>
      </w:r>
      <w:r w:rsidRPr="005E0778">
        <w:rPr>
          <w:rFonts w:ascii="Consolas" w:eastAsia="Times New Roman" w:hAnsi="Consolas" w:cs="Courier New"/>
          <w:color w:val="00B0F0"/>
          <w:sz w:val="20"/>
          <w:szCs w:val="20"/>
          <w:bdr w:val="none" w:sz="0" w:space="0" w:color="auto" w:frame="1"/>
          <w:lang w:val="en-US"/>
        </w:rPr>
        <w:t>"hello"</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color w:val="00B0F0"/>
          <w:sz w:val="20"/>
          <w:szCs w:val="20"/>
          <w:bdr w:val="none" w:sz="0" w:space="0" w:color="auto" w:frame="1"/>
          <w:lang w:val="en-US"/>
        </w:rPr>
        <w:t>"goodbye"</w:t>
      </w:r>
      <w:r w:rsidRPr="00E045E1">
        <w:rPr>
          <w:rFonts w:ascii="Consolas" w:eastAsia="Times New Roman" w:hAnsi="Consolas" w:cs="Courier New"/>
          <w:color w:val="7D2727"/>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w:t>
      </w:r>
    </w:p>
    <w:p w:rsidR="006A789E" w:rsidRPr="00DB3248" w:rsidRDefault="00611E19" w:rsidP="00550569">
      <w:pPr>
        <w:pStyle w:val="NoSpacing"/>
        <w:rPr>
          <w:rFonts w:ascii="Consolas" w:hAnsi="Consolas"/>
          <w:szCs w:val="18"/>
        </w:rPr>
      </w:pPr>
      <w:r>
        <w:rPr>
          <w:rFonts w:ascii="Consolas" w:hAnsi="Consolas"/>
          <w:sz w:val="20"/>
        </w:rPr>
        <w:br/>
      </w:r>
      <w:r w:rsidR="0079689F">
        <w:rPr>
          <w:b/>
        </w:rPr>
        <w:t>-Pa</w:t>
      </w:r>
      <w:r w:rsidR="00C11AE6">
        <w:rPr>
          <w:b/>
        </w:rPr>
        <w:t>ss by Reference, Pass by Value</w:t>
      </w:r>
      <w:r w:rsidR="00325E6D">
        <w:br/>
      </w:r>
      <w:r w:rsidR="00325E6D">
        <w:br/>
      </w:r>
      <w:r w:rsidR="00C87FC8">
        <w:t>With</w:t>
      </w:r>
      <w:r w:rsidR="00B93EEC" w:rsidRPr="00B93EEC">
        <w:t xml:space="preserve"> </w:t>
      </w:r>
      <w:r w:rsidR="00C87FC8">
        <w:rPr>
          <w:color w:val="00B050"/>
        </w:rPr>
        <w:t>pass</w:t>
      </w:r>
      <w:r w:rsidR="00B93EEC" w:rsidRPr="00C33868">
        <w:rPr>
          <w:color w:val="00B050"/>
        </w:rPr>
        <w:t xml:space="preserve"> by value</w:t>
      </w:r>
      <w:r w:rsidR="00C33868">
        <w:rPr>
          <w:color w:val="00B050"/>
        </w:rPr>
        <w:t xml:space="preserve"> (call by value)</w:t>
      </w:r>
      <w:r w:rsidR="00B93EEC" w:rsidRPr="003B5CC4">
        <w:t>, a copy of the argument’s</w:t>
      </w:r>
      <w:r w:rsidR="006905A6">
        <w:t xml:space="preserve"> (primitive or</w:t>
      </w:r>
      <w:r w:rsidR="00EB1689">
        <w:t xml:space="preserve"> reference)</w:t>
      </w:r>
      <w:r w:rsidR="00B93EEC" w:rsidRPr="003B5CC4">
        <w:t xml:space="preserve"> value is</w:t>
      </w:r>
      <w:r w:rsidR="007B1F57" w:rsidRPr="003B5CC4">
        <w:t xml:space="preserve"> </w:t>
      </w:r>
      <w:r w:rsidR="00B93EEC" w:rsidRPr="003B5CC4">
        <w:t xml:space="preserve">passed to the called method. The method </w:t>
      </w:r>
      <w:r w:rsidR="009667BB">
        <w:t>works exclusively with the copy.</w:t>
      </w:r>
      <w:r w:rsidR="00B93EEC" w:rsidRPr="003B5CC4">
        <w:t xml:space="preserve"> </w:t>
      </w:r>
      <w:r w:rsidR="002B334A">
        <w:t xml:space="preserve">Assigning a new value </w:t>
      </w:r>
      <w:r w:rsidR="00B93EEC" w:rsidRPr="003B5CC4">
        <w:t>to the method’s copy do</w:t>
      </w:r>
      <w:r w:rsidR="00746DFB">
        <w:t>esn’</w:t>
      </w:r>
      <w:r w:rsidR="00B93EEC" w:rsidRPr="003B5CC4">
        <w:t>t affect the original variable’s value in the caller</w:t>
      </w:r>
      <w:r w:rsidR="00826279">
        <w:t xml:space="preserve">, </w:t>
      </w:r>
      <w:r w:rsidR="00826279" w:rsidRPr="00740EC2">
        <w:rPr>
          <w:sz w:val="16"/>
        </w:rPr>
        <w:t>unlike pass by reference</w:t>
      </w:r>
      <w:r w:rsidR="00B93EEC" w:rsidRPr="00740EC2">
        <w:rPr>
          <w:sz w:val="16"/>
        </w:rPr>
        <w:t>.</w:t>
      </w:r>
      <w:r w:rsidR="00DB3248">
        <w:br/>
      </w:r>
      <w:r w:rsidR="00C452C4">
        <w:t xml:space="preserve">   </w:t>
      </w:r>
      <w:r w:rsidR="00C87FC8">
        <w:t xml:space="preserve">With </w:t>
      </w:r>
      <w:r w:rsidR="00C87FC8">
        <w:rPr>
          <w:color w:val="00B050"/>
        </w:rPr>
        <w:t>pass</w:t>
      </w:r>
      <w:r w:rsidR="00B93EEC" w:rsidRPr="00C33868">
        <w:rPr>
          <w:color w:val="00B050"/>
        </w:rPr>
        <w:t xml:space="preserve"> by reference</w:t>
      </w:r>
      <w:r w:rsidR="00C33868">
        <w:rPr>
          <w:color w:val="00B050"/>
        </w:rPr>
        <w:t xml:space="preserve"> (call by reference)</w:t>
      </w:r>
      <w:r w:rsidR="00B93EEC" w:rsidRPr="003B5CC4">
        <w:t xml:space="preserve">, </w:t>
      </w:r>
      <w:r w:rsidR="006905A6">
        <w:t xml:space="preserve">the </w:t>
      </w:r>
      <w:r w:rsidR="00454B0E">
        <w:t>reference</w:t>
      </w:r>
      <w:r w:rsidR="006905A6">
        <w:t xml:space="preserve"> of the argument</w:t>
      </w:r>
      <w:r w:rsidR="00DB3248">
        <w:t xml:space="preserve"> </w:t>
      </w:r>
      <w:r w:rsidR="006905A6">
        <w:t>is passe</w:t>
      </w:r>
      <w:r w:rsidR="001D7725">
        <w:t>d</w:t>
      </w:r>
      <w:r w:rsidR="006905A6">
        <w:t xml:space="preserve"> to the method so the method </w:t>
      </w:r>
      <w:r w:rsidR="005A0875">
        <w:t>will</w:t>
      </w:r>
      <w:r w:rsidR="006905A6">
        <w:t xml:space="preserve"> use the </w:t>
      </w:r>
      <w:r w:rsidR="006905A6" w:rsidRPr="006905A6">
        <w:rPr>
          <w:u w:val="single"/>
        </w:rPr>
        <w:t>same</w:t>
      </w:r>
      <w:r w:rsidR="006905A6">
        <w:t xml:space="preserve"> variable, not an equal variable</w:t>
      </w:r>
      <w:r w:rsidR="00826279">
        <w:t>.</w:t>
      </w:r>
      <w:r w:rsidR="00817C6D">
        <w:br/>
      </w:r>
      <w:r w:rsidR="00C452C4">
        <w:t xml:space="preserve">   </w:t>
      </w:r>
      <w:r w:rsidR="004D3F17" w:rsidRPr="004D3F17">
        <w:t>Java does not allow you to choose pass-by-value or pass</w:t>
      </w:r>
      <w:r w:rsidR="00D565E5">
        <w:t>-</w:t>
      </w:r>
      <w:r w:rsidR="004D3F17" w:rsidRPr="004D3F17">
        <w:t>by-reference—all arguments are passed by value.</w:t>
      </w:r>
    </w:p>
    <w:p w:rsidR="007D0D97" w:rsidRDefault="00817C6D" w:rsidP="0029148C">
      <w:pPr>
        <w:pStyle w:val="NoSpacing"/>
        <w:rPr>
          <w:lang w:val="en-US"/>
        </w:rPr>
      </w:pPr>
      <w:r>
        <w:rPr>
          <w:lang w:val="en-US"/>
        </w:rPr>
        <w:t xml:space="preserve">   </w:t>
      </w:r>
      <w:r w:rsidR="0029148C">
        <w:rPr>
          <w:lang w:val="en-US"/>
        </w:rPr>
        <w:t>Although an object’s reference is passed by value, a method can still interact with the</w:t>
      </w:r>
      <w:r w:rsidR="00EC7075">
        <w:rPr>
          <w:lang w:val="en-US"/>
        </w:rPr>
        <w:t xml:space="preserve"> </w:t>
      </w:r>
      <w:r w:rsidR="0029148C">
        <w:rPr>
          <w:lang w:val="en-US"/>
        </w:rPr>
        <w:t xml:space="preserve">referenced object by calling its </w:t>
      </w:r>
      <w:r w:rsidR="0029148C" w:rsidRPr="003B5CC4">
        <w:t>public</w:t>
      </w:r>
      <w:r w:rsidR="0029148C">
        <w:rPr>
          <w:rFonts w:ascii="LucidaSansTypewriter" w:hAnsi="LucidaSansTypewriter" w:cs="LucidaSansTypewriter"/>
          <w:sz w:val="16"/>
          <w:szCs w:val="16"/>
          <w:lang w:val="en-US"/>
        </w:rPr>
        <w:t xml:space="preserve"> </w:t>
      </w:r>
      <w:r w:rsidR="0029148C">
        <w:rPr>
          <w:lang w:val="en-US"/>
        </w:rPr>
        <w:t xml:space="preserve">methods using the </w:t>
      </w:r>
      <w:r w:rsidR="00261044">
        <w:rPr>
          <w:lang w:val="en-US"/>
        </w:rPr>
        <w:t>copy of the object’s reference.</w:t>
      </w:r>
    </w:p>
    <w:p w:rsidR="00A77859" w:rsidRDefault="00A77859" w:rsidP="00550569">
      <w:pPr>
        <w:pStyle w:val="NoSpacing"/>
      </w:pPr>
    </w:p>
    <w:p w:rsidR="00A12435" w:rsidRDefault="007D0D97" w:rsidP="00550569">
      <w:pPr>
        <w:pStyle w:val="NoSpacing"/>
      </w:pPr>
      <w:r w:rsidRPr="007D0D97">
        <w:t xml:space="preserve">Passing references to arrays, instead of the array </w:t>
      </w:r>
      <w:r w:rsidR="008B281C">
        <w:t>objects themselves</w:t>
      </w:r>
      <w:r w:rsidR="00635DD7">
        <w:t>,</w:t>
      </w:r>
      <w:r w:rsidRPr="007D0D97">
        <w:t xml:space="preserve"> makes sense for </w:t>
      </w:r>
      <w:r w:rsidR="00B24F12">
        <w:t>p</w:t>
      </w:r>
      <w:r w:rsidRPr="007D0D97">
        <w:t>erformance</w:t>
      </w:r>
      <w:r w:rsidR="00E16506">
        <w:t xml:space="preserve"> </w:t>
      </w:r>
      <w:r w:rsidRPr="007D0D97">
        <w:t>reasons</w:t>
      </w:r>
      <w:r w:rsidR="00E16506">
        <w:t xml:space="preserve"> (CPU and storage)</w:t>
      </w:r>
      <w:r w:rsidRPr="007D0D97">
        <w:t>.</w:t>
      </w:r>
      <w:r w:rsidR="006333D3">
        <w:t xml:space="preserve"> </w:t>
      </w:r>
      <w:r w:rsidR="00854A7B">
        <w:br/>
      </w:r>
      <w:r w:rsidR="00854A7B">
        <w:br/>
      </w:r>
      <w:r w:rsidR="00A12435" w:rsidRPr="00686655">
        <w:rPr>
          <w:rFonts w:cs="Consolas"/>
          <w:b/>
          <w:szCs w:val="20"/>
        </w:rPr>
        <w:t>-</w:t>
      </w:r>
      <w:r w:rsidR="00106111">
        <w:rPr>
          <w:rFonts w:cs="Consolas"/>
          <w:b/>
          <w:szCs w:val="20"/>
        </w:rPr>
        <w:t>Multi-D</w:t>
      </w:r>
      <w:r w:rsidR="00A12435" w:rsidRPr="00686655">
        <w:rPr>
          <w:rFonts w:cs="Consolas"/>
          <w:b/>
          <w:szCs w:val="20"/>
        </w:rPr>
        <w:t>imension</w:t>
      </w:r>
      <w:r w:rsidR="003C6DC8">
        <w:rPr>
          <w:rFonts w:cs="Consolas"/>
          <w:b/>
          <w:szCs w:val="20"/>
        </w:rPr>
        <w:t>al</w:t>
      </w:r>
      <w:r w:rsidR="00A12435"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 thus achieving the same effect.</w:t>
      </w:r>
    </w:p>
    <w:p w:rsidR="00296801" w:rsidRDefault="009D6A87" w:rsidP="00550569">
      <w:pPr>
        <w:pStyle w:val="NoSpacing"/>
      </w:pPr>
      <w:r>
        <w:t xml:space="preserve"> </w:t>
      </w:r>
      <w:r w:rsidR="00EC7075">
        <w:t xml:space="preserve">  </w:t>
      </w:r>
      <w:r w:rsidR="00296801" w:rsidRPr="00296801">
        <w:t xml:space="preserve">An array with m rows and n columns is called an </w:t>
      </w:r>
      <w:r w:rsidR="00296801" w:rsidRPr="00296801">
        <w:rPr>
          <w:color w:val="00B050"/>
        </w:rPr>
        <w:t>m-by-n array</w:t>
      </w:r>
      <w:r w:rsidR="00296801" w:rsidRPr="00296801">
        <w:t>.</w:t>
      </w:r>
    </w:p>
    <w:p w:rsidR="009D6A87" w:rsidRDefault="009D6A87" w:rsidP="00550569">
      <w:pPr>
        <w:pStyle w:val="NoSpacing"/>
      </w:pPr>
      <w:r>
        <w:t xml:space="preserve">   You have to specify the length of the first dimension.</w:t>
      </w:r>
    </w:p>
    <w:p w:rsidR="00A12435" w:rsidRDefault="00A12435"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20"/>
        </w:rPr>
      </w:pPr>
    </w:p>
    <w:p w:rsidR="00A12435" w:rsidRPr="009D347A" w:rsidRDefault="006C2EEE" w:rsidP="00550569">
      <w:pPr>
        <w:spacing w:line="240" w:lineRule="auto"/>
        <w:rPr>
          <w:rFonts w:ascii="Consolas" w:hAnsi="Consolas"/>
          <w:sz w:val="20"/>
          <w:szCs w:val="20"/>
        </w:rPr>
      </w:pPr>
      <w:r w:rsidRPr="009D347A">
        <w:rPr>
          <w:rFonts w:ascii="Consolas" w:hAnsi="Consolas"/>
          <w:sz w:val="20"/>
          <w:szCs w:val="20"/>
        </w:rPr>
        <w:t>-</w:t>
      </w:r>
      <w:r w:rsidR="00733E8F" w:rsidRPr="009D347A">
        <w:rPr>
          <w:rFonts w:ascii="Consolas" w:hAnsi="Consolas"/>
          <w:sz w:val="20"/>
          <w:szCs w:val="20"/>
        </w:rPr>
        <w:t xml:space="preserve">  </w:t>
      </w:r>
      <w:r w:rsidR="008C639E" w:rsidRPr="009D347A">
        <w:rPr>
          <w:rFonts w:ascii="Consolas" w:hAnsi="Consolas" w:cs="LucidaSansTypewriter"/>
          <w:color w:val="034EA3"/>
          <w:sz w:val="20"/>
          <w:szCs w:val="20"/>
          <w:lang w:val="en-US"/>
        </w:rPr>
        <w:t>int</w:t>
      </w:r>
      <w:r w:rsidR="008C639E" w:rsidRPr="009D347A">
        <w:rPr>
          <w:rFonts w:ascii="Consolas" w:hAnsi="Consolas"/>
          <w:sz w:val="20"/>
          <w:szCs w:val="20"/>
        </w:rPr>
        <w:t>[][] array</w:t>
      </w:r>
      <w:r w:rsidR="00A12435" w:rsidRPr="009D347A">
        <w:rPr>
          <w:rFonts w:ascii="Consolas" w:hAnsi="Consolas"/>
          <w:sz w:val="20"/>
          <w:szCs w:val="20"/>
        </w:rPr>
        <w:t xml:space="preserve"> = </w:t>
      </w:r>
      <w:r w:rsidR="00A12435" w:rsidRPr="009D347A">
        <w:rPr>
          <w:rFonts w:ascii="Consolas" w:hAnsi="Consolas" w:cs="LucidaSansTypewriter"/>
          <w:color w:val="034EA3"/>
          <w:sz w:val="20"/>
          <w:szCs w:val="20"/>
          <w:lang w:val="en-US"/>
        </w:rPr>
        <w:t>new</w:t>
      </w:r>
      <w:r w:rsidR="00592363" w:rsidRPr="009D347A">
        <w:rPr>
          <w:rFonts w:ascii="Consolas" w:hAnsi="Consolas"/>
          <w:sz w:val="20"/>
          <w:szCs w:val="20"/>
        </w:rPr>
        <w:t xml:space="preserve"> </w:t>
      </w:r>
      <w:r w:rsidR="00592363" w:rsidRPr="009D347A">
        <w:rPr>
          <w:rFonts w:ascii="Consolas" w:hAnsi="Consolas" w:cs="LucidaSansTypewriter"/>
          <w:color w:val="034EA3"/>
          <w:sz w:val="20"/>
          <w:szCs w:val="20"/>
          <w:lang w:val="en-US"/>
        </w:rPr>
        <w:t>i</w:t>
      </w:r>
      <w:r w:rsidR="00A12435" w:rsidRPr="009D347A">
        <w:rPr>
          <w:rFonts w:ascii="Consolas" w:hAnsi="Consolas" w:cs="LucidaSansTypewriter"/>
          <w:color w:val="034EA3"/>
          <w:sz w:val="20"/>
          <w:szCs w:val="20"/>
          <w:lang w:val="en-US"/>
        </w:rPr>
        <w:t>nt</w:t>
      </w:r>
      <w:r w:rsidR="00A12435" w:rsidRPr="009D347A">
        <w:rPr>
          <w:rFonts w:ascii="Consolas" w:hAnsi="Consolas"/>
          <w:sz w:val="20"/>
          <w:szCs w:val="20"/>
        </w:rPr>
        <w:t>[</w:t>
      </w:r>
      <w:r w:rsidR="00592363" w:rsidRPr="009D347A">
        <w:rPr>
          <w:rFonts w:ascii="Consolas" w:hAnsi="Consolas"/>
          <w:color w:val="00B0F0"/>
          <w:sz w:val="20"/>
          <w:szCs w:val="20"/>
        </w:rPr>
        <w:t>2</w:t>
      </w:r>
      <w:r w:rsidR="00A12435" w:rsidRPr="009D347A">
        <w:rPr>
          <w:rFonts w:ascii="Consolas" w:hAnsi="Consolas"/>
          <w:sz w:val="20"/>
          <w:szCs w:val="20"/>
        </w:rPr>
        <w:t>][</w:t>
      </w:r>
      <w:r w:rsidR="00A12435" w:rsidRPr="009D347A">
        <w:rPr>
          <w:rFonts w:ascii="Consolas" w:hAnsi="Consolas"/>
          <w:color w:val="00B0F0"/>
          <w:sz w:val="20"/>
          <w:szCs w:val="20"/>
        </w:rPr>
        <w:t>3</w:t>
      </w:r>
      <w:r w:rsidR="00A12435" w:rsidRPr="009D347A">
        <w:rPr>
          <w:rFonts w:ascii="Consolas" w:hAnsi="Consolas"/>
          <w:sz w:val="20"/>
          <w:szCs w:val="20"/>
        </w:rPr>
        <w:t>];</w:t>
      </w:r>
      <w:r w:rsidR="009766D7" w:rsidRPr="009D347A">
        <w:rPr>
          <w:rFonts w:ascii="Consolas" w:hAnsi="Consolas"/>
          <w:sz w:val="20"/>
          <w:szCs w:val="20"/>
        </w:rPr>
        <w:t xml:space="preserve"> </w:t>
      </w:r>
      <w:r w:rsidR="009766D7" w:rsidRPr="009D347A">
        <w:rPr>
          <w:rFonts w:ascii="Consolas" w:hAnsi="Consolas"/>
          <w:color w:val="00B050"/>
          <w:sz w:val="20"/>
          <w:szCs w:val="20"/>
        </w:rPr>
        <w:t>// Array creation expression.</w:t>
      </w:r>
    </w:p>
    <w:p w:rsidR="00A12435" w:rsidRPr="009D347A" w:rsidRDefault="006C2EEE" w:rsidP="00550569">
      <w:pPr>
        <w:pStyle w:val="NoSpacing"/>
        <w:rPr>
          <w:rFonts w:ascii="Consolas" w:hAnsi="Consolas"/>
          <w:sz w:val="20"/>
          <w:szCs w:val="20"/>
        </w:rPr>
      </w:pPr>
      <w:r w:rsidRPr="009D347A">
        <w:rPr>
          <w:rFonts w:ascii="Consolas" w:hAnsi="Consolas"/>
          <w:sz w:val="20"/>
          <w:szCs w:val="20"/>
        </w:rPr>
        <w:t>-</w:t>
      </w:r>
      <w:r w:rsidR="00733E8F" w:rsidRPr="009D347A">
        <w:rPr>
          <w:rFonts w:ascii="Consolas" w:hAnsi="Consolas"/>
          <w:sz w:val="20"/>
          <w:szCs w:val="20"/>
        </w:rPr>
        <w:t xml:space="preserve">  </w:t>
      </w:r>
      <w:r w:rsidR="00A12435" w:rsidRPr="009D347A">
        <w:rPr>
          <w:rFonts w:ascii="Consolas" w:hAnsi="Consolas" w:cs="LucidaSansTypewriter"/>
          <w:color w:val="034EA3"/>
          <w:sz w:val="20"/>
          <w:szCs w:val="20"/>
          <w:lang w:val="en-US"/>
        </w:rPr>
        <w:t>int</w:t>
      </w:r>
      <w:r w:rsidR="008C639E" w:rsidRPr="009D347A">
        <w:rPr>
          <w:rFonts w:ascii="Consolas" w:hAnsi="Consolas"/>
          <w:sz w:val="20"/>
          <w:szCs w:val="20"/>
        </w:rPr>
        <w:t>[][] array</w:t>
      </w:r>
      <w:r w:rsidR="00A12435" w:rsidRPr="009D347A">
        <w:rPr>
          <w:rFonts w:ascii="Consolas" w:hAnsi="Consolas"/>
          <w:sz w:val="20"/>
          <w:szCs w:val="20"/>
        </w:rPr>
        <w:t xml:space="preserve"> = </w:t>
      </w:r>
      <w:r w:rsidR="00592363" w:rsidRPr="009D347A">
        <w:rPr>
          <w:rFonts w:ascii="Consolas" w:hAnsi="Consolas"/>
          <w:sz w:val="20"/>
          <w:szCs w:val="20"/>
        </w:rPr>
        <w:t>{</w:t>
      </w:r>
      <w:r w:rsidR="00A12435" w:rsidRPr="009D347A">
        <w:rPr>
          <w:rFonts w:ascii="Consolas" w:hAnsi="Consolas"/>
          <w:sz w:val="20"/>
          <w:szCs w:val="20"/>
        </w:rPr>
        <w:t>{</w:t>
      </w:r>
      <w:r w:rsidR="00592363" w:rsidRPr="009D347A">
        <w:rPr>
          <w:rFonts w:ascii="Consolas" w:hAnsi="Consolas"/>
          <w:sz w:val="20"/>
          <w:szCs w:val="20"/>
        </w:rPr>
        <w:t xml:space="preserve"> </w:t>
      </w:r>
      <w:r w:rsidR="00592363" w:rsidRPr="009D347A">
        <w:rPr>
          <w:rFonts w:ascii="Consolas" w:hAnsi="Consolas"/>
          <w:color w:val="00B0F0"/>
          <w:sz w:val="20"/>
          <w:szCs w:val="20"/>
        </w:rPr>
        <w:t>1</w:t>
      </w:r>
      <w:r w:rsidR="00592363" w:rsidRPr="009D347A">
        <w:rPr>
          <w:rFonts w:ascii="Consolas" w:hAnsi="Consolas"/>
          <w:sz w:val="20"/>
          <w:szCs w:val="20"/>
        </w:rPr>
        <w:t xml:space="preserve">, </w:t>
      </w:r>
      <w:r w:rsidR="00592363" w:rsidRPr="009D347A">
        <w:rPr>
          <w:rFonts w:ascii="Consolas" w:hAnsi="Consolas"/>
          <w:color w:val="00B0F0"/>
          <w:sz w:val="20"/>
          <w:szCs w:val="20"/>
        </w:rPr>
        <w:t>2</w:t>
      </w:r>
      <w:r w:rsidR="00592363" w:rsidRPr="009D347A">
        <w:rPr>
          <w:rFonts w:ascii="Consolas" w:hAnsi="Consolas"/>
          <w:sz w:val="20"/>
          <w:szCs w:val="20"/>
        </w:rPr>
        <w:t xml:space="preserve">, </w:t>
      </w:r>
      <w:r w:rsidR="00592363" w:rsidRPr="009D347A">
        <w:rPr>
          <w:rFonts w:ascii="Consolas" w:hAnsi="Consolas"/>
          <w:color w:val="00B0F0"/>
          <w:sz w:val="20"/>
          <w:szCs w:val="20"/>
        </w:rPr>
        <w:t>3</w:t>
      </w:r>
      <w:r w:rsidR="00592363" w:rsidRPr="009D347A">
        <w:rPr>
          <w:rFonts w:ascii="Consolas" w:hAnsi="Consolas"/>
          <w:sz w:val="20"/>
          <w:szCs w:val="20"/>
        </w:rPr>
        <w:t xml:space="preserve"> }, { </w:t>
      </w:r>
      <w:r w:rsidR="00592363" w:rsidRPr="009D347A">
        <w:rPr>
          <w:rFonts w:ascii="Consolas" w:hAnsi="Consolas"/>
          <w:color w:val="00B0F0"/>
          <w:sz w:val="20"/>
          <w:szCs w:val="20"/>
        </w:rPr>
        <w:t>4</w:t>
      </w:r>
      <w:r w:rsidR="00592363" w:rsidRPr="009D347A">
        <w:rPr>
          <w:rFonts w:ascii="Consolas" w:hAnsi="Consolas"/>
          <w:sz w:val="20"/>
          <w:szCs w:val="20"/>
        </w:rPr>
        <w:t xml:space="preserve">, </w:t>
      </w:r>
      <w:r w:rsidR="00592363" w:rsidRPr="009D347A">
        <w:rPr>
          <w:rFonts w:ascii="Consolas" w:hAnsi="Consolas"/>
          <w:color w:val="00B0F0"/>
          <w:sz w:val="20"/>
          <w:szCs w:val="20"/>
        </w:rPr>
        <w:t>5</w:t>
      </w:r>
      <w:r w:rsidR="00592363" w:rsidRPr="009D347A">
        <w:rPr>
          <w:rFonts w:ascii="Consolas" w:hAnsi="Consolas"/>
          <w:sz w:val="20"/>
          <w:szCs w:val="20"/>
        </w:rPr>
        <w:t xml:space="preserve">, </w:t>
      </w:r>
      <w:r w:rsidR="00592363" w:rsidRPr="009D347A">
        <w:rPr>
          <w:rFonts w:ascii="Consolas" w:hAnsi="Consolas"/>
          <w:color w:val="00B0F0"/>
          <w:sz w:val="20"/>
          <w:szCs w:val="20"/>
        </w:rPr>
        <w:t>6</w:t>
      </w:r>
      <w:r w:rsidR="00592363" w:rsidRPr="009D347A">
        <w:rPr>
          <w:rFonts w:ascii="Consolas" w:hAnsi="Consolas"/>
          <w:sz w:val="20"/>
          <w:szCs w:val="20"/>
        </w:rPr>
        <w:t xml:space="preserve"> }</w:t>
      </w:r>
      <w:r w:rsidR="00A12435" w:rsidRPr="009D347A">
        <w:rPr>
          <w:rFonts w:ascii="Consolas" w:hAnsi="Consolas"/>
          <w:sz w:val="20"/>
          <w:szCs w:val="20"/>
        </w:rPr>
        <w:t>};</w:t>
      </w:r>
      <w:r w:rsidR="00733E8F" w:rsidRPr="009D347A">
        <w:rPr>
          <w:rFonts w:ascii="Consolas" w:hAnsi="Consolas"/>
          <w:sz w:val="20"/>
          <w:szCs w:val="20"/>
        </w:rPr>
        <w:t xml:space="preserve"> </w:t>
      </w:r>
      <w:r w:rsidR="00733E8F" w:rsidRPr="009D347A">
        <w:rPr>
          <w:rFonts w:ascii="Consolas" w:hAnsi="Consolas"/>
          <w:color w:val="00B050"/>
          <w:sz w:val="20"/>
          <w:szCs w:val="20"/>
        </w:rPr>
        <w:t>/</w:t>
      </w:r>
      <w:r w:rsidR="0032785D" w:rsidRPr="009D347A">
        <w:rPr>
          <w:rFonts w:ascii="Consolas" w:hAnsi="Consolas"/>
          <w:color w:val="00B050"/>
          <w:sz w:val="20"/>
          <w:szCs w:val="20"/>
        </w:rPr>
        <w:t>/</w:t>
      </w:r>
      <w:r w:rsidR="005935F1" w:rsidRPr="009D347A">
        <w:rPr>
          <w:rFonts w:ascii="Consolas" w:hAnsi="Consolas"/>
          <w:color w:val="00B050"/>
          <w:sz w:val="20"/>
          <w:szCs w:val="20"/>
        </w:rPr>
        <w:t xml:space="preserve"> Nested array initializer</w:t>
      </w:r>
      <w:r w:rsidR="00035D7A" w:rsidRPr="009D347A">
        <w:rPr>
          <w:rFonts w:ascii="Consolas" w:hAnsi="Consolas"/>
          <w:color w:val="00B050"/>
          <w:sz w:val="20"/>
          <w:szCs w:val="20"/>
        </w:rPr>
        <w:t>.</w:t>
      </w:r>
    </w:p>
    <w:p w:rsidR="00106111" w:rsidRDefault="00106111" w:rsidP="00550569">
      <w:pPr>
        <w:pStyle w:val="NoSpacing"/>
      </w:pPr>
    </w:p>
    <w:p w:rsidR="00592363" w:rsidRPr="002A2336" w:rsidRDefault="006C2EEE" w:rsidP="00550569">
      <w:pPr>
        <w:spacing w:line="240" w:lineRule="auto"/>
        <w:rPr>
          <w:rFonts w:ascii="Consolas" w:hAnsi="Consolas"/>
          <w:sz w:val="20"/>
        </w:rPr>
      </w:pPr>
      <w:r>
        <w:rPr>
          <w:rFonts w:ascii="Consolas" w:hAnsi="Consolas"/>
          <w:sz w:val="20"/>
        </w:rPr>
        <w:lastRenderedPageBreak/>
        <w:t>-</w:t>
      </w:r>
      <w:r w:rsidR="00733E8F" w:rsidRPr="00733E8F">
        <w:rPr>
          <w:rFonts w:ascii="Consolas" w:hAnsi="Consolas"/>
          <w:sz w:val="20"/>
        </w:rPr>
        <w:t xml:space="preserve">  </w:t>
      </w:r>
      <w:r w:rsidR="004E6DF6">
        <w:rPr>
          <w:rFonts w:ascii="Consolas" w:hAnsi="Consolas"/>
          <w:sz w:val="20"/>
        </w:rPr>
        <w:t>array</w:t>
      </w:r>
      <w:r w:rsidR="00A80AFB">
        <w:rPr>
          <w:rFonts w:ascii="Consolas" w:hAnsi="Consolas"/>
          <w:sz w:val="20"/>
        </w:rPr>
        <w:t xml:space="preserve"> </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 xml:space="preserve">] = </w:t>
      </w:r>
      <w:r w:rsidR="004E6DF6" w:rsidRPr="00C433ED">
        <w:rPr>
          <w:rFonts w:ascii="Consolas" w:hAnsi="Consolas"/>
          <w:color w:val="00B0F0"/>
          <w:sz w:val="20"/>
        </w:rPr>
        <w:t>10</w:t>
      </w:r>
      <w:r w:rsidR="004E6DF6">
        <w:rPr>
          <w:rFonts w:ascii="Consolas" w:hAnsi="Consolas"/>
          <w:sz w:val="20"/>
        </w:rPr>
        <w:t>;</w:t>
      </w:r>
      <w:r w:rsidR="002A2336">
        <w:rPr>
          <w:rFonts w:ascii="Consolas" w:hAnsi="Consolas"/>
          <w:sz w:val="20"/>
        </w:rPr>
        <w:br/>
      </w:r>
      <w:r w:rsidR="002A2336">
        <w:rPr>
          <w:rFonts w:ascii="Consolas" w:hAnsi="Consolas"/>
          <w:sz w:val="20"/>
        </w:rPr>
        <w:br/>
      </w:r>
      <w:r w:rsidR="00106111" w:rsidRPr="00733E8F">
        <w:rPr>
          <w:color w:val="FFC000"/>
        </w:rPr>
        <w:t>-Multi-Dimensional arrays w</w:t>
      </w:r>
      <w:r w:rsidR="00907C9C">
        <w:rPr>
          <w:color w:val="FFC000"/>
        </w:rPr>
        <w:t>ith different lengths</w:t>
      </w:r>
    </w:p>
    <w:p w:rsidR="00A12435" w:rsidRPr="007B37B9" w:rsidRDefault="006C2EEE" w:rsidP="00550569">
      <w:pPr>
        <w:pStyle w:val="NoSpacing"/>
      </w:pPr>
      <w:r>
        <w:rPr>
          <w:rFonts w:ascii="Consolas" w:hAnsi="Consolas"/>
          <w:sz w:val="20"/>
        </w:rPr>
        <w:t>-</w:t>
      </w:r>
      <w:r w:rsidR="007B37B9"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1D2459" w:rsidRPr="007B37B9">
        <w:rPr>
          <w:rFonts w:ascii="Consolas" w:hAnsi="Consolas"/>
          <w:sz w:val="20"/>
        </w:rPr>
        <w:t>[][] array</w:t>
      </w:r>
      <w:r w:rsidR="00A12435" w:rsidRPr="007B37B9">
        <w:rPr>
          <w:rFonts w:ascii="Consolas" w:hAnsi="Consolas"/>
          <w:sz w:val="20"/>
        </w:rPr>
        <w:t xml:space="preserve"> = </w:t>
      </w:r>
      <w:r w:rsidR="00A12435" w:rsidRPr="007962F7">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7B37B9">
        <w:rPr>
          <w:rFonts w:ascii="Consolas" w:hAnsi="Consolas"/>
          <w:sz w:val="20"/>
        </w:rPr>
        <w:t>[</w:t>
      </w:r>
      <w:r w:rsidR="007B37B9" w:rsidRPr="00A741D9">
        <w:rPr>
          <w:rFonts w:ascii="Consolas" w:hAnsi="Consolas"/>
          <w:color w:val="00B0F0"/>
          <w:sz w:val="20"/>
        </w:rPr>
        <w:t>2</w:t>
      </w:r>
      <w:r w:rsidR="00A12435" w:rsidRPr="007B37B9">
        <w:rPr>
          <w:rFonts w:ascii="Consolas" w:hAnsi="Consolas"/>
          <w:sz w:val="20"/>
        </w:rPr>
        <w:t>][];</w:t>
      </w:r>
    </w:p>
    <w:p w:rsidR="00A12435" w:rsidRPr="007B37B9" w:rsidRDefault="00A12435" w:rsidP="00550569">
      <w:pPr>
        <w:pStyle w:val="NoSpacing"/>
        <w:rPr>
          <w:rFonts w:ascii="Consolas" w:hAnsi="Consolas"/>
          <w:sz w:val="20"/>
        </w:rPr>
      </w:pPr>
      <w:r w:rsidRPr="007B37B9">
        <w:rPr>
          <w:rFonts w:ascii="Consolas" w:hAnsi="Consolas"/>
          <w:sz w:val="20"/>
        </w:rPr>
        <w:t xml:space="preserve">  </w:t>
      </w:r>
      <w:r w:rsidR="00552235">
        <w:rPr>
          <w:rFonts w:ascii="Consolas" w:hAnsi="Consolas"/>
          <w:sz w:val="20"/>
        </w:rPr>
        <w:t xml:space="preserve"> </w:t>
      </w:r>
      <w:r w:rsidR="001D2459" w:rsidRPr="007B37B9">
        <w:rPr>
          <w:rFonts w:ascii="Consolas" w:hAnsi="Consolas"/>
          <w:sz w:val="20"/>
        </w:rPr>
        <w:t>array</w:t>
      </w:r>
      <w:r w:rsidRPr="007B37B9">
        <w:rPr>
          <w:rFonts w:ascii="Consolas" w:hAnsi="Consolas"/>
          <w:sz w:val="20"/>
        </w:rPr>
        <w:t>[</w:t>
      </w:r>
      <w:r w:rsidRPr="00A741D9">
        <w:rPr>
          <w:rFonts w:ascii="Consolas" w:hAnsi="Consolas"/>
          <w:color w:val="00B0F0"/>
          <w:sz w:val="20"/>
        </w:rPr>
        <w:t>0</w:t>
      </w:r>
      <w:r w:rsidRPr="007B37B9">
        <w:rPr>
          <w:rFonts w:ascii="Consolas" w:hAnsi="Consolas"/>
          <w:sz w:val="20"/>
        </w:rPr>
        <w:t xml:space="preserve">] = </w:t>
      </w:r>
      <w:r w:rsidRPr="00A741D9">
        <w:rPr>
          <w:rFonts w:ascii="Consolas" w:hAnsi="Consolas" w:cs="LucidaSansTypewriter"/>
          <w:color w:val="034EA3"/>
          <w:sz w:val="20"/>
          <w:szCs w:val="20"/>
          <w:lang w:val="en-US"/>
        </w:rPr>
        <w:t>new</w:t>
      </w:r>
      <w:r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Pr="007B37B9">
        <w:rPr>
          <w:rFonts w:ascii="Consolas" w:hAnsi="Consolas"/>
          <w:sz w:val="20"/>
        </w:rPr>
        <w:t>[</w:t>
      </w:r>
      <w:r w:rsidRPr="00A741D9">
        <w:rPr>
          <w:rFonts w:ascii="Consolas" w:hAnsi="Consolas"/>
          <w:color w:val="00B0F0"/>
          <w:sz w:val="20"/>
        </w:rPr>
        <w:t>2</w:t>
      </w:r>
      <w:r w:rsidRPr="007B37B9">
        <w:rPr>
          <w:rFonts w:ascii="Consolas" w:hAnsi="Consolas"/>
          <w:sz w:val="20"/>
        </w:rPr>
        <w:t>];</w:t>
      </w:r>
    </w:p>
    <w:p w:rsidR="00552235" w:rsidRPr="007B37B9" w:rsidRDefault="001D2459" w:rsidP="00550569">
      <w:pPr>
        <w:pStyle w:val="NoSpacing"/>
        <w:rPr>
          <w:rFonts w:ascii="Consolas" w:hAnsi="Consolas"/>
          <w:sz w:val="20"/>
        </w:rPr>
      </w:pPr>
      <w:r w:rsidRPr="007B37B9">
        <w:rPr>
          <w:rFonts w:ascii="Consolas" w:hAnsi="Consolas"/>
          <w:sz w:val="20"/>
        </w:rPr>
        <w:t xml:space="preserve">   array</w:t>
      </w:r>
      <w:r w:rsidR="00A12435" w:rsidRPr="007B37B9">
        <w:rPr>
          <w:rFonts w:ascii="Consolas" w:hAnsi="Consolas"/>
          <w:sz w:val="20"/>
        </w:rPr>
        <w:t>[</w:t>
      </w:r>
      <w:r w:rsidR="00A12435" w:rsidRPr="00A741D9">
        <w:rPr>
          <w:rFonts w:ascii="Consolas" w:hAnsi="Consolas"/>
          <w:color w:val="00B0F0"/>
          <w:sz w:val="20"/>
        </w:rPr>
        <w:t>1</w:t>
      </w:r>
      <w:r w:rsidR="00A12435" w:rsidRPr="007B37B9">
        <w:rPr>
          <w:rFonts w:ascii="Consolas" w:hAnsi="Consolas"/>
          <w:sz w:val="20"/>
        </w:rPr>
        <w:t xml:space="preserve">] = </w:t>
      </w:r>
      <w:r w:rsidR="00A12435" w:rsidRPr="00A741D9">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00A12435" w:rsidRPr="007B37B9">
        <w:rPr>
          <w:rFonts w:ascii="Consolas" w:hAnsi="Consolas"/>
          <w:sz w:val="20"/>
        </w:rPr>
        <w:t>[</w:t>
      </w:r>
      <w:r w:rsidR="00E144DA" w:rsidRPr="00A741D9">
        <w:rPr>
          <w:rFonts w:ascii="Consolas" w:hAnsi="Consolas"/>
          <w:color w:val="00B0F0"/>
          <w:sz w:val="20"/>
        </w:rPr>
        <w:t>3</w:t>
      </w:r>
      <w:r w:rsidR="00A12435" w:rsidRPr="007B37B9">
        <w:rPr>
          <w:rFonts w:ascii="Consolas" w:hAnsi="Consolas"/>
          <w:sz w:val="20"/>
        </w:rPr>
        <w:t>];</w:t>
      </w:r>
      <w:r w:rsidR="00552235">
        <w:rPr>
          <w:rFonts w:ascii="Consolas" w:hAnsi="Consolas"/>
          <w:sz w:val="20"/>
        </w:rPr>
        <w:br/>
      </w:r>
      <w:r w:rsidR="00552235">
        <w:rPr>
          <w:rFonts w:ascii="Consolas" w:hAnsi="Consolas"/>
          <w:sz w:val="20"/>
        </w:rPr>
        <w:br/>
        <w:t>-</w:t>
      </w:r>
      <w:r w:rsidR="00552235" w:rsidRPr="007B37B9">
        <w:rPr>
          <w:rFonts w:ascii="Consolas" w:hAnsi="Consolas"/>
          <w:sz w:val="20"/>
        </w:rPr>
        <w:t xml:space="preserve">  </w:t>
      </w:r>
      <w:r w:rsidR="00552235" w:rsidRPr="004F6C1F">
        <w:rPr>
          <w:rFonts w:ascii="Consolas" w:hAnsi="Consolas" w:cs="LucidaSansTypewriter"/>
          <w:color w:val="034EA3"/>
          <w:sz w:val="20"/>
          <w:szCs w:val="20"/>
          <w:lang w:val="en-US"/>
        </w:rPr>
        <w:t>int</w:t>
      </w:r>
      <w:r w:rsidR="00552235" w:rsidRPr="007B37B9">
        <w:rPr>
          <w:rFonts w:ascii="Consolas" w:hAnsi="Consolas"/>
          <w:sz w:val="20"/>
        </w:rPr>
        <w:t xml:space="preserve">[][] array = {{ </w:t>
      </w:r>
      <w:r w:rsidR="00552235" w:rsidRPr="004F6C1F">
        <w:rPr>
          <w:rFonts w:ascii="Consolas" w:hAnsi="Consolas"/>
          <w:color w:val="00B0F0"/>
          <w:sz w:val="20"/>
        </w:rPr>
        <w:t>1</w:t>
      </w:r>
      <w:r w:rsidR="00552235" w:rsidRPr="007B37B9">
        <w:rPr>
          <w:rFonts w:ascii="Consolas" w:hAnsi="Consolas"/>
          <w:sz w:val="20"/>
        </w:rPr>
        <w:t xml:space="preserve">, </w:t>
      </w:r>
      <w:r w:rsidR="00552235" w:rsidRPr="004F6C1F">
        <w:rPr>
          <w:rFonts w:ascii="Consolas" w:hAnsi="Consolas"/>
          <w:color w:val="00B0F0"/>
          <w:sz w:val="20"/>
        </w:rPr>
        <w:t>2</w:t>
      </w:r>
      <w:r w:rsidR="00552235" w:rsidRPr="007B37B9">
        <w:rPr>
          <w:rFonts w:ascii="Consolas" w:hAnsi="Consolas"/>
          <w:sz w:val="20"/>
        </w:rPr>
        <w:t xml:space="preserve"> }, { </w:t>
      </w:r>
      <w:r w:rsidR="00552235" w:rsidRPr="004F6C1F">
        <w:rPr>
          <w:rFonts w:ascii="Consolas" w:hAnsi="Consolas"/>
          <w:color w:val="00B0F0"/>
          <w:sz w:val="20"/>
        </w:rPr>
        <w:t>3</w:t>
      </w:r>
      <w:r w:rsidR="00552235" w:rsidRPr="007B37B9">
        <w:rPr>
          <w:rFonts w:ascii="Consolas" w:hAnsi="Consolas"/>
          <w:sz w:val="20"/>
        </w:rPr>
        <w:t xml:space="preserve">, </w:t>
      </w:r>
      <w:r w:rsidR="00552235" w:rsidRPr="004F6C1F">
        <w:rPr>
          <w:rFonts w:ascii="Consolas" w:hAnsi="Consolas"/>
          <w:color w:val="00B0F0"/>
          <w:sz w:val="20"/>
        </w:rPr>
        <w:t>4</w:t>
      </w:r>
      <w:r w:rsidR="00552235" w:rsidRPr="007B37B9">
        <w:rPr>
          <w:rFonts w:ascii="Consolas" w:hAnsi="Consolas"/>
          <w:sz w:val="20"/>
        </w:rPr>
        <w:t xml:space="preserve">, </w:t>
      </w:r>
      <w:r w:rsidR="00552235" w:rsidRPr="004F6C1F">
        <w:rPr>
          <w:rFonts w:ascii="Consolas" w:hAnsi="Consolas"/>
          <w:color w:val="00B0F0"/>
          <w:sz w:val="20"/>
        </w:rPr>
        <w:t>5</w:t>
      </w:r>
      <w:r w:rsidR="00552235" w:rsidRPr="007B37B9">
        <w:rPr>
          <w:rFonts w:ascii="Consolas" w:hAnsi="Consolas"/>
          <w:sz w:val="20"/>
        </w:rPr>
        <w:t xml:space="preserve"> }};</w:t>
      </w:r>
    </w:p>
    <w:p w:rsidR="00ED035E" w:rsidRDefault="00FE6569" w:rsidP="00550569">
      <w:pPr>
        <w:spacing w:line="240" w:lineRule="auto"/>
      </w:pPr>
      <w:r>
        <w:br/>
      </w:r>
      <w:r w:rsidR="00C25D75" w:rsidRPr="007B37B9">
        <w:rPr>
          <w:color w:val="FFC000"/>
        </w:rPr>
        <w:t xml:space="preserve">-Traversing multi dimensional arrays: </w:t>
      </w:r>
      <w:r w:rsidR="00247349">
        <w:br/>
      </w:r>
      <w:r w:rsidR="00247349">
        <w:br/>
      </w:r>
      <w:r w:rsidR="00ED5496">
        <w:rPr>
          <w:rFonts w:ascii="Consolas" w:hAnsi="Consolas"/>
          <w:sz w:val="20"/>
          <w:szCs w:val="20"/>
        </w:rPr>
        <w:t>-</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row = </w:t>
      </w:r>
      <w:r w:rsidR="00247349" w:rsidRPr="006E4BB4">
        <w:rPr>
          <w:rFonts w:ascii="Consolas" w:hAnsi="Consolas"/>
          <w:color w:val="00B0F0"/>
          <w:sz w:val="20"/>
          <w:szCs w:val="20"/>
        </w:rPr>
        <w:t>0</w:t>
      </w:r>
      <w:r w:rsidR="00247349" w:rsidRPr="00E95273">
        <w:rPr>
          <w:rFonts w:ascii="Consolas" w:hAnsi="Consolas"/>
          <w:sz w:val="20"/>
          <w:szCs w:val="20"/>
        </w:rPr>
        <w:t>; row &lt; array.le</w:t>
      </w:r>
      <w:r w:rsidR="003C757A">
        <w:rPr>
          <w:rFonts w:ascii="Consolas" w:hAnsi="Consolas"/>
          <w:sz w:val="20"/>
          <w:szCs w:val="20"/>
        </w:rPr>
        <w:t xml:space="preserve">ngth; row++) </w:t>
      </w:r>
      <w:r w:rsidR="00C321BC">
        <w:rPr>
          <w:rFonts w:ascii="Consolas" w:hAnsi="Consolas"/>
          <w:sz w:val="20"/>
          <w:szCs w:val="20"/>
        </w:rPr>
        <w:t xml:space="preserve">{ </w:t>
      </w:r>
      <w:r w:rsidR="003C757A" w:rsidRPr="006E4BB4">
        <w:rPr>
          <w:rFonts w:ascii="Consolas" w:hAnsi="Consolas"/>
          <w:color w:val="00B050"/>
          <w:sz w:val="20"/>
          <w:szCs w:val="20"/>
        </w:rPr>
        <w:t>// Traversing with for</w:t>
      </w:r>
      <w:r w:rsidR="00247349" w:rsidRPr="00E95273">
        <w:rPr>
          <w:rFonts w:ascii="Consolas" w:hAnsi="Consolas"/>
          <w:sz w:val="20"/>
          <w:szCs w:val="20"/>
        </w:rPr>
        <w:b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column = </w:t>
      </w:r>
      <w:r w:rsidR="00247349" w:rsidRPr="006E4BB4">
        <w:rPr>
          <w:rFonts w:ascii="Consolas" w:hAnsi="Consolas"/>
          <w:color w:val="00B0F0"/>
          <w:sz w:val="20"/>
          <w:szCs w:val="20"/>
        </w:rPr>
        <w:t>0</w:t>
      </w:r>
      <w:r w:rsidR="00247349" w:rsidRPr="00E95273">
        <w:rPr>
          <w:rFonts w:ascii="Consolas" w:hAnsi="Consolas"/>
          <w:sz w:val="20"/>
          <w:szCs w:val="20"/>
        </w:rPr>
        <w:t>; column &lt; array[row].length; column++)</w:t>
      </w:r>
      <w:r w:rsidR="00247349" w:rsidRPr="00E95273">
        <w:rPr>
          <w:rFonts w:ascii="Consolas" w:hAnsi="Consolas"/>
          <w:sz w:val="20"/>
          <w:szCs w:val="20"/>
        </w:rPr>
        <w:br/>
        <w:t xml:space="preserve">         System.out.printf(</w:t>
      </w:r>
      <w:r w:rsidR="00247349" w:rsidRPr="006E4BB4">
        <w:rPr>
          <w:rFonts w:ascii="Consolas" w:hAnsi="Consolas"/>
          <w:color w:val="00B0F0"/>
          <w:sz w:val="20"/>
          <w:szCs w:val="20"/>
        </w:rPr>
        <w:t>"%d "</w:t>
      </w:r>
      <w:r w:rsidR="00247349" w:rsidRPr="00E95273">
        <w:rPr>
          <w:rFonts w:ascii="Consolas" w:hAnsi="Consolas"/>
          <w:sz w:val="20"/>
          <w:szCs w:val="20"/>
        </w:rPr>
        <w:t>, array[row][column]);</w:t>
      </w:r>
      <w:r w:rsidR="00247349" w:rsidRPr="00E95273">
        <w:rPr>
          <w:rFonts w:ascii="Consolas" w:hAnsi="Consolas"/>
          <w:sz w:val="20"/>
          <w:szCs w:val="20"/>
        </w:rPr>
        <w:br/>
        <w:t xml:space="preserve">      System.out.println();</w:t>
      </w:r>
      <w:r w:rsidR="00247349" w:rsidRPr="00E95273">
        <w:rPr>
          <w:rFonts w:ascii="Consolas" w:hAnsi="Consolas"/>
          <w:sz w:val="20"/>
          <w:szCs w:val="20"/>
        </w:rPr>
        <w:br/>
        <w:t xml:space="preserve">   }</w:t>
      </w:r>
      <w:r w:rsidR="00E95273">
        <w:br/>
      </w:r>
      <w:r w:rsidR="00E95273">
        <w:br/>
      </w:r>
      <w:r w:rsidR="00ED5496">
        <w:rPr>
          <w:rFonts w:ascii="Consolas" w:hAnsi="Consolas"/>
          <w:sz w:val="20"/>
          <w:szCs w:val="20"/>
        </w:rPr>
        <w:t>-</w:t>
      </w:r>
      <w:r w:rsidR="007571E6" w:rsidRPr="00764BDE">
        <w:rPr>
          <w:rFonts w:ascii="Consolas" w:hAnsi="Consolas"/>
          <w:sz w:val="20"/>
          <w:szCs w:val="20"/>
        </w:rPr>
        <w:t xml:space="preserve"> </w:t>
      </w:r>
      <w:r w:rsidR="00ED5496">
        <w:rPr>
          <w:rFonts w:ascii="Consolas" w:hAnsi="Consolas"/>
          <w:sz w:val="20"/>
          <w:szCs w:val="20"/>
        </w:rPr>
        <w:t xml:space="preserve"> </w:t>
      </w:r>
      <w:hyperlink w:anchor="traversing_with_enhanced_for" w:history="1">
        <w:r w:rsidR="007571E6" w:rsidRPr="00764BDE">
          <w:rPr>
            <w:rStyle w:val="Hyperlink"/>
            <w:rFonts w:ascii="Consolas" w:hAnsi="Consolas"/>
            <w:sz w:val="20"/>
            <w:szCs w:val="20"/>
          </w:rPr>
          <w:t>traversing_with_enhanced_for</w:t>
        </w:r>
      </w:hyperlink>
    </w:p>
    <w:p w:rsidR="00713339" w:rsidRPr="007C031D" w:rsidRDefault="00ED035E" w:rsidP="00550569">
      <w:pPr>
        <w:spacing w:line="240" w:lineRule="auto"/>
        <w:rPr>
          <w:rFonts w:ascii="Consolas" w:hAnsi="Consolas"/>
          <w:sz w:val="20"/>
          <w:szCs w:val="20"/>
        </w:rPr>
      </w:pPr>
      <w:r w:rsidRPr="0025603A">
        <w:rPr>
          <w:color w:val="FFC000"/>
          <w:szCs w:val="18"/>
        </w:rPr>
        <w:t>-Traversing a certain row</w:t>
      </w:r>
      <w:r w:rsidR="00354D3F">
        <w:rPr>
          <w:color w:val="FFC000"/>
          <w:szCs w:val="18"/>
        </w:rPr>
        <w:t xml:space="preserve"> </w:t>
      </w:r>
      <w:r w:rsidR="0025603A">
        <w:rPr>
          <w:color w:val="FFC000"/>
          <w:szCs w:val="18"/>
        </w:rPr>
        <w:t>of a multi dimensional array:</w:t>
      </w:r>
      <w:r w:rsidR="0025603A">
        <w:rPr>
          <w:color w:val="FFC000"/>
          <w:szCs w:val="18"/>
        </w:rPr>
        <w:br/>
      </w:r>
      <w:r w:rsidR="0025603A">
        <w:rPr>
          <w:color w:val="FFC000"/>
          <w:szCs w:val="18"/>
        </w:rPr>
        <w:br/>
      </w:r>
      <w:r w:rsidR="00774360" w:rsidRPr="00774360">
        <w:rPr>
          <w:rFonts w:ascii="Consolas" w:hAnsi="Consolas"/>
          <w:sz w:val="20"/>
          <w:szCs w:val="20"/>
        </w:rPr>
        <w:t>-</w:t>
      </w:r>
      <w:r w:rsidR="0025603A" w:rsidRPr="00774360">
        <w:rPr>
          <w:rFonts w:ascii="Consolas" w:hAnsi="Consolas"/>
          <w:sz w:val="20"/>
          <w:szCs w:val="20"/>
        </w:rPr>
        <w:t xml:space="preserve">  </w:t>
      </w:r>
      <w:r w:rsidR="00EB5773" w:rsidRPr="006E4BB4">
        <w:rPr>
          <w:rFonts w:ascii="Consolas" w:hAnsi="Consolas" w:cs="LucidaSansTypewriter"/>
          <w:color w:val="034EA3"/>
          <w:sz w:val="20"/>
          <w:szCs w:val="20"/>
          <w:lang w:val="en-US"/>
        </w:rPr>
        <w:t>for</w:t>
      </w:r>
      <w:r w:rsidR="00EB5773" w:rsidRPr="00774360">
        <w:rPr>
          <w:rFonts w:ascii="Consolas" w:hAnsi="Consolas" w:cstheme="minorHAnsi"/>
          <w:sz w:val="20"/>
          <w:szCs w:val="20"/>
          <w:lang w:val="en-US"/>
        </w:rPr>
        <w:t xml:space="preserve"> (</w:t>
      </w:r>
      <w:r w:rsidR="008F2E50" w:rsidRPr="006E4BB4">
        <w:rPr>
          <w:rFonts w:ascii="Consolas" w:hAnsi="Consolas" w:cs="LucidaSansTypewriter"/>
          <w:color w:val="034EA3"/>
          <w:sz w:val="20"/>
          <w:szCs w:val="20"/>
          <w:lang w:val="en-US"/>
        </w:rPr>
        <w:t>int</w:t>
      </w:r>
      <w:r w:rsidR="008F2E50" w:rsidRPr="00774360">
        <w:rPr>
          <w:rFonts w:ascii="Consolas" w:hAnsi="Consolas" w:cstheme="minorHAnsi"/>
          <w:sz w:val="20"/>
          <w:szCs w:val="20"/>
          <w:lang w:val="en-US"/>
        </w:rPr>
        <w:t xml:space="preserve"> column = </w:t>
      </w:r>
      <w:r w:rsidR="008F2E50" w:rsidRPr="006E4BB4">
        <w:rPr>
          <w:rFonts w:ascii="Consolas" w:hAnsi="Consolas" w:cstheme="minorHAnsi"/>
          <w:color w:val="00B0F0"/>
          <w:sz w:val="20"/>
          <w:szCs w:val="20"/>
          <w:lang w:val="en-US"/>
        </w:rPr>
        <w:t>0</w:t>
      </w:r>
      <w:r w:rsidR="008F2E50" w:rsidRPr="00774360">
        <w:rPr>
          <w:rFonts w:ascii="Consolas" w:hAnsi="Consolas" w:cstheme="minorHAnsi"/>
          <w:sz w:val="20"/>
          <w:szCs w:val="20"/>
          <w:lang w:val="en-US"/>
        </w:rPr>
        <w:t>; column &l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length;</w:t>
      </w:r>
      <w:r w:rsidR="0052187C" w:rsidRPr="00774360">
        <w:rPr>
          <w:rFonts w:ascii="Consolas" w:hAnsi="Consolas" w:cstheme="minorHAnsi"/>
          <w:sz w:val="20"/>
          <w:szCs w:val="20"/>
          <w:lang w:val="en-US"/>
        </w:rPr>
        <w:t xml:space="preserve"> column++) </w:t>
      </w:r>
      <w:r w:rsidR="001617BF" w:rsidRPr="006E4BB4">
        <w:rPr>
          <w:rFonts w:ascii="Consolas" w:hAnsi="Consolas" w:cstheme="minorHAnsi"/>
          <w:color w:val="00B050"/>
          <w:sz w:val="20"/>
          <w:szCs w:val="20"/>
          <w:lang w:val="en-US"/>
        </w:rPr>
        <w:t>// Traversing with for</w:t>
      </w:r>
      <w:r w:rsidR="0025603A" w:rsidRPr="00774360">
        <w:rPr>
          <w:rFonts w:ascii="Consolas" w:hAnsi="Consolas"/>
          <w:sz w:val="20"/>
          <w:szCs w:val="20"/>
        </w:rPr>
        <w:br/>
        <w:t xml:space="preserve">      </w:t>
      </w:r>
      <w:r w:rsidR="008F2E50" w:rsidRPr="00774360">
        <w:rPr>
          <w:rFonts w:ascii="Consolas" w:hAnsi="Consolas" w:cstheme="minorHAnsi"/>
          <w:sz w:val="20"/>
          <w:szCs w:val="20"/>
          <w:lang w:val="en-US"/>
        </w:rPr>
        <w:t>System.out.printf(</w:t>
      </w:r>
      <w:r w:rsidR="008F2E50" w:rsidRPr="006E4BB4">
        <w:rPr>
          <w:rFonts w:ascii="Consolas" w:hAnsi="Consolas" w:cstheme="minorHAnsi"/>
          <w:color w:val="00B0F0"/>
          <w:sz w:val="20"/>
          <w:szCs w:val="20"/>
          <w:lang w:val="en-US"/>
        </w:rPr>
        <w:t>"%d "</w:t>
      </w:r>
      <w:r w:rsidR="008F2E50" w:rsidRPr="00774360">
        <w:rPr>
          <w:rFonts w:ascii="Consolas" w:hAnsi="Consolas" w:cstheme="minorHAnsi"/>
          <w:sz w:val="20"/>
          <w:szCs w:val="20"/>
          <w:lang w:val="en-US"/>
        </w:rPr>
        <w: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column]);</w:t>
      </w:r>
      <w:r w:rsidR="0025603A" w:rsidRPr="00774360">
        <w:rPr>
          <w:rFonts w:ascii="Consolas" w:hAnsi="Consolas"/>
          <w:sz w:val="20"/>
          <w:szCs w:val="20"/>
        </w:rPr>
        <w:br/>
      </w:r>
      <w:r w:rsidR="0025603A" w:rsidRPr="00774360">
        <w:rPr>
          <w:rFonts w:ascii="Consolas" w:hAnsi="Consolas"/>
          <w:sz w:val="20"/>
          <w:szCs w:val="20"/>
        </w:rPr>
        <w:br/>
      </w:r>
      <w:r w:rsidR="00774360" w:rsidRPr="00774360">
        <w:rPr>
          <w:rFonts w:ascii="Consolas" w:hAnsi="Consolas"/>
          <w:sz w:val="20"/>
          <w:szCs w:val="20"/>
        </w:rPr>
        <w:t>-</w:t>
      </w:r>
      <w:r w:rsidR="0025603A"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for</w:t>
      </w:r>
      <w:r w:rsidR="00422B75"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int</w:t>
      </w:r>
      <w:r w:rsidR="00422B75" w:rsidRPr="00774360">
        <w:rPr>
          <w:rFonts w:ascii="Consolas" w:hAnsi="Consolas"/>
          <w:sz w:val="20"/>
          <w:szCs w:val="20"/>
        </w:rPr>
        <w:t xml:space="preserve"> column</w:t>
      </w:r>
      <w:r w:rsidR="00FF4F06" w:rsidRPr="00774360">
        <w:rPr>
          <w:rFonts w:ascii="Consolas" w:hAnsi="Consolas"/>
          <w:sz w:val="20"/>
          <w:szCs w:val="20"/>
        </w:rPr>
        <w:t xml:space="preserve"> : array</w:t>
      </w:r>
      <w:r w:rsidR="00F13753" w:rsidRPr="00774360">
        <w:rPr>
          <w:rFonts w:ascii="Consolas" w:hAnsi="Consolas"/>
          <w:sz w:val="20"/>
          <w:szCs w:val="20"/>
        </w:rPr>
        <w:t>[</w:t>
      </w:r>
      <w:r w:rsidR="00F13753" w:rsidRPr="00345509">
        <w:rPr>
          <w:rFonts w:ascii="Consolas" w:hAnsi="Consolas"/>
          <w:color w:val="00B0F0"/>
          <w:sz w:val="20"/>
          <w:szCs w:val="20"/>
        </w:rPr>
        <w:t>1</w:t>
      </w:r>
      <w:r w:rsidR="0026678C" w:rsidRPr="00774360">
        <w:rPr>
          <w:rFonts w:ascii="Consolas" w:hAnsi="Consolas"/>
          <w:sz w:val="20"/>
          <w:szCs w:val="20"/>
        </w:rPr>
        <w:t>])</w:t>
      </w:r>
      <w:r w:rsidR="001617BF" w:rsidRPr="00774360">
        <w:rPr>
          <w:rFonts w:ascii="Consolas" w:hAnsi="Consolas"/>
          <w:sz w:val="20"/>
          <w:szCs w:val="20"/>
        </w:rPr>
        <w:t xml:space="preserve"> </w:t>
      </w:r>
      <w:r w:rsidR="001617BF" w:rsidRPr="006E4BB4">
        <w:rPr>
          <w:rFonts w:ascii="Consolas" w:hAnsi="Consolas"/>
          <w:color w:val="00B050"/>
          <w:sz w:val="20"/>
          <w:szCs w:val="20"/>
        </w:rPr>
        <w:t>// Traversing with enhanced for</w:t>
      </w:r>
      <w:r w:rsidR="0025603A" w:rsidRPr="00774360">
        <w:rPr>
          <w:rFonts w:ascii="Consolas" w:hAnsi="Consolas"/>
          <w:sz w:val="20"/>
          <w:szCs w:val="20"/>
        </w:rPr>
        <w:br/>
        <w:t xml:space="preserve">      </w:t>
      </w:r>
      <w:r w:rsidR="00422B75" w:rsidRPr="00774360">
        <w:rPr>
          <w:rFonts w:ascii="Consolas" w:hAnsi="Consolas"/>
          <w:sz w:val="20"/>
          <w:szCs w:val="20"/>
        </w:rPr>
        <w:t>System.out.printf(</w:t>
      </w:r>
      <w:r w:rsidR="00422B75" w:rsidRPr="00345509">
        <w:rPr>
          <w:rFonts w:ascii="Consolas" w:hAnsi="Consolas"/>
          <w:color w:val="00B0F0"/>
          <w:sz w:val="20"/>
          <w:szCs w:val="20"/>
        </w:rPr>
        <w:t>"%d "</w:t>
      </w:r>
      <w:r w:rsidR="00422B75" w:rsidRPr="00774360">
        <w:rPr>
          <w:rFonts w:ascii="Consolas" w:hAnsi="Consolas"/>
          <w:sz w:val="20"/>
          <w:szCs w:val="20"/>
        </w:rPr>
        <w:t>, column</w:t>
      </w:r>
      <w:r w:rsidR="0026678C" w:rsidRPr="00774360">
        <w:rPr>
          <w:rFonts w:ascii="Consolas" w:hAnsi="Consolas"/>
          <w:sz w:val="20"/>
          <w:szCs w:val="20"/>
        </w:rPr>
        <w:t>);</w:t>
      </w:r>
      <w:r w:rsidR="001506D8">
        <w:rPr>
          <w:szCs w:val="18"/>
        </w:rPr>
        <w:br/>
      </w:r>
      <w:r w:rsidR="001506D8">
        <w:rPr>
          <w:szCs w:val="18"/>
        </w:rPr>
        <w:br/>
      </w:r>
      <w:bookmarkStart w:id="25" w:name="variable_length_argument_lists"/>
      <w:bookmarkEnd w:id="25"/>
      <w:r w:rsidR="00A12435">
        <w:rPr>
          <w:b/>
        </w:rPr>
        <w:t>-</w:t>
      </w:r>
      <w:r w:rsidR="00330BAB">
        <w:rPr>
          <w:b/>
        </w:rPr>
        <w:t>Variable-</w:t>
      </w:r>
      <w:r w:rsidR="000B2FED">
        <w:rPr>
          <w:b/>
        </w:rPr>
        <w:t>Length Argument Lists</w:t>
      </w:r>
      <w:r w:rsidR="00A12435">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r w:rsidR="00EE778E">
        <w:t xml:space="preserve"> </w:t>
      </w:r>
      <w:r w:rsidR="006E27B1" w:rsidRPr="006E27B1">
        <w:t>with its type and the parameter name, must be placed at the end of the parameter list.</w:t>
      </w:r>
      <w:r w:rsidR="00EE778E">
        <w:br/>
      </w:r>
      <w:r w:rsidR="00C55C47">
        <w:t xml:space="preserve">   You can supply an array as an argument for this parameter.</w:t>
      </w:r>
      <w:r w:rsidR="004063FA">
        <w:br/>
      </w:r>
      <w:r w:rsidR="004063FA" w:rsidRPr="00D449EF">
        <w:rPr>
          <w:rFonts w:ascii="Consolas" w:hAnsi="Consolas"/>
          <w:sz w:val="20"/>
          <w:szCs w:val="20"/>
        </w:rPr>
        <w:br/>
      </w:r>
      <w:r w:rsidR="00D35725" w:rsidRPr="00D449EF">
        <w:rPr>
          <w:rFonts w:ascii="Consolas" w:hAnsi="Consolas"/>
          <w:sz w:val="20"/>
          <w:szCs w:val="20"/>
        </w:rPr>
        <w:t xml:space="preserve">   </w:t>
      </w:r>
      <w:r w:rsidR="00D35725" w:rsidRPr="00D449EF">
        <w:rPr>
          <w:rFonts w:ascii="Consolas" w:hAnsi="Consolas" w:cs="LucidaSansTypewriter"/>
          <w:color w:val="034EA3"/>
          <w:sz w:val="20"/>
          <w:szCs w:val="20"/>
          <w:lang w:val="en-US"/>
        </w:rPr>
        <w:t>public static void</w:t>
      </w:r>
      <w:r w:rsidR="00D35725" w:rsidRPr="00D449EF">
        <w:rPr>
          <w:rFonts w:ascii="Consolas" w:hAnsi="Consolas"/>
          <w:sz w:val="20"/>
          <w:szCs w:val="20"/>
        </w:rPr>
        <w:t xml:space="preserve"> </w:t>
      </w:r>
      <w:r w:rsidR="00D35725">
        <w:rPr>
          <w:rFonts w:ascii="Consolas" w:hAnsi="Consolas"/>
          <w:sz w:val="20"/>
          <w:szCs w:val="20"/>
        </w:rPr>
        <w:t>vararg</w:t>
      </w:r>
      <w:r w:rsidR="00D35725" w:rsidRPr="00D449EF">
        <w:rPr>
          <w:rFonts w:ascii="Consolas" w:hAnsi="Consolas"/>
          <w:sz w:val="20"/>
          <w:szCs w:val="20"/>
        </w:rPr>
        <w:t>(String... stringArray) {</w:t>
      </w:r>
      <w:r w:rsidR="00D35725" w:rsidRPr="00D449EF">
        <w:rPr>
          <w:rFonts w:ascii="Consolas" w:hAnsi="Consolas"/>
          <w:sz w:val="20"/>
          <w:szCs w:val="20"/>
        </w:rPr>
        <w:br/>
        <w:t xml:space="preserve">      System.out.println(stringArray [</w:t>
      </w:r>
      <w:r w:rsidR="00D35725" w:rsidRPr="00D449EF">
        <w:rPr>
          <w:rFonts w:ascii="Consolas" w:hAnsi="Consolas"/>
          <w:color w:val="00B0F0"/>
          <w:sz w:val="20"/>
          <w:szCs w:val="20"/>
        </w:rPr>
        <w:t>0</w:t>
      </w:r>
      <w:r w:rsidR="00D35725" w:rsidRPr="00D449EF">
        <w:rPr>
          <w:rFonts w:ascii="Consolas" w:hAnsi="Consolas"/>
          <w:sz w:val="20"/>
          <w:szCs w:val="20"/>
        </w:rPr>
        <w:t>]);</w:t>
      </w:r>
      <w:r w:rsidR="00D35725">
        <w:rPr>
          <w:rFonts w:ascii="Consolas" w:hAnsi="Consolas"/>
          <w:sz w:val="20"/>
          <w:szCs w:val="20"/>
        </w:rPr>
        <w:br/>
      </w:r>
      <w:r w:rsidR="00D35725">
        <w:rPr>
          <w:rFonts w:ascii="Consolas" w:hAnsi="Consolas"/>
          <w:sz w:val="20"/>
          <w:szCs w:val="20"/>
        </w:rPr>
        <w:br/>
      </w:r>
      <w:r w:rsidR="004063FA" w:rsidRPr="00D449EF">
        <w:rPr>
          <w:rFonts w:ascii="Consolas" w:hAnsi="Consolas"/>
          <w:sz w:val="20"/>
          <w:szCs w:val="20"/>
        </w:rPr>
        <w:t xml:space="preserve">  </w:t>
      </w:r>
      <w:r w:rsidR="008D6A2B" w:rsidRPr="00D449EF">
        <w:rPr>
          <w:rFonts w:ascii="Consolas" w:hAnsi="Consolas"/>
          <w:sz w:val="20"/>
          <w:szCs w:val="20"/>
        </w:rPr>
        <w:t xml:space="preserve"> </w:t>
      </w:r>
      <w:r w:rsidR="000432CB">
        <w:rPr>
          <w:rFonts w:ascii="Consolas" w:hAnsi="Consolas"/>
          <w:sz w:val="20"/>
          <w:szCs w:val="20"/>
        </w:rPr>
        <w:t>vararg</w:t>
      </w:r>
      <w:r w:rsidR="008D6A2B" w:rsidRPr="00D449EF">
        <w:rPr>
          <w:rFonts w:ascii="Consolas" w:hAnsi="Consolas"/>
          <w:sz w:val="20"/>
          <w:szCs w:val="20"/>
        </w:rPr>
        <w:t>(</w:t>
      </w:r>
      <w:r w:rsidR="00E11234" w:rsidRPr="00D449EF">
        <w:rPr>
          <w:rFonts w:ascii="Consolas" w:hAnsi="Consolas"/>
          <w:sz w:val="20"/>
          <w:szCs w:val="20"/>
        </w:rPr>
        <w:t>s</w:t>
      </w:r>
      <w:r w:rsidR="008D6A2B" w:rsidRPr="00D449EF">
        <w:rPr>
          <w:rFonts w:ascii="Consolas" w:hAnsi="Consolas"/>
          <w:sz w:val="20"/>
          <w:szCs w:val="20"/>
        </w:rPr>
        <w:t xml:space="preserve">1, </w:t>
      </w:r>
      <w:r w:rsidR="00E11234" w:rsidRPr="00D449EF">
        <w:rPr>
          <w:rFonts w:ascii="Consolas" w:hAnsi="Consolas"/>
          <w:sz w:val="20"/>
          <w:szCs w:val="20"/>
        </w:rPr>
        <w:t>s</w:t>
      </w:r>
      <w:r w:rsidR="008D6A2B" w:rsidRPr="00D449EF">
        <w:rPr>
          <w:rFonts w:ascii="Consolas" w:hAnsi="Consolas"/>
          <w:sz w:val="20"/>
          <w:szCs w:val="20"/>
        </w:rPr>
        <w:t xml:space="preserve">2, </w:t>
      </w:r>
      <w:r w:rsidR="00E11234" w:rsidRPr="00D449EF">
        <w:rPr>
          <w:rFonts w:ascii="Consolas" w:hAnsi="Consolas"/>
          <w:sz w:val="20"/>
          <w:szCs w:val="20"/>
        </w:rPr>
        <w:t>s</w:t>
      </w:r>
      <w:r w:rsidR="008D6A2B" w:rsidRPr="00D449EF">
        <w:rPr>
          <w:rFonts w:ascii="Consolas" w:hAnsi="Consolas"/>
          <w:sz w:val="20"/>
          <w:szCs w:val="20"/>
        </w:rPr>
        <w:t xml:space="preserve">3, </w:t>
      </w:r>
      <w:r w:rsidR="00E11234" w:rsidRPr="00D449EF">
        <w:rPr>
          <w:rFonts w:ascii="Consolas" w:hAnsi="Consolas"/>
          <w:sz w:val="20"/>
          <w:szCs w:val="20"/>
        </w:rPr>
        <w:t>s</w:t>
      </w:r>
      <w:r w:rsidR="008D6A2B" w:rsidRPr="00D449EF">
        <w:rPr>
          <w:rFonts w:ascii="Consolas" w:hAnsi="Consolas"/>
          <w:sz w:val="20"/>
          <w:szCs w:val="20"/>
        </w:rPr>
        <w:t>4</w:t>
      </w:r>
      <w:r w:rsidR="004063FA" w:rsidRPr="00D449EF">
        <w:rPr>
          <w:rFonts w:ascii="Consolas" w:hAnsi="Consolas"/>
          <w:sz w:val="20"/>
          <w:szCs w:val="20"/>
        </w:rPr>
        <w:t>);</w:t>
      </w:r>
      <w:r w:rsidR="00D449EF">
        <w:rPr>
          <w:rFonts w:ascii="Consolas" w:hAnsi="Consolas"/>
          <w:sz w:val="20"/>
          <w:szCs w:val="20"/>
        </w:rPr>
        <w:br/>
      </w:r>
      <w:r w:rsidR="004063FA">
        <w:rPr>
          <w:color w:val="FFC000"/>
        </w:rPr>
        <w:br/>
        <w:t xml:space="preserve">-Difference between array parameter and varargs parameter: </w:t>
      </w:r>
      <w:r w:rsidR="004063FA">
        <w:t>If we were to use</w:t>
      </w:r>
      <w:r w:rsidR="0025540C">
        <w:t xml:space="preserve"> an</w:t>
      </w:r>
      <w:r w:rsidR="00872E4F">
        <w:t xml:space="preserve"> </w:t>
      </w:r>
      <w:r w:rsidR="004063FA">
        <w:t xml:space="preserve">array instead of varargs as stringArray parameter in </w:t>
      </w:r>
      <w:r w:rsidR="00872E4F">
        <w:t xml:space="preserve">the </w:t>
      </w:r>
      <w:r w:rsidR="000432CB">
        <w:t>vararg</w:t>
      </w:r>
      <w:r w:rsidR="004063FA">
        <w:t xml:space="preserve"> method, it would not compile. It would require </w:t>
      </w:r>
      <w:r w:rsidR="004063FA">
        <w:br/>
      </w:r>
      <w:r w:rsidR="004063FA">
        <w:br/>
      </w:r>
      <w:r w:rsidR="004063FA" w:rsidRPr="005560F2">
        <w:rPr>
          <w:rFonts w:ascii="Consolas" w:hAnsi="Consolas"/>
          <w:sz w:val="20"/>
        </w:rPr>
        <w:t xml:space="preserve">   </w:t>
      </w:r>
      <w:r w:rsidR="000432CB">
        <w:rPr>
          <w:rFonts w:ascii="Consolas" w:hAnsi="Consolas"/>
          <w:sz w:val="20"/>
        </w:rPr>
        <w:t>vararg</w:t>
      </w:r>
      <w:r w:rsidR="004063FA" w:rsidRPr="005560F2">
        <w:rPr>
          <w:rFonts w:ascii="Consolas" w:hAnsi="Consolas"/>
          <w:sz w:val="20"/>
        </w:rPr>
        <w:t>(</w:t>
      </w:r>
      <w:r w:rsidR="004063FA" w:rsidRPr="00E76A84">
        <w:rPr>
          <w:rFonts w:ascii="Consolas" w:hAnsi="Consolas" w:cs="LucidaSansTypewriter"/>
          <w:color w:val="034EA3"/>
          <w:sz w:val="20"/>
          <w:szCs w:val="20"/>
          <w:lang w:val="en-US"/>
        </w:rPr>
        <w:t>new</w:t>
      </w:r>
      <w:r w:rsidR="004063FA" w:rsidRPr="005560F2">
        <w:rPr>
          <w:rFonts w:ascii="Consolas" w:hAnsi="Consolas"/>
          <w:sz w:val="20"/>
        </w:rPr>
        <w:t xml:space="preserve"> String[] {</w:t>
      </w:r>
      <w:r w:rsidR="004063FA">
        <w:rPr>
          <w:rFonts w:ascii="Consolas" w:hAnsi="Consolas"/>
          <w:sz w:val="20"/>
        </w:rPr>
        <w:t xml:space="preserve"> </w:t>
      </w:r>
      <w:r w:rsidR="0063164B">
        <w:rPr>
          <w:rFonts w:ascii="Consolas" w:hAnsi="Consolas"/>
          <w:sz w:val="20"/>
        </w:rPr>
        <w:t>s1</w:t>
      </w:r>
      <w:r w:rsidR="004063FA" w:rsidRPr="005560F2">
        <w:rPr>
          <w:rFonts w:ascii="Consolas" w:hAnsi="Consolas"/>
          <w:sz w:val="20"/>
        </w:rPr>
        <w:t xml:space="preserve">, </w:t>
      </w:r>
      <w:r w:rsidR="0063164B">
        <w:rPr>
          <w:rFonts w:ascii="Consolas" w:hAnsi="Consolas"/>
          <w:sz w:val="20"/>
        </w:rPr>
        <w:t>s2</w:t>
      </w:r>
      <w:r w:rsidR="004063FA" w:rsidRPr="005560F2">
        <w:rPr>
          <w:rFonts w:ascii="Consolas" w:hAnsi="Consolas"/>
          <w:sz w:val="20"/>
        </w:rPr>
        <w:t xml:space="preserve">, </w:t>
      </w:r>
      <w:r w:rsidR="0063164B">
        <w:rPr>
          <w:rFonts w:ascii="Consolas" w:hAnsi="Consolas"/>
          <w:sz w:val="20"/>
        </w:rPr>
        <w:t>s3</w:t>
      </w:r>
      <w:r w:rsidR="004063FA" w:rsidRPr="005560F2">
        <w:rPr>
          <w:rFonts w:ascii="Consolas" w:hAnsi="Consolas"/>
          <w:sz w:val="20"/>
        </w:rPr>
        <w:t xml:space="preserve">, </w:t>
      </w:r>
      <w:r w:rsidR="0063164B">
        <w:rPr>
          <w:rFonts w:ascii="Consolas" w:hAnsi="Consolas"/>
          <w:sz w:val="20"/>
        </w:rPr>
        <w:t>s4</w:t>
      </w:r>
      <w:r w:rsidR="004063FA" w:rsidRPr="005560F2">
        <w:rPr>
          <w:rFonts w:ascii="Consolas" w:hAnsi="Consolas"/>
          <w:sz w:val="20"/>
        </w:rPr>
        <w:t xml:space="preserve"> });</w:t>
      </w:r>
      <w:r w:rsidR="007C031D">
        <w:rPr>
          <w:rFonts w:ascii="Consolas" w:hAnsi="Consolas"/>
          <w:sz w:val="20"/>
          <w:szCs w:val="20"/>
        </w:rPr>
        <w:br/>
      </w:r>
      <w:r w:rsidR="007C031D">
        <w:rPr>
          <w:rFonts w:ascii="Consolas" w:hAnsi="Consolas"/>
          <w:sz w:val="20"/>
          <w:szCs w:val="20"/>
        </w:rPr>
        <w:br/>
      </w:r>
      <w:r w:rsidR="00606BAE" w:rsidRPr="00B71D57">
        <w:rPr>
          <w:b/>
          <w:szCs w:val="18"/>
        </w:rPr>
        <w:t>-Command-</w:t>
      </w:r>
      <w:r w:rsidR="003E0F40" w:rsidRPr="00B71D57">
        <w:rPr>
          <w:b/>
          <w:szCs w:val="18"/>
        </w:rPr>
        <w:t>Line Arguments</w:t>
      </w:r>
      <w:r w:rsidR="005C182C" w:rsidRPr="00B71D57">
        <w:rPr>
          <w:b/>
          <w:szCs w:val="18"/>
        </w:rPr>
        <w:t>:</w:t>
      </w:r>
      <w:r w:rsidR="00050543" w:rsidRPr="00B71D57">
        <w:rPr>
          <w:b/>
          <w:szCs w:val="18"/>
        </w:rPr>
        <w:t xml:space="preserve"> </w:t>
      </w:r>
      <w:r w:rsidR="009C0DA6" w:rsidRPr="00B71D57">
        <w:rPr>
          <w:szCs w:val="18"/>
        </w:rPr>
        <w:t xml:space="preserve">It’s possible to pass arguments from the command line to an application via method main’s String[] parameter. By convention, this parameter is named args. When an application is executed using the java command, Java passes the </w:t>
      </w:r>
      <w:r w:rsidR="003B44B2" w:rsidRPr="00B71D57">
        <w:rPr>
          <w:color w:val="00B050"/>
          <w:szCs w:val="18"/>
        </w:rPr>
        <w:t>command-</w:t>
      </w:r>
      <w:r w:rsidR="009C0DA6" w:rsidRPr="00B71D57">
        <w:rPr>
          <w:color w:val="00B050"/>
          <w:szCs w:val="18"/>
        </w:rPr>
        <w:t>line arguments</w:t>
      </w:r>
      <w:r w:rsidR="009C0DA6" w:rsidRPr="00B71D57">
        <w:rPr>
          <w:szCs w:val="18"/>
        </w:rPr>
        <w:t xml:space="preserve"> that appear after the class name in the java command to the application’s main method as Strings in the array args.</w:t>
      </w:r>
      <w:r w:rsidR="00EE626F" w:rsidRPr="00B71D57">
        <w:rPr>
          <w:szCs w:val="18"/>
        </w:rPr>
        <w:t xml:space="preserve"> </w:t>
      </w:r>
      <w:r w:rsidR="00FB1DC3" w:rsidRPr="00B71D57">
        <w:rPr>
          <w:szCs w:val="18"/>
        </w:rPr>
        <w:t>(tag: main method argument)</w:t>
      </w:r>
      <w:r w:rsidR="006D5BF9">
        <w:br/>
        <w:t xml:space="preserve">   </w:t>
      </w:r>
      <w:r w:rsidR="005E0DB7">
        <w:t>Command</w:t>
      </w:r>
      <w:r w:rsidR="003B44B2">
        <w:t>-</w:t>
      </w:r>
      <w:r w:rsidR="007F1742" w:rsidRPr="007F1742">
        <w:t>line arguments are separated by white space, not commas.</w:t>
      </w:r>
      <w:r w:rsidR="00B06BFA">
        <w:t xml:space="preserve"> </w:t>
      </w:r>
      <w:r w:rsidR="00832980">
        <w:t>If the data you want to enter includes spaces</w:t>
      </w:r>
      <w:r w:rsidR="003B522E">
        <w:t>,</w:t>
      </w:r>
      <w:r w:rsidR="00832980">
        <w:t xml:space="preserve"> th</w:t>
      </w:r>
      <w:r w:rsidR="003B44B2">
        <w:t>e</w:t>
      </w:r>
      <w:r w:rsidR="00832980">
        <w:t>n use quotes around your string.</w:t>
      </w:r>
      <w:r w:rsidR="006D5BF9">
        <w:br/>
      </w:r>
      <w:r w:rsidR="006D5BF9">
        <w:br/>
      </w:r>
      <w:r w:rsidR="006D5BF9" w:rsidRPr="006D5BF9">
        <w:rPr>
          <w:rFonts w:ascii="Consolas" w:hAnsi="Consolas"/>
          <w:sz w:val="20"/>
          <w:szCs w:val="20"/>
        </w:rPr>
        <w:t xml:space="preserve">   </w:t>
      </w:r>
      <w:r w:rsidR="00713339" w:rsidRPr="006D5BF9">
        <w:rPr>
          <w:rFonts w:ascii="Consolas" w:hAnsi="Consolas"/>
          <w:sz w:val="20"/>
          <w:szCs w:val="20"/>
        </w:rPr>
        <w:t xml:space="preserve">java </w:t>
      </w:r>
      <w:r w:rsidR="00CE6D94">
        <w:rPr>
          <w:rFonts w:ascii="Consolas" w:hAnsi="Consolas"/>
          <w:sz w:val="20"/>
          <w:szCs w:val="20"/>
        </w:rPr>
        <w:t>I</w:t>
      </w:r>
      <w:r w:rsidR="00713339" w:rsidRPr="006D5BF9">
        <w:rPr>
          <w:rFonts w:ascii="Consolas" w:hAnsi="Consolas"/>
          <w:sz w:val="20"/>
          <w:szCs w:val="20"/>
        </w:rPr>
        <w:t>nitArray 5 0 4</w:t>
      </w:r>
      <w:r w:rsidR="005C2AEA">
        <w:rPr>
          <w:rFonts w:ascii="Consolas" w:hAnsi="Consolas"/>
          <w:sz w:val="20"/>
          <w:szCs w:val="20"/>
        </w:rPr>
        <w:t xml:space="preserve"> </w:t>
      </w:r>
      <w:r w:rsidR="005C2AEA" w:rsidRPr="006D45CC">
        <w:rPr>
          <w:rFonts w:ascii="Consolas" w:hAnsi="Consolas"/>
          <w:color w:val="00B050"/>
          <w:sz w:val="20"/>
          <w:szCs w:val="20"/>
          <w:lang w:val="en-US"/>
        </w:rPr>
        <w:t>//</w:t>
      </w:r>
      <w:r w:rsidR="00713339" w:rsidRPr="006D45CC">
        <w:rPr>
          <w:rFonts w:ascii="Consolas" w:hAnsi="Consolas"/>
          <w:color w:val="00B050"/>
          <w:sz w:val="20"/>
          <w:szCs w:val="20"/>
          <w:lang w:val="en-US"/>
        </w:rPr>
        <w:t xml:space="preserve"> </w:t>
      </w:r>
      <w:r w:rsidR="00D61CF2" w:rsidRPr="006D45CC">
        <w:rPr>
          <w:rFonts w:ascii="Consolas" w:hAnsi="Consolas"/>
          <w:color w:val="00B050"/>
          <w:sz w:val="20"/>
          <w:szCs w:val="20"/>
          <w:lang w:val="en-US"/>
        </w:rPr>
        <w:t>C</w:t>
      </w:r>
      <w:r w:rsidR="00B56186" w:rsidRPr="006D45CC">
        <w:rPr>
          <w:rFonts w:ascii="Consolas" w:hAnsi="Consolas"/>
          <w:color w:val="00B050"/>
          <w:sz w:val="20"/>
          <w:szCs w:val="20"/>
          <w:lang w:val="en-US"/>
        </w:rPr>
        <w:t>ommand line</w:t>
      </w:r>
    </w:p>
    <w:p w:rsidR="001D4CEF" w:rsidRPr="001D4CEF" w:rsidRDefault="001D4CEF" w:rsidP="00550569">
      <w:pPr>
        <w:pStyle w:val="NoSpacing"/>
        <w:rPr>
          <w:rFonts w:ascii="Consolas" w:hAnsi="Consolas"/>
          <w:sz w:val="20"/>
          <w:szCs w:val="20"/>
        </w:rPr>
      </w:pPr>
      <w:r w:rsidRPr="001D4CEF">
        <w:rPr>
          <w:rFonts w:ascii="Consolas" w:hAnsi="Consolas"/>
          <w:sz w:val="20"/>
          <w:szCs w:val="20"/>
        </w:rPr>
        <w:t xml:space="preserve">   </w:t>
      </w:r>
      <w:r w:rsidRPr="00055C71">
        <w:rPr>
          <w:rFonts w:ascii="Consolas" w:hAnsi="Consolas" w:cs="LucidaSansTypewriter"/>
          <w:color w:val="034EA3"/>
          <w:sz w:val="20"/>
          <w:szCs w:val="20"/>
          <w:lang w:val="en-US"/>
        </w:rPr>
        <w:t>public static void</w:t>
      </w:r>
      <w:r w:rsidRPr="001D4CEF">
        <w:rPr>
          <w:rFonts w:ascii="Consolas" w:hAnsi="Consolas"/>
          <w:sz w:val="20"/>
          <w:szCs w:val="20"/>
        </w:rPr>
        <w:t xml:space="preserve"> main(String args[])</w:t>
      </w:r>
      <w:r w:rsidR="00896ABE">
        <w:rPr>
          <w:rFonts w:ascii="Consolas" w:hAnsi="Consolas"/>
          <w:sz w:val="20"/>
          <w:szCs w:val="20"/>
        </w:rPr>
        <w:t xml:space="preserve"> </w:t>
      </w:r>
      <w:r w:rsidRPr="001D4CEF">
        <w:rPr>
          <w:rFonts w:ascii="Consolas" w:hAnsi="Consolas"/>
          <w:sz w:val="20"/>
          <w:szCs w:val="20"/>
        </w:rPr>
        <w:t>{</w:t>
      </w:r>
    </w:p>
    <w:p w:rsidR="001D4CEF" w:rsidRPr="0022049A" w:rsidRDefault="001D4CEF" w:rsidP="00550569">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F1E64">
        <w:rPr>
          <w:rFonts w:ascii="Consolas" w:hAnsi="Consolas" w:cstheme="minorHAnsi"/>
          <w:color w:val="231F20"/>
          <w:sz w:val="20"/>
          <w:szCs w:val="20"/>
          <w:lang w:val="en-US"/>
        </w:rPr>
        <w:t>nu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0B7AAE" w:rsidRPr="009C0DA6" w:rsidRDefault="000B7AAE" w:rsidP="00550569">
      <w:pPr>
        <w:pStyle w:val="NoSpacing"/>
      </w:pPr>
    </w:p>
    <w:p w:rsidR="003959BC" w:rsidRDefault="00950FA7" w:rsidP="00550569">
      <w:pPr>
        <w:pStyle w:val="NoSpacing"/>
        <w:rPr>
          <w:rFonts w:cs="Consolas"/>
          <w:szCs w:val="20"/>
        </w:rPr>
      </w:pPr>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hyperlink r:id="rId47" w:history="1">
        <w:r w:rsidR="00DB7019">
          <w:rPr>
            <w:rStyle w:val="Hyperlink"/>
          </w:rPr>
          <w:t>Class Arrays</w:t>
        </w:r>
      </w:hyperlink>
      <w:r w:rsidR="002358F9">
        <w:t xml:space="preserve"> </w:t>
      </w:r>
      <w:r w:rsidR="00ED44E4">
        <w:t>Most of the</w:t>
      </w:r>
      <w:r w:rsidR="001741DC">
        <w:t>se methods work with single dimensional</w:t>
      </w:r>
      <w:r w:rsidR="00ED44E4">
        <w:t xml:space="preserve"> arrays.</w:t>
      </w:r>
      <w:r w:rsidR="002D210E">
        <w:t xml:space="preserve"> You can divide the multi</w:t>
      </w:r>
      <w:r w:rsidR="00370583">
        <w:t>-</w:t>
      </w:r>
      <w:r w:rsidR="002D210E">
        <w:t>dimension arrays into single dimension arrays and use them.</w:t>
      </w:r>
      <w:r w:rsidR="003959BC">
        <w:rPr>
          <w:rStyle w:val="Hyperlink"/>
        </w:rPr>
        <w:br/>
      </w:r>
      <w:r w:rsidR="003959BC">
        <w:rPr>
          <w:rStyle w:val="Hyperlink"/>
        </w:rPr>
        <w:br/>
      </w:r>
      <w:r w:rsidR="003959BC" w:rsidRPr="00A14BF3">
        <w:rPr>
          <w:rFonts w:ascii="Consolas" w:hAnsi="Consolas" w:cs="Consolas"/>
          <w:sz w:val="20"/>
          <w:szCs w:val="20"/>
        </w:rPr>
        <w:t>-  array1.</w:t>
      </w:r>
      <w:r w:rsidR="003959BC" w:rsidRPr="00A14BF3">
        <w:rPr>
          <w:rFonts w:ascii="Consolas" w:hAnsi="Consolas" w:cs="Consolas"/>
          <w:color w:val="FFC000"/>
          <w:sz w:val="20"/>
          <w:szCs w:val="20"/>
        </w:rPr>
        <w:t>equals</w:t>
      </w:r>
      <w:r w:rsidR="003959BC" w:rsidRPr="00A14BF3">
        <w:rPr>
          <w:rFonts w:ascii="Consolas" w:hAnsi="Consolas" w:cs="Consolas"/>
          <w:sz w:val="20"/>
          <w:szCs w:val="20"/>
        </w:rPr>
        <w:t xml:space="preserve">(array); </w:t>
      </w:r>
      <w:r w:rsidR="003959BC" w:rsidRPr="00055C71">
        <w:rPr>
          <w:rFonts w:ascii="Consolas" w:hAnsi="Consolas" w:cs="Consolas"/>
          <w:color w:val="00B050"/>
          <w:sz w:val="20"/>
          <w:szCs w:val="20"/>
        </w:rPr>
        <w:t xml:space="preserve">// </w:t>
      </w:r>
      <w:r w:rsidR="00A14BF3" w:rsidRPr="00055C71">
        <w:rPr>
          <w:rFonts w:ascii="Consolas" w:hAnsi="Consolas" w:cs="Consolas"/>
          <w:color w:val="00B050"/>
          <w:sz w:val="20"/>
          <w:szCs w:val="20"/>
        </w:rPr>
        <w:t>Compares references</w:t>
      </w:r>
    </w:p>
    <w:p w:rsidR="007875D1" w:rsidRPr="00AF3DAD" w:rsidRDefault="003959BC" w:rsidP="00550569">
      <w:pPr>
        <w:spacing w:line="240" w:lineRule="auto"/>
        <w:rPr>
          <w:rFonts w:ascii="Consolas" w:hAnsi="Consolas"/>
          <w:sz w:val="20"/>
          <w:szCs w:val="20"/>
        </w:rPr>
      </w:pPr>
      <w:r>
        <w:rPr>
          <w:rFonts w:ascii="Consolas" w:hAnsi="Consolas"/>
          <w:sz w:val="20"/>
          <w:szCs w:val="20"/>
        </w:rPr>
        <w:lastRenderedPageBreak/>
        <w:br/>
      </w:r>
      <w:r w:rsidR="00F20788" w:rsidRPr="00555724">
        <w:rPr>
          <w:rFonts w:ascii="Consolas" w:hAnsi="Consolas"/>
          <w:sz w:val="20"/>
          <w:szCs w:val="20"/>
        </w:rPr>
        <w:t>-</w:t>
      </w:r>
      <w:r w:rsidR="007D0707" w:rsidRPr="00555724">
        <w:rPr>
          <w:rFonts w:ascii="Consolas" w:hAnsi="Consolas"/>
          <w:sz w:val="20"/>
          <w:szCs w:val="20"/>
        </w:rPr>
        <w:t xml:space="preserve">  </w:t>
      </w:r>
      <w:r w:rsidR="00F20788" w:rsidRPr="00A44253">
        <w:rPr>
          <w:rFonts w:ascii="Consolas" w:hAnsi="Consolas" w:cs="LucidaSansTypewriter"/>
          <w:color w:val="034EA3"/>
          <w:sz w:val="20"/>
          <w:szCs w:val="20"/>
          <w:lang w:val="en-US"/>
        </w:rPr>
        <w:t>boolean</w:t>
      </w:r>
      <w:r w:rsidR="00F20788" w:rsidRPr="00555724">
        <w:rPr>
          <w:rFonts w:ascii="Consolas" w:hAnsi="Consolas"/>
          <w:sz w:val="20"/>
          <w:szCs w:val="20"/>
        </w:rPr>
        <w:t xml:space="preserve"> </w:t>
      </w:r>
      <w:r w:rsidR="00A44253">
        <w:rPr>
          <w:rFonts w:ascii="Consolas" w:hAnsi="Consolas"/>
          <w:sz w:val="20"/>
          <w:szCs w:val="20"/>
        </w:rPr>
        <w:t xml:space="preserve">bool1 </w:t>
      </w:r>
      <w:r w:rsidR="00F20788" w:rsidRPr="00555724">
        <w:rPr>
          <w:rFonts w:ascii="Consolas" w:hAnsi="Consolas"/>
          <w:sz w:val="20"/>
          <w:szCs w:val="20"/>
        </w:rPr>
        <w:t xml:space="preserve">= </w:t>
      </w:r>
      <w:r w:rsidR="00A22E94" w:rsidRPr="00555724">
        <w:rPr>
          <w:rFonts w:ascii="Consolas" w:hAnsi="Consolas"/>
          <w:color w:val="FFC000"/>
          <w:sz w:val="20"/>
          <w:szCs w:val="20"/>
        </w:rPr>
        <w:t>Arrays.equals</w:t>
      </w:r>
      <w:r w:rsidR="00A22E94" w:rsidRPr="00555724">
        <w:rPr>
          <w:rFonts w:ascii="Consolas" w:hAnsi="Consolas"/>
          <w:sz w:val="20"/>
          <w:szCs w:val="20"/>
        </w:rPr>
        <w:t>(</w:t>
      </w:r>
      <w:r w:rsidR="00F20788" w:rsidRPr="00555724">
        <w:rPr>
          <w:rFonts w:ascii="Consolas" w:hAnsi="Consolas"/>
          <w:sz w:val="20"/>
          <w:szCs w:val="20"/>
        </w:rPr>
        <w:t>array</w:t>
      </w:r>
      <w:r w:rsidR="00A22E94" w:rsidRPr="00555724">
        <w:rPr>
          <w:rFonts w:ascii="Consolas" w:hAnsi="Consolas"/>
          <w:sz w:val="20"/>
          <w:szCs w:val="20"/>
        </w:rPr>
        <w:t>1, array2</w:t>
      </w:r>
      <w:r w:rsidR="00F20788" w:rsidRPr="00555724">
        <w:rPr>
          <w:rFonts w:ascii="Consolas" w:hAnsi="Consolas"/>
          <w:sz w:val="20"/>
          <w:szCs w:val="20"/>
        </w:rPr>
        <w:t>)</w:t>
      </w:r>
      <w:r w:rsidR="00A22E94" w:rsidRPr="00555724">
        <w:rPr>
          <w:rFonts w:ascii="Consolas" w:hAnsi="Consolas"/>
          <w:sz w:val="20"/>
          <w:szCs w:val="20"/>
        </w:rPr>
        <w:t>;</w:t>
      </w:r>
      <w:r w:rsidR="00D219CD" w:rsidRPr="00555724">
        <w:rPr>
          <w:rFonts w:ascii="Consolas" w:hAnsi="Consolas"/>
          <w:sz w:val="20"/>
          <w:szCs w:val="20"/>
        </w:rPr>
        <w:t xml:space="preserve"> </w:t>
      </w:r>
      <w:r w:rsidR="00A14BF3" w:rsidRPr="00055C71">
        <w:rPr>
          <w:rFonts w:ascii="Consolas" w:hAnsi="Consolas" w:cs="Consolas"/>
          <w:color w:val="00B050"/>
          <w:sz w:val="20"/>
          <w:szCs w:val="20"/>
        </w:rPr>
        <w:t>// Compares references and contents</w:t>
      </w:r>
      <w:r w:rsidR="00985F70" w:rsidRPr="00055C71">
        <w:rPr>
          <w:rFonts w:ascii="Consolas" w:hAnsi="Consolas" w:cs="Consolas"/>
          <w:color w:val="00B050"/>
          <w:sz w:val="20"/>
          <w:szCs w:val="20"/>
        </w:rPr>
        <w:t>. Ctrl + LMB in IDE to see the things it checks.</w:t>
      </w:r>
      <w:r w:rsidR="008017A0">
        <w:br/>
      </w:r>
      <w:r w:rsidR="008017A0">
        <w:br/>
      </w:r>
      <w:r w:rsidR="007875D1" w:rsidRPr="00AF3DAD">
        <w:rPr>
          <w:rFonts w:ascii="Consolas" w:hAnsi="Consolas"/>
          <w:sz w:val="20"/>
          <w:szCs w:val="20"/>
        </w:rPr>
        <w:t>-</w:t>
      </w:r>
      <w:r w:rsidR="00DB7019" w:rsidRPr="00AF3DAD">
        <w:rPr>
          <w:rFonts w:ascii="Consolas" w:hAnsi="Consolas"/>
          <w:sz w:val="20"/>
          <w:szCs w:val="20"/>
        </w:rPr>
        <w:t xml:space="preserve">  </w:t>
      </w:r>
      <w:r w:rsidR="00391AE4" w:rsidRPr="00AF3DAD">
        <w:rPr>
          <w:rFonts w:ascii="Consolas" w:hAnsi="Consolas"/>
          <w:color w:val="FFC000"/>
          <w:sz w:val="20"/>
          <w:szCs w:val="20"/>
        </w:rPr>
        <w:t>Arrays</w:t>
      </w:r>
      <w:r w:rsidR="0018662C" w:rsidRPr="00AF3DAD">
        <w:rPr>
          <w:rFonts w:ascii="Consolas" w:hAnsi="Consolas"/>
          <w:color w:val="FFC000"/>
          <w:sz w:val="20"/>
          <w:szCs w:val="20"/>
        </w:rPr>
        <w:t>.s</w:t>
      </w:r>
      <w:r w:rsidR="00391AE4" w:rsidRPr="00AF3DAD">
        <w:rPr>
          <w:rFonts w:ascii="Consolas" w:hAnsi="Consolas"/>
          <w:color w:val="FFC000"/>
          <w:sz w:val="20"/>
          <w:szCs w:val="20"/>
        </w:rPr>
        <w:t>ort</w:t>
      </w:r>
      <w:r w:rsidR="00391AE4" w:rsidRPr="00AF3DAD">
        <w:rPr>
          <w:rFonts w:ascii="Consolas" w:hAnsi="Consolas"/>
          <w:sz w:val="20"/>
          <w:szCs w:val="20"/>
        </w:rPr>
        <w:t>(array</w:t>
      </w:r>
      <w:r w:rsidR="007875D1" w:rsidRPr="00AF3DAD">
        <w:rPr>
          <w:rFonts w:ascii="Consolas" w:hAnsi="Consolas"/>
          <w:sz w:val="20"/>
          <w:szCs w:val="20"/>
        </w:rPr>
        <w:t>)</w:t>
      </w:r>
      <w:r w:rsidR="00391AE4" w:rsidRPr="00AF3DAD">
        <w:rPr>
          <w:rFonts w:ascii="Consolas" w:hAnsi="Consolas"/>
          <w:sz w:val="20"/>
          <w:szCs w:val="20"/>
        </w:rPr>
        <w:t>;</w:t>
      </w:r>
    </w:p>
    <w:p w:rsidR="00DF40BA" w:rsidRPr="00D65BA3" w:rsidRDefault="007875D1" w:rsidP="00550569">
      <w:pPr>
        <w:spacing w:line="240" w:lineRule="auto"/>
        <w:rPr>
          <w:rFonts w:ascii="Consolas" w:hAnsi="Consolas"/>
          <w:sz w:val="20"/>
        </w:rPr>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fill</w:t>
      </w:r>
      <w:r w:rsidRPr="00AF3DAD">
        <w:rPr>
          <w:rFonts w:ascii="Consolas" w:hAnsi="Consolas"/>
          <w:sz w:val="20"/>
          <w:szCs w:val="20"/>
        </w:rPr>
        <w:t>(</w:t>
      </w:r>
      <w:r w:rsidR="00760C2C" w:rsidRPr="00AF3DAD">
        <w:rPr>
          <w:rFonts w:ascii="Consolas" w:hAnsi="Consolas"/>
          <w:sz w:val="20"/>
          <w:szCs w:val="20"/>
        </w:rPr>
        <w:t>array</w:t>
      </w:r>
      <w:r w:rsidR="00166B1C" w:rsidRPr="00AF3DAD">
        <w:rPr>
          <w:rFonts w:ascii="Consolas" w:hAnsi="Consolas"/>
          <w:sz w:val="20"/>
          <w:szCs w:val="20"/>
        </w:rPr>
        <w:t xml:space="preserve">, </w:t>
      </w:r>
      <w:r w:rsidR="00166B1C" w:rsidRPr="00055C71">
        <w:rPr>
          <w:rFonts w:ascii="Consolas" w:hAnsi="Consolas"/>
          <w:color w:val="00B0F0"/>
          <w:sz w:val="20"/>
          <w:szCs w:val="20"/>
        </w:rPr>
        <w:t>7</w:t>
      </w:r>
      <w:r w:rsidRPr="00AF3DAD">
        <w:rPr>
          <w:rFonts w:ascii="Consolas" w:hAnsi="Consolas"/>
          <w:sz w:val="20"/>
          <w:szCs w:val="20"/>
        </w:rPr>
        <w:t>)</w:t>
      </w:r>
      <w:r w:rsidR="00391AE4" w:rsidRPr="00AF3DAD">
        <w:rPr>
          <w:rFonts w:ascii="Consolas" w:hAnsi="Consolas"/>
          <w:sz w:val="20"/>
          <w:szCs w:val="20"/>
        </w:rPr>
        <w:t>;</w:t>
      </w:r>
      <w:r w:rsidR="00AC5C85">
        <w:rPr>
          <w:rFonts w:ascii="Consolas" w:hAnsi="Consolas"/>
          <w:sz w:val="20"/>
        </w:rPr>
        <w:t xml:space="preserve"> </w:t>
      </w:r>
    </w:p>
    <w:p w:rsidR="00F20788" w:rsidRDefault="00DF40BA" w:rsidP="00550569">
      <w:pPr>
        <w:spacing w:line="240" w:lineRule="auto"/>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System.arrayCopy</w:t>
      </w:r>
      <w:r w:rsidRPr="00AF3DAD">
        <w:rPr>
          <w:rFonts w:ascii="Consolas" w:hAnsi="Consolas"/>
          <w:sz w:val="20"/>
          <w:szCs w:val="20"/>
        </w:rPr>
        <w:t>(</w:t>
      </w:r>
      <w:r w:rsidR="004D3453">
        <w:rPr>
          <w:rFonts w:ascii="Consolas" w:hAnsi="Consolas"/>
          <w:sz w:val="20"/>
          <w:szCs w:val="20"/>
        </w:rPr>
        <w:t>src</w:t>
      </w:r>
      <w:r w:rsidRPr="00AF3DAD">
        <w:rPr>
          <w:rFonts w:ascii="Consolas" w:hAnsi="Consolas"/>
          <w:sz w:val="20"/>
          <w:szCs w:val="20"/>
        </w:rPr>
        <w:t xml:space="preserve">, </w:t>
      </w:r>
      <w:r w:rsidR="004D3453">
        <w:rPr>
          <w:rFonts w:ascii="Consolas" w:hAnsi="Consolas"/>
          <w:sz w:val="20"/>
          <w:szCs w:val="20"/>
        </w:rPr>
        <w:t>srcPos</w:t>
      </w:r>
      <w:r w:rsidRPr="00AF3DAD">
        <w:rPr>
          <w:rFonts w:ascii="Consolas" w:hAnsi="Consolas"/>
          <w:sz w:val="20"/>
          <w:szCs w:val="20"/>
        </w:rPr>
        <w:t xml:space="preserve">, </w:t>
      </w:r>
      <w:r w:rsidR="004D3453">
        <w:rPr>
          <w:rFonts w:ascii="Consolas" w:hAnsi="Consolas"/>
          <w:sz w:val="20"/>
          <w:szCs w:val="20"/>
        </w:rPr>
        <w:t>dest</w:t>
      </w:r>
      <w:r w:rsidR="00F20788" w:rsidRPr="00AF3DAD">
        <w:rPr>
          <w:rFonts w:ascii="Consolas" w:hAnsi="Consolas"/>
          <w:sz w:val="20"/>
          <w:szCs w:val="20"/>
        </w:rPr>
        <w:t xml:space="preserve">, </w:t>
      </w:r>
      <w:r w:rsidR="004D3453">
        <w:rPr>
          <w:rFonts w:ascii="Consolas" w:hAnsi="Consolas"/>
          <w:sz w:val="20"/>
          <w:szCs w:val="20"/>
        </w:rPr>
        <w:t>destPost</w:t>
      </w:r>
      <w:r w:rsidR="00CC1753" w:rsidRPr="00AF3DAD">
        <w:rPr>
          <w:rFonts w:ascii="Consolas" w:hAnsi="Consolas"/>
          <w:sz w:val="20"/>
          <w:szCs w:val="20"/>
        </w:rPr>
        <w:t>, length</w:t>
      </w:r>
      <w:r w:rsidR="00F20788" w:rsidRPr="00AF3DAD">
        <w:rPr>
          <w:rFonts w:ascii="Consolas" w:hAnsi="Consolas"/>
          <w:sz w:val="20"/>
          <w:szCs w:val="20"/>
        </w:rPr>
        <w:t>)</w:t>
      </w:r>
      <w:r w:rsidR="008426EE" w:rsidRPr="00AF3DAD">
        <w:rPr>
          <w:rFonts w:ascii="Consolas" w:hAnsi="Consolas"/>
          <w:sz w:val="20"/>
          <w:szCs w:val="20"/>
          <w:lang w:val="en-US"/>
        </w:rPr>
        <w:t>;</w:t>
      </w:r>
    </w:p>
    <w:p w:rsidR="00814E3D" w:rsidRPr="00AF3DAD" w:rsidRDefault="007B3716" w:rsidP="00550569">
      <w:pPr>
        <w:spacing w:line="240" w:lineRule="auto"/>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005471FC" w:rsidRPr="00A44253">
        <w:rPr>
          <w:rFonts w:ascii="Consolas" w:hAnsi="Consolas" w:cs="LucidaSansTypewriter"/>
          <w:color w:val="034EA3"/>
          <w:sz w:val="20"/>
          <w:szCs w:val="20"/>
          <w:lang w:val="en-US"/>
        </w:rPr>
        <w:t>int</w:t>
      </w:r>
      <w:r w:rsidR="005471FC">
        <w:rPr>
          <w:rFonts w:ascii="Consolas" w:hAnsi="Consolas"/>
          <w:sz w:val="20"/>
          <w:szCs w:val="20"/>
        </w:rPr>
        <w:t>[] a</w:t>
      </w:r>
      <w:r w:rsidR="00AB5F3F">
        <w:rPr>
          <w:rFonts w:ascii="Consolas" w:hAnsi="Consolas"/>
          <w:sz w:val="20"/>
          <w:szCs w:val="20"/>
        </w:rPr>
        <w:t>rray</w:t>
      </w:r>
      <w:r w:rsidR="005471FC">
        <w:rPr>
          <w:rFonts w:ascii="Consolas" w:hAnsi="Consolas"/>
          <w:sz w:val="20"/>
          <w:szCs w:val="20"/>
        </w:rPr>
        <w:t xml:space="preserve">1 = </w:t>
      </w:r>
      <w:r w:rsidRPr="00AF3DAD">
        <w:rPr>
          <w:rFonts w:ascii="Consolas" w:hAnsi="Consolas"/>
          <w:color w:val="FFC000"/>
          <w:sz w:val="20"/>
          <w:szCs w:val="20"/>
        </w:rPr>
        <w:t>Arrays.copyOf</w:t>
      </w:r>
      <w:r w:rsidRPr="00AF3DAD">
        <w:rPr>
          <w:rFonts w:ascii="Consolas" w:hAnsi="Consolas"/>
          <w:sz w:val="20"/>
          <w:szCs w:val="20"/>
        </w:rPr>
        <w:t>(a</w:t>
      </w:r>
      <w:r w:rsidR="00AB5F3F">
        <w:rPr>
          <w:rFonts w:ascii="Consolas" w:hAnsi="Consolas"/>
          <w:sz w:val="20"/>
          <w:szCs w:val="20"/>
        </w:rPr>
        <w:t>rray</w:t>
      </w:r>
      <w:r w:rsidR="005471FC">
        <w:rPr>
          <w:rFonts w:ascii="Consolas" w:hAnsi="Consolas"/>
          <w:sz w:val="20"/>
          <w:szCs w:val="20"/>
        </w:rPr>
        <w:t>2</w:t>
      </w:r>
      <w:r w:rsidRPr="00AF3DAD">
        <w:rPr>
          <w:rFonts w:ascii="Consolas" w:hAnsi="Consolas"/>
          <w:sz w:val="20"/>
          <w:szCs w:val="20"/>
        </w:rPr>
        <w:t xml:space="preserve">, </w:t>
      </w:r>
      <w:r w:rsidR="00AF3DAD">
        <w:rPr>
          <w:rFonts w:ascii="Consolas" w:hAnsi="Consolas"/>
          <w:sz w:val="20"/>
          <w:szCs w:val="20"/>
        </w:rPr>
        <w:t>len</w:t>
      </w:r>
      <w:r w:rsidR="00AB5F3F">
        <w:rPr>
          <w:rFonts w:ascii="Consolas" w:hAnsi="Consolas"/>
          <w:sz w:val="20"/>
          <w:szCs w:val="20"/>
        </w:rPr>
        <w:t>gth</w:t>
      </w:r>
      <w:r w:rsidR="00AF3DAD">
        <w:rPr>
          <w:rFonts w:ascii="Consolas" w:hAnsi="Consolas"/>
          <w:sz w:val="20"/>
          <w:szCs w:val="20"/>
        </w:rPr>
        <w:t>);</w:t>
      </w:r>
      <w:r w:rsidR="00C55A37">
        <w:rPr>
          <w:rFonts w:ascii="Consolas" w:hAnsi="Consolas"/>
          <w:sz w:val="20"/>
          <w:szCs w:val="20"/>
        </w:rPr>
        <w:t xml:space="preserve"> </w:t>
      </w:r>
      <w:r w:rsidR="00AD013E" w:rsidRPr="00055C71">
        <w:rPr>
          <w:rFonts w:ascii="Consolas" w:hAnsi="Consolas"/>
          <w:color w:val="00B050"/>
          <w:sz w:val="20"/>
          <w:szCs w:val="20"/>
        </w:rPr>
        <w:t xml:space="preserve">// </w:t>
      </w:r>
      <w:r w:rsidR="005471FC" w:rsidRPr="00055C71">
        <w:rPr>
          <w:rFonts w:ascii="Consolas" w:hAnsi="Consolas"/>
          <w:color w:val="00B050"/>
          <w:sz w:val="20"/>
          <w:szCs w:val="20"/>
        </w:rPr>
        <w:t>Return array with new len</w:t>
      </w:r>
      <w:r w:rsidR="001D7101" w:rsidRPr="00055C71">
        <w:rPr>
          <w:rFonts w:ascii="Consolas" w:hAnsi="Consolas"/>
          <w:color w:val="00B050"/>
          <w:sz w:val="20"/>
          <w:szCs w:val="20"/>
        </w:rPr>
        <w:t>gth</w:t>
      </w:r>
      <w:r w:rsidR="00AD013E" w:rsidRPr="00055C71">
        <w:rPr>
          <w:rFonts w:ascii="Consolas" w:hAnsi="Consolas"/>
          <w:color w:val="00B050"/>
          <w:sz w:val="20"/>
          <w:szCs w:val="20"/>
        </w:rPr>
        <w:t>. Truncate or pad if necessary.</w:t>
      </w:r>
    </w:p>
    <w:p w:rsidR="00F844C6" w:rsidRPr="00055C71" w:rsidRDefault="00F20788" w:rsidP="00550569">
      <w:pPr>
        <w:spacing w:line="240" w:lineRule="auto"/>
        <w:rPr>
          <w:color w:val="00B050"/>
        </w:rPr>
      </w:pPr>
      <w:r w:rsidRPr="00642C4F">
        <w:rPr>
          <w:rFonts w:ascii="Consolas" w:hAnsi="Consolas"/>
          <w:sz w:val="20"/>
          <w:szCs w:val="20"/>
        </w:rPr>
        <w:t>-</w:t>
      </w:r>
      <w:r w:rsidR="00DB7019" w:rsidRPr="00A92B89">
        <w:rPr>
          <w:rFonts w:ascii="Consolas" w:hAnsi="Consolas"/>
          <w:b/>
          <w:sz w:val="20"/>
          <w:szCs w:val="20"/>
        </w:rPr>
        <w:t xml:space="preserve">  </w:t>
      </w:r>
      <w:r w:rsidRPr="00A44253">
        <w:rPr>
          <w:rFonts w:ascii="Consolas" w:hAnsi="Consolas" w:cs="LucidaSansTypewriter"/>
          <w:color w:val="034EA3"/>
          <w:sz w:val="20"/>
          <w:szCs w:val="20"/>
          <w:lang w:val="en-US"/>
        </w:rPr>
        <w:t>int</w:t>
      </w:r>
      <w:r w:rsidRPr="00A92B89">
        <w:rPr>
          <w:rFonts w:ascii="Consolas" w:hAnsi="Consolas"/>
          <w:sz w:val="20"/>
          <w:szCs w:val="20"/>
        </w:rPr>
        <w:t xml:space="preserve"> location =</w:t>
      </w:r>
      <w:r w:rsidRPr="00A92B89">
        <w:rPr>
          <w:rFonts w:ascii="Consolas" w:hAnsi="Consolas"/>
          <w:b/>
          <w:sz w:val="20"/>
          <w:szCs w:val="20"/>
        </w:rPr>
        <w:t xml:space="preserve"> </w:t>
      </w:r>
      <w:r w:rsidR="00F844C6" w:rsidRPr="00A92B89">
        <w:rPr>
          <w:rFonts w:ascii="Consolas" w:hAnsi="Consolas"/>
          <w:color w:val="FFC000"/>
          <w:sz w:val="20"/>
          <w:szCs w:val="20"/>
        </w:rPr>
        <w:t>Arrays.binarySearch</w:t>
      </w:r>
      <w:r w:rsidR="00F844C6" w:rsidRPr="00A92B89">
        <w:rPr>
          <w:rFonts w:ascii="Consolas" w:hAnsi="Consolas"/>
          <w:sz w:val="20"/>
          <w:szCs w:val="20"/>
        </w:rPr>
        <w:t>(</w:t>
      </w:r>
      <w:r w:rsidR="00096746" w:rsidRPr="00A92B89">
        <w:rPr>
          <w:rFonts w:ascii="Consolas" w:hAnsi="Consolas"/>
          <w:sz w:val="20"/>
          <w:szCs w:val="20"/>
        </w:rPr>
        <w:t>a</w:t>
      </w:r>
      <w:r w:rsidR="009D487D" w:rsidRPr="00A92B89">
        <w:rPr>
          <w:rFonts w:ascii="Consolas" w:hAnsi="Consolas"/>
          <w:sz w:val="20"/>
          <w:szCs w:val="20"/>
        </w:rPr>
        <w:t xml:space="preserve">rray, </w:t>
      </w:r>
      <w:r w:rsidR="009D487D" w:rsidRPr="00055C71">
        <w:rPr>
          <w:rFonts w:ascii="Consolas" w:hAnsi="Consolas"/>
          <w:color w:val="00B0F0"/>
          <w:sz w:val="20"/>
          <w:szCs w:val="20"/>
        </w:rPr>
        <w:t>5</w:t>
      </w:r>
      <w:r w:rsidR="009D487D" w:rsidRPr="00A92B89">
        <w:rPr>
          <w:rFonts w:ascii="Consolas" w:hAnsi="Consolas"/>
          <w:sz w:val="20"/>
          <w:szCs w:val="20"/>
        </w:rPr>
        <w:t>);</w:t>
      </w:r>
      <w:r w:rsidR="00E53247">
        <w:rPr>
          <w:rFonts w:ascii="Consolas" w:hAnsi="Consolas"/>
          <w:sz w:val="20"/>
          <w:szCs w:val="20"/>
        </w:rPr>
        <w:t xml:space="preserve"> </w:t>
      </w:r>
      <w:r w:rsidR="00E53247" w:rsidRPr="00055C71">
        <w:rPr>
          <w:rFonts w:ascii="Consolas" w:hAnsi="Consolas"/>
          <w:color w:val="00B050"/>
          <w:sz w:val="20"/>
          <w:szCs w:val="20"/>
        </w:rPr>
        <w:t>// Needs sorted array</w:t>
      </w:r>
    </w:p>
    <w:p w:rsidR="00DF4513" w:rsidRDefault="005A298C" w:rsidP="00550569">
      <w:pPr>
        <w:pStyle w:val="NoSpacing"/>
      </w:pPr>
      <w:r w:rsidRPr="00D66341">
        <w:rPr>
          <w:rFonts w:ascii="Consolas" w:hAnsi="Consolas"/>
          <w:sz w:val="20"/>
          <w:szCs w:val="20"/>
        </w:rPr>
        <w:t>-</w:t>
      </w:r>
      <w:r w:rsidR="00DB7019" w:rsidRPr="00D66341">
        <w:rPr>
          <w:rFonts w:ascii="Consolas" w:hAnsi="Consolas"/>
          <w:sz w:val="20"/>
          <w:szCs w:val="20"/>
        </w:rPr>
        <w:t xml:space="preserve">  </w:t>
      </w:r>
      <w:r w:rsidRPr="00D66341">
        <w:rPr>
          <w:rFonts w:ascii="Consolas" w:hAnsi="Consolas"/>
          <w:color w:val="FFC000"/>
          <w:sz w:val="20"/>
          <w:szCs w:val="20"/>
        </w:rPr>
        <w:t>Arrays.toString</w:t>
      </w:r>
      <w:r w:rsidR="00CB379F">
        <w:rPr>
          <w:rFonts w:ascii="Consolas" w:hAnsi="Consolas"/>
          <w:sz w:val="20"/>
          <w:szCs w:val="20"/>
        </w:rPr>
        <w:t>(array</w:t>
      </w:r>
      <w:r w:rsidRPr="00D66341">
        <w:rPr>
          <w:rFonts w:ascii="Consolas" w:hAnsi="Consolas"/>
          <w:sz w:val="20"/>
          <w:szCs w:val="20"/>
        </w:rPr>
        <w:t>);</w:t>
      </w:r>
      <w:r w:rsidR="00E843A7">
        <w:rPr>
          <w:rFonts w:ascii="Consolas" w:hAnsi="Consolas"/>
          <w:sz w:val="20"/>
          <w:szCs w:val="20"/>
        </w:rPr>
        <w:t xml:space="preserve"> // use </w:t>
      </w:r>
      <w:r w:rsidR="00E843A7" w:rsidRPr="00D94392">
        <w:rPr>
          <w:rFonts w:ascii="Consolas" w:hAnsi="Consolas"/>
          <w:color w:val="FFC000"/>
          <w:sz w:val="20"/>
          <w:szCs w:val="20"/>
        </w:rPr>
        <w:t>deepToString</w:t>
      </w:r>
      <w:r w:rsidR="00E843A7">
        <w:rPr>
          <w:rFonts w:ascii="Consolas" w:hAnsi="Consolas"/>
          <w:sz w:val="20"/>
          <w:szCs w:val="20"/>
        </w:rPr>
        <w:t xml:space="preserve"> for nested arrays</w:t>
      </w:r>
      <w:r w:rsidR="008017A0">
        <w:rPr>
          <w:rStyle w:val="Hyperlink"/>
        </w:rPr>
        <w:br/>
      </w:r>
      <w:r w:rsidR="00DB7019">
        <w:rPr>
          <w:b/>
        </w:rPr>
        <w:br/>
      </w:r>
      <w:bookmarkStart w:id="26" w:name="collections_part1"/>
      <w:bookmarkEnd w:id="26"/>
      <w:r w:rsidR="00EF1353">
        <w:rPr>
          <w:b/>
        </w:rPr>
        <w:t>-Introduction to Collections and</w:t>
      </w:r>
      <w:r w:rsidR="005A521F">
        <w:rPr>
          <w:b/>
        </w:rPr>
        <w:t xml:space="preserve"> Class</w:t>
      </w:r>
      <w:r w:rsidR="00EF1353">
        <w:rPr>
          <w:b/>
        </w:rPr>
        <w:t xml:space="preserve"> ArrayList</w:t>
      </w:r>
      <w:r w:rsidR="00FF533D">
        <w:rPr>
          <w:b/>
        </w:rPr>
        <w:t xml:space="preserve"> </w:t>
      </w:r>
      <w:r w:rsidR="00D9757C">
        <w:t>(</w:t>
      </w:r>
      <w:r w:rsidR="00FF533D">
        <w:t>java.util.ArrayList</w:t>
      </w:r>
      <w:r w:rsidR="00D9757C">
        <w:t>)</w:t>
      </w:r>
      <w:r w:rsidR="00EF1353" w:rsidRPr="00D9757C">
        <w:t>:</w:t>
      </w:r>
      <w:r w:rsidR="00B022A2">
        <w:rPr>
          <w:b/>
        </w:rPr>
        <w:t xml:space="preserve"> </w:t>
      </w:r>
      <w:r w:rsidR="00B022A2" w:rsidRPr="00B022A2">
        <w:t xml:space="preserve">The Java </w:t>
      </w:r>
      <w:smartTag w:uri="urn:schemas-microsoft-com:office:smarttags" w:element="stockticker">
        <w:r w:rsidR="00B022A2" w:rsidRPr="00B022A2">
          <w:t>API</w:t>
        </w:r>
      </w:smartTag>
      <w:r w:rsidR="00B022A2" w:rsidRPr="00B022A2">
        <w:t xml:space="preserve"> provides </w:t>
      </w:r>
      <w:r w:rsidR="00B022A2" w:rsidRPr="00374D41">
        <w:t xml:space="preserve">several predefined data structures, called </w:t>
      </w:r>
      <w:r w:rsidR="00B022A2" w:rsidRPr="00374D41">
        <w:rPr>
          <w:color w:val="00B050"/>
        </w:rPr>
        <w:t>collections</w:t>
      </w:r>
      <w:r w:rsidR="00B022A2" w:rsidRPr="00374D41">
        <w:t xml:space="preserve">, used to store groups of related objects in memory. These classes provide efficient methods that organize, store and retrieve your data without requiring knowledge of how the data is being stored. </w:t>
      </w:r>
      <w:hyperlink w:anchor="collections_part2" w:history="1">
        <w:r w:rsidR="009526B6" w:rsidRPr="00374D41">
          <w:rPr>
            <w:rStyle w:val="Hyperlink"/>
            <w:szCs w:val="18"/>
          </w:rPr>
          <w:t>collections_part2</w:t>
        </w:r>
      </w:hyperlink>
      <w:r w:rsidR="00FD5CAD" w:rsidRPr="00FD5CAD">
        <w:rPr>
          <w:rStyle w:val="Hyperlink"/>
          <w:szCs w:val="18"/>
          <w:u w:val="none"/>
        </w:rPr>
        <w:t xml:space="preserve">  </w:t>
      </w:r>
      <w:r w:rsidR="00FD5CAD" w:rsidRPr="00FD5CAD">
        <w:t xml:space="preserve"> </w:t>
      </w:r>
      <w:hyperlink r:id="rId48" w:history="1">
        <w:r w:rsidR="00FD5CAD" w:rsidRPr="003959BC">
          <w:rPr>
            <w:rStyle w:val="Hyperlink"/>
          </w:rPr>
          <w:t>Class ArrayList</w:t>
        </w:r>
      </w:hyperlink>
      <w:r w:rsidR="00EC7678" w:rsidRPr="00374D41">
        <w:br/>
      </w:r>
      <w:r w:rsidR="00374D41" w:rsidRPr="002E4547">
        <w:t xml:space="preserve">   </w:t>
      </w:r>
      <w:r w:rsidR="00137AA6" w:rsidRPr="002E4547">
        <w:t>ArrayList</w:t>
      </w:r>
      <w:r w:rsidR="00374D41" w:rsidRPr="002E4547">
        <w:t>&lt;T&gt;</w:t>
      </w:r>
      <w:r w:rsidR="00DE4F5A" w:rsidRPr="002E4547">
        <w:t xml:space="preserve"> can dynamically change its size to accommodate more elements.</w:t>
      </w:r>
      <w:r w:rsidR="002E4547" w:rsidRPr="002E4547">
        <w:t xml:space="preserve"> The T (by convention) is a placeholder—when declaring a new ArrayList, replace it with the type of elements that</w:t>
      </w:r>
      <w:r w:rsidR="002E4547">
        <w:t xml:space="preserve"> </w:t>
      </w:r>
      <w:r w:rsidR="002E4547" w:rsidRPr="002E4547">
        <w:t xml:space="preserve">you want the ArrayList </w:t>
      </w:r>
      <w:r w:rsidR="002E4547">
        <w:t>to hold.</w:t>
      </w:r>
      <w:r w:rsidR="0085396C">
        <w:br/>
      </w:r>
      <w:r w:rsidR="0085396C">
        <w:br/>
      </w:r>
      <w:r w:rsidR="0085396C">
        <w:rPr>
          <w:rFonts w:ascii="Consolas" w:hAnsi="Consolas"/>
          <w:sz w:val="20"/>
          <w:szCs w:val="20"/>
        </w:rPr>
        <w:t xml:space="preserve">   </w:t>
      </w:r>
      <w:r w:rsidR="0085396C" w:rsidRPr="00EC7678">
        <w:rPr>
          <w:rFonts w:ascii="Consolas" w:hAnsi="Consolas"/>
          <w:sz w:val="20"/>
          <w:szCs w:val="20"/>
        </w:rPr>
        <w:t>ArrayList&lt;String&gt; list;</w:t>
      </w:r>
      <w:r w:rsidR="0085396C">
        <w:rPr>
          <w:rFonts w:ascii="Consolas" w:hAnsi="Consolas"/>
          <w:sz w:val="20"/>
          <w:szCs w:val="20"/>
        </w:rPr>
        <w:br/>
      </w:r>
      <w:r w:rsidR="0085396C">
        <w:br/>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rsidR="005D1111">
        <w:t xml:space="preserve"> </w:t>
      </w:r>
      <w:r w:rsidR="00DE4F5A" w:rsidRPr="00DE4F5A">
        <w:t>nonprimitive types can be used to declare variables and create objects of generic classes. However,</w:t>
      </w:r>
      <w:r w:rsidR="005D1111">
        <w:t xml:space="preserve"> </w:t>
      </w:r>
      <w:r w:rsidR="00DE4F5A" w:rsidRPr="00DE4F5A">
        <w:t xml:space="preserve">Java provides a mechanism—known as </w:t>
      </w:r>
      <w:r w:rsidR="00DE4F5A" w:rsidRPr="000E48B3">
        <w:t>boxing</w:t>
      </w:r>
      <w:r w:rsidR="00DE4F5A" w:rsidRPr="00DE4F5A">
        <w:t>—that allows primitive values to be</w:t>
      </w:r>
      <w:r w:rsidR="00DE4F5A">
        <w:t xml:space="preserve"> </w:t>
      </w:r>
      <w:r w:rsidR="00DE4F5A" w:rsidRPr="00DE4F5A">
        <w:t>wrapped as objects for use wit</w:t>
      </w:r>
      <w:r w:rsidR="005D1111">
        <w:t>h generic classes.</w:t>
      </w:r>
      <w:r w:rsidR="00F6643E">
        <w:br/>
      </w:r>
      <w:r w:rsidR="00DF4513">
        <w:br/>
      </w:r>
      <w:r w:rsidR="00DF4513">
        <w:rPr>
          <w:rFonts w:ascii="Consolas" w:hAnsi="Consolas"/>
          <w:sz w:val="20"/>
          <w:szCs w:val="20"/>
        </w:rPr>
        <w:t xml:space="preserve">   </w:t>
      </w:r>
      <w:r w:rsidR="00DF4513" w:rsidRPr="006D2B00">
        <w:rPr>
          <w:rFonts w:ascii="Consolas" w:hAnsi="Consolas"/>
          <w:sz w:val="20"/>
          <w:szCs w:val="20"/>
        </w:rPr>
        <w:t>ArrayList&lt;Integer&gt; integers;</w:t>
      </w:r>
      <w:r w:rsidR="00DF4513">
        <w:rPr>
          <w:rFonts w:ascii="Consolas" w:hAnsi="Consolas"/>
          <w:sz w:val="20"/>
          <w:szCs w:val="20"/>
        </w:rPr>
        <w:br/>
      </w:r>
    </w:p>
    <w:p w:rsidR="005036C8" w:rsidRDefault="005D1111" w:rsidP="00550569">
      <w:pPr>
        <w:pStyle w:val="NoSpacing"/>
      </w:pPr>
      <w:r w:rsidRPr="005D1111">
        <w:t>When you place an int</w:t>
      </w:r>
      <w:r>
        <w:t xml:space="preserve"> </w:t>
      </w:r>
      <w:r w:rsidRPr="005D1111">
        <w:t xml:space="preserve">value into an ArrayList&lt;Integer&gt;, the int value is </w:t>
      </w:r>
      <w:r w:rsidRPr="000E48B3">
        <w:rPr>
          <w:color w:val="00B050"/>
        </w:rPr>
        <w:t>boxed (wrapped)</w:t>
      </w:r>
      <w:r w:rsidRPr="005D1111">
        <w:t xml:space="preserve"> as an Integer object,</w:t>
      </w:r>
      <w:r>
        <w:t xml:space="preserve"> </w:t>
      </w:r>
      <w:r w:rsidRPr="005D1111">
        <w:t>and when you get an Integer object from an ArrayList&lt;Integer&gt;, then assign the object</w:t>
      </w:r>
      <w:r w:rsidR="00631419">
        <w:t xml:space="preserve"> </w:t>
      </w:r>
      <w:r w:rsidRPr="005D1111">
        <w:t xml:space="preserve">to an int variable, the int value inside the object is </w:t>
      </w:r>
      <w:r w:rsidRPr="000E48B3">
        <w:rPr>
          <w:color w:val="00B050"/>
        </w:rPr>
        <w:t>unboxed (unwrapped)</w:t>
      </w:r>
      <w:r w:rsidRPr="005D1111">
        <w:t>.</w:t>
      </w:r>
      <w:r w:rsidR="00D37399">
        <w:t xml:space="preserve"> (tag</w:t>
      </w:r>
      <w:r w:rsidR="00753D07">
        <w:t>: unboxing)</w:t>
      </w:r>
      <w:r w:rsidR="000E48B3">
        <w:br/>
      </w:r>
      <w:r w:rsidR="004A6FE0">
        <w:br w:type="textWrapping" w:clear="all"/>
      </w:r>
      <w:r w:rsidR="00394715">
        <w:rPr>
          <w:noProof/>
          <w:lang w:val="en-US"/>
        </w:rPr>
        <w:drawing>
          <wp:inline distT="0" distB="0" distL="0" distR="0" wp14:anchorId="021F0B38" wp14:editId="7BFE1BD6">
            <wp:extent cx="4953663" cy="22899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t="2009" b="1558"/>
                    <a:stretch/>
                  </pic:blipFill>
                  <pic:spPr bwMode="auto">
                    <a:xfrm>
                      <a:off x="0" y="0"/>
                      <a:ext cx="4953663" cy="2289975"/>
                    </a:xfrm>
                    <a:prstGeom prst="rect">
                      <a:avLst/>
                    </a:prstGeom>
                    <a:ln>
                      <a:noFill/>
                    </a:ln>
                    <a:extLst>
                      <a:ext uri="{53640926-AAD7-44D8-BBD7-CCE9431645EC}">
                        <a14:shadowObscured xmlns:a14="http://schemas.microsoft.com/office/drawing/2010/main"/>
                      </a:ext>
                    </a:extLst>
                  </pic:spPr>
                </pic:pic>
              </a:graphicData>
            </a:graphic>
          </wp:inline>
        </w:drawing>
      </w:r>
      <w:r w:rsidR="003959BC">
        <w:br/>
      </w:r>
      <w:r w:rsidR="003959BC">
        <w:br/>
      </w:r>
      <w:r w:rsidR="004A6FE0">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w:t>
      </w:r>
    </w:p>
    <w:p w:rsidR="006E678A" w:rsidRDefault="003B6C03" w:rsidP="00550569">
      <w:pPr>
        <w:pStyle w:val="NoSpacing"/>
      </w:pPr>
      <w:r>
        <w:t xml:space="preserve">   </w:t>
      </w:r>
      <w:r w:rsidR="006E678A">
        <w:t>Inserting an element is usually slower than adding an element to the end of the ArrayList.</w:t>
      </w:r>
      <w:r w:rsidR="00531EDD">
        <w:t xml:space="preserve"> </w:t>
      </w:r>
    </w:p>
    <w:p w:rsidR="00573FEF" w:rsidRDefault="003B6C03" w:rsidP="00550569">
      <w:pPr>
        <w:pStyle w:val="NoSpacing"/>
        <w:rPr>
          <w:lang w:val="en-US"/>
        </w:rPr>
      </w:pPr>
      <w:r>
        <w:rPr>
          <w:lang w:val="en-US"/>
        </w:rPr>
        <w:t xml:space="preserve">   </w:t>
      </w:r>
      <w:r w:rsidR="00500CFA">
        <w:rPr>
          <w:lang w:val="en-US"/>
        </w:rPr>
        <w:t>C</w:t>
      </w:r>
      <w:r w:rsidR="00531EDD">
        <w:rPr>
          <w:lang w:val="en-US"/>
        </w:rPr>
        <w:t>ontains metho</w:t>
      </w:r>
      <w:r w:rsidR="00A61840">
        <w:rPr>
          <w:lang w:val="en-US"/>
        </w:rPr>
        <w:t>d</w:t>
      </w:r>
      <w:r w:rsidR="00531EDD">
        <w:rPr>
          <w:lang w:val="en-US"/>
        </w:rPr>
        <w:t xml:space="preserve"> </w:t>
      </w:r>
      <w:r w:rsidR="00500CFA">
        <w:rPr>
          <w:lang w:val="en-US"/>
        </w:rPr>
        <w:t xml:space="preserve">compares its argument to each element of the ArrayList in order, so using contains </w:t>
      </w:r>
      <w:r w:rsidR="007C6A7A">
        <w:rPr>
          <w:lang w:val="en-US"/>
        </w:rPr>
        <w:t xml:space="preserve">on a large Arraylist </w:t>
      </w:r>
      <w:r w:rsidR="00531EDD">
        <w:rPr>
          <w:lang w:val="en-US"/>
        </w:rPr>
        <w:t>can be inefficient.</w:t>
      </w:r>
    </w:p>
    <w:p w:rsidR="00917E79" w:rsidRDefault="00917E79" w:rsidP="00550569">
      <w:pPr>
        <w:pStyle w:val="NoSpacing"/>
        <w:rPr>
          <w:lang w:val="en-US"/>
        </w:rPr>
      </w:pPr>
    </w:p>
    <w:p w:rsidR="00076694"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stheme="minorHAnsi"/>
          <w:color w:val="231F20"/>
          <w:sz w:val="20"/>
          <w:szCs w:val="20"/>
          <w:lang w:val="en-US"/>
        </w:rPr>
        <w:lastRenderedPageBreak/>
        <w:t xml:space="preserve">   </w:t>
      </w:r>
      <w:r w:rsidR="00777E9F" w:rsidRPr="003B6C03">
        <w:rPr>
          <w:rFonts w:ascii="Consolas" w:hAnsi="Consolas" w:cstheme="minorHAnsi"/>
          <w:color w:val="231F20"/>
          <w:sz w:val="20"/>
          <w:szCs w:val="20"/>
          <w:lang w:val="en-US"/>
        </w:rPr>
        <w:t xml:space="preserve">ArrayList&lt;String&gt; items = </w:t>
      </w:r>
      <w:r w:rsidR="00777E9F" w:rsidRPr="003B6C03">
        <w:rPr>
          <w:rFonts w:ascii="Consolas" w:hAnsi="Consolas" w:cstheme="minorHAnsi"/>
          <w:color w:val="034EA3"/>
          <w:sz w:val="20"/>
          <w:szCs w:val="20"/>
          <w:lang w:val="en-US"/>
        </w:rPr>
        <w:t xml:space="preserve">new </w:t>
      </w:r>
      <w:r w:rsidR="00777E9F" w:rsidRPr="003B6C03">
        <w:rPr>
          <w:rFonts w:ascii="Consolas" w:hAnsi="Consolas" w:cstheme="minorHAnsi"/>
          <w:color w:val="231F20"/>
          <w:sz w:val="20"/>
          <w:szCs w:val="20"/>
          <w:lang w:val="en-US"/>
        </w:rPr>
        <w:t>ArrayList&lt;String&g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red"</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append an item to the lis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0</w:t>
      </w:r>
      <w:r w:rsidR="00777E9F" w:rsidRPr="003B6C03">
        <w:rPr>
          <w:rFonts w:ascii="Consolas" w:hAnsi="Consolas"/>
          <w:color w:val="231F20"/>
          <w:sz w:val="20"/>
          <w:szCs w:val="20"/>
          <w:lang w:val="en-US"/>
        </w:rPr>
        <w:t xml:space="preserve">, </w:t>
      </w:r>
      <w:r w:rsidR="00777E9F" w:rsidRPr="003B6C03">
        <w:rPr>
          <w:rFonts w:ascii="Consolas" w:hAnsi="Consolas"/>
          <w:color w:val="00A0DB"/>
          <w:sz w:val="20"/>
          <w:szCs w:val="20"/>
          <w:lang w:val="en-US"/>
        </w:rPr>
        <w:t>"yellow")</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insert "yellow" at index 0</w:t>
      </w:r>
    </w:p>
    <w:p w:rsidR="00A556D2"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yellow"</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the first "yellow"</w:t>
      </w:r>
    </w:p>
    <w:p w:rsidR="00A556D2"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DA3C4C">
        <w:rPr>
          <w:rFonts w:ascii="Consolas" w:hAnsi="Consolas"/>
          <w:color w:val="00A0DB"/>
          <w:sz w:val="20"/>
          <w:szCs w:val="20"/>
          <w:lang w:val="en-US"/>
        </w:rPr>
        <w:t>0</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xml:space="preserve">// remove item at index </w:t>
      </w:r>
      <w:r w:rsidR="00DA3C4C">
        <w:rPr>
          <w:rFonts w:ascii="Consolas" w:hAnsi="Consolas"/>
          <w:color w:val="00B050"/>
          <w:sz w:val="20"/>
          <w:szCs w:val="20"/>
          <w:lang w:val="en-US"/>
        </w:rPr>
        <w:t>0</w:t>
      </w:r>
    </w:p>
    <w:p w:rsidR="00BA6020"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D57B3E" w:rsidRPr="003B6C03">
        <w:rPr>
          <w:rFonts w:ascii="Consolas" w:hAnsi="Consolas"/>
          <w:color w:val="00B050"/>
          <w:sz w:val="20"/>
          <w:szCs w:val="20"/>
          <w:lang w:val="en-US"/>
        </w:rPr>
        <w:t>// check if a value is in the List</w:t>
      </w:r>
    </w:p>
    <w:p w:rsidR="00D57B3E" w:rsidRPr="003B6C03" w:rsidRDefault="003B6C03" w:rsidP="00550569">
      <w:pPr>
        <w:pStyle w:val="NoSpacing"/>
        <w:rPr>
          <w:rFonts w:ascii="Consolas" w:hAnsi="Consolas"/>
          <w:color w:val="231F20"/>
          <w:szCs w:val="20"/>
          <w:lang w:val="en-US"/>
        </w:rPr>
      </w:pPr>
      <w:r w:rsidRPr="0004167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red\" is %sin the list%n"</w:t>
      </w:r>
      <w:r w:rsidR="00D57B3E" w:rsidRPr="003B6C03">
        <w:rPr>
          <w:rFonts w:ascii="Consolas" w:hAnsi="Consolas"/>
          <w:color w:val="231F20"/>
          <w:szCs w:val="20"/>
          <w:lang w:val="en-US"/>
        </w:rPr>
        <w:t>,</w:t>
      </w:r>
      <w:r w:rsidR="006954C3" w:rsidRPr="003B6C03">
        <w:rPr>
          <w:rFonts w:ascii="Consolas" w:hAnsi="Consolas"/>
          <w:color w:val="231F20"/>
          <w:szCs w:val="20"/>
          <w:lang w:val="en-US"/>
        </w:rPr>
        <w:t xml:space="preserve"> </w:t>
      </w:r>
      <w:r w:rsidR="00D57B3E" w:rsidRPr="003B6C03">
        <w:rPr>
          <w:rFonts w:ascii="Consolas" w:hAnsi="Consolas"/>
          <w:color w:val="231F20"/>
          <w:szCs w:val="20"/>
          <w:lang w:val="en-US"/>
        </w:rPr>
        <w:t>items.contains(</w:t>
      </w:r>
      <w:r w:rsidR="00D57B3E" w:rsidRPr="003B6C03">
        <w:rPr>
          <w:rFonts w:ascii="Consolas" w:hAnsi="Consolas"/>
          <w:color w:val="00A0DB"/>
          <w:szCs w:val="20"/>
          <w:lang w:val="en-US"/>
        </w:rPr>
        <w:t>"red"</w:t>
      </w:r>
      <w:r w:rsidR="00D57B3E" w:rsidRPr="003B6C03">
        <w:rPr>
          <w:rFonts w:ascii="Consolas" w:hAnsi="Consolas"/>
          <w:color w:val="231F20"/>
          <w:szCs w:val="20"/>
          <w:lang w:val="en-US"/>
        </w:rPr>
        <w:t xml:space="preserve">) ? </w:t>
      </w:r>
      <w:r w:rsidR="00D57B3E" w:rsidRPr="003B6C03">
        <w:rPr>
          <w:rFonts w:ascii="Consolas" w:hAnsi="Consolas"/>
          <w:color w:val="00A0DB"/>
          <w:szCs w:val="20"/>
          <w:lang w:val="en-US"/>
        </w:rPr>
        <w:t>""</w:t>
      </w:r>
      <w:r w:rsidR="002A3372">
        <w:rPr>
          <w:rFonts w:ascii="Consolas" w:hAnsi="Consolas"/>
          <w:color w:val="00A0DB"/>
          <w:szCs w:val="20"/>
          <w:lang w:val="en-US"/>
        </w:rPr>
        <w:t xml:space="preserve"> </w:t>
      </w:r>
      <w:r w:rsidR="00D57B3E" w:rsidRPr="003B6C03">
        <w:rPr>
          <w:rFonts w:ascii="Consolas" w:hAnsi="Consolas"/>
          <w:color w:val="231F20"/>
          <w:szCs w:val="20"/>
          <w:lang w:val="en-US"/>
        </w:rPr>
        <w:t xml:space="preserve">: </w:t>
      </w:r>
      <w:r w:rsidR="00BF48CC" w:rsidRPr="003B6C03">
        <w:rPr>
          <w:rFonts w:ascii="Consolas" w:hAnsi="Consolas"/>
          <w:color w:val="00A0DB"/>
          <w:szCs w:val="20"/>
          <w:lang w:val="en-US"/>
        </w:rPr>
        <w:t>"not</w:t>
      </w:r>
      <w:r w:rsidR="008506FE" w:rsidRPr="003B6C03">
        <w:rPr>
          <w:rFonts w:ascii="Consolas" w:hAnsi="Consolas"/>
          <w:color w:val="00A0DB"/>
          <w:szCs w:val="20"/>
          <w:lang w:val="en-US"/>
        </w:rPr>
        <w:t xml:space="preserve"> </w:t>
      </w:r>
      <w:r w:rsidR="00D57B3E" w:rsidRPr="003B6C03">
        <w:rPr>
          <w:rFonts w:ascii="Consolas" w:hAnsi="Consolas"/>
          <w:color w:val="00A0DB"/>
          <w:szCs w:val="20"/>
          <w:lang w:val="en-US"/>
        </w:rPr>
        <w:t>"</w:t>
      </w:r>
      <w:r w:rsidR="00D57B3E" w:rsidRPr="003B6C03">
        <w:rPr>
          <w:rFonts w:ascii="Consolas" w:hAnsi="Consolas"/>
          <w:color w:val="231F20"/>
          <w:szCs w:val="20"/>
          <w:lang w:val="en-US"/>
        </w:rPr>
        <w:t>);</w:t>
      </w:r>
    </w:p>
    <w:p w:rsidR="00CF1D1E" w:rsidRPr="003B6C03" w:rsidRDefault="003B6C03" w:rsidP="00550569">
      <w:pPr>
        <w:pStyle w:val="NoSpacing"/>
        <w:rPr>
          <w:rFonts w:ascii="Consolas" w:hAnsi="Consolas"/>
          <w:color w:val="00B050"/>
          <w:szCs w:val="20"/>
          <w:lang w:val="en-US"/>
        </w:rPr>
      </w:pPr>
      <w:r w:rsidRPr="003B6C0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Size: %s%n"</w:t>
      </w:r>
      <w:r w:rsidR="00D57B3E" w:rsidRPr="003B6C03">
        <w:rPr>
          <w:rFonts w:ascii="Consolas" w:hAnsi="Consolas"/>
          <w:color w:val="231F20"/>
          <w:szCs w:val="20"/>
          <w:lang w:val="en-US"/>
        </w:rPr>
        <w:t>, items.size());</w:t>
      </w:r>
      <w:r w:rsidR="00CF1D1E" w:rsidRPr="003B6C03">
        <w:rPr>
          <w:rFonts w:ascii="Consolas" w:hAnsi="Consolas"/>
          <w:color w:val="231F20"/>
          <w:szCs w:val="20"/>
          <w:lang w:val="en-US"/>
        </w:rPr>
        <w:t xml:space="preserve"> </w:t>
      </w:r>
      <w:r w:rsidR="00CF1D1E" w:rsidRPr="003B6C03">
        <w:rPr>
          <w:rFonts w:ascii="Consolas" w:hAnsi="Consolas"/>
          <w:color w:val="00B050"/>
          <w:szCs w:val="20"/>
          <w:lang w:val="en-US"/>
        </w:rPr>
        <w:t>// display number of elements in the List</w:t>
      </w:r>
    </w:p>
    <w:p w:rsidR="00A556D2" w:rsidRPr="003B6C03" w:rsidRDefault="00A556D2" w:rsidP="00550569">
      <w:pPr>
        <w:pStyle w:val="NoSpacing"/>
        <w:rPr>
          <w:rFonts w:ascii="Consolas" w:hAnsi="Consolas" w:cstheme="minorHAnsi"/>
          <w:sz w:val="20"/>
          <w:szCs w:val="20"/>
          <w:lang w:val="en-US"/>
        </w:rPr>
      </w:pPr>
    </w:p>
    <w:p w:rsidR="00777E9F" w:rsidRPr="003B6C03" w:rsidRDefault="003B6C03" w:rsidP="00550569">
      <w:pPr>
        <w:autoSpaceDE w:val="0"/>
        <w:autoSpaceDN w:val="0"/>
        <w:adjustRightInd w:val="0"/>
        <w:spacing w:after="0"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color w:val="034EA3"/>
          <w:sz w:val="20"/>
          <w:szCs w:val="20"/>
          <w:lang w:val="en-US"/>
        </w:rPr>
        <w:t xml:space="preserve">for </w:t>
      </w:r>
      <w:r w:rsidR="00777E9F" w:rsidRPr="003B6C03">
        <w:rPr>
          <w:rFonts w:ascii="Consolas" w:hAnsi="Consolas" w:cstheme="minorHAnsi"/>
          <w:color w:val="231F20"/>
          <w:sz w:val="20"/>
          <w:szCs w:val="20"/>
          <w:lang w:val="en-US"/>
        </w:rPr>
        <w:t>(</w:t>
      </w:r>
      <w:r w:rsidR="00777E9F" w:rsidRPr="003B6C03">
        <w:rPr>
          <w:rFonts w:ascii="Consolas" w:hAnsi="Consolas" w:cstheme="minorHAnsi"/>
          <w:color w:val="034EA3"/>
          <w:sz w:val="20"/>
          <w:szCs w:val="20"/>
          <w:lang w:val="en-US"/>
        </w:rPr>
        <w:t xml:space="preserve">int </w:t>
      </w:r>
      <w:r w:rsidR="00777E9F" w:rsidRPr="003B6C03">
        <w:rPr>
          <w:rFonts w:ascii="Consolas" w:hAnsi="Consolas" w:cstheme="minorHAnsi"/>
          <w:color w:val="231F20"/>
          <w:sz w:val="20"/>
          <w:szCs w:val="20"/>
          <w:lang w:val="en-US"/>
        </w:rPr>
        <w:t xml:space="preserve">i = </w:t>
      </w:r>
      <w:r w:rsidR="00777E9F" w:rsidRPr="003B6C03">
        <w:rPr>
          <w:rFonts w:ascii="Consolas" w:hAnsi="Consolas" w:cstheme="minorHAnsi"/>
          <w:color w:val="00A0DB"/>
          <w:sz w:val="20"/>
          <w:szCs w:val="20"/>
          <w:lang w:val="en-US"/>
        </w:rPr>
        <w:t>0</w:t>
      </w:r>
      <w:r w:rsidR="00777E9F" w:rsidRPr="003B6C03">
        <w:rPr>
          <w:rFonts w:ascii="Consolas" w:hAnsi="Consolas" w:cstheme="minorHAnsi"/>
          <w:color w:val="231F20"/>
          <w:sz w:val="20"/>
          <w:szCs w:val="20"/>
          <w:lang w:val="en-US"/>
        </w:rPr>
        <w:t>; i &lt; items.size(); i++)</w:t>
      </w:r>
    </w:p>
    <w:p w:rsidR="00CA1332"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b/>
          <w:bCs/>
          <w:color w:val="214785"/>
          <w:sz w:val="20"/>
          <w:szCs w:val="20"/>
          <w:lang w:val="en-US"/>
        </w:rPr>
        <w:t xml:space="preserve">   </w:t>
      </w:r>
      <w:r w:rsidR="00777E9F" w:rsidRPr="003B6C03">
        <w:rPr>
          <w:rFonts w:ascii="Consolas" w:hAnsi="Consolas" w:cstheme="minorHAnsi"/>
          <w:color w:val="231F20"/>
          <w:sz w:val="20"/>
          <w:szCs w:val="20"/>
          <w:lang w:val="en-US"/>
        </w:rPr>
        <w:t>System.out.printf(</w:t>
      </w:r>
      <w:r w:rsidR="00777E9F" w:rsidRPr="003B6C03">
        <w:rPr>
          <w:rFonts w:ascii="Consolas" w:hAnsi="Consolas" w:cstheme="minorHAnsi"/>
          <w:color w:val="00A0DB"/>
          <w:sz w:val="20"/>
          <w:szCs w:val="20"/>
          <w:lang w:val="en-US"/>
        </w:rPr>
        <w:t>" %s"</w:t>
      </w:r>
      <w:r w:rsidR="00777E9F" w:rsidRPr="003B6C03">
        <w:rPr>
          <w:rFonts w:ascii="Consolas" w:hAnsi="Consolas" w:cstheme="minorHAnsi"/>
          <w:color w:val="231F20"/>
          <w:sz w:val="20"/>
          <w:szCs w:val="20"/>
          <w:lang w:val="en-US"/>
        </w:rPr>
        <w:t>, items.get(i));</w:t>
      </w:r>
      <w:r w:rsidRPr="003B6C03">
        <w:rPr>
          <w:rFonts w:ascii="Consolas" w:hAnsi="Consolas" w:cstheme="minorHAnsi"/>
          <w:color w:val="231F20"/>
          <w:sz w:val="20"/>
          <w:szCs w:val="20"/>
          <w:lang w:val="en-US"/>
        </w:rPr>
        <w:br/>
      </w:r>
      <w:r w:rsidRPr="003B6C03">
        <w:rPr>
          <w:rFonts w:ascii="Consolas" w:hAnsi="Consolas" w:cstheme="minorHAnsi"/>
          <w:color w:val="231F20"/>
          <w:sz w:val="20"/>
          <w:szCs w:val="20"/>
          <w:lang w:val="en-US"/>
        </w:rPr>
        <w:br/>
        <w:t xml:space="preserve">   </w:t>
      </w:r>
      <w:r w:rsidR="00CA1332" w:rsidRPr="003B6C03">
        <w:rPr>
          <w:rFonts w:ascii="Consolas" w:hAnsi="Consolas" w:cstheme="minorHAnsi"/>
          <w:color w:val="034EA3"/>
          <w:sz w:val="20"/>
          <w:szCs w:val="20"/>
          <w:lang w:val="en-US"/>
        </w:rPr>
        <w:t xml:space="preserve">for </w:t>
      </w:r>
      <w:r w:rsidR="00CA1332" w:rsidRPr="003B6C03">
        <w:rPr>
          <w:rFonts w:ascii="Consolas" w:hAnsi="Consolas" w:cstheme="minorHAnsi"/>
          <w:sz w:val="20"/>
          <w:szCs w:val="20"/>
          <w:lang w:val="en-US"/>
        </w:rPr>
        <w:t>(String item : items)</w:t>
      </w:r>
      <w:r w:rsidRPr="003B6C03">
        <w:rPr>
          <w:rFonts w:ascii="Consolas" w:hAnsi="Consolas" w:cstheme="minorHAnsi"/>
          <w:sz w:val="20"/>
          <w:szCs w:val="20"/>
          <w:lang w:val="en-US"/>
        </w:rPr>
        <w:br/>
      </w:r>
      <w:r w:rsidRPr="003B6C03">
        <w:rPr>
          <w:rFonts w:ascii="Consolas" w:hAnsi="Consolas"/>
          <w:color w:val="231F20"/>
          <w:sz w:val="20"/>
          <w:szCs w:val="20"/>
          <w:lang w:val="en-US"/>
        </w:rPr>
        <w:t xml:space="preserve"> </w:t>
      </w:r>
      <w:r w:rsidR="00CA1332" w:rsidRPr="003B6C03">
        <w:rPr>
          <w:rFonts w:ascii="Consolas" w:hAnsi="Consolas" w:cstheme="minorHAnsi"/>
          <w:b/>
          <w:bCs/>
          <w:color w:val="214785"/>
          <w:sz w:val="20"/>
          <w:szCs w:val="20"/>
          <w:lang w:val="en-US"/>
        </w:rPr>
        <w:t xml:space="preserve">   </w:t>
      </w:r>
      <w:r w:rsidRPr="003B6C03">
        <w:rPr>
          <w:rFonts w:ascii="Consolas" w:hAnsi="Consolas" w:cstheme="minorHAnsi"/>
          <w:b/>
          <w:bCs/>
          <w:color w:val="214785"/>
          <w:sz w:val="20"/>
          <w:szCs w:val="20"/>
          <w:lang w:val="en-US"/>
        </w:rPr>
        <w:t xml:space="preserve">  </w:t>
      </w:r>
      <w:r w:rsidR="00CA1332" w:rsidRPr="003B6C03">
        <w:rPr>
          <w:rFonts w:ascii="Consolas" w:hAnsi="Consolas" w:cstheme="minorHAnsi"/>
          <w:sz w:val="20"/>
          <w:szCs w:val="20"/>
          <w:lang w:val="en-US"/>
        </w:rPr>
        <w:t>System.out.printf(</w:t>
      </w:r>
      <w:r w:rsidR="00CA1332" w:rsidRPr="003B6C03">
        <w:rPr>
          <w:rFonts w:ascii="Consolas" w:hAnsi="Consolas" w:cstheme="minorHAnsi"/>
          <w:color w:val="00A0DB"/>
          <w:sz w:val="20"/>
          <w:szCs w:val="20"/>
          <w:lang w:val="en-US"/>
        </w:rPr>
        <w:t>" %s"</w:t>
      </w:r>
      <w:r w:rsidR="00CA1332" w:rsidRPr="003B6C03">
        <w:rPr>
          <w:rFonts w:ascii="Consolas" w:hAnsi="Consolas" w:cstheme="minorHAnsi"/>
          <w:sz w:val="20"/>
          <w:szCs w:val="20"/>
          <w:lang w:val="en-US"/>
        </w:rPr>
        <w:t>, item);</w:t>
      </w:r>
    </w:p>
    <w:p w:rsidR="00B15C33" w:rsidRPr="00CA3007" w:rsidRDefault="003B6C03" w:rsidP="00550569">
      <w:pPr>
        <w:pStyle w:val="NoSpacing"/>
        <w:rPr>
          <w:rFonts w:cs="AGaramond-SemiboldItalic"/>
          <w:bCs/>
          <w:i/>
          <w:iCs/>
          <w:color w:val="FFC000"/>
          <w:szCs w:val="18"/>
          <w:lang w:val="en-US"/>
        </w:rPr>
      </w:pPr>
      <w:r w:rsidRPr="00CA3007">
        <w:rPr>
          <w:rFonts w:cs="AGaramond-SemiboldItalic"/>
          <w:bCs/>
          <w:i/>
          <w:iCs/>
          <w:color w:val="FFC000"/>
          <w:szCs w:val="18"/>
          <w:lang w:val="en-US"/>
        </w:rPr>
        <w:t>-</w:t>
      </w:r>
      <w:r w:rsidR="00B15C33" w:rsidRPr="00CA3007">
        <w:rPr>
          <w:rFonts w:cs="AGaramond-SemiboldItalic"/>
          <w:bCs/>
          <w:i/>
          <w:iCs/>
          <w:color w:val="FFC000"/>
          <w:szCs w:val="18"/>
          <w:lang w:val="en-US"/>
        </w:rPr>
        <w:t>Java SE 7—Diamond (</w:t>
      </w:r>
      <w:r w:rsidR="00B15C33" w:rsidRPr="00CA3007">
        <w:rPr>
          <w:rFonts w:cs="LucidaSansTypewriter-BdObl"/>
          <w:bCs/>
          <w:i/>
          <w:iCs/>
          <w:color w:val="FFC000"/>
          <w:szCs w:val="18"/>
          <w:lang w:val="en-US"/>
        </w:rPr>
        <w:t>&lt;&gt;</w:t>
      </w:r>
      <w:r w:rsidR="00B15C33" w:rsidRPr="00CA3007">
        <w:rPr>
          <w:rFonts w:cs="AGaramond-SemiboldItalic"/>
          <w:bCs/>
          <w:i/>
          <w:iCs/>
          <w:color w:val="FFC000"/>
          <w:szCs w:val="18"/>
          <w:lang w:val="en-US"/>
        </w:rPr>
        <w:t>) Notation for Creating an Object of a Generic Class</w:t>
      </w:r>
    </w:p>
    <w:p w:rsidR="00B15C33" w:rsidRPr="00037122" w:rsidRDefault="00B15C33" w:rsidP="00550569">
      <w:pPr>
        <w:pStyle w:val="NoSpacing"/>
        <w:rPr>
          <w:rFonts w:ascii="AGaramond-SemiboldItalic" w:hAnsi="AGaramond-SemiboldItalic" w:cs="AGaramond-SemiboldItalic"/>
          <w:bCs/>
          <w:iCs/>
          <w:color w:val="FFC000"/>
          <w:sz w:val="22"/>
          <w:lang w:val="en-US"/>
        </w:rPr>
      </w:pPr>
    </w:p>
    <w:p w:rsidR="00B15C33"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String&gt;();</w:t>
      </w:r>
    </w:p>
    <w:p w:rsidR="006711D9" w:rsidRPr="006711D9" w:rsidRDefault="006711D9" w:rsidP="00550569">
      <w:pPr>
        <w:pStyle w:val="NoSpacing"/>
      </w:pPr>
    </w:p>
    <w:p w:rsidR="006711D9" w:rsidRPr="006711D9" w:rsidRDefault="006711D9" w:rsidP="00550569">
      <w:pPr>
        <w:pStyle w:val="NoSpacing"/>
      </w:pPr>
      <w:r w:rsidRPr="006711D9">
        <w:t>In Java SE 7 and higher, the</w:t>
      </w:r>
      <w:r w:rsidR="00E5571A">
        <w:t xml:space="preserve"> </w:t>
      </w:r>
      <w:r w:rsidRPr="006711D9">
        <w:t>preceding statement can be written as:</w:t>
      </w:r>
    </w:p>
    <w:p w:rsidR="006711D9" w:rsidRPr="006711D9" w:rsidRDefault="006711D9" w:rsidP="00550569">
      <w:pPr>
        <w:pStyle w:val="NoSpacing"/>
      </w:pPr>
    </w:p>
    <w:p w:rsidR="006711D9"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gt;();</w:t>
      </w:r>
    </w:p>
    <w:p w:rsidR="006711D9" w:rsidRPr="006711D9" w:rsidRDefault="006711D9" w:rsidP="00550569">
      <w:pPr>
        <w:pStyle w:val="NoSpacing"/>
      </w:pPr>
    </w:p>
    <w:p w:rsidR="006711D9" w:rsidRPr="006711D9" w:rsidRDefault="006711D9" w:rsidP="00550569">
      <w:pPr>
        <w:pStyle w:val="NoSpacing"/>
      </w:pPr>
      <w:r w:rsidRPr="006711D9">
        <w:t>When the compiler encounters the diamond (&lt;&gt;) in the class instance creation expression,</w:t>
      </w:r>
      <w:r w:rsidR="00DB11ED">
        <w:t xml:space="preserve"> </w:t>
      </w:r>
      <w:r w:rsidRPr="006711D9">
        <w:t>it uses the declaration of variable items to determine the ArrayList’s element type</w:t>
      </w:r>
      <w:r w:rsidR="00DB11ED">
        <w:t xml:space="preserve"> </w:t>
      </w:r>
      <w:r w:rsidRPr="006711D9">
        <w:t xml:space="preserve">(String)—this is known as </w:t>
      </w:r>
      <w:r w:rsidRPr="006711D9">
        <w:rPr>
          <w:color w:val="00B050"/>
        </w:rPr>
        <w:t>inferring the element type</w:t>
      </w:r>
      <w:r w:rsidRPr="006711D9">
        <w:t>.</w:t>
      </w:r>
    </w:p>
    <w:p w:rsidR="00CA1332" w:rsidRDefault="00CA1332" w:rsidP="00550569">
      <w:pPr>
        <w:pStyle w:val="NoSpacing"/>
        <w:rPr>
          <w:lang w:val="en-US"/>
        </w:rPr>
      </w:pPr>
    </w:p>
    <w:p w:rsidR="000D3002" w:rsidRPr="00CA1332" w:rsidRDefault="000D3002" w:rsidP="00550569">
      <w:pPr>
        <w:pStyle w:val="NoSpacing"/>
        <w:rPr>
          <w:lang w:val="en-US"/>
        </w:rPr>
      </w:pPr>
    </w:p>
    <w:p w:rsidR="00051EE4" w:rsidRPr="00954681" w:rsidRDefault="004D37FE" w:rsidP="00550569">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23013">
        <w:rPr>
          <w:rFonts w:cs="Consolas"/>
          <w:b/>
          <w:color w:val="000000"/>
          <w:szCs w:val="20"/>
        </w:rPr>
        <w:t>Classes and Objects: A Deeper Look</w:t>
      </w:r>
    </w:p>
    <w:p w:rsidR="00954681" w:rsidRDefault="0095468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2C43AF" w:rsidRDefault="007270D2" w:rsidP="002C43AF">
      <w:pPr>
        <w:pStyle w:val="NoSpacing"/>
        <w:rPr>
          <w:color w:val="00B050"/>
          <w:lang w:val="en-US"/>
        </w:rPr>
      </w:pPr>
      <w:bookmarkStart w:id="27" w:name="exception_handling_part2"/>
      <w:bookmarkEnd w:id="27"/>
      <w:r>
        <w:rPr>
          <w:b/>
        </w:rPr>
        <w:t>-</w:t>
      </w:r>
      <w:r w:rsidR="00467107">
        <w:rPr>
          <w:b/>
        </w:rPr>
        <w:t>Exception Handling with Time Class</w:t>
      </w:r>
      <w:r w:rsidR="001C3D9D">
        <w:rPr>
          <w:b/>
        </w:rPr>
        <w:t xml:space="preserve">: </w:t>
      </w:r>
      <w:r w:rsidR="00321062">
        <w:t>(Fig. 8.1</w:t>
      </w:r>
      <w:r w:rsidR="00321062" w:rsidRPr="00321062">
        <w:t>)</w:t>
      </w:r>
      <w:r w:rsidR="00321062">
        <w:t xml:space="preserve"> </w:t>
      </w:r>
      <w:r w:rsidR="000F3CB9" w:rsidRPr="00C85104">
        <w:t>The class instance creation expression</w:t>
      </w:r>
      <w:r w:rsidR="000F3CB9">
        <w:t xml:space="preserve"> </w:t>
      </w:r>
      <w:r w:rsidR="000F3CB9" w:rsidRPr="00C85104">
        <w:t xml:space="preserve">in the </w:t>
      </w:r>
      <w:r w:rsidR="000F3CB9" w:rsidRPr="00271C6A">
        <w:rPr>
          <w:color w:val="00B050"/>
        </w:rPr>
        <w:t xml:space="preserve">throw statement </w:t>
      </w:r>
      <w:r w:rsidR="000F3CB9" w:rsidRPr="00C85104">
        <w:t>creat</w:t>
      </w:r>
      <w:r w:rsidR="00B87E90">
        <w:t>es a new object of type Illegal</w:t>
      </w:r>
      <w:r w:rsidR="000F3CB9" w:rsidRPr="00C85104">
        <w:t>ArgumentException</w:t>
      </w:r>
      <w:r w:rsidR="000F3CB9">
        <w:t xml:space="preserve">. </w:t>
      </w:r>
      <w:r w:rsidR="00F922DD">
        <w:t>W</w:t>
      </w:r>
      <w:r w:rsidR="000F3CB9" w:rsidRPr="00C85104">
        <w:t>e call the constructor that allows</w:t>
      </w:r>
      <w:r w:rsidR="000F3CB9">
        <w:t xml:space="preserve"> </w:t>
      </w:r>
      <w:r w:rsidR="000F3CB9" w:rsidRPr="00C85104">
        <w:t>us to specify a custom error message. After the exception object is created, the throw statement</w:t>
      </w:r>
      <w:r w:rsidR="000F3CB9">
        <w:t xml:space="preserve"> </w:t>
      </w:r>
      <w:r w:rsidR="000F3CB9" w:rsidRPr="00C85104">
        <w:t>immediately terminates method setTime and the exception is returned to the calling</w:t>
      </w:r>
      <w:r w:rsidR="000F3CB9">
        <w:t xml:space="preserve"> </w:t>
      </w:r>
      <w:r w:rsidR="000F3CB9" w:rsidRPr="00C85104">
        <w:t>method that attempted to set the time.</w:t>
      </w:r>
      <w:r w:rsidR="002C43AF">
        <w:t xml:space="preserve"> </w:t>
      </w:r>
      <w:hyperlink w:anchor="exception_handling_part1" w:history="1">
        <w:r w:rsidR="002C43AF">
          <w:rPr>
            <w:rStyle w:val="Hyperlink"/>
          </w:rPr>
          <w:t>exception_handling_part1</w:t>
        </w:r>
      </w:hyperlink>
      <w:r w:rsidR="002C43AF" w:rsidRPr="00663C10">
        <w:rPr>
          <w:rStyle w:val="Hyperlink"/>
          <w:u w:val="none"/>
        </w:rPr>
        <w:t xml:space="preserve">   </w:t>
      </w:r>
      <w:hyperlink w:anchor="exception_handling_part3" w:history="1">
        <w:r w:rsidR="002C43AF">
          <w:rPr>
            <w:rStyle w:val="Hyperlink"/>
            <w:lang w:val="en-US"/>
          </w:rPr>
          <w:t>exception_handling_part3</w:t>
        </w:r>
      </w:hyperlink>
    </w:p>
    <w:p w:rsidR="004E631A" w:rsidRPr="004E631A" w:rsidRDefault="004E631A" w:rsidP="00550569">
      <w:pPr>
        <w:pStyle w:val="NoSpacing"/>
      </w:pPr>
    </w:p>
    <w:p w:rsidR="001572DE" w:rsidRPr="00A44253" w:rsidRDefault="001572DE" w:rsidP="00550569">
      <w:pPr>
        <w:pStyle w:val="NoSpacing"/>
        <w:rPr>
          <w:rFonts w:ascii="Consolas" w:hAnsi="Consolas"/>
          <w:szCs w:val="18"/>
          <w:lang w:val="en-US"/>
        </w:rPr>
      </w:pPr>
      <w:r w:rsidRPr="00A44253">
        <w:rPr>
          <w:rFonts w:ascii="Consolas" w:hAnsi="Consolas"/>
          <w:szCs w:val="18"/>
          <w:lang w:val="en-US"/>
        </w:rPr>
        <w:t xml:space="preserve">   </w:t>
      </w:r>
      <w:r w:rsidRPr="00A44253">
        <w:rPr>
          <w:rFonts w:ascii="Consolas" w:hAnsi="Consolas" w:cs="LucidaSansTypewriter"/>
          <w:color w:val="034EA3"/>
          <w:szCs w:val="18"/>
          <w:lang w:val="en-US"/>
        </w:rPr>
        <w:t>if</w:t>
      </w:r>
      <w:r w:rsidRPr="00A44253">
        <w:rPr>
          <w:rFonts w:ascii="Consolas" w:hAnsi="Consolas"/>
          <w:szCs w:val="18"/>
          <w:lang w:val="en-US"/>
        </w:rPr>
        <w:t xml:space="preserve"> (hour &lt; </w:t>
      </w:r>
      <w:r w:rsidRPr="00A44253">
        <w:rPr>
          <w:rFonts w:ascii="Consolas" w:hAnsi="Consolas"/>
          <w:color w:val="00A0DB"/>
          <w:szCs w:val="18"/>
          <w:lang w:val="en-US"/>
        </w:rPr>
        <w:t xml:space="preserve">0 </w:t>
      </w:r>
      <w:r w:rsidRPr="00A44253">
        <w:rPr>
          <w:rFonts w:ascii="Consolas" w:hAnsi="Consolas"/>
          <w:szCs w:val="18"/>
          <w:lang w:val="en-US"/>
        </w:rPr>
        <w:t xml:space="preserve">|| hour &gt;= </w:t>
      </w:r>
      <w:r w:rsidRPr="00A44253">
        <w:rPr>
          <w:rFonts w:ascii="Consolas" w:hAnsi="Consolas"/>
          <w:color w:val="00A0DB"/>
          <w:szCs w:val="18"/>
          <w:lang w:val="en-US"/>
        </w:rPr>
        <w:t xml:space="preserve">24 </w:t>
      </w:r>
      <w:r w:rsidRPr="00A44253">
        <w:rPr>
          <w:rFonts w:ascii="Consolas" w:hAnsi="Consolas"/>
          <w:szCs w:val="18"/>
          <w:lang w:val="en-US"/>
        </w:rPr>
        <w:t xml:space="preserve">|| minute &lt; </w:t>
      </w:r>
      <w:r w:rsidRPr="00A44253">
        <w:rPr>
          <w:rFonts w:ascii="Consolas" w:hAnsi="Consolas"/>
          <w:color w:val="00A0DB"/>
          <w:szCs w:val="18"/>
          <w:lang w:val="en-US"/>
        </w:rPr>
        <w:t xml:space="preserve">0 </w:t>
      </w:r>
      <w:r w:rsidRPr="00A44253">
        <w:rPr>
          <w:rFonts w:ascii="Consolas" w:hAnsi="Consolas"/>
          <w:szCs w:val="18"/>
          <w:lang w:val="en-US"/>
        </w:rPr>
        <w:t xml:space="preserve">|| minute &gt;= </w:t>
      </w:r>
      <w:r w:rsidRPr="00A44253">
        <w:rPr>
          <w:rFonts w:ascii="Consolas" w:hAnsi="Consolas"/>
          <w:color w:val="00A0DB"/>
          <w:szCs w:val="18"/>
          <w:lang w:val="en-US"/>
        </w:rPr>
        <w:t xml:space="preserve">60 </w:t>
      </w:r>
      <w:r w:rsidRPr="00A44253">
        <w:rPr>
          <w:rFonts w:ascii="Consolas" w:hAnsi="Consolas"/>
          <w:szCs w:val="18"/>
          <w:lang w:val="en-US"/>
        </w:rPr>
        <w:t xml:space="preserve">|| second &lt; </w:t>
      </w:r>
      <w:r w:rsidRPr="00A44253">
        <w:rPr>
          <w:rFonts w:ascii="Consolas" w:hAnsi="Consolas"/>
          <w:color w:val="00A0DB"/>
          <w:szCs w:val="18"/>
          <w:lang w:val="en-US"/>
        </w:rPr>
        <w:t xml:space="preserve">0 </w:t>
      </w:r>
      <w:r w:rsidRPr="00A44253">
        <w:rPr>
          <w:rFonts w:ascii="Consolas" w:hAnsi="Consolas"/>
          <w:szCs w:val="18"/>
          <w:lang w:val="en-US"/>
        </w:rPr>
        <w:t xml:space="preserve">|| second &gt;= </w:t>
      </w:r>
      <w:r w:rsidRPr="00A44253">
        <w:rPr>
          <w:rFonts w:ascii="Consolas" w:hAnsi="Consolas"/>
          <w:color w:val="00A0DB"/>
          <w:szCs w:val="18"/>
          <w:lang w:val="en-US"/>
        </w:rPr>
        <w:t>60</w:t>
      </w:r>
      <w:r w:rsidRPr="00A44253">
        <w:rPr>
          <w:rFonts w:ascii="Consolas" w:hAnsi="Consolas"/>
          <w:szCs w:val="18"/>
          <w:lang w:val="en-US"/>
        </w:rPr>
        <w:t>)</w:t>
      </w:r>
      <w:r w:rsidRPr="00A44253">
        <w:rPr>
          <w:rFonts w:ascii="Consolas" w:hAnsi="Consolas"/>
          <w:color w:val="034EA3"/>
          <w:szCs w:val="18"/>
          <w:lang w:val="en-US"/>
        </w:rPr>
        <w:br/>
        <w:t xml:space="preserve">      </w:t>
      </w:r>
      <w:r w:rsidRPr="005939BC">
        <w:rPr>
          <w:rFonts w:ascii="Consolas" w:hAnsi="Consolas" w:cs="LucidaSansTypewriter"/>
          <w:color w:val="034EA3"/>
          <w:szCs w:val="18"/>
          <w:lang w:val="en-US"/>
        </w:rPr>
        <w:t>throw</w:t>
      </w:r>
      <w:r w:rsidRPr="00A44253">
        <w:rPr>
          <w:rFonts w:ascii="Consolas" w:hAnsi="Consolas"/>
          <w:color w:val="034EA3"/>
          <w:szCs w:val="18"/>
          <w:lang w:val="en-US"/>
        </w:rPr>
        <w:t xml:space="preserve"> </w:t>
      </w:r>
      <w:r w:rsidRPr="005939BC">
        <w:rPr>
          <w:rFonts w:ascii="Consolas" w:hAnsi="Consolas" w:cs="LucidaSansTypewriter"/>
          <w:color w:val="034EA3"/>
          <w:szCs w:val="18"/>
          <w:lang w:val="en-US"/>
        </w:rPr>
        <w:t>new</w:t>
      </w:r>
      <w:r w:rsidRPr="00A44253">
        <w:rPr>
          <w:rFonts w:ascii="Consolas" w:hAnsi="Consolas"/>
          <w:color w:val="034EA3"/>
          <w:szCs w:val="18"/>
          <w:lang w:val="en-US"/>
        </w:rPr>
        <w:t xml:space="preserve"> </w:t>
      </w:r>
      <w:r w:rsidRPr="00A44253">
        <w:rPr>
          <w:rFonts w:ascii="Consolas" w:hAnsi="Consolas"/>
          <w:szCs w:val="18"/>
          <w:lang w:val="en-US"/>
        </w:rPr>
        <w:t>IllegalArgumentException(</w:t>
      </w:r>
      <w:r w:rsidRPr="00A44253">
        <w:rPr>
          <w:rFonts w:ascii="Consolas" w:hAnsi="Consolas"/>
          <w:color w:val="00A0DB"/>
          <w:szCs w:val="18"/>
          <w:lang w:val="en-US"/>
        </w:rPr>
        <w:t>"hour, minute and/or second was out of range"</w:t>
      </w:r>
      <w:r w:rsidRPr="00A44253">
        <w:rPr>
          <w:rFonts w:ascii="Consolas" w:hAnsi="Consolas"/>
          <w:szCs w:val="18"/>
          <w:lang w:val="en-US"/>
        </w:rPr>
        <w:t>);</w:t>
      </w:r>
    </w:p>
    <w:p w:rsidR="004E631A" w:rsidRDefault="004E631A" w:rsidP="004E631A">
      <w:pPr>
        <w:pStyle w:val="NoSpacing"/>
        <w:rPr>
          <w:b/>
        </w:rPr>
      </w:pPr>
    </w:p>
    <w:p w:rsidR="006D4B7E" w:rsidRPr="00271C6A" w:rsidRDefault="00321062" w:rsidP="00271C6A">
      <w:pPr>
        <w:pStyle w:val="NoSpacing"/>
      </w:pPr>
      <w:r>
        <w:t xml:space="preserve">(Fig 8.2) </w:t>
      </w:r>
      <w:r w:rsidR="00317685">
        <w:t>Line 23 is</w:t>
      </w:r>
      <w:r w:rsidR="009C46D0">
        <w:t xml:space="preserve"> </w:t>
      </w:r>
      <w:r w:rsidR="00271C6A" w:rsidRPr="00271C6A">
        <w:t>placed in</w:t>
      </w:r>
      <w:r w:rsidR="00271C6A">
        <w:t xml:space="preserve"> </w:t>
      </w:r>
      <w:r w:rsidR="00271C6A" w:rsidRPr="00271C6A">
        <w:t>a try block in case setTime throws an IllegalArgumentException, which</w:t>
      </w:r>
      <w:r w:rsidR="00271C6A">
        <w:t xml:space="preserve"> </w:t>
      </w:r>
      <w:r w:rsidR="00271C6A" w:rsidRPr="00271C6A">
        <w:t xml:space="preserve">it will do since the arguments are all invalid. When this occurs, the exception is caught </w:t>
      </w:r>
      <w:r w:rsidR="00750BC8">
        <w:t>by the catch block</w:t>
      </w:r>
      <w:r w:rsidR="00271C6A" w:rsidRPr="00271C6A">
        <w:t xml:space="preserve">, </w:t>
      </w:r>
      <w:r w:rsidR="00750BC8">
        <w:t>which</w:t>
      </w:r>
      <w:r w:rsidR="00271C6A" w:rsidRPr="00271C6A">
        <w:t xml:space="preserve">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try</w:t>
      </w:r>
      <w:r w:rsidR="006D4B7E" w:rsidRPr="00E6203E">
        <w:rPr>
          <w:rFonts w:ascii="Consolas" w:hAnsi="Consolas"/>
          <w:sz w:val="20"/>
          <w:lang w:val="en-US"/>
        </w:rPr>
        <w:t xml:space="preserve"> </w:t>
      </w:r>
      <w:r w:rsidR="006D4B7E" w:rsidRPr="00E6203E">
        <w:rPr>
          <w:rFonts w:ascii="Consolas" w:hAnsi="Consolas"/>
          <w:color w:val="231F20"/>
          <w:sz w:val="20"/>
          <w:lang w:val="en-US"/>
        </w:rPr>
        <w:t>{</w:t>
      </w:r>
    </w:p>
    <w:p w:rsidR="006D4B7E" w:rsidRPr="00E6203E" w:rsidRDefault="006D4B7E" w:rsidP="006D4B7E">
      <w:pPr>
        <w:pStyle w:val="NoSpacing"/>
        <w:rPr>
          <w:rFonts w:ascii="Consolas" w:hAnsi="Consolas"/>
          <w:color w:val="00B062"/>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time.setTime(</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E6203E">
        <w:rPr>
          <w:rFonts w:ascii="Consolas" w:hAnsi="Consolas"/>
          <w:color w:val="00B062"/>
          <w:sz w:val="20"/>
          <w:lang w:val="en-US"/>
        </w:rPr>
        <w:t>// all values out of range</w:t>
      </w:r>
    </w:p>
    <w:p w:rsidR="006D4B7E" w:rsidRPr="00E6203E" w:rsidRDefault="00E6203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catch</w:t>
      </w:r>
      <w:r w:rsidR="006D4B7E" w:rsidRPr="00E6203E">
        <w:rPr>
          <w:rFonts w:ascii="Consolas" w:hAnsi="Consolas"/>
          <w:sz w:val="20"/>
          <w:lang w:val="en-US"/>
        </w:rPr>
        <w:t xml:space="preserve"> </w:t>
      </w:r>
      <w:r w:rsidR="006D4B7E" w:rsidRPr="00E6203E">
        <w:rPr>
          <w:rFonts w:ascii="Consolas" w:hAnsi="Consolas"/>
          <w:color w:val="231F20"/>
          <w:sz w:val="20"/>
          <w:lang w:val="en-US"/>
        </w:rPr>
        <w:t>(IllegalArgumentException e) {</w:t>
      </w:r>
    </w:p>
    <w:p w:rsidR="006D4B7E" w:rsidRPr="00E6203E" w:rsidRDefault="006D4B7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System.out.printf(</w:t>
      </w:r>
      <w:r w:rsidRPr="00E6203E">
        <w:rPr>
          <w:rFonts w:ascii="Consolas" w:hAnsi="Consolas"/>
          <w:color w:val="00A0DB"/>
          <w:sz w:val="20"/>
          <w:lang w:val="en-US"/>
        </w:rPr>
        <w:t>"Exception: %s%n%n"</w:t>
      </w:r>
      <w:r w:rsidRPr="00E6203E">
        <w:rPr>
          <w:rFonts w:ascii="Consolas" w:hAnsi="Consolas"/>
          <w:color w:val="231F20"/>
          <w:sz w:val="20"/>
          <w:lang w:val="en-US"/>
        </w:rPr>
        <w:t>, e.getMessage());</w:t>
      </w:r>
    </w:p>
    <w:p w:rsidR="006278E0" w:rsidRDefault="00E6203E" w:rsidP="006D4B7E">
      <w:pPr>
        <w:pStyle w:val="NoSpacing"/>
        <w:rPr>
          <w:rFonts w:ascii="Consolas" w:hAnsi="Consolas"/>
          <w:color w:val="00B05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F764E0" w:rsidRDefault="00F764E0" w:rsidP="006D4B7E">
      <w:pPr>
        <w:pStyle w:val="NoSpacing"/>
        <w:rPr>
          <w:color w:val="00B050"/>
          <w:lang w:val="en-US"/>
        </w:rPr>
      </w:pPr>
    </w:p>
    <w:p w:rsidR="005F4764" w:rsidRDefault="007D7451" w:rsidP="00DD19A3">
      <w:pPr>
        <w:pStyle w:val="NoSpacing"/>
      </w:pPr>
      <w:bookmarkStart w:id="28" w:name="coupling_part1"/>
      <w:bookmarkEnd w:id="28"/>
      <w:r w:rsidRPr="00E6203E">
        <w:rPr>
          <w:color w:val="FFC000"/>
          <w:lang w:val="en-US"/>
        </w:rPr>
        <w:t>-</w:t>
      </w:r>
      <w:r w:rsidR="006278E0" w:rsidRPr="00E6203E">
        <w:rPr>
          <w:color w:val="FFC000"/>
          <w:lang w:val="en-US"/>
        </w:rPr>
        <w:t>Loose coupling</w:t>
      </w:r>
      <w:r w:rsidR="00CA3007" w:rsidRPr="00E6203E">
        <w:rPr>
          <w:color w:val="FFC000"/>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w:t>
      </w:r>
      <w:r w:rsidR="00475B77">
        <w:rPr>
          <w:lang w:val="en-US"/>
        </w:rPr>
        <w:t xml:space="preserve"> oriented</w:t>
      </w:r>
      <w:r w:rsidR="002D6A29">
        <w:rPr>
          <w:lang w:val="en-US"/>
        </w:rPr>
        <w:t xml:space="preserve">. </w:t>
      </w:r>
      <w:r w:rsidR="00475B77" w:rsidRPr="00475B77">
        <w:rPr>
          <w:lang w:val="en-US"/>
        </w:rPr>
        <w:t>Clients are neither aware of, nor involved in, a class’s implementation. Clients generally care about what the class does but not how the class does it.</w:t>
      </w:r>
      <w:r w:rsidR="00475B77">
        <w:rPr>
          <w:lang w:val="en-US"/>
        </w:rPr>
        <w:t xml:space="preserve"> </w:t>
      </w:r>
      <w:hyperlink w:anchor="coupling_part2" w:history="1">
        <w:r w:rsidR="00B66438" w:rsidRPr="00B66438">
          <w:rPr>
            <w:rStyle w:val="Hyperlink"/>
            <w:lang w:val="en-US"/>
          </w:rPr>
          <w:t>coupling_part2</w:t>
        </w:r>
      </w:hyperlink>
    </w:p>
    <w:p w:rsidR="003B263A" w:rsidRDefault="003B263A" w:rsidP="008F611D">
      <w:pPr>
        <w:pStyle w:val="NoSpacing"/>
      </w:pPr>
    </w:p>
    <w:p w:rsidR="00131219" w:rsidRPr="00CA66FD" w:rsidRDefault="00131219" w:rsidP="00550569">
      <w:pPr>
        <w:pStyle w:val="NoSpacing"/>
        <w:rPr>
          <w:color w:val="FF0000"/>
        </w:rPr>
      </w:pPr>
      <w:bookmarkStart w:id="29" w:name="single_method_in_memory"/>
      <w:bookmarkEnd w:id="29"/>
      <w:r>
        <w:rPr>
          <w:b/>
        </w:rPr>
        <w:t>-Single method in memory:</w:t>
      </w:r>
      <w:r w:rsidR="00243865">
        <w:rPr>
          <w:b/>
        </w:rPr>
        <w:t xml:space="preserve"> </w:t>
      </w:r>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rsidR="00441401">
        <w:t xml:space="preserve"> </w:t>
      </w:r>
      <w:r>
        <w:t>(static methods already have one copy)</w:t>
      </w:r>
      <w:r w:rsidRPr="008F611D">
        <w:t>—this method is invoked by every object of the class. Each object, on the other hand, has its own copy of the class’s instance variables. Each method of the class implicitly uses this</w:t>
      </w:r>
      <w:r>
        <w:t xml:space="preserve"> </w:t>
      </w:r>
      <w:r w:rsidR="00381AC6">
        <w:t xml:space="preserve">reference </w:t>
      </w:r>
      <w:r w:rsidRPr="008F611D">
        <w:t>to determine the specific object of the class to manipulate.</w:t>
      </w:r>
    </w:p>
    <w:p w:rsidR="00A04289" w:rsidRDefault="00A04289" w:rsidP="00550569">
      <w:pPr>
        <w:pStyle w:val="HTMLPreformatted"/>
        <w:rPr>
          <w:rFonts w:ascii="Verdana" w:hAnsi="Verdana"/>
          <w:color w:val="FF0000"/>
        </w:rPr>
      </w:pPr>
    </w:p>
    <w:p w:rsidR="00281A27" w:rsidRDefault="00281A27" w:rsidP="00550569">
      <w:pPr>
        <w:pStyle w:val="NoSpacing"/>
      </w:pPr>
      <w:r>
        <w:rPr>
          <w:b/>
        </w:rPr>
        <w:lastRenderedPageBreak/>
        <w:t xml:space="preserve">-Overloading constructors: </w:t>
      </w:r>
      <w:r w:rsidR="00A04289" w:rsidRPr="00CB26C5">
        <w:rPr>
          <w:lang w:val="en-US"/>
        </w:rPr>
        <w:t>Constructor calling</w:t>
      </w:r>
      <w:r w:rsidR="0068444D">
        <w:rPr>
          <w:lang w:val="en-US"/>
        </w:rPr>
        <w:t xml:space="preserve"> such as</w:t>
      </w:r>
      <w:r w:rsidR="00A04289" w:rsidRPr="00CB26C5">
        <w:rPr>
          <w:lang w:val="en-US"/>
        </w:rPr>
        <w:t xml:space="preserve"> </w:t>
      </w:r>
      <w:r w:rsidR="00904C3E">
        <w:rPr>
          <w:lang w:val="en-US"/>
        </w:rPr>
        <w:t>“</w:t>
      </w:r>
      <w:r w:rsidR="004243D3">
        <w:rPr>
          <w:lang w:val="en-US"/>
        </w:rPr>
        <w:t>this(argum</w:t>
      </w:r>
      <w:r w:rsidR="00904C3E">
        <w:rPr>
          <w:lang w:val="en-US"/>
        </w:rPr>
        <w:t xml:space="preserve">ents) or super(arguments)” </w:t>
      </w:r>
      <w:r w:rsidR="00A04289" w:rsidRPr="00CB26C5">
        <w:rPr>
          <w:lang w:val="en-US"/>
        </w:rPr>
        <w:t>must be the first statement in constructors or not exist at all.</w:t>
      </w:r>
    </w:p>
    <w:p w:rsidR="00D447CD" w:rsidRPr="0007661B" w:rsidRDefault="008E282F" w:rsidP="00D447CD">
      <w:pPr>
        <w:pStyle w:val="NoSpacing"/>
        <w:rPr>
          <w:rFonts w:ascii="Consolas" w:hAnsi="Consolas" w:cs="LucidaSansTypewriter"/>
          <w:color w:val="231F20"/>
          <w:sz w:val="20"/>
          <w:szCs w:val="20"/>
          <w:lang w:val="en-US"/>
        </w:rPr>
      </w:pPr>
      <w:r>
        <w:br/>
      </w:r>
      <w:r w:rsidR="00D447CD" w:rsidRPr="0007661B">
        <w:rPr>
          <w:rFonts w:ascii="Consolas" w:hAnsi="Consolas" w:cs="LucidaSansTypewriter"/>
          <w:color w:val="034EA3"/>
          <w:sz w:val="20"/>
          <w:szCs w:val="20"/>
          <w:lang w:val="en-US"/>
        </w:rPr>
        <w:t xml:space="preserve">   public </w:t>
      </w:r>
      <w:r w:rsidR="00D447CD" w:rsidRPr="0007661B">
        <w:rPr>
          <w:rFonts w:ascii="Consolas" w:hAnsi="Consolas" w:cs="LucidaSansTypewriter"/>
          <w:color w:val="231F20"/>
          <w:sz w:val="20"/>
          <w:szCs w:val="20"/>
          <w:lang w:val="en-US"/>
        </w:rPr>
        <w:t>Time2()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initializes each instance variable to zero</w:t>
      </w:r>
    </w:p>
    <w:p w:rsidR="00D447CD" w:rsidRDefault="00D447CD" w:rsidP="00D447CD">
      <w:pPr>
        <w:pStyle w:val="NoSpacing"/>
        <w:rPr>
          <w:rFonts w:ascii="Consolas" w:hAnsi="Consolas" w:cs="LucidaSansTypewriter"/>
          <w:sz w:val="20"/>
          <w:lang w:val="en-US"/>
        </w:rPr>
      </w:pPr>
      <w:r w:rsidRPr="0007661B">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hour) {</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50"/>
          <w:sz w:val="20"/>
          <w:szCs w:val="20"/>
          <w:lang w:val="en-US"/>
        </w:rPr>
        <w:t xml:space="preserve">// </w:t>
      </w:r>
      <w:r w:rsidRPr="0007661B">
        <w:rPr>
          <w:rFonts w:ascii="Consolas" w:hAnsi="Consolas" w:cs="LucidaSansTypewriter"/>
          <w:color w:val="00B062"/>
          <w:sz w:val="20"/>
          <w:szCs w:val="20"/>
          <w:lang w:val="en-US"/>
        </w:rPr>
        <w:t>hour supplied, minute and second defaulted to 0</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color w:val="231F20"/>
          <w:sz w:val="20"/>
          <w:szCs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minute)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minut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hour and minute supplied, second defaulted to 0</w:t>
      </w:r>
    </w:p>
    <w:p w:rsidR="00D447CD" w:rsidRPr="0007661B" w:rsidRDefault="00D447CD" w:rsidP="00D447CD">
      <w:pPr>
        <w:pStyle w:val="NoSpacing"/>
        <w:rPr>
          <w:rFonts w:ascii="Consolas" w:hAnsi="Consolas" w:cs="LucidaSansTypewriter"/>
          <w:sz w:val="20"/>
          <w:szCs w:val="20"/>
          <w:lang w:val="en-US"/>
        </w:rPr>
      </w:pPr>
      <w:r w:rsidRPr="0007661B">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07661B">
        <w:rPr>
          <w:rFonts w:ascii="Consolas" w:hAnsi="Consolas" w:cs="LucidaSansTypewriter"/>
          <w:sz w:val="20"/>
          <w:szCs w:val="20"/>
          <w:lang w:val="en-US"/>
        </w:rPr>
        <w:t>}</w:t>
      </w:r>
    </w:p>
    <w:p w:rsidR="00D447CD" w:rsidRDefault="00D447CD" w:rsidP="00D447CD">
      <w:pPr>
        <w:pStyle w:val="NoSpacing"/>
        <w:rPr>
          <w:rFonts w:ascii="Consolas" w:hAnsi="Consolas" w:cs="LucidaSansTypewriter"/>
          <w:sz w:val="20"/>
          <w:lang w:val="en-US"/>
        </w:rPr>
      </w:pPr>
    </w:p>
    <w:p w:rsidR="00D447CD" w:rsidRPr="00766E26" w:rsidRDefault="00D447CD" w:rsidP="00D447CD">
      <w:pPr>
        <w:pStyle w:val="NoSpacing"/>
        <w:rPr>
          <w:rFonts w:ascii="Consolas" w:hAnsi="Consolas" w:cs="LucidaSansTypewriter"/>
          <w:color w:val="00B062"/>
          <w:szCs w:val="18"/>
          <w:lang w:val="en-US"/>
        </w:rPr>
      </w:pPr>
      <w:r w:rsidRPr="00766E26">
        <w:rPr>
          <w:rFonts w:ascii="Consolas" w:hAnsi="Consolas" w:cs="LucidaSansTypewriter"/>
          <w:color w:val="034EA3"/>
          <w:sz w:val="20"/>
          <w:szCs w:val="18"/>
          <w:lang w:val="en-US"/>
        </w:rPr>
        <w:t xml:space="preserve">   public </w:t>
      </w:r>
      <w:r w:rsidRPr="00766E26">
        <w:rPr>
          <w:rFonts w:ascii="Consolas" w:hAnsi="Consolas" w:cs="LucidaSansTypewriter"/>
          <w:color w:val="231F20"/>
          <w:sz w:val="20"/>
          <w:szCs w:val="18"/>
          <w:lang w:val="en-US"/>
        </w:rPr>
        <w:t>Time2</w:t>
      </w:r>
      <w:r w:rsidRPr="00766E26">
        <w:rPr>
          <w:rFonts w:ascii="Consolas" w:hAnsi="Consolas" w:cs="LucidaSansTypewriter"/>
          <w:color w:val="231F20"/>
          <w:szCs w:val="18"/>
          <w:lang w:val="en-US"/>
        </w:rPr>
        <w:t>(</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hour,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minute,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second) { </w:t>
      </w:r>
      <w:r w:rsidRPr="00766E26">
        <w:rPr>
          <w:rFonts w:ascii="Consolas" w:hAnsi="Consolas" w:cs="LucidaSansTypewriter"/>
          <w:color w:val="00B062"/>
          <w:szCs w:val="18"/>
          <w:lang w:val="en-US"/>
        </w:rPr>
        <w:t>// hour, minute and second supplied</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hour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hour &gt;= </w:t>
      </w:r>
      <w:r w:rsidRPr="00766E26">
        <w:rPr>
          <w:rFonts w:ascii="Consolas" w:hAnsi="Consolas" w:cs="LucidaSansTypewriter"/>
          <w:color w:val="00A0DB"/>
          <w:sz w:val="20"/>
          <w:szCs w:val="20"/>
          <w:lang w:val="en-US"/>
        </w:rPr>
        <w:t>24</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hour must be 0-23"</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minute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minute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minute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second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second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second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hour = hour;</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minute = minute;</w:t>
      </w:r>
    </w:p>
    <w:p w:rsidR="00D447CD" w:rsidRPr="00766E26" w:rsidRDefault="00D447CD" w:rsidP="00D447CD">
      <w:pPr>
        <w:pStyle w:val="NoSpacing"/>
        <w:rPr>
          <w:rFonts w:ascii="Consolas" w:hAnsi="Consolas" w:cs="LucidaSansTypewriter"/>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second = second;</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w:t>
      </w:r>
      <w:r w:rsidRPr="00610286">
        <w:rPr>
          <w:rFonts w:ascii="Consolas" w:hAnsi="Consolas" w:cs="LucidaSansTypewriter"/>
          <w:color w:val="231F20"/>
          <w:sz w:val="20"/>
          <w:szCs w:val="20"/>
          <w:lang w:val="en-US"/>
        </w:rPr>
        <w:t xml:space="preserve">Time2(Time2 time) { </w:t>
      </w:r>
      <w:r w:rsidRPr="00610286">
        <w:rPr>
          <w:rFonts w:ascii="Consolas" w:hAnsi="Consolas" w:cs="LucidaSansTypewriter"/>
          <w:color w:val="00B062"/>
          <w:sz w:val="20"/>
          <w:szCs w:val="20"/>
          <w:lang w:val="en-US"/>
        </w:rPr>
        <w:t>// another Time2 object supplied</w:t>
      </w:r>
    </w:p>
    <w:p w:rsidR="00D447CD" w:rsidRPr="00610286" w:rsidRDefault="00D447CD" w:rsidP="00D447CD">
      <w:pPr>
        <w:pStyle w:val="NoSpacing"/>
        <w:rPr>
          <w:rFonts w:ascii="Consolas" w:hAnsi="Consolas" w:cs="LucidaSansTypewriter"/>
          <w:color w:val="231F20"/>
          <w:sz w:val="20"/>
          <w:szCs w:val="20"/>
          <w:lang w:val="en-US"/>
        </w:rPr>
      </w:pPr>
      <w:r w:rsidRPr="00610286">
        <w:rPr>
          <w:rFonts w:ascii="Consolas" w:hAnsi="Consolas" w:cs="LucidaSansTypewriter"/>
          <w:sz w:val="20"/>
          <w:szCs w:val="20"/>
          <w:lang w:val="en-US"/>
        </w:rPr>
        <w:t xml:space="preserve">      </w:t>
      </w:r>
      <w:r w:rsidRPr="00610286">
        <w:rPr>
          <w:rFonts w:ascii="Consolas" w:hAnsi="Consolas" w:cs="LucidaSansTypewriter"/>
          <w:color w:val="034EA3"/>
          <w:sz w:val="20"/>
          <w:szCs w:val="20"/>
          <w:lang w:val="en-US"/>
        </w:rPr>
        <w:t>this</w:t>
      </w:r>
      <w:r w:rsidRPr="00610286">
        <w:rPr>
          <w:rFonts w:ascii="Consolas" w:hAnsi="Consolas" w:cs="LucidaSansTypewriter"/>
          <w:color w:val="231F20"/>
          <w:sz w:val="20"/>
          <w:szCs w:val="20"/>
          <w:lang w:val="en-US"/>
        </w:rPr>
        <w:t>(time.getHour(), time.getMinute(), time.getSecond());</w:t>
      </w: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autoSpaceDE w:val="0"/>
        <w:autoSpaceDN w:val="0"/>
        <w:adjustRightInd w:val="0"/>
        <w:spacing w:after="0" w:line="240" w:lineRule="auto"/>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static void </w:t>
      </w:r>
      <w:r w:rsidRPr="00610286">
        <w:rPr>
          <w:rFonts w:ascii="Consolas" w:hAnsi="Consolas" w:cs="LucidaSansTypewriter"/>
          <w:color w:val="231F20"/>
          <w:sz w:val="20"/>
          <w:szCs w:val="20"/>
          <w:lang w:val="en-US"/>
        </w:rPr>
        <w:t>main(String[] args) {</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sz w:val="20"/>
          <w:szCs w:val="20"/>
          <w:lang w:val="en-US"/>
        </w:rPr>
        <w:t xml:space="preserve"> </w:t>
      </w:r>
      <w:r w:rsidRPr="00610286">
        <w:rPr>
          <w:rFonts w:ascii="Consolas" w:hAnsi="Consolas" w:cs="LucidaSansTypewriter"/>
          <w:sz w:val="20"/>
          <w:szCs w:val="20"/>
          <w:lang w:val="en-US"/>
        </w:rPr>
        <w:t xml:space="preserve">  </w:t>
      </w:r>
      <w:r>
        <w:rPr>
          <w:rFonts w:ascii="Consolas" w:hAnsi="Consolas" w:cs="LucidaSansTypewriter"/>
          <w:sz w:val="20"/>
          <w:szCs w:val="20"/>
          <w:lang w:val="en-US"/>
        </w:rPr>
        <w:t xml:space="preserve">   </w:t>
      </w:r>
      <w:r w:rsidRPr="00610286">
        <w:rPr>
          <w:rFonts w:ascii="Consolas" w:hAnsi="Consolas" w:cs="LucidaSansTypewriter"/>
          <w:color w:val="231F20"/>
          <w:sz w:val="20"/>
          <w:szCs w:val="20"/>
          <w:lang w:val="en-US"/>
        </w:rPr>
        <w:t xml:space="preserve">Time2 t1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 </w:t>
      </w:r>
      <w:r w:rsidRPr="00610286">
        <w:rPr>
          <w:rFonts w:ascii="Consolas" w:hAnsi="Consolas" w:cs="LucidaSansTypewriter"/>
          <w:color w:val="00B062"/>
          <w:sz w:val="20"/>
          <w:szCs w:val="20"/>
          <w:lang w:val="en-US"/>
        </w:rPr>
        <w:t>// 00: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2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02: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3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1</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34</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21:34: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4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1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25</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4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12:25:42</w:t>
      </w:r>
    </w:p>
    <w:p w:rsidR="00D447CD" w:rsidRPr="00610286" w:rsidRDefault="00D447CD" w:rsidP="00D447CD">
      <w:pPr>
        <w:pStyle w:val="NoSpacing"/>
        <w:rPr>
          <w:rFonts w:ascii="Consolas" w:hAnsi="Consolas" w:cs="LucidaSansTypewriter"/>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5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t4); </w:t>
      </w:r>
      <w:r w:rsidRPr="00610286">
        <w:rPr>
          <w:rFonts w:ascii="Consolas" w:hAnsi="Consolas" w:cs="LucidaSansTypewriter"/>
          <w:color w:val="00B062"/>
          <w:sz w:val="20"/>
          <w:szCs w:val="20"/>
          <w:lang w:val="en-US"/>
        </w:rPr>
        <w:t>// 12:25:42</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22E23" w:rsidRDefault="00D22E23" w:rsidP="00985A4D">
      <w:pPr>
        <w:pStyle w:val="NoSpacing"/>
      </w:pPr>
    </w:p>
    <w:p w:rsidR="00CE44BC" w:rsidRDefault="00250CD9" w:rsidP="00F42E52">
      <w:pPr>
        <w:pStyle w:val="NoSpacing"/>
      </w:pPr>
      <w:bookmarkStart w:id="30" w:name="getters_setters_part2"/>
      <w:bookmarkEnd w:id="30"/>
      <w:r>
        <w:t xml:space="preserve">When one object of a class has </w:t>
      </w:r>
      <w:r w:rsidR="00C9330E">
        <w:t xml:space="preserve">a </w:t>
      </w:r>
      <w:r>
        <w:t>reference to another object of the same class, the first object can access all the se</w:t>
      </w:r>
      <w:r w:rsidR="00D11F2A">
        <w:t xml:space="preserve">cond object’s data and methods </w:t>
      </w:r>
      <w:r w:rsidR="00455F8F">
        <w:t>(</w:t>
      </w:r>
      <w:r>
        <w:t>i</w:t>
      </w:r>
      <w:r w:rsidR="00D11F2A">
        <w:t>ncluding private</w:t>
      </w:r>
      <w:r w:rsidR="00470B33">
        <w:t xml:space="preserve"> ones</w:t>
      </w:r>
      <w:r w:rsidR="00455F8F">
        <w:t>).</w:t>
      </w:r>
      <w:r w:rsidR="00D11F2A">
        <w:t xml:space="preserve"> </w:t>
      </w:r>
      <w:r w:rsidR="000774CF">
        <w:t xml:space="preserve">We could have </w:t>
      </w:r>
      <w:r w:rsidR="00E52BA4">
        <w:t>directly accessed private variables of the time object in the last constructor</w:t>
      </w:r>
      <w:r w:rsidR="00814AAF">
        <w:t>,</w:t>
      </w:r>
      <w:r w:rsidR="00E52BA4">
        <w:t xml:space="preserve"> and our object’s private variables in toUniversalTime and toString methods.</w:t>
      </w:r>
      <w:r w:rsidR="0032682E">
        <w:t xml:space="preserve"> Bu</w:t>
      </w:r>
      <w:r w:rsidR="00812C34">
        <w:t>t this is not recommended.</w:t>
      </w:r>
      <w:r w:rsidR="00E52BA4">
        <w:t xml:space="preserve"> </w:t>
      </w:r>
      <w:r w:rsidR="00812C34">
        <w:t xml:space="preserve">When </w:t>
      </w:r>
      <w:r w:rsidR="0032682E">
        <w:t>yo</w:t>
      </w:r>
      <w:r w:rsidR="007031E0">
        <w:t xml:space="preserve">u </w:t>
      </w:r>
      <w:r w:rsidR="0032682E">
        <w:t>use get and set methods</w:t>
      </w:r>
      <w:r w:rsidR="00E52BA4">
        <w:t>,</w:t>
      </w:r>
      <w:r w:rsidR="0032682E">
        <w:t xml:space="preserve"> you just need to maintain </w:t>
      </w:r>
      <w:r w:rsidR="00E52BA4">
        <w:t>methods that access the private variables directly.</w:t>
      </w:r>
    </w:p>
    <w:p w:rsidR="00ED6633" w:rsidRDefault="00ED6633" w:rsidP="00985A4D">
      <w:pPr>
        <w:pStyle w:val="NoSpacing"/>
      </w:pPr>
    </w:p>
    <w:p w:rsidR="00C87993" w:rsidRPr="00E97A9A" w:rsidRDefault="0085185B" w:rsidP="00985A4D">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w:t>
      </w:r>
      <w:r w:rsidR="00E44CB8">
        <w:rPr>
          <w:rFonts w:cs="AGaramond-Regular"/>
          <w:color w:val="231F20"/>
          <w:szCs w:val="18"/>
          <w:lang w:val="en-US"/>
        </w:rPr>
        <w:t>,</w:t>
      </w:r>
      <w:r w:rsidR="00BA6102" w:rsidRPr="00E97A9A">
        <w:rPr>
          <w:rFonts w:cs="AGaramond-Regular"/>
          <w:color w:val="231F20"/>
          <w:szCs w:val="18"/>
          <w:lang w:val="en-US"/>
        </w:rPr>
        <w:t xml:space="preserve"> an employee object may need to know birth and hire dates. And they can be held as date objects.</w:t>
      </w:r>
    </w:p>
    <w:p w:rsidR="002E4048" w:rsidRPr="00E97A9A" w:rsidRDefault="002E4048" w:rsidP="00985A4D">
      <w:pPr>
        <w:pStyle w:val="NoSpacing"/>
        <w:rPr>
          <w:rFonts w:cs="AGaramond-Regular"/>
          <w:color w:val="231F20"/>
          <w:szCs w:val="18"/>
          <w:lang w:val="en-US"/>
        </w:rPr>
      </w:pPr>
    </w:p>
    <w:p w:rsidR="002E4048" w:rsidRPr="003E5E34" w:rsidRDefault="003E5E34" w:rsidP="00BB5BD3">
      <w:pPr>
        <w:autoSpaceDE w:val="0"/>
        <w:autoSpaceDN w:val="0"/>
        <w:adjustRightInd w:val="0"/>
        <w:spacing w:after="0" w:line="240" w:lineRule="auto"/>
        <w:rPr>
          <w:rFonts w:ascii="Consolas" w:hAnsi="Consolas"/>
          <w:sz w:val="20"/>
          <w:szCs w:val="20"/>
          <w:lang w:val="en-US"/>
        </w:rPr>
      </w:pPr>
      <w:r>
        <w:rPr>
          <w:rFonts w:ascii="Consolas" w:hAnsi="Consolas" w:cstheme="minorHAnsi"/>
          <w:color w:val="034EA3"/>
          <w:sz w:val="20"/>
          <w:szCs w:val="20"/>
          <w:lang w:val="en-US"/>
        </w:rPr>
        <w:t xml:space="preserve">   </w:t>
      </w:r>
      <w:r w:rsidR="002E4048" w:rsidRPr="003E5E34">
        <w:rPr>
          <w:rFonts w:ascii="Consolas" w:hAnsi="Consolas" w:cstheme="minorHAnsi"/>
          <w:color w:val="034EA3"/>
          <w:sz w:val="20"/>
          <w:szCs w:val="20"/>
          <w:lang w:val="en-US"/>
        </w:rPr>
        <w:t xml:space="preserve">public class </w:t>
      </w:r>
      <w:r w:rsidR="002E4048" w:rsidRPr="003E5E34">
        <w:rPr>
          <w:rFonts w:ascii="Consolas" w:hAnsi="Consolas" w:cstheme="minorHAnsi"/>
          <w:color w:val="231F20"/>
          <w:sz w:val="20"/>
          <w:szCs w:val="20"/>
          <w:lang w:val="en-US"/>
        </w:rPr>
        <w:t>Employee</w:t>
      </w:r>
      <w:r w:rsidR="0031764B">
        <w:rPr>
          <w:rFonts w:ascii="Consolas" w:hAnsi="Consolas" w:cstheme="minorHAnsi"/>
          <w:color w:val="231F20"/>
          <w:sz w:val="20"/>
          <w:szCs w:val="20"/>
          <w:lang w:val="en-US"/>
        </w:rPr>
        <w:t xml:space="preserve"> </w:t>
      </w:r>
      <w:r w:rsidR="002E4048" w:rsidRPr="003E5E34">
        <w:rPr>
          <w:rFonts w:ascii="Consolas" w:hAnsi="Consolas" w:cstheme="minorHAnsi"/>
          <w:color w:val="231F20"/>
          <w:sz w:val="20"/>
          <w:szCs w:val="20"/>
          <w:lang w:val="en-US"/>
        </w:rPr>
        <w:t>{</w:t>
      </w:r>
    </w:p>
    <w:p w:rsidR="002E4048" w:rsidRPr="003E5E34" w:rsidRDefault="003E5E34" w:rsidP="00985A4D">
      <w:pPr>
        <w:pStyle w:val="NoSpacing"/>
        <w:rPr>
          <w:rFonts w:ascii="Consolas" w:hAnsi="Consolas"/>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birthDate;</w:t>
      </w:r>
    </w:p>
    <w:p w:rsidR="004D37FE" w:rsidRPr="003E5E34" w:rsidRDefault="003E5E34" w:rsidP="00985A4D">
      <w:pPr>
        <w:pStyle w:val="NoSpacing"/>
        <w:rPr>
          <w:rFonts w:ascii="Consolas" w:hAnsi="Consolas"/>
          <w:b/>
          <w:color w:val="000000"/>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hireDate;</w:t>
      </w:r>
    </w:p>
    <w:p w:rsidR="004D37FE" w:rsidRDefault="004D37FE" w:rsidP="0098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20"/>
        </w:rPr>
      </w:pPr>
    </w:p>
    <w:p w:rsidR="006D5C25" w:rsidRDefault="00D74C03" w:rsidP="00985A4D">
      <w:pPr>
        <w:pStyle w:val="NoSpacing"/>
      </w:pPr>
      <w:bookmarkStart w:id="31" w:name="enum_part2"/>
      <w:r>
        <w:rPr>
          <w:rFonts w:cs="Consolas"/>
          <w:b/>
          <w:color w:val="000000"/>
          <w:szCs w:val="20"/>
        </w:rPr>
        <w:t>-enum t</w:t>
      </w:r>
      <w:r w:rsidR="00973F68">
        <w:rPr>
          <w:rFonts w:cs="Consolas"/>
          <w:b/>
          <w:color w:val="000000"/>
          <w:szCs w:val="20"/>
        </w:rPr>
        <w:t>ypes</w:t>
      </w:r>
      <w:bookmarkEnd w:id="31"/>
      <w:r w:rsidR="00712A27">
        <w:rPr>
          <w:rFonts w:cs="Consolas"/>
          <w:b/>
          <w:color w:val="000000"/>
          <w:szCs w:val="20"/>
        </w:rPr>
        <w:t xml:space="preserve"> </w:t>
      </w:r>
      <w:r w:rsidR="0002443B" w:rsidRPr="0002443B">
        <w:rPr>
          <w:rFonts w:cs="Consolas"/>
          <w:color w:val="000000"/>
          <w:szCs w:val="20"/>
        </w:rPr>
        <w:t>(java.util.EnumSet)</w:t>
      </w:r>
      <w:r w:rsidR="00973F68" w:rsidRPr="0002443B">
        <w:rPr>
          <w:rFonts w:cs="Consolas"/>
          <w:color w:val="000000"/>
          <w:szCs w:val="20"/>
        </w:rPr>
        <w:t>:</w:t>
      </w:r>
      <w:r w:rsidR="00973F68">
        <w:rPr>
          <w:rFonts w:cs="Consolas"/>
          <w:b/>
          <w:color w:val="000000"/>
          <w:szCs w:val="20"/>
        </w:rPr>
        <w:t xml:space="preserve"> </w:t>
      </w:r>
      <w:hyperlink w:anchor="enum_part1" w:history="1">
        <w:r w:rsidR="00594038">
          <w:rPr>
            <w:rStyle w:val="Hyperlink"/>
            <w:lang w:val="en-US"/>
          </w:rPr>
          <w:t>enum_part1</w:t>
        </w:r>
      </w:hyperlink>
      <w:r w:rsidR="00FD3E0A">
        <w:rPr>
          <w:rFonts w:cs="Consolas"/>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w:t>
      </w:r>
      <w:r w:rsidR="005F0F6C">
        <w:rPr>
          <w:rFonts w:cs="Consolas"/>
          <w:color w:val="000000"/>
          <w:szCs w:val="20"/>
        </w:rPr>
        <w:t>a</w:t>
      </w:r>
      <w:r w:rsidR="00CB4EFC">
        <w:rPr>
          <w:rFonts w:cs="Consolas"/>
          <w:color w:val="000000"/>
          <w:szCs w:val="20"/>
        </w:rPr>
        <w:t>rated list of enum constants.</w:t>
      </w:r>
      <w:r w:rsidR="003701B7" w:rsidRPr="003701B7">
        <w:rPr>
          <w:lang w:val="en-US"/>
        </w:rPr>
        <w:t xml:space="preserve"> </w:t>
      </w:r>
      <w:r w:rsidR="003701B7">
        <w:rPr>
          <w:lang w:val="en-US"/>
        </w:rPr>
        <w:t>The declaration may optionally include other components of traditional classes, such as constructors, fields</w:t>
      </w:r>
      <w:r w:rsidR="005F0F6C">
        <w:rPr>
          <w:lang w:val="en-US"/>
        </w:rPr>
        <w:t>,</w:t>
      </w:r>
      <w:r w:rsidR="003701B7">
        <w:rPr>
          <w:lang w:val="en-US"/>
        </w:rPr>
        <w:t xml:space="preserve"> and methods.</w:t>
      </w:r>
      <w:r w:rsidR="00301E35">
        <w:rPr>
          <w:lang w:val="en-US"/>
        </w:rPr>
        <w:t xml:space="preserve"> </w:t>
      </w:r>
      <w:r w:rsidR="0093546D">
        <w:rPr>
          <w:lang w:val="en-US"/>
        </w:rPr>
        <w:br/>
        <w:t xml:space="preserve">   </w:t>
      </w:r>
      <w:r w:rsidR="0093546D">
        <w:rPr>
          <w:color w:val="000000"/>
          <w:szCs w:val="18"/>
        </w:rPr>
        <w:t>Each enum declaration declares an enum class with the following restrictions.</w:t>
      </w:r>
      <w:r w:rsidR="0093546D">
        <w:rPr>
          <w:lang w:val="en-US"/>
        </w:rPr>
        <w:t xml:space="preserve"> </w:t>
      </w:r>
      <w:r w:rsidR="00BB5CC4">
        <w:t>E</w:t>
      </w:r>
      <w:r w:rsidR="006D5C25" w:rsidRPr="006D5C25">
        <w:t xml:space="preserve">num constants </w:t>
      </w:r>
      <w:r w:rsidR="006D5C25" w:rsidRPr="006D5C25">
        <w:lastRenderedPageBreak/>
        <w:t>are implicitly final</w:t>
      </w:r>
      <w:r w:rsidR="00BB5CC4">
        <w:t xml:space="preserve"> and static. </w:t>
      </w:r>
      <w:r w:rsidR="006D5C25" w:rsidRPr="006D5C25">
        <w:t>Any attempt to create an object of an enum type with operator new results in a</w:t>
      </w:r>
      <w:r w:rsidR="00BB5CC4">
        <w:t xml:space="preserve"> </w:t>
      </w:r>
      <w:r w:rsidR="006D5C25" w:rsidRPr="006D5C25">
        <w:t>compilation error.</w:t>
      </w:r>
    </w:p>
    <w:p w:rsidR="006D5C25" w:rsidRDefault="006D5C25" w:rsidP="00985A4D">
      <w:pPr>
        <w:pStyle w:val="NoSpacing"/>
      </w:pPr>
    </w:p>
    <w:p w:rsidR="00E70027" w:rsidRDefault="006C5992" w:rsidP="00985A4D">
      <w:pPr>
        <w:pStyle w:val="NoSpacing"/>
        <w:rPr>
          <w:rFonts w:cstheme="minorHAnsi"/>
          <w:bCs/>
          <w:iCs/>
          <w:szCs w:val="18"/>
          <w:lang w:val="en-US"/>
        </w:rPr>
      </w:pPr>
      <w:r w:rsidRPr="00706EC3">
        <w:rPr>
          <w:rFonts w:cstheme="minorHAnsi"/>
          <w:bCs/>
          <w:iCs/>
          <w:color w:val="FFC000"/>
          <w:szCs w:val="18"/>
          <w:lang w:val="en-US"/>
        </w:rPr>
        <w:t>-Declaring Instance Variables, a Constructor</w:t>
      </w:r>
      <w:r w:rsidR="005F0F6C">
        <w:rPr>
          <w:rFonts w:cstheme="minorHAnsi"/>
          <w:bCs/>
          <w:iCs/>
          <w:color w:val="FFC000"/>
          <w:szCs w:val="18"/>
          <w:lang w:val="en-US"/>
        </w:rPr>
        <w:t>,</w:t>
      </w:r>
      <w:r w:rsidRPr="00706EC3">
        <w:rPr>
          <w:rFonts w:cstheme="minorHAnsi"/>
          <w:bCs/>
          <w:iCs/>
          <w:color w:val="FFC000"/>
          <w:szCs w:val="18"/>
          <w:lang w:val="en-US"/>
        </w:rPr>
        <w:t xml:space="preserve"> and Methods in an enum Type:</w:t>
      </w:r>
      <w:r w:rsidRPr="006C5992">
        <w:rPr>
          <w:rFonts w:cstheme="minorHAnsi"/>
          <w:b/>
          <w:bCs/>
          <w:iCs/>
          <w:color w:val="FFC000"/>
          <w:szCs w:val="18"/>
          <w:lang w:val="en-US"/>
        </w:rPr>
        <w:t xml:space="preserv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037421" w:rsidP="00037421">
      <w:pPr>
        <w:pStyle w:val="NoSpacing"/>
      </w:pPr>
      <w:r>
        <w:t xml:space="preserve">   </w:t>
      </w:r>
      <w:r w:rsidR="006F5EB5" w:rsidRPr="001F2735">
        <w:t xml:space="preserve">For every enum, the compiler generates the static method </w:t>
      </w:r>
      <w:r w:rsidR="006F5EB5" w:rsidRPr="00C80ADB">
        <w:rPr>
          <w:color w:val="00B050"/>
        </w:rPr>
        <w:t xml:space="preserve">values </w:t>
      </w:r>
      <w:r w:rsidR="006F5EB5" w:rsidRPr="001F2735">
        <w:t>that returns an array of the enum’s constants in the order they were declared.</w:t>
      </w:r>
      <w:r w:rsidR="00C80ADB">
        <w:t xml:space="preserve"> </w:t>
      </w:r>
    </w:p>
    <w:p w:rsidR="00E70027" w:rsidRDefault="00037421" w:rsidP="00037421">
      <w:pPr>
        <w:pStyle w:val="NoSpacing"/>
      </w:pPr>
      <w:r>
        <w:t xml:space="preserve">   </w:t>
      </w:r>
      <w:r w:rsidR="00E70027">
        <w:t xml:space="preserve">One of the methods of EnumSet is </w:t>
      </w:r>
      <w:r w:rsidR="00E70027" w:rsidRPr="00E70027">
        <w:rPr>
          <w:color w:val="00B050"/>
        </w:rPr>
        <w:t>range</w:t>
      </w:r>
      <w:r w:rsidR="00E70027" w:rsidRPr="00E70027">
        <w:t>.</w:t>
      </w:r>
      <w:r w:rsidR="00E70027">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7D4E8C" w:rsidRDefault="007D4E8C" w:rsidP="009B0E70">
      <w:pPr>
        <w:pStyle w:val="NoSpacing"/>
      </w:pPr>
      <w:r>
        <w:rPr>
          <w:noProof/>
          <w:lang w:val="en-US"/>
        </w:rPr>
        <w:drawing>
          <wp:inline distT="0" distB="0" distL="0" distR="0" wp14:anchorId="1E39402F" wp14:editId="155FFDF4">
            <wp:extent cx="4309607" cy="80390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314304" cy="804784"/>
                    </a:xfrm>
                    <a:prstGeom prst="rect">
                      <a:avLst/>
                    </a:prstGeom>
                  </pic:spPr>
                </pic:pic>
              </a:graphicData>
            </a:graphic>
          </wp:inline>
        </w:drawing>
      </w:r>
    </w:p>
    <w:p w:rsidR="008E6DC4" w:rsidRDefault="00CC11D6" w:rsidP="009B0E70">
      <w:pPr>
        <w:pStyle w:val="NoSpacing"/>
      </w:pPr>
      <w:r>
        <w:rPr>
          <w:noProof/>
          <w:lang w:val="en-US"/>
        </w:rPr>
        <w:drawing>
          <wp:inline distT="0" distB="0" distL="0" distR="0" wp14:anchorId="35EED4FE" wp14:editId="266DE5F2">
            <wp:extent cx="4245991" cy="1844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3436" b="48086"/>
                    <a:stretch/>
                  </pic:blipFill>
                  <pic:spPr bwMode="auto">
                    <a:xfrm>
                      <a:off x="0" y="0"/>
                      <a:ext cx="4245996" cy="1844705"/>
                    </a:xfrm>
                    <a:prstGeom prst="rect">
                      <a:avLst/>
                    </a:prstGeom>
                    <a:ln>
                      <a:noFill/>
                    </a:ln>
                    <a:extLst>
                      <a:ext uri="{53640926-AAD7-44D8-BBD7-CCE9431645EC}">
                        <a14:shadowObscured xmlns:a14="http://schemas.microsoft.com/office/drawing/2010/main"/>
                      </a:ext>
                    </a:extLst>
                  </pic:spPr>
                </pic:pic>
              </a:graphicData>
            </a:graphic>
          </wp:inline>
        </w:drawing>
      </w:r>
    </w:p>
    <w:p w:rsidR="008E6DC4" w:rsidRDefault="008E6DC4" w:rsidP="009B0E70">
      <w:pPr>
        <w:pStyle w:val="NoSpacing"/>
      </w:pPr>
    </w:p>
    <w:p w:rsidR="00CC11D6" w:rsidRDefault="008E6DC4" w:rsidP="009B0E70">
      <w:pPr>
        <w:pStyle w:val="NoSpacing"/>
      </w:pPr>
      <w:r>
        <w:rPr>
          <w:noProof/>
          <w:lang w:val="en-US"/>
        </w:rPr>
        <w:drawing>
          <wp:inline distT="0" distB="0" distL="0" distR="0" wp14:anchorId="26FCBF17" wp14:editId="493BACF2">
            <wp:extent cx="4245991" cy="16061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t="55272" r="3436" b="-473"/>
                    <a:stretch/>
                  </pic:blipFill>
                  <pic:spPr bwMode="auto">
                    <a:xfrm>
                      <a:off x="0" y="0"/>
                      <a:ext cx="4245996" cy="1606165"/>
                    </a:xfrm>
                    <a:prstGeom prst="rect">
                      <a:avLst/>
                    </a:prstGeom>
                    <a:ln>
                      <a:noFill/>
                    </a:ln>
                    <a:extLst>
                      <a:ext uri="{53640926-AAD7-44D8-BBD7-CCE9431645EC}">
                        <a14:shadowObscured xmlns:a14="http://schemas.microsoft.com/office/drawing/2010/main"/>
                      </a:ext>
                    </a:extLst>
                  </pic:spPr>
                </pic:pic>
              </a:graphicData>
            </a:graphic>
          </wp:inline>
        </w:drawing>
      </w:r>
    </w:p>
    <w:p w:rsidR="00813CBE" w:rsidRDefault="00813CBE" w:rsidP="007D4E8C">
      <w:pPr>
        <w:pStyle w:val="NoSpacing"/>
        <w:ind w:left="1416" w:hanging="1416"/>
        <w:rPr>
          <w:rFonts w:cs="LucidaSansTypewriter"/>
          <w:color w:val="231F20"/>
          <w:szCs w:val="18"/>
          <w:lang w:val="en-US"/>
        </w:rPr>
      </w:pPr>
    </w:p>
    <w:p w:rsidR="00AC4926" w:rsidRDefault="00EF2536" w:rsidP="00803B6D">
      <w:pPr>
        <w:pStyle w:val="NoSpacing"/>
        <w:rPr>
          <w:noProof/>
          <w:lang w:val="en-US"/>
        </w:rPr>
      </w:pPr>
      <w:r>
        <w:rPr>
          <w:noProof/>
          <w:lang w:val="en-US"/>
        </w:rPr>
        <w:drawing>
          <wp:inline distT="0" distB="0" distL="0" distR="0" wp14:anchorId="33CE124A" wp14:editId="03A072C9">
            <wp:extent cx="4660475" cy="181289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b="12307"/>
                    <a:stretch/>
                  </pic:blipFill>
                  <pic:spPr bwMode="auto">
                    <a:xfrm>
                      <a:off x="0" y="0"/>
                      <a:ext cx="4660475" cy="1812897"/>
                    </a:xfrm>
                    <a:prstGeom prst="rect">
                      <a:avLst/>
                    </a:prstGeom>
                    <a:ln>
                      <a:noFill/>
                    </a:ln>
                    <a:extLst>
                      <a:ext uri="{53640926-AAD7-44D8-BBD7-CCE9431645EC}">
                        <a14:shadowObscured xmlns:a14="http://schemas.microsoft.com/office/drawing/2010/main"/>
                      </a:ext>
                    </a:extLst>
                  </pic:spPr>
                </pic:pic>
              </a:graphicData>
            </a:graphic>
          </wp:inline>
        </w:drawing>
      </w:r>
      <w:r w:rsidR="004E1654">
        <w:rPr>
          <w:rFonts w:cs="LucidaSansTypewriter"/>
          <w:color w:val="231F20"/>
          <w:szCs w:val="18"/>
          <w:lang w:val="en-US"/>
        </w:rPr>
        <w:br/>
      </w:r>
    </w:p>
    <w:p w:rsidR="00803B6D" w:rsidRDefault="00AC4926" w:rsidP="00803B6D">
      <w:pPr>
        <w:pStyle w:val="NoSpacing"/>
        <w:rPr>
          <w:rFonts w:cs="LucidaSansTypewriter"/>
          <w:color w:val="231F20"/>
          <w:szCs w:val="18"/>
          <w:lang w:val="en-US"/>
        </w:rPr>
      </w:pPr>
      <w:r>
        <w:rPr>
          <w:noProof/>
          <w:lang w:val="en-US"/>
        </w:rPr>
        <w:lastRenderedPageBreak/>
        <w:drawing>
          <wp:inline distT="0" distB="0" distL="0" distR="0" wp14:anchorId="3D602A97" wp14:editId="2D4EA4B8">
            <wp:extent cx="4667414" cy="197192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t="2336" b="1118"/>
                    <a:stretch/>
                  </pic:blipFill>
                  <pic:spPr bwMode="auto">
                    <a:xfrm>
                      <a:off x="0" y="0"/>
                      <a:ext cx="4678595" cy="1976647"/>
                    </a:xfrm>
                    <a:prstGeom prst="rect">
                      <a:avLst/>
                    </a:prstGeom>
                    <a:ln>
                      <a:noFill/>
                    </a:ln>
                    <a:extLst>
                      <a:ext uri="{53640926-AAD7-44D8-BBD7-CCE9431645EC}">
                        <a14:shadowObscured xmlns:a14="http://schemas.microsoft.com/office/drawing/2010/main"/>
                      </a:ext>
                    </a:extLst>
                  </pic:spPr>
                </pic:pic>
              </a:graphicData>
            </a:graphic>
          </wp:inline>
        </w:drawing>
      </w:r>
    </w:p>
    <w:p w:rsidR="00803B6D" w:rsidRDefault="00803B6D" w:rsidP="00803B6D">
      <w:pPr>
        <w:pStyle w:val="NoSpacing"/>
        <w:rPr>
          <w:rFonts w:cs="LucidaSansTypewriter"/>
          <w:color w:val="231F20"/>
          <w:szCs w:val="18"/>
          <w:lang w:val="en-US"/>
        </w:rPr>
      </w:pPr>
    </w:p>
    <w:p w:rsidR="002A7556" w:rsidRDefault="00982248" w:rsidP="00205F4E">
      <w:pPr>
        <w:pStyle w:val="NoSpacing"/>
      </w:pPr>
      <w:bookmarkStart w:id="32" w:name="static_import"/>
      <w:bookmarkEnd w:id="32"/>
      <w:r>
        <w:rPr>
          <w:b/>
        </w:rPr>
        <w:t>-</w:t>
      </w:r>
      <w:r w:rsidR="000C5DFD">
        <w:rPr>
          <w:b/>
        </w:rPr>
        <w:t xml:space="preserve">A </w:t>
      </w:r>
      <w:r>
        <w:rPr>
          <w:b/>
        </w:rPr>
        <w:t>static import</w:t>
      </w:r>
      <w:r w:rsidR="00205F4E" w:rsidRPr="00205F4E">
        <w:t xml:space="preserve"> declaration enables you to import the static members of a class</w:t>
      </w:r>
      <w:r w:rsidR="005F0F6C">
        <w:t xml:space="preserve"> </w:t>
      </w:r>
      <w:r w:rsidR="00205F4E" w:rsidRPr="00205F4E">
        <w:t>or interface</w:t>
      </w:r>
      <w:r w:rsidR="00E44CB8">
        <w:t>.</w:t>
      </w:r>
    </w:p>
    <w:p w:rsidR="00205F4E" w:rsidRDefault="00205F4E" w:rsidP="00205F4E">
      <w:pPr>
        <w:pStyle w:val="NoSpacing"/>
      </w:pPr>
    </w:p>
    <w:p w:rsidR="00205F4E" w:rsidRDefault="00205F4E" w:rsidP="00644F48">
      <w:pPr>
        <w:pStyle w:val="NoSpacing"/>
      </w:pPr>
      <w:r w:rsidRPr="00644F48">
        <w:rPr>
          <w:color w:val="FFC000"/>
        </w:rPr>
        <w:t>-Static import forms:</w:t>
      </w:r>
      <w:r>
        <w:rPr>
          <w:b/>
          <w:color w:val="FFC000"/>
        </w:rPr>
        <w:t xml:space="preserve"> </w:t>
      </w:r>
      <w:r w:rsidR="0055724D" w:rsidRPr="0055724D">
        <w:t>A static import declaration has two forms—one that imports a particular static member (</w:t>
      </w:r>
      <w:r w:rsidR="0055724D" w:rsidRPr="0055724D">
        <w:rPr>
          <w:color w:val="00B050"/>
        </w:rPr>
        <w:t>single static import</w:t>
      </w:r>
      <w:r w:rsidR="0055724D" w:rsidRPr="0055724D">
        <w:t>) and one that imports all static members</w:t>
      </w:r>
      <w:r w:rsidR="0055724D">
        <w:t xml:space="preserve"> </w:t>
      </w:r>
      <w:r w:rsidR="0055724D" w:rsidRPr="0055724D">
        <w:t>of a class (</w:t>
      </w:r>
      <w:r w:rsidR="0055724D" w:rsidRPr="0055724D">
        <w:rPr>
          <w:color w:val="00B050"/>
        </w:rPr>
        <w:t>static import on demand</w:t>
      </w:r>
      <w:r w:rsidR="00E06A50">
        <w:t>).</w:t>
      </w:r>
      <w:r w:rsidR="00E44CB8">
        <w:t xml:space="preserve"> </w:t>
      </w:r>
      <w:hyperlink w:anchor="package" w:history="1">
        <w:r w:rsidR="00E44CB8" w:rsidRPr="00E41C41">
          <w:rPr>
            <w:rStyle w:val="Hyperlink"/>
          </w:rPr>
          <w:t>package</w:t>
        </w:r>
      </w:hyperlink>
    </w:p>
    <w:p w:rsidR="009A516E" w:rsidRDefault="009A516E" w:rsidP="0055724D">
      <w:pPr>
        <w:pStyle w:val="NoSpacing"/>
      </w:pPr>
    </w:p>
    <w:p w:rsidR="00EA2B82" w:rsidRDefault="00644F48" w:rsidP="009A516E">
      <w:pPr>
        <w:pStyle w:val="NoSpacing"/>
        <w:rPr>
          <w:rFonts w:ascii="Consolas" w:hAnsi="Consolas"/>
          <w:color w:val="00B050"/>
          <w:sz w:val="20"/>
          <w:szCs w:val="18"/>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0A56F6">
        <w:rPr>
          <w:rFonts w:ascii="Consolas" w:hAnsi="Consolas"/>
          <w:sz w:val="20"/>
          <w:szCs w:val="20"/>
        </w:rPr>
        <w:t xml:space="preserve"> java.lang.Math.sqrt;</w:t>
      </w:r>
    </w:p>
    <w:p w:rsidR="009A516E" w:rsidRPr="001D407A" w:rsidRDefault="00644F48" w:rsidP="0055724D">
      <w:pPr>
        <w:pStyle w:val="NoSpacing"/>
        <w:rPr>
          <w:rFonts w:ascii="Consolas" w:hAnsi="Consolas"/>
          <w:sz w:val="20"/>
          <w:szCs w:val="20"/>
        </w:rPr>
      </w:pPr>
      <w:r w:rsidRPr="001D407A">
        <w:rPr>
          <w:rFonts w:ascii="Consolas" w:hAnsi="Consolas"/>
          <w:sz w:val="20"/>
          <w:szCs w:val="20"/>
        </w:rPr>
        <w:t xml:space="preserve">   </w:t>
      </w:r>
      <w:r w:rsidR="0050226F" w:rsidRPr="001D407A">
        <w:rPr>
          <w:rFonts w:ascii="Consolas" w:hAnsi="Consolas"/>
          <w:sz w:val="20"/>
          <w:szCs w:val="20"/>
        </w:rPr>
        <w:t>System.out.printf(</w:t>
      </w:r>
      <w:r w:rsidR="0050226F" w:rsidRPr="005939BC">
        <w:rPr>
          <w:rFonts w:ascii="Consolas" w:hAnsi="Consolas"/>
          <w:color w:val="00B0F0"/>
          <w:sz w:val="20"/>
          <w:szCs w:val="20"/>
        </w:rPr>
        <w:t>"sqrt(900.0)</w:t>
      </w:r>
      <w:r w:rsidR="009A516E" w:rsidRPr="005939BC">
        <w:rPr>
          <w:rFonts w:ascii="Consolas" w:hAnsi="Consolas"/>
          <w:color w:val="00B0F0"/>
          <w:sz w:val="20"/>
          <w:szCs w:val="20"/>
        </w:rPr>
        <w:t xml:space="preserve">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2A7556" w:rsidRPr="001D407A" w:rsidRDefault="002A7556" w:rsidP="002C6FE0">
      <w:pPr>
        <w:pStyle w:val="NoSpacing"/>
        <w:rPr>
          <w:rFonts w:ascii="Consolas" w:hAnsi="Consolas"/>
          <w:sz w:val="20"/>
          <w:szCs w:val="20"/>
        </w:rPr>
      </w:pPr>
    </w:p>
    <w:p w:rsidR="002A7556" w:rsidRPr="001D407A" w:rsidRDefault="00644F48" w:rsidP="00EF26A9">
      <w:pPr>
        <w:pStyle w:val="NoSpacing"/>
        <w:tabs>
          <w:tab w:val="left" w:pos="708"/>
          <w:tab w:val="left" w:pos="1416"/>
          <w:tab w:val="left" w:pos="2124"/>
          <w:tab w:val="left" w:pos="2832"/>
          <w:tab w:val="left" w:pos="3540"/>
          <w:tab w:val="center" w:pos="4536"/>
        </w:tabs>
        <w:rPr>
          <w:rFonts w:ascii="Consolas" w:hAnsi="Consolas"/>
          <w:sz w:val="20"/>
          <w:szCs w:val="20"/>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1D407A">
        <w:rPr>
          <w:rFonts w:ascii="Consolas" w:hAnsi="Consolas"/>
          <w:sz w:val="20"/>
          <w:szCs w:val="20"/>
        </w:rPr>
        <w:t xml:space="preserve"> java.lang.Math.*;</w:t>
      </w: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w:t>
      </w:r>
      <w:r w:rsidR="009A516E" w:rsidRPr="005939BC">
        <w:rPr>
          <w:rFonts w:ascii="Consolas" w:hAnsi="Consolas"/>
          <w:color w:val="00B0F0"/>
          <w:sz w:val="20"/>
          <w:szCs w:val="20"/>
        </w:rPr>
        <w:t>"sqrt(900.0)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9A516E" w:rsidRPr="001D407A" w:rsidRDefault="009A516E" w:rsidP="00782536">
      <w:pPr>
        <w:pStyle w:val="NoSpacing"/>
        <w:rPr>
          <w:rFonts w:ascii="Consolas" w:hAnsi="Consolas"/>
          <w:sz w:val="20"/>
          <w:szCs w:val="20"/>
        </w:rPr>
      </w:pPr>
      <w:r w:rsidRPr="001D407A">
        <w:rPr>
          <w:rFonts w:ascii="Consolas" w:hAnsi="Consolas"/>
          <w:sz w:val="20"/>
          <w:szCs w:val="20"/>
        </w:rPr>
        <w:t xml:space="preserve">   System.out.printf(</w:t>
      </w:r>
      <w:r w:rsidRPr="005939BC">
        <w:rPr>
          <w:rFonts w:ascii="Consolas" w:hAnsi="Consolas"/>
          <w:color w:val="00B0F0"/>
          <w:sz w:val="20"/>
          <w:szCs w:val="20"/>
        </w:rPr>
        <w:t>"ceil(-9.8) = %.1f%n"</w:t>
      </w:r>
      <w:r w:rsidRPr="001D407A">
        <w:rPr>
          <w:rFonts w:ascii="Consolas" w:hAnsi="Consolas"/>
          <w:sz w:val="20"/>
          <w:szCs w:val="20"/>
        </w:rPr>
        <w:t>, ceil(</w:t>
      </w:r>
      <w:r w:rsidRPr="005939BC">
        <w:rPr>
          <w:rFonts w:ascii="Consolas" w:hAnsi="Consolas"/>
          <w:color w:val="00B0F0"/>
          <w:sz w:val="20"/>
          <w:szCs w:val="20"/>
        </w:rPr>
        <w:t>-9.8</w:t>
      </w:r>
      <w:r w:rsidRPr="001D407A">
        <w:rPr>
          <w:rFonts w:ascii="Consolas" w:hAnsi="Consolas"/>
          <w:sz w:val="20"/>
          <w:szCs w:val="20"/>
        </w:rPr>
        <w:t>));</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p>
    <w:p w:rsidR="00B328C7" w:rsidRPr="000F22F4" w:rsidRDefault="00985A4D" w:rsidP="00367AD1">
      <w:pPr>
        <w:autoSpaceDE w:val="0"/>
        <w:autoSpaceDN w:val="0"/>
        <w:adjustRightInd w:val="0"/>
        <w:spacing w:after="0" w:line="240" w:lineRule="auto"/>
      </w:pPr>
      <w:r>
        <w:br/>
      </w:r>
      <w:r w:rsidR="001209B2" w:rsidRPr="001209B2">
        <w:t xml:space="preserve">Inheritance </w:t>
      </w:r>
      <w:r w:rsidR="002E5F24">
        <w:t xml:space="preserve">is </w:t>
      </w:r>
      <w:r w:rsidR="000916B2">
        <w:t xml:space="preserve">creating </w:t>
      </w:r>
      <w:r w:rsidR="001209B2" w:rsidRPr="001209B2">
        <w:t>a n</w:t>
      </w:r>
      <w:r w:rsidR="00C62B17" w:rsidRPr="001209B2">
        <w:t>e</w:t>
      </w:r>
      <w:r w:rsidR="00C62B17" w:rsidRPr="00C62B17">
        <w:t>w class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r w:rsidR="00542497">
        <w:br/>
        <w:t xml:space="preserve">   </w:t>
      </w:r>
      <w:r w:rsidR="007015E2" w:rsidRPr="007015E2">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rsidR="007015E2">
        <w:t xml:space="preserve"> </w:t>
      </w:r>
      <w:r w:rsidR="007015E2" w:rsidRPr="007015E2">
        <w:t xml:space="preserve">for the subclass. This is why inheritance is sometimes referred to as </w:t>
      </w:r>
      <w:r w:rsidR="007015E2" w:rsidRPr="00B276CE">
        <w:rPr>
          <w:color w:val="00B050"/>
        </w:rPr>
        <w:t>specialization</w:t>
      </w:r>
      <w:r w:rsidR="007015E2" w:rsidRPr="007015E2">
        <w:t>.</w:t>
      </w:r>
      <w:r w:rsidR="007015E2">
        <w:t xml:space="preserve"> </w:t>
      </w:r>
      <w:r w:rsidR="00542497">
        <w:br/>
        <w:t xml:space="preserve">   </w:t>
      </w:r>
      <w:r w:rsidR="007015E2">
        <w:t>T</w:t>
      </w:r>
      <w:r w:rsidR="007015E2" w:rsidRPr="007015E2">
        <w:t xml:space="preserve">he </w:t>
      </w:r>
      <w:r w:rsidR="007015E2" w:rsidRPr="00B276CE">
        <w:rPr>
          <w:color w:val="00B050"/>
        </w:rPr>
        <w:t xml:space="preserve">direct superclass </w:t>
      </w:r>
      <w:r w:rsidR="007015E2" w:rsidRPr="007015E2">
        <w:t>is the superclass from which the subclass explicitly inherits. An</w:t>
      </w:r>
      <w:r w:rsidR="007015E2">
        <w:t xml:space="preserve"> </w:t>
      </w:r>
      <w:r w:rsidR="007015E2" w:rsidRPr="00B276CE">
        <w:rPr>
          <w:color w:val="00B050"/>
        </w:rPr>
        <w:t xml:space="preserve">indirect superclass </w:t>
      </w:r>
      <w:r w:rsidR="007015E2" w:rsidRPr="007015E2">
        <w:t xml:space="preserve">is any class above the direct superclass in the </w:t>
      </w:r>
      <w:r w:rsidR="007015E2" w:rsidRPr="00B276CE">
        <w:rPr>
          <w:color w:val="00B050"/>
        </w:rPr>
        <w:t>class hierarchy</w:t>
      </w:r>
      <w:r w:rsidR="007015E2" w:rsidRPr="007015E2">
        <w:t>, which</w:t>
      </w:r>
      <w:r w:rsidR="007015E2">
        <w:t xml:space="preserve"> </w:t>
      </w:r>
      <w:r w:rsidR="007015E2" w:rsidRPr="007015E2">
        <w:t xml:space="preserve">defines the inheritance relationships among classes. In Java, the class hierarchy begins with class Object (java.lang), which every class in Java directly or indirectly </w:t>
      </w:r>
      <w:r w:rsidR="007015E2" w:rsidRPr="00B276CE">
        <w:rPr>
          <w:color w:val="00B050"/>
        </w:rPr>
        <w:t>extends</w:t>
      </w:r>
      <w:r w:rsidR="007015E2" w:rsidRPr="007015E2">
        <w:t xml:space="preserve">. </w:t>
      </w:r>
      <w:r w:rsidR="00542497">
        <w:br/>
        <w:t xml:space="preserve">   </w:t>
      </w:r>
      <w:r w:rsidR="007015E2" w:rsidRPr="007015E2">
        <w:t xml:space="preserve">Java supports only </w:t>
      </w:r>
      <w:r w:rsidR="007015E2" w:rsidRPr="00B276CE">
        <w:rPr>
          <w:color w:val="00B050"/>
        </w:rPr>
        <w:t>single inheritance</w:t>
      </w:r>
      <w:r w:rsidR="007015E2" w:rsidRPr="007015E2">
        <w:t>, in which each class is derived from exactly one direct superclass</w:t>
      </w:r>
      <w:r w:rsidR="000065BF">
        <w:t>. J</w:t>
      </w:r>
      <w:r w:rsidR="007015E2" w:rsidRPr="007015E2">
        <w:t xml:space="preserve">ava uses interfaces to </w:t>
      </w:r>
      <w:r w:rsidR="000520BF">
        <w:t>realize many of the benefits</w:t>
      </w:r>
      <w:r w:rsidR="007015E2" w:rsidRPr="007015E2">
        <w:t xml:space="preserve"> of </w:t>
      </w:r>
      <w:r w:rsidR="007015E2" w:rsidRPr="00B276CE">
        <w:rPr>
          <w:color w:val="00B050"/>
        </w:rPr>
        <w:t xml:space="preserve">multiple inheritance </w:t>
      </w:r>
      <w:r w:rsidR="007015E2" w:rsidRPr="007015E2">
        <w:t>while avoiding the associated problems.</w:t>
      </w:r>
      <w:r w:rsidR="00542497">
        <w:br/>
        <w:t xml:space="preserve">   </w:t>
      </w:r>
      <w:r w:rsidR="007015E2" w:rsidRPr="007015E2">
        <w:t xml:space="preserve">We distinguish between the </w:t>
      </w:r>
      <w:r w:rsidR="007015E2" w:rsidRPr="00B276CE">
        <w:rPr>
          <w:color w:val="00B050"/>
        </w:rPr>
        <w:t xml:space="preserve">is-a relationship </w:t>
      </w:r>
      <w:r w:rsidR="007015E2" w:rsidRPr="007015E2">
        <w:t xml:space="preserve">and the </w:t>
      </w:r>
      <w:r w:rsidR="007015E2" w:rsidRPr="00B276CE">
        <w:rPr>
          <w:color w:val="00B050"/>
        </w:rPr>
        <w:t>has-a relationship</w:t>
      </w:r>
      <w:r w:rsidR="007015E2" w:rsidRPr="007015E2">
        <w:t>. Is-a represents</w:t>
      </w:r>
      <w:r w:rsidR="007015E2">
        <w:t xml:space="preserve"> i</w:t>
      </w:r>
      <w:r w:rsidR="007015E2" w:rsidRPr="007015E2">
        <w:t>nheritance. In an is-a relationship, an object of a subclass can also be treated as an object</w:t>
      </w:r>
      <w:r w:rsidR="007015E2">
        <w:t xml:space="preserve"> </w:t>
      </w:r>
      <w:r w:rsidR="007015E2" w:rsidRPr="007015E2">
        <w:t>of its superclass</w:t>
      </w:r>
      <w:r w:rsidR="000520BF">
        <w:t xml:space="preserve"> </w:t>
      </w:r>
      <w:r w:rsidR="00634599">
        <w:t>(direct and indirect)</w:t>
      </w:r>
      <w:r w:rsidR="007015E2" w:rsidRPr="007015E2">
        <w:t>—e.g., a car is a vehicle. By contrast, has-a represents composition. In a has-a relationship, an object contains as members references to other objects—</w:t>
      </w:r>
      <w:r w:rsidR="007015E2">
        <w:t xml:space="preserve"> </w:t>
      </w:r>
      <w:r w:rsidR="007015E2" w:rsidRPr="007015E2">
        <w:t>e.g., a car has a steering wheel (and a car object has a reference to a steering-wheel object).</w:t>
      </w:r>
      <w:r w:rsidR="00C24417">
        <w:t xml:space="preserve"> (tag: is a relationship, has a relationship)</w:t>
      </w:r>
      <w:r w:rsidR="00DA0353">
        <w:br/>
      </w:r>
      <w:r w:rsidR="00DA0353">
        <w:br/>
      </w:r>
      <w:r w:rsidR="00E310E8">
        <w:rPr>
          <w:b/>
        </w:rPr>
        <w:t>-Superclasses and Subclasses</w:t>
      </w:r>
      <w:r w:rsidR="00CA0181">
        <w:rPr>
          <w:b/>
        </w:rPr>
        <w:t xml:space="preserve">: </w:t>
      </w:r>
      <w:r w:rsidR="004C1BC5">
        <w:t>Inheritance relationships form treelike hierarchi</w:t>
      </w:r>
      <w:r w:rsidR="005B6232">
        <w:t>c</w:t>
      </w:r>
      <w:r w:rsidR="004C1BC5">
        <w:t xml:space="preserve">al structures. </w:t>
      </w:r>
      <w:r w:rsidR="00EF0029">
        <w:t>The c</w:t>
      </w:r>
      <w:r w:rsidR="004C1BC5">
        <w:t xml:space="preserve">lass hierarchy is also called an </w:t>
      </w:r>
      <w:r w:rsidR="004C1BC5" w:rsidRPr="004C1BC5">
        <w:rPr>
          <w:color w:val="00B050"/>
        </w:rPr>
        <w:t>inheritance hierarchy</w:t>
      </w:r>
      <w:r w:rsidR="004C1BC5">
        <w:t>.</w:t>
      </w:r>
      <w:r w:rsidR="00877C29">
        <w:t xml:space="preserve"> </w:t>
      </w:r>
      <w:r w:rsidR="00167A0B">
        <w:t>Each arrow</w:t>
      </w:r>
      <w:r w:rsidR="00191005">
        <w:t xml:space="preserve"> in the hierarchy</w:t>
      </w:r>
      <w:r w:rsidR="00167A0B">
        <w:t xml:space="preserve"> r</w:t>
      </w:r>
      <w:r w:rsidR="004D1C24">
        <w:t>epresents an is-a relationship.</w:t>
      </w:r>
      <w:r w:rsidR="00CA0181">
        <w:t xml:space="preserve"> </w:t>
      </w:r>
      <w:hyperlink r:id="rId54" w:anchor="chapter9" w:history="1">
        <w:r w:rsidR="00CA0181">
          <w:rPr>
            <w:rStyle w:val="Hyperlink"/>
            <w:szCs w:val="18"/>
            <w:lang w:eastAsia="tr-TR"/>
          </w:rPr>
          <w:t>UML Notes.docx</w:t>
        </w:r>
      </w:hyperlink>
      <w:r w:rsidR="00191005">
        <w:br/>
      </w:r>
      <w:r w:rsidR="00CA0181">
        <w:t xml:space="preserve">   </w:t>
      </w:r>
      <w:r w:rsidR="00E4574D" w:rsidRPr="00E4574D">
        <w:t xml:space="preserve">Objects of all classes that extend a common </w:t>
      </w:r>
      <w:r w:rsidR="00606939">
        <w:t>super</w:t>
      </w:r>
      <w:r w:rsidR="00E4574D" w:rsidRPr="00E4574D">
        <w:t>class can be treated as object</w:t>
      </w:r>
      <w:r w:rsidR="00606939">
        <w:t>s</w:t>
      </w:r>
      <w:r w:rsidR="00E4574D" w:rsidRPr="00E4574D">
        <w:t xml:space="preserve"> of that superclass.</w:t>
      </w:r>
      <w:r w:rsidR="00191005">
        <w:br/>
      </w:r>
      <w:r w:rsidR="00191005">
        <w:br/>
      </w:r>
      <w:r w:rsidR="006347FA">
        <w:rPr>
          <w:b/>
        </w:rPr>
        <w:t>-M</w:t>
      </w:r>
      <w:r w:rsidR="00191005">
        <w:rPr>
          <w:b/>
        </w:rPr>
        <w:t>embers in inheritance</w:t>
      </w:r>
      <w:r w:rsidR="00CA0181">
        <w:rPr>
          <w:b/>
        </w:rPr>
        <w:t xml:space="preserve">: </w:t>
      </w:r>
      <w:r w:rsidR="00FA5E6F">
        <w:t>P</w:t>
      </w:r>
      <w:r w:rsidR="0049464D" w:rsidRPr="0049464D">
        <w:t>ublic and protected members</w:t>
      </w:r>
      <w:r w:rsidR="00E662C6">
        <w:t xml:space="preserve"> are inherited</w:t>
      </w:r>
      <w:r w:rsidR="0049464D" w:rsidRPr="0049464D">
        <w:t xml:space="preserve">. </w:t>
      </w:r>
      <w:r w:rsidR="00191005">
        <w:br/>
      </w:r>
      <w:r w:rsidR="00542497">
        <w:t xml:space="preserve">   </w:t>
      </w:r>
      <w:r w:rsidR="00AF3D04">
        <w:t xml:space="preserve">Package private members are inherited </w:t>
      </w:r>
      <w:r w:rsidR="00AF3D04" w:rsidRPr="00131898">
        <w:t xml:space="preserve">if the </w:t>
      </w:r>
      <w:r w:rsidR="00AF3D04">
        <w:t xml:space="preserve">subclass is in the same package as </w:t>
      </w:r>
      <w:r w:rsidR="00BF4E9D">
        <w:t>the</w:t>
      </w:r>
      <w:r w:rsidR="006064DB">
        <w:t xml:space="preserve"> superclass.</w:t>
      </w:r>
      <w:r w:rsidR="00191005">
        <w:br/>
      </w:r>
      <w:r w:rsidR="00542497">
        <w:t xml:space="preserve">   </w:t>
      </w:r>
      <w:r w:rsidR="00321021">
        <w:t>P</w:t>
      </w:r>
      <w:r w:rsidR="0049464D" w:rsidRPr="00672E19">
        <w:t xml:space="preserve">rivate members are not </w:t>
      </w:r>
      <w:r w:rsidR="00321021">
        <w:t>inherited</w:t>
      </w:r>
      <w:r w:rsidR="0049464D" w:rsidRPr="00672E19">
        <w:t xml:space="preserve">. </w:t>
      </w:r>
      <w:r w:rsidR="00321021">
        <w:t xml:space="preserve">They </w:t>
      </w:r>
      <w:r w:rsidR="0049464D" w:rsidRPr="00CF269A">
        <w:t xml:space="preserve">can be accessed through </w:t>
      </w:r>
      <w:r w:rsidR="00056C11">
        <w:t>inherited</w:t>
      </w:r>
      <w:r w:rsidR="00244BBD" w:rsidRPr="00CF269A">
        <w:t xml:space="preserve"> </w:t>
      </w:r>
      <w:r w:rsidR="0049464D" w:rsidRPr="00CF269A">
        <w:t>methods.</w:t>
      </w:r>
      <w:r w:rsidR="00191005">
        <w:br/>
      </w:r>
      <w:r w:rsidR="00542497">
        <w:t xml:space="preserve">   </w:t>
      </w:r>
      <w:r w:rsidR="00302C82">
        <w:t>The s</w:t>
      </w:r>
      <w:r w:rsidR="0049464D" w:rsidRPr="0049464D">
        <w:t xml:space="preserve">ubclass can refer to </w:t>
      </w:r>
      <w:r w:rsidR="00E221F7">
        <w:t xml:space="preserve">inherited </w:t>
      </w:r>
      <w:r w:rsidR="00E81083" w:rsidRPr="0049464D">
        <w:t>members</w:t>
      </w:r>
      <w:r w:rsidR="00E81083">
        <w:t xml:space="preserve"> </w:t>
      </w:r>
      <w:r w:rsidR="0049464D" w:rsidRPr="0049464D">
        <w:t xml:space="preserve">simply by using the member names. When a subclass </w:t>
      </w:r>
      <w:r w:rsidR="0048575E">
        <w:t>member</w:t>
      </w:r>
      <w:r w:rsidR="0049464D" w:rsidRPr="0049464D">
        <w:t xml:space="preserve"> overrides</w:t>
      </w:r>
      <w:r w:rsidR="00562C8F">
        <w:t xml:space="preserve"> or hides</w:t>
      </w:r>
      <w:r w:rsidR="0049464D" w:rsidRPr="0049464D">
        <w:t xml:space="preserve"> an inherited</w:t>
      </w:r>
      <w:r w:rsidR="00254590">
        <w:t xml:space="preserve"> </w:t>
      </w:r>
      <w:r w:rsidR="0049464D" w:rsidRPr="0049464D">
        <w:t xml:space="preserve">superclass </w:t>
      </w:r>
      <w:r w:rsidR="0048575E">
        <w:t>member</w:t>
      </w:r>
      <w:r w:rsidR="0049464D" w:rsidRPr="0049464D">
        <w:t xml:space="preserve">, the superclass version of the </w:t>
      </w:r>
      <w:r w:rsidR="0048575E">
        <w:lastRenderedPageBreak/>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w:t>
      </w:r>
      <w:r w:rsidR="0049464D" w:rsidRPr="0012477A">
        <w:t xml:space="preserve"> and a dot</w:t>
      </w:r>
      <w:r w:rsidR="00B46FB7" w:rsidRPr="0012477A">
        <w:t xml:space="preserve"> separator</w:t>
      </w:r>
      <w:r w:rsidR="0049464D" w:rsidRPr="0012477A">
        <w:t xml:space="preserve"> (.)</w:t>
      </w:r>
      <w:r w:rsidR="001D2090">
        <w:t>.</w:t>
      </w:r>
      <w:r w:rsidR="000F22F4">
        <w:br/>
      </w:r>
      <w:r w:rsidR="000F22F4">
        <w:br/>
      </w:r>
      <w:hyperlink w:anchor="final_methods" w:history="1">
        <w:r w:rsidR="00977303">
          <w:rPr>
            <w:rStyle w:val="Hyperlink"/>
          </w:rPr>
          <w:t>final_methods</w:t>
        </w:r>
      </w:hyperlink>
      <w:r w:rsidR="00977303" w:rsidRPr="00256B3A">
        <w:rPr>
          <w:rStyle w:val="Hyperlink"/>
          <w:u w:val="none"/>
        </w:rPr>
        <w:t xml:space="preserve">   </w:t>
      </w:r>
      <w:hyperlink w:anchor="static_methods" w:history="1">
        <w:r w:rsidR="00977303">
          <w:rPr>
            <w:rStyle w:val="Hyperlink"/>
          </w:rPr>
          <w:t>static_methods</w:t>
        </w:r>
      </w:hyperlink>
      <w:r w:rsidR="000F22F4">
        <w:br/>
      </w:r>
      <w:r w:rsidR="000F22F4">
        <w:br/>
      </w:r>
      <w:r w:rsidR="009A7631">
        <w:rPr>
          <w:b/>
        </w:rPr>
        <w:t>-Relationship Betwe</w:t>
      </w:r>
      <w:r w:rsidR="00CD671C">
        <w:rPr>
          <w:b/>
        </w:rPr>
        <w:t>en Superclasses ans Subclasses</w:t>
      </w:r>
      <w:r w:rsidR="00A35FE9">
        <w:rPr>
          <w:b/>
        </w:rPr>
        <w:br/>
      </w:r>
      <w:r w:rsidR="00A35FE9">
        <w:rPr>
          <w:b/>
        </w:rPr>
        <w:br/>
      </w:r>
      <w:r w:rsidR="006638BF">
        <w:t xml:space="preserve">   </w:t>
      </w:r>
      <w:r w:rsidR="006C23AF">
        <w:rPr>
          <w:b/>
        </w:rPr>
        <w:t>Section 9.</w:t>
      </w:r>
      <w:r w:rsidR="00F743C9">
        <w:rPr>
          <w:b/>
        </w:rPr>
        <w:t>4.1</w:t>
      </w:r>
      <w:r w:rsidR="006C23AF">
        <w:rPr>
          <w:b/>
        </w:rPr>
        <w:t xml:space="preserve">: </w:t>
      </w:r>
      <w:r w:rsidR="00366BB4" w:rsidRPr="00367AD1">
        <w:rPr>
          <w:rFonts w:ascii="Consolas" w:hAnsi="Consolas" w:cs="LucidaSansTypewriter"/>
          <w:color w:val="034EA3"/>
          <w:sz w:val="20"/>
          <w:szCs w:val="20"/>
          <w:lang w:val="en-US"/>
        </w:rPr>
        <w:t>class</w:t>
      </w:r>
      <w:r w:rsidR="00366BB4" w:rsidRPr="006C098E">
        <w:rPr>
          <w:rFonts w:ascii="Consolas" w:hAnsi="Consolas"/>
          <w:sz w:val="20"/>
          <w:szCs w:val="20"/>
        </w:rPr>
        <w:t xml:space="preserve"> CommissionEmployee</w:t>
      </w:r>
      <w:r w:rsidR="00367AD1">
        <w:rPr>
          <w:rFonts w:ascii="Consolas" w:hAnsi="Consolas"/>
          <w:sz w:val="20"/>
          <w:szCs w:val="20"/>
        </w:rPr>
        <w:br/>
      </w:r>
    </w:p>
    <w:p w:rsidR="00D52FDB" w:rsidRDefault="00B328C7" w:rsidP="00B328C7">
      <w:pPr>
        <w:pStyle w:val="NoSpacing"/>
      </w:pPr>
      <w:r>
        <w:t xml:space="preserve">Constructors are not inherited. However, </w:t>
      </w:r>
      <w:r w:rsidRPr="00105816">
        <w:t xml:space="preserve">a </w:t>
      </w:r>
      <w:r>
        <w:t>super</w:t>
      </w:r>
      <w:r w:rsidRPr="00105816">
        <w:t>class’s constructors are still avai</w:t>
      </w:r>
      <w:r w:rsidR="005E754A">
        <w:t>l</w:t>
      </w:r>
      <w:r w:rsidRPr="00105816">
        <w:t>able to be called by subclass</w:t>
      </w:r>
      <w:r w:rsidR="005E754A">
        <w:t>es</w:t>
      </w:r>
      <w:r w:rsidRPr="00105816">
        <w:t>. In fact, Java requires that the first task of any subclass constructor is to call its direct</w:t>
      </w:r>
      <w:r>
        <w:t xml:space="preserve"> </w:t>
      </w:r>
      <w:r w:rsidRPr="00105816">
        <w:t>superclass’s constructor, either explicitly or implicitly (if no constructor call is specified), to</w:t>
      </w:r>
      <w:r w:rsidR="00167B1D">
        <w:t xml:space="preserve"> </w:t>
      </w:r>
      <w:r w:rsidRPr="00105816">
        <w:t>ensure that the instance variables inherited from the superclass are initialized properly.</w:t>
      </w:r>
      <w:r>
        <w:t xml:space="preserve"> </w:t>
      </w:r>
    </w:p>
    <w:p w:rsidR="00B328C7" w:rsidRDefault="00542497"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B82C5E" w:rsidRDefault="00B82C5E" w:rsidP="00B82C5E">
      <w:pPr>
        <w:pStyle w:val="NoSpacing"/>
      </w:pPr>
      <w:r>
        <w:t xml:space="preserve">   </w:t>
      </w:r>
      <w:r w:rsidRPr="00DC6E99">
        <w:t>If you don’t explicitly specify</w:t>
      </w:r>
      <w:r>
        <w:t xml:space="preserve"> </w:t>
      </w:r>
      <w:r w:rsidRPr="00DC6E99">
        <w:t>which class a new class extends, the class extends Object implicitly.</w:t>
      </w:r>
    </w:p>
    <w:p w:rsidR="00D52FDB" w:rsidRDefault="0005249E" w:rsidP="00D52FDB">
      <w:pPr>
        <w:pStyle w:val="NoSpacing"/>
        <w:rPr>
          <w:b/>
        </w:rPr>
      </w:pPr>
      <w:r>
        <w:t xml:space="preserve">   </w:t>
      </w:r>
      <w:r w:rsidR="00D52FDB">
        <w:t>Object’s default constructor does nothing.</w:t>
      </w:r>
    </w:p>
    <w:p w:rsidR="006C23AF" w:rsidRDefault="006C23AF" w:rsidP="00DC6E99">
      <w:pPr>
        <w:pStyle w:val="NoSpacing"/>
        <w:rPr>
          <w:b/>
        </w:rPr>
      </w:pPr>
    </w:p>
    <w:p w:rsidR="006C23AF" w:rsidRDefault="006C23AF" w:rsidP="00D97E4A">
      <w:pPr>
        <w:pStyle w:val="NoSpacing"/>
      </w:pPr>
      <w:r w:rsidRPr="00FB6668">
        <w:rPr>
          <w:color w:val="FFC000"/>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D97E4A">
      <w:pPr>
        <w:pStyle w:val="NoSpacing"/>
      </w:pPr>
    </w:p>
    <w:p w:rsidR="00237457" w:rsidRPr="00715666" w:rsidRDefault="00715666" w:rsidP="00D97E4A">
      <w:pPr>
        <w:autoSpaceDE w:val="0"/>
        <w:autoSpaceDN w:val="0"/>
        <w:adjustRightInd w:val="0"/>
        <w:spacing w:after="0" w:line="240" w:lineRule="auto"/>
        <w:rPr>
          <w:rFonts w:ascii="Consolas" w:hAnsi="Consolas" w:cs="LucidaSansTypewriter"/>
          <w:color w:val="00B062"/>
          <w:sz w:val="20"/>
          <w:szCs w:val="20"/>
          <w:lang w:val="en-US"/>
        </w:rPr>
      </w:pPr>
      <w:r w:rsidRPr="00715666">
        <w:rPr>
          <w:rFonts w:ascii="Consolas" w:hAnsi="Consolas" w:cs="LucidaSansTypewriter"/>
          <w:color w:val="00B062"/>
          <w:sz w:val="20"/>
          <w:szCs w:val="20"/>
          <w:lang w:val="en-US"/>
        </w:rPr>
        <w:t xml:space="preserve">   </w:t>
      </w:r>
      <w:r w:rsidR="00237457" w:rsidRPr="00715666">
        <w:rPr>
          <w:rFonts w:ascii="Consolas" w:hAnsi="Consolas" w:cs="LucidaSansTypewriter"/>
          <w:color w:val="231F20"/>
          <w:sz w:val="20"/>
          <w:szCs w:val="20"/>
          <w:lang w:val="en-US"/>
        </w:rPr>
        <w:t>@Override</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public </w:t>
      </w:r>
      <w:r w:rsidR="00237457" w:rsidRPr="002E2168">
        <w:rPr>
          <w:rFonts w:ascii="Consolas" w:hAnsi="Consolas" w:cs="LucidaSansTypewriter"/>
          <w:color w:val="231F20"/>
          <w:sz w:val="20"/>
          <w:szCs w:val="20"/>
          <w:lang w:val="en-US"/>
        </w:rPr>
        <w:t>String toString()</w:t>
      </w:r>
      <w:r w:rsidR="0031764B">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return </w:t>
      </w:r>
      <w:r w:rsidR="00237457" w:rsidRPr="002E2168">
        <w:rPr>
          <w:rFonts w:ascii="Consolas" w:hAnsi="Consolas" w:cs="LucidaSansTypewriter"/>
          <w:color w:val="231F20"/>
          <w:sz w:val="20"/>
          <w:szCs w:val="20"/>
          <w:lang w:val="en-US"/>
        </w:rPr>
        <w:t>String.format(</w:t>
      </w:r>
      <w:r w:rsidR="00DE3152">
        <w:rPr>
          <w:rFonts w:ascii="Consolas" w:hAnsi="Consolas" w:cs="LucidaSansTypewriter"/>
          <w:color w:val="00A0DB"/>
          <w:sz w:val="20"/>
          <w:szCs w:val="20"/>
          <w:lang w:val="en-US"/>
        </w:rPr>
        <w:t>"%s: %s</w:t>
      </w:r>
      <w:r w:rsidR="00237457" w:rsidRPr="002E2168">
        <w:rPr>
          <w:rFonts w:ascii="Consolas" w:hAnsi="Consolas" w:cs="LucidaSansTypewriter"/>
          <w:color w:val="00A0DB"/>
          <w:sz w:val="20"/>
          <w:szCs w:val="20"/>
          <w:lang w:val="en-US"/>
        </w:rPr>
        <w:t>"</w:t>
      </w:r>
      <w:r w:rsidR="00237457" w:rsidRPr="002E2168">
        <w:rPr>
          <w:rFonts w:ascii="Consolas" w:hAnsi="Consolas" w:cs="LucidaSansTypewriter"/>
          <w:color w:val="231F20"/>
          <w:sz w:val="20"/>
          <w:szCs w:val="20"/>
          <w:lang w:val="en-US"/>
        </w:rPr>
        <w:t>,</w:t>
      </w:r>
      <w:r w:rsidR="00DE3152">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commission employee"</w:t>
      </w:r>
      <w:r w:rsidR="00DE3152">
        <w:rPr>
          <w:rFonts w:ascii="Consolas" w:hAnsi="Consolas" w:cs="LucidaSansTypewriter"/>
          <w:color w:val="231F20"/>
          <w:sz w:val="20"/>
          <w:szCs w:val="20"/>
          <w:lang w:val="en-US"/>
        </w:rPr>
        <w:t>, firstName</w:t>
      </w:r>
      <w:r w:rsidR="00237457" w:rsidRPr="002E2168">
        <w:rPr>
          <w:rFonts w:ascii="Consolas" w:hAnsi="Consolas" w:cs="LucidaSansTypewriter"/>
          <w:color w:val="231F20"/>
          <w:sz w:val="20"/>
          <w:szCs w:val="20"/>
          <w:lang w:val="en-US"/>
        </w:rPr>
        <w:t>);</w:t>
      </w:r>
    </w:p>
    <w:p w:rsidR="007F74D2" w:rsidRPr="002E2168" w:rsidRDefault="00A33413" w:rsidP="00D97E4A">
      <w:pPr>
        <w:pStyle w:val="NoSpacing"/>
        <w:rPr>
          <w:rFonts w:ascii="Consolas" w:hAnsi="Consolas"/>
          <w:b/>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6B28EC" w:rsidRDefault="00DD6927" w:rsidP="00D97E4A">
      <w:pPr>
        <w:pStyle w:val="HTMLPreformatted"/>
        <w:rPr>
          <w:rFonts w:ascii="Verdana" w:hAnsi="Verdana"/>
          <w:color w:val="000000"/>
        </w:rPr>
      </w:pPr>
      <w:r w:rsidRPr="007F74D2">
        <w:rPr>
          <w:rFonts w:ascii="Verdana" w:hAnsi="Verdana"/>
          <w:color w:val="000000"/>
          <w:sz w:val="20"/>
        </w:rPr>
        <w:tab/>
        <w:t xml:space="preserve">        </w:t>
      </w:r>
    </w:p>
    <w:p w:rsidR="00B6766A" w:rsidRDefault="00F743C9" w:rsidP="00D97E4A">
      <w:pPr>
        <w:pStyle w:val="NoSpacing"/>
      </w:pPr>
      <w:r w:rsidRPr="00F743C9">
        <w:t>To override a superclass method, a subclass must declare a method with the same signature as the superclass method.</w:t>
      </w:r>
      <w:r w:rsidR="00F103FC">
        <w:t xml:space="preserve"> Also</w:t>
      </w:r>
      <w:r w:rsidR="00E96754">
        <w:t>,</w:t>
      </w:r>
      <w:r w:rsidR="00F103FC">
        <w:t xml:space="preserve"> the </w:t>
      </w:r>
      <w:r w:rsidR="00E96754">
        <w:t>return type must be the same as</w:t>
      </w:r>
      <w:r w:rsidR="00F103FC">
        <w:t xml:space="preserve"> or a subtype of the return type in the original method.</w:t>
      </w:r>
    </w:p>
    <w:p w:rsidR="00F743C9" w:rsidRDefault="00583E0E" w:rsidP="00D97E4A">
      <w:pPr>
        <w:pStyle w:val="NoSpacing"/>
      </w:pPr>
      <w:r>
        <w:t xml:space="preserve">   </w:t>
      </w:r>
      <w:r w:rsidR="00F743C9" w:rsidRPr="00F743C9">
        <w:t>Optional</w:t>
      </w:r>
      <w:r w:rsidR="004A0036">
        <w:t xml:space="preserve"> </w:t>
      </w:r>
      <w:r w:rsidR="00F743C9" w:rsidRPr="00F743C9">
        <w:rPr>
          <w:color w:val="00B050"/>
        </w:rPr>
        <w:t xml:space="preserve">@Override annotation </w:t>
      </w:r>
      <w:r w:rsidR="00F743C9" w:rsidRPr="00F743C9">
        <w:t>indicate</w:t>
      </w:r>
      <w:r w:rsidR="009707EA">
        <w:t>s</w:t>
      </w:r>
      <w:r w:rsidR="00F743C9" w:rsidRPr="00F743C9">
        <w:t xml:space="preserve"> that the following method d</w:t>
      </w:r>
      <w:r w:rsidR="0079460D">
        <w:t>eclaration</w:t>
      </w:r>
      <w:r w:rsidR="00F743C9" w:rsidRPr="00F743C9">
        <w:t xml:space="preserve"> should override an existing superclass method. This annotation helps the compiler catch a few common errors.</w:t>
      </w:r>
      <w:r w:rsidR="00F743C9">
        <w:t xml:space="preserve"> For example signature not matching errors.</w:t>
      </w:r>
    </w:p>
    <w:p w:rsidR="00575ED7" w:rsidRDefault="00583E0E" w:rsidP="00D97E4A">
      <w:pPr>
        <w:pStyle w:val="NoSpacing"/>
      </w:pPr>
      <w:r>
        <w:t xml:space="preserve">   </w:t>
      </w:r>
      <w:r w:rsidR="00F743C9" w:rsidRPr="004B10B3">
        <w:t>It’s a compilation</w:t>
      </w:r>
      <w:r w:rsidR="00F743C9" w:rsidRPr="00F743C9">
        <w:t xml:space="preserve"> error to override a method with a more restricted access modifier. Doing so would</w:t>
      </w:r>
      <w:r w:rsidR="00F743C9">
        <w:t xml:space="preserve"> </w:t>
      </w:r>
      <w:r w:rsidR="00F743C9" w:rsidRPr="00F743C9">
        <w:t>break the is-a relationship, which requires that all subclass objects be able to respond to</w:t>
      </w:r>
      <w:r w:rsidR="00F743C9">
        <w:t xml:space="preserve"> </w:t>
      </w:r>
      <w:r w:rsidR="00F743C9" w:rsidRPr="00F743C9">
        <w:t>method calls made to public methods declared in the superclass.</w:t>
      </w:r>
    </w:p>
    <w:p w:rsidR="00B14A98" w:rsidRDefault="00B14A98" w:rsidP="00D97E4A">
      <w:pPr>
        <w:pStyle w:val="NoSpacing"/>
      </w:pPr>
    </w:p>
    <w:p w:rsidR="005002CA" w:rsidRDefault="006638BF" w:rsidP="00367AD1">
      <w:pPr>
        <w:autoSpaceDE w:val="0"/>
        <w:autoSpaceDN w:val="0"/>
        <w:adjustRightInd w:val="0"/>
        <w:spacing w:after="0" w:line="240" w:lineRule="auto"/>
      </w:pPr>
      <w:r>
        <w:t xml:space="preserve">   </w:t>
      </w:r>
      <w:r w:rsidR="00F743C9">
        <w:rPr>
          <w:b/>
        </w:rPr>
        <w:t xml:space="preserve">Section 9.4.2: </w:t>
      </w:r>
      <w:r w:rsidR="00E07BD8" w:rsidRPr="00367AD1">
        <w:rPr>
          <w:rFonts w:ascii="Consolas" w:hAnsi="Consolas" w:cs="LucidaSansTypewriter"/>
          <w:color w:val="034EA3"/>
          <w:sz w:val="20"/>
          <w:szCs w:val="20"/>
          <w:lang w:val="en-US"/>
        </w:rPr>
        <w:t>class</w:t>
      </w:r>
      <w:r w:rsidR="00E07BD8" w:rsidRPr="006C098E">
        <w:rPr>
          <w:rFonts w:ascii="Consolas" w:hAnsi="Consolas"/>
          <w:b/>
          <w:sz w:val="20"/>
          <w:szCs w:val="20"/>
        </w:rPr>
        <w:t xml:space="preserve"> </w:t>
      </w:r>
      <w:r w:rsidR="00E07BD8" w:rsidRPr="006C098E">
        <w:rPr>
          <w:rFonts w:ascii="Consolas" w:hAnsi="Consolas"/>
          <w:sz w:val="20"/>
          <w:szCs w:val="20"/>
        </w:rPr>
        <w:t>Base</w:t>
      </w:r>
      <w:r w:rsidR="00493E4B" w:rsidRPr="006C098E">
        <w:rPr>
          <w:rFonts w:ascii="Consolas" w:hAnsi="Consolas"/>
          <w:sz w:val="20"/>
          <w:szCs w:val="20"/>
        </w:rPr>
        <w:t>Plus</w:t>
      </w:r>
      <w:r w:rsidR="006C098E" w:rsidRPr="006C098E">
        <w:rPr>
          <w:rFonts w:ascii="Consolas" w:hAnsi="Consolas"/>
          <w:sz w:val="20"/>
          <w:szCs w:val="20"/>
        </w:rPr>
        <w:t>CommissionEmployee</w:t>
      </w:r>
    </w:p>
    <w:p w:rsidR="005002CA" w:rsidRDefault="005002CA" w:rsidP="00D97E4A">
      <w:pPr>
        <w:pStyle w:val="NoSpacing"/>
      </w:pPr>
    </w:p>
    <w:p w:rsidR="00F743C9" w:rsidRDefault="005002CA" w:rsidP="00D97E4A">
      <w:pPr>
        <w:pStyle w:val="NoSpacing"/>
      </w:pPr>
      <w:r w:rsidRPr="00562C8F">
        <w:rPr>
          <w:color w:val="FFC000"/>
        </w:rPr>
        <w:t>-</w:t>
      </w:r>
      <w:r w:rsidR="00163C53" w:rsidRPr="00562C8F">
        <w:rPr>
          <w:color w:val="FFC000"/>
        </w:rPr>
        <w:t>Why we need inheritance</w:t>
      </w:r>
      <w:r w:rsidRPr="00562C8F">
        <w:rPr>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D73F4C" w:rsidRDefault="00D73F4C" w:rsidP="00D97E4A">
      <w:pPr>
        <w:pStyle w:val="NoSpacing"/>
      </w:pPr>
    </w:p>
    <w:p w:rsidR="00127546" w:rsidRDefault="006638BF" w:rsidP="00367AD1">
      <w:pPr>
        <w:autoSpaceDE w:val="0"/>
        <w:autoSpaceDN w:val="0"/>
        <w:adjustRightInd w:val="0"/>
        <w:spacing w:after="0" w:line="240" w:lineRule="auto"/>
      </w:pPr>
      <w:r>
        <w:t xml:space="preserve">   </w:t>
      </w:r>
      <w:r w:rsidR="00127546">
        <w:rPr>
          <w:b/>
          <w:color w:val="000000"/>
        </w:rPr>
        <w:t xml:space="preserve">Section 9.4.3: </w:t>
      </w:r>
      <w:r w:rsidR="00127546" w:rsidRPr="00367AD1">
        <w:rPr>
          <w:rFonts w:ascii="Consolas" w:hAnsi="Consolas" w:cs="LucidaSansTypewriter"/>
          <w:color w:val="034EA3"/>
          <w:sz w:val="20"/>
          <w:szCs w:val="20"/>
          <w:lang w:val="en-US"/>
        </w:rPr>
        <w:t>class</w:t>
      </w:r>
      <w:r w:rsidR="00127546" w:rsidRPr="006C098E">
        <w:rPr>
          <w:rFonts w:ascii="Consolas" w:hAnsi="Consolas"/>
          <w:b/>
          <w:sz w:val="20"/>
          <w:szCs w:val="20"/>
        </w:rPr>
        <w:t xml:space="preserve"> </w:t>
      </w:r>
      <w:r w:rsidR="00127546" w:rsidRPr="006C098E">
        <w:rPr>
          <w:rFonts w:ascii="Consolas" w:hAnsi="Consolas"/>
          <w:sz w:val="20"/>
          <w:szCs w:val="20"/>
        </w:rPr>
        <w:t>Base</w:t>
      </w:r>
      <w:r w:rsidR="001205E2" w:rsidRPr="006C098E">
        <w:rPr>
          <w:rFonts w:ascii="Consolas" w:hAnsi="Consolas"/>
          <w:sz w:val="20"/>
          <w:szCs w:val="20"/>
        </w:rPr>
        <w:t>Plus</w:t>
      </w:r>
      <w:r w:rsidR="00127546" w:rsidRPr="006C098E">
        <w:rPr>
          <w:rFonts w:ascii="Consolas" w:hAnsi="Consolas"/>
          <w:sz w:val="20"/>
          <w:szCs w:val="20"/>
        </w:rPr>
        <w:t>CommissionEmpl</w:t>
      </w:r>
      <w:r w:rsidR="006C098E">
        <w:rPr>
          <w:rFonts w:ascii="Consolas" w:hAnsi="Consolas"/>
          <w:sz w:val="20"/>
          <w:szCs w:val="20"/>
        </w:rPr>
        <w:t xml:space="preserve">oyee </w:t>
      </w:r>
      <w:r w:rsidR="006C098E" w:rsidRPr="00367AD1">
        <w:rPr>
          <w:rFonts w:ascii="Consolas" w:hAnsi="Consolas" w:cs="LucidaSansTypewriter"/>
          <w:color w:val="034EA3"/>
          <w:sz w:val="20"/>
          <w:szCs w:val="20"/>
          <w:lang w:val="en-US"/>
        </w:rPr>
        <w:t>extends</w:t>
      </w:r>
      <w:r w:rsidR="006C098E">
        <w:rPr>
          <w:rFonts w:ascii="Consolas" w:hAnsi="Consolas"/>
          <w:sz w:val="20"/>
          <w:szCs w:val="20"/>
        </w:rPr>
        <w:t xml:space="preserve"> CommissionEmployee</w:t>
      </w:r>
    </w:p>
    <w:p w:rsidR="00127546" w:rsidRDefault="00127546" w:rsidP="00525254">
      <w:pPr>
        <w:pStyle w:val="NoSpacing"/>
      </w:pPr>
    </w:p>
    <w:p w:rsidR="00BF5869" w:rsidRDefault="00BF5869" w:rsidP="00BF5869">
      <w:pPr>
        <w:pStyle w:val="NoSpacing"/>
      </w:pPr>
      <w:r>
        <w:t>This version doesn</w:t>
      </w:r>
      <w:r w:rsidR="00F745F1">
        <w:t>’</w:t>
      </w:r>
      <w:r>
        <w:t>t work because subclass can</w:t>
      </w:r>
      <w:r w:rsidR="00077E3D">
        <w:t>’</w:t>
      </w:r>
      <w:r>
        <w:t xml:space="preserve">t access private </w:t>
      </w:r>
      <w:r w:rsidR="00077E3D">
        <w:t xml:space="preserve">superclass </w:t>
      </w:r>
      <w:r>
        <w:t>instance variables.</w:t>
      </w:r>
    </w:p>
    <w:p w:rsidR="00BF5869" w:rsidRDefault="00BF5869" w:rsidP="003E48A8">
      <w:pPr>
        <w:pStyle w:val="NoSpacing"/>
      </w:pPr>
    </w:p>
    <w:p w:rsidR="00127546" w:rsidRDefault="00A95777" w:rsidP="003E48A8">
      <w:pPr>
        <w:pStyle w:val="NoSpacing"/>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313D47" w:rsidRDefault="00737BC3" w:rsidP="008D132B">
      <w:pPr>
        <w:pStyle w:val="NoSpacing"/>
      </w:pPr>
      <w:r w:rsidRPr="008A6DCB">
        <w:rPr>
          <w:color w:val="FFC000"/>
        </w:rPr>
        <w:t>-Explici</w:t>
      </w:r>
      <w:r w:rsidR="00612A50" w:rsidRPr="008A6DCB">
        <w:rPr>
          <w:color w:val="FFC000"/>
        </w:rPr>
        <w:t>t call to superclass</w:t>
      </w:r>
      <w:r w:rsidR="001D3E32">
        <w:rPr>
          <w:color w:val="FFC000"/>
        </w:rPr>
        <w:t xml:space="preserve"> constructor</w:t>
      </w:r>
      <w:r w:rsidR="00D10324">
        <w:rPr>
          <w:color w:val="FFC000"/>
        </w:rPr>
        <w:t xml:space="preserve"> </w:t>
      </w:r>
      <w:r w:rsidR="00D10324" w:rsidRPr="00D10324">
        <w:t>is done</w:t>
      </w:r>
      <w:r w:rsidR="009B45D6" w:rsidRPr="008D132B">
        <w:t xml:space="preserve"> by using the </w:t>
      </w:r>
      <w:r w:rsidR="009B45D6" w:rsidRPr="008D132B">
        <w:rPr>
          <w:color w:val="00B050"/>
        </w:rPr>
        <w:t>superclass constructor call syntax</w:t>
      </w:r>
      <w:r w:rsidR="008A645B">
        <w:rPr>
          <w:color w:val="00B050"/>
        </w:rPr>
        <w:t xml:space="preserve"> </w:t>
      </w:r>
      <w:r w:rsidR="00941C06">
        <w:rPr>
          <w:color w:val="00B050"/>
        </w:rPr>
        <w:t>“</w:t>
      </w:r>
      <w:r w:rsidR="008A645B" w:rsidRPr="00D92ECA">
        <w:rPr>
          <w:color w:val="00B050"/>
        </w:rPr>
        <w:t>super</w:t>
      </w:r>
      <w:r w:rsidR="008F3E6C">
        <w:rPr>
          <w:color w:val="00B050"/>
        </w:rPr>
        <w:t>(argument list</w:t>
      </w:r>
      <w:r w:rsidR="008A645B" w:rsidRPr="00D92ECA">
        <w:rPr>
          <w:color w:val="00B050"/>
        </w:rPr>
        <w:t>)</w:t>
      </w:r>
      <w:r w:rsidR="00941C06">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FD5DDF" w:rsidRDefault="00FD5DDF" w:rsidP="008E0E5C">
      <w:pPr>
        <w:pStyle w:val="NoSpacing"/>
      </w:pPr>
    </w:p>
    <w:p w:rsidR="00FD5DDF" w:rsidRDefault="006638BF" w:rsidP="00367AD1">
      <w:pPr>
        <w:autoSpaceDE w:val="0"/>
        <w:autoSpaceDN w:val="0"/>
        <w:adjustRightInd w:val="0"/>
        <w:spacing w:after="0" w:line="240" w:lineRule="auto"/>
      </w:pPr>
      <w:r>
        <w:t xml:space="preserve">   </w:t>
      </w:r>
      <w:r w:rsidR="00557E52">
        <w:rPr>
          <w:b/>
        </w:rPr>
        <w:t xml:space="preserve">Section 9.4.4: </w:t>
      </w:r>
      <w:r w:rsidR="00E6621C" w:rsidRPr="00367AD1">
        <w:rPr>
          <w:rFonts w:ascii="Consolas" w:hAnsi="Consolas" w:cs="LucidaSansTypewriter"/>
          <w:color w:val="034EA3"/>
          <w:sz w:val="20"/>
          <w:szCs w:val="20"/>
          <w:lang w:val="en-US"/>
        </w:rPr>
        <w:t>class</w:t>
      </w:r>
      <w:r w:rsidR="00E6621C" w:rsidRPr="008114F5">
        <w:rPr>
          <w:rFonts w:ascii="Consolas" w:hAnsi="Consolas"/>
          <w:b/>
          <w:sz w:val="20"/>
          <w:szCs w:val="20"/>
        </w:rPr>
        <w:t xml:space="preserve"> </w:t>
      </w:r>
      <w:r w:rsidR="00E6621C" w:rsidRPr="008114F5">
        <w:rPr>
          <w:rFonts w:ascii="Consolas" w:hAnsi="Consolas"/>
          <w:sz w:val="20"/>
          <w:szCs w:val="20"/>
        </w:rPr>
        <w:t>Base</w:t>
      </w:r>
      <w:r w:rsidR="00815B4C" w:rsidRPr="008114F5">
        <w:rPr>
          <w:rFonts w:ascii="Consolas" w:hAnsi="Consolas"/>
          <w:sz w:val="20"/>
          <w:szCs w:val="20"/>
        </w:rPr>
        <w:t>Plus</w:t>
      </w:r>
      <w:r w:rsidR="00E6621C" w:rsidRPr="008114F5">
        <w:rPr>
          <w:rFonts w:ascii="Consolas" w:hAnsi="Consolas"/>
          <w:sz w:val="20"/>
          <w:szCs w:val="20"/>
        </w:rPr>
        <w:t>CommissionEmpl</w:t>
      </w:r>
      <w:r w:rsidR="008114F5" w:rsidRP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sidRPr="008114F5">
        <w:rPr>
          <w:rFonts w:ascii="Consolas" w:hAnsi="Consolas"/>
          <w:sz w:val="20"/>
          <w:szCs w:val="20"/>
        </w:rPr>
        <w:t xml:space="preserve"> CommissionEmployee</w:t>
      </w:r>
    </w:p>
    <w:p w:rsidR="00E6621C" w:rsidRDefault="00E6621C" w:rsidP="00BD2B6F">
      <w:pPr>
        <w:pStyle w:val="NoSpacing"/>
      </w:pPr>
    </w:p>
    <w:p w:rsidR="00E6621C" w:rsidRDefault="005D7A6D" w:rsidP="006638BF">
      <w:pPr>
        <w:pStyle w:val="NoSpacing"/>
      </w:pPr>
      <w:r>
        <w:t xml:space="preserve">This version uses protected superclass </w:t>
      </w:r>
      <w:r w:rsidR="00077E3D">
        <w:t xml:space="preserve">instance </w:t>
      </w:r>
      <w:r>
        <w:t>variables.</w:t>
      </w:r>
    </w:p>
    <w:p w:rsidR="005F2AB0" w:rsidRDefault="005F2AB0" w:rsidP="005A78BE">
      <w:pPr>
        <w:pStyle w:val="NoSpacing"/>
      </w:pPr>
    </w:p>
    <w:p w:rsidR="00D82F5E" w:rsidRDefault="00206503" w:rsidP="00D82F5E">
      <w:pPr>
        <w:pStyle w:val="NoSpacing"/>
      </w:pPr>
      <w:r w:rsidRPr="008A6DCB">
        <w:rPr>
          <w:color w:val="FFC000"/>
        </w:rPr>
        <w:t>-Problems with using protected variables i</w:t>
      </w:r>
      <w:r w:rsidR="008A6DCB" w:rsidRPr="008A6DCB">
        <w:rPr>
          <w:color w:val="FFC000"/>
        </w:rPr>
        <w:t>nstead of methods</w:t>
      </w:r>
      <w:r w:rsidR="008A6DCB">
        <w:rPr>
          <w:color w:val="FFC000"/>
        </w:rPr>
        <w:t xml:space="preserve">: </w:t>
      </w:r>
      <w:r w:rsidR="00B84575" w:rsidRPr="00B84575">
        <w:t>Using protected instance variables creates several potential problems. First, the subclass</w:t>
      </w:r>
      <w:r w:rsidR="008A6DCB">
        <w:t xml:space="preserve"> </w:t>
      </w:r>
      <w:r w:rsidR="00B84575" w:rsidRPr="00B84575">
        <w:t>object can set an inherited variable’s value directly without using a set method.</w:t>
      </w:r>
    </w:p>
    <w:p w:rsidR="00B84575" w:rsidRPr="00B84575" w:rsidRDefault="00AF4DB9" w:rsidP="00D82F5E">
      <w:pPr>
        <w:pStyle w:val="NoSpacing"/>
      </w:pPr>
      <w:bookmarkStart w:id="33" w:name="coupling_part2"/>
      <w:bookmarkEnd w:id="33"/>
      <w:r>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because a small change 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r w:rsidR="00B66438">
        <w:t xml:space="preserve"> </w:t>
      </w:r>
      <w:hyperlink w:anchor="coupling_part1" w:history="1">
        <w:r w:rsidR="00B66438" w:rsidRPr="00B66438">
          <w:rPr>
            <w:rStyle w:val="Hyperlink"/>
          </w:rPr>
          <w:t>coupling_part1</w:t>
        </w:r>
      </w:hyperlink>
    </w:p>
    <w:p w:rsidR="00B84575" w:rsidRPr="00765A37" w:rsidRDefault="00AF4DB9" w:rsidP="00765A37">
      <w:pPr>
        <w:pStyle w:val="NoSpacing"/>
      </w:pPr>
      <w:r>
        <w:t xml:space="preserve">   </w:t>
      </w:r>
      <w:r w:rsidR="00765A37" w:rsidRPr="00765A37">
        <w:t>A third problem is that a class’s protected members are visible to all classes in the same package as the class containing the protected members—this is not always desirable.</w:t>
      </w:r>
    </w:p>
    <w:p w:rsidR="00FD5DDF" w:rsidRDefault="00FD5DDF" w:rsidP="00C33D9B">
      <w:pPr>
        <w:pStyle w:val="NoSpacing"/>
      </w:pPr>
    </w:p>
    <w:p w:rsidR="005954B0" w:rsidRPr="00A90D98" w:rsidRDefault="006638BF" w:rsidP="00367AD1">
      <w:pPr>
        <w:autoSpaceDE w:val="0"/>
        <w:autoSpaceDN w:val="0"/>
        <w:adjustRightInd w:val="0"/>
        <w:spacing w:after="0" w:line="240" w:lineRule="auto"/>
      </w:pPr>
      <w:r>
        <w:t xml:space="preserve">   </w:t>
      </w:r>
      <w:r w:rsidR="00A90D98">
        <w:rPr>
          <w:b/>
        </w:rPr>
        <w:t xml:space="preserve">Section 9.4.5: </w:t>
      </w:r>
      <w:r w:rsidR="003C441F" w:rsidRPr="00367AD1">
        <w:rPr>
          <w:rFonts w:ascii="Consolas" w:hAnsi="Consolas" w:cs="LucidaSansTypewriter"/>
          <w:color w:val="034EA3"/>
          <w:sz w:val="20"/>
          <w:szCs w:val="20"/>
          <w:lang w:val="en-US"/>
        </w:rPr>
        <w:t>class</w:t>
      </w:r>
      <w:r w:rsidR="003C441F" w:rsidRPr="008114F5">
        <w:rPr>
          <w:rFonts w:ascii="Consolas" w:hAnsi="Consolas"/>
          <w:sz w:val="20"/>
          <w:szCs w:val="20"/>
        </w:rPr>
        <w:t xml:space="preserve"> Base</w:t>
      </w:r>
      <w:r w:rsidR="00B10435" w:rsidRPr="008114F5">
        <w:rPr>
          <w:rFonts w:ascii="Consolas" w:hAnsi="Consolas"/>
          <w:sz w:val="20"/>
          <w:szCs w:val="20"/>
        </w:rPr>
        <w:t>Plus</w:t>
      </w:r>
      <w:r w:rsidR="003C441F" w:rsidRPr="008114F5">
        <w:rPr>
          <w:rFonts w:ascii="Consolas" w:hAnsi="Consolas"/>
          <w:sz w:val="20"/>
          <w:szCs w:val="20"/>
        </w:rPr>
        <w:t>CommissionEmpl</w:t>
      </w:r>
      <w:r w:rsid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Pr>
          <w:rFonts w:ascii="Consolas" w:hAnsi="Consolas"/>
          <w:sz w:val="20"/>
          <w:szCs w:val="20"/>
        </w:rPr>
        <w:t xml:space="preserve"> CommissionEmployee</w:t>
      </w:r>
      <w:r w:rsidR="00753FD5">
        <w:rPr>
          <w:rFonts w:ascii="Consolas" w:hAnsi="Consolas"/>
          <w:sz w:val="20"/>
          <w:szCs w:val="20"/>
        </w:rPr>
        <w:br/>
      </w:r>
      <w:r w:rsidR="00753FD5">
        <w:rPr>
          <w:rFonts w:ascii="Consolas" w:hAnsi="Consolas"/>
          <w:sz w:val="20"/>
          <w:szCs w:val="20"/>
        </w:rPr>
        <w:br/>
      </w:r>
      <w:r w:rsidR="009E36FD">
        <w:rPr>
          <w:szCs w:val="18"/>
        </w:rPr>
        <w:t>This version</w:t>
      </w:r>
      <w:r w:rsidR="00753FD5">
        <w:rPr>
          <w:szCs w:val="18"/>
        </w:rPr>
        <w:t xml:space="preserve"> use</w:t>
      </w:r>
      <w:r w:rsidR="009E36FD">
        <w:rPr>
          <w:szCs w:val="18"/>
        </w:rPr>
        <w:t>s</w:t>
      </w:r>
      <w:r w:rsidR="00753FD5">
        <w:rPr>
          <w:szCs w:val="18"/>
        </w:rPr>
        <w:t xml:space="preserve"> private </w:t>
      </w:r>
      <w:r w:rsidR="009E36FD">
        <w:rPr>
          <w:szCs w:val="18"/>
        </w:rPr>
        <w:t xml:space="preserve">superclass </w:t>
      </w:r>
      <w:r w:rsidR="008D22F9">
        <w:rPr>
          <w:szCs w:val="18"/>
        </w:rPr>
        <w:t xml:space="preserve">instance </w:t>
      </w:r>
      <w:r w:rsidR="00753FD5">
        <w:rPr>
          <w:szCs w:val="18"/>
        </w:rPr>
        <w:t xml:space="preserve">variables and </w:t>
      </w:r>
      <w:r w:rsidR="008B7F22">
        <w:rPr>
          <w:szCs w:val="18"/>
        </w:rPr>
        <w:t>public get methods.</w:t>
      </w:r>
    </w:p>
    <w:p w:rsidR="000A6A24" w:rsidRDefault="000A6A24" w:rsidP="00A46DDD">
      <w:pPr>
        <w:pStyle w:val="NoSpacing"/>
      </w:pPr>
    </w:p>
    <w:p w:rsidR="000A6A24" w:rsidRDefault="00E869DD" w:rsidP="006D0D0A">
      <w:pPr>
        <w:pStyle w:val="NoSpacing"/>
      </w:pPr>
      <w:r w:rsidRPr="00E869DD">
        <w:rPr>
          <w:color w:val="FFC000"/>
        </w:rPr>
        <w:t>-</w:t>
      </w:r>
      <w:r w:rsidR="00C23824" w:rsidRPr="00E869DD">
        <w:rPr>
          <w:color w:val="FFC000"/>
        </w:rPr>
        <w:t>U</w:t>
      </w:r>
      <w:r w:rsidR="00217658" w:rsidRPr="00E869DD">
        <w:rPr>
          <w:color w:val="FFC000"/>
        </w:rPr>
        <w:t>sing a superclass method</w:t>
      </w:r>
      <w:r w:rsidR="000A6A24" w:rsidRPr="00E869DD">
        <w:rPr>
          <w:color w:val="FFC000"/>
        </w:rPr>
        <w:t xml:space="preserve"> as part of a subclass met</w:t>
      </w:r>
      <w:r w:rsidRPr="00E869DD">
        <w:rPr>
          <w:color w:val="FFC000"/>
        </w:rPr>
        <w:t>hod:</w:t>
      </w:r>
      <w:r w:rsidR="00FC4A8A">
        <w:t xml:space="preserve"> </w:t>
      </w:r>
      <w:r w:rsidR="00753FD5">
        <w:t>If a method performs all or some of the actions needed by another method, call that method rather than duplicate its code.</w:t>
      </w:r>
    </w:p>
    <w:p w:rsidR="004C0A10" w:rsidRDefault="004C0A10" w:rsidP="004C0A10">
      <w:pPr>
        <w:pStyle w:val="NoSpacing"/>
      </w:pP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Override</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034EA3"/>
          <w:sz w:val="20"/>
          <w:szCs w:val="20"/>
          <w:lang w:val="en-US"/>
        </w:rPr>
        <w:t xml:space="preserve">public double </w:t>
      </w:r>
      <w:r w:rsidR="009736C5" w:rsidRPr="00A2645F">
        <w:rPr>
          <w:rFonts w:ascii="Consolas" w:hAnsi="Consolas" w:cs="LucidaSansTypewriter"/>
          <w:color w:val="231F20"/>
          <w:sz w:val="20"/>
          <w:szCs w:val="20"/>
          <w:lang w:val="en-US"/>
        </w:rPr>
        <w:t>earnings()</w:t>
      </w:r>
      <w:r w:rsidR="00BD0FEB">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A2645F" w:rsidP="009736C5">
      <w:pPr>
        <w:pStyle w:val="NoSpacing"/>
        <w:rPr>
          <w:rFonts w:ascii="Consolas" w:hAnsi="Consolas" w:cs="GoudySans-Black"/>
          <w:b/>
          <w:bCs/>
          <w:color w:val="214785"/>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GoudySans-Black"/>
          <w:b/>
          <w:bCs/>
          <w:color w:val="214785"/>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 xml:space="preserve">getBaseSalary() +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earnings();</w:t>
      </w:r>
    </w:p>
    <w:p w:rsidR="009736C5" w:rsidRPr="00A2645F" w:rsidRDefault="00A2645F" w:rsidP="009736C5">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9736C5" w:rsidP="009736C5">
      <w:pPr>
        <w:pStyle w:val="NoSpacing"/>
        <w:tabs>
          <w:tab w:val="left" w:pos="1365"/>
        </w:tabs>
        <w:rPr>
          <w:rFonts w:ascii="Consolas" w:hAnsi="Consolas" w:cs="LucidaSansTypewriter"/>
          <w:color w:val="231F20"/>
          <w:sz w:val="20"/>
          <w:szCs w:val="20"/>
          <w:lang w:val="en-US"/>
        </w:rPr>
      </w:pP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Override</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public </w:t>
      </w:r>
      <w:r w:rsidR="009736C5" w:rsidRPr="00A2645F">
        <w:rPr>
          <w:rFonts w:ascii="Consolas" w:hAnsi="Consolas"/>
          <w:sz w:val="20"/>
          <w:szCs w:val="20"/>
          <w:lang w:val="en-US"/>
        </w:rPr>
        <w:t>String toString()</w:t>
      </w:r>
      <w:r w:rsidR="00BD0FEB">
        <w:rPr>
          <w:rFonts w:ascii="Consolas" w:hAnsi="Consolas"/>
          <w:sz w:val="20"/>
          <w:szCs w:val="20"/>
          <w:lang w:val="en-US"/>
        </w:rPr>
        <w:t xml:space="preserve"> </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String.format(</w:t>
      </w:r>
      <w:r w:rsidR="009736C5" w:rsidRPr="00A2645F">
        <w:rPr>
          <w:rFonts w:ascii="Consolas" w:hAnsi="Consolas"/>
          <w:color w:val="00A0DB"/>
          <w:sz w:val="20"/>
          <w:szCs w:val="20"/>
          <w:lang w:val="en-US"/>
        </w:rPr>
        <w:t>"%s %s%n%s: %.2f"</w:t>
      </w:r>
      <w:r w:rsidR="009736C5" w:rsidRPr="00A2645F">
        <w:rPr>
          <w:rFonts w:ascii="Consolas" w:hAnsi="Consolas"/>
          <w:sz w:val="20"/>
          <w:szCs w:val="20"/>
          <w:lang w:val="en-US"/>
        </w:rPr>
        <w:t xml:space="preserve">, </w:t>
      </w:r>
      <w:r w:rsidR="009736C5" w:rsidRPr="00A2645F">
        <w:rPr>
          <w:rFonts w:ascii="Consolas" w:hAnsi="Consolas"/>
          <w:color w:val="00A0DB"/>
          <w:sz w:val="20"/>
          <w:szCs w:val="20"/>
          <w:lang w:val="en-US"/>
        </w:rPr>
        <w:t>"base-salaried"</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4434BE">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 xml:space="preserve">.toString(), </w:t>
      </w:r>
      <w:r w:rsidR="009736C5" w:rsidRPr="00A2645F">
        <w:rPr>
          <w:rFonts w:ascii="Consolas" w:hAnsi="Consolas"/>
          <w:color w:val="00A0DB"/>
          <w:sz w:val="20"/>
          <w:szCs w:val="20"/>
          <w:lang w:val="en-US"/>
        </w:rPr>
        <w:t>"base salary"</w:t>
      </w:r>
      <w:r w:rsidR="009736C5" w:rsidRPr="00A2645F">
        <w:rPr>
          <w:rFonts w:ascii="Consolas" w:hAnsi="Consolas"/>
          <w:sz w:val="20"/>
          <w:szCs w:val="20"/>
          <w:lang w:val="en-US"/>
        </w:rPr>
        <w:t>, getBaseSalary());</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0F603F" w:rsidRDefault="000F603F" w:rsidP="009736C5">
      <w:pPr>
        <w:pStyle w:val="NoSpacing"/>
        <w:rPr>
          <w:lang w:val="en-US"/>
        </w:rPr>
      </w:pPr>
    </w:p>
    <w:p w:rsidR="000F603F" w:rsidRDefault="005521AF" w:rsidP="009736C5">
      <w:pPr>
        <w:pStyle w:val="NoSpacing"/>
        <w:rPr>
          <w:lang w:val="en-US"/>
        </w:rPr>
      </w:pPr>
      <w:r w:rsidRPr="001E3C30">
        <w:rPr>
          <w:color w:val="FFC000"/>
          <w:lang w:val="en-US"/>
        </w:rPr>
        <w:t xml:space="preserve">   </w:t>
      </w:r>
      <w:r w:rsidR="000F603F" w:rsidRPr="001E3C30">
        <w:rPr>
          <w:color w:val="FFC000"/>
          <w:lang w:val="en-US"/>
        </w:rPr>
        <w:t>-Constructor paramete</w:t>
      </w:r>
      <w:r w:rsidR="004050B3" w:rsidRPr="001E3C30">
        <w:rPr>
          <w:color w:val="FFC000"/>
          <w:lang w:val="en-US"/>
        </w:rPr>
        <w:t xml:space="preserve">r list and super </w:t>
      </w:r>
      <w:r w:rsidR="00497957">
        <w:rPr>
          <w:color w:val="FFC000"/>
          <w:lang w:val="en-US"/>
        </w:rPr>
        <w:t>argument</w:t>
      </w:r>
      <w:r w:rsidR="004050B3" w:rsidRPr="001E3C30">
        <w:rPr>
          <w:color w:val="FFC000"/>
          <w:lang w:val="en-US"/>
        </w:rPr>
        <w:t xml:space="preserve"> list:</w:t>
      </w:r>
      <w:r w:rsidR="004050B3">
        <w:rPr>
          <w:color w:val="FFC000"/>
          <w:lang w:val="en-US"/>
        </w:rPr>
        <w:t xml:space="preserve"> </w:t>
      </w:r>
      <w:r w:rsidR="000F603F">
        <w:rPr>
          <w:lang w:val="en-US"/>
        </w:rPr>
        <w:t xml:space="preserve">In BasePlusCommissionEmployee constructor parameter list, we list all the parameters </w:t>
      </w:r>
      <w:r w:rsidR="003A2167">
        <w:rPr>
          <w:lang w:val="en-US"/>
        </w:rPr>
        <w:t>for</w:t>
      </w:r>
      <w:r w:rsidR="000F603F">
        <w:rPr>
          <w:lang w:val="en-US"/>
        </w:rPr>
        <w:t xml:space="preserve"> </w:t>
      </w:r>
      <w:r w:rsidR="009E3F58">
        <w:rPr>
          <w:lang w:val="en-US"/>
        </w:rPr>
        <w:t>CommissionEmployee</w:t>
      </w:r>
      <w:r w:rsidR="00BD6B7B">
        <w:rPr>
          <w:lang w:val="en-US"/>
        </w:rPr>
        <w:t xml:space="preserve"> </w:t>
      </w:r>
      <w:r w:rsidR="000F603F">
        <w:rPr>
          <w:lang w:val="en-US"/>
        </w:rPr>
        <w:t xml:space="preserve">and we also list the specialized parameters of BasePlusCommissionEmployee. The parameters </w:t>
      </w:r>
      <w:r w:rsidR="000F21B3">
        <w:rPr>
          <w:lang w:val="en-US"/>
        </w:rPr>
        <w:t xml:space="preserve">for superclass </w:t>
      </w:r>
      <w:r w:rsidR="000F603F">
        <w:rPr>
          <w:lang w:val="en-US"/>
        </w:rPr>
        <w:t xml:space="preserve">are used for </w:t>
      </w:r>
      <w:r w:rsidR="000F21B3">
        <w:rPr>
          <w:lang w:val="en-US"/>
        </w:rPr>
        <w:t>the superclass constructor call</w:t>
      </w:r>
      <w:r w:rsidR="000F603F">
        <w:rPr>
          <w:lang w:val="en-US"/>
        </w:rPr>
        <w:t xml:space="preserve">. </w:t>
      </w:r>
      <w:r w:rsidR="000F21B3">
        <w:rPr>
          <w:lang w:val="en-US"/>
        </w:rPr>
        <w:t xml:space="preserve">The parameters for subclass </w:t>
      </w:r>
      <w:r w:rsidR="000F603F">
        <w:rPr>
          <w:lang w:val="en-US"/>
        </w:rPr>
        <w:t xml:space="preserve">are used </w:t>
      </w:r>
      <w:r w:rsidR="000F21B3">
        <w:rPr>
          <w:lang w:val="en-US"/>
        </w:rPr>
        <w:t>in the subclass constructor</w:t>
      </w:r>
      <w:r w:rsidR="000F603F">
        <w:rPr>
          <w:lang w:val="en-US"/>
        </w:rPr>
        <w:t>.</w:t>
      </w:r>
    </w:p>
    <w:p w:rsidR="00516861" w:rsidRDefault="00516861" w:rsidP="009736C5">
      <w:pPr>
        <w:pStyle w:val="NoSpacing"/>
        <w:rPr>
          <w:lang w:val="en-US"/>
        </w:rPr>
      </w:pPr>
    </w:p>
    <w:p w:rsidR="00BD5158" w:rsidRDefault="00BD5158" w:rsidP="009736C5">
      <w:pPr>
        <w:pStyle w:val="NoSpacing"/>
        <w:rPr>
          <w:szCs w:val="18"/>
        </w:rPr>
      </w:pPr>
      <w:r>
        <w:rPr>
          <w:noProof/>
          <w:lang w:val="en-US"/>
        </w:rPr>
        <w:drawing>
          <wp:inline distT="0" distB="0" distL="0" distR="0" wp14:anchorId="3D92D120" wp14:editId="446D7D7C">
            <wp:extent cx="5104738" cy="25092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105938" cy="2509845"/>
                    </a:xfrm>
                    <a:prstGeom prst="rect">
                      <a:avLst/>
                    </a:prstGeom>
                  </pic:spPr>
                </pic:pic>
              </a:graphicData>
            </a:graphic>
          </wp:inline>
        </w:drawing>
      </w:r>
    </w:p>
    <w:p w:rsidR="001E0629" w:rsidRDefault="001E0629" w:rsidP="009736C5">
      <w:pPr>
        <w:pStyle w:val="NoSpacing"/>
        <w:rPr>
          <w:szCs w:val="18"/>
        </w:rPr>
      </w:pPr>
    </w:p>
    <w:p w:rsidR="001E0629" w:rsidRDefault="001E0629" w:rsidP="001E0629">
      <w:pPr>
        <w:pStyle w:val="NoSpacing"/>
        <w:rPr>
          <w:lang w:val="en-US"/>
        </w:rPr>
      </w:pPr>
      <w:r>
        <w:rPr>
          <w:lang w:val="en-US"/>
        </w:rPr>
        <w:t xml:space="preserve">In CommissionEmployee constructor parameter list,  we list all the parameters for </w:t>
      </w:r>
      <w:r w:rsidR="009E3F58">
        <w:rPr>
          <w:lang w:val="en-US"/>
        </w:rPr>
        <w:t>Employee</w:t>
      </w:r>
      <w:r>
        <w:rPr>
          <w:lang w:val="en-US"/>
        </w:rPr>
        <w:t xml:space="preserve"> and we also list the specialized parameters of CommissionEmployee. The parameters for superclass are used for the superclass constructor call. The parameters for subclass are used in the</w:t>
      </w:r>
      <w:r w:rsidR="008804DD">
        <w:rPr>
          <w:lang w:val="en-US"/>
        </w:rPr>
        <w:t xml:space="preserve"> subclass</w:t>
      </w:r>
      <w:r>
        <w:rPr>
          <w:lang w:val="en-US"/>
        </w:rPr>
        <w:t xml:space="preserve"> constructor.</w:t>
      </w:r>
    </w:p>
    <w:p w:rsidR="001E0629" w:rsidRDefault="001E0629" w:rsidP="001E0629">
      <w:pPr>
        <w:pStyle w:val="NoSpacing"/>
        <w:rPr>
          <w:lang w:val="en-US"/>
        </w:rPr>
      </w:pPr>
    </w:p>
    <w:p w:rsidR="00BD5158" w:rsidRDefault="00BD5158" w:rsidP="009736C5">
      <w:pPr>
        <w:pStyle w:val="NoSpacing"/>
        <w:rPr>
          <w:szCs w:val="18"/>
        </w:rPr>
      </w:pPr>
      <w:r>
        <w:rPr>
          <w:noProof/>
          <w:lang w:val="en-US"/>
        </w:rPr>
        <w:lastRenderedPageBreak/>
        <w:drawing>
          <wp:inline distT="0" distB="0" distL="0" distR="0" wp14:anchorId="6CA23FC9" wp14:editId="2775E8C0">
            <wp:extent cx="5104738" cy="316253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104738" cy="3162531"/>
                    </a:xfrm>
                    <a:prstGeom prst="rect">
                      <a:avLst/>
                    </a:prstGeom>
                  </pic:spPr>
                </pic:pic>
              </a:graphicData>
            </a:graphic>
          </wp:inline>
        </w:drawing>
      </w:r>
    </w:p>
    <w:p w:rsidR="00BD5158" w:rsidRDefault="00BD5158" w:rsidP="009736C5">
      <w:pPr>
        <w:pStyle w:val="NoSpacing"/>
        <w:rPr>
          <w:szCs w:val="18"/>
        </w:rPr>
      </w:pPr>
    </w:p>
    <w:p w:rsidR="001E0629" w:rsidRDefault="001E0629" w:rsidP="009736C5">
      <w:pPr>
        <w:pStyle w:val="NoSpacing"/>
        <w:rPr>
          <w:lang w:val="en-US"/>
        </w:rPr>
      </w:pPr>
      <w:r>
        <w:rPr>
          <w:lang w:val="en-US"/>
        </w:rPr>
        <w:t>In Employee con</w:t>
      </w:r>
      <w:r w:rsidR="00033C2B">
        <w:rPr>
          <w:lang w:val="en-US"/>
        </w:rPr>
        <w:t>s</w:t>
      </w:r>
      <w:r>
        <w:rPr>
          <w:lang w:val="en-US"/>
        </w:rPr>
        <w:t>tructor parameter lis</w:t>
      </w:r>
      <w:r w:rsidR="00286C80">
        <w:rPr>
          <w:lang w:val="en-US"/>
        </w:rPr>
        <w:t>t, we list all the parameters for</w:t>
      </w:r>
      <w:bookmarkStart w:id="34" w:name="_GoBack"/>
      <w:bookmarkEnd w:id="34"/>
      <w:r>
        <w:rPr>
          <w:lang w:val="en-US"/>
        </w:rPr>
        <w:t xml:space="preserve"> Employee.</w:t>
      </w:r>
    </w:p>
    <w:p w:rsidR="001E0629" w:rsidRDefault="001E0629" w:rsidP="009736C5">
      <w:pPr>
        <w:pStyle w:val="NoSpacing"/>
        <w:rPr>
          <w:szCs w:val="18"/>
        </w:rPr>
      </w:pPr>
    </w:p>
    <w:p w:rsidR="00354BE7" w:rsidRDefault="00354BE7" w:rsidP="009736C5">
      <w:pPr>
        <w:pStyle w:val="NoSpacing"/>
        <w:rPr>
          <w:szCs w:val="18"/>
        </w:rPr>
      </w:pPr>
      <w:r>
        <w:rPr>
          <w:noProof/>
          <w:lang w:val="en-US"/>
        </w:rPr>
        <w:drawing>
          <wp:inline distT="0" distB="0" distL="0" distR="0" wp14:anchorId="6C554A14" wp14:editId="1F07BFE8">
            <wp:extent cx="3808675" cy="196047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0703" cy="1961518"/>
                    </a:xfrm>
                    <a:prstGeom prst="rect">
                      <a:avLst/>
                    </a:prstGeom>
                  </pic:spPr>
                </pic:pic>
              </a:graphicData>
            </a:graphic>
          </wp:inline>
        </w:drawing>
      </w:r>
    </w:p>
    <w:p w:rsidR="009736C5" w:rsidRDefault="009736C5" w:rsidP="004C0A10">
      <w:pPr>
        <w:pStyle w:val="NoSpacing"/>
      </w:pPr>
    </w:p>
    <w:p w:rsidR="0059021C" w:rsidRDefault="004C0A10" w:rsidP="004C0A10">
      <w:pPr>
        <w:pStyle w:val="NoSpacing"/>
      </w:pPr>
      <w:r w:rsidRPr="00353C89">
        <w:rPr>
          <w:color w:val="FFC000"/>
        </w:rPr>
        <w:t xml:space="preserve">-Calling methods from </w:t>
      </w:r>
      <w:r w:rsidR="00D84CB5" w:rsidRPr="00353C89">
        <w:rPr>
          <w:color w:val="FFC000"/>
        </w:rPr>
        <w:t xml:space="preserve">superclass </w:t>
      </w:r>
      <w:r w:rsidRPr="00353C89">
        <w:rPr>
          <w:color w:val="FFC000"/>
        </w:rPr>
        <w:t>constructors</w:t>
      </w:r>
      <w:r w:rsidR="00D84CB5" w:rsidRPr="00353C89">
        <w:rPr>
          <w:color w:val="FFC000"/>
        </w:rPr>
        <w:t>/methods</w:t>
      </w:r>
      <w:r w:rsidRPr="00353C89">
        <w:rPr>
          <w:color w:val="FFC000"/>
        </w:rPr>
        <w:t>:</w:t>
      </w:r>
      <w:r>
        <w:rPr>
          <w:b/>
        </w:rPr>
        <w:t xml:space="preserve"> </w:t>
      </w:r>
      <w:r>
        <w:t xml:space="preserve">When you create </w:t>
      </w:r>
      <w:r w:rsidR="003A4991">
        <w:t>an object of a</w:t>
      </w:r>
      <w:r>
        <w:t xml:space="preserve"> subclass</w:t>
      </w:r>
      <w:r w:rsidR="003A4991">
        <w:t>,</w:t>
      </w:r>
      <w:r>
        <w:t xml:space="preserve"> </w:t>
      </w:r>
      <w:r w:rsidR="002B05FD">
        <w:t>b</w:t>
      </w:r>
      <w:r w:rsidR="003A4991">
        <w:t>efore the constructor o</w:t>
      </w:r>
      <w:r>
        <w:t>f subclass executes, the constructor of superclass executes. And if there is a method call in superclass constructor</w:t>
      </w:r>
      <w:r w:rsidR="001D2090">
        <w:t>,</w:t>
      </w:r>
      <w:r>
        <w:t xml:space="preserve"> methods in subclass shadow methods in </w:t>
      </w:r>
      <w:r w:rsidR="00696636">
        <w:t xml:space="preserve">the </w:t>
      </w:r>
      <w:r>
        <w:t>superclass</w:t>
      </w:r>
      <w:r w:rsidR="00422829">
        <w:t xml:space="preserve"> (i</w:t>
      </w:r>
      <w:r>
        <w:t>f subclass has overri</w:t>
      </w:r>
      <w:r w:rsidR="00033C2B">
        <w:t>d</w:t>
      </w:r>
      <w:r>
        <w:t>den methods)</w:t>
      </w:r>
      <w:r w:rsidR="00422829">
        <w:t>.</w:t>
      </w:r>
      <w:r w:rsidR="00C059F5">
        <w:t xml:space="preserve"> </w:t>
      </w:r>
      <w:r w:rsidR="00EE6FC8">
        <w:t xml:space="preserve">But when fields are used in these methods, </w:t>
      </w:r>
      <w:r w:rsidR="00FB4969">
        <w:t>superclass fields are used</w:t>
      </w:r>
      <w:r w:rsidR="00EE6FC8">
        <w:t xml:space="preserve">, not </w:t>
      </w:r>
      <w:r w:rsidR="00FB4969">
        <w:t>subclass</w:t>
      </w:r>
      <w:r w:rsidR="00EE6FC8">
        <w:t>.</w:t>
      </w:r>
      <w:r w:rsidR="00CB3128">
        <w:br/>
      </w:r>
      <w:r w:rsidR="00CB3128">
        <w:br/>
      </w:r>
      <w:r w:rsidR="00CA197D">
        <w:pict>
          <v:shape id="_x0000_i1026" type="#_x0000_t75" style="width:506.5pt;height:128.35pt">
            <v:imagedata r:id="rId58" o:title="Capture" cropbottom="40218f"/>
          </v:shape>
        </w:pict>
      </w:r>
    </w:p>
    <w:p w:rsidR="00EC3011" w:rsidRDefault="00CB3128" w:rsidP="004C0A10">
      <w:pPr>
        <w:pStyle w:val="NoSpacing"/>
      </w:pPr>
      <w:r>
        <w:rPr>
          <w:noProof/>
          <w:lang w:val="en-US"/>
        </w:rPr>
        <w:lastRenderedPageBreak/>
        <w:drawing>
          <wp:inline distT="0" distB="0" distL="0" distR="0" wp14:anchorId="04A166D5" wp14:editId="3EF2A6C9">
            <wp:extent cx="6416703" cy="2589430"/>
            <wp:effectExtent l="0" t="0" r="0" b="0"/>
            <wp:docPr id="17" name="Picture 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apture"/>
                    <pic:cNvPicPr>
                      <a:picLocks noChangeAspect="1" noChangeArrowheads="1"/>
                    </pic:cNvPicPr>
                  </pic:nvPicPr>
                  <pic:blipFill rotWithShape="1">
                    <a:blip r:embed="rId59">
                      <a:extLst>
                        <a:ext uri="{28A0092B-C50C-407E-A947-70E740481C1C}">
                          <a14:useLocalDpi xmlns:a14="http://schemas.microsoft.com/office/drawing/2010/main" val="0"/>
                        </a:ext>
                      </a:extLst>
                    </a:blip>
                    <a:srcRect t="38165"/>
                    <a:stretch/>
                  </pic:blipFill>
                  <pic:spPr bwMode="auto">
                    <a:xfrm>
                      <a:off x="0" y="0"/>
                      <a:ext cx="6416703" cy="2589430"/>
                    </a:xfrm>
                    <a:prstGeom prst="rect">
                      <a:avLst/>
                    </a:prstGeom>
                    <a:noFill/>
                    <a:ln>
                      <a:noFill/>
                    </a:ln>
                    <a:extLst>
                      <a:ext uri="{53640926-AAD7-44D8-BBD7-CCE9431645EC}">
                        <a14:shadowObscured xmlns:a14="http://schemas.microsoft.com/office/drawing/2010/main"/>
                      </a:ext>
                    </a:extLst>
                  </pic:spPr>
                </pic:pic>
              </a:graphicData>
            </a:graphic>
          </wp:inline>
        </w:drawing>
      </w:r>
    </w:p>
    <w:p w:rsidR="001D2090" w:rsidRDefault="001D2090" w:rsidP="004C0A10">
      <w:pPr>
        <w:pStyle w:val="NoSpacing"/>
        <w:rPr>
          <w:color w:val="00B0F0"/>
        </w:rPr>
      </w:pPr>
    </w:p>
    <w:p w:rsidR="001D2090" w:rsidRDefault="001D2090" w:rsidP="001D2090">
      <w:pPr>
        <w:pStyle w:val="NoSpacing"/>
      </w:pPr>
      <w:r>
        <w:t xml:space="preserve">This is not just correct for constructors. </w:t>
      </w:r>
      <w:r w:rsidR="00B949F8">
        <w:t xml:space="preserve">If we call </w:t>
      </w:r>
      <w:r w:rsidR="00696636">
        <w:t xml:space="preserve">a </w:t>
      </w:r>
      <w:r w:rsidR="00B949F8">
        <w:t>method of superclass from subclass and i</w:t>
      </w:r>
      <w:r>
        <w:t>f there is a</w:t>
      </w:r>
      <w:r w:rsidR="00B949F8">
        <w:t>nother</w:t>
      </w:r>
      <w:r>
        <w:t xml:space="preserve"> method call in superclass method, methods in subclass shadow methods in </w:t>
      </w:r>
      <w:r w:rsidR="006053F0">
        <w:t xml:space="preserve">the </w:t>
      </w:r>
      <w:r>
        <w:t>superclass</w:t>
      </w:r>
      <w:r w:rsidR="006A4804">
        <w:t xml:space="preserve"> (if subclass has overrid</w:t>
      </w:r>
      <w:r w:rsidR="00696636">
        <w:t>d</w:t>
      </w:r>
      <w:r w:rsidR="006A4804">
        <w:t>en methods).</w:t>
      </w:r>
    </w:p>
    <w:p w:rsidR="0036508A" w:rsidRPr="00FA2EA9" w:rsidRDefault="00A2645F" w:rsidP="00FA2EA9">
      <w:pPr>
        <w:pStyle w:val="NoSpacing"/>
        <w:rPr>
          <w:color w:val="00B0F0"/>
        </w:rPr>
      </w:pPr>
      <w:r>
        <w:br/>
      </w:r>
      <w:r w:rsidR="00CA197D">
        <w:rPr>
          <w:color w:val="00B0F0"/>
        </w:rPr>
        <w:pict>
          <v:shape id="_x0000_i1027" type="#_x0000_t75" style="width:419.5pt;height:185.3pt">
            <v:imagedata r:id="rId60" o:title="Untitled" cropbottom="3955f"/>
          </v:shape>
        </w:pict>
      </w:r>
    </w:p>
    <w:p w:rsidR="00CA1876" w:rsidRPr="00127546" w:rsidRDefault="00CA1876" w:rsidP="00C77692">
      <w:pPr>
        <w:pStyle w:val="HTMLPreformatted"/>
        <w:rPr>
          <w:rFonts w:ascii="Verdana" w:hAnsi="Verdana"/>
          <w:b/>
          <w:color w:val="000000"/>
        </w:rPr>
      </w:pPr>
    </w:p>
    <w:p w:rsidR="00162269" w:rsidRDefault="0074500A" w:rsidP="00C77692">
      <w:pPr>
        <w:pStyle w:val="NoSpacing"/>
      </w:pPr>
      <w:r>
        <w:rPr>
          <w:b/>
        </w:rPr>
        <w:t xml:space="preserve">-Class Object: </w:t>
      </w:r>
      <w:r w:rsidR="00BD5982" w:rsidRPr="0074500A">
        <w:t xml:space="preserve">Class Object’s toString method </w:t>
      </w:r>
      <w:r w:rsidR="009D3150">
        <w:t>i</w:t>
      </w:r>
      <w:r w:rsidR="00BD5982" w:rsidRPr="0074500A">
        <w:t>s primarily a placeholder that can be overridden by a subclass to specify an appropriate String representation of the data in a subclass object.</w:t>
      </w:r>
    </w:p>
    <w:p w:rsidR="00810024" w:rsidRPr="0074500A" w:rsidRDefault="00810024" w:rsidP="00810024">
      <w:pPr>
        <w:pStyle w:val="NoSpacing"/>
      </w:pPr>
      <w:r>
        <w:t xml:space="preserve">  </w:t>
      </w:r>
      <w:r w:rsidR="009C6910">
        <w:t>The methods of Object class are</w:t>
      </w:r>
      <w:r>
        <w:t xml:space="preserve"> </w:t>
      </w:r>
      <w:r w:rsidR="008270A3">
        <w:t xml:space="preserve">equals, hashCode, toString, wait, </w:t>
      </w:r>
      <w:r w:rsidR="009C6910">
        <w:t xml:space="preserve">notify, </w:t>
      </w:r>
      <w:r w:rsidR="008270A3">
        <w:t>notif</w:t>
      </w:r>
      <w:r w:rsidR="004B5089">
        <w:t>yAll, getClass, finalize,</w:t>
      </w:r>
      <w:r w:rsidR="001A7A88">
        <w:t xml:space="preserve"> and</w:t>
      </w:r>
      <w:r w:rsidR="004B5089">
        <w:t xml:space="preserve"> clone</w:t>
      </w:r>
      <w:r w:rsidR="001A7A88">
        <w:t>.</w:t>
      </w:r>
      <w:r w:rsidR="00614D3B">
        <w:t xml:space="preserve"> </w:t>
      </w:r>
      <w:r w:rsidR="00C354E5">
        <w:t xml:space="preserve">(tags: </w:t>
      </w:r>
      <w:r w:rsidR="00614D3B">
        <w:t>shallow copy, deep copy</w:t>
      </w:r>
      <w:r w:rsidR="00C354E5">
        <w:t>)</w:t>
      </w:r>
      <w:r>
        <w:t xml:space="preserve"> (</w:t>
      </w:r>
      <w:hyperlink r:id="rId61" w:history="1">
        <w:r w:rsidRPr="0067036A">
          <w:rPr>
            <w:rStyle w:val="Hyperlink"/>
          </w:rPr>
          <w:t>PDF</w:t>
        </w:r>
      </w:hyperlink>
      <w:r>
        <w:t xml:space="preserve"> page 387)</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89432E" w:rsidP="003A659E">
      <w:pPr>
        <w:pStyle w:val="NoSpacing"/>
        <w:rPr>
          <w:rStyle w:val="apple-converted-space"/>
          <w:rFonts w:cs="Arial"/>
          <w:shd w:val="clear" w:color="auto" w:fill="FFFFFF"/>
        </w:rPr>
      </w:pPr>
      <w:r>
        <w:rPr>
          <w:rStyle w:val="apple-converted-space"/>
          <w:rFonts w:cs="Arial"/>
          <w:shd w:val="clear" w:color="auto" w:fill="FFFFFF"/>
        </w:rPr>
        <w:t>The same message</w:t>
      </w:r>
      <w:r w:rsidR="00AB381D">
        <w:rPr>
          <w:rStyle w:val="apple-converted-space"/>
          <w:rFonts w:cs="Arial"/>
          <w:shd w:val="clear" w:color="auto" w:fill="FFFFFF"/>
        </w:rPr>
        <w:t xml:space="preserve"> </w:t>
      </w:r>
      <w:r>
        <w:rPr>
          <w:rStyle w:val="apple-converted-space"/>
          <w:rFonts w:cs="Arial"/>
          <w:shd w:val="clear" w:color="auto" w:fill="FFFFFF"/>
        </w:rPr>
        <w:t>(method) sent to a variety of obj</w:t>
      </w:r>
      <w:r w:rsidR="00BF56B6">
        <w:rPr>
          <w:rStyle w:val="apple-converted-space"/>
          <w:rFonts w:cs="Arial"/>
          <w:shd w:val="clear" w:color="auto" w:fill="FFFFFF"/>
        </w:rPr>
        <w:t>ects has many forms of results</w:t>
      </w:r>
      <w:r w:rsidR="00C43A8E" w:rsidRPr="00C43A8E">
        <w:t>—</w:t>
      </w:r>
      <w:r>
        <w:rPr>
          <w:rStyle w:val="apple-converted-space"/>
          <w:rFonts w:cs="Arial"/>
          <w:shd w:val="clear" w:color="auto" w:fill="FFFFFF"/>
        </w:rPr>
        <w:t xml:space="preserve">hence the term </w:t>
      </w:r>
      <w:r w:rsidRPr="00266B5C">
        <w:rPr>
          <w:rStyle w:val="apple-converted-space"/>
          <w:rFonts w:cs="Arial"/>
          <w:color w:val="00B050"/>
          <w:shd w:val="clear" w:color="auto" w:fill="FFFFFF"/>
        </w:rPr>
        <w:t>polymorphism</w:t>
      </w:r>
      <w:r>
        <w:rPr>
          <w:rStyle w:val="apple-converted-space"/>
          <w:rFonts w:cs="Arial"/>
          <w:shd w:val="clear" w:color="auto" w:fill="FFFFFF"/>
        </w:rPr>
        <w:t xml:space="preserve">. </w:t>
      </w:r>
    </w:p>
    <w:p w:rsidR="00046A32" w:rsidRDefault="00C63BDA" w:rsidP="003A659E">
      <w:pPr>
        <w:pStyle w:val="NoSpacing"/>
        <w:rPr>
          <w:rStyle w:val="apple-converted-space"/>
          <w:rFonts w:cs="Arial"/>
          <w:shd w:val="clear" w:color="auto" w:fill="FFFFFF"/>
        </w:rPr>
      </w:pPr>
      <w:bookmarkStart w:id="35" w:name="dynamic_binding"/>
      <w:bookmarkEnd w:id="35"/>
      <w:r>
        <w:rPr>
          <w:rStyle w:val="apple-converted-space"/>
          <w:rFonts w:cs="Arial"/>
          <w:shd w:val="clear" w:color="auto" w:fill="FFFFFF"/>
        </w:rPr>
        <w:t xml:space="preserve">   </w:t>
      </w:r>
      <w:r w:rsidR="0089432E">
        <w:rPr>
          <w:rStyle w:val="apple-converted-space"/>
          <w:rFonts w:cs="Arial"/>
          <w:shd w:val="clear" w:color="auto" w:fill="FFFFFF"/>
        </w:rPr>
        <w:t xml:space="preserve">The polymorphism occurs when a program invokes a method through a superclass </w:t>
      </w:r>
      <w:r w:rsidR="005300C7">
        <w:rPr>
          <w:rStyle w:val="apple-converted-space"/>
          <w:rFonts w:cs="Arial"/>
          <w:shd w:val="clear" w:color="auto" w:fill="FFFFFF"/>
        </w:rPr>
        <w:t>variable</w:t>
      </w:r>
      <w:r w:rsidR="0089432E">
        <w:rPr>
          <w:rStyle w:val="apple-converted-space"/>
          <w:rFonts w:cs="Arial"/>
          <w:shd w:val="clear" w:color="auto" w:fill="FFFFFF"/>
        </w:rPr>
        <w:t>—at execution time, the correct subclass version of the method is called, based on the type of the reference stored in the superclass variable.</w:t>
      </w:r>
      <w:r w:rsidR="00DA7893">
        <w:rPr>
          <w:rStyle w:val="apple-converted-space"/>
          <w:rFonts w:cs="Arial"/>
          <w:shd w:val="clear" w:color="auto" w:fill="FFFFFF"/>
        </w:rPr>
        <w:t xml:space="preserve"> </w:t>
      </w:r>
      <w:r w:rsidR="00DA7893">
        <w:t>(</w:t>
      </w:r>
      <w:r w:rsidR="00DA7893">
        <w:rPr>
          <w:color w:val="00B050"/>
        </w:rPr>
        <w:t>dynamic binding, late binding</w:t>
      </w:r>
      <w:r w:rsidR="00646948">
        <w:rPr>
          <w:color w:val="00B050"/>
        </w:rPr>
        <w:t xml:space="preserve">, </w:t>
      </w:r>
      <w:r w:rsidR="00646948" w:rsidRPr="007268BD">
        <w:rPr>
          <w:color w:val="00B050"/>
        </w:rPr>
        <w:t>dynamic method dispat</w:t>
      </w:r>
      <w:r w:rsidR="00646948">
        <w:rPr>
          <w:color w:val="00B050"/>
        </w:rPr>
        <w:t xml:space="preserve">ch, </w:t>
      </w:r>
      <w:r w:rsidR="00646948" w:rsidRPr="007268BD">
        <w:rPr>
          <w:color w:val="00B050"/>
        </w:rPr>
        <w:t>virtual method invocation</w:t>
      </w:r>
      <w:r w:rsidR="00DA7893">
        <w:t xml:space="preserve">) </w:t>
      </w:r>
      <w:hyperlink w:anchor="static_binding" w:history="1">
        <w:r w:rsidR="00DA7893" w:rsidRPr="00E22896">
          <w:rPr>
            <w:rStyle w:val="Hyperlink"/>
          </w:rPr>
          <w:t>static_binding</w:t>
        </w:r>
      </w:hyperlink>
      <w:r w:rsidR="00AE669C" w:rsidRPr="00AE669C">
        <w:rPr>
          <w:rStyle w:val="Hyperlink"/>
          <w:u w:val="none"/>
        </w:rPr>
        <w:t xml:space="preserve">   </w:t>
      </w:r>
      <w:hyperlink w:anchor="static_binding2" w:history="1">
        <w:r w:rsidR="00AE669C" w:rsidRPr="00AE669C">
          <w:rPr>
            <w:rStyle w:val="Hyperlink"/>
          </w:rPr>
          <w:t>static_binding2</w:t>
        </w:r>
      </w:hyperlink>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t>-Demonstrating Polymorphic Behavior:</w:t>
      </w:r>
      <w:r>
        <w:rPr>
          <w:rStyle w:val="apple-converted-space"/>
          <w:rFonts w:cs="Arial"/>
          <w:shd w:val="clear" w:color="auto" w:fill="FFFFFF"/>
        </w:rPr>
        <w:t xml:space="preserve"> Invoking a method on a subclass object via a superclass reference invokes the subclass functionality.</w:t>
      </w:r>
    </w:p>
    <w:p w:rsidR="00775932" w:rsidRDefault="00775932" w:rsidP="00775932">
      <w:pPr>
        <w:pStyle w:val="NoSpacing"/>
      </w:pPr>
    </w:p>
    <w:p w:rsidR="00046A32" w:rsidRPr="007C598C" w:rsidRDefault="00ED62A3" w:rsidP="00046A32">
      <w:pPr>
        <w:pStyle w:val="NoSpacing"/>
        <w:rPr>
          <w:rFonts w:ascii="Consolas" w:hAnsi="Consolas"/>
          <w:sz w:val="20"/>
          <w:lang w:val="en-US"/>
        </w:rPr>
      </w:pPr>
      <w:r w:rsidRPr="007C598C">
        <w:rPr>
          <w:rFonts w:ascii="Consolas" w:hAnsi="Consolas"/>
          <w:sz w:val="20"/>
          <w:lang w:val="en-US"/>
        </w:rPr>
        <w:t xml:space="preserve">  </w:t>
      </w:r>
      <w:r w:rsidR="00046A32" w:rsidRPr="007C598C">
        <w:rPr>
          <w:rFonts w:ascii="Consolas" w:hAnsi="Consolas"/>
          <w:sz w:val="20"/>
          <w:lang w:val="en-US"/>
        </w:rPr>
        <w:t xml:space="preserve">A a = </w:t>
      </w:r>
      <w:r w:rsidR="00046A32" w:rsidRPr="006F3D55">
        <w:rPr>
          <w:rFonts w:ascii="Consolas" w:hAnsi="Consolas" w:cs="LucidaSansTypewriter"/>
          <w:color w:val="034EA3"/>
          <w:sz w:val="20"/>
          <w:szCs w:val="20"/>
          <w:lang w:val="en-US"/>
        </w:rPr>
        <w:t>new</w:t>
      </w:r>
      <w:r w:rsidR="00046A32" w:rsidRPr="007C598C">
        <w:rPr>
          <w:rFonts w:ascii="Consolas" w:hAnsi="Consolas"/>
          <w:sz w:val="20"/>
          <w:lang w:val="en-US"/>
        </w:rPr>
        <w:t xml:space="preserve"> B();</w:t>
      </w:r>
      <w:r w:rsidR="00D8180F">
        <w:rPr>
          <w:rFonts w:ascii="Consolas" w:hAnsi="Consolas"/>
          <w:sz w:val="20"/>
          <w:lang w:val="en-US"/>
        </w:rPr>
        <w:t xml:space="preserve"> </w:t>
      </w:r>
      <w:r w:rsidR="00D8180F" w:rsidRPr="00FB4637">
        <w:rPr>
          <w:rFonts w:ascii="Consolas" w:hAnsi="Consolas"/>
          <w:szCs w:val="18"/>
        </w:rPr>
        <w:t xml:space="preserve">// Casting subclass </w:t>
      </w:r>
      <w:r w:rsidR="00D8180F">
        <w:rPr>
          <w:rFonts w:ascii="Consolas" w:hAnsi="Consolas"/>
          <w:szCs w:val="18"/>
        </w:rPr>
        <w:t>object</w:t>
      </w:r>
      <w:r w:rsidR="00D8180F" w:rsidRPr="00FB4637">
        <w:rPr>
          <w:rFonts w:ascii="Consolas" w:hAnsi="Consolas"/>
          <w:szCs w:val="18"/>
        </w:rPr>
        <w:t xml:space="preserve"> to a superclass </w:t>
      </w:r>
      <w:r w:rsidR="00D8180F">
        <w:rPr>
          <w:rFonts w:ascii="Consolas" w:hAnsi="Consolas"/>
          <w:szCs w:val="18"/>
        </w:rPr>
        <w:t>reference.</w:t>
      </w:r>
      <w:r w:rsidR="00D8180F" w:rsidRPr="00FB4637">
        <w:rPr>
          <w:rFonts w:ascii="Consolas" w:hAnsi="Consolas"/>
          <w:szCs w:val="18"/>
        </w:rPr>
        <w:t xml:space="preserve"> </w:t>
      </w:r>
      <w:r w:rsidR="00D8180F">
        <w:rPr>
          <w:rFonts w:ascii="Consolas" w:hAnsi="Consolas"/>
          <w:szCs w:val="18"/>
        </w:rPr>
        <w:t>I</w:t>
      </w:r>
      <w:r w:rsidR="00D8180F" w:rsidRPr="00FB4637">
        <w:rPr>
          <w:rFonts w:ascii="Consolas" w:hAnsi="Consolas"/>
          <w:szCs w:val="18"/>
        </w:rPr>
        <w:t xml:space="preserve">mplicit </w:t>
      </w:r>
      <w:r w:rsidR="00D8180F" w:rsidRPr="00FB4637">
        <w:rPr>
          <w:rFonts w:ascii="Consolas" w:hAnsi="Consolas"/>
          <w:color w:val="00B050"/>
          <w:szCs w:val="18"/>
        </w:rPr>
        <w:t>upcasting</w:t>
      </w:r>
    </w:p>
    <w:p w:rsidR="00046A32" w:rsidRPr="00C576B4" w:rsidRDefault="00ED62A3" w:rsidP="00046A32">
      <w:pPr>
        <w:pStyle w:val="NoSpacing"/>
        <w:rPr>
          <w:rFonts w:ascii="Consolas" w:hAnsi="Consolas"/>
          <w:color w:val="00B050"/>
          <w:sz w:val="20"/>
        </w:rPr>
      </w:pPr>
      <w:r w:rsidRPr="007C598C">
        <w:rPr>
          <w:rFonts w:ascii="Consolas" w:hAnsi="Consolas"/>
          <w:sz w:val="20"/>
          <w:lang w:val="en-US"/>
        </w:rPr>
        <w:t xml:space="preserve">  </w:t>
      </w:r>
      <w:r w:rsidR="00046A32" w:rsidRPr="007C598C">
        <w:rPr>
          <w:rFonts w:ascii="Consolas" w:hAnsi="Consolas"/>
          <w:sz w:val="20"/>
          <w:lang w:val="en-US"/>
        </w:rPr>
        <w:t>a.printIt();</w:t>
      </w:r>
      <w:r w:rsidR="00002495">
        <w:rPr>
          <w:rFonts w:ascii="Consolas" w:hAnsi="Consolas"/>
          <w:sz w:val="20"/>
        </w:rPr>
        <w:t xml:space="preserve"> </w:t>
      </w:r>
      <w:r w:rsidR="00002495" w:rsidRPr="00C576B4">
        <w:rPr>
          <w:rFonts w:ascii="Consolas" w:hAnsi="Consolas"/>
          <w:color w:val="00B050"/>
          <w:sz w:val="20"/>
        </w:rPr>
        <w:t>// Instance method of subclass (B) executes.</w:t>
      </w:r>
    </w:p>
    <w:p w:rsidR="00046A32" w:rsidRDefault="00046A32" w:rsidP="00046A32">
      <w:pPr>
        <w:pStyle w:val="NoSpacing"/>
        <w:rPr>
          <w:lang w:val="en-US"/>
        </w:rPr>
      </w:pPr>
    </w:p>
    <w:p w:rsidR="00046A32" w:rsidRDefault="00D97BC0" w:rsidP="00046A32">
      <w:pPr>
        <w:pStyle w:val="NoSpacing"/>
        <w:rPr>
          <w:lang w:val="en-US"/>
        </w:rPr>
      </w:pPr>
      <w:r>
        <w:rPr>
          <w:lang w:val="en-US"/>
        </w:rPr>
        <w:lastRenderedPageBreak/>
        <w:t>A superclass reference</w:t>
      </w:r>
      <w:r w:rsidR="00BF494E">
        <w:rPr>
          <w:lang w:val="en-US"/>
        </w:rPr>
        <w:t xml:space="preserve"> </w:t>
      </w:r>
      <w:r>
        <w:rPr>
          <w:lang w:val="en-US"/>
        </w:rPr>
        <w:t>(a) can be used to invoke only methods of the superclass</w:t>
      </w:r>
      <w:r w:rsidR="007D043C">
        <w:rPr>
          <w:lang w:val="en-US"/>
        </w:rPr>
        <w:t xml:space="preserve"> </w:t>
      </w:r>
      <w:r>
        <w:rPr>
          <w:lang w:val="en-US"/>
        </w:rPr>
        <w:t>(A).</w:t>
      </w:r>
      <w:r w:rsidR="00F337B5">
        <w:rPr>
          <w:lang w:val="en-US"/>
        </w:rPr>
        <w:t xml:space="preserve"> </w:t>
      </w:r>
      <w:r>
        <w:rPr>
          <w:lang w:val="en-US"/>
        </w:rPr>
        <w:t>This super</w:t>
      </w:r>
      <w:r w:rsidR="004055FE">
        <w:rPr>
          <w:lang w:val="en-US"/>
        </w:rPr>
        <w:t>class can inherit from its superclasses</w:t>
      </w:r>
      <w:r w:rsidR="007D043C">
        <w:rPr>
          <w:lang w:val="en-US"/>
        </w:rPr>
        <w:t xml:space="preserve"> </w:t>
      </w:r>
      <w:r w:rsidR="00F337B5">
        <w:rPr>
          <w:lang w:val="en-US"/>
        </w:rPr>
        <w:t>(direct and indirect)</w:t>
      </w:r>
      <w:r>
        <w:rPr>
          <w:lang w:val="en-US"/>
        </w:rPr>
        <w:t xml:space="preserve"> such as Object</w:t>
      </w:r>
      <w:r w:rsidR="00046A32">
        <w:rPr>
          <w:lang w:val="en-US"/>
        </w:rPr>
        <w:t xml:space="preserve">. </w:t>
      </w:r>
      <w:r>
        <w:rPr>
          <w:lang w:val="en-US"/>
        </w:rPr>
        <w:t>Overridden methods in subclass</w:t>
      </w:r>
      <w:r w:rsidR="007D043C">
        <w:rPr>
          <w:lang w:val="en-US"/>
        </w:rPr>
        <w:t xml:space="preserve"> </w:t>
      </w:r>
      <w:r>
        <w:rPr>
          <w:lang w:val="en-US"/>
        </w:rPr>
        <w:t>(B) can be called polymorphically.</w:t>
      </w:r>
      <w:r w:rsidR="00046A32">
        <w:rPr>
          <w:lang w:val="en-US"/>
        </w:rPr>
        <w:t xml:space="preserve"> </w:t>
      </w:r>
      <w:r>
        <w:rPr>
          <w:lang w:val="en-US"/>
        </w:rPr>
        <w:t>M</w:t>
      </w:r>
      <w:r w:rsidR="00046A32">
        <w:rPr>
          <w:lang w:val="en-US"/>
        </w:rPr>
        <w:t>ethods that are brand new in class B</w:t>
      </w:r>
      <w:r>
        <w:rPr>
          <w:lang w:val="en-US"/>
        </w:rPr>
        <w:t xml:space="preserve"> can’t be called</w:t>
      </w:r>
      <w:r w:rsidR="00046A32">
        <w:rPr>
          <w:lang w:val="en-US"/>
        </w:rPr>
        <w:t>.</w:t>
      </w:r>
    </w:p>
    <w:p w:rsidR="00D059E4" w:rsidRDefault="00D059E4" w:rsidP="00046A32">
      <w:pPr>
        <w:pStyle w:val="NoSpacing"/>
        <w:rPr>
          <w:lang w:val="en-US"/>
        </w:rPr>
      </w:pPr>
    </w:p>
    <w:p w:rsidR="00D059E4" w:rsidRPr="00E6628C" w:rsidRDefault="00D059E4" w:rsidP="00D059E4">
      <w:pPr>
        <w:pStyle w:val="NoSpacing"/>
        <w:rPr>
          <w:rFonts w:ascii="Consolas" w:hAnsi="Consolas"/>
          <w:sz w:val="20"/>
          <w:szCs w:val="20"/>
        </w:rPr>
      </w:pPr>
      <w:r w:rsidRPr="00E6628C">
        <w:rPr>
          <w:rFonts w:ascii="Consolas" w:hAnsi="Consolas"/>
          <w:sz w:val="20"/>
          <w:szCs w:val="20"/>
        </w:rPr>
        <w:t xml:space="preserve">   a.brandNewMethodInB(); </w:t>
      </w:r>
      <w:r w:rsidRPr="00E6628C">
        <w:rPr>
          <w:rFonts w:ascii="Consolas" w:hAnsi="Consolas"/>
          <w:color w:val="00B050"/>
          <w:sz w:val="20"/>
          <w:szCs w:val="20"/>
        </w:rPr>
        <w:t>// illegal</w:t>
      </w:r>
    </w:p>
    <w:p w:rsidR="00ED62A3" w:rsidRDefault="00ED62A3" w:rsidP="00046A32">
      <w:pPr>
        <w:pStyle w:val="NoSpacing"/>
        <w:rPr>
          <w:lang w:val="en-US"/>
        </w:rPr>
      </w:pPr>
    </w:p>
    <w:p w:rsidR="00B2333E" w:rsidRDefault="00563904" w:rsidP="00046A32">
      <w:pPr>
        <w:pStyle w:val="NoSpacing"/>
        <w:rPr>
          <w:lang w:val="en-US"/>
        </w:rPr>
      </w:pPr>
      <w:r>
        <w:rPr>
          <w:lang w:val="en-US"/>
        </w:rPr>
        <w:t xml:space="preserve">To do this, we need to </w:t>
      </w:r>
      <w:r w:rsidRPr="00607ED6">
        <w:rPr>
          <w:lang w:val="en-US"/>
        </w:rPr>
        <w:t>downcast</w:t>
      </w:r>
      <w:r>
        <w:rPr>
          <w:lang w:val="en-US"/>
        </w:rPr>
        <w:t xml:space="preserve"> the reference. </w:t>
      </w:r>
      <w:r w:rsidR="00654BA4">
        <w:rPr>
          <w:lang w:val="en-US"/>
        </w:rPr>
        <w:t xml:space="preserve">Downcasting is allowed only if the object we </w:t>
      </w:r>
      <w:r w:rsidR="0015122E">
        <w:rPr>
          <w:lang w:val="en-US"/>
        </w:rPr>
        <w:t>are downcasting is an object of the class we are casting it to</w:t>
      </w:r>
      <w:r w:rsidR="00654BA4">
        <w:rPr>
          <w:lang w:val="en-US"/>
        </w:rPr>
        <w:t>. Object</w:t>
      </w:r>
      <w:r w:rsidR="002A6086">
        <w:rPr>
          <w:lang w:val="en-US"/>
        </w:rPr>
        <w:t xml:space="preserve"> </w:t>
      </w:r>
      <w:r w:rsidR="00654BA4">
        <w:rPr>
          <w:lang w:val="en-US"/>
        </w:rPr>
        <w:t xml:space="preserve">(a) </w:t>
      </w:r>
      <w:r w:rsidR="005300C7">
        <w:rPr>
          <w:lang w:val="en-US"/>
        </w:rPr>
        <w:t>does have</w:t>
      </w:r>
      <w:r w:rsidR="00654BA4">
        <w:rPr>
          <w:lang w:val="en-US"/>
        </w:rPr>
        <w:t xml:space="preserve"> an is-a relationship with class</w:t>
      </w:r>
      <w:r w:rsidR="002A6086">
        <w:rPr>
          <w:lang w:val="en-US"/>
        </w:rPr>
        <w:t xml:space="preserve"> </w:t>
      </w:r>
      <w:r w:rsidR="00654BA4">
        <w:rPr>
          <w:lang w:val="en-US"/>
        </w:rPr>
        <w:t>(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E6628C" w:rsidRDefault="00D737F4"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B b</w:t>
      </w:r>
      <w:r w:rsidR="002A798D" w:rsidRPr="00E6628C">
        <w:rPr>
          <w:rFonts w:ascii="Consolas" w:hAnsi="Consolas"/>
          <w:sz w:val="20"/>
          <w:szCs w:val="20"/>
        </w:rPr>
        <w:t xml:space="preserve"> </w:t>
      </w:r>
      <w:r w:rsidR="00046A32" w:rsidRPr="00E6628C">
        <w:rPr>
          <w:rFonts w:ascii="Consolas" w:hAnsi="Consolas"/>
          <w:sz w:val="20"/>
          <w:szCs w:val="20"/>
        </w:rPr>
        <w:t>=</w:t>
      </w:r>
      <w:r w:rsidR="002A798D" w:rsidRPr="00E6628C">
        <w:rPr>
          <w:rFonts w:ascii="Consolas" w:hAnsi="Consolas"/>
          <w:sz w:val="20"/>
          <w:szCs w:val="20"/>
        </w:rPr>
        <w:t xml:space="preserve"> </w:t>
      </w:r>
      <w:r w:rsidR="00046A32" w:rsidRPr="00E6628C">
        <w:rPr>
          <w:rFonts w:ascii="Consolas" w:hAnsi="Consolas"/>
          <w:sz w:val="20"/>
          <w:szCs w:val="20"/>
        </w:rPr>
        <w:t>(B)</w:t>
      </w:r>
      <w:r w:rsidR="00B43F5B" w:rsidRPr="00E6628C">
        <w:rPr>
          <w:rFonts w:ascii="Consolas" w:hAnsi="Consolas"/>
          <w:sz w:val="20"/>
          <w:szCs w:val="20"/>
        </w:rPr>
        <w:t xml:space="preserve"> </w:t>
      </w:r>
      <w:r w:rsidR="00046A32" w:rsidRPr="00E6628C">
        <w:rPr>
          <w:rFonts w:ascii="Consolas" w:hAnsi="Consolas"/>
          <w:sz w:val="20"/>
          <w:szCs w:val="20"/>
        </w:rPr>
        <w:t>a;</w:t>
      </w:r>
      <w:r w:rsidR="001D1040" w:rsidRPr="00E6628C">
        <w:rPr>
          <w:rFonts w:ascii="Consolas" w:hAnsi="Consolas"/>
          <w:sz w:val="20"/>
          <w:szCs w:val="20"/>
        </w:rPr>
        <w:t xml:space="preserve"> // C</w:t>
      </w:r>
      <w:r w:rsidR="001F7F7C" w:rsidRPr="00E6628C">
        <w:rPr>
          <w:rFonts w:ascii="Consolas" w:hAnsi="Consolas"/>
          <w:sz w:val="20"/>
          <w:szCs w:val="20"/>
        </w:rPr>
        <w:t xml:space="preserve">asting superclass ref to a subclass </w:t>
      </w:r>
      <w:r w:rsidR="0050258D">
        <w:rPr>
          <w:rFonts w:ascii="Consolas" w:hAnsi="Consolas"/>
          <w:sz w:val="20"/>
          <w:szCs w:val="20"/>
        </w:rPr>
        <w:t>var</w:t>
      </w:r>
      <w:r w:rsidR="00FB4637" w:rsidRPr="00E6628C">
        <w:rPr>
          <w:rFonts w:ascii="Consolas" w:hAnsi="Consolas"/>
          <w:sz w:val="20"/>
          <w:szCs w:val="20"/>
        </w:rPr>
        <w:t>. Explicit</w:t>
      </w:r>
      <w:r w:rsidR="006A6DDB" w:rsidRPr="00E6628C">
        <w:rPr>
          <w:rFonts w:ascii="Consolas" w:hAnsi="Consolas"/>
          <w:sz w:val="20"/>
          <w:szCs w:val="20"/>
        </w:rPr>
        <w:t xml:space="preserve"> </w:t>
      </w:r>
      <w:r w:rsidR="006A6DDB" w:rsidRPr="00E6628C">
        <w:rPr>
          <w:rFonts w:ascii="Consolas" w:hAnsi="Consolas"/>
          <w:color w:val="00B050"/>
          <w:sz w:val="20"/>
          <w:szCs w:val="20"/>
        </w:rPr>
        <w:t>downcasting</w:t>
      </w:r>
    </w:p>
    <w:p w:rsidR="00046A32" w:rsidRPr="00E6628C" w:rsidRDefault="00ED62A3"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 xml:space="preserve">b.brandNewMethodInB(); </w:t>
      </w:r>
      <w:r w:rsidR="00046A32" w:rsidRPr="00E6628C">
        <w:rPr>
          <w:rFonts w:ascii="Consolas" w:hAnsi="Consolas"/>
          <w:color w:val="00B050"/>
          <w:sz w:val="20"/>
          <w:szCs w:val="20"/>
        </w:rPr>
        <w:t>//</w:t>
      </w:r>
      <w:r w:rsidR="009207B5" w:rsidRPr="00E6628C">
        <w:rPr>
          <w:rFonts w:ascii="Consolas" w:hAnsi="Consolas"/>
          <w:color w:val="00B050"/>
          <w:sz w:val="20"/>
          <w:szCs w:val="20"/>
        </w:rPr>
        <w:t xml:space="preserve"> </w:t>
      </w:r>
      <w:r w:rsidR="00046A32" w:rsidRPr="00E6628C">
        <w:rPr>
          <w:rFonts w:ascii="Consolas" w:hAnsi="Consolas"/>
          <w:color w:val="00B050"/>
          <w:sz w:val="20"/>
          <w:szCs w:val="20"/>
        </w:rPr>
        <w:t>legal</w:t>
      </w:r>
    </w:p>
    <w:p w:rsidR="00046A32" w:rsidRDefault="00046A32" w:rsidP="00046A32">
      <w:pPr>
        <w:pStyle w:val="NoSpacing"/>
      </w:pPr>
    </w:p>
    <w:p w:rsidR="00046A32" w:rsidRPr="000C3C1D" w:rsidRDefault="000C3C1D" w:rsidP="00775932">
      <w:pPr>
        <w:pStyle w:val="NoSpacing"/>
      </w:pPr>
      <w:bookmarkStart w:id="36" w:name="static_binding2"/>
      <w:bookmarkEnd w:id="36"/>
      <w:r>
        <w:t xml:space="preserve">If you invoke a static method, reference’s </w:t>
      </w:r>
      <w:r w:rsidR="00DE33D8">
        <w:t>class</w:t>
      </w:r>
      <w:r w:rsidR="00C252F8">
        <w:t>’</w:t>
      </w:r>
      <w:r w:rsidR="00DE33D8">
        <w:t xml:space="preserve"> </w:t>
      </w:r>
      <w:r>
        <w:t>will be called, not the</w:t>
      </w:r>
      <w:r w:rsidR="00DE33D8">
        <w:t xml:space="preserve"> </w:t>
      </w:r>
      <w:r>
        <w:t>object’s class’</w:t>
      </w:r>
      <w:r w:rsidR="00DE33D8">
        <w:t xml:space="preserve"> because of static binding.</w:t>
      </w:r>
      <w:r w:rsidR="00A95970">
        <w:t xml:space="preserve"> </w:t>
      </w:r>
      <w:r w:rsidR="00BE3716">
        <w:t xml:space="preserve">This is the </w:t>
      </w:r>
      <w:r w:rsidR="00BE3716" w:rsidRPr="00BE3716">
        <w:rPr>
          <w:color w:val="FFC000"/>
        </w:rPr>
        <w:t>difference between overriding and hiding.</w:t>
      </w:r>
    </w:p>
    <w:p w:rsidR="005016A4" w:rsidRDefault="005016A4" w:rsidP="00816EE3">
      <w:pPr>
        <w:pStyle w:val="NoSpacing"/>
      </w:pPr>
    </w:p>
    <w:p w:rsidR="00046A32" w:rsidRPr="00433C39" w:rsidRDefault="00D8180F" w:rsidP="00046A32">
      <w:pPr>
        <w:pStyle w:val="NoSpacing"/>
        <w:rPr>
          <w:rFonts w:ascii="Consolas" w:hAnsi="Consolas"/>
          <w:sz w:val="20"/>
        </w:rPr>
      </w:pPr>
      <w:r>
        <w:rPr>
          <w:rFonts w:ascii="Consolas" w:hAnsi="Consolas"/>
          <w:sz w:val="20"/>
          <w:lang w:val="en-US"/>
        </w:rPr>
        <w:t xml:space="preserve"> </w:t>
      </w:r>
      <w:r w:rsidR="00ED62A3" w:rsidRPr="00EF140C">
        <w:rPr>
          <w:rFonts w:ascii="Consolas" w:hAnsi="Consolas"/>
          <w:sz w:val="20"/>
          <w:lang w:val="en-US"/>
        </w:rPr>
        <w:t xml:space="preserve">  </w:t>
      </w:r>
      <w:r w:rsidR="00046A32" w:rsidRPr="00EF140C">
        <w:rPr>
          <w:rFonts w:ascii="Consolas" w:hAnsi="Consolas"/>
          <w:sz w:val="20"/>
          <w:lang w:val="en-US"/>
        </w:rPr>
        <w:t>a.printIt();</w:t>
      </w:r>
      <w:r w:rsidR="00433C39">
        <w:rPr>
          <w:rFonts w:ascii="Consolas" w:hAnsi="Consolas"/>
          <w:sz w:val="20"/>
        </w:rPr>
        <w:t xml:space="preserve"> </w:t>
      </w:r>
      <w:r w:rsidR="00433C39" w:rsidRPr="00C576B4">
        <w:rPr>
          <w:rFonts w:ascii="Consolas" w:hAnsi="Consolas"/>
          <w:color w:val="00B050"/>
          <w:sz w:val="20"/>
        </w:rPr>
        <w:t xml:space="preserve">// </w:t>
      </w:r>
      <w:r w:rsidR="000C3C1D" w:rsidRPr="00C576B4">
        <w:rPr>
          <w:rFonts w:ascii="Consolas" w:hAnsi="Consolas"/>
          <w:color w:val="00B050"/>
          <w:sz w:val="20"/>
        </w:rPr>
        <w:t xml:space="preserve">Static </w:t>
      </w:r>
      <w:r w:rsidR="00433C39" w:rsidRPr="00C576B4">
        <w:rPr>
          <w:rFonts w:ascii="Consolas" w:hAnsi="Consolas"/>
          <w:color w:val="00B050"/>
          <w:sz w:val="20"/>
        </w:rPr>
        <w:t>method of superclass</w:t>
      </w:r>
      <w:r w:rsidR="00405CA6" w:rsidRPr="00C576B4">
        <w:rPr>
          <w:rFonts w:ascii="Consolas" w:hAnsi="Consolas"/>
          <w:color w:val="00B050"/>
          <w:sz w:val="20"/>
        </w:rPr>
        <w:t xml:space="preserve"> (A)</w:t>
      </w:r>
      <w:r w:rsidR="00433C39" w:rsidRPr="00C576B4">
        <w:rPr>
          <w:rFonts w:ascii="Consolas" w:hAnsi="Consolas"/>
          <w:color w:val="00B050"/>
          <w:sz w:val="20"/>
        </w:rPr>
        <w:t xml:space="preserve"> executes.</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xml:space="preserve">. These classes cannot be used </w:t>
      </w:r>
      <w:r w:rsidR="004438FC">
        <w:rPr>
          <w:rStyle w:val="apple-converted-space"/>
          <w:rFonts w:cs="Arial"/>
          <w:color w:val="222222"/>
          <w:shd w:val="clear" w:color="auto" w:fill="FFFFFF"/>
        </w:rPr>
        <w:t xml:space="preserve">to instantiate objects, because </w:t>
      </w:r>
      <w:r w:rsidRPr="00D44FA1">
        <w:rPr>
          <w:rStyle w:val="apple-converted-space"/>
          <w:rFonts w:cs="Arial"/>
          <w:color w:val="222222"/>
          <w:shd w:val="clear" w:color="auto" w:fill="FFFFFF"/>
        </w:rPr>
        <w:t>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pieces” to become “concrete” classes,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D44FA1">
      <w:pPr>
        <w:pStyle w:val="NoSpacing"/>
        <w:rPr>
          <w:rStyle w:val="apple-converted-space"/>
          <w:rFonts w:cs="Arial"/>
          <w:color w:val="222222"/>
          <w:shd w:val="clear" w:color="auto" w:fill="FFFFFF"/>
        </w:rPr>
      </w:pPr>
    </w:p>
    <w:p w:rsidR="00D44FA1" w:rsidRDefault="005A7B71" w:rsidP="005A7B71">
      <w:pPr>
        <w:pStyle w:val="NoSpacing"/>
        <w:rPr>
          <w:rStyle w:val="apple-converted-space"/>
          <w:rFonts w:cs="Arial"/>
          <w:color w:val="222222"/>
          <w:shd w:val="clear" w:color="auto" w:fill="FFFFFF"/>
        </w:rPr>
      </w:pPr>
      <w:r w:rsidRPr="005A7B71">
        <w:rPr>
          <w:rStyle w:val="apple-converted-space"/>
          <w:rFonts w:cs="Arial"/>
          <w:color w:val="222222"/>
          <w:shd w:val="clear" w:color="auto" w:fill="FFFFFF"/>
        </w:rPr>
        <w:t>An abstract class’s purpose is to provide an appropriate superclass from which other classes</w:t>
      </w:r>
      <w:r w:rsidR="00D51BDC">
        <w:rPr>
          <w:rStyle w:val="apple-converted-space"/>
          <w:rFonts w:cs="Arial"/>
          <w:color w:val="222222"/>
          <w:shd w:val="clear" w:color="auto" w:fill="FFFFFF"/>
        </w:rPr>
        <w:t xml:space="preserve"> </w:t>
      </w:r>
      <w:r w:rsidRPr="005A7B71">
        <w:rPr>
          <w:rStyle w:val="apple-converted-space"/>
          <w:rFonts w:cs="Arial"/>
          <w:color w:val="222222"/>
          <w:shd w:val="clear" w:color="auto" w:fill="FFFFFF"/>
        </w:rPr>
        <w:t>can inherit and thus share a common design.</w:t>
      </w:r>
    </w:p>
    <w:p w:rsidR="00C156E5" w:rsidRDefault="00C63BDA" w:rsidP="00C156E5">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 xml:space="preserve">Classes that can be used to instantiate objects are called </w:t>
      </w:r>
      <w:r w:rsidR="00C156E5" w:rsidRPr="00C156E5">
        <w:rPr>
          <w:rStyle w:val="apple-converted-space"/>
          <w:rFonts w:cs="Arial"/>
          <w:color w:val="00B050"/>
          <w:shd w:val="clear" w:color="auto" w:fill="FFFFFF"/>
        </w:rPr>
        <w:t>concrete classes</w:t>
      </w:r>
      <w:r w:rsidR="00C156E5" w:rsidRPr="00C156E5">
        <w:rPr>
          <w:rStyle w:val="apple-converted-space"/>
          <w:rFonts w:cs="Arial"/>
          <w:color w:val="222222"/>
          <w:shd w:val="clear" w:color="auto" w:fill="FFFFFF"/>
        </w:rPr>
        <w:t>. Such classes provide implementations of every method they declare (some of the</w:t>
      </w:r>
      <w:r w:rsidR="00C156E5">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implementations can be inherited).</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C64311">
      <w:pPr>
        <w:pStyle w:val="NoSpacing"/>
        <w:tabs>
          <w:tab w:val="left" w:pos="6333"/>
        </w:tabs>
        <w:rPr>
          <w:rStyle w:val="apple-converted-space"/>
          <w:rFonts w:cs="Arial"/>
          <w:color w:val="222222"/>
          <w:shd w:val="clear" w:color="auto" w:fill="FFFFFF"/>
        </w:rPr>
      </w:pPr>
    </w:p>
    <w:p w:rsidR="00986E99" w:rsidRPr="00EF140C" w:rsidRDefault="007C598C" w:rsidP="00986E99">
      <w:pPr>
        <w:pStyle w:val="NoSpacing"/>
        <w:rPr>
          <w:rFonts w:ascii="Consolas" w:hAnsi="Consolas" w:cs="LucidaSansTypewriter"/>
          <w:color w:val="00B062"/>
          <w:sz w:val="20"/>
          <w:szCs w:val="16"/>
          <w:lang w:val="en-US"/>
        </w:rPr>
      </w:pPr>
      <w:r w:rsidRPr="00EF140C">
        <w:rPr>
          <w:rFonts w:ascii="Consolas" w:hAnsi="Consolas" w:cs="LucidaSansTypewriter"/>
          <w:color w:val="034EA3"/>
          <w:sz w:val="20"/>
          <w:szCs w:val="16"/>
          <w:lang w:val="en-US"/>
        </w:rPr>
        <w:t xml:space="preserve">   </w:t>
      </w:r>
      <w:r w:rsidR="00986E99" w:rsidRPr="00EF140C">
        <w:rPr>
          <w:rFonts w:ascii="Consolas" w:hAnsi="Consolas" w:cs="LucidaSansTypewriter"/>
          <w:color w:val="034EA3"/>
          <w:sz w:val="20"/>
          <w:szCs w:val="16"/>
          <w:lang w:val="en-US"/>
        </w:rPr>
        <w:t xml:space="preserve">public abstract void </w:t>
      </w:r>
      <w:r w:rsidR="00DC2042">
        <w:rPr>
          <w:rFonts w:ascii="Consolas" w:hAnsi="Consolas" w:cs="LucidaSansTypewriter"/>
          <w:color w:val="231F20"/>
          <w:sz w:val="20"/>
          <w:szCs w:val="16"/>
          <w:lang w:val="en-US"/>
        </w:rPr>
        <w:t>draw();</w:t>
      </w:r>
    </w:p>
    <w:p w:rsidR="00986E99" w:rsidRDefault="00986E99" w:rsidP="00986E99">
      <w:pPr>
        <w:pStyle w:val="NoSpacing"/>
        <w:rPr>
          <w:rFonts w:cs="LucidaSansTypewriter"/>
          <w:color w:val="00B062"/>
          <w:szCs w:val="16"/>
          <w:lang w:val="en-US"/>
        </w:rPr>
      </w:pPr>
    </w:p>
    <w:p w:rsidR="00762F19" w:rsidRDefault="000403DB" w:rsidP="00986E99">
      <w:pPr>
        <w:pStyle w:val="NoSpacing"/>
      </w:pPr>
      <w:r>
        <w:t xml:space="preserve">   </w:t>
      </w:r>
      <w:r w:rsidR="00986E99" w:rsidRPr="00986E99">
        <w:t>Abstract methods do not provide implementations. A class that contains any abstract</w:t>
      </w:r>
      <w:r w:rsidR="00DE1C07">
        <w:t xml:space="preserve"> </w:t>
      </w:r>
      <w:r w:rsidR="00986E99" w:rsidRPr="00986E99">
        <w:t>methods must be explicitly declared abstract even if that class contains some concrete</w:t>
      </w:r>
      <w:r w:rsidR="00DE1C07">
        <w:t xml:space="preserve"> </w:t>
      </w:r>
      <w:r w:rsidR="00986E99" w:rsidRPr="00986E99">
        <w:t>(nonabstract) methods. Each concrete subclass of an abstract superclass also must provide</w:t>
      </w:r>
      <w:r w:rsidR="00DE1C07">
        <w:t xml:space="preserve"> </w:t>
      </w:r>
      <w:r w:rsidR="00986E99" w:rsidRPr="00986E99">
        <w:t xml:space="preserve">concrete implementations of each of the superclass’s abstract methods. </w:t>
      </w:r>
    </w:p>
    <w:p w:rsidR="00986E99" w:rsidRPr="00986E99" w:rsidRDefault="00C63BDA" w:rsidP="00986E99">
      <w:pPr>
        <w:pStyle w:val="NoSpacing"/>
      </w:pPr>
      <w:r>
        <w:t xml:space="preserve">   </w:t>
      </w:r>
      <w:r w:rsidR="00986E99" w:rsidRPr="00986E99">
        <w:t>Constructors and</w:t>
      </w:r>
      <w:r w:rsidR="00DE1C07">
        <w:t xml:space="preserve"> </w:t>
      </w:r>
      <w:r w:rsidR="00986E99" w:rsidRPr="00986E99">
        <w:t>static methods cannot be declared abstract. Constructors are not inherited, so an</w:t>
      </w:r>
      <w:r w:rsidR="00DE1C07">
        <w:t xml:space="preserve"> </w:t>
      </w:r>
      <w:r w:rsidR="00986E99" w:rsidRPr="00986E99">
        <w:t>abstract constructor could never be implemented. Though non-private static</w:t>
      </w:r>
      <w:r w:rsidR="00DE1C07">
        <w:t xml:space="preserve"> </w:t>
      </w:r>
      <w:r w:rsidR="00986E99" w:rsidRPr="00986E99">
        <w:t>methods are inherited, they cannot be overridden. Since abstract methods are meant to</w:t>
      </w:r>
      <w:r w:rsidR="00DE1C07">
        <w:t xml:space="preserve"> </w:t>
      </w:r>
      <w:r w:rsidR="00986E99" w:rsidRPr="00986E99">
        <w:t>be overridden so that they can process objects based on their types, it would not make</w:t>
      </w:r>
      <w:r w:rsidR="00DE1C07">
        <w:t xml:space="preserve"> </w:t>
      </w:r>
      <w:r w:rsidR="00986E99" w:rsidRPr="00986E99">
        <w:t>sense to declare a static method as abstract.</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p>
    <w:p w:rsidR="00D678F3" w:rsidRDefault="00D678F3" w:rsidP="003A7B52">
      <w:pPr>
        <w:pStyle w:val="NoSpacing"/>
        <w:rPr>
          <w:rStyle w:val="apple-converted-space"/>
          <w:rFonts w:cs="Arial"/>
          <w:b/>
          <w:color w:val="222222"/>
          <w:shd w:val="clear" w:color="auto" w:fill="FFFFFF"/>
        </w:rPr>
      </w:pPr>
    </w:p>
    <w:p w:rsidR="00D678F3"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class </w:t>
      </w:r>
      <w:r w:rsidR="00D678F3" w:rsidRPr="00E92709">
        <w:rPr>
          <w:rFonts w:ascii="Consolas" w:hAnsi="Consolas" w:cs="LucidaSansTypewriter"/>
          <w:color w:val="231F20"/>
          <w:sz w:val="20"/>
          <w:szCs w:val="20"/>
          <w:lang w:val="en-US"/>
        </w:rPr>
        <w:t>Employee</w:t>
      </w:r>
    </w:p>
    <w:p w:rsidR="00D678F3" w:rsidRPr="00E92709" w:rsidRDefault="00D678F3" w:rsidP="0084684D">
      <w:pPr>
        <w:pStyle w:val="NoSpacing"/>
        <w:rPr>
          <w:rFonts w:ascii="Consolas" w:hAnsi="Consolas" w:cs="LucidaSansTypewriter"/>
          <w:color w:val="231F20"/>
          <w:sz w:val="20"/>
          <w:szCs w:val="20"/>
          <w:lang w:val="en-US"/>
        </w:rPr>
      </w:pPr>
    </w:p>
    <w:p w:rsidR="00986E99"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double </w:t>
      </w:r>
      <w:r w:rsidR="00D678F3" w:rsidRPr="00E92709">
        <w:rPr>
          <w:rFonts w:ascii="Consolas" w:hAnsi="Consolas" w:cs="LucidaSansTypewriter"/>
          <w:color w:val="231F20"/>
          <w:sz w:val="20"/>
          <w:szCs w:val="20"/>
          <w:lang w:val="en-US"/>
        </w:rPr>
        <w:t xml:space="preserve">earnings(); </w:t>
      </w:r>
      <w:r w:rsidR="00D678F3" w:rsidRPr="00E92709">
        <w:rPr>
          <w:rFonts w:ascii="Consolas" w:hAnsi="Consolas" w:cs="LucidaSansTypewriter"/>
          <w:color w:val="00B062"/>
          <w:sz w:val="20"/>
          <w:szCs w:val="20"/>
          <w:lang w:val="en-US"/>
        </w:rPr>
        <w:t>// no implementation here</w:t>
      </w:r>
    </w:p>
    <w:p w:rsidR="00986E99" w:rsidRDefault="00986E99" w:rsidP="0084684D">
      <w:pPr>
        <w:pStyle w:val="NoSpacing"/>
        <w:pBdr>
          <w:bottom w:val="single" w:sz="6" w:space="1" w:color="auto"/>
        </w:pBdr>
        <w:rPr>
          <w:rStyle w:val="apple-converted-space"/>
          <w:rFonts w:cs="Arial"/>
          <w:color w:val="222222"/>
          <w:shd w:val="clear" w:color="auto" w:fill="FFFFFF"/>
        </w:rPr>
      </w:pPr>
    </w:p>
    <w:p w:rsidR="00D678F3" w:rsidRDefault="00D678F3" w:rsidP="0084684D">
      <w:pPr>
        <w:pStyle w:val="NoSpacing"/>
        <w:rPr>
          <w:rStyle w:val="apple-converted-space"/>
          <w:rFonts w:cs="Arial"/>
          <w:color w:val="222222"/>
          <w:shd w:val="clear" w:color="auto" w:fill="FFFFFF"/>
        </w:rPr>
      </w:pPr>
    </w:p>
    <w:p w:rsidR="0089432E" w:rsidRPr="00E92709" w:rsidRDefault="00EF140C" w:rsidP="0084684D">
      <w:pPr>
        <w:pStyle w:val="NoSpacing"/>
        <w:rPr>
          <w:rStyle w:val="apple-converted-space"/>
          <w:rFonts w:ascii="Consolas" w:hAnsi="Consolas" w:cs="Arial"/>
          <w:color w:val="222222"/>
          <w:sz w:val="20"/>
          <w:szCs w:val="20"/>
          <w:shd w:val="clear" w:color="auto" w:fill="FFFFFF"/>
        </w:rPr>
      </w:pPr>
      <w:r w:rsidRPr="00E92709">
        <w:rPr>
          <w:rFonts w:ascii="Consolas" w:hAnsi="Consolas" w:cs="LucidaSansTypewriter"/>
          <w:color w:val="034EA3"/>
          <w:sz w:val="20"/>
          <w:szCs w:val="20"/>
          <w:lang w:val="en-US"/>
        </w:rPr>
        <w:t xml:space="preserve">   </w:t>
      </w:r>
      <w:r w:rsidR="00D62CD0" w:rsidRPr="00E92709">
        <w:rPr>
          <w:rFonts w:ascii="Consolas" w:hAnsi="Consolas" w:cs="LucidaSansTypewriter"/>
          <w:color w:val="034EA3"/>
          <w:sz w:val="20"/>
          <w:szCs w:val="20"/>
          <w:lang w:val="en-US"/>
        </w:rPr>
        <w:t xml:space="preserve">public class </w:t>
      </w:r>
      <w:r w:rsidR="00D62CD0" w:rsidRPr="00E92709">
        <w:rPr>
          <w:rFonts w:ascii="Consolas" w:hAnsi="Consolas" w:cs="LucidaSansTypewriter"/>
          <w:color w:val="231F20"/>
          <w:sz w:val="20"/>
          <w:szCs w:val="20"/>
          <w:lang w:val="en-US"/>
        </w:rPr>
        <w:t xml:space="preserve">SalariedEmployee </w:t>
      </w:r>
      <w:r w:rsidR="00D62CD0" w:rsidRPr="00E92709">
        <w:rPr>
          <w:rFonts w:ascii="Consolas" w:hAnsi="Consolas" w:cs="LucidaSansTypewriter"/>
          <w:color w:val="034EA3"/>
          <w:sz w:val="20"/>
          <w:szCs w:val="20"/>
          <w:lang w:val="en-US"/>
        </w:rPr>
        <w:t xml:space="preserve">extends </w:t>
      </w:r>
      <w:r w:rsidR="00D62CD0"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Override</w:t>
      </w: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public double </w:t>
      </w:r>
      <w:r w:rsidR="000560D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return </w:t>
      </w:r>
      <w:r w:rsidR="000560DC" w:rsidRPr="00E92709">
        <w:rPr>
          <w:rFonts w:ascii="Consolas" w:hAnsi="Consolas" w:cs="LucidaSansTypewriter"/>
          <w:color w:val="231F20"/>
          <w:sz w:val="20"/>
          <w:szCs w:val="20"/>
          <w:lang w:val="en-US"/>
        </w:rPr>
        <w:t>getWeeklySalary();</w:t>
      </w:r>
    </w:p>
    <w:p w:rsidR="008F5FF8"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BC1D87" w:rsidRDefault="00BC1D87" w:rsidP="0084684D">
      <w:pPr>
        <w:pStyle w:val="NoSpacing"/>
        <w:rPr>
          <w:rStyle w:val="apple-converted-space"/>
          <w:rFonts w:cs="Arial"/>
          <w:b/>
          <w:color w:val="222222"/>
          <w:shd w:val="clear" w:color="auto" w:fill="FFFFFF"/>
        </w:rPr>
      </w:pPr>
    </w:p>
    <w:p w:rsidR="00D62CD0"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lastRenderedPageBreak/>
        <w:t xml:space="preserve">   </w:t>
      </w:r>
      <w:r w:rsidR="0009589C" w:rsidRPr="00E92709">
        <w:rPr>
          <w:rFonts w:ascii="Consolas" w:hAnsi="Consolas" w:cs="LucidaSansTypewriter"/>
          <w:color w:val="034EA3"/>
          <w:sz w:val="20"/>
          <w:szCs w:val="20"/>
          <w:lang w:val="en-US"/>
        </w:rPr>
        <w:t xml:space="preserve">public class </w:t>
      </w:r>
      <w:r w:rsidR="0009589C" w:rsidRPr="00E92709">
        <w:rPr>
          <w:rFonts w:ascii="Consolas" w:hAnsi="Consolas" w:cs="LucidaSansTypewriter"/>
          <w:color w:val="231F20"/>
          <w:sz w:val="20"/>
          <w:szCs w:val="20"/>
          <w:lang w:val="en-US"/>
        </w:rPr>
        <w:t xml:space="preserve">HourlyEmployee </w:t>
      </w:r>
      <w:r w:rsidR="0009589C" w:rsidRPr="00E92709">
        <w:rPr>
          <w:rFonts w:ascii="Consolas" w:hAnsi="Consolas" w:cs="LucidaSansTypewriter"/>
          <w:color w:val="034EA3"/>
          <w:sz w:val="20"/>
          <w:szCs w:val="20"/>
          <w:lang w:val="en-US"/>
        </w:rPr>
        <w:t xml:space="preserve">extends </w:t>
      </w:r>
      <w:r w:rsidR="0009589C"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Overrid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public double </w:t>
      </w:r>
      <w:r w:rsidR="00535743"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p>
    <w:p w:rsidR="00535743" w:rsidRPr="00E92709" w:rsidRDefault="00EF140C"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if </w:t>
      </w:r>
      <w:r w:rsidR="00535743" w:rsidRPr="00E92709">
        <w:rPr>
          <w:rFonts w:ascii="Consolas" w:hAnsi="Consolas" w:cs="LucidaSansTypewriter"/>
          <w:color w:val="231F20"/>
          <w:sz w:val="20"/>
          <w:szCs w:val="20"/>
          <w:lang w:val="en-US"/>
        </w:rPr>
        <w:t xml:space="preserve">(getHours() &lt;=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00B062"/>
          <w:sz w:val="20"/>
          <w:szCs w:val="20"/>
          <w:lang w:val="en-US"/>
        </w:rPr>
        <w:t>// no overtim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231F20"/>
          <w:sz w:val="20"/>
          <w:szCs w:val="20"/>
          <w:lang w:val="en-US"/>
        </w:rPr>
        <w:t>getWage() * getHours();</w:t>
      </w:r>
    </w:p>
    <w:p w:rsidR="00535743" w:rsidRPr="00E92709" w:rsidRDefault="00EF140C" w:rsidP="0084684D">
      <w:pPr>
        <w:autoSpaceDE w:val="0"/>
        <w:autoSpaceDN w:val="0"/>
        <w:adjustRightInd w:val="0"/>
        <w:spacing w:after="0" w:line="240" w:lineRule="auto"/>
        <w:rPr>
          <w:rFonts w:ascii="Consolas" w:hAnsi="Consolas" w:cs="LucidaSansTypewriter"/>
          <w:color w:val="034EA3"/>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els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00A0DB"/>
          <w:sz w:val="20"/>
          <w:szCs w:val="20"/>
          <w:lang w:val="en-US"/>
        </w:rPr>
        <w:t xml:space="preserve">40 </w:t>
      </w:r>
      <w:r w:rsidR="00535743" w:rsidRPr="00E92709">
        <w:rPr>
          <w:rFonts w:ascii="Consolas" w:hAnsi="Consolas" w:cs="LucidaSansTypewriter"/>
          <w:color w:val="231F20"/>
          <w:sz w:val="20"/>
          <w:szCs w:val="20"/>
          <w:lang w:val="en-US"/>
        </w:rPr>
        <w:t xml:space="preserve">* getWage() + (getHours() -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 getWage() * </w:t>
      </w:r>
      <w:r w:rsidR="00535743" w:rsidRPr="00E92709">
        <w:rPr>
          <w:rFonts w:ascii="Consolas" w:hAnsi="Consolas" w:cs="LucidaSansTypewriter"/>
          <w:color w:val="00A0DB"/>
          <w:sz w:val="20"/>
          <w:szCs w:val="20"/>
          <w:lang w:val="en-US"/>
        </w:rPr>
        <w:t>1.5</w:t>
      </w:r>
      <w:r w:rsidR="00535743" w:rsidRPr="00E92709">
        <w:rPr>
          <w:rFonts w:ascii="Consolas" w:hAnsi="Consolas" w:cs="LucidaSansTypewriter"/>
          <w:color w:val="231F20"/>
          <w:sz w:val="20"/>
          <w:szCs w:val="20"/>
          <w:lang w:val="en-US"/>
        </w:rPr>
        <w:t>;</w:t>
      </w:r>
    </w:p>
    <w:p w:rsidR="0009589C"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535743" w:rsidRDefault="00535743" w:rsidP="0084684D">
      <w:pPr>
        <w:pStyle w:val="NoSpacing"/>
        <w:rPr>
          <w:rStyle w:val="apple-converted-space"/>
          <w:rFonts w:cs="Arial"/>
          <w:b/>
          <w:color w:val="222222"/>
          <w:shd w:val="clear" w:color="auto" w:fill="FFFFFF"/>
        </w:rPr>
      </w:pPr>
    </w:p>
    <w:p w:rsidR="00535743" w:rsidRPr="00E92709" w:rsidRDefault="001D4495"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class </w:t>
      </w:r>
      <w:r w:rsidR="00CE7D2D" w:rsidRPr="00E92709">
        <w:rPr>
          <w:rFonts w:ascii="Consolas" w:hAnsi="Consolas" w:cs="LucidaSansTypewriter"/>
          <w:color w:val="231F20"/>
          <w:sz w:val="20"/>
          <w:szCs w:val="20"/>
          <w:lang w:val="en-US"/>
        </w:rPr>
        <w:t xml:space="preserve">CommissionEmployee </w:t>
      </w:r>
      <w:r w:rsidR="00CE7D2D" w:rsidRPr="00E92709">
        <w:rPr>
          <w:rFonts w:ascii="Consolas" w:hAnsi="Consolas" w:cs="LucidaSansTypewriter"/>
          <w:color w:val="034EA3"/>
          <w:sz w:val="20"/>
          <w:szCs w:val="20"/>
          <w:lang w:val="en-US"/>
        </w:rPr>
        <w:t xml:space="preserve">extends </w:t>
      </w:r>
      <w:r w:rsidR="00CE7D2D"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231F20"/>
          <w:sz w:val="20"/>
          <w:szCs w:val="20"/>
          <w:lang w:val="en-US"/>
        </w:rPr>
        <w:t>@Override</w:t>
      </w: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double </w:t>
      </w:r>
      <w:r w:rsidR="00CE7D2D"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return </w:t>
      </w:r>
      <w:r w:rsidR="00CE7D2D" w:rsidRPr="00E92709">
        <w:rPr>
          <w:rFonts w:ascii="Consolas" w:hAnsi="Consolas" w:cs="LucidaSansTypewriter"/>
          <w:color w:val="231F20"/>
          <w:sz w:val="20"/>
          <w:szCs w:val="20"/>
          <w:lang w:val="en-US"/>
        </w:rPr>
        <w:t>getCommissionRate() * getGrossSales();</w:t>
      </w:r>
    </w:p>
    <w:p w:rsidR="00CE7D2D"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F46E49" w:rsidRDefault="00F46E49" w:rsidP="0084684D">
      <w:pPr>
        <w:pStyle w:val="NoSpacing"/>
        <w:rPr>
          <w:rStyle w:val="apple-converted-space"/>
          <w:rFonts w:cs="Arial"/>
          <w:b/>
          <w:color w:val="222222"/>
          <w:shd w:val="clear" w:color="auto" w:fill="FFFFFF"/>
        </w:rPr>
      </w:pP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class </w:t>
      </w:r>
      <w:r w:rsidR="008B738C" w:rsidRPr="00E92709">
        <w:rPr>
          <w:rFonts w:ascii="Consolas" w:hAnsi="Consolas" w:cs="LucidaSansTypewriter"/>
          <w:color w:val="231F20"/>
          <w:sz w:val="20"/>
          <w:szCs w:val="20"/>
          <w:lang w:val="en-US"/>
        </w:rPr>
        <w:t xml:space="preserve">BasePlusCommissionEmployee </w:t>
      </w:r>
      <w:r w:rsidR="008B738C" w:rsidRPr="00E92709">
        <w:rPr>
          <w:rFonts w:ascii="Consolas" w:hAnsi="Consolas" w:cs="LucidaSansTypewriter"/>
          <w:color w:val="034EA3"/>
          <w:sz w:val="20"/>
          <w:szCs w:val="20"/>
          <w:lang w:val="en-US"/>
        </w:rPr>
        <w:t xml:space="preserve">extends </w:t>
      </w:r>
      <w:r w:rsidR="008B738C" w:rsidRPr="00E92709">
        <w:rPr>
          <w:rFonts w:ascii="Consolas" w:hAnsi="Consolas" w:cs="LucidaSansTypewriter"/>
          <w:color w:val="231F20"/>
          <w:sz w:val="20"/>
          <w:szCs w:val="20"/>
          <w:lang w:val="en-US"/>
        </w:rPr>
        <w:t>Commission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Override</w:t>
      </w: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double </w:t>
      </w:r>
      <w:r w:rsidR="008B738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return </w:t>
      </w:r>
      <w:r w:rsidR="008B738C" w:rsidRPr="00E92709">
        <w:rPr>
          <w:rFonts w:ascii="Consolas" w:hAnsi="Consolas" w:cs="LucidaSansTypewriter"/>
          <w:color w:val="231F20"/>
          <w:sz w:val="20"/>
          <w:szCs w:val="20"/>
          <w:lang w:val="en-US"/>
        </w:rPr>
        <w:t xml:space="preserve">getBaseSalary() + </w:t>
      </w:r>
      <w:r w:rsidR="008B738C" w:rsidRPr="00E92709">
        <w:rPr>
          <w:rFonts w:ascii="Consolas" w:hAnsi="Consolas" w:cs="LucidaSansTypewriter"/>
          <w:color w:val="034EA3"/>
          <w:sz w:val="20"/>
          <w:szCs w:val="20"/>
          <w:lang w:val="en-US"/>
        </w:rPr>
        <w:t>super</w:t>
      </w:r>
      <w:r w:rsidR="008B738C" w:rsidRPr="00E92709">
        <w:rPr>
          <w:rFonts w:ascii="Consolas" w:hAnsi="Consolas" w:cs="LucidaSansTypewriter"/>
          <w:color w:val="231F20"/>
          <w:sz w:val="20"/>
          <w:szCs w:val="20"/>
          <w:lang w:val="en-US"/>
        </w:rPr>
        <w:t>.earnings();</w:t>
      </w: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CB3093" w:rsidRDefault="00CB3093" w:rsidP="0084684D">
      <w:pPr>
        <w:pStyle w:val="NoSpacing"/>
        <w:rPr>
          <w:rStyle w:val="apple-converted-space"/>
          <w:rFonts w:cs="Arial"/>
          <w:b/>
          <w:color w:val="222222"/>
          <w:shd w:val="clear" w:color="auto" w:fill="FFFFFF"/>
        </w:rPr>
      </w:pP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SalariedEmployee salaried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SalariedEmployee(</w:t>
      </w:r>
      <w:r w:rsidR="005F7F39" w:rsidRPr="00E92709">
        <w:rPr>
          <w:rFonts w:ascii="Consolas" w:hAnsi="Consolas" w:cs="LucidaSansTypewriter"/>
          <w:color w:val="00A0DB"/>
          <w:sz w:val="20"/>
          <w:szCs w:val="20"/>
          <w:lang w:val="en-US"/>
        </w:rPr>
        <w:t>"Joh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Smith"</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11-11-1111"</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800.0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E175AD" w:rsidRPr="00E92709">
        <w:rPr>
          <w:rFonts w:ascii="Consolas" w:hAnsi="Consolas" w:cs="LucidaSansTypewriter"/>
          <w:color w:val="231F20"/>
          <w:sz w:val="20"/>
          <w:szCs w:val="20"/>
          <w:lang w:val="en-US"/>
        </w:rPr>
        <w:t>H</w:t>
      </w:r>
      <w:r w:rsidR="00873AFD" w:rsidRPr="00E92709">
        <w:rPr>
          <w:rFonts w:ascii="Consolas" w:hAnsi="Consolas" w:cs="LucidaSansTypewriter"/>
          <w:color w:val="231F20"/>
          <w:sz w:val="20"/>
          <w:szCs w:val="20"/>
          <w:lang w:val="en-US"/>
        </w:rPr>
        <w:t>o</w:t>
      </w:r>
      <w:r w:rsidR="005F7F39" w:rsidRPr="00E92709">
        <w:rPr>
          <w:rFonts w:ascii="Consolas" w:hAnsi="Consolas" w:cs="LucidaSansTypewriter"/>
          <w:color w:val="231F20"/>
          <w:sz w:val="20"/>
          <w:szCs w:val="20"/>
          <w:lang w:val="en-US"/>
        </w:rPr>
        <w:t>urlyEmployee hourly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HourlyEmployee(</w:t>
      </w:r>
      <w:r w:rsidR="005F7F39" w:rsidRPr="00E92709">
        <w:rPr>
          <w:rFonts w:ascii="Consolas" w:hAnsi="Consolas" w:cs="LucidaSansTypewriter"/>
          <w:color w:val="00A0DB"/>
          <w:sz w:val="20"/>
          <w:szCs w:val="20"/>
          <w:lang w:val="en-US"/>
        </w:rPr>
        <w:t>"Kare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Pric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222-22-2222"</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6.75</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231F20"/>
          <w:sz w:val="20"/>
          <w:szCs w:val="20"/>
          <w:lang w:val="en-US"/>
        </w:rPr>
        <w:t>CommissionEmployee commission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CommissionEmployee(</w:t>
      </w:r>
      <w:r w:rsidR="005F7F39" w:rsidRPr="00E92709">
        <w:rPr>
          <w:rFonts w:ascii="Consolas" w:hAnsi="Consolas" w:cs="LucidaSansTypewriter"/>
          <w:color w:val="00A0DB"/>
          <w:sz w:val="20"/>
          <w:szCs w:val="20"/>
          <w:lang w:val="en-US"/>
        </w:rPr>
        <w:t>"Su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Jone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333-33-3333"</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0000</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06</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BasePlusCommissionEmployee basePlusCommissionEmployee =</w:t>
      </w:r>
    </w:p>
    <w:p w:rsidR="00CB3093" w:rsidRPr="00982634" w:rsidRDefault="00E9270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BasePlusCommissionEmployee(</w:t>
      </w:r>
      <w:r w:rsidR="005F7F39" w:rsidRPr="00E92709">
        <w:rPr>
          <w:rFonts w:ascii="Consolas" w:hAnsi="Consolas" w:cs="LucidaSansTypewriter"/>
          <w:color w:val="00A0DB"/>
          <w:sz w:val="20"/>
          <w:szCs w:val="20"/>
          <w:lang w:val="en-US"/>
        </w:rPr>
        <w:t>"Bob"</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Lewi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44-44-4444"</w:t>
      </w:r>
      <w:r w:rsidR="005F7F39" w:rsidRPr="00E92709">
        <w:rPr>
          <w:rFonts w:ascii="Consolas" w:hAnsi="Consolas" w:cs="LucidaSansTypewriter"/>
          <w:color w:val="231F20"/>
          <w:sz w:val="20"/>
          <w:szCs w:val="20"/>
          <w:lang w:val="en-US"/>
        </w:rPr>
        <w:t xml:space="preserve">, </w:t>
      </w:r>
      <w:r w:rsidR="005F7F39" w:rsidRPr="00982634">
        <w:rPr>
          <w:rFonts w:ascii="Consolas" w:hAnsi="Consolas" w:cs="LucidaSansTypewriter"/>
          <w:color w:val="00A0DB"/>
          <w:szCs w:val="20"/>
          <w:lang w:val="en-US"/>
        </w:rPr>
        <w:t>5000</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04</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300</w:t>
      </w:r>
      <w:r w:rsidR="005F7F39" w:rsidRPr="00982634">
        <w:rPr>
          <w:rFonts w:ascii="Consolas" w:hAnsi="Consolas" w:cs="LucidaSansTypewriter"/>
          <w:color w:val="231F20"/>
          <w:szCs w:val="20"/>
          <w:lang w:val="en-US"/>
        </w:rPr>
        <w:t>);</w:t>
      </w:r>
    </w:p>
    <w:p w:rsidR="00313C62" w:rsidRPr="00E92709" w:rsidRDefault="00313C62" w:rsidP="0084684D">
      <w:pPr>
        <w:pStyle w:val="NoSpacing"/>
        <w:rPr>
          <w:rStyle w:val="apple-converted-space"/>
          <w:rFonts w:ascii="Consolas" w:hAnsi="Consolas" w:cs="Arial"/>
          <w:b/>
          <w:color w:val="222222"/>
          <w:sz w:val="20"/>
          <w:szCs w:val="20"/>
          <w:shd w:val="clear" w:color="auto" w:fill="FFFFFF"/>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 xml:space="preserve">Employee[] employees = </w:t>
      </w:r>
      <w:r w:rsidR="00C55FD0" w:rsidRPr="00E92709">
        <w:rPr>
          <w:rFonts w:ascii="Consolas" w:hAnsi="Consolas" w:cs="LucidaSansTypewriter"/>
          <w:color w:val="034EA3"/>
          <w:sz w:val="20"/>
          <w:szCs w:val="20"/>
          <w:lang w:val="en-US"/>
        </w:rPr>
        <w:t xml:space="preserve">new </w:t>
      </w:r>
      <w:r w:rsidR="00C55FD0" w:rsidRPr="00E92709">
        <w:rPr>
          <w:rFonts w:ascii="Consolas" w:hAnsi="Consolas" w:cs="LucidaSansTypewriter"/>
          <w:color w:val="231F20"/>
          <w:sz w:val="20"/>
          <w:szCs w:val="20"/>
          <w:lang w:val="en-US"/>
        </w:rPr>
        <w:t>Employee[</w:t>
      </w:r>
      <w:r w:rsidR="00C55FD0" w:rsidRPr="00E92709">
        <w:rPr>
          <w:rFonts w:ascii="Consolas" w:hAnsi="Consolas" w:cs="LucidaSansTypewriter"/>
          <w:color w:val="00A0DB"/>
          <w:sz w:val="20"/>
          <w:szCs w:val="20"/>
          <w:lang w:val="en-US"/>
        </w:rPr>
        <w:t>4</w:t>
      </w:r>
      <w:r w:rsidR="00C55FD0" w:rsidRPr="00E92709">
        <w:rPr>
          <w:rFonts w:ascii="Consolas" w:hAnsi="Consolas" w:cs="LucidaSansTypewriter"/>
          <w:color w:val="231F20"/>
          <w:sz w:val="20"/>
          <w:szCs w:val="20"/>
          <w:lang w:val="en-US"/>
        </w:rPr>
        <w:t>];</w:t>
      </w:r>
    </w:p>
    <w:p w:rsidR="00C55FD0" w:rsidRPr="00E92709" w:rsidRDefault="00C55FD0" w:rsidP="0084684D">
      <w:pPr>
        <w:autoSpaceDE w:val="0"/>
        <w:autoSpaceDN w:val="0"/>
        <w:adjustRightInd w:val="0"/>
        <w:spacing w:after="0" w:line="240" w:lineRule="auto"/>
        <w:rPr>
          <w:rFonts w:ascii="Consolas" w:hAnsi="Consolas" w:cs="LucidaSansTypewriter"/>
          <w:color w:val="00B062"/>
          <w:sz w:val="20"/>
          <w:szCs w:val="20"/>
          <w:lang w:val="en-US"/>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0</w:t>
      </w:r>
      <w:r w:rsidR="00C55FD0" w:rsidRPr="00E92709">
        <w:rPr>
          <w:rFonts w:ascii="Consolas" w:hAnsi="Consolas" w:cs="LucidaSansTypewriter"/>
          <w:color w:val="231F20"/>
          <w:sz w:val="20"/>
          <w:szCs w:val="20"/>
          <w:lang w:val="en-US"/>
        </w:rPr>
        <w:t>] = salaried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1</w:t>
      </w:r>
      <w:r w:rsidR="00C55FD0" w:rsidRPr="00E92709">
        <w:rPr>
          <w:rFonts w:ascii="Consolas" w:hAnsi="Consolas" w:cs="LucidaSansTypewriter"/>
          <w:color w:val="231F20"/>
          <w:sz w:val="20"/>
          <w:szCs w:val="20"/>
          <w:lang w:val="en-US"/>
        </w:rPr>
        <w:t>] = hourly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2</w:t>
      </w:r>
      <w:r w:rsidR="00C55FD0" w:rsidRPr="00E92709">
        <w:rPr>
          <w:rFonts w:ascii="Consolas" w:hAnsi="Consolas" w:cs="LucidaSansTypewriter"/>
          <w:color w:val="231F20"/>
          <w:sz w:val="20"/>
          <w:szCs w:val="20"/>
          <w:lang w:val="en-US"/>
        </w:rPr>
        <w:t>] = commissionEmployee;</w:t>
      </w:r>
    </w:p>
    <w:p w:rsidR="00196538"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3</w:t>
      </w:r>
      <w:r w:rsidR="00C55FD0" w:rsidRPr="00E92709">
        <w:rPr>
          <w:rFonts w:ascii="Consolas" w:hAnsi="Consolas" w:cs="LucidaSansTypewriter"/>
          <w:color w:val="231F20"/>
          <w:sz w:val="20"/>
          <w:szCs w:val="20"/>
          <w:lang w:val="en-US"/>
        </w:rPr>
        <w:t>] = basePlusCommissionEmployee;</w:t>
      </w:r>
    </w:p>
    <w:p w:rsidR="005F7F39" w:rsidRPr="00E92709" w:rsidRDefault="005F7F39" w:rsidP="0084684D">
      <w:pPr>
        <w:pStyle w:val="NoSpacing"/>
        <w:rPr>
          <w:rStyle w:val="apple-converted-space"/>
          <w:rFonts w:ascii="Consolas" w:hAnsi="Consolas" w:cs="Arial"/>
          <w:b/>
          <w:color w:val="222222"/>
          <w:sz w:val="20"/>
          <w:szCs w:val="20"/>
          <w:shd w:val="clear" w:color="auto" w:fill="FFFFFF"/>
        </w:rPr>
      </w:pPr>
    </w:p>
    <w:p w:rsidR="005F7F39" w:rsidRPr="00E92709" w:rsidRDefault="005720B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034EA3"/>
          <w:sz w:val="20"/>
          <w:szCs w:val="20"/>
          <w:lang w:val="en-US"/>
        </w:rPr>
        <w:t xml:space="preserve">for </w:t>
      </w:r>
      <w:r w:rsidR="00184905" w:rsidRPr="00E92709">
        <w:rPr>
          <w:rFonts w:ascii="Consolas" w:hAnsi="Consolas" w:cs="LucidaSansTypewriter"/>
          <w:color w:val="231F20"/>
          <w:sz w:val="20"/>
          <w:szCs w:val="20"/>
          <w:lang w:val="en-US"/>
        </w:rPr>
        <w:t>(Employee currentEmployee : employees)</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5F7F39"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System.out.println(</w:t>
      </w:r>
      <w:r w:rsidR="00750300" w:rsidRPr="00E92709">
        <w:rPr>
          <w:rFonts w:ascii="Consolas" w:hAnsi="Consolas" w:cs="LucidaSansTypewriter"/>
          <w:color w:val="231F20"/>
          <w:sz w:val="20"/>
          <w:szCs w:val="20"/>
          <w:lang w:val="en-US"/>
        </w:rPr>
        <w:t>currentEmployee</w:t>
      </w:r>
      <w:r w:rsidR="00184905"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00B062"/>
          <w:sz w:val="20"/>
          <w:szCs w:val="20"/>
          <w:lang w:val="en-US"/>
        </w:rPr>
        <w:t>// invokes toString</w:t>
      </w:r>
    </w:p>
    <w:p w:rsidR="00184905" w:rsidRPr="00E92709" w:rsidRDefault="00184905"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p>
    <w:p w:rsidR="00184905" w:rsidRPr="00E92709" w:rsidRDefault="005720B9" w:rsidP="0084684D">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836BC9">
        <w:rPr>
          <w:rFonts w:ascii="Consolas" w:hAnsi="Consolas" w:cs="LucidaSansTypewriter"/>
          <w:color w:val="034EA3"/>
          <w:sz w:val="20"/>
          <w:szCs w:val="20"/>
          <w:lang w:val="en-US"/>
        </w:rPr>
        <w:t>i</w:t>
      </w:r>
      <w:r w:rsidR="00184905" w:rsidRPr="00E92709">
        <w:rPr>
          <w:rFonts w:ascii="Consolas" w:hAnsi="Consolas" w:cs="LucidaSansTypewriter"/>
          <w:color w:val="034EA3"/>
          <w:sz w:val="20"/>
          <w:szCs w:val="20"/>
          <w:lang w:val="en-US"/>
        </w:rPr>
        <w:t xml:space="preserve">f </w:t>
      </w:r>
      <w:r w:rsidR="00122E28">
        <w:rPr>
          <w:rFonts w:ascii="Consolas" w:hAnsi="Consolas" w:cs="LucidaSansTypewriter"/>
          <w:color w:val="034EA3"/>
          <w:sz w:val="20"/>
          <w:szCs w:val="20"/>
          <w:lang w:val="en-US"/>
        </w:rPr>
        <w:t>(</w:t>
      </w:r>
      <w:r w:rsidR="00184905" w:rsidRPr="00E92709">
        <w:rPr>
          <w:rFonts w:ascii="Consolas" w:hAnsi="Consolas" w:cs="LucidaSansTypewriter"/>
          <w:color w:val="231F20"/>
          <w:sz w:val="20"/>
          <w:szCs w:val="20"/>
          <w:lang w:val="en-US"/>
        </w:rPr>
        <w:t xml:space="preserve">currentEmployee </w:t>
      </w:r>
      <w:r w:rsidR="00184905" w:rsidRPr="00E92709">
        <w:rPr>
          <w:rFonts w:ascii="Consolas" w:hAnsi="Consolas" w:cs="LucidaSansTypewriter"/>
          <w:color w:val="034EA3"/>
          <w:sz w:val="20"/>
          <w:szCs w:val="20"/>
          <w:lang w:val="en-US"/>
        </w:rPr>
        <w:t xml:space="preserve">instanceof </w:t>
      </w:r>
      <w:r w:rsidR="00122E28">
        <w:rPr>
          <w:rFonts w:ascii="Consolas" w:hAnsi="Consolas" w:cs="LucidaSansTypewriter"/>
          <w:color w:val="231F20"/>
          <w:sz w:val="20"/>
          <w:szCs w:val="20"/>
          <w:lang w:val="en-US"/>
        </w:rPr>
        <w:t>BasePlusCommissionEmployee</w:t>
      </w:r>
      <w:r w:rsidR="00184905" w:rsidRPr="00E92709">
        <w:rPr>
          <w:rFonts w:ascii="Consolas" w:hAnsi="Consolas" w:cs="LucidaSansTypewriter"/>
          <w:color w:val="231F20"/>
          <w:sz w:val="20"/>
          <w:szCs w:val="20"/>
          <w:lang w:val="en-US"/>
        </w:rPr>
        <w:t>)</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196538" w:rsidRPr="00E92709" w:rsidRDefault="005720B9"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184905" w:rsidRPr="00E867A9">
        <w:rPr>
          <w:rFonts w:ascii="Consolas" w:hAnsi="Consolas" w:cs="LucidaSansTypewriter"/>
          <w:color w:val="231F20"/>
          <w:sz w:val="20"/>
          <w:szCs w:val="20"/>
          <w:lang w:val="en-US"/>
        </w:rPr>
        <w:t xml:space="preserve">BasePlusCommissionEmployee employee = </w:t>
      </w:r>
      <w:r w:rsidR="002064CC" w:rsidRPr="00E867A9">
        <w:rPr>
          <w:rFonts w:ascii="Consolas" w:hAnsi="Consolas" w:cs="LucidaSansTypewriter"/>
          <w:color w:val="231F20"/>
          <w:sz w:val="20"/>
          <w:szCs w:val="20"/>
          <w:lang w:val="en-US"/>
        </w:rPr>
        <w:t xml:space="preserve">(BasePlusCommissionEmployee) </w:t>
      </w:r>
      <w:r w:rsidR="00350658" w:rsidRPr="00E867A9">
        <w:rPr>
          <w:rFonts w:ascii="Consolas" w:hAnsi="Consolas" w:cs="LucidaSansTypewriter"/>
          <w:color w:val="231F20"/>
          <w:sz w:val="20"/>
          <w:szCs w:val="20"/>
          <w:lang w:val="en-US"/>
        </w:rPr>
        <w:tab/>
        <w:t xml:space="preserve">      </w:t>
      </w:r>
      <w:r w:rsidR="00350658" w:rsidRPr="00E867A9">
        <w:rPr>
          <w:rFonts w:ascii="Consolas" w:hAnsi="Consolas" w:cs="LucidaSansTypewriter"/>
          <w:color w:val="231F20"/>
          <w:sz w:val="20"/>
          <w:szCs w:val="20"/>
          <w:lang w:val="en-US"/>
        </w:rPr>
        <w:tab/>
        <w:t xml:space="preserve">        </w:t>
      </w:r>
      <w:r w:rsidR="00E175AD" w:rsidRPr="00E867A9">
        <w:rPr>
          <w:rFonts w:ascii="Consolas" w:hAnsi="Consolas" w:cs="LucidaSansTypewriter"/>
          <w:color w:val="231F20"/>
          <w:sz w:val="20"/>
          <w:szCs w:val="20"/>
          <w:lang w:val="en-US"/>
        </w:rPr>
        <w:t xml:space="preserve">   </w:t>
      </w:r>
      <w:r w:rsidR="00184905" w:rsidRPr="00E867A9">
        <w:rPr>
          <w:rFonts w:ascii="Consolas" w:hAnsi="Consolas" w:cs="LucidaSansTypewriter"/>
          <w:color w:val="231F20"/>
          <w:sz w:val="20"/>
          <w:szCs w:val="20"/>
          <w:lang w:val="en-US"/>
        </w:rPr>
        <w:t>currentEmployee;</w:t>
      </w:r>
      <w:r>
        <w:rPr>
          <w:rFonts w:ascii="Consolas" w:hAnsi="Consolas" w:cs="LucidaSansTypewriter"/>
          <w:color w:val="231F20"/>
          <w:sz w:val="20"/>
          <w:szCs w:val="20"/>
          <w:lang w:val="en-US"/>
        </w:rPr>
        <w:br/>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350658" w:rsidRPr="00E92709" w:rsidRDefault="00350658"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r w:rsidR="005720B9">
        <w:rPr>
          <w:rStyle w:val="apple-converted-space"/>
          <w:rFonts w:ascii="Consolas" w:hAnsi="Consolas" w:cs="Arial"/>
          <w:b/>
          <w:color w:val="222222"/>
          <w:sz w:val="20"/>
          <w:szCs w:val="20"/>
          <w:shd w:val="clear" w:color="auto" w:fill="FFFFFF"/>
        </w:rPr>
        <w:t xml:space="preserve"> </w:t>
      </w:r>
      <w:r w:rsidRPr="00E92709">
        <w:rPr>
          <w:rFonts w:ascii="Consolas" w:hAnsi="Consolas" w:cs="LucidaSansTypewriter"/>
          <w:color w:val="231F20"/>
          <w:sz w:val="20"/>
          <w:szCs w:val="20"/>
          <w:lang w:val="en-US"/>
        </w:rPr>
        <w:t>employee.setBaseSalary(</w:t>
      </w:r>
      <w:r w:rsidRPr="00E92709">
        <w:rPr>
          <w:rFonts w:ascii="Consolas" w:hAnsi="Consolas" w:cs="LucidaSansTypewriter"/>
          <w:color w:val="00A0DB"/>
          <w:sz w:val="20"/>
          <w:szCs w:val="20"/>
          <w:lang w:val="en-US"/>
        </w:rPr>
        <w:t xml:space="preserve">1.10 </w:t>
      </w:r>
      <w:r w:rsidRPr="00E92709">
        <w:rPr>
          <w:rFonts w:ascii="Consolas" w:hAnsi="Consolas" w:cs="LucidaSansTypewriter"/>
          <w:color w:val="231F20"/>
          <w:sz w:val="20"/>
          <w:szCs w:val="20"/>
          <w:lang w:val="en-US"/>
        </w:rPr>
        <w:t>* employee.getBaseSalary());</w:t>
      </w:r>
    </w:p>
    <w:p w:rsidR="00145EC1" w:rsidRPr="00E92709" w:rsidRDefault="00145EC1"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1109CC" w:rsidRPr="00E867A9" w:rsidRDefault="005720B9" w:rsidP="0084684D">
      <w:pPr>
        <w:autoSpaceDE w:val="0"/>
        <w:autoSpaceDN w:val="0"/>
        <w:adjustRightInd w:val="0"/>
        <w:spacing w:after="0" w:line="240" w:lineRule="auto"/>
        <w:rPr>
          <w:rFonts w:ascii="Consolas" w:hAnsi="Consolas" w:cs="LucidaSansTypewriter"/>
          <w:color w:val="034EA3"/>
          <w:sz w:val="20"/>
          <w:szCs w:val="20"/>
          <w:lang w:val="en-US"/>
        </w:rPr>
      </w:pPr>
      <w:r w:rsidRPr="00E867A9">
        <w:rPr>
          <w:rFonts w:ascii="Consolas" w:hAnsi="Consolas" w:cs="LucidaSansTypewriter"/>
          <w:color w:val="034EA3"/>
          <w:sz w:val="20"/>
          <w:szCs w:val="20"/>
          <w:lang w:val="en-US"/>
        </w:rPr>
        <w:t xml:space="preserve">      </w:t>
      </w:r>
      <w:r w:rsidR="0009090B" w:rsidRPr="00E867A9">
        <w:rPr>
          <w:rFonts w:ascii="Consolas" w:hAnsi="Consolas" w:cs="LucidaSansTypewriter"/>
          <w:color w:val="034EA3"/>
          <w:sz w:val="20"/>
          <w:szCs w:val="20"/>
          <w:lang w:val="en-US"/>
        </w:rPr>
        <w:t xml:space="preserve">  </w:t>
      </w:r>
      <w:r w:rsidR="001109CC"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System.out.printf(</w:t>
      </w:r>
      <w:r w:rsidR="00350658" w:rsidRPr="00E867A9">
        <w:rPr>
          <w:rFonts w:ascii="Consolas" w:hAnsi="Consolas" w:cs="LucidaSansTypewriter"/>
          <w:color w:val="00A0DB"/>
          <w:sz w:val="20"/>
          <w:szCs w:val="20"/>
          <w:lang w:val="en-US"/>
        </w:rPr>
        <w:t>"new base salary with 10%% increase is: $%,.2f%n"</w:t>
      </w:r>
      <w:r w:rsidR="00350658" w:rsidRPr="00E867A9">
        <w:rPr>
          <w:rFonts w:ascii="Consolas" w:hAnsi="Consolas" w:cs="LucidaSansTypewriter"/>
          <w:color w:val="231F20"/>
          <w:sz w:val="20"/>
          <w:szCs w:val="20"/>
          <w:lang w:val="en-US"/>
        </w:rPr>
        <w:t xml:space="preserve">, </w:t>
      </w:r>
      <w:r w:rsidR="001109CC" w:rsidRPr="00E867A9">
        <w:rPr>
          <w:rFonts w:ascii="Consolas" w:hAnsi="Consolas" w:cs="LucidaSansTypewriter"/>
          <w:color w:val="034EA3"/>
          <w:sz w:val="20"/>
          <w:szCs w:val="20"/>
          <w:lang w:val="en-US"/>
        </w:rPr>
        <w:t xml:space="preserve">         </w:t>
      </w:r>
    </w:p>
    <w:p w:rsidR="00350658" w:rsidRPr="00E867A9" w:rsidRDefault="001109CC" w:rsidP="0084684D">
      <w:pPr>
        <w:autoSpaceDE w:val="0"/>
        <w:autoSpaceDN w:val="0"/>
        <w:adjustRightInd w:val="0"/>
        <w:spacing w:after="0" w:line="240" w:lineRule="auto"/>
        <w:rPr>
          <w:rFonts w:ascii="Consolas" w:hAnsi="Consolas" w:cs="LucidaSansTypewriter"/>
          <w:color w:val="231F20"/>
          <w:sz w:val="20"/>
          <w:szCs w:val="20"/>
          <w:lang w:val="en-US"/>
        </w:rPr>
      </w:pPr>
      <w:r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employee.getBaseSalary());</w:t>
      </w:r>
    </w:p>
    <w:p w:rsidR="00350658" w:rsidRPr="00E92709" w:rsidRDefault="0009090B"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350658" w:rsidRPr="00E92709">
        <w:rPr>
          <w:rFonts w:ascii="Consolas" w:hAnsi="Consolas" w:cs="LucidaSansTypewriter"/>
          <w:color w:val="231F20"/>
          <w:sz w:val="20"/>
          <w:szCs w:val="20"/>
          <w:lang w:val="en-US"/>
        </w:rPr>
        <w:t>}</w:t>
      </w:r>
    </w:p>
    <w:p w:rsidR="00145EC1" w:rsidRPr="00E92709" w:rsidRDefault="00AD3E5C"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16650">
        <w:rPr>
          <w:rFonts w:ascii="Consolas" w:hAnsi="Consolas" w:cs="LucidaSansTypewriter"/>
          <w:color w:val="231F20"/>
          <w:sz w:val="20"/>
          <w:szCs w:val="20"/>
          <w:lang w:val="en-US"/>
        </w:rPr>
        <w:br/>
      </w:r>
      <w:r w:rsidR="00516650">
        <w:rPr>
          <w:rFonts w:ascii="Consolas" w:hAnsi="Consolas" w:cs="LucidaSansTypewriter"/>
          <w:color w:val="034EA3"/>
          <w:sz w:val="20"/>
          <w:szCs w:val="20"/>
          <w:lang w:val="en-US"/>
        </w:rPr>
        <w:t xml:space="preserve">      </w:t>
      </w:r>
      <w:r w:rsidR="00145EC1" w:rsidRPr="00E92709">
        <w:rPr>
          <w:rFonts w:ascii="Consolas" w:hAnsi="Consolas" w:cs="LucidaSansTypewriter"/>
          <w:color w:val="231F20"/>
          <w:sz w:val="20"/>
          <w:szCs w:val="20"/>
          <w:lang w:val="en-US"/>
        </w:rPr>
        <w:t>System.out.printf(</w:t>
      </w:r>
      <w:r w:rsidR="00145EC1" w:rsidRPr="00E92709">
        <w:rPr>
          <w:rFonts w:ascii="Consolas" w:hAnsi="Consolas" w:cs="LucidaSansTypewriter"/>
          <w:color w:val="00A0DB"/>
          <w:sz w:val="20"/>
          <w:szCs w:val="20"/>
          <w:lang w:val="en-US"/>
        </w:rPr>
        <w:t>"earned $%,.2f%n%n"</w:t>
      </w:r>
      <w:r w:rsidR="00145EC1" w:rsidRPr="00E92709">
        <w:rPr>
          <w:rFonts w:ascii="Consolas" w:hAnsi="Consolas" w:cs="LucidaSansTypewriter"/>
          <w:color w:val="231F20"/>
          <w:sz w:val="20"/>
          <w:szCs w:val="20"/>
          <w:lang w:val="en-US"/>
        </w:rPr>
        <w:t>, currentEmployee.earnings());</w:t>
      </w:r>
    </w:p>
    <w:p w:rsidR="00350658" w:rsidRPr="00E92709" w:rsidRDefault="00516650" w:rsidP="0084684D">
      <w:pPr>
        <w:pStyle w:val="NoSpacing"/>
        <w:rPr>
          <w:rStyle w:val="apple-converted-space"/>
          <w:rFonts w:ascii="Consolas" w:hAnsi="Consolas" w:cs="Arial"/>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Style w:val="apple-converted-space"/>
          <w:rFonts w:ascii="Consolas" w:hAnsi="Consolas" w:cs="Arial"/>
          <w:color w:val="222222"/>
          <w:sz w:val="20"/>
          <w:szCs w:val="20"/>
          <w:shd w:val="clear" w:color="auto" w:fill="FFFFFF"/>
        </w:rPr>
        <w:t>}</w:t>
      </w:r>
    </w:p>
    <w:p w:rsidR="002B36F5" w:rsidRPr="00E92709" w:rsidRDefault="002B36F5"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ab/>
      </w:r>
    </w:p>
    <w:p w:rsidR="002B36F5" w:rsidRPr="00E92709" w:rsidRDefault="00FC42FD"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lastRenderedPageBreak/>
        <w:t xml:space="preserve">   </w:t>
      </w:r>
      <w:r w:rsidR="002B36F5" w:rsidRPr="00E92709">
        <w:rPr>
          <w:rFonts w:ascii="Consolas" w:hAnsi="Consolas" w:cs="LucidaSansTypewriter"/>
          <w:color w:val="034EA3"/>
          <w:sz w:val="20"/>
          <w:szCs w:val="20"/>
          <w:lang w:val="en-US"/>
        </w:rPr>
        <w:t xml:space="preserve">for </w:t>
      </w:r>
      <w:r w:rsidR="002B36F5" w:rsidRPr="00E92709">
        <w:rPr>
          <w:rFonts w:ascii="Consolas" w:hAnsi="Consolas" w:cs="LucidaSansTypewriter"/>
          <w:color w:val="231F20"/>
          <w:sz w:val="20"/>
          <w:szCs w:val="20"/>
          <w:lang w:val="en-US"/>
        </w:rPr>
        <w:t>(</w:t>
      </w:r>
      <w:r w:rsidR="002B36F5" w:rsidRPr="00E92709">
        <w:rPr>
          <w:rFonts w:ascii="Consolas" w:hAnsi="Consolas" w:cs="LucidaSansTypewriter"/>
          <w:color w:val="034EA3"/>
          <w:sz w:val="20"/>
          <w:szCs w:val="20"/>
          <w:lang w:val="en-US"/>
        </w:rPr>
        <w:t xml:space="preserve">int </w:t>
      </w:r>
      <w:r w:rsidR="002B36F5" w:rsidRPr="00E92709">
        <w:rPr>
          <w:rFonts w:ascii="Consolas" w:hAnsi="Consolas" w:cs="LucidaSansTypewriter"/>
          <w:color w:val="231F20"/>
          <w:sz w:val="20"/>
          <w:szCs w:val="20"/>
          <w:lang w:val="en-US"/>
        </w:rPr>
        <w:t xml:space="preserve">j = </w:t>
      </w:r>
      <w:r w:rsidR="002B36F5" w:rsidRPr="00E92709">
        <w:rPr>
          <w:rFonts w:ascii="Consolas" w:hAnsi="Consolas" w:cs="LucidaSansTypewriter"/>
          <w:color w:val="00A0DB"/>
          <w:sz w:val="20"/>
          <w:szCs w:val="20"/>
          <w:lang w:val="en-US"/>
        </w:rPr>
        <w:t>0</w:t>
      </w:r>
      <w:r w:rsidR="002B36F5" w:rsidRPr="00E92709">
        <w:rPr>
          <w:rFonts w:ascii="Consolas" w:hAnsi="Consolas" w:cs="LucidaSansTypewriter"/>
          <w:color w:val="231F20"/>
          <w:sz w:val="20"/>
          <w:szCs w:val="20"/>
          <w:lang w:val="en-US"/>
        </w:rPr>
        <w:t>; j &lt; employees.length; j++)</w:t>
      </w:r>
    </w:p>
    <w:p w:rsidR="00B71D90" w:rsidRDefault="00B71D90" w:rsidP="0084684D">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System.out.printf(</w:t>
      </w:r>
      <w:r w:rsidR="002B36F5" w:rsidRPr="00E92709">
        <w:rPr>
          <w:rFonts w:ascii="Consolas" w:hAnsi="Consolas" w:cs="LucidaSansTypewriter"/>
          <w:color w:val="00A0DB"/>
          <w:sz w:val="20"/>
          <w:szCs w:val="20"/>
          <w:lang w:val="en-US"/>
        </w:rPr>
        <w:t>"Employee %d is a %s%n"</w:t>
      </w:r>
      <w:r w:rsidR="002B36F5" w:rsidRPr="00E92709">
        <w:rPr>
          <w:rFonts w:ascii="Consolas" w:hAnsi="Consolas" w:cs="LucidaSansTypewriter"/>
          <w:color w:val="231F20"/>
          <w:sz w:val="20"/>
          <w:szCs w:val="20"/>
          <w:lang w:val="en-US"/>
        </w:rPr>
        <w:t>, j,</w:t>
      </w:r>
      <w:r w:rsidR="000F14E2">
        <w:rPr>
          <w:rFonts w:ascii="Consolas" w:hAnsi="Consolas" w:cs="LucidaSansTypewriter"/>
          <w:color w:val="231F20"/>
          <w:sz w:val="20"/>
          <w:szCs w:val="20"/>
          <w:lang w:val="en-US"/>
        </w:rPr>
        <w:t xml:space="preserve"> </w:t>
      </w:r>
      <w:r>
        <w:rPr>
          <w:rFonts w:ascii="Consolas" w:hAnsi="Consolas" w:cs="LucidaSansTypewriter"/>
          <w:color w:val="034EA3"/>
          <w:sz w:val="20"/>
          <w:szCs w:val="20"/>
          <w:lang w:val="en-US"/>
        </w:rPr>
        <w:t xml:space="preserve">      </w:t>
      </w:r>
    </w:p>
    <w:p w:rsidR="002B36F5" w:rsidRPr="00E92709" w:rsidRDefault="00B71D90"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employees[j].getClass().getName());</w:t>
      </w:r>
    </w:p>
    <w:p w:rsidR="00E175AD" w:rsidRDefault="00E175AD" w:rsidP="001C3E5B">
      <w:pPr>
        <w:pStyle w:val="NoSpacing"/>
        <w:rPr>
          <w:rStyle w:val="apple-converted-space"/>
          <w:rFonts w:cs="Arial"/>
          <w:b/>
          <w:color w:val="222222"/>
          <w:shd w:val="clear" w:color="auto" w:fill="FFFFFF"/>
        </w:rPr>
      </w:pPr>
    </w:p>
    <w:p w:rsidR="00071B90" w:rsidRPr="00071B90" w:rsidRDefault="00225432" w:rsidP="001C3E5B">
      <w:pPr>
        <w:pStyle w:val="NoSpacing"/>
        <w:rPr>
          <w:rStyle w:val="apple-converted-space"/>
          <w:rFonts w:cs="Arial"/>
          <w:color w:val="222222"/>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 xml:space="preserve">The condition is true if </w:t>
      </w:r>
      <w:r w:rsidR="00704888">
        <w:rPr>
          <w:rStyle w:val="apple-converted-space"/>
          <w:rFonts w:cs="Arial"/>
          <w:color w:val="222222"/>
          <w:shd w:val="clear" w:color="auto" w:fill="FFFFFF"/>
        </w:rPr>
        <w:t xml:space="preserve">the </w:t>
      </w:r>
      <w:r w:rsidR="00E808BA">
        <w:rPr>
          <w:rStyle w:val="apple-converted-space"/>
          <w:rFonts w:cs="Arial"/>
          <w:color w:val="222222"/>
          <w:shd w:val="clear" w:color="auto" w:fill="FFFFFF"/>
        </w:rPr>
        <w:t xml:space="preserve">object referenced by the lvalue is an rvalue. </w:t>
      </w:r>
      <w:r w:rsidR="006D3872">
        <w:rPr>
          <w:rStyle w:val="apple-converted-space"/>
          <w:rFonts w:cs="Arial"/>
          <w:color w:val="222222"/>
          <w:shd w:val="clear" w:color="auto" w:fill="FFFFFF"/>
        </w:rPr>
        <w:t xml:space="preserve">This </w:t>
      </w:r>
      <w:r w:rsidR="00E808BA">
        <w:rPr>
          <w:rStyle w:val="apple-converted-space"/>
          <w:rFonts w:cs="Arial"/>
          <w:color w:val="222222"/>
          <w:shd w:val="clear" w:color="auto" w:fill="FFFFFF"/>
        </w:rPr>
        <w:t>would also be true for any object of</w:t>
      </w:r>
      <w:r w:rsidR="006D3872">
        <w:rPr>
          <w:rStyle w:val="apple-converted-space"/>
          <w:rFonts w:cs="Arial"/>
          <w:color w:val="222222"/>
          <w:shd w:val="clear" w:color="auto" w:fill="FFFFFF"/>
        </w:rPr>
        <w:t xml:space="preserve"> a</w:t>
      </w:r>
      <w:r w:rsidR="000A41CF">
        <w:rPr>
          <w:rStyle w:val="apple-converted-space"/>
          <w:rFonts w:cs="Arial"/>
          <w:color w:val="222222"/>
          <w:shd w:val="clear" w:color="auto" w:fill="FFFFFF"/>
        </w:rPr>
        <w:t>n</w:t>
      </w:r>
      <w:r w:rsidR="00E808BA">
        <w:rPr>
          <w:rStyle w:val="apple-converted-space"/>
          <w:rFonts w:cs="Arial"/>
          <w:color w:val="222222"/>
          <w:shd w:val="clear" w:color="auto" w:fill="FFFFFF"/>
        </w:rPr>
        <w:t xml:space="preserve"> rvalue subclass because of the is-a relationship a subclass has with its superclass. </w:t>
      </w:r>
      <w:r w:rsidR="001E1C2F">
        <w:rPr>
          <w:rStyle w:val="apple-converted-space"/>
          <w:rFonts w:cs="Arial"/>
          <w:color w:val="222222"/>
          <w:shd w:val="clear" w:color="auto" w:fill="FFFFFF"/>
        </w:rPr>
        <w:t>(tag: instance of)</w:t>
      </w:r>
    </w:p>
    <w:p w:rsidR="008F5FF8" w:rsidRDefault="008F5FF8" w:rsidP="001C3E5B">
      <w:pPr>
        <w:pStyle w:val="NoSpacing"/>
        <w:rPr>
          <w:rStyle w:val="apple-converted-space"/>
          <w:rFonts w:cs="Arial"/>
          <w:b/>
          <w:color w:val="222222"/>
          <w:shd w:val="clear" w:color="auto" w:fill="FFFFFF"/>
        </w:rPr>
      </w:pPr>
    </w:p>
    <w:p w:rsidR="0089432E" w:rsidRDefault="002738E2" w:rsidP="001C3E5B">
      <w:pPr>
        <w:pStyle w:val="NoSpacing"/>
        <w:rPr>
          <w:rStyle w:val="apple-converted-space"/>
          <w:rFonts w:cs="Arial"/>
          <w:color w:val="222222"/>
          <w:shd w:val="clear" w:color="auto" w:fill="FFFFFF"/>
        </w:rPr>
      </w:pPr>
      <w:bookmarkStart w:id="37" w:name="calling_methods_from_constructors"/>
      <w:bookmarkEnd w:id="37"/>
      <w:r>
        <w:rPr>
          <w:rStyle w:val="apple-converted-space"/>
          <w:rFonts w:cs="Arial"/>
          <w:b/>
          <w:color w:val="222222"/>
          <w:shd w:val="clear" w:color="auto" w:fill="FFFFFF"/>
        </w:rPr>
        <w:t xml:space="preserve">-A Deeper Explanation of Issues with Calling Methods from Constructors: </w:t>
      </w:r>
      <w:r w:rsidR="00736665" w:rsidRPr="008F5FF8">
        <w:t>Recall that when you construct a subclass object, its constructor first calls one of the direct superclass’s constructors. If the superclass constructor calls an overridable method, the subclass’s version of that method will be called by the superclass constructor—before the subclass constructor’s body has a chance to execute. This could lead to subtle, difficult-to</w:t>
      </w:r>
      <w:r w:rsidR="00E2244C">
        <w:t>-</w:t>
      </w:r>
      <w:r w:rsidR="00736665" w:rsidRPr="008F5FF8">
        <w:t>detect errors if the subclass method that was called depends on initialization that has not yet been performed in the subclass constructor’s body.</w:t>
      </w:r>
    </w:p>
    <w:p w:rsidR="00D07047" w:rsidRDefault="008F5FF8" w:rsidP="0088270A">
      <w:pPr>
        <w:pStyle w:val="NoSpacing"/>
      </w:pPr>
      <w:bookmarkStart w:id="38" w:name="getters_setters_part3"/>
      <w:bookmarkEnd w:id="38"/>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w:t>
      </w:r>
      <w:r w:rsidR="00E2244C">
        <w:t>a</w:t>
      </w:r>
      <w:r w:rsidRPr="008F5FF8">
        <w:t>ble to duplicate it in the constructor and the set method. If lengthier validation 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51767E" w:rsidRDefault="00F20788" w:rsidP="00100B69">
      <w:pPr>
        <w:pStyle w:val="NoSpacing"/>
      </w:pPr>
      <w:r w:rsidRPr="00EC39E0">
        <w:rPr>
          <w:b/>
        </w:rPr>
        <w:t>-Interface</w:t>
      </w:r>
      <w:r w:rsidR="001B6AE6" w:rsidRPr="00EC39E0">
        <w:rPr>
          <w:b/>
        </w:rPr>
        <w:t>s</w:t>
      </w:r>
      <w:r w:rsidRPr="00EC39E0">
        <w:rPr>
          <w:b/>
        </w:rPr>
        <w:t>:</w:t>
      </w:r>
      <w:r w:rsidRPr="00EC39E0">
        <w:t xml:space="preserve"> </w:t>
      </w:r>
      <w:r w:rsidR="0051767E" w:rsidRPr="00917C36">
        <w:t>An interface declaration</w:t>
      </w:r>
      <w:r w:rsidR="0051767E">
        <w:t xml:space="preserve"> </w:t>
      </w:r>
      <w:r w:rsidR="0051767E" w:rsidRPr="00917C36">
        <w:t xml:space="preserve">begins with the keyword </w:t>
      </w:r>
      <w:r w:rsidR="0051767E" w:rsidRPr="0014342C">
        <w:rPr>
          <w:color w:val="00B050"/>
        </w:rPr>
        <w:t>interface</w:t>
      </w:r>
      <w:r w:rsidR="0051767E" w:rsidRPr="00917C36">
        <w:t xml:space="preserve"> and contains only constants and abstract methods.</w:t>
      </w:r>
      <w:r w:rsidR="0051767E">
        <w:t xml:space="preserve"> All methods declared in an interface are implicitly public abstract methods, and all fields </w:t>
      </w:r>
      <w:r w:rsidR="0051767E" w:rsidRPr="003C1BE2">
        <w:t>are implicitly public, static,</w:t>
      </w:r>
      <w:r w:rsidR="0051767E">
        <w:t xml:space="preserve"> and</w:t>
      </w:r>
      <w:r w:rsidR="0051767E" w:rsidRPr="003C1BE2">
        <w:t xml:space="preserve"> final.</w:t>
      </w:r>
    </w:p>
    <w:p w:rsidR="00100B69" w:rsidRDefault="00100B69" w:rsidP="00472416">
      <w:pPr>
        <w:pStyle w:val="NoSpacing"/>
      </w:pPr>
      <w:r>
        <w:t xml:space="preserve">   </w:t>
      </w:r>
      <w:r w:rsidR="001238BF">
        <w:t>Interfaces</w:t>
      </w:r>
      <w:r>
        <w:t xml:space="preserve"> can</w:t>
      </w:r>
      <w:r w:rsidR="001238BF">
        <w:t>’</w:t>
      </w:r>
      <w:r>
        <w:t>t be instantiated. They don</w:t>
      </w:r>
      <w:r w:rsidR="00647288">
        <w:t>'</w:t>
      </w:r>
      <w:r>
        <w:t>t have constructors.</w:t>
      </w:r>
    </w:p>
    <w:p w:rsidR="00917C36" w:rsidRDefault="00100B69" w:rsidP="00472416">
      <w:pPr>
        <w:pStyle w:val="NoSpacing"/>
      </w:pPr>
      <w:r>
        <w:t xml:space="preserve">   </w:t>
      </w:r>
      <w:r w:rsidR="001238BF">
        <w:t>An interface has</w:t>
      </w:r>
      <w:r w:rsidR="005E0369" w:rsidRPr="00EC39E0">
        <w:t xml:space="preserve"> to be declared in a .java file </w:t>
      </w:r>
      <w:r w:rsidR="001238BF">
        <w:t xml:space="preserve">with the </w:t>
      </w:r>
      <w:r w:rsidR="005E0369" w:rsidRPr="00EC39E0">
        <w:t xml:space="preserve">same name </w:t>
      </w:r>
      <w:r w:rsidR="001238BF">
        <w:t>as the interface.</w:t>
      </w:r>
      <w:r w:rsidR="005E0369" w:rsidRPr="00EC39E0">
        <w:t xml:space="preserve"> </w:t>
      </w:r>
      <w:r w:rsidR="001238BF">
        <w:t xml:space="preserve">Interfaces </w:t>
      </w:r>
      <w:r w:rsidR="005E0369" w:rsidRPr="00EC39E0">
        <w:t xml:space="preserve">are compiled </w:t>
      </w:r>
      <w:r w:rsidR="005E0369">
        <w:t>into .class files.</w:t>
      </w:r>
    </w:p>
    <w:p w:rsidR="00472416" w:rsidRDefault="00472416" w:rsidP="00472416">
      <w:pPr>
        <w:pStyle w:val="NoSpacing"/>
      </w:pPr>
    </w:p>
    <w:p w:rsidR="00A00524" w:rsidRDefault="00A00524" w:rsidP="00A00524">
      <w:pPr>
        <w:pStyle w:val="NoSpacing"/>
      </w:pPr>
      <w:r w:rsidRPr="00A00524">
        <w:t xml:space="preserve">To use an interface, a concrete class must specify that it </w:t>
      </w:r>
      <w:r w:rsidRPr="00A00524">
        <w:rPr>
          <w:color w:val="00B050"/>
        </w:rPr>
        <w:t>implements</w:t>
      </w:r>
      <w:r w:rsidRPr="00A00524">
        <w:t xml:space="preserve"> the interface and must</w:t>
      </w:r>
      <w:r w:rsidR="00FC503F">
        <w:t xml:space="preserve"> </w:t>
      </w: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187D7A" w:rsidRPr="00BB7105" w:rsidRDefault="00BB7105" w:rsidP="00BB7105">
      <w:pPr>
        <w:pStyle w:val="NoSpacing"/>
      </w:pPr>
      <w:r w:rsidRPr="00BB7105">
        <w:t>An interface is often used when disparate classes—i.e., classes that are not related by a class</w:t>
      </w:r>
      <w:r w:rsidR="00FC503F">
        <w:t xml:space="preserve"> </w:t>
      </w:r>
      <w:r w:rsidRPr="00BB7105">
        <w:t>hierarchy—need to share common methods and constants. This allows objects of unrelated</w:t>
      </w:r>
      <w:r w:rsidR="00FC503F">
        <w:t xml:space="preserve"> </w:t>
      </w:r>
      <w:r w:rsidRPr="00BB7105">
        <w:t>classes to be processed polymorphically.</w:t>
      </w:r>
    </w:p>
    <w:p w:rsidR="00E70E1A" w:rsidRDefault="00E70E1A" w:rsidP="00C37490">
      <w:pPr>
        <w:pStyle w:val="NoSpacing"/>
      </w:pP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interface </w:t>
      </w:r>
      <w:r w:rsidR="004C1B42" w:rsidRPr="00444A37">
        <w:rPr>
          <w:rFonts w:ascii="Consolas" w:hAnsi="Consolas" w:cs="LucidaSansTypewriter"/>
          <w:color w:val="231F20"/>
          <w:sz w:val="20"/>
          <w:szCs w:val="20"/>
          <w:lang w:val="en-US"/>
        </w:rPr>
        <w:t>Payable</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444A37"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double </w:t>
      </w:r>
      <w:r w:rsidR="004C1B42" w:rsidRPr="00444A37">
        <w:rPr>
          <w:rFonts w:ascii="Consolas" w:hAnsi="Consolas" w:cs="LucidaSansTypewriter"/>
          <w:color w:val="231F20"/>
          <w:sz w:val="20"/>
          <w:szCs w:val="20"/>
          <w:lang w:val="en-US"/>
        </w:rPr>
        <w:t xml:space="preserve">getPaymentAmount(); </w:t>
      </w:r>
      <w:r w:rsidR="004C1B42" w:rsidRPr="00444A37">
        <w:rPr>
          <w:rFonts w:ascii="Consolas" w:hAnsi="Consolas" w:cs="LucidaSansTypewriter"/>
          <w:color w:val="00B062"/>
          <w:sz w:val="20"/>
          <w:szCs w:val="20"/>
          <w:lang w:val="en-US"/>
        </w:rPr>
        <w:t>// calculate payment; no implementation</w:t>
      </w:r>
    </w:p>
    <w:p w:rsidR="003A5ABF" w:rsidRPr="00444A37" w:rsidRDefault="00444A37"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44A37" w:rsidRDefault="000D5310" w:rsidP="004C1B42">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class </w:t>
      </w:r>
      <w:r w:rsidR="004C1B42" w:rsidRPr="00444A37">
        <w:rPr>
          <w:rFonts w:ascii="Consolas" w:hAnsi="Consolas" w:cs="LucidaSansTypewriter"/>
          <w:color w:val="231F20"/>
          <w:sz w:val="20"/>
          <w:szCs w:val="20"/>
          <w:lang w:val="en-US"/>
        </w:rPr>
        <w:t xml:space="preserve">Invoice </w:t>
      </w:r>
      <w:r w:rsidR="004C1B42" w:rsidRPr="00444A37">
        <w:rPr>
          <w:rFonts w:ascii="Consolas" w:hAnsi="Consolas" w:cs="LucidaSansTypewriter"/>
          <w:color w:val="034EA3"/>
          <w:sz w:val="20"/>
          <w:szCs w:val="20"/>
          <w:lang w:val="en-US"/>
        </w:rPr>
        <w:t xml:space="preserve">implements </w:t>
      </w:r>
      <w:r w:rsidR="004C1B42" w:rsidRPr="00444A37">
        <w:rPr>
          <w:rFonts w:ascii="Consolas" w:hAnsi="Consolas" w:cs="LucidaSansTypewriter"/>
          <w:color w:val="231F20"/>
          <w:sz w:val="20"/>
          <w:szCs w:val="20"/>
          <w:lang w:val="en-US"/>
        </w:rPr>
        <w:t>Payable</w:t>
      </w:r>
      <w:r w:rsidR="004C1B42" w:rsidRPr="00444A37">
        <w:rPr>
          <w:rFonts w:ascii="Consolas" w:hAnsi="Consolas" w:cs="LucidaSansTypewriter"/>
          <w:color w:val="231F20"/>
          <w:sz w:val="20"/>
          <w:szCs w:val="20"/>
          <w:lang w:val="en-US"/>
        </w:rPr>
        <w:br/>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Override</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double </w:t>
      </w:r>
      <w:r w:rsidR="004C1B42"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0D5310"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return </w:t>
      </w:r>
      <w:r w:rsidR="004C1B42" w:rsidRPr="00444A37">
        <w:rPr>
          <w:rFonts w:ascii="Consolas" w:hAnsi="Consolas" w:cs="LucidaSansTypewriter"/>
          <w:color w:val="231F20"/>
          <w:sz w:val="20"/>
          <w:szCs w:val="20"/>
          <w:lang w:val="en-US"/>
        </w:rPr>
        <w:t xml:space="preserve">getQuantity() * getPricePerItem(); </w:t>
      </w:r>
      <w:r w:rsidR="004C1B42" w:rsidRPr="00444A37">
        <w:rPr>
          <w:rFonts w:ascii="Consolas" w:hAnsi="Consolas" w:cs="LucidaSansTypewriter"/>
          <w:color w:val="00B062"/>
          <w:sz w:val="20"/>
          <w:szCs w:val="20"/>
          <w:lang w:val="en-US"/>
        </w:rPr>
        <w:t>// calculate total cost</w:t>
      </w:r>
    </w:p>
    <w:p w:rsidR="008B0635" w:rsidRPr="00444A37" w:rsidRDefault="000D5310"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8B0635" w:rsidRDefault="008B0635" w:rsidP="009F0BE9">
      <w:pPr>
        <w:pStyle w:val="NoSpacing"/>
        <w:tabs>
          <w:tab w:val="left" w:pos="2296"/>
        </w:tabs>
        <w:rPr>
          <w:rFonts w:cs="LucidaSansTypewriter"/>
          <w:color w:val="231F20"/>
          <w:szCs w:val="18"/>
          <w:lang w:val="en-US"/>
        </w:rPr>
      </w:pPr>
    </w:p>
    <w:p w:rsidR="000F1E6E" w:rsidRDefault="008B0635" w:rsidP="005147B9">
      <w:pPr>
        <w:pStyle w:val="NoSpacing"/>
      </w:pPr>
      <w:r>
        <w:t xml:space="preserve">Classes can </w:t>
      </w:r>
      <w:r w:rsidR="00C87A64">
        <w:t xml:space="preserve">directly </w:t>
      </w:r>
      <w:r>
        <w:t xml:space="preserve">inherit </w:t>
      </w:r>
      <w:r w:rsidR="00187D7A">
        <w:t xml:space="preserve">only </w:t>
      </w:r>
      <w:r w:rsidR="006F7B04">
        <w:t>one</w:t>
      </w:r>
      <w:r>
        <w:t xml:space="preserve"> class but classes and interfaces can </w:t>
      </w:r>
      <w:r w:rsidR="006F7B04">
        <w:t xml:space="preserve">implement </w:t>
      </w:r>
      <w:r>
        <w:t>multiple interfaces.</w:t>
      </w:r>
      <w:r w:rsidR="00FD5BA4">
        <w:t xml:space="preserve"> </w:t>
      </w:r>
    </w:p>
    <w:p w:rsidR="00242F61" w:rsidRDefault="000F1E6E" w:rsidP="005372C0">
      <w:pPr>
        <w:pStyle w:val="NoSpacing"/>
      </w:pPr>
      <w:r>
        <w:t xml:space="preserve">   </w:t>
      </w:r>
      <w:r w:rsidR="00F05064" w:rsidRPr="008B4E43">
        <w:t>All obj</w:t>
      </w:r>
      <w:r w:rsidR="009822EF">
        <w:t>ects of a class</w:t>
      </w:r>
      <w:r w:rsidR="00B96A46">
        <w:t xml:space="preserve"> (and objects of its subclasses)</w:t>
      </w:r>
      <w:r w:rsidR="009822EF">
        <w:t xml:space="preserve"> that implements </w:t>
      </w:r>
      <w:r w:rsidR="00C87A64">
        <w:t xml:space="preserve">multiple </w:t>
      </w:r>
      <w:r w:rsidR="00F05064" w:rsidRPr="008B4E43">
        <w:t>interfaces have the is-a relationship with</w:t>
      </w:r>
      <w:r w:rsidR="009A7D56">
        <w:t xml:space="preserve"> </w:t>
      </w:r>
      <w:r w:rsidR="00F05064" w:rsidRPr="008B4E43">
        <w:t>each implemented interface type.</w:t>
      </w:r>
    </w:p>
    <w:p w:rsidR="005372C0" w:rsidRPr="00444A37" w:rsidRDefault="005372C0" w:rsidP="005372C0">
      <w:pPr>
        <w:pStyle w:val="NoSpacing"/>
        <w:rPr>
          <w:rFonts w:ascii="Consolas" w:hAnsi="Consolas"/>
          <w:sz w:val="20"/>
          <w:szCs w:val="20"/>
        </w:rPr>
      </w:pPr>
      <w:r>
        <w:br/>
      </w:r>
      <w:r>
        <w:rPr>
          <w:rFonts w:ascii="Consolas" w:hAnsi="Consolas" w:cs="LucidaSansTypewriter"/>
          <w:color w:val="034EA3"/>
          <w:sz w:val="20"/>
          <w:szCs w:val="20"/>
          <w:lang w:val="en-US"/>
        </w:rPr>
        <w:t xml:space="preserve">   </w:t>
      </w:r>
      <w:r w:rsidRPr="009C0138">
        <w:rPr>
          <w:rFonts w:ascii="Consolas" w:hAnsi="Consolas" w:cs="LucidaSansTypewriter"/>
          <w:color w:val="034EA3"/>
          <w:sz w:val="20"/>
          <w:szCs w:val="20"/>
          <w:lang w:val="en-US"/>
        </w:rPr>
        <w:t>public</w:t>
      </w:r>
      <w:r w:rsidRPr="00444A37">
        <w:rPr>
          <w:rFonts w:ascii="Consolas" w:hAnsi="Consolas"/>
          <w:sz w:val="20"/>
          <w:szCs w:val="20"/>
        </w:rPr>
        <w:t xml:space="preserve"> </w:t>
      </w:r>
      <w:r w:rsidRPr="009C0138">
        <w:rPr>
          <w:rFonts w:ascii="Consolas" w:hAnsi="Consolas" w:cs="LucidaSansTypewriter"/>
          <w:color w:val="034EA3"/>
          <w:sz w:val="20"/>
          <w:szCs w:val="20"/>
          <w:lang w:val="en-US"/>
        </w:rPr>
        <w:t>class</w:t>
      </w:r>
      <w:r w:rsidRPr="00444A37">
        <w:rPr>
          <w:rFonts w:ascii="Consolas" w:hAnsi="Consolas"/>
          <w:sz w:val="20"/>
          <w:szCs w:val="20"/>
        </w:rPr>
        <w:t xml:space="preserve"> ClassName </w:t>
      </w:r>
      <w:r w:rsidRPr="009C0138">
        <w:rPr>
          <w:rFonts w:ascii="Consolas" w:hAnsi="Consolas" w:cs="LucidaSansTypewriter"/>
          <w:color w:val="034EA3"/>
          <w:sz w:val="20"/>
          <w:szCs w:val="20"/>
          <w:lang w:val="en-US"/>
        </w:rPr>
        <w:t>extends</w:t>
      </w:r>
      <w:r w:rsidRPr="00444A37">
        <w:rPr>
          <w:rFonts w:ascii="Consolas" w:hAnsi="Consolas"/>
          <w:sz w:val="20"/>
          <w:szCs w:val="20"/>
        </w:rPr>
        <w:t xml:space="preserve"> Super</w:t>
      </w:r>
      <w:r>
        <w:rPr>
          <w:rFonts w:ascii="Consolas" w:hAnsi="Consolas"/>
          <w:sz w:val="20"/>
          <w:szCs w:val="20"/>
        </w:rPr>
        <w:t>C</w:t>
      </w:r>
      <w:r w:rsidRPr="00444A37">
        <w:rPr>
          <w:rFonts w:ascii="Consolas" w:hAnsi="Consolas"/>
          <w:sz w:val="20"/>
          <w:szCs w:val="20"/>
        </w:rPr>
        <w:t xml:space="preserve">lassName </w:t>
      </w:r>
      <w:r w:rsidRPr="009C0138">
        <w:rPr>
          <w:rFonts w:ascii="Consolas" w:hAnsi="Consolas" w:cs="LucidaSansTypewriter"/>
          <w:color w:val="034EA3"/>
          <w:sz w:val="20"/>
          <w:szCs w:val="20"/>
          <w:lang w:val="en-US"/>
        </w:rPr>
        <w:t>implements</w:t>
      </w:r>
      <w:r w:rsidRPr="00444A37">
        <w:rPr>
          <w:rFonts w:ascii="Consolas" w:hAnsi="Consolas"/>
          <w:sz w:val="20"/>
          <w:szCs w:val="20"/>
        </w:rPr>
        <w:t xml:space="preserve"> FirstInterface,</w:t>
      </w:r>
    </w:p>
    <w:p w:rsidR="005372C0" w:rsidRDefault="005372C0" w:rsidP="005372C0">
      <w:pPr>
        <w:pStyle w:val="NoSpacing"/>
        <w:rPr>
          <w:rFonts w:ascii="Consolas" w:hAnsi="Consolas"/>
          <w:sz w:val="20"/>
          <w:szCs w:val="20"/>
        </w:rPr>
      </w:pPr>
      <w:r>
        <w:rPr>
          <w:rFonts w:ascii="Consolas" w:hAnsi="Consolas" w:cs="LucidaSansTypewriter"/>
          <w:color w:val="034EA3"/>
          <w:sz w:val="20"/>
          <w:szCs w:val="20"/>
          <w:lang w:val="en-US"/>
        </w:rPr>
        <w:t xml:space="preserve">      </w:t>
      </w:r>
      <w:r w:rsidRPr="00444A37">
        <w:rPr>
          <w:rFonts w:ascii="Consolas" w:hAnsi="Consolas"/>
          <w:sz w:val="20"/>
          <w:szCs w:val="20"/>
        </w:rPr>
        <w:t>SecondInterface, …</w:t>
      </w:r>
    </w:p>
    <w:p w:rsidR="00242F61" w:rsidRDefault="00242F61" w:rsidP="005372C0">
      <w:pPr>
        <w:pStyle w:val="NoSpacing"/>
        <w:pBdr>
          <w:bottom w:val="single" w:sz="6" w:space="1" w:color="auto"/>
        </w:pBdr>
        <w:rPr>
          <w:rFonts w:ascii="Consolas" w:hAnsi="Consolas"/>
          <w:sz w:val="20"/>
          <w:szCs w:val="20"/>
        </w:rPr>
      </w:pPr>
    </w:p>
    <w:p w:rsidR="00FD5BA4" w:rsidRPr="00444A37" w:rsidRDefault="00C64374" w:rsidP="004C1B42">
      <w:pPr>
        <w:pStyle w:val="NoSpacing"/>
        <w:rPr>
          <w:rFonts w:ascii="Consolas" w:hAnsi="Consolas" w:cs="LucidaSansTypewriter"/>
          <w:color w:val="231F20"/>
          <w:sz w:val="20"/>
          <w:szCs w:val="20"/>
          <w:lang w:val="en-US"/>
        </w:rPr>
      </w:pPr>
      <w:r>
        <w:br/>
      </w:r>
      <w:r w:rsidR="004870C9">
        <w:rPr>
          <w:rFonts w:ascii="Consolas" w:hAnsi="Consolas" w:cs="LucidaSansTypewriter"/>
          <w:color w:val="034EA3"/>
          <w:sz w:val="20"/>
          <w:szCs w:val="20"/>
          <w:lang w:val="en-US"/>
        </w:rPr>
        <w:t xml:space="preserve">   </w:t>
      </w:r>
      <w:r w:rsidR="002A109F" w:rsidRPr="00444A37">
        <w:rPr>
          <w:rFonts w:ascii="Consolas" w:hAnsi="Consolas" w:cs="LucidaSansTypewriter"/>
          <w:color w:val="034EA3"/>
          <w:sz w:val="20"/>
          <w:szCs w:val="20"/>
          <w:lang w:val="en-US"/>
        </w:rPr>
        <w:t xml:space="preserve">public abstract class </w:t>
      </w:r>
      <w:r w:rsidR="002A109F" w:rsidRPr="00444A37">
        <w:rPr>
          <w:rFonts w:ascii="Consolas" w:hAnsi="Consolas" w:cs="LucidaSansTypewriter"/>
          <w:color w:val="231F20"/>
          <w:sz w:val="20"/>
          <w:szCs w:val="20"/>
          <w:lang w:val="en-US"/>
        </w:rPr>
        <w:t xml:space="preserve">Employee </w:t>
      </w:r>
      <w:r w:rsidR="002A109F" w:rsidRPr="00444A37">
        <w:rPr>
          <w:rFonts w:ascii="Consolas" w:hAnsi="Consolas" w:cs="LucidaSansTypewriter"/>
          <w:color w:val="034EA3"/>
          <w:sz w:val="20"/>
          <w:szCs w:val="20"/>
          <w:lang w:val="en-US"/>
        </w:rPr>
        <w:t xml:space="preserve">implements </w:t>
      </w:r>
      <w:r w:rsidR="002A109F" w:rsidRPr="00444A37">
        <w:rPr>
          <w:rFonts w:ascii="Consolas" w:hAnsi="Consolas" w:cs="LucidaSansTypewriter"/>
          <w:color w:val="231F20"/>
          <w:sz w:val="20"/>
          <w:szCs w:val="20"/>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444A37" w:rsidRDefault="00021ACB"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class </w:t>
      </w:r>
      <w:r w:rsidR="00EE0EC8" w:rsidRPr="00444A37">
        <w:rPr>
          <w:rFonts w:ascii="Consolas" w:hAnsi="Consolas" w:cs="LucidaSansTypewriter"/>
          <w:color w:val="231F20"/>
          <w:sz w:val="20"/>
          <w:szCs w:val="20"/>
          <w:lang w:val="en-US"/>
        </w:rPr>
        <w:t xml:space="preserve">SalariedEmployee </w:t>
      </w:r>
      <w:r w:rsidR="00EE0EC8" w:rsidRPr="00444A37">
        <w:rPr>
          <w:rFonts w:ascii="Consolas" w:hAnsi="Consolas" w:cs="LucidaSansTypewriter"/>
          <w:color w:val="034EA3"/>
          <w:sz w:val="20"/>
          <w:szCs w:val="20"/>
          <w:lang w:val="en-US"/>
        </w:rPr>
        <w:t xml:space="preserve">extends </w:t>
      </w:r>
      <w:r w:rsidR="00EE0EC8" w:rsidRPr="00444A37">
        <w:rPr>
          <w:rFonts w:ascii="Consolas" w:hAnsi="Consolas" w:cs="LucidaSansTypewriter"/>
          <w:color w:val="231F20"/>
          <w:sz w:val="20"/>
          <w:szCs w:val="20"/>
          <w:lang w:val="en-US"/>
        </w:rPr>
        <w:t>Employee</w:t>
      </w:r>
    </w:p>
    <w:p w:rsidR="00EE0EC8" w:rsidRPr="00444A37" w:rsidRDefault="00EE0EC8" w:rsidP="00C37490">
      <w:pPr>
        <w:pStyle w:val="NoSpacing"/>
        <w:rPr>
          <w:rFonts w:ascii="Consolas" w:hAnsi="Consolas" w:cs="LucidaSansTypewriter"/>
          <w:color w:val="231F20"/>
          <w:sz w:val="20"/>
          <w:szCs w:val="20"/>
          <w:lang w:val="en-US"/>
        </w:rPr>
      </w:pPr>
    </w:p>
    <w:p w:rsidR="00EE0EC8" w:rsidRPr="00322609" w:rsidRDefault="00021ACB" w:rsidP="00EE0EC8">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Override</w:t>
      </w:r>
      <w:r w:rsidR="00322609">
        <w:rPr>
          <w:rFonts w:ascii="Consolas" w:hAnsi="Consolas" w:cs="LucidaSansTypewriter"/>
          <w:color w:val="034EA3"/>
          <w:sz w:val="20"/>
          <w:szCs w:val="20"/>
          <w:lang w:val="en-US"/>
        </w:rPr>
        <w:t xml:space="preserve"> </w:t>
      </w:r>
      <w:r w:rsidR="00322609" w:rsidRPr="00444A37">
        <w:rPr>
          <w:rFonts w:ascii="Consolas" w:hAnsi="Consolas" w:cs="LucidaSansTypewriter"/>
          <w:color w:val="00B062"/>
          <w:sz w:val="20"/>
          <w:szCs w:val="20"/>
          <w:lang w:val="en-US"/>
        </w:rPr>
        <w:t>// imp</w:t>
      </w:r>
      <w:r w:rsidR="00322609">
        <w:rPr>
          <w:rFonts w:ascii="Consolas" w:hAnsi="Consolas" w:cs="LucidaSansTypewriter"/>
          <w:color w:val="00B062"/>
          <w:sz w:val="20"/>
          <w:szCs w:val="20"/>
          <w:lang w:val="en-US"/>
        </w:rPr>
        <w:t>lement interface Payable method</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double </w:t>
      </w:r>
      <w:r w:rsidR="00EE0EC8"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EE0EC8" w:rsidRPr="00444A37">
        <w:rPr>
          <w:rFonts w:ascii="Consolas" w:hAnsi="Consolas" w:cs="LucidaSansTypewriter"/>
          <w:color w:val="231F20"/>
          <w:sz w:val="20"/>
          <w:szCs w:val="20"/>
          <w:lang w:val="en-US"/>
        </w:rPr>
        <w: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return </w:t>
      </w:r>
      <w:r w:rsidR="00EE0EC8" w:rsidRPr="00444A37">
        <w:rPr>
          <w:rFonts w:ascii="Consolas" w:hAnsi="Consolas" w:cs="LucidaSansTypewriter"/>
          <w:color w:val="231F20"/>
          <w:sz w:val="20"/>
          <w:szCs w:val="20"/>
          <w:lang w:val="en-US"/>
        </w:rPr>
        <w:t>getWeeklySalary();</w:t>
      </w:r>
    </w:p>
    <w:p w:rsidR="00EE0EC8" w:rsidRPr="00444A37" w:rsidRDefault="00021ACB" w:rsidP="00EE0EC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8C636A" w:rsidRDefault="008C636A"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 xml:space="preserve">Payable[] payableObjects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Payable[</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w:t>
      </w:r>
    </w:p>
    <w:p w:rsidR="00CF62AF" w:rsidRPr="008C636A" w:rsidRDefault="00CF62AF" w:rsidP="00C37490">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0</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0123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eat"</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375.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1</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56789"</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tire"</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79.95</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FD02C5">
        <w:rPr>
          <w:rFonts w:ascii="Consolas" w:hAnsi="Consolas" w:cs="LucidaSansTypewriter"/>
          <w:color w:val="231F20"/>
          <w:sz w:val="20"/>
          <w:szCs w:val="20"/>
          <w:lang w:val="en-US"/>
        </w:rPr>
        <w:t>payableObjects[</w:t>
      </w:r>
      <w:r w:rsidR="00CF62AF" w:rsidRPr="00FD02C5">
        <w:rPr>
          <w:rFonts w:ascii="Consolas" w:hAnsi="Consolas" w:cs="LucidaSansTypewriter"/>
          <w:color w:val="00A0DB"/>
          <w:sz w:val="20"/>
          <w:szCs w:val="20"/>
          <w:lang w:val="en-US"/>
        </w:rPr>
        <w:t>2</w:t>
      </w:r>
      <w:r w:rsidR="00CF62AF" w:rsidRPr="00FD02C5">
        <w:rPr>
          <w:rFonts w:ascii="Consolas" w:hAnsi="Consolas" w:cs="LucidaSansTypewriter"/>
          <w:color w:val="231F20"/>
          <w:sz w:val="20"/>
          <w:szCs w:val="20"/>
          <w:lang w:val="en-US"/>
        </w:rPr>
        <w:t xml:space="preserve">] = </w:t>
      </w:r>
      <w:r w:rsidR="00CF62AF" w:rsidRPr="00FD02C5">
        <w:rPr>
          <w:rFonts w:ascii="Consolas" w:hAnsi="Consolas" w:cs="LucidaSansTypewriter"/>
          <w:color w:val="034EA3"/>
          <w:sz w:val="20"/>
          <w:szCs w:val="20"/>
          <w:lang w:val="en-US"/>
        </w:rPr>
        <w:t xml:space="preserve">new </w:t>
      </w:r>
      <w:r w:rsidR="00CF62AF" w:rsidRPr="00FD02C5">
        <w:rPr>
          <w:rFonts w:ascii="Consolas" w:hAnsi="Consolas" w:cs="LucidaSansTypewriter"/>
          <w:color w:val="231F20"/>
          <w:sz w:val="20"/>
          <w:szCs w:val="20"/>
          <w:lang w:val="en-US"/>
        </w:rPr>
        <w:t>SalariedEmployee(</w:t>
      </w:r>
      <w:r w:rsidR="00CF62AF" w:rsidRPr="00FD02C5">
        <w:rPr>
          <w:rFonts w:ascii="Consolas" w:hAnsi="Consolas" w:cs="LucidaSansTypewriter"/>
          <w:color w:val="00A0DB"/>
          <w:sz w:val="20"/>
          <w:szCs w:val="20"/>
          <w:lang w:val="en-US"/>
        </w:rPr>
        <w:t>"John"</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 w:val="20"/>
          <w:szCs w:val="20"/>
          <w:lang w:val="en-US"/>
        </w:rPr>
        <w:t>"Smith"</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Cs w:val="20"/>
          <w:lang w:val="en-US"/>
        </w:rPr>
        <w:t>"111-11-1111"</w:t>
      </w:r>
      <w:r w:rsidR="00CF62AF" w:rsidRPr="00FD02C5">
        <w:rPr>
          <w:rFonts w:ascii="Consolas" w:hAnsi="Consolas" w:cs="LucidaSansTypewriter"/>
          <w:color w:val="231F20"/>
          <w:szCs w:val="20"/>
          <w:lang w:val="en-US"/>
        </w:rPr>
        <w:t xml:space="preserve">, </w:t>
      </w:r>
      <w:r w:rsidR="00CF62AF" w:rsidRPr="00FD02C5">
        <w:rPr>
          <w:rFonts w:ascii="Consolas" w:hAnsi="Consolas" w:cs="LucidaSansTypewriter"/>
          <w:color w:val="00A0DB"/>
          <w:szCs w:val="20"/>
          <w:lang w:val="en-US"/>
        </w:rPr>
        <w:t>800.00</w:t>
      </w:r>
      <w:r w:rsidR="00CF62AF" w:rsidRPr="00FD02C5">
        <w:rPr>
          <w:rFonts w:ascii="Consolas" w:hAnsi="Consolas" w:cs="LucidaSansTypewriter"/>
          <w:color w:val="231F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3</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FD02C5">
        <w:rPr>
          <w:rFonts w:ascii="Consolas" w:hAnsi="Consolas" w:cs="LucidaSansTypewriter"/>
          <w:color w:val="231F20"/>
          <w:szCs w:val="18"/>
          <w:lang w:val="en-US"/>
        </w:rPr>
        <w:t>(</w:t>
      </w:r>
      <w:r w:rsidR="00CF62AF" w:rsidRPr="00FD02C5">
        <w:rPr>
          <w:rFonts w:ascii="Consolas" w:hAnsi="Consolas" w:cs="LucidaSansTypewriter"/>
          <w:color w:val="00A0DB"/>
          <w:szCs w:val="18"/>
          <w:lang w:val="en-US"/>
        </w:rPr>
        <w:t>"Lisa"</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Barnes"</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888-88-8888"</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1200.00</w:t>
      </w:r>
      <w:r w:rsidR="00CF62AF" w:rsidRPr="00FD02C5">
        <w:rPr>
          <w:rFonts w:ascii="Consolas" w:hAnsi="Consolas" w:cs="LucidaSansTypewriter"/>
          <w:color w:val="231F20"/>
          <w:szCs w:val="18"/>
          <w:lang w:val="en-US"/>
        </w:rPr>
        <w:t>);</w:t>
      </w:r>
    </w:p>
    <w:p w:rsidR="00CF62AF" w:rsidRPr="008C636A" w:rsidRDefault="00CF62AF" w:rsidP="00CF62AF">
      <w:pPr>
        <w:autoSpaceDE w:val="0"/>
        <w:autoSpaceDN w:val="0"/>
        <w:adjustRightInd w:val="0"/>
        <w:spacing w:after="0" w:line="240" w:lineRule="auto"/>
        <w:rPr>
          <w:rFonts w:ascii="Consolas" w:hAnsi="Consolas" w:cs="GoudySans-Black"/>
          <w:b/>
          <w:bCs/>
          <w:color w:val="214785"/>
          <w:sz w:val="20"/>
          <w:szCs w:val="20"/>
          <w:lang w:val="en-US"/>
        </w:rPr>
      </w:pPr>
    </w:p>
    <w:p w:rsidR="00CF62AF" w:rsidRPr="008C636A" w:rsidRDefault="008C636A" w:rsidP="00BD0FEB">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034EA3"/>
          <w:sz w:val="20"/>
          <w:szCs w:val="20"/>
          <w:lang w:val="en-US"/>
        </w:rPr>
        <w:t xml:space="preserve">for </w:t>
      </w:r>
      <w:r w:rsidR="00CF62AF" w:rsidRPr="008C636A">
        <w:rPr>
          <w:rFonts w:ascii="Consolas" w:hAnsi="Consolas" w:cs="LucidaSansTypewriter"/>
          <w:color w:val="231F20"/>
          <w:sz w:val="20"/>
          <w:szCs w:val="20"/>
          <w:lang w:val="en-US"/>
        </w:rPr>
        <w:t>(Payable currentPayable : payableObjects)</w:t>
      </w:r>
      <w:r w:rsidR="00BD0FEB">
        <w:rPr>
          <w:rFonts w:ascii="Consolas" w:hAnsi="Consolas" w:cs="LucidaSansTypewriter"/>
          <w:color w:val="231F20"/>
          <w:sz w:val="20"/>
          <w:szCs w:val="20"/>
          <w:lang w:val="en-US"/>
        </w:rPr>
        <w:t xml:space="preserve"> </w:t>
      </w:r>
      <w:r w:rsidR="00CF62AF" w:rsidRPr="008C636A">
        <w:rPr>
          <w:rFonts w:ascii="Consolas" w:hAnsi="Consolas" w:cs="LucidaSansTypewriter"/>
          <w:color w:val="231F20"/>
          <w:sz w:val="20"/>
          <w:szCs w:val="20"/>
          <w:lang w:val="en-US"/>
        </w:rPr>
        <w:t>{</w:t>
      </w:r>
    </w:p>
    <w:p w:rsidR="008C636A" w:rsidRDefault="008C636A" w:rsidP="00CF62AF">
      <w:pPr>
        <w:pStyle w:val="NoSpacing"/>
        <w:rPr>
          <w:rFonts w:ascii="Consolas" w:hAnsi="Consolas" w:cs="LucidaSansTypewriter"/>
          <w:color w:val="00A0DB"/>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231F20"/>
          <w:sz w:val="20"/>
          <w:szCs w:val="20"/>
          <w:lang w:val="en-US"/>
        </w:rPr>
        <w:t>System.out.printf(</w:t>
      </w:r>
      <w:r w:rsidR="008A1BFA" w:rsidRPr="008C636A">
        <w:rPr>
          <w:rFonts w:ascii="Consolas" w:hAnsi="Consolas" w:cs="LucidaSansTypewriter"/>
          <w:color w:val="00A0DB"/>
          <w:sz w:val="20"/>
          <w:szCs w:val="20"/>
          <w:lang w:val="en-US"/>
        </w:rPr>
        <w:t>"%n%s %n%s: $%,.2f%n"</w:t>
      </w:r>
      <w:r w:rsidR="008A1BFA" w:rsidRPr="008C636A">
        <w:rPr>
          <w:rFonts w:ascii="Consolas" w:hAnsi="Consolas" w:cs="LucidaSansTypewriter"/>
          <w:color w:val="231F20"/>
          <w:sz w:val="20"/>
          <w:szCs w:val="20"/>
          <w:lang w:val="en-US"/>
        </w:rPr>
        <w:t xml:space="preserve">, currentPayable.toString(), </w:t>
      </w:r>
      <w:r>
        <w:rPr>
          <w:rFonts w:ascii="Consolas" w:hAnsi="Consolas" w:cs="LucidaSansTypewriter"/>
          <w:color w:val="00A0DB"/>
          <w:sz w:val="20"/>
          <w:szCs w:val="20"/>
          <w:lang w:val="en-US"/>
        </w:rPr>
        <w:t>"payment</w:t>
      </w:r>
    </w:p>
    <w:p w:rsidR="008A1BFA"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00A0DB"/>
          <w:sz w:val="20"/>
          <w:szCs w:val="20"/>
          <w:lang w:val="en-US"/>
        </w:rPr>
        <w:t>due"</w:t>
      </w:r>
      <w:r w:rsidR="008A1BFA" w:rsidRPr="008C636A">
        <w:rPr>
          <w:rFonts w:ascii="Consolas" w:hAnsi="Consolas" w:cs="LucidaSansTypewriter"/>
          <w:color w:val="231F20"/>
          <w:sz w:val="20"/>
          <w:szCs w:val="20"/>
          <w:lang w:val="en-US"/>
        </w:rPr>
        <w:t>, currentPayable.getPaymentAmount());</w:t>
      </w:r>
    </w:p>
    <w:p w:rsidR="0057457D" w:rsidRPr="008C636A" w:rsidRDefault="00F13CBE" w:rsidP="00CF62AF">
      <w:pPr>
        <w:pStyle w:val="NoSpacing"/>
        <w:rPr>
          <w:rFonts w:ascii="Consolas" w:hAnsi="Consolas"/>
          <w:sz w:val="20"/>
          <w:szCs w:val="20"/>
        </w:rPr>
      </w:pPr>
      <w:r>
        <w:rPr>
          <w:rFonts w:ascii="Consolas" w:hAnsi="Consolas" w:cs="LucidaSansTypewriter"/>
          <w:color w:val="034EA3"/>
          <w:sz w:val="20"/>
          <w:szCs w:val="20"/>
          <w:lang w:val="en-US"/>
        </w:rPr>
        <w:t xml:space="preserve">   </w:t>
      </w:r>
      <w:r w:rsidR="0057457D" w:rsidRPr="008C636A">
        <w:rPr>
          <w:rFonts w:ascii="Consolas" w:hAnsi="Consolas" w:cs="LucidaSansTypewriter"/>
          <w:color w:val="231F20"/>
          <w:sz w:val="20"/>
          <w:szCs w:val="20"/>
          <w:lang w:val="en-US"/>
        </w:rPr>
        <w:t>}</w:t>
      </w:r>
    </w:p>
    <w:p w:rsidR="00752155" w:rsidRDefault="00752155" w:rsidP="00C37490">
      <w:pPr>
        <w:pStyle w:val="NoSpacing"/>
      </w:pPr>
    </w:p>
    <w:p w:rsidR="007D79EC" w:rsidRPr="007D79EC" w:rsidRDefault="00CF5570" w:rsidP="00C37490">
      <w:pPr>
        <w:pStyle w:val="NoSpacing"/>
        <w:rPr>
          <w:b/>
        </w:rPr>
      </w:pPr>
      <w:r>
        <w:rPr>
          <w:b/>
        </w:rPr>
        <w:t>-Some Common Interfaces of the Java API:</w:t>
      </w:r>
      <w:r w:rsidR="00A02828" w:rsidRPr="00A02828">
        <w:rPr>
          <w:lang w:val="en-US"/>
        </w:rPr>
        <w:t xml:space="preserve"> </w:t>
      </w:r>
      <w:r w:rsidR="00A02828" w:rsidRPr="00A02828">
        <w:t>Many of the Java API methods take interface arguments and return interface values.</w:t>
      </w:r>
      <w:r w:rsidR="00363127">
        <w:t xml:space="preserve"> Comparable in Ch16</w:t>
      </w:r>
      <w:r w:rsidR="009D4D03">
        <w:t xml:space="preserve"> and 20</w:t>
      </w:r>
      <w:r w:rsidR="00363127">
        <w:t xml:space="preserve">, Serializable in Ch15 and 28, Runnable in Ch23, </w:t>
      </w:r>
      <w:r w:rsidR="005E124E">
        <w:t>Event-liste</w:t>
      </w:r>
      <w:r w:rsidR="00104DD0">
        <w:t>ner</w:t>
      </w:r>
      <w:r w:rsidR="006840A5">
        <w:t xml:space="preserve"> (tag: event listener)</w:t>
      </w:r>
      <w:r w:rsidR="00104DD0">
        <w:t xml:space="preserve"> in Ch12 and 22, and AutoCloseable in Ch11.</w:t>
      </w:r>
      <w:r w:rsidR="008077AD">
        <w:br/>
      </w:r>
      <w:r w:rsidR="0031666A" w:rsidRPr="0031666A">
        <w:t xml:space="preserve"> </w:t>
      </w: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394362" w:rsidRDefault="008D23BB" w:rsidP="008D23BB">
      <w:pPr>
        <w:pStyle w:val="NoSpacing"/>
      </w:pPr>
      <w:r>
        <w:rPr>
          <w:b/>
        </w:rPr>
        <w:t xml:space="preserve">   -default Interface Methods: </w:t>
      </w:r>
      <w:r w:rsidRPr="008D23BB">
        <w:t xml:space="preserve">In Java SE 8, interfaces also may contain public </w:t>
      </w:r>
      <w:r w:rsidRPr="00CD3F1A">
        <w:rPr>
          <w:color w:val="00B050"/>
        </w:rPr>
        <w:t xml:space="preserve">default methods </w:t>
      </w:r>
      <w:r w:rsidRPr="008D23BB">
        <w:t>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r w:rsidR="009A7D56">
        <w:t xml:space="preserve"> </w:t>
      </w: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2415C2" w:rsidRPr="00B05637" w:rsidRDefault="002415C2" w:rsidP="002415C2">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E44B34" w:rsidRDefault="00E44B34" w:rsidP="008D23BB">
      <w:pPr>
        <w:pStyle w:val="NoSpacing"/>
      </w:pPr>
      <w:r>
        <w:t xml:space="preserve">   Prior to Java SE 8, adding methods to an interface would break any implementing classes that did not implement the new methods. If you </w:t>
      </w:r>
      <w:r w:rsidR="00C3412B">
        <w:t xml:space="preserve">didn’t </w:t>
      </w:r>
      <w:r>
        <w:t>want to change</w:t>
      </w:r>
      <w:r w:rsidR="00C3412B">
        <w:t xml:space="preserve"> the</w:t>
      </w:r>
      <w:r>
        <w:t xml:space="preserve"> old code, you </w:t>
      </w:r>
      <w:r w:rsidR="00C3412B">
        <w:t xml:space="preserve">could have </w:t>
      </w:r>
      <w:r w:rsidRPr="0031027D">
        <w:t>create</w:t>
      </w:r>
      <w:r w:rsidR="00C3412B">
        <w:t>d another interface and made</w:t>
      </w:r>
      <w:r w:rsidRPr="0031027D">
        <w:t xml:space="preserve"> it extend the previous interface. </w:t>
      </w:r>
      <w:r w:rsidR="00C3412B">
        <w:t>Then</w:t>
      </w:r>
      <w:r w:rsidRPr="0031027D">
        <w:t xml:space="preserve"> your users </w:t>
      </w:r>
      <w:r w:rsidR="00C3412B">
        <w:t xml:space="preserve">had </w:t>
      </w:r>
      <w:r w:rsidRPr="0031027D">
        <w:t>the option to either use the old interface or upgrade to the new interface.</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 xml:space="preserve">As of Java SE 8, any interface containing only one abstract method is known as a </w:t>
      </w:r>
      <w:r w:rsidR="00667EFB" w:rsidRPr="00621ACB">
        <w:rPr>
          <w:color w:val="00B050"/>
        </w:rPr>
        <w:t>functional interface</w:t>
      </w:r>
      <w:r w:rsidR="003173FD">
        <w:t xml:space="preserve"> </w:t>
      </w:r>
      <w:r w:rsidR="00F25918">
        <w:t>(</w:t>
      </w:r>
      <w:r w:rsidR="003173FD">
        <w:t>ActionListener</w:t>
      </w:r>
      <w:r w:rsidR="00E75D0E">
        <w:t>, Comparator</w:t>
      </w:r>
      <w:r w:rsidR="004A7978">
        <w:t>,</w:t>
      </w:r>
      <w:r w:rsidR="00E75D0E">
        <w:t xml:space="preserve"> and</w:t>
      </w:r>
      <w:r w:rsidR="00D13DAE">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312B35">
        <w:rPr>
          <w:b/>
        </w:rPr>
        <w:t xml:space="preserve"> of object-</w:t>
      </w:r>
      <w:r w:rsidR="00F43008">
        <w:rPr>
          <w:b/>
        </w:rPr>
        <w:t>oriented programming</w:t>
      </w:r>
    </w:p>
    <w:p w:rsidR="00E70E1A" w:rsidRPr="007E4890" w:rsidRDefault="00E70E1A" w:rsidP="00C37490">
      <w:pPr>
        <w:pStyle w:val="NoSpacing"/>
      </w:pPr>
    </w:p>
    <w:p w:rsidR="006D7033" w:rsidRPr="00A15036" w:rsidRDefault="00EA467D" w:rsidP="00C37490">
      <w:pPr>
        <w:pStyle w:val="NoSpacing"/>
      </w:pPr>
      <w:r w:rsidRPr="00A15036">
        <w:rPr>
          <w:color w:val="FFC000"/>
        </w:rPr>
        <w:t xml:space="preserve">   </w:t>
      </w:r>
      <w:r w:rsidR="003258B8" w:rsidRPr="00A15036">
        <w:rPr>
          <w:color w:val="FFC000"/>
        </w:rPr>
        <w:t>-</w:t>
      </w:r>
      <w:r w:rsidR="006D7033" w:rsidRPr="00A15036">
        <w:rPr>
          <w:color w:val="FFC000"/>
        </w:rPr>
        <w:t>Encapsulation:</w:t>
      </w:r>
      <w:r w:rsidR="006D7033" w:rsidRPr="00A15036">
        <w:t xml:space="preserve"> </w:t>
      </w:r>
      <w:r w:rsidR="00183130" w:rsidRPr="00A15036">
        <w:t xml:space="preserve">Packaging </w:t>
      </w:r>
      <w:r w:rsidR="00C678B6" w:rsidRPr="00A15036">
        <w:t>related data and methods</w:t>
      </w:r>
      <w:r w:rsidR="00023268" w:rsidRPr="00A15036">
        <w:t>.</w:t>
      </w:r>
      <w:r w:rsidR="00C678B6" w:rsidRPr="00A15036">
        <w:t xml:space="preserve"> </w:t>
      </w:r>
      <w:r w:rsidR="00023268" w:rsidRPr="00A15036">
        <w:t>N</w:t>
      </w:r>
      <w:r w:rsidR="00183130" w:rsidRPr="00A15036">
        <w:t xml:space="preserve">ot sharing hidden </w:t>
      </w:r>
      <w:r w:rsidR="00452CAF" w:rsidRPr="00A15036">
        <w:t xml:space="preserve">data </w:t>
      </w:r>
      <w:r w:rsidR="00183130" w:rsidRPr="00A15036">
        <w:t xml:space="preserve">with outside directly. </w:t>
      </w:r>
      <w:r w:rsidR="00B15E79" w:rsidRPr="00A15036">
        <w:t>Using m</w:t>
      </w:r>
      <w:r w:rsidR="00183130" w:rsidRPr="00A15036">
        <w:t>ethods to access hidden data.</w:t>
      </w:r>
    </w:p>
    <w:p w:rsidR="006D7033" w:rsidRPr="00A15036" w:rsidRDefault="006435DA" w:rsidP="00C37490">
      <w:pPr>
        <w:pStyle w:val="NoSpacing"/>
      </w:pPr>
      <w:r w:rsidRPr="00A15036">
        <w:rPr>
          <w:rStyle w:val="Strong"/>
          <w:rFonts w:cs="Arial"/>
          <w:b w:val="0"/>
          <w:color w:val="00B050"/>
          <w:szCs w:val="18"/>
          <w:shd w:val="clear" w:color="auto" w:fill="FFFFFF"/>
        </w:rPr>
        <w:br/>
      </w:r>
      <w:r w:rsidR="00EA467D" w:rsidRPr="00A15036">
        <w:rPr>
          <w:color w:val="FFC000"/>
        </w:rPr>
        <w:t xml:space="preserve">   </w:t>
      </w:r>
      <w:r w:rsidR="003258B8" w:rsidRPr="00A15036">
        <w:rPr>
          <w:color w:val="FFC000"/>
        </w:rPr>
        <w:t>-</w:t>
      </w:r>
      <w:r w:rsidR="006D7033" w:rsidRPr="00A15036">
        <w:rPr>
          <w:color w:val="FFC000"/>
        </w:rPr>
        <w:t>Inheritance</w:t>
      </w:r>
      <w:r w:rsidR="005247D0" w:rsidRPr="00A15036">
        <w:rPr>
          <w:color w:val="FFC000"/>
        </w:rPr>
        <w:t>:</w:t>
      </w:r>
      <w:r w:rsidR="006D7033" w:rsidRPr="00A15036">
        <w:t xml:space="preserve"> </w:t>
      </w:r>
      <w:r w:rsidR="00957663" w:rsidRPr="00A15036">
        <w:t>Reuse the common logic and extract the unique logic into a separate class.</w:t>
      </w:r>
    </w:p>
    <w:p w:rsidR="00E74F68" w:rsidRPr="00A15036" w:rsidRDefault="006435DA" w:rsidP="000F1FBA">
      <w:pPr>
        <w:pStyle w:val="NoSpacing"/>
      </w:pPr>
      <w:r w:rsidRPr="00A15036">
        <w:rPr>
          <w:color w:val="00B050"/>
        </w:rPr>
        <w:br/>
      </w:r>
      <w:r w:rsidR="00E74F68" w:rsidRPr="00A15036">
        <w:rPr>
          <w:rStyle w:val="Strong"/>
          <w:rFonts w:cs="Arial"/>
          <w:b w:val="0"/>
          <w:color w:val="FFC000"/>
          <w:szCs w:val="18"/>
          <w:shd w:val="clear" w:color="auto" w:fill="FFFFFF"/>
        </w:rPr>
        <w:t xml:space="preserve">   -Abstraction:</w:t>
      </w:r>
      <w:r w:rsidR="00E74F68" w:rsidRPr="00A15036">
        <w:rPr>
          <w:rStyle w:val="Strong"/>
          <w:rFonts w:cs="Arial"/>
          <w:b w:val="0"/>
          <w:szCs w:val="18"/>
          <w:shd w:val="clear" w:color="auto" w:fill="FFFFFF"/>
        </w:rPr>
        <w:t xml:space="preserve"> </w:t>
      </w:r>
      <w:r w:rsidR="00E74F68" w:rsidRPr="00A15036">
        <w:rPr>
          <w:shd w:val="clear" w:color="auto" w:fill="FFFFFF"/>
        </w:rPr>
        <w:t xml:space="preserve">Hiding </w:t>
      </w:r>
      <w:r w:rsidR="00E74F68" w:rsidRPr="00A15036">
        <w:t>implementation details, and only providing functionality to the user. In Java, abstraction is achieved using abstract classes and interfaces.</w:t>
      </w:r>
    </w:p>
    <w:p w:rsidR="00E74F68" w:rsidRPr="00A15036" w:rsidRDefault="00E74F68" w:rsidP="000F1FBA">
      <w:pPr>
        <w:pStyle w:val="NoSpacing"/>
      </w:pPr>
    </w:p>
    <w:p w:rsidR="007D3263" w:rsidRDefault="00EA467D" w:rsidP="000F1FBA">
      <w:pPr>
        <w:pStyle w:val="NoSpacing"/>
        <w:rPr>
          <w:b/>
        </w:rPr>
      </w:pPr>
      <w:r w:rsidRPr="00A15036">
        <w:rPr>
          <w:color w:val="FFC000"/>
        </w:rPr>
        <w:t xml:space="preserve">   </w:t>
      </w:r>
      <w:r w:rsidR="003258B8" w:rsidRPr="00A15036">
        <w:rPr>
          <w:color w:val="FFC000"/>
        </w:rPr>
        <w:t>-</w:t>
      </w:r>
      <w:r w:rsidR="006D7033" w:rsidRPr="00A15036">
        <w:rPr>
          <w:color w:val="FFC000"/>
        </w:rPr>
        <w:t>Polymorphism:</w:t>
      </w:r>
      <w:r w:rsidR="006D7033" w:rsidRPr="00A15036">
        <w:t xml:space="preserve"> </w:t>
      </w:r>
      <w:r w:rsidR="00CB5FFC" w:rsidRPr="00A15036">
        <w:t>A</w:t>
      </w:r>
      <w:r w:rsidR="00673B09">
        <w:t>llows us to use subclass objects</w:t>
      </w:r>
      <w:r w:rsidR="00562A7C" w:rsidRPr="00A15036">
        <w:t xml:space="preserve"> </w:t>
      </w:r>
      <w:r w:rsidR="00DB0B41" w:rsidRPr="00A15036">
        <w:t>in a list/array of superclass</w:t>
      </w:r>
      <w:r w:rsidR="00676146" w:rsidRPr="00A15036">
        <w:t>.</w:t>
      </w:r>
      <w:r w:rsidR="00DB0B41" w:rsidRPr="00A15036">
        <w:t xml:space="preserve"> </w:t>
      </w:r>
      <w:r w:rsidR="00676146" w:rsidRPr="00A15036">
        <w:t xml:space="preserve">Objects of superclass and all its </w:t>
      </w:r>
      <w:r w:rsidR="00DB0B41" w:rsidRPr="00A15036">
        <w:t>sub</w:t>
      </w:r>
      <w:r w:rsidR="00E50BF7" w:rsidRPr="00A15036">
        <w:t xml:space="preserve">classes can respond to common </w:t>
      </w:r>
      <w:r w:rsidR="00676146" w:rsidRPr="00A15036">
        <w:t xml:space="preserve">superclass </w:t>
      </w:r>
      <w:r w:rsidR="00E50BF7" w:rsidRPr="00A15036">
        <w:t>me</w:t>
      </w:r>
      <w:r w:rsidR="00DB0B41" w:rsidRPr="00A15036">
        <w:t>thods.</w:t>
      </w:r>
      <w:r w:rsidR="00676146" w:rsidRPr="00A15036">
        <w:t xml:space="preserve"> Can </w:t>
      </w:r>
      <w:r w:rsidR="00F81EE9" w:rsidRPr="00A15036">
        <w:t xml:space="preserve">also </w:t>
      </w:r>
      <w:r w:rsidR="00676146" w:rsidRPr="00A15036">
        <w:t>be done with an interface and all the classes that implement it.</w:t>
      </w:r>
      <w:r w:rsidR="00907FA0">
        <w:br/>
      </w:r>
      <w:r w:rsidR="00907FA0">
        <w:lastRenderedPageBreak/>
        <w:br/>
      </w:r>
      <w:r w:rsidR="00E816D3" w:rsidRPr="00E816D3">
        <w:rPr>
          <w:b/>
        </w:rPr>
        <w:t>-SOLID</w:t>
      </w:r>
      <w:r w:rsidR="008077AD">
        <w:rPr>
          <w:b/>
        </w:rPr>
        <w:t xml:space="preserve"> Principles</w:t>
      </w:r>
    </w:p>
    <w:p w:rsidR="00E816D3" w:rsidRDefault="00E816D3" w:rsidP="000F1FBA">
      <w:pPr>
        <w:pStyle w:val="NoSpacing"/>
        <w:rPr>
          <w:b/>
        </w:rPr>
      </w:pPr>
    </w:p>
    <w:p w:rsidR="00E816D3" w:rsidRPr="00A40645" w:rsidRDefault="008F306C" w:rsidP="000F1FBA">
      <w:pPr>
        <w:spacing w:line="240" w:lineRule="auto"/>
      </w:pPr>
      <w:r w:rsidRPr="00A40645">
        <w:t xml:space="preserve">   </w:t>
      </w:r>
      <w:r w:rsidRPr="00A40645">
        <w:rPr>
          <w:color w:val="FFC000"/>
        </w:rPr>
        <w:t>-</w:t>
      </w:r>
      <w:r w:rsidR="00E816D3" w:rsidRPr="00A40645">
        <w:rPr>
          <w:color w:val="FFC000"/>
        </w:rPr>
        <w:t>Single-responsib</w:t>
      </w:r>
      <w:r w:rsidR="00312B35">
        <w:rPr>
          <w:color w:val="FFC000"/>
        </w:rPr>
        <w:t>i</w:t>
      </w:r>
      <w:r w:rsidR="00E816D3" w:rsidRPr="00A40645">
        <w:rPr>
          <w:color w:val="FFC000"/>
        </w:rPr>
        <w:t>lity principle</w:t>
      </w:r>
      <w:r w:rsidRPr="00A40645">
        <w:rPr>
          <w:color w:val="FFC000"/>
        </w:rPr>
        <w:t>:</w:t>
      </w:r>
      <w:r w:rsidRPr="00A40645">
        <w:t xml:space="preserve"> </w:t>
      </w:r>
      <w:r w:rsidR="00AD0CF3" w:rsidRPr="00A40645">
        <w:t>A class should have only one job.</w:t>
      </w:r>
      <w:r w:rsidR="00395AEB" w:rsidRPr="00A40645">
        <w:br/>
      </w:r>
      <w:r w:rsidR="00395AEB" w:rsidRPr="00A40645">
        <w:br/>
      </w:r>
      <w:r w:rsidR="00745415" w:rsidRPr="00A40645">
        <w:rPr>
          <w:color w:val="FFC000"/>
        </w:rPr>
        <w:t xml:space="preserve"> </w:t>
      </w:r>
      <w:r w:rsidRPr="00A40645">
        <w:rPr>
          <w:color w:val="FFC000"/>
        </w:rPr>
        <w:t xml:space="preserve">  -</w:t>
      </w:r>
      <w:r w:rsidR="00E816D3" w:rsidRPr="00A40645">
        <w:rPr>
          <w:color w:val="FFC000"/>
        </w:rPr>
        <w:t>Open-closed principle</w:t>
      </w:r>
      <w:r w:rsidRPr="00A40645">
        <w:rPr>
          <w:color w:val="FFC000"/>
        </w:rPr>
        <w:t>:</w:t>
      </w:r>
      <w:r w:rsidRPr="00A40645">
        <w:t xml:space="preserve"> </w:t>
      </w:r>
      <w:r w:rsidR="00395AEB" w:rsidRPr="00A40645">
        <w:t>Entities should be open for extensio</w:t>
      </w:r>
      <w:r w:rsidR="00CC7DF0" w:rsidRPr="00A40645">
        <w:t>n, but closed for modification.</w:t>
      </w:r>
      <w:r w:rsidR="00E06BE7" w:rsidRPr="00A40645">
        <w:t xml:space="preserve"> We do this by moving the logic to subclasses, and we call the logic of subclasses from this method through a superclass array. </w:t>
      </w:r>
      <w:r w:rsidR="001A6CBC">
        <w:t>This</w:t>
      </w:r>
      <w:r w:rsidR="00E06BE7" w:rsidRPr="00A40645">
        <w:t xml:space="preserve"> means we can extend this method to use new subclasses without modifying it.</w:t>
      </w:r>
      <w:r w:rsidR="009F7574" w:rsidRPr="00A40645">
        <w:t xml:space="preserve"> </w:t>
      </w:r>
    </w:p>
    <w:p w:rsidR="00E816D3" w:rsidRPr="00A40645" w:rsidRDefault="008F306C" w:rsidP="000F1FBA">
      <w:pPr>
        <w:spacing w:line="240" w:lineRule="auto"/>
      </w:pPr>
      <w:r w:rsidRPr="00A40645">
        <w:rPr>
          <w:color w:val="FFC000"/>
        </w:rPr>
        <w:t xml:space="preserve">   -</w:t>
      </w:r>
      <w:r w:rsidR="00E816D3" w:rsidRPr="00A40645">
        <w:rPr>
          <w:color w:val="FFC000"/>
        </w:rPr>
        <w:t>Liskov substitution principle</w:t>
      </w:r>
      <w:r w:rsidRPr="00A40645">
        <w:rPr>
          <w:color w:val="FFC000"/>
        </w:rPr>
        <w:t>:</w:t>
      </w:r>
      <w:r w:rsidRPr="00A40645">
        <w:t xml:space="preserve"> </w:t>
      </w:r>
      <w:r w:rsidR="009F7574" w:rsidRPr="00A40645">
        <w:t xml:space="preserve">Every subclass should be substitutable for its </w:t>
      </w:r>
      <w:r w:rsidR="00150269" w:rsidRPr="00A40645">
        <w:t>superclass.</w:t>
      </w:r>
    </w:p>
    <w:p w:rsidR="00E816D3" w:rsidRPr="00A40645" w:rsidRDefault="008F306C" w:rsidP="000F1FBA">
      <w:pPr>
        <w:spacing w:line="240" w:lineRule="auto"/>
      </w:pPr>
      <w:r w:rsidRPr="00A40645">
        <w:rPr>
          <w:color w:val="FFC000"/>
        </w:rPr>
        <w:t xml:space="preserve">   -</w:t>
      </w:r>
      <w:r w:rsidR="00E816D3" w:rsidRPr="00A40645">
        <w:rPr>
          <w:color w:val="FFC000"/>
        </w:rPr>
        <w:t>Interface segregation principle</w:t>
      </w:r>
      <w:r w:rsidRPr="00A40645">
        <w:rPr>
          <w:color w:val="FFC000"/>
        </w:rPr>
        <w:t>:</w:t>
      </w:r>
      <w:r w:rsidRPr="00A40645">
        <w:t xml:space="preserve"> </w:t>
      </w:r>
      <w:r w:rsidR="0009475B" w:rsidRPr="00A40645">
        <w:t>A client should never be forced to implement an interface that it doesn’t use or clients shouldn’t be forced to depend on methods they do not use.</w:t>
      </w:r>
    </w:p>
    <w:p w:rsidR="009B08B0" w:rsidRDefault="008F306C" w:rsidP="009B08B0">
      <w:pPr>
        <w:pStyle w:val="NoSpacing"/>
        <w:rPr>
          <w:b/>
        </w:rPr>
      </w:pPr>
      <w:r w:rsidRPr="00A40645">
        <w:t xml:space="preserve">   </w:t>
      </w:r>
      <w:r w:rsidRPr="00A40645">
        <w:rPr>
          <w:color w:val="FFC000"/>
        </w:rPr>
        <w:t>-</w:t>
      </w:r>
      <w:r w:rsidR="00E816D3" w:rsidRPr="00A40645">
        <w:rPr>
          <w:color w:val="FFC000"/>
        </w:rPr>
        <w:t>Dependency Inversion Principle</w:t>
      </w:r>
      <w:r w:rsidRPr="00A40645">
        <w:rPr>
          <w:color w:val="FFC000"/>
        </w:rPr>
        <w:t>:</w:t>
      </w:r>
      <w:r w:rsidRPr="00A40645">
        <w:t xml:space="preserve"> </w:t>
      </w:r>
      <w:r w:rsidR="00C21C05" w:rsidRPr="00A40645">
        <w:t>Program to an interface/superclass, not to an implementation.</w:t>
      </w:r>
      <w:r w:rsidR="002454CE" w:rsidRPr="00A40645">
        <w:t xml:space="preserve"> Just like Open-Closed principle.</w:t>
      </w:r>
      <w:r w:rsidR="003837A8">
        <w:br/>
      </w:r>
      <w:bookmarkStart w:id="39" w:name="exception_handling_part3"/>
    </w:p>
    <w:p w:rsidR="009B08B0" w:rsidRDefault="009B08B0" w:rsidP="009B08B0">
      <w:pPr>
        <w:pStyle w:val="NoSpacing"/>
        <w:rPr>
          <w:b/>
        </w:rPr>
      </w:pPr>
    </w:p>
    <w:p w:rsidR="00AD4B59" w:rsidRPr="009B08B0" w:rsidRDefault="00710E53" w:rsidP="009B08B0">
      <w:pPr>
        <w:pStyle w:val="NoSpacing"/>
        <w:numPr>
          <w:ilvl w:val="0"/>
          <w:numId w:val="23"/>
        </w:numPr>
        <w:rPr>
          <w:b/>
        </w:rPr>
      </w:pPr>
      <w:r w:rsidRPr="0024160C">
        <w:rPr>
          <w:b/>
        </w:rPr>
        <w:t xml:space="preserve">Exception </w:t>
      </w:r>
      <w:r w:rsidR="006E2A02" w:rsidRPr="0024160C">
        <w:rPr>
          <w:b/>
        </w:rPr>
        <w:t>H</w:t>
      </w:r>
      <w:r w:rsidRPr="0024160C">
        <w:rPr>
          <w:b/>
        </w:rPr>
        <w:t>andling</w:t>
      </w:r>
      <w:r w:rsidR="00452D27">
        <w:rPr>
          <w:b/>
        </w:rPr>
        <w:t>: A Deeper Look</w:t>
      </w:r>
      <w:r w:rsidR="00E40DB3">
        <w:rPr>
          <w:b/>
        </w:rPr>
        <w:t xml:space="preserve"> </w:t>
      </w:r>
      <w:hyperlink w:anchor="exception_handling_part2" w:history="1">
        <w:r w:rsidR="00594038">
          <w:rPr>
            <w:rStyle w:val="Hyperlink"/>
          </w:rPr>
          <w:t>exception_handling_part2</w:t>
        </w:r>
      </w:hyperlink>
    </w:p>
    <w:p w:rsidR="00AD4B59" w:rsidRPr="00AD4B59" w:rsidRDefault="00AD4B59" w:rsidP="00F377CD">
      <w:pPr>
        <w:pStyle w:val="NoSpacing"/>
      </w:pPr>
    </w:p>
    <w:bookmarkEnd w:id="39"/>
    <w:p w:rsidR="001078CF" w:rsidRDefault="00E40DB3" w:rsidP="009F0F0F">
      <w:pPr>
        <w:pStyle w:val="NoSpacing"/>
      </w:pPr>
      <w:r w:rsidRPr="009C0C87">
        <w:rPr>
          <w:b/>
        </w:rPr>
        <w:t>-</w:t>
      </w:r>
      <w:r w:rsidR="009C0C87">
        <w:rPr>
          <w:b/>
        </w:rPr>
        <w:t>Without</w:t>
      </w:r>
      <w:r w:rsidR="00994781" w:rsidRPr="009C0C87">
        <w:rPr>
          <w:b/>
        </w:rPr>
        <w:t xml:space="preserve"> </w:t>
      </w:r>
      <w:r w:rsidR="00A946AD">
        <w:rPr>
          <w:b/>
        </w:rPr>
        <w:t>E</w:t>
      </w:r>
      <w:r w:rsidR="00994781" w:rsidRPr="009C0C87">
        <w:rPr>
          <w:b/>
        </w:rPr>
        <w:t xml:space="preserve">xception </w:t>
      </w:r>
      <w:r w:rsidR="00A946AD">
        <w:rPr>
          <w:b/>
        </w:rPr>
        <w:t>H</w:t>
      </w:r>
      <w:r w:rsidR="00994781" w:rsidRPr="009C0C87">
        <w:rPr>
          <w:b/>
        </w:rPr>
        <w:t>andling:</w:t>
      </w:r>
      <w:r w:rsidR="0047154F">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E74E94">
        <w:t>blem and is unable to handle it.</w:t>
      </w:r>
    </w:p>
    <w:p w:rsidR="00E33158" w:rsidRDefault="00E33158" w:rsidP="009F0F0F">
      <w:pPr>
        <w:pStyle w:val="NoSpacing"/>
      </w:pPr>
    </w:p>
    <w:p w:rsidR="00E63957" w:rsidRDefault="00392AFB" w:rsidP="009F0F0F">
      <w:pPr>
        <w:pStyle w:val="NoSpacing"/>
      </w:pPr>
      <w:r>
        <w:t xml:space="preserve"> </w:t>
      </w:r>
      <w:r>
        <w:rPr>
          <w:noProof/>
          <w:lang w:val="en-US"/>
        </w:rPr>
        <w:drawing>
          <wp:inline distT="0" distB="0" distL="0" distR="0" wp14:anchorId="2F67C25F" wp14:editId="3A987C58">
            <wp:extent cx="4762832" cy="53480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794416" cy="538347"/>
                    </a:xfrm>
                    <a:prstGeom prst="rect">
                      <a:avLst/>
                    </a:prstGeom>
                  </pic:spPr>
                </pic:pic>
              </a:graphicData>
            </a:graphic>
          </wp:inline>
        </w:drawing>
      </w:r>
    </w:p>
    <w:p w:rsidR="00E63957" w:rsidRDefault="00E63957" w:rsidP="009F0F0F">
      <w:pPr>
        <w:pStyle w:val="NoSpacing"/>
      </w:pPr>
    </w:p>
    <w:p w:rsidR="00E63957" w:rsidRDefault="00392AFB" w:rsidP="009F0F0F">
      <w:pPr>
        <w:pStyle w:val="NoSpacing"/>
      </w:pPr>
      <w:r>
        <w:rPr>
          <w:noProof/>
          <w:lang w:val="en-US"/>
        </w:rPr>
        <w:drawing>
          <wp:inline distT="0" distB="0" distL="0" distR="0" wp14:anchorId="5BF6F1EA" wp14:editId="2BAB8ABB">
            <wp:extent cx="4277802" cy="1069451"/>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277802" cy="1069451"/>
                    </a:xfrm>
                    <a:prstGeom prst="rect">
                      <a:avLst/>
                    </a:prstGeom>
                  </pic:spPr>
                </pic:pic>
              </a:graphicData>
            </a:graphic>
          </wp:inline>
        </w:drawing>
      </w:r>
      <w:r>
        <w:br/>
      </w:r>
      <w:r>
        <w:br/>
      </w:r>
      <w:r>
        <w:rPr>
          <w:noProof/>
          <w:lang w:val="en-US"/>
        </w:rPr>
        <w:drawing>
          <wp:inline distT="0" distB="0" distL="0" distR="0" wp14:anchorId="6EF5F0E9" wp14:editId="6C2817B3">
            <wp:extent cx="4277802" cy="13157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277802" cy="1315790"/>
                    </a:xfrm>
                    <a:prstGeom prst="rect">
                      <a:avLst/>
                    </a:prstGeom>
                  </pic:spPr>
                </pic:pic>
              </a:graphicData>
            </a:graphic>
          </wp:inline>
        </w:drawing>
      </w:r>
    </w:p>
    <w:p w:rsidR="008D72D6" w:rsidRDefault="008D72D6" w:rsidP="008D72D6">
      <w:pPr>
        <w:pStyle w:val="NoSpacing"/>
      </w:pPr>
      <w:r>
        <w:br/>
      </w:r>
      <w:r w:rsidR="001C74AC" w:rsidRPr="001C74AC">
        <w:rPr>
          <w:color w:val="FFC000"/>
        </w:rPr>
        <w:t>-Stack Trace:</w:t>
      </w:r>
      <w:r w:rsidR="001C74AC" w:rsidRPr="001C74AC">
        <w:t xml:space="preserve"> </w:t>
      </w:r>
      <w:r w:rsidRPr="002B0455">
        <w:t>Several lines of information are displayed</w:t>
      </w:r>
      <w:r>
        <w:t xml:space="preserve"> in response to </w:t>
      </w:r>
      <w:r w:rsidRPr="002B0455">
        <w:t xml:space="preserve">invalid input. This information is known as a </w:t>
      </w:r>
      <w:r w:rsidRPr="002B0455">
        <w:rPr>
          <w:color w:val="00B050"/>
        </w:rPr>
        <w:t>stack trace</w:t>
      </w:r>
      <w:r w:rsidRPr="002B0455">
        <w:t>, which</w:t>
      </w:r>
      <w:r>
        <w:t xml:space="preserve"> </w:t>
      </w:r>
      <w:r w:rsidRPr="002B0455">
        <w:t>includes the name of the exception (</w:t>
      </w:r>
      <w:r w:rsidRPr="002B0455">
        <w:rPr>
          <w:szCs w:val="16"/>
        </w:rPr>
        <w:t>java.lang.ArithmeticException</w:t>
      </w:r>
      <w:r w:rsidRPr="002B0455">
        <w:t>) in a descriptive</w:t>
      </w:r>
      <w:r>
        <w:t xml:space="preserve"> </w:t>
      </w:r>
      <w:r w:rsidRPr="002B0455">
        <w:t>message that indicates the problem that occurred and the method-call stack (i.e., the call</w:t>
      </w:r>
      <w:r>
        <w:t xml:space="preserve"> </w:t>
      </w:r>
      <w:r w:rsidRPr="002B0455">
        <w:t>chain) at the time it occurred. The stack trace includes the path of execution that led to</w:t>
      </w:r>
      <w:r>
        <w:t xml:space="preserve"> </w:t>
      </w:r>
      <w:r w:rsidRPr="002B0455">
        <w:t>the exception method by method. This helps you debug the program.</w:t>
      </w:r>
    </w:p>
    <w:p w:rsidR="00303EDA" w:rsidRPr="002B0455" w:rsidRDefault="00303EDA" w:rsidP="008D72D6">
      <w:pPr>
        <w:pStyle w:val="NoSpacing"/>
      </w:pPr>
    </w:p>
    <w:p w:rsidR="008D72D6" w:rsidRDefault="008D72D6" w:rsidP="008D72D6">
      <w:pPr>
        <w:pStyle w:val="NoSpacing"/>
      </w:pPr>
      <w:r>
        <w:t>Each line of the stack trace contains the class name and method (e.g., DivideByZeroNoExceptionHandling.main) followed by the filename and line number (e.g., DivideByZeroNoExceptionHadling.java:22).</w:t>
      </w:r>
    </w:p>
    <w:p w:rsidR="008D72D6" w:rsidRDefault="008D72D6" w:rsidP="008D72D6">
      <w:pPr>
        <w:pStyle w:val="NoSpacing"/>
      </w:pPr>
      <w:r>
        <w:t xml:space="preserve">   The top row of the call chain indicates the </w:t>
      </w:r>
      <w:r w:rsidRPr="00557249">
        <w:rPr>
          <w:color w:val="00B050"/>
        </w:rPr>
        <w:t>throw point</w:t>
      </w:r>
      <w:r>
        <w:t>—the initial point at which the exception occur</w:t>
      </w:r>
      <w:r w:rsidR="00125C2F">
        <w:t>r</w:t>
      </w:r>
      <w:r>
        <w:t>ed.</w:t>
      </w:r>
    </w:p>
    <w:p w:rsidR="00303EDA" w:rsidRDefault="00303EDA" w:rsidP="008D72D6">
      <w:pPr>
        <w:pStyle w:val="NoSpacing"/>
      </w:pPr>
    </w:p>
    <w:p w:rsidR="008D72D6" w:rsidRDefault="001C74AC" w:rsidP="008D72D6">
      <w:pPr>
        <w:pStyle w:val="NoSpacing"/>
      </w:pPr>
      <w:r w:rsidRPr="001C74AC">
        <w:rPr>
          <w:color w:val="FFC000"/>
        </w:rPr>
        <w:t>-Program Termination:</w:t>
      </w:r>
      <w:r>
        <w:t xml:space="preserve"> </w:t>
      </w:r>
      <w:r w:rsidR="008D72D6">
        <w:t>Sometimes a program may continue even though an exception has occurred and a stack trace has been printed. In such cases, the application may produce unexpected results. For example, a GUI application will often continue executing.</w:t>
      </w:r>
    </w:p>
    <w:p w:rsidR="00AC33C9" w:rsidRDefault="008D72D6" w:rsidP="00AC33C9">
      <w:pPr>
        <w:pStyle w:val="NoSpacing"/>
      </w:pPr>
      <w:r>
        <w:lastRenderedPageBreak/>
        <w:br/>
      </w:r>
      <w:r w:rsidR="00E40DB3" w:rsidRPr="009C0C87">
        <w:rPr>
          <w:b/>
        </w:rPr>
        <w:t>-</w:t>
      </w:r>
      <w:r w:rsidR="00DF5D01">
        <w:rPr>
          <w:b/>
        </w:rPr>
        <w:t xml:space="preserve">With </w:t>
      </w:r>
      <w:r w:rsidR="00A946AD">
        <w:rPr>
          <w:b/>
        </w:rPr>
        <w:t>E</w:t>
      </w:r>
      <w:r w:rsidR="00DF5D01">
        <w:rPr>
          <w:b/>
        </w:rPr>
        <w:t xml:space="preserve">xception </w:t>
      </w:r>
      <w:r w:rsidR="00A946AD">
        <w:rPr>
          <w:b/>
        </w:rPr>
        <w:t>H</w:t>
      </w:r>
      <w:r w:rsidR="00DF5D01">
        <w:rPr>
          <w:b/>
        </w:rPr>
        <w:t>andling</w:t>
      </w:r>
      <w:r w:rsidR="00AC33C9">
        <w:rPr>
          <w:color w:val="00B050"/>
        </w:rPr>
        <w:br/>
      </w:r>
      <w:r w:rsidR="00AC33C9">
        <w:rPr>
          <w:color w:val="00B050"/>
        </w:rPr>
        <w:br/>
      </w:r>
      <w:r w:rsidR="00AC33C9">
        <w:rPr>
          <w:noProof/>
          <w:lang w:val="en-US"/>
        </w:rPr>
        <w:drawing>
          <wp:inline distT="0" distB="0" distL="0" distR="0" wp14:anchorId="59220E02" wp14:editId="0A8056CB">
            <wp:extent cx="4659465" cy="6750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62682" cy="675491"/>
                    </a:xfrm>
                    <a:prstGeom prst="rect">
                      <a:avLst/>
                    </a:prstGeom>
                  </pic:spPr>
                </pic:pic>
              </a:graphicData>
            </a:graphic>
          </wp:inline>
        </w:drawing>
      </w:r>
    </w:p>
    <w:p w:rsidR="00AC33C9" w:rsidRDefault="00AC33C9" w:rsidP="00AC33C9">
      <w:pPr>
        <w:pStyle w:val="NoSpacing"/>
      </w:pPr>
      <w:r>
        <w:br/>
      </w:r>
      <w:r>
        <w:rPr>
          <w:noProof/>
          <w:lang w:val="en-US"/>
        </w:rPr>
        <w:drawing>
          <wp:inline distT="0" distB="0" distL="0" distR="0" wp14:anchorId="06E720E7" wp14:editId="6BE5E4BA">
            <wp:extent cx="4642997" cy="151869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b="53301"/>
                    <a:stretch/>
                  </pic:blipFill>
                  <pic:spPr bwMode="auto">
                    <a:xfrm>
                      <a:off x="0" y="0"/>
                      <a:ext cx="4643562" cy="1518884"/>
                    </a:xfrm>
                    <a:prstGeom prst="rect">
                      <a:avLst/>
                    </a:prstGeom>
                    <a:ln>
                      <a:noFill/>
                    </a:ln>
                    <a:extLst>
                      <a:ext uri="{53640926-AAD7-44D8-BBD7-CCE9431645EC}">
                        <a14:shadowObscured xmlns:a14="http://schemas.microsoft.com/office/drawing/2010/main"/>
                      </a:ext>
                    </a:extLst>
                  </pic:spPr>
                </pic:pic>
              </a:graphicData>
            </a:graphic>
          </wp:inline>
        </w:drawing>
      </w:r>
    </w:p>
    <w:p w:rsidR="003C2E1B" w:rsidRDefault="003C2E1B" w:rsidP="00AC33C9">
      <w:pPr>
        <w:pStyle w:val="NoSpacing"/>
      </w:pPr>
      <w:r>
        <w:rPr>
          <w:noProof/>
          <w:lang w:val="en-US"/>
        </w:rPr>
        <w:drawing>
          <wp:inline distT="0" distB="0" distL="0" distR="0" wp14:anchorId="1EEBA999" wp14:editId="51D6253A">
            <wp:extent cx="4642999" cy="17333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t="46699"/>
                    <a:stretch/>
                  </pic:blipFill>
                  <pic:spPr bwMode="auto">
                    <a:xfrm>
                      <a:off x="0" y="0"/>
                      <a:ext cx="4642999" cy="1733384"/>
                    </a:xfrm>
                    <a:prstGeom prst="rect">
                      <a:avLst/>
                    </a:prstGeom>
                    <a:ln>
                      <a:noFill/>
                    </a:ln>
                    <a:extLst>
                      <a:ext uri="{53640926-AAD7-44D8-BBD7-CCE9431645EC}">
                        <a14:shadowObscured xmlns:a14="http://schemas.microsoft.com/office/drawing/2010/main"/>
                      </a:ext>
                    </a:extLst>
                  </pic:spPr>
                </pic:pic>
              </a:graphicData>
            </a:graphic>
          </wp:inline>
        </w:drawing>
      </w:r>
    </w:p>
    <w:p w:rsidR="00AC33C9" w:rsidRDefault="00AC33C9" w:rsidP="00AC33C9">
      <w:pPr>
        <w:pStyle w:val="NoSpacing"/>
      </w:pPr>
    </w:p>
    <w:p w:rsidR="00110060" w:rsidRDefault="00AC33C9" w:rsidP="00AC33C9">
      <w:pPr>
        <w:pStyle w:val="NoSpacing"/>
      </w:pPr>
      <w:r>
        <w:rPr>
          <w:noProof/>
          <w:lang w:val="en-US"/>
        </w:rPr>
        <w:drawing>
          <wp:inline distT="0" distB="0" distL="0" distR="0" wp14:anchorId="39A0C15E" wp14:editId="67271394">
            <wp:extent cx="3252084" cy="74742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b="49369"/>
                    <a:stretch/>
                  </pic:blipFill>
                  <pic:spPr bwMode="auto">
                    <a:xfrm>
                      <a:off x="0" y="0"/>
                      <a:ext cx="3252084" cy="747422"/>
                    </a:xfrm>
                    <a:prstGeom prst="rect">
                      <a:avLst/>
                    </a:prstGeom>
                    <a:ln>
                      <a:noFill/>
                    </a:ln>
                    <a:extLst>
                      <a:ext uri="{53640926-AAD7-44D8-BBD7-CCE9431645EC}">
                        <a14:shadowObscured xmlns:a14="http://schemas.microsoft.com/office/drawing/2010/main"/>
                      </a:ext>
                    </a:extLst>
                  </pic:spPr>
                </pic:pic>
              </a:graphicData>
            </a:graphic>
          </wp:inline>
        </w:drawing>
      </w:r>
      <w:r>
        <w:br/>
      </w:r>
      <w:r>
        <w:br/>
      </w:r>
      <w:r>
        <w:rPr>
          <w:noProof/>
          <w:lang w:val="en-US"/>
        </w:rPr>
        <w:drawing>
          <wp:inline distT="0" distB="0" distL="0" distR="0" wp14:anchorId="61270C33" wp14:editId="320BEEE6">
            <wp:extent cx="3251665" cy="771276"/>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b="47568"/>
                    <a:stretch/>
                  </pic:blipFill>
                  <pic:spPr bwMode="auto">
                    <a:xfrm>
                      <a:off x="0" y="0"/>
                      <a:ext cx="3253816" cy="771786"/>
                    </a:xfrm>
                    <a:prstGeom prst="rect">
                      <a:avLst/>
                    </a:prstGeom>
                    <a:ln>
                      <a:noFill/>
                    </a:ln>
                    <a:extLst>
                      <a:ext uri="{53640926-AAD7-44D8-BBD7-CCE9431645EC}">
                        <a14:shadowObscured xmlns:a14="http://schemas.microsoft.com/office/drawing/2010/main"/>
                      </a:ext>
                    </a:extLst>
                  </pic:spPr>
                </pic:pic>
              </a:graphicData>
            </a:graphic>
          </wp:inline>
        </w:drawing>
      </w:r>
      <w:r>
        <w:br/>
      </w:r>
      <w:r>
        <w:rPr>
          <w:color w:val="00B050"/>
        </w:rPr>
        <w:br/>
      </w:r>
      <w:r w:rsidR="001C74AC" w:rsidRPr="001C74AC">
        <w:rPr>
          <w:color w:val="FFC000"/>
        </w:rPr>
        <w:t>-t</w:t>
      </w:r>
      <w:r w:rsidR="00FC622F" w:rsidRPr="001C74AC">
        <w:rPr>
          <w:color w:val="FFC000"/>
        </w:rPr>
        <w:t xml:space="preserve">ry </w:t>
      </w:r>
      <w:r w:rsidR="001C74AC" w:rsidRPr="001C74AC">
        <w:rPr>
          <w:color w:val="FFC000"/>
        </w:rPr>
        <w:t>B</w:t>
      </w:r>
      <w:r w:rsidR="00FC622F" w:rsidRPr="001C74AC">
        <w:rPr>
          <w:color w:val="FFC000"/>
        </w:rPr>
        <w:t>lock</w:t>
      </w:r>
      <w:r w:rsidR="00FC622F">
        <w:t xml:space="preserve"> encloses the code that might throw an exception and the code that should not execute if an exception occurs (i.e., if an exception occurs, the remaining code in the try block will be skipped)</w:t>
      </w:r>
      <w:r w:rsidR="00305545">
        <w:t>.</w:t>
      </w:r>
    </w:p>
    <w:p w:rsidR="00A21403" w:rsidRDefault="00A21403" w:rsidP="009F0F0F">
      <w:pPr>
        <w:pStyle w:val="NoSpacing"/>
      </w:pPr>
    </w:p>
    <w:p w:rsidR="00C43266" w:rsidRDefault="001C74AC" w:rsidP="009F0F0F">
      <w:pPr>
        <w:pStyle w:val="NoSpacing"/>
      </w:pPr>
      <w:r w:rsidRPr="001C74AC">
        <w:rPr>
          <w:color w:val="FFC000"/>
        </w:rPr>
        <w:t>-c</w:t>
      </w:r>
      <w:r w:rsidR="00173F3D" w:rsidRPr="001C74AC">
        <w:rPr>
          <w:color w:val="FFC000"/>
        </w:rPr>
        <w:t xml:space="preserve">atch </w:t>
      </w:r>
      <w:r w:rsidRPr="001C74AC">
        <w:rPr>
          <w:color w:val="FFC000"/>
        </w:rPr>
        <w:t>B</w:t>
      </w:r>
      <w:r w:rsidR="00173F3D" w:rsidRPr="001C74AC">
        <w:rPr>
          <w:color w:val="FFC000"/>
        </w:rPr>
        <w:t>lock</w:t>
      </w:r>
      <w:r w:rsidR="00173F3D">
        <w:t xml:space="preserve"> (also called </w:t>
      </w:r>
      <w:r w:rsidR="00173F3D" w:rsidRPr="00173F3D">
        <w:rPr>
          <w:color w:val="00B050"/>
        </w:rPr>
        <w:t>catch clause</w:t>
      </w:r>
      <w:r w:rsidR="00173F3D">
        <w:t xml:space="preserve"> or </w:t>
      </w:r>
      <w:r w:rsidR="00173F3D" w:rsidRPr="00173F3D">
        <w:rPr>
          <w:color w:val="00B050"/>
        </w:rPr>
        <w:t>exception handler</w:t>
      </w:r>
      <w:r w:rsidR="00173F3D">
        <w:t xml:space="preserve">) catches (i.e., receives) and handles an exception. </w:t>
      </w:r>
    </w:p>
    <w:p w:rsidR="006F4D7B" w:rsidRDefault="000F6DED" w:rsidP="009F0F0F">
      <w:pPr>
        <w:pStyle w:val="NoSpacing"/>
      </w:pPr>
      <w:bookmarkStart w:id="40" w:name="streams_part3"/>
      <w:bookmarkEnd w:id="40"/>
      <w:r>
        <w:t xml:space="preserve">   </w:t>
      </w:r>
      <w:r w:rsidRPr="000F6DED">
        <w:t xml:space="preserve">At least one catch block or a finally block must immediately follow the try block. Each catch block specifies in parentheses an </w:t>
      </w:r>
      <w:r w:rsidRPr="0028270F">
        <w:rPr>
          <w:color w:val="00B050"/>
        </w:rPr>
        <w:t>exception parameter</w:t>
      </w:r>
      <w:r w:rsidRPr="000F6DED">
        <w:t xml:space="preserve"> that identifies the exception type the handler can process. When an exception occurs in a try block, the catch block that executes is the first one whose type matches the type of the exception that occurred (i.e., the type in the catch block matches the thrown exception type exactly or is a direct or indirect superclass of it).</w:t>
      </w:r>
    </w:p>
    <w:p w:rsidR="00BC0489" w:rsidRDefault="00E717BD" w:rsidP="009F0F0F">
      <w:pPr>
        <w:pStyle w:val="NoSpacing"/>
      </w:pPr>
      <w:r>
        <w:t xml:space="preserve">   </w:t>
      </w:r>
      <w:r w:rsidR="00E6734F">
        <w:t xml:space="preserve">We use the </w:t>
      </w:r>
      <w:r w:rsidR="00E6734F" w:rsidRPr="00391921">
        <w:rPr>
          <w:color w:val="00B050"/>
        </w:rPr>
        <w:t>System.err (standar</w:t>
      </w:r>
      <w:r w:rsidR="00371438">
        <w:rPr>
          <w:color w:val="00B050"/>
        </w:rPr>
        <w:t>d</w:t>
      </w:r>
      <w:r w:rsidR="00E6734F" w:rsidRPr="00391921">
        <w:rPr>
          <w:color w:val="00B050"/>
        </w:rPr>
        <w:t xml:space="preserve"> error stream)</w:t>
      </w:r>
      <w:r w:rsidR="00E6734F">
        <w:t xml:space="preserve"> </w:t>
      </w:r>
      <w:r w:rsidR="00E6734F" w:rsidRPr="00E62E3D">
        <w:rPr>
          <w:color w:val="00B050"/>
        </w:rPr>
        <w:t>object</w:t>
      </w:r>
      <w:r w:rsidR="0028270F">
        <w:t xml:space="preserve"> to output error messages.</w:t>
      </w:r>
    </w:p>
    <w:p w:rsidR="004C7504" w:rsidRDefault="00B976B2" w:rsidP="009F0F0F">
      <w:pPr>
        <w:pStyle w:val="NoSpacing"/>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sequences of bytes. Output from these streams can</w:t>
      </w:r>
      <w:r w:rsidR="00C83667">
        <w:rPr>
          <w:szCs w:val="21"/>
        </w:rPr>
        <w:t xml:space="preserve"> </w:t>
      </w:r>
      <w:r w:rsidR="00F743A8" w:rsidRPr="00F743A8">
        <w:rPr>
          <w:szCs w:val="21"/>
        </w:rPr>
        <w:t>be redirected (i.e., sent to somewhere other than the command prompt, such as to a file).</w:t>
      </w:r>
      <w:r w:rsidR="00C83667">
        <w:rPr>
          <w:szCs w:val="21"/>
        </w:rPr>
        <w:t xml:space="preserve"> </w:t>
      </w:r>
      <w:r w:rsidR="00F743A8" w:rsidRPr="00F743A8">
        <w:rPr>
          <w:szCs w:val="21"/>
        </w:rPr>
        <w:t>Using two different streams enables you to easily separate error messages from other</w:t>
      </w:r>
      <w:r w:rsidR="00C83667">
        <w:rPr>
          <w:szCs w:val="21"/>
        </w:rPr>
        <w:t xml:space="preserve"> </w:t>
      </w:r>
      <w:r w:rsidR="00F743A8" w:rsidRPr="00F743A8">
        <w:rPr>
          <w:szCs w:val="21"/>
        </w:rPr>
        <w:t>output.</w:t>
      </w:r>
      <w:r w:rsidR="00106E9D">
        <w:rPr>
          <w:szCs w:val="21"/>
        </w:rPr>
        <w:t xml:space="preserve"> </w:t>
      </w:r>
      <w:hyperlink r:id="rId69" w:history="1">
        <w:r w:rsidR="006D4DDA">
          <w:rPr>
            <w:rStyle w:val="Hyperlink"/>
          </w:rPr>
          <w:t>What's wrong with using System.err</w:t>
        </w:r>
      </w:hyperlink>
      <w:r w:rsidR="005D632E" w:rsidRPr="005D632E">
        <w:rPr>
          <w:rStyle w:val="Hyperlink"/>
          <w:u w:val="none"/>
        </w:rPr>
        <w:t xml:space="preserve">   </w:t>
      </w:r>
      <w:hyperlink w:anchor="streams_part2" w:history="1">
        <w:r w:rsidR="00984D33">
          <w:rPr>
            <w:rStyle w:val="Hyperlink"/>
          </w:rPr>
          <w:t>streams_part2</w:t>
        </w:r>
      </w:hyperlink>
      <w:r w:rsidR="005D632E" w:rsidRPr="00103272">
        <w:rPr>
          <w:rStyle w:val="Hyperlink"/>
          <w:u w:val="none"/>
        </w:rPr>
        <w:t xml:space="preserve">   </w:t>
      </w:r>
      <w:hyperlink w:anchor="streams_part4" w:history="1">
        <w:r w:rsidR="005D632E" w:rsidRPr="00103272">
          <w:rPr>
            <w:rStyle w:val="Hyperlink"/>
          </w:rPr>
          <w:t>streams_part4</w:t>
        </w:r>
      </w:hyperlink>
    </w:p>
    <w:p w:rsidR="004C7504" w:rsidRDefault="004C7504" w:rsidP="009F0F0F">
      <w:pPr>
        <w:pStyle w:val="NoSpacing"/>
      </w:pPr>
    </w:p>
    <w:p w:rsidR="00C01A40" w:rsidRDefault="00443233" w:rsidP="009F0F0F">
      <w:pPr>
        <w:pStyle w:val="NoSpacing"/>
      </w:pPr>
      <w:r w:rsidRPr="00443233">
        <w:rPr>
          <w:color w:val="FFC000"/>
        </w:rPr>
        <w:lastRenderedPageBreak/>
        <w:t>-Multi-catch:</w:t>
      </w:r>
      <w:r>
        <w:t xml:space="preserve"> </w:t>
      </w:r>
      <w:r w:rsidR="007E1CDF" w:rsidRPr="007E1CDF">
        <w:t>It’s</w:t>
      </w:r>
      <w:r w:rsidR="007E1CDF">
        <w:t xml:space="preserve"> relatively common for a try block to be followed by several catch blocks to handle various types of exceptions. If the bodies of several catch blocks are identical, you can use the </w:t>
      </w:r>
      <w:r w:rsidR="007E1CDF" w:rsidRPr="007E1CDF">
        <w:rPr>
          <w:color w:val="00B050"/>
        </w:rPr>
        <w:t>multi-catch</w:t>
      </w:r>
      <w:r w:rsidR="007E1CDF">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3B1ED6" w:rsidRDefault="003B1ED6" w:rsidP="009F0F0F">
      <w:pPr>
        <w:pStyle w:val="NoSpacing"/>
        <w:rPr>
          <w:rFonts w:ascii="Consolas" w:hAnsi="Consolas"/>
          <w:sz w:val="20"/>
          <w:szCs w:val="20"/>
        </w:rPr>
      </w:pPr>
      <w:r w:rsidRPr="003B1ED6">
        <w:rPr>
          <w:rFonts w:ascii="Consolas" w:hAnsi="Consolas" w:cs="LucidaSansTypewriter"/>
          <w:color w:val="034EA3"/>
          <w:sz w:val="20"/>
          <w:szCs w:val="20"/>
        </w:rPr>
        <w:t xml:space="preserve">   </w:t>
      </w:r>
      <w:r w:rsidR="00AB3222" w:rsidRPr="003B1ED6">
        <w:rPr>
          <w:rFonts w:ascii="Consolas" w:hAnsi="Consolas" w:cs="LucidaSansTypewriter"/>
          <w:color w:val="034EA3"/>
          <w:sz w:val="20"/>
          <w:szCs w:val="20"/>
        </w:rPr>
        <w:t xml:space="preserve">catch </w:t>
      </w:r>
      <w:r w:rsidR="00AB3222" w:rsidRPr="003B1ED6">
        <w:rPr>
          <w:rFonts w:ascii="Consolas" w:hAnsi="Consolas" w:cs="LucidaSansTypewriter"/>
          <w:color w:val="231F20"/>
          <w:sz w:val="20"/>
          <w:szCs w:val="20"/>
        </w:rPr>
        <w:t>(</w:t>
      </w:r>
      <w:r w:rsidR="00AB3222" w:rsidRPr="003B1ED6">
        <w:rPr>
          <w:rFonts w:ascii="Consolas" w:hAnsi="Consolas" w:cs="AGaramond-Italic"/>
          <w:i/>
          <w:iCs/>
          <w:color w:val="231F20"/>
          <w:sz w:val="20"/>
          <w:szCs w:val="20"/>
        </w:rPr>
        <w:t xml:space="preserve">Type1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2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3 </w:t>
      </w:r>
      <w:r w:rsidR="00AB3222" w:rsidRPr="003B1ED6">
        <w:rPr>
          <w:rFonts w:ascii="Consolas" w:hAnsi="Consolas" w:cs="LucidaSansTypewriter"/>
          <w:color w:val="231F20"/>
          <w:sz w:val="20"/>
          <w:szCs w:val="20"/>
        </w:rPr>
        <w:t>e)</w:t>
      </w:r>
    </w:p>
    <w:p w:rsidR="00C01A40" w:rsidRDefault="00C01A40" w:rsidP="009F0F0F">
      <w:pPr>
        <w:pStyle w:val="NoSpacing"/>
      </w:pPr>
    </w:p>
    <w:p w:rsidR="001078CF" w:rsidRPr="003518A3" w:rsidRDefault="00443233" w:rsidP="003518A3">
      <w:pPr>
        <w:pStyle w:val="NoSpacing"/>
      </w:pPr>
      <w:r w:rsidRPr="00443233">
        <w:rPr>
          <w:color w:val="FFC000"/>
          <w:szCs w:val="21"/>
        </w:rPr>
        <w:t>-Uncaught Exception</w:t>
      </w:r>
      <w:r w:rsidR="00EE1ED6">
        <w:rPr>
          <w:color w:val="FFC000"/>
          <w:szCs w:val="21"/>
        </w:rPr>
        <w:t>s</w:t>
      </w:r>
      <w:r w:rsidRPr="00443233">
        <w:rPr>
          <w:color w:val="FFC000"/>
          <w:szCs w:val="21"/>
        </w:rPr>
        <w:t>:</w:t>
      </w:r>
      <w:r>
        <w:rPr>
          <w:szCs w:val="21"/>
        </w:rPr>
        <w:t xml:space="preserve"> </w:t>
      </w:r>
      <w:r w:rsidR="003518A3" w:rsidRPr="003518A3">
        <w:rPr>
          <w:szCs w:val="21"/>
        </w:rPr>
        <w:t xml:space="preserve">Java uses a “multithreaded” model of program execution—each </w:t>
      </w:r>
      <w:r w:rsidR="003518A3" w:rsidRPr="003518A3">
        <w:rPr>
          <w:color w:val="00B050"/>
          <w:szCs w:val="21"/>
        </w:rPr>
        <w:t>thread</w:t>
      </w:r>
      <w:r w:rsidR="003518A3" w:rsidRPr="003518A3">
        <w:rPr>
          <w:szCs w:val="21"/>
        </w:rPr>
        <w:t xml:space="preserve"> is a concurrent activity.</w:t>
      </w:r>
      <w:r w:rsidR="003518A3">
        <w:rPr>
          <w:szCs w:val="21"/>
        </w:rPr>
        <w:t xml:space="preserve"> </w:t>
      </w:r>
      <w:r w:rsidR="003518A3" w:rsidRPr="003518A3">
        <w:rPr>
          <w:szCs w:val="21"/>
        </w:rPr>
        <w:t xml:space="preserve">One program can have many threads. If a program has only one thread, an </w:t>
      </w:r>
      <w:r w:rsidR="003518A3" w:rsidRPr="00BC25FE">
        <w:rPr>
          <w:color w:val="00B050"/>
          <w:szCs w:val="21"/>
        </w:rPr>
        <w:t>uncaught exception</w:t>
      </w:r>
      <w:r w:rsidR="003518A3">
        <w:rPr>
          <w:szCs w:val="21"/>
        </w:rPr>
        <w:t xml:space="preserve"> </w:t>
      </w:r>
      <w:r w:rsidR="003518A3" w:rsidRPr="003518A3">
        <w:rPr>
          <w:szCs w:val="21"/>
        </w:rPr>
        <w:t>will cause the program to terminate. If a program has multiple threads, an uncaught</w:t>
      </w:r>
      <w:r w:rsidR="003518A3">
        <w:rPr>
          <w:szCs w:val="21"/>
        </w:rPr>
        <w:t xml:space="preserve"> </w:t>
      </w:r>
      <w:r w:rsidR="003518A3" w:rsidRPr="003518A3">
        <w:rPr>
          <w:szCs w:val="21"/>
        </w:rPr>
        <w:t>exception will terminate only the thread in which the exception occurred. In such</w:t>
      </w:r>
      <w:r w:rsidR="003518A3">
        <w:rPr>
          <w:szCs w:val="21"/>
        </w:rPr>
        <w:t xml:space="preserve"> </w:t>
      </w:r>
      <w:r w:rsidR="003518A3" w:rsidRPr="003518A3">
        <w:rPr>
          <w:szCs w:val="21"/>
        </w:rPr>
        <w:t>programs, however, certain threads may rely on others, and if one thread terminates due</w:t>
      </w:r>
      <w:r w:rsidR="003518A3">
        <w:rPr>
          <w:szCs w:val="21"/>
        </w:rPr>
        <w:t xml:space="preserve"> </w:t>
      </w:r>
      <w:r w:rsidR="003518A3"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443233" w:rsidP="00E717BD">
      <w:pPr>
        <w:pStyle w:val="NoSpacing"/>
        <w:rPr>
          <w:szCs w:val="21"/>
        </w:rPr>
      </w:pPr>
      <w:r w:rsidRPr="00443233">
        <w:rPr>
          <w:color w:val="FFC000"/>
        </w:rPr>
        <w:t>-Termination Model of Exception Handling:</w:t>
      </w:r>
      <w:r>
        <w:t xml:space="preserve"> </w:t>
      </w:r>
      <w:r w:rsidR="00E717BD" w:rsidRPr="00E717BD">
        <w:t xml:space="preserve">If an exception occurs in a </w:t>
      </w:r>
      <w:r w:rsidR="00E717BD" w:rsidRPr="00E717BD">
        <w:rPr>
          <w:szCs w:val="16"/>
        </w:rPr>
        <w:t xml:space="preserve">try </w:t>
      </w:r>
      <w:r w:rsidR="00E717BD" w:rsidRPr="00E717BD">
        <w:t>block</w:t>
      </w:r>
      <w:r w:rsidR="00E717BD">
        <w:t xml:space="preserve"> </w:t>
      </w:r>
      <w:r w:rsidR="00E717BD" w:rsidRPr="00E717BD">
        <w:rPr>
          <w:szCs w:val="21"/>
        </w:rPr>
        <w:t xml:space="preserve">the </w:t>
      </w:r>
      <w:r w:rsidR="00E717BD" w:rsidRPr="00E717BD">
        <w:rPr>
          <w:szCs w:val="16"/>
        </w:rPr>
        <w:t xml:space="preserve">try </w:t>
      </w:r>
      <w:r w:rsidR="00E717BD" w:rsidRPr="00E717BD">
        <w:rPr>
          <w:szCs w:val="21"/>
        </w:rPr>
        <w:t>block terminates immediately and</w:t>
      </w:r>
      <w:r w:rsidR="00E717BD">
        <w:rPr>
          <w:szCs w:val="21"/>
        </w:rPr>
        <w:t xml:space="preserve"> </w:t>
      </w:r>
      <w:r w:rsidR="00E717BD" w:rsidRPr="00E717BD">
        <w:rPr>
          <w:szCs w:val="21"/>
        </w:rPr>
        <w:t xml:space="preserve">program control transfers to the first of the following </w:t>
      </w:r>
      <w:r w:rsidR="00E717BD" w:rsidRPr="00E717BD">
        <w:rPr>
          <w:szCs w:val="16"/>
        </w:rPr>
        <w:t xml:space="preserve">catch </w:t>
      </w:r>
      <w:r w:rsidR="00E717BD" w:rsidRPr="00E717BD">
        <w:rPr>
          <w:szCs w:val="21"/>
        </w:rPr>
        <w:t>blocks in which the exception</w:t>
      </w:r>
      <w:r w:rsidR="00E717BD">
        <w:rPr>
          <w:szCs w:val="21"/>
        </w:rPr>
        <w:t xml:space="preserve"> </w:t>
      </w:r>
      <w:r w:rsidR="00E717BD"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r w:rsidR="00A30A06">
        <w:t xml:space="preserve"> </w:t>
      </w: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565B6F" w:rsidP="00C42A68">
      <w:pPr>
        <w:pStyle w:val="NoSpacing"/>
        <w:rPr>
          <w:szCs w:val="21"/>
        </w:rPr>
      </w:pPr>
      <w:r w:rsidRPr="00565B6F">
        <w:rPr>
          <w:color w:val="FFC000"/>
          <w:szCs w:val="21"/>
        </w:rPr>
        <w:t>-t</w:t>
      </w:r>
      <w:r w:rsidR="00C42A68" w:rsidRPr="00565B6F">
        <w:rPr>
          <w:color w:val="FFC000"/>
          <w:szCs w:val="16"/>
        </w:rPr>
        <w:t xml:space="preserve">hrows </w:t>
      </w:r>
      <w:r w:rsidR="00686DF5">
        <w:rPr>
          <w:color w:val="FFC000"/>
          <w:szCs w:val="21"/>
        </w:rPr>
        <w:t>C</w:t>
      </w:r>
      <w:r w:rsidR="00C42A68" w:rsidRPr="00565B6F">
        <w:rPr>
          <w:color w:val="FFC000"/>
          <w:szCs w:val="21"/>
        </w:rPr>
        <w:t>lause</w:t>
      </w:r>
      <w:r w:rsidR="00C42A68" w:rsidRPr="00C42A68">
        <w:rPr>
          <w:szCs w:val="21"/>
        </w:rPr>
        <w:t xml:space="preserve"> specifies</w:t>
      </w:r>
      <w:r w:rsidR="00C42A68">
        <w:rPr>
          <w:szCs w:val="21"/>
        </w:rPr>
        <w:t xml:space="preserve"> </w:t>
      </w:r>
      <w:r w:rsidR="00C42A68" w:rsidRPr="00C42A68">
        <w:rPr>
          <w:szCs w:val="21"/>
        </w:rPr>
        <w:t>the exceptions the method might throw if problems occur. This clause, which must</w:t>
      </w:r>
      <w:r w:rsidR="00C42A68">
        <w:rPr>
          <w:szCs w:val="21"/>
        </w:rPr>
        <w:t xml:space="preserve"> </w:t>
      </w:r>
      <w:r w:rsidR="00C42A68" w:rsidRPr="00C42A68">
        <w:rPr>
          <w:szCs w:val="21"/>
        </w:rPr>
        <w:t>appear after the method’s parameter list and before the body, contains a comma-separated</w:t>
      </w:r>
      <w:r w:rsidR="00C42A68">
        <w:rPr>
          <w:szCs w:val="21"/>
        </w:rPr>
        <w:t xml:space="preserve"> </w:t>
      </w:r>
      <w:r w:rsidR="00C42A68" w:rsidRPr="00C42A68">
        <w:rPr>
          <w:szCs w:val="21"/>
        </w:rPr>
        <w:t>list of the exception types. Such exceptions may be thrown by statements in the method’s</w:t>
      </w:r>
      <w:r w:rsidR="00C42A68">
        <w:rPr>
          <w:szCs w:val="21"/>
        </w:rPr>
        <w:t xml:space="preserve"> </w:t>
      </w:r>
      <w:r w:rsidR="00C42A68"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r w:rsidR="00A30A06">
        <w:t xml:space="preserve"> </w:t>
      </w:r>
      <w:r>
        <w:t>such exceptions may occur. Next, read the online API documentation for the specified exception</w:t>
      </w:r>
      <w:r w:rsidR="00A30A06">
        <w:t xml:space="preserve"> </w:t>
      </w: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F210C8">
        <w:rPr>
          <w:szCs w:val="16"/>
        </w:rPr>
        <w:t>it</w:t>
      </w:r>
      <w:r w:rsidR="000915FE">
        <w:rPr>
          <w:szCs w:val="16"/>
        </w:rPr>
        <w:t xml:space="preserve">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w:t>
      </w:r>
      <w:r w:rsidR="00E620F6">
        <w:rPr>
          <w:szCs w:val="21"/>
        </w:rPr>
        <w:t>are destroyed).</w:t>
      </w:r>
    </w:p>
    <w:p w:rsidR="00F93651" w:rsidRPr="00B63F61" w:rsidRDefault="00F41EAB" w:rsidP="00B37315">
      <w:pPr>
        <w:pStyle w:val="NoSpacing"/>
      </w:pPr>
      <w:r>
        <w:br/>
      </w:r>
      <w:r w:rsidR="009C0C87" w:rsidRPr="009C0C87">
        <w:rPr>
          <w:b/>
        </w:rPr>
        <w:t>-</w:t>
      </w:r>
      <w:r w:rsidR="00B63F61" w:rsidRPr="009C0C87">
        <w:rPr>
          <w:b/>
        </w:rPr>
        <w:t xml:space="preserve">When to </w:t>
      </w:r>
      <w:r w:rsidR="00546DE3">
        <w:rPr>
          <w:b/>
        </w:rPr>
        <w:t>U</w:t>
      </w:r>
      <w:r w:rsidR="00B63F61" w:rsidRPr="009C0C87">
        <w:rPr>
          <w:b/>
        </w:rPr>
        <w:t xml:space="preserve">se </w:t>
      </w:r>
      <w:r w:rsidR="00546DE3">
        <w:rPr>
          <w:b/>
        </w:rPr>
        <w:t>E</w:t>
      </w:r>
      <w:r w:rsidR="00B63F61" w:rsidRPr="009C0C87">
        <w:rPr>
          <w:b/>
        </w:rPr>
        <w:t xml:space="preserve">xception </w:t>
      </w:r>
      <w:r w:rsidR="00546DE3">
        <w:rPr>
          <w:b/>
        </w:rPr>
        <w:t>H</w:t>
      </w:r>
      <w:r w:rsidR="00B63F61" w:rsidRPr="009C0C87">
        <w:rPr>
          <w:b/>
        </w:rPr>
        <w:t xml:space="preserve">andling: </w:t>
      </w:r>
      <w:r w:rsidR="00B63F61">
        <w:t xml:space="preserve">Exception handling is designed to process </w:t>
      </w:r>
      <w:r w:rsidR="00B63F61" w:rsidRPr="002F3F6A">
        <w:rPr>
          <w:color w:val="00B050"/>
        </w:rPr>
        <w:t>synchronous errors</w:t>
      </w:r>
      <w:r w:rsidR="00B63F61">
        <w:t xml:space="preserve">, which occur when a statement executes. Exception handling is not designed to process problems associated with </w:t>
      </w:r>
      <w:r w:rsidR="00B63F61" w:rsidRPr="002F3F6A">
        <w:rPr>
          <w:color w:val="00B050"/>
        </w:rPr>
        <w:t>asynchronous events</w:t>
      </w:r>
      <w:r w:rsidR="00B63F61">
        <w:t xml:space="preserve"> (e.g., disk I/O completions, network message arrivals mouse clicks</w:t>
      </w:r>
      <w:r w:rsidR="00B81E4B">
        <w:t>,</w:t>
      </w:r>
      <w:r w:rsidR="00B63F61">
        <w:t xml:space="preserve"> and keystrokes), which occur in parallel with, and independent of, the program’s flow of control.</w:t>
      </w:r>
    </w:p>
    <w:p w:rsidR="00F93651" w:rsidRDefault="00F93651" w:rsidP="00B37315">
      <w:pPr>
        <w:pStyle w:val="NoSpacing"/>
      </w:pPr>
    </w:p>
    <w:p w:rsidR="004011C1" w:rsidRDefault="00B876FA" w:rsidP="004011C1">
      <w:pPr>
        <w:pStyle w:val="NoSpacing"/>
      </w:pPr>
      <w:r w:rsidRPr="009C0C87">
        <w:rPr>
          <w:b/>
        </w:rPr>
        <w:t xml:space="preserve">-Java </w:t>
      </w:r>
      <w:r w:rsidR="00546DE3">
        <w:rPr>
          <w:b/>
        </w:rPr>
        <w:t>E</w:t>
      </w:r>
      <w:r w:rsidRPr="009C0C87">
        <w:rPr>
          <w:b/>
        </w:rPr>
        <w:t xml:space="preserve">xception </w:t>
      </w:r>
      <w:r w:rsidR="00546DE3">
        <w:rPr>
          <w:b/>
        </w:rPr>
        <w:t>H</w:t>
      </w:r>
      <w:r w:rsidRPr="009C0C87">
        <w:rPr>
          <w:b/>
        </w:rPr>
        <w:t>ierarchy:</w:t>
      </w:r>
      <w:r w:rsidR="00BA7223">
        <w:rPr>
          <w:b/>
        </w:rPr>
        <w:t xml:space="preserve"> </w:t>
      </w:r>
      <w:r w:rsidR="004011C1">
        <w:t xml:space="preserve">Only </w:t>
      </w:r>
      <w:r w:rsidR="002F0BFA">
        <w:t xml:space="preserve">Throwable objects can be used with the exception-handling mechanism. </w:t>
      </w:r>
    </w:p>
    <w:p w:rsidR="00B876FA" w:rsidRPr="00A517C5" w:rsidRDefault="004011C1" w:rsidP="00A517C5">
      <w:pPr>
        <w:pStyle w:val="NoSpacing"/>
      </w:pPr>
      <w:r>
        <w:t xml:space="preserve">   </w:t>
      </w:r>
      <w:r w:rsidR="00A517C5">
        <w:t xml:space="preserve">Class </w:t>
      </w:r>
      <w:r w:rsidR="00A517C5" w:rsidRPr="00A517C5">
        <w:rPr>
          <w:color w:val="00B050"/>
        </w:rPr>
        <w:t>Exception</w:t>
      </w:r>
      <w:r w:rsidR="00A517C5">
        <w:t xml:space="preserve"> and its subclasses represent </w:t>
      </w:r>
      <w:r w:rsidR="00A517C5" w:rsidRPr="00A517C5">
        <w:t>exceptional situations that can occur in a Java program and that can be caught by the</w:t>
      </w:r>
      <w:r w:rsidR="00A517C5">
        <w:t xml:space="preserve"> </w:t>
      </w:r>
      <w:r w:rsidR="00A517C5" w:rsidRPr="00A517C5">
        <w:t xml:space="preserve">application. Class </w:t>
      </w:r>
      <w:r w:rsidR="00A517C5" w:rsidRPr="00A517C5">
        <w:rPr>
          <w:color w:val="00B050"/>
          <w:szCs w:val="16"/>
        </w:rPr>
        <w:t>Error</w:t>
      </w:r>
      <w:r w:rsidR="00A517C5" w:rsidRPr="00A517C5">
        <w:rPr>
          <w:szCs w:val="16"/>
        </w:rPr>
        <w:t xml:space="preserve"> </w:t>
      </w:r>
      <w:r w:rsidR="00A517C5" w:rsidRPr="00A517C5">
        <w:t>and its subclasses represent abnormal situations that happen in</w:t>
      </w:r>
      <w:r w:rsidR="00A517C5">
        <w:t xml:space="preserve"> </w:t>
      </w:r>
      <w:r w:rsidR="00A517C5" w:rsidRPr="00A517C5">
        <w:t xml:space="preserve">the JVM. Most </w:t>
      </w:r>
      <w:r w:rsidR="00A517C5" w:rsidRPr="00A517C5">
        <w:rPr>
          <w:szCs w:val="16"/>
        </w:rPr>
        <w:t>Error</w:t>
      </w:r>
      <w:r w:rsidR="00A517C5" w:rsidRPr="00A517C5">
        <w:t>s happen infrequently and should not be caught by applications—it’s</w:t>
      </w:r>
      <w:r w:rsidR="00A517C5">
        <w:t xml:space="preserve"> </w:t>
      </w:r>
      <w:r w:rsidR="00A517C5" w:rsidRPr="00A517C5">
        <w:t xml:space="preserve">usually not possible for applications to recover from </w:t>
      </w:r>
      <w:r w:rsidR="00A517C5" w:rsidRPr="00A517C5">
        <w:rPr>
          <w:szCs w:val="16"/>
        </w:rPr>
        <w:t>Error</w:t>
      </w:r>
      <w:r w:rsidR="00A517C5" w:rsidRPr="00A517C5">
        <w:t>s.</w:t>
      </w:r>
      <w:r w:rsidR="00191C4B">
        <w:br/>
      </w:r>
      <w:r w:rsidR="002F0BFA">
        <w:t xml:space="preserve"> </w:t>
      </w:r>
    </w:p>
    <w:p w:rsidR="004570EA" w:rsidRPr="004570EA" w:rsidRDefault="00191C4B" w:rsidP="004570EA">
      <w:pPr>
        <w:pStyle w:val="NoSpacing"/>
        <w:rPr>
          <w:b/>
          <w:lang w:eastAsia="tr-TR"/>
        </w:rPr>
      </w:pPr>
      <w:r>
        <w:rPr>
          <w:noProof/>
          <w:lang w:val="en-US"/>
        </w:rPr>
        <w:lastRenderedPageBreak/>
        <w:drawing>
          <wp:inline distT="0" distB="0" distL="0" distR="0" wp14:anchorId="0ED8B663" wp14:editId="2AD9BCB9">
            <wp:extent cx="4534441" cy="2973788"/>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b="5794"/>
                    <a:stretch/>
                  </pic:blipFill>
                  <pic:spPr bwMode="auto">
                    <a:xfrm>
                      <a:off x="0" y="0"/>
                      <a:ext cx="4540195" cy="2977562"/>
                    </a:xfrm>
                    <a:prstGeom prst="rect">
                      <a:avLst/>
                    </a:prstGeom>
                    <a:ln>
                      <a:noFill/>
                    </a:ln>
                    <a:extLst>
                      <a:ext uri="{53640926-AAD7-44D8-BBD7-CCE9431645EC}">
                        <a14:shadowObscured xmlns:a14="http://schemas.microsoft.com/office/drawing/2010/main"/>
                      </a:ext>
                    </a:extLst>
                  </pic:spPr>
                </pic:pic>
              </a:graphicData>
            </a:graphic>
          </wp:inline>
        </w:drawing>
      </w:r>
    </w:p>
    <w:p w:rsidR="005E4003" w:rsidRDefault="00D300C7" w:rsidP="005E4003">
      <w:pPr>
        <w:pStyle w:val="NoSpacing"/>
      </w:pPr>
      <w:hyperlink r:id="rId71" w:history="1">
        <w:r w:rsidR="006D4DDA">
          <w:rPr>
            <w:rStyle w:val="Hyperlink"/>
          </w:rPr>
          <w:t>Class Throwable</w:t>
        </w:r>
      </w:hyperlink>
      <w:r w:rsidR="00A74F41" w:rsidRPr="00A74F41">
        <w:rPr>
          <w:rStyle w:val="Hyperlink"/>
          <w:u w:val="none"/>
        </w:rPr>
        <w:t xml:space="preserve">   </w:t>
      </w:r>
      <w:hyperlink r:id="rId72" w:history="1">
        <w:r w:rsidR="006D4DDA">
          <w:rPr>
            <w:rStyle w:val="Hyperlink"/>
          </w:rPr>
          <w:t>Java built-in exceptions</w:t>
        </w:r>
      </w:hyperlink>
    </w:p>
    <w:p w:rsidR="00AE5FBC" w:rsidRDefault="00AE5FBC" w:rsidP="005E4003">
      <w:pPr>
        <w:pStyle w:val="NoSpacing"/>
      </w:pPr>
    </w:p>
    <w:p w:rsidR="0055213F" w:rsidRDefault="00032B83" w:rsidP="00745247">
      <w:pPr>
        <w:pStyle w:val="NoSpacing"/>
      </w:pPr>
      <w:r w:rsidRPr="00032B83">
        <w:rPr>
          <w:color w:val="FFC000"/>
          <w:szCs w:val="21"/>
        </w:rPr>
        <w:t>-Unchecked exceptions:</w:t>
      </w:r>
      <w:r>
        <w:rPr>
          <w:szCs w:val="21"/>
        </w:rPr>
        <w:t xml:space="preserve"> </w:t>
      </w:r>
      <w:r w:rsidR="00D807BB">
        <w:rPr>
          <w:szCs w:val="21"/>
        </w:rPr>
        <w:t>D</w:t>
      </w:r>
      <w:r w:rsidR="00745247" w:rsidRPr="00745247">
        <w:rPr>
          <w:szCs w:val="21"/>
        </w:rPr>
        <w:t xml:space="preserve">irect or indirect subclasses of </w:t>
      </w:r>
      <w:r w:rsidR="00745247" w:rsidRPr="00745247">
        <w:rPr>
          <w:szCs w:val="16"/>
        </w:rPr>
        <w:t xml:space="preserve">RuntimeException </w:t>
      </w:r>
      <w:r w:rsidR="00745247" w:rsidRPr="00745247">
        <w:rPr>
          <w:szCs w:val="21"/>
        </w:rPr>
        <w:t>(</w:t>
      </w:r>
      <w:r w:rsidR="00745247" w:rsidRPr="00745247">
        <w:rPr>
          <w:szCs w:val="16"/>
        </w:rPr>
        <w:t>java.lang</w:t>
      </w:r>
      <w:r w:rsidR="00745247" w:rsidRPr="00745247">
        <w:rPr>
          <w:szCs w:val="21"/>
        </w:rPr>
        <w:t xml:space="preserve">) are </w:t>
      </w:r>
      <w:r w:rsidR="00745247" w:rsidRPr="00745247">
        <w:rPr>
          <w:color w:val="00B050"/>
          <w:szCs w:val="21"/>
        </w:rPr>
        <w:t>unchecked exceptions</w:t>
      </w:r>
      <w:r w:rsidR="00745247" w:rsidRPr="00745247">
        <w:rPr>
          <w:szCs w:val="21"/>
        </w:rPr>
        <w:t>. These are typically caused by defects in your program’s</w:t>
      </w:r>
      <w:r w:rsidR="002F0BFA">
        <w:rPr>
          <w:szCs w:val="21"/>
        </w:rPr>
        <w:t xml:space="preserve"> </w:t>
      </w:r>
      <w:r w:rsidR="00745247" w:rsidRPr="00745247">
        <w:t>code.</w:t>
      </w:r>
      <w:r w:rsidR="00745247">
        <w:t xml:space="preserve"> </w:t>
      </w:r>
    </w:p>
    <w:p w:rsidR="009E0CA8" w:rsidRPr="009E0CA8" w:rsidRDefault="0055213F" w:rsidP="009E0CA8">
      <w:pPr>
        <w:pStyle w:val="NoSpacing"/>
        <w:rPr>
          <w:szCs w:val="21"/>
        </w:rPr>
      </w:pPr>
      <w:r>
        <w:t xml:space="preserve">   </w:t>
      </w:r>
      <w:r w:rsidR="00745247" w:rsidRPr="00745247">
        <w:t xml:space="preserve">Classes that inherit directly or indirectly from class </w:t>
      </w:r>
      <w:r w:rsidR="00745247" w:rsidRPr="00745247">
        <w:rPr>
          <w:szCs w:val="16"/>
        </w:rPr>
        <w:t xml:space="preserve">Error </w:t>
      </w:r>
      <w:r w:rsidR="00745247" w:rsidRPr="00745247">
        <w:t xml:space="preserve">are </w:t>
      </w:r>
      <w:r w:rsidR="00745247" w:rsidRPr="00EA04DA">
        <w:t>unchecked</w:t>
      </w:r>
      <w:r w:rsidR="00745247" w:rsidRPr="00745247">
        <w:t>, because</w:t>
      </w:r>
      <w:r w:rsidR="002F0BFA">
        <w:t xml:space="preserve"> </w:t>
      </w:r>
      <w:r w:rsidR="00745247" w:rsidRPr="00745247">
        <w:rPr>
          <w:szCs w:val="16"/>
        </w:rPr>
        <w:t>Error</w:t>
      </w:r>
      <w:r w:rsidR="00745247" w:rsidRPr="00745247">
        <w:t>s are such serious problems that your program should not even attempt to deal</w:t>
      </w:r>
      <w:r w:rsidR="002F0BFA">
        <w:t xml:space="preserve"> </w:t>
      </w:r>
      <w:r w:rsidR="00745247" w:rsidRPr="00745247">
        <w:t>with them.</w:t>
      </w:r>
      <w:r w:rsidR="005A21F1">
        <w:br/>
      </w:r>
      <w:r w:rsidR="005A21F1">
        <w:br/>
      </w:r>
      <w:r w:rsidR="009E0CA8" w:rsidRPr="009E0CA8">
        <w:rPr>
          <w:szCs w:val="21"/>
        </w:rPr>
        <w:t>Unlike checked exceptions, the Java compiler does not examine the code to determine whether an unchecked exception is caught or declared. Unchecked exceptions typically can</w:t>
      </w:r>
      <w:r w:rsidR="009E0CA8">
        <w:rPr>
          <w:szCs w:val="21"/>
        </w:rPr>
        <w:t xml:space="preserve"> be prevented by proper coding.</w:t>
      </w:r>
    </w:p>
    <w:p w:rsidR="00CF186E" w:rsidRDefault="00C412AC" w:rsidP="009E0CA8">
      <w:pPr>
        <w:pStyle w:val="NoSpacing"/>
        <w:rPr>
          <w:szCs w:val="21"/>
        </w:rPr>
      </w:pPr>
      <w:r>
        <w:rPr>
          <w:szCs w:val="21"/>
        </w:rPr>
        <w:t xml:space="preserve">   P</w:t>
      </w:r>
      <w:r w:rsidR="00A6199E">
        <w:rPr>
          <w:szCs w:val="21"/>
        </w:rPr>
        <w:t>rovide exception-handling when proper coding can’t prevent unchecked exceptions such as NumberFormatException from Integer method parseInt.</w:t>
      </w:r>
    </w:p>
    <w:p w:rsidR="009E0CA8" w:rsidRPr="00745247" w:rsidRDefault="009E0CA8" w:rsidP="009E0CA8">
      <w:pPr>
        <w:pStyle w:val="NoSpacing"/>
      </w:pPr>
    </w:p>
    <w:p w:rsidR="00745247" w:rsidRDefault="00032B83" w:rsidP="00AE5FBC">
      <w:pPr>
        <w:pStyle w:val="NoSpacing"/>
      </w:pPr>
      <w:r w:rsidRPr="00032B83">
        <w:rPr>
          <w:color w:val="FFC000"/>
        </w:rPr>
        <w:t>-Checked Exceptions:</w:t>
      </w:r>
      <w:r>
        <w:t xml:space="preserve"> </w:t>
      </w:r>
      <w:r w:rsidR="00EA04DA" w:rsidRPr="00EA04DA">
        <w:t xml:space="preserve">All classes that inherit from class </w:t>
      </w:r>
      <w:r w:rsidR="00EA04DA" w:rsidRPr="00EA04DA">
        <w:rPr>
          <w:szCs w:val="16"/>
        </w:rPr>
        <w:t xml:space="preserve">Exception </w:t>
      </w:r>
      <w:r w:rsidR="00EA04DA" w:rsidRPr="00EA04DA">
        <w:t xml:space="preserve">but not directly or indirectly from class </w:t>
      </w:r>
      <w:r w:rsidR="00EA04DA" w:rsidRPr="00EA04DA">
        <w:rPr>
          <w:szCs w:val="16"/>
        </w:rPr>
        <w:t>RuntimeException</w:t>
      </w:r>
      <w:r w:rsidR="00EA04DA">
        <w:rPr>
          <w:szCs w:val="16"/>
        </w:rPr>
        <w:t xml:space="preserve"> </w:t>
      </w:r>
      <w:r w:rsidR="00EA04DA" w:rsidRPr="00EA04DA">
        <w:t xml:space="preserve">are considered to be </w:t>
      </w:r>
      <w:r w:rsidR="00EA04DA" w:rsidRPr="002B09A9">
        <w:rPr>
          <w:color w:val="00B050"/>
        </w:rPr>
        <w:t>checked exceptions</w:t>
      </w:r>
      <w:r w:rsidR="00EA04DA" w:rsidRPr="00EA04DA">
        <w:t>. Such exceptions are typically</w:t>
      </w:r>
      <w:r w:rsidR="00EA04DA">
        <w:t xml:space="preserve"> </w:t>
      </w:r>
      <w:r w:rsidR="00EA04DA" w:rsidRPr="00EA04DA">
        <w:t>caused by conditions that are not under the control of the program—for example, in file</w:t>
      </w:r>
      <w:r w:rsidR="00EA04DA">
        <w:t xml:space="preserve"> </w:t>
      </w:r>
      <w:r w:rsidR="00EA04DA" w:rsidRPr="00EA04DA">
        <w:t>processing, the program can’t open a file if it does not exist.</w:t>
      </w:r>
    </w:p>
    <w:p w:rsidR="00CF186E" w:rsidRDefault="00CF186E" w:rsidP="00AE5FBC">
      <w:pPr>
        <w:pStyle w:val="NoSpacing"/>
      </w:pPr>
    </w:p>
    <w:p w:rsidR="00B07393" w:rsidRPr="00B07393" w:rsidRDefault="009E5E84" w:rsidP="00B07393">
      <w:pPr>
        <w:pStyle w:val="NoSpacing"/>
        <w:rPr>
          <w:szCs w:val="21"/>
        </w:rPr>
      </w:pPr>
      <w:r w:rsidRPr="009E5E84">
        <w:rPr>
          <w:szCs w:val="21"/>
        </w:rPr>
        <w:t>The compiler checks each method call and method declaration to determine whether the</w:t>
      </w:r>
      <w:r w:rsidR="00DA5CAD">
        <w:rPr>
          <w:szCs w:val="21"/>
        </w:rPr>
        <w:t xml:space="preserve"> </w:t>
      </w:r>
      <w:r w:rsidRPr="009E5E84">
        <w:rPr>
          <w:szCs w:val="21"/>
        </w:rPr>
        <w:t>method throws a checked exception. If so, the compiler verifies that the checked exception</w:t>
      </w:r>
      <w:r w:rsidR="00DA5CAD">
        <w:rPr>
          <w:szCs w:val="21"/>
        </w:rPr>
        <w:t xml:space="preserve"> </w:t>
      </w: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513F55" w:rsidRDefault="000D0EE8" w:rsidP="00513F55">
      <w:pPr>
        <w:pStyle w:val="NoSpacing"/>
      </w:pPr>
      <w:r>
        <w:t xml:space="preserve">   </w:t>
      </w:r>
      <w:r w:rsidR="00513F55">
        <w:t>If a subclass method overrides a superclass method, it’s an error for the subclass method to list more exceptions in its throws clause than the superclass method does. However, a subclass’s throws clause can contain a subset of a superclass’s throws clause.</w:t>
      </w:r>
    </w:p>
    <w:p w:rsidR="0002239E" w:rsidRDefault="00513F55" w:rsidP="0002239E">
      <w:pPr>
        <w:pStyle w:val="NoSpacing"/>
      </w:pPr>
      <w:r>
        <w:t xml:space="preserve">   If your method calls other methods that throw </w:t>
      </w:r>
      <w:r w:rsidR="000D0EE8">
        <w:t xml:space="preserve">checked </w:t>
      </w:r>
      <w:r>
        <w:t>exceptions, those exceptions must be caught or declared. If an exception can be handled meaningfully in a method, the method should catch the exception rather than declare it.</w:t>
      </w:r>
      <w:r w:rsidR="000D0EE8">
        <w:br/>
      </w:r>
      <w:r w:rsidR="00A936C6">
        <w:br/>
      </w:r>
      <w:r w:rsidR="00CD070F" w:rsidRPr="00A62824">
        <w:rPr>
          <w:b/>
        </w:rPr>
        <w:t>-Finally block</w:t>
      </w:r>
      <w:r w:rsidR="000F7557" w:rsidRPr="00A62824">
        <w:rPr>
          <w:b/>
        </w:rPr>
        <w:t xml:space="preserve"> (finally clause)</w:t>
      </w:r>
      <w:r w:rsidR="00CD070F" w:rsidRPr="00A62824">
        <w:rPr>
          <w:b/>
        </w:rPr>
        <w:t>:</w:t>
      </w:r>
      <w:r w:rsidR="00A62824" w:rsidRPr="00A62824">
        <w:t xml:space="preserve"> </w:t>
      </w:r>
      <w:r w:rsidR="0002239E">
        <w:t>The finally block will execute whether or not an exception is thrown in the corresponding try block. The finally block also will execute if a try block exits by using a return, break or continue statement or simply by reaching its closing right brace. The one case in which the finally block will not execute is if the application exits early from a try block by calling method System.exit.</w:t>
      </w:r>
    </w:p>
    <w:p w:rsidR="0002239E" w:rsidRDefault="0002239E" w:rsidP="0002239E">
      <w:pPr>
        <w:pStyle w:val="NoSpacing"/>
      </w:pPr>
      <w:r>
        <w:t xml:space="preserve">   If an exception that occurs in a try block cannot be caught by one of that try block’s catch handlers, the program skips the rest of the try block and control proceeds to the finally block. Then the program passes the exception to the next outer try block—normally in the calling method—where an associated catch block might catch it. This process can occur through many levels of try blocks. Also, the exception could go uncaught.</w:t>
      </w:r>
    </w:p>
    <w:p w:rsidR="00745247" w:rsidRDefault="0002239E" w:rsidP="0002239E">
      <w:pPr>
        <w:pStyle w:val="NoSpacing"/>
        <w:rPr>
          <w:lang w:eastAsia="tr-TR"/>
        </w:rPr>
      </w:pPr>
      <w:r>
        <w:t xml:space="preserve">   If a catch block throws an exception, th</w:t>
      </w:r>
      <w:r w:rsidR="008442D5">
        <w:t>e finally block still executes.</w:t>
      </w:r>
    </w:p>
    <w:p w:rsidR="00C301F1" w:rsidRDefault="00721C7C" w:rsidP="00AE5FBC">
      <w:pPr>
        <w:pStyle w:val="NoSpacing"/>
        <w:rPr>
          <w:lang w:eastAsia="tr-TR"/>
        </w:rPr>
      </w:pPr>
      <w:r>
        <w:rPr>
          <w:lang w:eastAsia="tr-TR"/>
        </w:rPr>
        <w:t xml:space="preserve">   When an exception is thrown from a </w:t>
      </w:r>
      <w:r w:rsidRPr="007A43F9">
        <w:rPr>
          <w:u w:val="single"/>
          <w:lang w:eastAsia="tr-TR"/>
        </w:rPr>
        <w:t>catch or finally</w:t>
      </w:r>
      <w:r>
        <w:rPr>
          <w:lang w:eastAsia="tr-TR"/>
        </w:rPr>
        <w:t xml:space="preserve"> block</w:t>
      </w:r>
      <w:r w:rsidR="00456298">
        <w:rPr>
          <w:lang w:eastAsia="tr-TR"/>
        </w:rPr>
        <w:t xml:space="preserve"> and not caught in that block</w:t>
      </w:r>
      <w:r>
        <w:rPr>
          <w:lang w:eastAsia="tr-TR"/>
        </w:rPr>
        <w:t>, the previous exception is lost</w:t>
      </w:r>
      <w:r w:rsidR="007A43F9">
        <w:rPr>
          <w:lang w:eastAsia="tr-TR"/>
        </w:rPr>
        <w:t xml:space="preserve"> and the la</w:t>
      </w:r>
      <w:r w:rsidR="00456298">
        <w:rPr>
          <w:lang w:eastAsia="tr-TR"/>
        </w:rPr>
        <w:t>t</w:t>
      </w:r>
      <w:r w:rsidR="00483388">
        <w:rPr>
          <w:lang w:eastAsia="tr-TR"/>
        </w:rPr>
        <w:t>est</w:t>
      </w:r>
      <w:r w:rsidR="00456298">
        <w:rPr>
          <w:lang w:eastAsia="tr-TR"/>
        </w:rPr>
        <w:t xml:space="preserve"> exception will be returned.</w:t>
      </w:r>
      <w:r>
        <w:rPr>
          <w:lang w:eastAsia="tr-TR"/>
        </w:rPr>
        <w:br/>
      </w:r>
      <w:r w:rsidR="00B75646">
        <w:rPr>
          <w:lang w:eastAsia="tr-TR"/>
        </w:rPr>
        <w:br/>
      </w:r>
      <w:r w:rsidR="00C301F1">
        <w:rPr>
          <w:lang w:eastAsia="tr-TR"/>
        </w:rPr>
        <w:lastRenderedPageBreak/>
        <w:t>Because a finally block always executes, it typically contains resource-release code. Resources such as objects, files, database connections</w:t>
      </w:r>
      <w:r w:rsidR="00052BAC">
        <w:rPr>
          <w:lang w:eastAsia="tr-TR"/>
        </w:rPr>
        <w:t>,</w:t>
      </w:r>
      <w:r w:rsidR="00C301F1">
        <w:rPr>
          <w:lang w:eastAsia="tr-TR"/>
        </w:rPr>
        <w:t xml:space="preserve"> and network connections.</w:t>
      </w:r>
    </w:p>
    <w:p w:rsidR="00B218D1" w:rsidRDefault="00B218D1" w:rsidP="00AE5FBC">
      <w:pPr>
        <w:pStyle w:val="NoSpacing"/>
        <w:rPr>
          <w:lang w:eastAsia="tr-TR"/>
        </w:rPr>
      </w:pPr>
    </w:p>
    <w:p w:rsidR="00B218D1" w:rsidRDefault="000C4B56" w:rsidP="00AE5FBC">
      <w:pPr>
        <w:pStyle w:val="NoSpacing"/>
        <w:rPr>
          <w:lang w:eastAsia="tr-TR"/>
        </w:rPr>
      </w:pPr>
      <w:r>
        <w:rPr>
          <w:noProof/>
          <w:lang w:val="en-US"/>
        </w:rPr>
        <w:drawing>
          <wp:inline distT="0" distB="0" distL="0" distR="0" wp14:anchorId="0D3B2A4A" wp14:editId="31D21A72">
            <wp:extent cx="4603806" cy="87895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14505" cy="880996"/>
                    </a:xfrm>
                    <a:prstGeom prst="rect">
                      <a:avLst/>
                    </a:prstGeom>
                  </pic:spPr>
                </pic:pic>
              </a:graphicData>
            </a:graphic>
          </wp:inline>
        </w:drawing>
      </w:r>
    </w:p>
    <w:p w:rsidR="00AE431C" w:rsidRDefault="008F3CC0" w:rsidP="00AE5FBC">
      <w:pPr>
        <w:pStyle w:val="NoSpacing"/>
        <w:rPr>
          <w:lang w:eastAsia="tr-TR"/>
        </w:rPr>
      </w:pPr>
      <w:r>
        <w:rPr>
          <w:lang w:eastAsia="tr-TR"/>
        </w:rPr>
        <w:br/>
      </w:r>
      <w:r>
        <w:rPr>
          <w:noProof/>
          <w:lang w:val="en-US"/>
        </w:rPr>
        <w:drawing>
          <wp:inline distT="0" distB="0" distL="0" distR="0" wp14:anchorId="71679FAC" wp14:editId="2F657801">
            <wp:extent cx="4993420" cy="2835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993420" cy="2835473"/>
                    </a:xfrm>
                    <a:prstGeom prst="rect">
                      <a:avLst/>
                    </a:prstGeom>
                  </pic:spPr>
                </pic:pic>
              </a:graphicData>
            </a:graphic>
          </wp:inline>
        </w:drawing>
      </w:r>
      <w:r>
        <w:rPr>
          <w:lang w:eastAsia="tr-TR"/>
        </w:rPr>
        <w:br/>
      </w:r>
      <w:r>
        <w:rPr>
          <w:lang w:eastAsia="tr-TR"/>
        </w:rPr>
        <w:br/>
      </w:r>
      <w:r>
        <w:rPr>
          <w:noProof/>
          <w:lang w:val="en-US"/>
        </w:rPr>
        <w:drawing>
          <wp:inline distT="0" distB="0" distL="0" distR="0" wp14:anchorId="1F5997F1" wp14:editId="4B26AE59">
            <wp:extent cx="4802588" cy="7763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807188" cy="777060"/>
                    </a:xfrm>
                    <a:prstGeom prst="rect">
                      <a:avLst/>
                    </a:prstGeom>
                  </pic:spPr>
                </pic:pic>
              </a:graphicData>
            </a:graphic>
          </wp:inline>
        </w:drawing>
      </w:r>
      <w:r>
        <w:rPr>
          <w:lang w:eastAsia="tr-TR"/>
        </w:rPr>
        <w:br/>
      </w:r>
      <w:r>
        <w:rPr>
          <w:noProof/>
          <w:lang w:val="en-US"/>
        </w:rPr>
        <w:drawing>
          <wp:inline distT="0" distB="0" distL="0" distR="0" wp14:anchorId="25FB7635" wp14:editId="3AF29BFB">
            <wp:extent cx="4802588" cy="1374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t="3892"/>
                    <a:stretch/>
                  </pic:blipFill>
                  <pic:spPr bwMode="auto">
                    <a:xfrm>
                      <a:off x="0" y="0"/>
                      <a:ext cx="4805904" cy="1375291"/>
                    </a:xfrm>
                    <a:prstGeom prst="rect">
                      <a:avLst/>
                    </a:prstGeom>
                    <a:ln>
                      <a:noFill/>
                    </a:ln>
                    <a:extLst>
                      <a:ext uri="{53640926-AAD7-44D8-BBD7-CCE9431645EC}">
                        <a14:shadowObscured xmlns:a14="http://schemas.microsoft.com/office/drawing/2010/main"/>
                      </a:ext>
                    </a:extLst>
                  </pic:spPr>
                </pic:pic>
              </a:graphicData>
            </a:graphic>
          </wp:inline>
        </w:drawing>
      </w:r>
      <w:r w:rsidR="007552A0">
        <w:rPr>
          <w:lang w:eastAsia="tr-TR"/>
        </w:rPr>
        <w:br/>
      </w:r>
    </w:p>
    <w:p w:rsidR="00B218D1" w:rsidRDefault="00DE3F88" w:rsidP="00AE5FBC">
      <w:pPr>
        <w:pStyle w:val="NoSpacing"/>
        <w:rPr>
          <w:lang w:eastAsia="tr-TR"/>
        </w:rPr>
      </w:pPr>
      <w:r>
        <w:rPr>
          <w:noProof/>
          <w:lang w:val="en-US"/>
        </w:rPr>
        <w:drawing>
          <wp:inline distT="0" distB="0" distL="0" distR="0" wp14:anchorId="0856C607" wp14:editId="03F7A5DB">
            <wp:extent cx="4794637" cy="12165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t="1" b="630"/>
                    <a:stretch/>
                  </pic:blipFill>
                  <pic:spPr bwMode="auto">
                    <a:xfrm>
                      <a:off x="0" y="0"/>
                      <a:ext cx="4802588" cy="1218568"/>
                    </a:xfrm>
                    <a:prstGeom prst="rect">
                      <a:avLst/>
                    </a:prstGeom>
                    <a:ln>
                      <a:noFill/>
                    </a:ln>
                    <a:extLst>
                      <a:ext uri="{53640926-AAD7-44D8-BBD7-CCE9431645EC}">
                        <a14:shadowObscured xmlns:a14="http://schemas.microsoft.com/office/drawing/2010/main"/>
                      </a:ext>
                    </a:extLst>
                  </pic:spPr>
                </pic:pic>
              </a:graphicData>
            </a:graphic>
          </wp:inline>
        </w:drawing>
      </w:r>
      <w:r>
        <w:rPr>
          <w:lang w:eastAsia="tr-TR"/>
        </w:rPr>
        <w:br/>
      </w:r>
    </w:p>
    <w:p w:rsidR="00C301F1" w:rsidRDefault="007A43F9" w:rsidP="00AE5FBC">
      <w:pPr>
        <w:pStyle w:val="NoSpacing"/>
        <w:rPr>
          <w:lang w:eastAsia="tr-TR"/>
        </w:rPr>
      </w:pPr>
      <w:r w:rsidRPr="007A43F9">
        <w:rPr>
          <w:color w:val="FFC000"/>
          <w:lang w:eastAsia="tr-TR"/>
        </w:rPr>
        <w:t>-The throw Statement:</w:t>
      </w:r>
      <w:r>
        <w:rPr>
          <w:lang w:eastAsia="tr-TR"/>
        </w:rPr>
        <w:t xml:space="preserve"> </w:t>
      </w:r>
      <w:r w:rsidR="002817C4">
        <w:rPr>
          <w:lang w:eastAsia="tr-TR"/>
        </w:rPr>
        <w:t>You can throw exceptions</w:t>
      </w:r>
      <w:r w:rsidR="008F3CC0">
        <w:rPr>
          <w:lang w:eastAsia="tr-TR"/>
        </w:rPr>
        <w:t xml:space="preserve"> </w:t>
      </w:r>
      <w:r w:rsidR="002817C4">
        <w:rPr>
          <w:lang w:eastAsia="tr-TR"/>
        </w:rPr>
        <w:t xml:space="preserve">yourself by using the </w:t>
      </w:r>
      <w:r w:rsidR="002817C4" w:rsidRPr="00302C16">
        <w:rPr>
          <w:color w:val="00B050"/>
          <w:lang w:eastAsia="tr-TR"/>
        </w:rPr>
        <w:t>throw statement</w:t>
      </w:r>
      <w:r w:rsidR="002817C4">
        <w:rPr>
          <w:lang w:eastAsia="tr-TR"/>
        </w:rPr>
        <w:t>.</w:t>
      </w:r>
    </w:p>
    <w:p w:rsidR="00D41DC5" w:rsidRDefault="00D41DC5" w:rsidP="00AE5FBC">
      <w:pPr>
        <w:pStyle w:val="NoSpacing"/>
        <w:rPr>
          <w:lang w:eastAsia="tr-TR"/>
        </w:rPr>
      </w:pPr>
      <w:r>
        <w:rPr>
          <w:lang w:eastAsia="tr-TR"/>
        </w:rPr>
        <w:t xml:space="preserve">  </w:t>
      </w:r>
      <w:r w:rsidR="007F27F0">
        <w:rPr>
          <w:lang w:eastAsia="tr-TR"/>
        </w:rPr>
        <w:t xml:space="preserve"> </w:t>
      </w:r>
      <w:r>
        <w:rPr>
          <w:lang w:eastAsia="tr-TR"/>
        </w:rPr>
        <w:t>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7A43F9" w:rsidP="0040310F">
      <w:pPr>
        <w:pStyle w:val="NoSpacing"/>
      </w:pPr>
      <w:r w:rsidRPr="007A43F9">
        <w:rPr>
          <w:color w:val="FFC000"/>
        </w:rPr>
        <w:t>-</w:t>
      </w:r>
      <w:r w:rsidR="00233177" w:rsidRPr="007A43F9">
        <w:rPr>
          <w:color w:val="FFC000"/>
        </w:rPr>
        <w:t>R</w:t>
      </w:r>
      <w:r w:rsidR="007D4E92" w:rsidRPr="007A43F9">
        <w:rPr>
          <w:color w:val="FFC000"/>
        </w:rPr>
        <w:t xml:space="preserve">ethrowing </w:t>
      </w:r>
      <w:r w:rsidR="007F44B6">
        <w:rPr>
          <w:color w:val="FFC000"/>
        </w:rPr>
        <w:t>E</w:t>
      </w:r>
      <w:r w:rsidR="007D4E92" w:rsidRPr="007A43F9">
        <w:rPr>
          <w:color w:val="FFC000"/>
        </w:rPr>
        <w:t>xception</w:t>
      </w:r>
      <w:r w:rsidR="007F44B6">
        <w:rPr>
          <w:color w:val="FFC000"/>
        </w:rPr>
        <w:t>s</w:t>
      </w:r>
      <w:r w:rsidR="00233177">
        <w:t xml:space="preserve"> is </w:t>
      </w:r>
      <w:r w:rsidR="007F44B6">
        <w:t xml:space="preserve">done </w:t>
      </w:r>
      <w:r w:rsidR="00233177">
        <w:t>when a catch block, upon receiving an exception, decides either that it cannot process that exception or that it can only partially process it.</w:t>
      </w:r>
    </w:p>
    <w:p w:rsidR="00B218D1" w:rsidRPr="00B218D1" w:rsidRDefault="00B218D1" w:rsidP="00B218D1">
      <w:pPr>
        <w:pStyle w:val="NoSpacing"/>
      </w:pPr>
      <w:r w:rsidRPr="00B218D1">
        <w:lastRenderedPageBreak/>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E031FE" w:rsidRPr="00D95D58" w:rsidRDefault="00B07393" w:rsidP="00D95D58">
      <w:pPr>
        <w:pStyle w:val="NoSpacing"/>
      </w:pPr>
      <w:r w:rsidRPr="00FF3E45">
        <w:rPr>
          <w:b/>
        </w:rPr>
        <w:t xml:space="preserve">-Stack </w:t>
      </w:r>
      <w:r w:rsidR="00D0016F">
        <w:rPr>
          <w:b/>
        </w:rPr>
        <w:t>U</w:t>
      </w:r>
      <w:r w:rsidRPr="00FF3E45">
        <w:rPr>
          <w:b/>
        </w:rPr>
        <w:t>nwinding:</w:t>
      </w:r>
      <w:r w:rsidR="00FF3E45" w:rsidRPr="00FF3E45">
        <w:t xml:space="preserve"> </w:t>
      </w:r>
      <w:r w:rsidR="00D95D58" w:rsidRPr="00D95D58">
        <w:t>When an exception is thrown but not caught in a particular scope, the method-call stack is</w:t>
      </w:r>
      <w:r w:rsidR="00FF3E45">
        <w:t xml:space="preserve"> </w:t>
      </w:r>
      <w:r w:rsidR="00D95D58" w:rsidRPr="00D95D58">
        <w:t xml:space="preserve">“unwound,” and an attempt is made to </w:t>
      </w:r>
      <w:r w:rsidR="00D95D58" w:rsidRPr="00D95D58">
        <w:rPr>
          <w:szCs w:val="16"/>
        </w:rPr>
        <w:t xml:space="preserve">catch </w:t>
      </w:r>
      <w:r w:rsidR="00D95D58" w:rsidRPr="00D95D58">
        <w:t xml:space="preserve">the exception in the next outer </w:t>
      </w:r>
      <w:r w:rsidR="00D95D58" w:rsidRPr="00D95D58">
        <w:rPr>
          <w:szCs w:val="16"/>
        </w:rPr>
        <w:t xml:space="preserve">try </w:t>
      </w:r>
      <w:r w:rsidR="00D95D58" w:rsidRPr="00D95D58">
        <w:t>block.</w:t>
      </w:r>
      <w:r w:rsidR="00FF3E45">
        <w:t xml:space="preserve"> </w:t>
      </w:r>
      <w:r w:rsidR="00D95D58" w:rsidRPr="00D95D58">
        <w:t xml:space="preserve">This process is called </w:t>
      </w:r>
      <w:r w:rsidR="00D95D58" w:rsidRPr="00D95D58">
        <w:rPr>
          <w:color w:val="00B050"/>
        </w:rPr>
        <w:t>stack unwinding</w:t>
      </w:r>
      <w:r w:rsidR="00D95D58" w:rsidRPr="00D95D58">
        <w:t>. Unwinding the method-call stack means that the</w:t>
      </w:r>
      <w:r w:rsidR="00FF3E45">
        <w:t xml:space="preserve"> </w:t>
      </w:r>
      <w:r w:rsidR="00D95D58" w:rsidRPr="00D95D58">
        <w:t>method in which the exception was not caught terminates, all local variables in that method</w:t>
      </w:r>
      <w:r w:rsidR="00FF3E45">
        <w:t xml:space="preserve"> </w:t>
      </w:r>
      <w:r w:rsidR="00D95D58" w:rsidRPr="00D95D58">
        <w:t>go out of scope and control returns to the statement that originally invoked that method.</w:t>
      </w:r>
      <w:r w:rsidR="00FF3E45">
        <w:t xml:space="preserve"> </w:t>
      </w:r>
      <w:r w:rsidR="00D95D58" w:rsidRPr="00D95D58">
        <w:t xml:space="preserve">If a </w:t>
      </w:r>
      <w:r w:rsidR="00D95D58" w:rsidRPr="00D95D58">
        <w:rPr>
          <w:szCs w:val="16"/>
        </w:rPr>
        <w:t xml:space="preserve">try </w:t>
      </w:r>
      <w:r w:rsidR="00D95D58" w:rsidRPr="00D95D58">
        <w:t xml:space="preserve">block encloses that statement, an attempt is made to </w:t>
      </w:r>
      <w:r w:rsidR="00D95D58" w:rsidRPr="00D95D58">
        <w:rPr>
          <w:szCs w:val="16"/>
        </w:rPr>
        <w:t xml:space="preserve">catch </w:t>
      </w:r>
      <w:r w:rsidR="00D95D58" w:rsidRPr="00D95D58">
        <w:t xml:space="preserve">the exception. If a </w:t>
      </w:r>
      <w:r w:rsidR="00D95D58" w:rsidRPr="00D95D58">
        <w:rPr>
          <w:szCs w:val="16"/>
        </w:rPr>
        <w:t>try</w:t>
      </w:r>
      <w:r w:rsidR="00FF3E45">
        <w:rPr>
          <w:szCs w:val="16"/>
        </w:rPr>
        <w:t xml:space="preserve"> </w:t>
      </w:r>
      <w:r w:rsidR="00D95D58" w:rsidRPr="00D95D58">
        <w:t>block does not enclose that statement or if the exception is not caught, stack unwinding</w:t>
      </w:r>
      <w:r w:rsidR="00FF3E45">
        <w:t xml:space="preserve"> </w:t>
      </w:r>
      <w:r w:rsidR="00D95D58" w:rsidRPr="00D95D58">
        <w:t>occurs again.</w:t>
      </w:r>
    </w:p>
    <w:p w:rsidR="00ED5A77" w:rsidRDefault="00ED5A77" w:rsidP="005E4003">
      <w:pPr>
        <w:pStyle w:val="NoSpacing"/>
      </w:pPr>
    </w:p>
    <w:p w:rsidR="00E2692F" w:rsidRDefault="007552A0" w:rsidP="00277CE7">
      <w:pPr>
        <w:pStyle w:val="NoSpacing"/>
      </w:pPr>
      <w:r>
        <w:rPr>
          <w:noProof/>
          <w:lang w:val="en-US"/>
        </w:rPr>
        <w:drawing>
          <wp:inline distT="0" distB="0" distL="0" distR="0" wp14:anchorId="4EA27596" wp14:editId="4985C9B8">
            <wp:extent cx="4468633" cy="10794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471719" cy="1080188"/>
                    </a:xfrm>
                    <a:prstGeom prst="rect">
                      <a:avLst/>
                    </a:prstGeom>
                  </pic:spPr>
                </pic:pic>
              </a:graphicData>
            </a:graphic>
          </wp:inline>
        </w:drawing>
      </w:r>
    </w:p>
    <w:p w:rsidR="005D2B80" w:rsidRDefault="007552A0" w:rsidP="00277CE7">
      <w:pPr>
        <w:pStyle w:val="NoSpacing"/>
      </w:pPr>
      <w:r>
        <w:rPr>
          <w:noProof/>
          <w:lang w:val="en-US"/>
        </w:rPr>
        <w:drawing>
          <wp:inline distT="0" distB="0" distL="0" distR="0" wp14:anchorId="2C986399" wp14:editId="6D31B08F">
            <wp:extent cx="4464716" cy="18049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b="6198"/>
                    <a:stretch/>
                  </pic:blipFill>
                  <pic:spPr bwMode="auto">
                    <a:xfrm>
                      <a:off x="0" y="0"/>
                      <a:ext cx="4472626" cy="1808144"/>
                    </a:xfrm>
                    <a:prstGeom prst="rect">
                      <a:avLst/>
                    </a:prstGeom>
                    <a:ln>
                      <a:noFill/>
                    </a:ln>
                    <a:extLst>
                      <a:ext uri="{53640926-AAD7-44D8-BBD7-CCE9431645EC}">
                        <a14:shadowObscured xmlns:a14="http://schemas.microsoft.com/office/drawing/2010/main"/>
                      </a:ext>
                    </a:extLst>
                  </pic:spPr>
                </pic:pic>
              </a:graphicData>
            </a:graphic>
          </wp:inline>
        </w:drawing>
      </w:r>
    </w:p>
    <w:p w:rsidR="005D2B80" w:rsidRDefault="007552A0" w:rsidP="00277CE7">
      <w:pPr>
        <w:pStyle w:val="NoSpacing"/>
      </w:pPr>
      <w:r>
        <w:br/>
      </w:r>
      <w:r>
        <w:rPr>
          <w:noProof/>
          <w:lang w:val="en-US"/>
        </w:rPr>
        <w:drawing>
          <wp:inline distT="0" distB="0" distL="0" distR="0" wp14:anchorId="264F3ED5" wp14:editId="492A45F9">
            <wp:extent cx="3776870" cy="20872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85587" cy="2092035"/>
                    </a:xfrm>
                    <a:prstGeom prst="rect">
                      <a:avLst/>
                    </a:prstGeom>
                  </pic:spPr>
                </pic:pic>
              </a:graphicData>
            </a:graphic>
          </wp:inline>
        </w:drawing>
      </w:r>
      <w:r w:rsidR="00E94CC2">
        <w:br/>
      </w:r>
      <w:r>
        <w:br/>
      </w:r>
      <w:r>
        <w:rPr>
          <w:noProof/>
          <w:lang w:val="en-US"/>
        </w:rPr>
        <w:drawing>
          <wp:inline distT="0" distB="0" distL="0" distR="0" wp14:anchorId="247A2ACC" wp14:editId="7DC8AAB9">
            <wp:extent cx="3934504" cy="1876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srcRect t="-1287" b="-16"/>
                    <a:stretch/>
                  </pic:blipFill>
                  <pic:spPr bwMode="auto">
                    <a:xfrm>
                      <a:off x="0" y="0"/>
                      <a:ext cx="3934506" cy="1876509"/>
                    </a:xfrm>
                    <a:prstGeom prst="rect">
                      <a:avLst/>
                    </a:prstGeom>
                    <a:ln>
                      <a:noFill/>
                    </a:ln>
                    <a:extLst>
                      <a:ext uri="{53640926-AAD7-44D8-BBD7-CCE9431645EC}">
                        <a14:shadowObscured xmlns:a14="http://schemas.microsoft.com/office/drawing/2010/main"/>
                      </a:ext>
                    </a:extLst>
                  </pic:spPr>
                </pic:pic>
              </a:graphicData>
            </a:graphic>
          </wp:inline>
        </w:drawing>
      </w:r>
    </w:p>
    <w:p w:rsidR="00043F57" w:rsidRPr="00F645EE" w:rsidRDefault="00043F57" w:rsidP="00F645EE">
      <w:pPr>
        <w:pStyle w:val="NoSpacing"/>
      </w:pPr>
      <w:r>
        <w:lastRenderedPageBreak/>
        <w:br/>
      </w:r>
      <w:r w:rsidR="007F1067" w:rsidRPr="007F1067">
        <w:rPr>
          <w:color w:val="FFC000"/>
        </w:rPr>
        <w:t>-Obtaining Information from an Exception Object</w:t>
      </w:r>
      <w:r w:rsidR="007F1067">
        <w:rPr>
          <w:color w:val="FFC000"/>
        </w:rPr>
        <w:t>:</w:t>
      </w:r>
      <w:r w:rsidR="007F1067" w:rsidRPr="00B76693">
        <w:t xml:space="preserve"> </w:t>
      </w:r>
      <w:r w:rsidR="00FC60CA">
        <w:t xml:space="preserve">The </w:t>
      </w:r>
      <w:r w:rsidR="00FC60CA" w:rsidRPr="00725B89">
        <w:rPr>
          <w:color w:val="00B050"/>
          <w:lang w:eastAsia="tr-TR"/>
        </w:rPr>
        <w:t>getMessage</w:t>
      </w:r>
      <w:r w:rsidR="00FC60CA">
        <w:rPr>
          <w:lang w:eastAsia="tr-TR"/>
        </w:rPr>
        <w:t xml:space="preserve"> method returns the descriptive string stored in an exception.</w:t>
      </w:r>
      <w:r w:rsidR="00D204FF">
        <w:rPr>
          <w:lang w:eastAsia="tr-TR"/>
        </w:rPr>
        <w:t xml:space="preserve"> </w:t>
      </w:r>
      <w:r w:rsidR="00FC60CA" w:rsidRPr="00FC60CA">
        <w:t xml:space="preserve">The </w:t>
      </w:r>
      <w:r w:rsidR="00B76693" w:rsidRPr="00B76693">
        <w:rPr>
          <w:color w:val="00B050"/>
        </w:rPr>
        <w:t>toString</w:t>
      </w:r>
      <w:r w:rsidR="00B76693" w:rsidRPr="00B76693">
        <w:t xml:space="preserve"> </w:t>
      </w:r>
      <w:r w:rsidR="00FC60CA">
        <w:t xml:space="preserve">method </w:t>
      </w:r>
      <w:r w:rsidR="00B76693" w:rsidRPr="00B76693">
        <w:t>returns a String containing the name of the exception’s class and a descriptive message.</w:t>
      </w:r>
      <w:r w:rsidR="00D204FF">
        <w:t xml:space="preserve"> </w:t>
      </w:r>
      <w:r w:rsidR="00A049D9">
        <w:rPr>
          <w:szCs w:val="21"/>
        </w:rPr>
        <w:t xml:space="preserve">The </w:t>
      </w:r>
      <w:r w:rsidRPr="00277CE7">
        <w:rPr>
          <w:color w:val="00B050"/>
          <w:szCs w:val="16"/>
        </w:rPr>
        <w:t>printStackTrace</w:t>
      </w:r>
      <w:r w:rsidRPr="00277CE7">
        <w:rPr>
          <w:szCs w:val="16"/>
        </w:rPr>
        <w:t xml:space="preserve"> </w:t>
      </w:r>
      <w:r w:rsidRPr="00277CE7">
        <w:rPr>
          <w:szCs w:val="21"/>
        </w:rPr>
        <w:t>method outputs</w:t>
      </w:r>
      <w:r w:rsidR="00E94CC2">
        <w:rPr>
          <w:szCs w:val="21"/>
        </w:rPr>
        <w:t xml:space="preserve"> the stack trace</w:t>
      </w:r>
      <w:r w:rsidRPr="00277CE7">
        <w:rPr>
          <w:szCs w:val="21"/>
        </w:rPr>
        <w:t xml:space="preserve"> to the standard error stream. </w:t>
      </w:r>
      <w:r w:rsidR="00395BE5">
        <w:rPr>
          <w:szCs w:val="21"/>
        </w:rPr>
        <w:t xml:space="preserve">The </w:t>
      </w:r>
      <w:r w:rsidRPr="00277CE7">
        <w:rPr>
          <w:color w:val="00B050"/>
          <w:szCs w:val="16"/>
        </w:rPr>
        <w:t>getStackTrace</w:t>
      </w:r>
      <w:r w:rsidRPr="00277CE7">
        <w:rPr>
          <w:szCs w:val="16"/>
        </w:rPr>
        <w:t xml:space="preserve"> </w:t>
      </w:r>
      <w:r w:rsidRPr="00277CE7">
        <w:rPr>
          <w:szCs w:val="21"/>
        </w:rPr>
        <w:t>method</w:t>
      </w:r>
      <w:r>
        <w:rPr>
          <w:szCs w:val="21"/>
        </w:rPr>
        <w:t xml:space="preserve"> </w:t>
      </w:r>
      <w:r w:rsidRPr="00277CE7">
        <w:rPr>
          <w:szCs w:val="21"/>
        </w:rPr>
        <w:t>retrie</w:t>
      </w:r>
      <w:r w:rsidR="00C4680B">
        <w:rPr>
          <w:szCs w:val="21"/>
        </w:rPr>
        <w:t xml:space="preserve">ves the </w:t>
      </w:r>
      <w:r w:rsidR="00092EA8">
        <w:rPr>
          <w:szCs w:val="21"/>
        </w:rPr>
        <w:t>stack trace</w:t>
      </w:r>
      <w:r w:rsidR="00E94CC2">
        <w:rPr>
          <w:szCs w:val="21"/>
        </w:rPr>
        <w:t>.</w:t>
      </w:r>
      <w:r w:rsidR="00F645EE">
        <w:rPr>
          <w:szCs w:val="21"/>
        </w:rPr>
        <w:br/>
      </w:r>
      <w:r w:rsidR="00F645EE">
        <w:t xml:space="preserve">   </w:t>
      </w:r>
      <w:r w:rsidR="00F645EE" w:rsidRPr="00F645EE">
        <w:t>An exception that’s not caught in an application causes Java’s default exception handler to</w:t>
      </w:r>
      <w:r w:rsidR="004A0E2A">
        <w:t xml:space="preserve"> </w:t>
      </w:r>
      <w:r w:rsidR="00F645EE" w:rsidRPr="00F645EE">
        <w:t>run. This displays the name of the exception, a descriptive message that indicates the problem</w:t>
      </w:r>
      <w:r w:rsidR="004A0E2A">
        <w:t xml:space="preserve"> </w:t>
      </w:r>
      <w:r w:rsidR="00F645EE" w:rsidRPr="00F645EE">
        <w:t>that occurred</w:t>
      </w:r>
      <w:r w:rsidR="007A4189">
        <w:t>,</w:t>
      </w:r>
      <w:r w:rsidR="00F645EE" w:rsidRPr="00F645EE">
        <w:t xml:space="preserve"> and a complete execution stack trace.</w:t>
      </w:r>
    </w:p>
    <w:p w:rsidR="00485690" w:rsidRDefault="00485690" w:rsidP="00277CE7">
      <w:pPr>
        <w:pStyle w:val="NoSpacing"/>
      </w:pPr>
    </w:p>
    <w:p w:rsidR="00902FE6" w:rsidRDefault="00E40DB3" w:rsidP="00E40DB3">
      <w:pPr>
        <w:pStyle w:val="NoSpacing"/>
      </w:pPr>
      <w:r w:rsidRPr="007864E5">
        <w:rPr>
          <w:b/>
        </w:rPr>
        <w:t xml:space="preserve">-Chained </w:t>
      </w:r>
      <w:r w:rsidR="00CE020E">
        <w:rPr>
          <w:b/>
        </w:rPr>
        <w:t>E</w:t>
      </w:r>
      <w:r w:rsidRPr="007864E5">
        <w:rPr>
          <w:b/>
        </w:rPr>
        <w:t>xception</w:t>
      </w:r>
      <w:r w:rsidR="007864E5" w:rsidRPr="007864E5">
        <w:rPr>
          <w:b/>
        </w:rPr>
        <w:t>s</w:t>
      </w:r>
      <w:r w:rsidRPr="007864E5">
        <w:rPr>
          <w:b/>
        </w:rPr>
        <w:t>:</w:t>
      </w:r>
      <w:r>
        <w:t xml:space="preserve"> </w:t>
      </w:r>
      <w:r w:rsidR="007A444B" w:rsidRPr="007A444B">
        <w:t>Sometimes a method responds to an exception by throwing a different exception</w:t>
      </w:r>
      <w:r w:rsidR="000601B8">
        <w:t>.</w:t>
      </w:r>
      <w:r w:rsidR="007A444B" w:rsidRPr="007A444B">
        <w:t xml:space="preserve">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w:t>
      </w:r>
      <w:r w:rsidR="0037178F">
        <w:t xml:space="preserve"> </w:t>
      </w:r>
      <w:r w:rsidR="007A444B" w:rsidRPr="007A444B">
        <w:t>trace information from the original exception.</w:t>
      </w:r>
      <w:r w:rsidR="00D06635">
        <w:br/>
      </w:r>
      <w:r w:rsidR="00D06635">
        <w:br/>
      </w:r>
      <w:r w:rsidR="00123B56">
        <w:rPr>
          <w:noProof/>
          <w:lang w:val="en-US"/>
        </w:rPr>
        <w:drawing>
          <wp:inline distT="0" distB="0" distL="0" distR="0" wp14:anchorId="070E8594" wp14:editId="53273B75">
            <wp:extent cx="4476585" cy="1430498"/>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497991" cy="1437338"/>
                    </a:xfrm>
                    <a:prstGeom prst="rect">
                      <a:avLst/>
                    </a:prstGeom>
                  </pic:spPr>
                </pic:pic>
              </a:graphicData>
            </a:graphic>
          </wp:inline>
        </w:drawing>
      </w:r>
      <w:r w:rsidR="00D06635">
        <w:br/>
      </w:r>
      <w:r w:rsidR="00123B56">
        <w:br/>
      </w:r>
      <w:r w:rsidR="00123B56">
        <w:rPr>
          <w:noProof/>
          <w:lang w:val="en-US"/>
        </w:rPr>
        <w:drawing>
          <wp:inline distT="0" distB="0" distL="0" distR="0" wp14:anchorId="2320D64A" wp14:editId="3DC9A61B">
            <wp:extent cx="4709465" cy="1407381"/>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t="8291"/>
                    <a:stretch/>
                  </pic:blipFill>
                  <pic:spPr bwMode="auto">
                    <a:xfrm>
                      <a:off x="0" y="0"/>
                      <a:ext cx="4718380" cy="1410045"/>
                    </a:xfrm>
                    <a:prstGeom prst="rect">
                      <a:avLst/>
                    </a:prstGeom>
                    <a:ln>
                      <a:noFill/>
                    </a:ln>
                    <a:extLst>
                      <a:ext uri="{53640926-AAD7-44D8-BBD7-CCE9431645EC}">
                        <a14:shadowObscured xmlns:a14="http://schemas.microsoft.com/office/drawing/2010/main"/>
                      </a:ext>
                    </a:extLst>
                  </pic:spPr>
                </pic:pic>
              </a:graphicData>
            </a:graphic>
          </wp:inline>
        </w:drawing>
      </w:r>
    </w:p>
    <w:p w:rsidR="00902FE6" w:rsidRDefault="00D8638D" w:rsidP="005E4003">
      <w:pPr>
        <w:pStyle w:val="NoSpacing"/>
      </w:pPr>
      <w:r>
        <w:br/>
      </w:r>
      <w:r>
        <w:rPr>
          <w:noProof/>
          <w:lang w:val="en-US"/>
        </w:rPr>
        <w:drawing>
          <wp:inline distT="0" distB="0" distL="0" distR="0" wp14:anchorId="7BF62FBF" wp14:editId="2E92BFB4">
            <wp:extent cx="4770783" cy="1567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774077" cy="1568918"/>
                    </a:xfrm>
                    <a:prstGeom prst="rect">
                      <a:avLst/>
                    </a:prstGeom>
                  </pic:spPr>
                </pic:pic>
              </a:graphicData>
            </a:graphic>
          </wp:inline>
        </w:drawing>
      </w:r>
      <w:r w:rsidR="002C00DE">
        <w:br/>
      </w:r>
      <w:r w:rsidR="002C00DE">
        <w:rPr>
          <w:noProof/>
          <w:lang w:val="en-US"/>
        </w:rPr>
        <w:drawing>
          <wp:inline distT="0" distB="0" distL="0" distR="0" wp14:anchorId="74F8B8DF" wp14:editId="04D9465D">
            <wp:extent cx="3951029" cy="532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a:srcRect t="16162" b="16161"/>
                    <a:stretch/>
                  </pic:blipFill>
                  <pic:spPr bwMode="auto">
                    <a:xfrm>
                      <a:off x="0" y="0"/>
                      <a:ext cx="3970133" cy="535313"/>
                    </a:xfrm>
                    <a:prstGeom prst="rect">
                      <a:avLst/>
                    </a:prstGeom>
                    <a:ln>
                      <a:noFill/>
                    </a:ln>
                    <a:extLst>
                      <a:ext uri="{53640926-AAD7-44D8-BBD7-CCE9431645EC}">
                        <a14:shadowObscured xmlns:a14="http://schemas.microsoft.com/office/drawing/2010/main"/>
                      </a:ext>
                    </a:extLst>
                  </pic:spPr>
                </pic:pic>
              </a:graphicData>
            </a:graphic>
          </wp:inline>
        </w:drawing>
      </w:r>
      <w:r w:rsidR="00123B56">
        <w:br/>
      </w:r>
      <w:r w:rsidR="002C00DE">
        <w:br/>
      </w:r>
      <w:r w:rsidR="002C00DE">
        <w:rPr>
          <w:noProof/>
          <w:lang w:val="en-US"/>
        </w:rPr>
        <w:drawing>
          <wp:inline distT="0" distB="0" distL="0" distR="0" wp14:anchorId="3EBD57D1" wp14:editId="00DEB6F6">
            <wp:extent cx="4774298" cy="15584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b="6220"/>
                    <a:stretch/>
                  </pic:blipFill>
                  <pic:spPr bwMode="auto">
                    <a:xfrm>
                      <a:off x="0" y="0"/>
                      <a:ext cx="4778734" cy="1559904"/>
                    </a:xfrm>
                    <a:prstGeom prst="rect">
                      <a:avLst/>
                    </a:prstGeom>
                    <a:ln>
                      <a:noFill/>
                    </a:ln>
                    <a:extLst>
                      <a:ext uri="{53640926-AAD7-44D8-BBD7-CCE9431645EC}">
                        <a14:shadowObscured xmlns:a14="http://schemas.microsoft.com/office/drawing/2010/main"/>
                      </a:ext>
                    </a:extLst>
                  </pic:spPr>
                </pic:pic>
              </a:graphicData>
            </a:graphic>
          </wp:inline>
        </w:drawing>
      </w:r>
    </w:p>
    <w:p w:rsidR="00AE5FBC" w:rsidRDefault="00AE5FBC" w:rsidP="005E4003">
      <w:pPr>
        <w:pStyle w:val="NoSpacing"/>
      </w:pPr>
    </w:p>
    <w:p w:rsidR="006235BD" w:rsidRPr="006235BD" w:rsidRDefault="001874F3" w:rsidP="00B86799">
      <w:pPr>
        <w:pStyle w:val="NoSpacing"/>
        <w:tabs>
          <w:tab w:val="center" w:pos="4536"/>
        </w:tabs>
      </w:pPr>
      <w:r w:rsidRPr="00B86799">
        <w:rPr>
          <w:b/>
        </w:rPr>
        <w:lastRenderedPageBreak/>
        <w:t xml:space="preserve">-Declaring </w:t>
      </w:r>
      <w:r w:rsidR="0018224C">
        <w:rPr>
          <w:b/>
        </w:rPr>
        <w:t>New Exception T</w:t>
      </w:r>
      <w:r w:rsidRPr="00B86799">
        <w:rPr>
          <w:b/>
        </w:rPr>
        <w:t>ypes:</w:t>
      </w:r>
      <w:r w:rsidR="00B86799">
        <w:rPr>
          <w:b/>
        </w:rPr>
        <w:t xml:space="preserve"> </w:t>
      </w:r>
      <w:r w:rsidR="006235BD" w:rsidRPr="006235BD">
        <w:t>A typical new exception class contains only four constructors:</w:t>
      </w:r>
      <w:r w:rsidR="007E2649">
        <w:br/>
      </w:r>
    </w:p>
    <w:p w:rsidR="006235BD" w:rsidRPr="006235BD" w:rsidRDefault="006235BD" w:rsidP="006235BD">
      <w:pPr>
        <w:pStyle w:val="NoSpacing"/>
      </w:pPr>
      <w:r>
        <w:t>1)</w:t>
      </w:r>
      <w:r w:rsidRPr="006235BD">
        <w:t xml:space="preserve"> </w:t>
      </w:r>
      <w:r w:rsidR="00D414AF">
        <w:t>T</w:t>
      </w:r>
      <w:r w:rsidRPr="006235BD">
        <w:t xml:space="preserve">akes no arguments and passes a default error message </w:t>
      </w:r>
      <w:r w:rsidRPr="006235BD">
        <w:rPr>
          <w:szCs w:val="16"/>
        </w:rPr>
        <w:t xml:space="preserve">String </w:t>
      </w:r>
      <w:r w:rsidRPr="006235BD">
        <w:t>to the superclass</w:t>
      </w:r>
      <w:r w:rsidR="006E5DEA">
        <w:t xml:space="preserve"> </w:t>
      </w:r>
      <w:r w:rsidRPr="006235BD">
        <w:t>constructor</w:t>
      </w:r>
    </w:p>
    <w:p w:rsidR="006235BD" w:rsidRPr="006235BD" w:rsidRDefault="006235BD" w:rsidP="006235BD">
      <w:pPr>
        <w:pStyle w:val="NoSpacing"/>
      </w:pPr>
      <w:r>
        <w:t>2)</w:t>
      </w:r>
      <w:r w:rsidRPr="006235BD">
        <w:t xml:space="preserve"> </w:t>
      </w:r>
      <w:r w:rsidR="00D414AF">
        <w:t>R</w:t>
      </w:r>
      <w:r w:rsidRPr="006235BD">
        <w:t xml:space="preserve">eceives a customized error message as a </w:t>
      </w:r>
      <w:r w:rsidRPr="006235BD">
        <w:rPr>
          <w:szCs w:val="16"/>
        </w:rPr>
        <w:t xml:space="preserve">String </w:t>
      </w:r>
      <w:r w:rsidRPr="006235BD">
        <w:t>and passes it to the superclass</w:t>
      </w:r>
      <w:r w:rsidR="006E5DEA">
        <w:t xml:space="preserve"> </w:t>
      </w:r>
      <w:r w:rsidRPr="006235BD">
        <w:t>constructor</w:t>
      </w:r>
    </w:p>
    <w:p w:rsidR="006235BD" w:rsidRPr="006235BD" w:rsidRDefault="006235BD" w:rsidP="006235BD">
      <w:pPr>
        <w:pStyle w:val="NoSpacing"/>
      </w:pPr>
      <w:r>
        <w:t>3)</w:t>
      </w:r>
      <w:r w:rsidRPr="006235BD">
        <w:t xml:space="preserve"> </w:t>
      </w:r>
      <w:r w:rsidR="00D414AF">
        <w:t>Re</w:t>
      </w:r>
      <w:r w:rsidRPr="006235BD">
        <w:t xml:space="preserv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r w:rsidR="006E5DEA">
        <w:t xml:space="preserve"> </w:t>
      </w:r>
      <w:r w:rsidRPr="006235BD">
        <w:t>chaining exceptions) and passes both to the superclass constructor</w:t>
      </w:r>
      <w:r w:rsidR="007E43A6">
        <w:t>.</w:t>
      </w:r>
    </w:p>
    <w:p w:rsidR="001874F3" w:rsidRPr="006235BD" w:rsidRDefault="006235BD" w:rsidP="006235BD">
      <w:pPr>
        <w:pStyle w:val="NoSpacing"/>
      </w:pPr>
      <w:r>
        <w:t>4)</w:t>
      </w:r>
      <w:r w:rsidRPr="006235BD">
        <w:t xml:space="preserve"> </w:t>
      </w:r>
      <w:r w:rsidR="00D414AF">
        <w:t>R</w:t>
      </w:r>
      <w:r w:rsidRPr="006235BD">
        <w:t xml:space="preserve">eceives a </w:t>
      </w:r>
      <w:r w:rsidRPr="006235BD">
        <w:rPr>
          <w:szCs w:val="16"/>
        </w:rPr>
        <w:t xml:space="preserve">Throwable </w:t>
      </w:r>
      <w:r w:rsidRPr="006235BD">
        <w:t>(for chaining exceptions) and passes it to the superclass</w:t>
      </w:r>
      <w:r w:rsidR="006E5DEA">
        <w:t xml:space="preserve"> </w:t>
      </w:r>
      <w:r w:rsidRPr="006235BD">
        <w:t>constructor.</w:t>
      </w:r>
    </w:p>
    <w:p w:rsidR="00902FE6" w:rsidRDefault="00902FE6" w:rsidP="005E4003">
      <w:pPr>
        <w:pStyle w:val="NoSpacing"/>
      </w:pPr>
    </w:p>
    <w:p w:rsidR="000B3529" w:rsidRDefault="000B3529" w:rsidP="000B3529">
      <w:pPr>
        <w:pStyle w:val="NoSpacing"/>
        <w:rPr>
          <w:szCs w:val="19"/>
        </w:rPr>
      </w:pPr>
      <w:r w:rsidRPr="000B3529">
        <w:rPr>
          <w:szCs w:val="19"/>
        </w:rPr>
        <w:t>When defining your own exception type, study the existing exception classes in the Java</w:t>
      </w:r>
      <w:r>
        <w:rPr>
          <w:szCs w:val="19"/>
        </w:rPr>
        <w:t xml:space="preserve"> </w:t>
      </w:r>
      <w:r w:rsidRPr="000B3529">
        <w:rPr>
          <w:szCs w:val="19"/>
        </w:rPr>
        <w:t xml:space="preserve">API and try to extend a related exception class. </w:t>
      </w:r>
      <w:r w:rsidR="00490114">
        <w:rPr>
          <w:szCs w:val="19"/>
        </w:rPr>
        <w:br/>
        <w:t xml:space="preserve">   </w:t>
      </w:r>
      <w:r w:rsidRPr="000B3529">
        <w:rPr>
          <w:szCs w:val="19"/>
        </w:rPr>
        <w:t>If the existing</w:t>
      </w:r>
      <w:r>
        <w:rPr>
          <w:szCs w:val="19"/>
        </w:rPr>
        <w:t xml:space="preserve"> </w:t>
      </w:r>
      <w:r w:rsidRPr="000B3529">
        <w:rPr>
          <w:szCs w:val="19"/>
        </w:rPr>
        <w:t>classes are not appropriate superclasses for your new exception class, decide whether your</w:t>
      </w:r>
      <w:r>
        <w:rPr>
          <w:szCs w:val="19"/>
        </w:rPr>
        <w:t xml:space="preserve"> </w:t>
      </w:r>
      <w:r w:rsidRPr="000B3529">
        <w:rPr>
          <w:szCs w:val="19"/>
        </w:rPr>
        <w:t>new class should be a checked or an unchecked exception class.</w:t>
      </w:r>
    </w:p>
    <w:p w:rsidR="000B3529" w:rsidRDefault="000B3529" w:rsidP="005E4003">
      <w:pPr>
        <w:pStyle w:val="NoSpacing"/>
      </w:pPr>
    </w:p>
    <w:p w:rsidR="003A22CA" w:rsidRDefault="0018224C" w:rsidP="003A22CA">
      <w:pPr>
        <w:pStyle w:val="NoSpacing"/>
      </w:pPr>
      <w:r>
        <w:rPr>
          <w:b/>
        </w:rPr>
        <w:t>-Preconditions and P</w:t>
      </w:r>
      <w:r w:rsidR="008E6E9D" w:rsidRPr="007864E5">
        <w:rPr>
          <w:b/>
        </w:rPr>
        <w:t>ostconditions:</w:t>
      </w:r>
      <w:r w:rsidR="007864E5">
        <w:rPr>
          <w:b/>
        </w:rPr>
        <w:t xml:space="preserve"> </w:t>
      </w:r>
      <w:r w:rsidR="003A22CA" w:rsidRPr="003A22CA">
        <w:t xml:space="preserve">A </w:t>
      </w:r>
      <w:r w:rsidR="003A22CA" w:rsidRPr="003A22CA">
        <w:rPr>
          <w:color w:val="00B050"/>
        </w:rPr>
        <w:t>precondition</w:t>
      </w:r>
      <w:r w:rsidR="003A22CA" w:rsidRPr="003A22CA">
        <w:t xml:space="preserve"> must be true when a method is invoked. Preconditions describe constraints</w:t>
      </w:r>
      <w:r w:rsidR="00535E61">
        <w:t xml:space="preserve"> </w:t>
      </w:r>
      <w:r w:rsidR="003A22CA" w:rsidRPr="003A22CA">
        <w:t>on method parameters and any other expectations the method has about the current state</w:t>
      </w:r>
      <w:r w:rsidR="00535E61">
        <w:t xml:space="preserve"> </w:t>
      </w:r>
      <w:r w:rsidR="003A22CA" w:rsidRPr="003A22CA">
        <w:t>of a program just before it begins executing. If the preconditions are not met, then the method’s</w:t>
      </w:r>
      <w:r w:rsidR="00535E61">
        <w:t xml:space="preserve"> </w:t>
      </w:r>
      <w:r w:rsidR="003A22CA" w:rsidRPr="003A22CA">
        <w:t>behavior is undefined</w:t>
      </w:r>
      <w:r w:rsidR="00535E61">
        <w:t>.</w:t>
      </w:r>
    </w:p>
    <w:p w:rsidR="00020F65" w:rsidRDefault="00020F65" w:rsidP="003A22CA">
      <w:pPr>
        <w:pStyle w:val="NoSpacing"/>
      </w:pPr>
    </w:p>
    <w:p w:rsidR="00020F65" w:rsidRDefault="00020F65" w:rsidP="00020F65">
      <w:pPr>
        <w:pStyle w:val="NoSpacing"/>
      </w:pPr>
      <w:r w:rsidRPr="00020F65">
        <w:t xml:space="preserve">A </w:t>
      </w:r>
      <w:r w:rsidRPr="00020F65">
        <w:rPr>
          <w:color w:val="00B050"/>
        </w:rPr>
        <w:t>postcondition</w:t>
      </w:r>
      <w:r w:rsidRPr="00020F65">
        <w:t xml:space="preserve"> is true after the method successfully returns. Postconditions describe constraints</w:t>
      </w:r>
      <w:r w:rsidR="00535E61">
        <w:t xml:space="preserve"> </w:t>
      </w:r>
      <w:r w:rsidRPr="00020F65">
        <w:t>on the return value and any other side effects the method may have.</w:t>
      </w:r>
    </w:p>
    <w:p w:rsidR="00020F65" w:rsidRDefault="00020F65" w:rsidP="00020F65">
      <w:pPr>
        <w:pStyle w:val="NoSpacing"/>
      </w:pPr>
    </w:p>
    <w:p w:rsidR="00020F65" w:rsidRPr="00020F65" w:rsidRDefault="000879A7" w:rsidP="00020F65">
      <w:pPr>
        <w:pStyle w:val="NoSpacing"/>
      </w:pPr>
      <w:r>
        <w:t>When their preconditions and postconditions are not met, methods typically throw exceptions.</w:t>
      </w:r>
      <w:r w:rsidR="001B710A">
        <w:br/>
        <w:t xml:space="preserve">   T</w:t>
      </w:r>
      <w:r w:rsidR="00020F65">
        <w:t>ypically, a method’s preconditions and postconditions are described as part of its</w:t>
      </w:r>
      <w:r w:rsidR="00535E61">
        <w:t xml:space="preserve"> </w:t>
      </w:r>
      <w:r w:rsidR="00020F65">
        <w:t>specification. When designing your own methods, you should state the preconditions and</w:t>
      </w:r>
      <w:r w:rsidR="00535E61">
        <w:t xml:space="preserve"> </w:t>
      </w:r>
      <w:r w:rsidR="00020F65">
        <w:t>postconditions in a comment before the method declaration.</w:t>
      </w:r>
    </w:p>
    <w:p w:rsidR="00902FE6" w:rsidRDefault="00902FE6" w:rsidP="005E4003">
      <w:pPr>
        <w:pStyle w:val="NoSpacing"/>
      </w:pPr>
    </w:p>
    <w:p w:rsidR="0072110D" w:rsidRPr="00F06E8D" w:rsidRDefault="0072110D" w:rsidP="00F06E8D">
      <w:pPr>
        <w:pStyle w:val="NoSpacing"/>
      </w:pPr>
      <w:r w:rsidRPr="000D557C">
        <w:rPr>
          <w:b/>
        </w:rPr>
        <w:t>-Assertions:</w:t>
      </w:r>
      <w:r w:rsidR="000D557C">
        <w:rPr>
          <w:b/>
        </w:rPr>
        <w:t xml:space="preserve"> </w:t>
      </w:r>
      <w:r w:rsidR="00F06E8D" w:rsidRPr="00F06E8D">
        <w:t>When implementing and debugging a class, it’s sometimes useful to state conditions that</w:t>
      </w:r>
      <w:r w:rsidR="000D557C">
        <w:t xml:space="preserve"> </w:t>
      </w:r>
      <w:r w:rsidR="00F06E8D" w:rsidRPr="00F06E8D">
        <w:t xml:space="preserve">should be true at a particular point in a method. These conditions, called </w:t>
      </w:r>
      <w:r w:rsidR="00F06E8D" w:rsidRPr="00F06E8D">
        <w:rPr>
          <w:color w:val="00B050"/>
        </w:rPr>
        <w:t>assertions</w:t>
      </w:r>
      <w:r w:rsidR="00F06E8D" w:rsidRPr="00F06E8D">
        <w:t>, help</w:t>
      </w:r>
      <w:r w:rsidR="000D557C">
        <w:t xml:space="preserve"> </w:t>
      </w:r>
      <w:r w:rsidR="00F06E8D" w:rsidRPr="00F06E8D">
        <w:t>ensure a program’s validity by catching potential bugs and identifying possible logic errors</w:t>
      </w:r>
      <w:r w:rsidR="000D557C">
        <w:t xml:space="preserve"> </w:t>
      </w:r>
      <w:r w:rsidR="00F06E8D" w:rsidRPr="00F06E8D">
        <w:t>during development. Preconditions and postconditions are two types of assertions.</w:t>
      </w:r>
    </w:p>
    <w:p w:rsidR="0072110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w:t>
      </w:r>
      <w:r w:rsidR="008C4123">
        <w:t>.</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Pr="007B5EE8" w:rsidRDefault="007B5EE8" w:rsidP="00F06E8D">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expression</w:t>
      </w:r>
      <w:r w:rsidR="00CA7FD8" w:rsidRPr="007B5EE8">
        <w:rPr>
          <w:rFonts w:ascii="Consolas" w:hAnsi="Consolas" w:cs="LucidaSansTypewriter"/>
          <w:color w:val="231F20"/>
          <w:sz w:val="20"/>
          <w:szCs w:val="20"/>
        </w:rPr>
        <w:t>;</w:t>
      </w:r>
    </w:p>
    <w:p w:rsidR="00CA7FD8" w:rsidRDefault="00CA7FD8" w:rsidP="00F06E8D">
      <w:pPr>
        <w:pStyle w:val="NoSpacing"/>
        <w:rPr>
          <w:rFonts w:cs="LucidaSansTypewriter"/>
          <w:color w:val="231F20"/>
          <w:szCs w:val="18"/>
        </w:rPr>
      </w:pPr>
    </w:p>
    <w:p w:rsidR="00CA7FD8" w:rsidRPr="007B5EE8" w:rsidRDefault="00CA7FD8" w:rsidP="00CA7FD8">
      <w:pPr>
        <w:pStyle w:val="NoSpacing"/>
      </w:pPr>
      <w:r w:rsidRPr="007B5EE8">
        <w:rPr>
          <w:szCs w:val="21"/>
        </w:rPr>
        <w:t xml:space="preserve">which throws an </w:t>
      </w:r>
      <w:r w:rsidRPr="007B5EE8">
        <w:rPr>
          <w:szCs w:val="16"/>
        </w:rPr>
        <w:t xml:space="preserve">AssertionError </w:t>
      </w:r>
      <w:r w:rsidRPr="007B5EE8">
        <w:rPr>
          <w:szCs w:val="21"/>
        </w:rPr>
        <w:t xml:space="preserve">if </w:t>
      </w:r>
      <w:r w:rsidRPr="007B5EE8">
        <w:rPr>
          <w:szCs w:val="19"/>
        </w:rPr>
        <w:t xml:space="preserve">expression </w:t>
      </w:r>
      <w:r w:rsidRPr="007B5EE8">
        <w:rPr>
          <w:szCs w:val="21"/>
        </w:rPr>
        <w:t xml:space="preserve">is </w:t>
      </w:r>
      <w:r w:rsidRPr="007B5EE8">
        <w:rPr>
          <w:szCs w:val="16"/>
        </w:rPr>
        <w:t>false</w:t>
      </w:r>
      <w:r w:rsidRPr="007B5EE8">
        <w:rPr>
          <w:szCs w:val="21"/>
        </w:rPr>
        <w:t>. The second form is</w:t>
      </w:r>
    </w:p>
    <w:p w:rsidR="00060CC4" w:rsidRDefault="00060CC4" w:rsidP="005E4003">
      <w:pPr>
        <w:pStyle w:val="NoSpacing"/>
      </w:pPr>
    </w:p>
    <w:p w:rsidR="00CA7FD8" w:rsidRPr="007B5EE8" w:rsidRDefault="007B5EE8" w:rsidP="005E4003">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 xml:space="preserve">expression1 </w:t>
      </w:r>
      <w:r w:rsidR="00CA7FD8" w:rsidRPr="007B5EE8">
        <w:rPr>
          <w:rFonts w:ascii="Consolas" w:hAnsi="Consolas" w:cs="LucidaSansTypewriter"/>
          <w:color w:val="231F20"/>
          <w:sz w:val="20"/>
          <w:szCs w:val="20"/>
        </w:rPr>
        <w:t xml:space="preserve">: </w:t>
      </w:r>
      <w:r w:rsidR="00CA7FD8" w:rsidRPr="007B5EE8">
        <w:rPr>
          <w:rFonts w:ascii="Consolas" w:hAnsi="Consolas" w:cs="AGaramond-Italic"/>
          <w:i/>
          <w:iCs/>
          <w:color w:val="231F20"/>
          <w:sz w:val="20"/>
          <w:szCs w:val="20"/>
        </w:rPr>
        <w:t>expression2</w:t>
      </w:r>
      <w:r w:rsidR="00CA7FD8" w:rsidRPr="007B5EE8">
        <w:rPr>
          <w:rFonts w:ascii="Consolas" w:hAnsi="Consolas" w:cs="LucidaSansTypewriter"/>
          <w:color w:val="231F20"/>
          <w:sz w:val="20"/>
          <w:szCs w:val="20"/>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throws an </w:t>
      </w:r>
      <w:r w:rsidRPr="00CA7FD8">
        <w:rPr>
          <w:szCs w:val="16"/>
        </w:rPr>
        <w:t xml:space="preserve">AssertionError </w:t>
      </w:r>
      <w:r w:rsidRPr="00CA7FD8">
        <w:rPr>
          <w:szCs w:val="21"/>
        </w:rPr>
        <w:t>with expression2 as the error</w:t>
      </w:r>
      <w:r w:rsidR="007B5EE8">
        <w:rPr>
          <w:szCs w:val="21"/>
        </w:rPr>
        <w:t xml:space="preserve"> </w:t>
      </w:r>
      <w:r w:rsidRPr="00CA7FD8">
        <w:rPr>
          <w:szCs w:val="21"/>
        </w:rPr>
        <w:t xml:space="preserve">message if expression1 is </w:t>
      </w:r>
      <w:r w:rsidRPr="00CA7FD8">
        <w:rPr>
          <w:szCs w:val="16"/>
        </w:rPr>
        <w:t>false</w:t>
      </w:r>
      <w:r w:rsidRPr="00CA7FD8">
        <w:rPr>
          <w:szCs w:val="21"/>
        </w:rPr>
        <w:t>.</w:t>
      </w:r>
    </w:p>
    <w:p w:rsidR="00CA7FD8" w:rsidRPr="00853C63" w:rsidRDefault="00853C63" w:rsidP="00CA7FD8">
      <w:pPr>
        <w:pStyle w:val="NoSpacing"/>
      </w:pPr>
      <w:r>
        <w:t xml:space="preserve">   Use assertions only during development, not in production code. </w:t>
      </w:r>
      <w:r w:rsidR="00CA7FD8" w:rsidRPr="00CA7FD8">
        <w:rPr>
          <w:szCs w:val="21"/>
        </w:rPr>
        <w:t xml:space="preserve">You must explicitly enable assertions when executing a program, because they reduce performance and are unnecessary for the program’s user. To do so, use </w:t>
      </w:r>
    </w:p>
    <w:p w:rsidR="00CA7FD8" w:rsidRDefault="00CA7FD8" w:rsidP="00CA7FD8">
      <w:pPr>
        <w:pStyle w:val="NoSpacing"/>
        <w:rPr>
          <w:szCs w:val="21"/>
        </w:rPr>
      </w:pPr>
    </w:p>
    <w:p w:rsidR="00CA7FD8" w:rsidRPr="00FC5C40" w:rsidRDefault="00FC5C40" w:rsidP="00CA7FD8">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C576B4" w:rsidRPr="00FC5C40">
        <w:rPr>
          <w:rFonts w:ascii="Consolas" w:hAnsi="Consolas" w:cs="LucidaSansTypewriter"/>
          <w:color w:val="231F20"/>
          <w:sz w:val="20"/>
          <w:szCs w:val="20"/>
        </w:rPr>
        <w:t>j</w:t>
      </w:r>
      <w:r w:rsidR="00CA7FD8" w:rsidRPr="00FC5C40">
        <w:rPr>
          <w:rFonts w:ascii="Consolas" w:hAnsi="Consolas" w:cs="LucidaSansTypewriter"/>
          <w:color w:val="231F20"/>
          <w:sz w:val="20"/>
          <w:szCs w:val="20"/>
        </w:rPr>
        <w:t>ava -ea AssertTest</w:t>
      </w:r>
    </w:p>
    <w:p w:rsidR="00CA7FD8" w:rsidRDefault="00CA7FD8" w:rsidP="005E4003">
      <w:pPr>
        <w:pStyle w:val="NoSpacing"/>
      </w:pPr>
    </w:p>
    <w:p w:rsidR="00E96E95" w:rsidRPr="00E96E95" w:rsidRDefault="003E2884" w:rsidP="00E96E95">
      <w:pPr>
        <w:pStyle w:val="NoSpacing"/>
        <w:rPr>
          <w:color w:val="FFC000"/>
        </w:rPr>
      </w:pPr>
      <w:r>
        <w:rPr>
          <w:b/>
        </w:rPr>
        <w:t>-t</w:t>
      </w:r>
      <w:r w:rsidR="00902E75" w:rsidRPr="00B86799">
        <w:rPr>
          <w:b/>
        </w:rPr>
        <w:t>ry-with-resources</w:t>
      </w:r>
      <w:r w:rsidR="00780C03" w:rsidRPr="00B86799">
        <w:rPr>
          <w:b/>
        </w:rPr>
        <w:t xml:space="preserve">: </w:t>
      </w:r>
      <w:r w:rsidR="00F50E38">
        <w:rPr>
          <w:b/>
        </w:rPr>
        <w:t>A</w:t>
      </w:r>
      <w:r w:rsidR="00780C03" w:rsidRPr="00B86799">
        <w:rPr>
          <w:b/>
        </w:rPr>
        <w:t xml:space="preserve">utomatic </w:t>
      </w:r>
      <w:r w:rsidR="00F50E38">
        <w:rPr>
          <w:b/>
        </w:rPr>
        <w:t>R</w:t>
      </w:r>
      <w:r w:rsidR="00780C03" w:rsidRPr="00B86799">
        <w:rPr>
          <w:b/>
        </w:rPr>
        <w:t xml:space="preserve">esource </w:t>
      </w:r>
      <w:r w:rsidR="00F50E38" w:rsidRPr="003E3DAC">
        <w:rPr>
          <w:b/>
        </w:rPr>
        <w:t>D</w:t>
      </w:r>
      <w:r w:rsidR="00780C03" w:rsidRPr="00B86799">
        <w:rPr>
          <w:b/>
        </w:rPr>
        <w:t>eallo</w:t>
      </w:r>
      <w:r w:rsidR="00902E75" w:rsidRPr="00B86799">
        <w:rPr>
          <w:b/>
        </w:rPr>
        <w:t>cation:</w:t>
      </w:r>
      <w:r w:rsidR="001E4D9A">
        <w:rPr>
          <w:color w:val="FFC000"/>
        </w:rPr>
        <w:t xml:space="preserve"> </w:t>
      </w:r>
      <w:r w:rsidR="001E4D9A" w:rsidRPr="001E4D9A">
        <w:t xml:space="preserve">An alternative notation to releasing resources in finally block is the </w:t>
      </w:r>
      <w:r w:rsidR="001E4D9A" w:rsidRPr="00287391">
        <w:rPr>
          <w:color w:val="00B050"/>
        </w:rPr>
        <w:t>try-with-resources</w:t>
      </w:r>
      <w:r w:rsidR="001E4D9A" w:rsidRPr="001E4D9A">
        <w:t xml:space="preserve"> statement</w:t>
      </w:r>
      <w:r w:rsidR="00AB0DB6">
        <w:rPr>
          <w:szCs w:val="21"/>
        </w:rPr>
        <w:t>.</w:t>
      </w:r>
      <w:r w:rsidR="00AB0DB6">
        <w:rPr>
          <w:szCs w:val="21"/>
        </w:rPr>
        <w:br/>
        <w:t xml:space="preserve">   </w:t>
      </w:r>
      <w:r w:rsidR="001E4D9A" w:rsidRPr="001E4D9A">
        <w:rPr>
          <w:szCs w:val="21"/>
        </w:rPr>
        <w:t xml:space="preserve">Each resource must be an object of a class that implements the </w:t>
      </w:r>
      <w:r w:rsidR="001E4D9A" w:rsidRPr="00E96E95">
        <w:rPr>
          <w:color w:val="00B050"/>
          <w:szCs w:val="16"/>
        </w:rPr>
        <w:t>Auto-Closeable</w:t>
      </w:r>
      <w:r w:rsidR="001E4D9A" w:rsidRPr="001E4D9A">
        <w:rPr>
          <w:szCs w:val="16"/>
        </w:rPr>
        <w:t xml:space="preserve"> </w:t>
      </w:r>
      <w:r w:rsidR="001E4D9A" w:rsidRPr="001E4D9A">
        <w:rPr>
          <w:szCs w:val="21"/>
        </w:rPr>
        <w:t xml:space="preserve">interface, and thus provides a </w:t>
      </w:r>
      <w:r w:rsidR="001E4D9A" w:rsidRPr="001E4D9A">
        <w:rPr>
          <w:szCs w:val="16"/>
        </w:rPr>
        <w:t xml:space="preserve">close </w:t>
      </w:r>
      <w:r w:rsidR="001E4D9A" w:rsidRPr="001E4D9A">
        <w:rPr>
          <w:szCs w:val="21"/>
        </w:rPr>
        <w:t>method.</w:t>
      </w:r>
      <w:r w:rsidR="00B86799">
        <w:rPr>
          <w:szCs w:val="21"/>
        </w:rPr>
        <w:t xml:space="preserve"> </w:t>
      </w:r>
      <w:r w:rsidR="00E96E95" w:rsidRPr="0007357D">
        <w:t xml:space="preserve">The </w:t>
      </w:r>
      <w:r w:rsidR="00E96E95" w:rsidRPr="0007357D">
        <w:rPr>
          <w:szCs w:val="16"/>
        </w:rPr>
        <w:t>try</w:t>
      </w:r>
      <w:r w:rsidR="00E96E95" w:rsidRPr="0007357D">
        <w:t>-with-resources statement implicitly calls</w:t>
      </w:r>
      <w:r w:rsidR="00E96E95">
        <w:t xml:space="preserve"> </w:t>
      </w:r>
      <w:r w:rsidR="00E96E95" w:rsidRPr="0007357D">
        <w:t xml:space="preserve">the </w:t>
      </w:r>
      <w:r w:rsidR="00E96E95" w:rsidRPr="0007357D">
        <w:rPr>
          <w:szCs w:val="16"/>
        </w:rPr>
        <w:t>theObject</w:t>
      </w:r>
      <w:r w:rsidR="00E96E95" w:rsidRPr="0007357D">
        <w:t xml:space="preserve">’s </w:t>
      </w:r>
      <w:r w:rsidR="00E96E95" w:rsidRPr="0007357D">
        <w:rPr>
          <w:szCs w:val="16"/>
        </w:rPr>
        <w:t xml:space="preserve">close </w:t>
      </w:r>
      <w:r w:rsidR="00E96E95" w:rsidRPr="0007357D">
        <w:t xml:space="preserve">method at the end of the </w:t>
      </w:r>
      <w:r w:rsidR="00E96E95" w:rsidRPr="0007357D">
        <w:rPr>
          <w:szCs w:val="16"/>
        </w:rPr>
        <w:t xml:space="preserve">try </w:t>
      </w:r>
      <w:r w:rsidR="00E96E95" w:rsidRPr="0007357D">
        <w:t xml:space="preserve">block. </w:t>
      </w:r>
      <w:r w:rsidR="00E96E95" w:rsidRPr="001E4D9A">
        <w:t>(tag: try with resources)</w:t>
      </w:r>
    </w:p>
    <w:p w:rsidR="00E96E95" w:rsidRPr="0007357D" w:rsidRDefault="00E96E95" w:rsidP="00E96E95">
      <w:pPr>
        <w:pStyle w:val="NoSpacing"/>
      </w:pPr>
      <w:r>
        <w:t xml:space="preserve">   </w:t>
      </w:r>
      <w:r w:rsidRPr="0007357D">
        <w:t>You can allocate multiple resources</w:t>
      </w:r>
      <w:r>
        <w:t xml:space="preserve"> </w:t>
      </w:r>
      <w:r w:rsidRPr="0007357D">
        <w:t>by separating them with a semicolon (</w:t>
      </w:r>
      <w:r w:rsidRPr="0007357D">
        <w:rPr>
          <w:szCs w:val="14"/>
        </w:rPr>
        <w:t>;</w:t>
      </w:r>
      <w:r w:rsidRPr="0007357D">
        <w:t>).</w:t>
      </w:r>
    </w:p>
    <w:p w:rsidR="00902E75" w:rsidRDefault="00902E75" w:rsidP="001E4D9A">
      <w:pPr>
        <w:pStyle w:val="NoSpacing"/>
        <w:rPr>
          <w:szCs w:val="21"/>
        </w:rPr>
      </w:pP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try </w:t>
      </w:r>
      <w:r w:rsidRPr="00575CE8">
        <w:rPr>
          <w:rFonts w:ascii="Consolas" w:hAnsi="Consolas" w:cs="LucidaSansTypewriter"/>
          <w:color w:val="231F20"/>
          <w:sz w:val="20"/>
          <w:szCs w:val="20"/>
          <w:lang w:val="en-US"/>
        </w:rPr>
        <w:t>(</w:t>
      </w:r>
      <w:r w:rsidRPr="00575CE8">
        <w:rPr>
          <w:rFonts w:ascii="Consolas" w:hAnsi="Consolas" w:cs="AGaramond-Italic"/>
          <w:i/>
          <w:iCs/>
          <w:color w:val="231F20"/>
          <w:sz w:val="20"/>
          <w:szCs w:val="20"/>
          <w:lang w:val="en-US"/>
        </w:rPr>
        <w:t xml:space="preserve">ClassName </w:t>
      </w:r>
      <w:r w:rsidRPr="00575CE8">
        <w:rPr>
          <w:rFonts w:ascii="Consolas" w:hAnsi="Consolas" w:cs="LucidaSansTypewriter"/>
          <w:color w:val="231F20"/>
          <w:sz w:val="20"/>
          <w:szCs w:val="20"/>
          <w:lang w:val="en-US"/>
        </w:rPr>
        <w:t xml:space="preserve">theObject = </w:t>
      </w:r>
      <w:r w:rsidRPr="00575CE8">
        <w:rPr>
          <w:rFonts w:ascii="Consolas" w:hAnsi="Consolas" w:cs="LucidaSansTypewriter"/>
          <w:color w:val="034EA3"/>
          <w:sz w:val="20"/>
          <w:szCs w:val="20"/>
          <w:lang w:val="en-US"/>
        </w:rPr>
        <w:t xml:space="preserve">new </w:t>
      </w:r>
      <w:r w:rsidRPr="00575CE8">
        <w:rPr>
          <w:rFonts w:ascii="Consolas" w:hAnsi="Consolas" w:cs="AGaramond-Italic"/>
          <w:i/>
          <w:iCs/>
          <w:color w:val="231F20"/>
          <w:sz w:val="20"/>
          <w:szCs w:val="20"/>
          <w:lang w:val="en-US"/>
        </w:rPr>
        <w:t>ClassName</w:t>
      </w:r>
      <w:r w:rsidRPr="00575CE8">
        <w:rPr>
          <w:rFonts w:ascii="Consolas" w:hAnsi="Consolas" w:cs="LucidaSansTypewriter"/>
          <w:color w:val="231F20"/>
          <w:sz w:val="20"/>
          <w:szCs w:val="20"/>
          <w:lang w:val="en-US"/>
        </w:rPr>
        <w:t>())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use theObject here</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catch </w:t>
      </w:r>
      <w:r w:rsidRPr="00575CE8">
        <w:rPr>
          <w:rFonts w:ascii="Consolas" w:hAnsi="Consolas" w:cs="LucidaSansTypewriter"/>
          <w:color w:val="231F20"/>
          <w:sz w:val="20"/>
          <w:szCs w:val="20"/>
          <w:lang w:val="en-US"/>
        </w:rPr>
        <w:t>(Exception e)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catch exceptions that occur while using the resource</w:t>
      </w:r>
    </w:p>
    <w:p w:rsidR="00575CE8" w:rsidRPr="00575CE8" w:rsidRDefault="00575CE8" w:rsidP="00575CE8">
      <w:pPr>
        <w:pStyle w:val="NoSpacing"/>
        <w:rPr>
          <w:rFonts w:ascii="Consolas" w:hAnsi="Consolas"/>
          <w:sz w:val="20"/>
          <w:szCs w:val="20"/>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CA7FD8" w:rsidRDefault="00CA7FD8" w:rsidP="005E4003">
      <w:pPr>
        <w:pStyle w:val="NoSpacing"/>
      </w:pPr>
    </w:p>
    <w:p w:rsidR="00CA7FD8" w:rsidRPr="00780C03" w:rsidRDefault="00CA7FD8" w:rsidP="005E4003">
      <w:pPr>
        <w:pStyle w:val="NoSpacing"/>
        <w:rPr>
          <w:lang w:val="en-US"/>
        </w:rPr>
      </w:pPr>
    </w:p>
    <w:p w:rsidR="00F42B2E" w:rsidRPr="005E4003" w:rsidRDefault="00A84160" w:rsidP="00AA736F">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b/>
          <w:szCs w:val="18"/>
        </w:rPr>
        <w:t>GUI</w:t>
      </w:r>
      <w:r w:rsidR="005623BB" w:rsidRPr="005E4003">
        <w:rPr>
          <w:rFonts w:cs="Consolas"/>
          <w:b/>
          <w:szCs w:val="18"/>
        </w:rPr>
        <w:t xml:space="preserve"> Components</w:t>
      </w:r>
    </w:p>
    <w:p w:rsidR="00F42B2E" w:rsidRDefault="00F42B2E" w:rsidP="00AA7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40F71" w:rsidRDefault="00CE70ED" w:rsidP="00640F71">
      <w:pPr>
        <w:pStyle w:val="NoSpacing"/>
      </w:pPr>
      <w:r w:rsidRPr="008C0C8F">
        <w:rPr>
          <w:b/>
        </w:rPr>
        <w:lastRenderedPageBreak/>
        <w:t>-IDE:</w:t>
      </w:r>
      <w:r w:rsidR="00D27936" w:rsidRPr="00CF2D6A">
        <w:t xml:space="preserve"> </w:t>
      </w:r>
      <w:r w:rsidR="00B54CF8" w:rsidRPr="00CF2D6A">
        <w:t xml:space="preserve">You can select multiple elements and select options such as align, anchor, </w:t>
      </w:r>
      <w:r w:rsidR="00D50DA4" w:rsidRPr="00CF2D6A">
        <w:t>etc.</w:t>
      </w:r>
      <w:r w:rsidR="008436CC" w:rsidRPr="00CF2D6A">
        <w:br/>
        <w:t xml:space="preserve">   </w:t>
      </w:r>
      <w:r w:rsidR="00DC6C36" w:rsidRPr="00CF2D6A">
        <w:t>Right-</w:t>
      </w:r>
      <w:r w:rsidR="008436CC" w:rsidRPr="00CF2D6A">
        <w:t xml:space="preserve">click a component, </w:t>
      </w:r>
      <w:r w:rsidR="003E747F">
        <w:t>E</w:t>
      </w:r>
      <w:r w:rsidR="001D4A52">
        <w:t xml:space="preserve">vents, select an event to code </w:t>
      </w:r>
      <w:r w:rsidR="008E24F9">
        <w:t xml:space="preserve">a </w:t>
      </w:r>
      <w:r w:rsidR="001D4A52">
        <w:t>handler</w:t>
      </w:r>
      <w:r w:rsidR="008436CC" w:rsidRPr="00CF2D6A">
        <w:t xml:space="preserve"> for.</w:t>
      </w:r>
      <w:r w:rsidR="002913B1">
        <w:t xml:space="preserve"> To remove a handler, properties window (below palette), </w:t>
      </w:r>
      <w:r w:rsidR="003E747F">
        <w:t>E</w:t>
      </w:r>
      <w:r w:rsidR="002913B1">
        <w:t>vents tab.</w:t>
      </w:r>
      <w:r w:rsidR="00CF2D6A">
        <w:br/>
      </w:r>
      <w:r w:rsidR="00CF2D6A">
        <w:br/>
      </w:r>
      <w:r w:rsidR="00B344B2">
        <w:rPr>
          <w:rFonts w:cs="Consolas"/>
          <w:b/>
          <w:szCs w:val="18"/>
        </w:rPr>
        <w:t>-</w:t>
      </w:r>
      <w:r w:rsidR="00FD5DB1">
        <w:rPr>
          <w:rFonts w:cs="Consolas"/>
          <w:b/>
          <w:szCs w:val="18"/>
        </w:rPr>
        <w:t xml:space="preserve">Simple GUI-Based Input/Output with JOptionPane </w:t>
      </w:r>
      <w:r w:rsidR="00724C7E" w:rsidRPr="00E14FB2">
        <w:rPr>
          <w:rFonts w:cs="Consolas"/>
          <w:szCs w:val="18"/>
        </w:rPr>
        <w:t>(</w:t>
      </w:r>
      <w:r w:rsidR="00724C7E" w:rsidRPr="00776609">
        <w:rPr>
          <w:rFonts w:ascii="Consolas" w:hAnsi="Consolas" w:cs="Consolas"/>
          <w:sz w:val="20"/>
          <w:szCs w:val="20"/>
        </w:rPr>
        <w:t>javax.swing.JoptionPane</w:t>
      </w:r>
      <w:r w:rsidR="00724C7E">
        <w:rPr>
          <w:rFonts w:ascii="Consolas" w:hAnsi="Consolas" w:cs="Consolas"/>
          <w:sz w:val="20"/>
          <w:szCs w:val="20"/>
        </w:rPr>
        <w:t>)</w:t>
      </w:r>
      <w:r w:rsidR="00B344B2" w:rsidRPr="00154D86">
        <w:rPr>
          <w:rFonts w:cs="Consolas"/>
          <w:szCs w:val="18"/>
        </w:rPr>
        <w:t xml:space="preserve">: </w:t>
      </w:r>
      <w:r w:rsidR="00CE4D7D">
        <w:t xml:space="preserve">GUI applications are made of windows and </w:t>
      </w:r>
      <w:r w:rsidR="00F42B2E" w:rsidRPr="00FF76BD">
        <w:rPr>
          <w:color w:val="00B050"/>
        </w:rPr>
        <w:t>dialog box</w:t>
      </w:r>
      <w:r w:rsidR="00CE4D7D">
        <w:rPr>
          <w:color w:val="00B050"/>
        </w:rPr>
        <w:t>es</w:t>
      </w:r>
      <w:r w:rsidR="00613E08">
        <w:rPr>
          <w:color w:val="00B050"/>
        </w:rPr>
        <w:t xml:space="preserve"> </w:t>
      </w:r>
      <w:r w:rsidR="00C61359" w:rsidRPr="00C61359">
        <w:t xml:space="preserve">(also called </w:t>
      </w:r>
      <w:r w:rsidR="00C61359">
        <w:rPr>
          <w:color w:val="00B050"/>
        </w:rPr>
        <w:t>dialog</w:t>
      </w:r>
      <w:r w:rsidR="00CE4D7D">
        <w:rPr>
          <w:color w:val="00B050"/>
        </w:rPr>
        <w:t>s</w:t>
      </w:r>
      <w:r w:rsidR="00C61359" w:rsidRPr="00C61359">
        <w:t>)</w:t>
      </w:r>
      <w:r w:rsidR="00F42B2E">
        <w:t>.</w:t>
      </w:r>
      <w:r w:rsidR="00EB0F05">
        <w:t xml:space="preserve"> There are message, input,</w:t>
      </w:r>
      <w:r w:rsidR="00640F71">
        <w:t xml:space="preserve"> </w:t>
      </w:r>
      <w:r w:rsidR="00640F71" w:rsidRPr="00E60736">
        <w:rPr>
          <w:color w:val="00B050"/>
        </w:rPr>
        <w:t>confirm</w:t>
      </w:r>
      <w:r w:rsidR="00EB0F05">
        <w:t xml:space="preserve">, and </w:t>
      </w:r>
      <w:r w:rsidR="00EB0F05" w:rsidRPr="00EB0F05">
        <w:rPr>
          <w:color w:val="00B050"/>
        </w:rPr>
        <w:t>option dialog</w:t>
      </w:r>
      <w:r w:rsidR="00EB0F05" w:rsidRPr="00AB641A">
        <w:rPr>
          <w:color w:val="00B050"/>
        </w:rPr>
        <w:t>s</w:t>
      </w:r>
      <w:r w:rsidR="00640F71">
        <w:t>.</w:t>
      </w:r>
      <w:r w:rsidR="00F42B2E">
        <w:t xml:space="preserve"> </w:t>
      </w:r>
      <w:r w:rsidR="00F42B2E" w:rsidRPr="00FF76BD">
        <w:rPr>
          <w:color w:val="00B050"/>
        </w:rPr>
        <w:t xml:space="preserve">Message dialog </w:t>
      </w:r>
      <w:r w:rsidR="00BA674C">
        <w:t>will show a message</w:t>
      </w:r>
      <w:r w:rsidR="00F42B2E">
        <w:t>.</w:t>
      </w:r>
      <w:r w:rsidR="008847E2">
        <w:t xml:space="preserve"> </w:t>
      </w:r>
      <w:r w:rsidR="00723824" w:rsidRPr="00723824">
        <w:t xml:space="preserve">The first argument refers to </w:t>
      </w:r>
      <w:r w:rsidR="00BA674C">
        <w:t xml:space="preserve">the </w:t>
      </w:r>
      <w:r w:rsidR="00723824" w:rsidRPr="00723824">
        <w:t>parent window and causes the dialog to appear centered over the app’s window. If the first argument is null, the dialog box is displayed at the center of your screen. The second argument is</w:t>
      </w:r>
      <w:r w:rsidR="00723824">
        <w:t xml:space="preserve"> </w:t>
      </w:r>
      <w:r w:rsidR="00723824" w:rsidRPr="00723824">
        <w:t>the String to display in the dialog box.</w:t>
      </w:r>
      <w:r w:rsidR="008005BD">
        <w:br/>
      </w:r>
      <w:r w:rsidR="00723824">
        <w:br/>
      </w:r>
      <w:r w:rsidR="009C6580" w:rsidRPr="00776609">
        <w:rPr>
          <w:rFonts w:ascii="Consolas" w:hAnsi="Consolas"/>
          <w:sz w:val="20"/>
          <w:szCs w:val="20"/>
        </w:rPr>
        <w:t xml:space="preserve">   </w:t>
      </w:r>
      <w:r w:rsidR="00F42B2E" w:rsidRPr="00776609">
        <w:rPr>
          <w:rFonts w:ascii="Consolas" w:hAnsi="Consolas"/>
          <w:sz w:val="20"/>
          <w:szCs w:val="20"/>
        </w:rPr>
        <w:t xml:space="preserve">String name = </w:t>
      </w:r>
      <w:r w:rsidR="000B5029" w:rsidRPr="00776609">
        <w:rPr>
          <w:rFonts w:ascii="Consolas" w:hAnsi="Consolas"/>
          <w:sz w:val="20"/>
          <w:szCs w:val="20"/>
        </w:rPr>
        <w:t>JOptionPane</w:t>
      </w:r>
      <w:r w:rsidR="00F42B2E" w:rsidRPr="00776609">
        <w:rPr>
          <w:rFonts w:ascii="Consolas" w:hAnsi="Consolas"/>
          <w:sz w:val="20"/>
          <w:szCs w:val="20"/>
        </w:rPr>
        <w:t>.showInputDialog(</w:t>
      </w:r>
      <w:r w:rsidR="00FE1987">
        <w:rPr>
          <w:rFonts w:ascii="Consolas" w:hAnsi="Consolas"/>
          <w:sz w:val="20"/>
          <w:szCs w:val="20"/>
        </w:rPr>
        <w:t xml:space="preserve">rootPane, </w:t>
      </w:r>
      <w:r w:rsidR="00C17401" w:rsidRPr="002572CA">
        <w:rPr>
          <w:rFonts w:ascii="Consolas" w:hAnsi="Consolas" w:cs="Consolas"/>
          <w:color w:val="00B0F0"/>
          <w:sz w:val="20"/>
          <w:szCs w:val="20"/>
        </w:rPr>
        <w:t>"</w:t>
      </w:r>
      <w:r w:rsidR="00F42B2E" w:rsidRPr="002572CA">
        <w:rPr>
          <w:rFonts w:ascii="Consolas" w:hAnsi="Consolas"/>
          <w:color w:val="00B0F0"/>
          <w:sz w:val="20"/>
          <w:szCs w:val="20"/>
        </w:rPr>
        <w:t>What is your name</w:t>
      </w:r>
      <w:r w:rsidR="00C17401" w:rsidRPr="002572CA">
        <w:rPr>
          <w:rFonts w:ascii="Consolas" w:hAnsi="Consolas" w:cs="Consolas"/>
          <w:color w:val="00B0F0"/>
          <w:sz w:val="20"/>
          <w:szCs w:val="20"/>
        </w:rPr>
        <w:t>"</w:t>
      </w:r>
      <w:r w:rsidR="00F42B2E" w:rsidRPr="00776609">
        <w:rPr>
          <w:rFonts w:ascii="Consolas" w:hAnsi="Consolas"/>
          <w:sz w:val="20"/>
          <w:szCs w:val="20"/>
        </w:rPr>
        <w:t>);</w:t>
      </w:r>
      <w:r w:rsidR="009C6580" w:rsidRPr="00776609">
        <w:rPr>
          <w:rFonts w:ascii="Consolas" w:hAnsi="Consolas"/>
          <w:sz w:val="20"/>
          <w:szCs w:val="20"/>
        </w:rPr>
        <w:t xml:space="preserve">   </w:t>
      </w:r>
      <w:r w:rsidR="00222A82">
        <w:rPr>
          <w:rFonts w:ascii="Consolas" w:hAnsi="Consolas"/>
          <w:sz w:val="20"/>
          <w:szCs w:val="20"/>
        </w:rPr>
        <w:t xml:space="preserve">   </w:t>
      </w:r>
      <w:r w:rsidR="00222A82">
        <w:rPr>
          <w:rFonts w:ascii="Consolas" w:hAnsi="Consolas"/>
          <w:sz w:val="20"/>
          <w:szCs w:val="20"/>
        </w:rPr>
        <w:br/>
        <w:t xml:space="preserve">   </w:t>
      </w:r>
      <w:r w:rsidR="00F42B2E" w:rsidRPr="00776609">
        <w:rPr>
          <w:rFonts w:ascii="Consolas" w:hAnsi="Consolas"/>
          <w:sz w:val="20"/>
          <w:szCs w:val="20"/>
        </w:rPr>
        <w:t xml:space="preserve">String message = </w:t>
      </w:r>
      <w:r w:rsidR="00F42B2E" w:rsidRPr="00DE1C7C">
        <w:rPr>
          <w:rFonts w:ascii="Consolas" w:hAnsi="Consolas"/>
          <w:sz w:val="20"/>
          <w:szCs w:val="20"/>
        </w:rPr>
        <w:t>String.format</w:t>
      </w:r>
      <w:r w:rsidR="00F42B2E" w:rsidRPr="00776609">
        <w:rPr>
          <w:rFonts w:ascii="Consolas" w:hAnsi="Consolas"/>
          <w:sz w:val="20"/>
          <w:szCs w:val="20"/>
        </w:rPr>
        <w:t>(</w:t>
      </w:r>
      <w:r w:rsidR="00C17401" w:rsidRPr="002572CA">
        <w:rPr>
          <w:rFonts w:ascii="Consolas" w:hAnsi="Consolas" w:cs="Consolas"/>
          <w:color w:val="00B0F0"/>
          <w:sz w:val="20"/>
          <w:szCs w:val="20"/>
        </w:rPr>
        <w:t>"</w:t>
      </w:r>
      <w:r w:rsidR="00F42B2E" w:rsidRPr="002572CA">
        <w:rPr>
          <w:rFonts w:ascii="Consolas" w:hAnsi="Consolas"/>
          <w:color w:val="00B0F0"/>
          <w:sz w:val="20"/>
          <w:szCs w:val="20"/>
        </w:rPr>
        <w:t>Welcome, %s</w:t>
      </w:r>
      <w:r w:rsidR="00226F49" w:rsidRPr="002572CA">
        <w:rPr>
          <w:rFonts w:ascii="Consolas" w:hAnsi="Consolas"/>
          <w:color w:val="00B0F0"/>
          <w:sz w:val="20"/>
          <w:szCs w:val="20"/>
        </w:rPr>
        <w:t>,</w:t>
      </w:r>
      <w:r w:rsidR="00F42B2E" w:rsidRPr="002572CA">
        <w:rPr>
          <w:rFonts w:ascii="Consolas" w:hAnsi="Consolas"/>
          <w:color w:val="00B0F0"/>
          <w:sz w:val="20"/>
          <w:szCs w:val="20"/>
        </w:rPr>
        <w:t xml:space="preserve"> to Java Pro</w:t>
      </w:r>
      <w:r w:rsidR="00736759" w:rsidRPr="002572CA">
        <w:rPr>
          <w:rFonts w:ascii="Consolas" w:hAnsi="Consolas"/>
          <w:color w:val="00B0F0"/>
          <w:sz w:val="20"/>
          <w:szCs w:val="20"/>
        </w:rPr>
        <w:t>g</w:t>
      </w:r>
      <w:r w:rsidR="00F42B2E" w:rsidRPr="002572CA">
        <w:rPr>
          <w:rFonts w:ascii="Consolas" w:hAnsi="Consolas"/>
          <w:color w:val="00B0F0"/>
          <w:sz w:val="20"/>
          <w:szCs w:val="20"/>
        </w:rPr>
        <w:t>ramming!</w:t>
      </w:r>
      <w:r w:rsidR="00C17401" w:rsidRPr="002572CA">
        <w:rPr>
          <w:rFonts w:ascii="Consolas" w:hAnsi="Consolas" w:cs="Consolas"/>
          <w:color w:val="00B0F0"/>
          <w:sz w:val="20"/>
          <w:szCs w:val="20"/>
        </w:rPr>
        <w:t>"</w:t>
      </w:r>
      <w:r w:rsidR="00F42B2E" w:rsidRPr="00776609">
        <w:rPr>
          <w:rFonts w:ascii="Consolas" w:hAnsi="Consolas"/>
          <w:sz w:val="20"/>
          <w:szCs w:val="20"/>
        </w:rPr>
        <w:t>, name);</w:t>
      </w:r>
      <w:r w:rsidR="00222A82">
        <w:rPr>
          <w:rFonts w:ascii="Consolas" w:hAnsi="Consolas"/>
          <w:sz w:val="20"/>
          <w:szCs w:val="20"/>
        </w:rPr>
        <w:br/>
        <w:t xml:space="preserve">   </w:t>
      </w:r>
      <w:r w:rsidR="000B5029" w:rsidRPr="00776609">
        <w:rPr>
          <w:rFonts w:ascii="Consolas" w:hAnsi="Consolas"/>
          <w:sz w:val="20"/>
          <w:szCs w:val="20"/>
        </w:rPr>
        <w:t>JOptionPane</w:t>
      </w:r>
      <w:r w:rsidR="00F42B2E" w:rsidRPr="00776609">
        <w:rPr>
          <w:rFonts w:ascii="Consolas" w:hAnsi="Consolas"/>
          <w:sz w:val="20"/>
          <w:szCs w:val="20"/>
        </w:rPr>
        <w:t>.showMessageDialog(</w:t>
      </w:r>
      <w:r w:rsidR="00FE1987">
        <w:rPr>
          <w:rFonts w:ascii="Consolas" w:hAnsi="Consolas"/>
          <w:sz w:val="20"/>
          <w:szCs w:val="20"/>
        </w:rPr>
        <w:t>rootPane</w:t>
      </w:r>
      <w:r w:rsidR="00F42B2E" w:rsidRPr="00776609">
        <w:rPr>
          <w:rFonts w:ascii="Consolas" w:hAnsi="Consolas"/>
          <w:sz w:val="20"/>
          <w:szCs w:val="20"/>
        </w:rPr>
        <w:t>, message);</w:t>
      </w:r>
      <w:r w:rsidR="00222A82">
        <w:rPr>
          <w:rFonts w:ascii="Consolas" w:hAnsi="Consolas"/>
          <w:sz w:val="20"/>
          <w:szCs w:val="20"/>
        </w:rPr>
        <w:br/>
      </w:r>
      <w:r w:rsidR="00E27CAD">
        <w:rPr>
          <w:color w:val="00B050"/>
        </w:rPr>
        <w:br/>
      </w:r>
      <w:r w:rsidR="00F42B2E" w:rsidRPr="007D0446">
        <w:rPr>
          <w:color w:val="00B050"/>
        </w:rPr>
        <w:t>Input</w:t>
      </w:r>
      <w:r w:rsidR="00EF3B38" w:rsidRPr="007D0446">
        <w:rPr>
          <w:color w:val="00B050"/>
        </w:rPr>
        <w:t xml:space="preserve"> dialog</w:t>
      </w:r>
      <w:r w:rsidR="00F42B2E" w:rsidRPr="007D0446">
        <w:rPr>
          <w:color w:val="00B050"/>
        </w:rPr>
        <w:t xml:space="preserve"> </w:t>
      </w:r>
      <w:r w:rsidR="00F42B2E">
        <w:t xml:space="preserve">has a prompt and a </w:t>
      </w:r>
      <w:r w:rsidR="00396802">
        <w:t xml:space="preserve">field (known as </w:t>
      </w:r>
      <w:r w:rsidR="00F42B2E" w:rsidRPr="00FF76BD">
        <w:rPr>
          <w:color w:val="00B050"/>
        </w:rPr>
        <w:t>text field</w:t>
      </w:r>
      <w:r w:rsidR="00396802">
        <w:rPr>
          <w:color w:val="00B050"/>
        </w:rPr>
        <w:t>)</w:t>
      </w:r>
      <w:r w:rsidR="00F42B2E" w:rsidRPr="00FF76BD">
        <w:rPr>
          <w:b/>
          <w:color w:val="00B050"/>
        </w:rPr>
        <w:t xml:space="preserve"> </w:t>
      </w:r>
      <w:r w:rsidR="00AC3986">
        <w:t>in which the</w:t>
      </w:r>
      <w:r w:rsidR="00F42B2E">
        <w:t xml:space="preserve"> user can enter text. </w:t>
      </w:r>
      <w:r w:rsidR="00ED0315">
        <w:t>Clicking</w:t>
      </w:r>
      <w:r w:rsidR="00F42B2E">
        <w:t xml:space="preserve"> </w:t>
      </w:r>
      <w:r w:rsidR="0094387B">
        <w:t xml:space="preserve">OK </w:t>
      </w:r>
      <w:r w:rsidR="00F42B2E">
        <w:t xml:space="preserve">or pressing </w:t>
      </w:r>
      <w:r w:rsidR="00EF6DDD">
        <w:t>E</w:t>
      </w:r>
      <w:r w:rsidR="00F42B2E">
        <w:t xml:space="preserve">nter returns the string. </w:t>
      </w:r>
      <w:r w:rsidR="00C62AD2">
        <w:t xml:space="preserve">Clicking </w:t>
      </w:r>
      <w:r w:rsidR="0094387B">
        <w:t>C</w:t>
      </w:r>
      <w:r w:rsidR="00F42B2E">
        <w:t xml:space="preserve">ancel or </w:t>
      </w:r>
      <w:r w:rsidR="002E36A9">
        <w:t>press</w:t>
      </w:r>
      <w:r w:rsidR="00C62AD2">
        <w:t>ing</w:t>
      </w:r>
      <w:r w:rsidR="002E36A9">
        <w:t xml:space="preserve"> E</w:t>
      </w:r>
      <w:r w:rsidR="00EF6DDD">
        <w:t>sc</w:t>
      </w:r>
      <w:r w:rsidR="00E4710B">
        <w:t xml:space="preserve"> </w:t>
      </w:r>
      <w:r w:rsidR="00F42B2E">
        <w:t>returns null</w:t>
      </w:r>
      <w:r w:rsidR="008E4C8B">
        <w:t>.</w:t>
      </w:r>
      <w:r w:rsidR="0029049E">
        <w:br/>
        <w:t xml:space="preserve">   </w:t>
      </w:r>
      <w:r w:rsidR="00CD2EB0">
        <w:t>I</w:t>
      </w:r>
      <w:r w:rsidR="0029049E">
        <w:t>nputting a non</w:t>
      </w:r>
      <w:r w:rsidR="00CD2EB0">
        <w:t xml:space="preserve"> </w:t>
      </w:r>
      <w:r w:rsidR="0029049E">
        <w:t xml:space="preserve">string value can </w:t>
      </w:r>
      <w:r w:rsidR="00CD2EB0">
        <w:t xml:space="preserve">be </w:t>
      </w:r>
      <w:r w:rsidR="0029049E">
        <w:t>do</w:t>
      </w:r>
      <w:r w:rsidR="00CD2EB0">
        <w:t>ne in one line.</w:t>
      </w:r>
      <w:r w:rsidR="0029049E">
        <w:br/>
      </w:r>
      <w:r w:rsidR="0029049E">
        <w:br/>
      </w:r>
      <w:r w:rsidR="0029049E" w:rsidRPr="0029049E">
        <w:rPr>
          <w:rFonts w:ascii="Consolas" w:hAnsi="Consolas"/>
          <w:sz w:val="20"/>
        </w:rPr>
        <w:t xml:space="preserve">   </w:t>
      </w:r>
      <w:r w:rsidR="0029049E" w:rsidRPr="00A620C8">
        <w:rPr>
          <w:rFonts w:ascii="Consolas" w:hAnsi="Consolas" w:cs="LucidaSansTypewriter"/>
          <w:color w:val="034EA3"/>
          <w:sz w:val="20"/>
          <w:szCs w:val="20"/>
          <w:lang w:val="en-US"/>
        </w:rPr>
        <w:t>int</w:t>
      </w:r>
      <w:r w:rsidR="0029049E" w:rsidRPr="0029049E">
        <w:rPr>
          <w:rFonts w:ascii="Consolas" w:hAnsi="Consolas"/>
          <w:sz w:val="20"/>
        </w:rPr>
        <w:t xml:space="preserve"> age = Integer.parseInt(J</w:t>
      </w:r>
      <w:r w:rsidR="00060718">
        <w:rPr>
          <w:rFonts w:ascii="Consolas" w:hAnsi="Consolas"/>
          <w:sz w:val="20"/>
        </w:rPr>
        <w:t>O</w:t>
      </w:r>
      <w:r w:rsidR="0029049E" w:rsidRPr="0029049E">
        <w:rPr>
          <w:rFonts w:ascii="Consolas" w:hAnsi="Consolas"/>
          <w:sz w:val="20"/>
        </w:rPr>
        <w:t>ptionPane.showInputDialog(</w:t>
      </w:r>
      <w:r w:rsidR="00A620C8" w:rsidRPr="00A620C8">
        <w:rPr>
          <w:rFonts w:ascii="Consolas" w:hAnsi="Consolas"/>
          <w:color w:val="00B0F0"/>
          <w:sz w:val="20"/>
        </w:rPr>
        <w:t>"</w:t>
      </w:r>
      <w:r w:rsidR="0029049E" w:rsidRPr="00A620C8">
        <w:rPr>
          <w:rFonts w:ascii="Consolas" w:hAnsi="Consolas"/>
          <w:color w:val="00B0F0"/>
          <w:sz w:val="20"/>
        </w:rPr>
        <w:t>Enter your age</w:t>
      </w:r>
      <w:r w:rsidR="00A620C8" w:rsidRPr="00A620C8">
        <w:rPr>
          <w:rFonts w:ascii="Consolas" w:hAnsi="Consolas"/>
          <w:color w:val="00B0F0"/>
          <w:sz w:val="20"/>
        </w:rPr>
        <w:t>"</w:t>
      </w:r>
      <w:r w:rsidR="0029049E" w:rsidRPr="0029049E">
        <w:rPr>
          <w:rFonts w:ascii="Consolas" w:hAnsi="Consolas"/>
          <w:sz w:val="20"/>
        </w:rPr>
        <w:t>));</w:t>
      </w:r>
      <w:r w:rsidR="0029049E">
        <w:br/>
      </w:r>
      <w:r w:rsidR="00682636">
        <w:br/>
      </w:r>
      <w:r w:rsidR="00764344">
        <w:t>Third argument is title. Fourth argument is messageType.</w:t>
      </w:r>
      <w:r w:rsidR="00364450">
        <w:t xml:space="preserve"> JOptionPane.PLAIN_MESSAGE</w:t>
      </w:r>
      <w:r w:rsidR="006944E7">
        <w:t xml:space="preserve"> </w:t>
      </w:r>
      <w:r w:rsidR="00364450">
        <w:t xml:space="preserve">, </w:t>
      </w:r>
      <w:r w:rsidR="00764344">
        <w:t>ERROR_MESSAGE, INFORMATION_MESSAGE, WA</w:t>
      </w:r>
      <w:r w:rsidR="00364450">
        <w:t>RNING_MESSAGE, QUESTION_MESSAGE</w:t>
      </w:r>
      <w:r w:rsidR="00764344">
        <w:t>.</w:t>
      </w:r>
      <w:r w:rsidR="00640F71">
        <w:t xml:space="preserve"> </w:t>
      </w:r>
    </w:p>
    <w:p w:rsidR="008F6FBB" w:rsidRDefault="00F82758" w:rsidP="00E21E2E">
      <w:pPr>
        <w:pStyle w:val="NoSpacing"/>
      </w:pPr>
      <w:r>
        <w:br/>
      </w:r>
      <w:r w:rsidR="004A2F16" w:rsidRPr="00A740CA">
        <w:t>A J</w:t>
      </w:r>
      <w:r w:rsidR="00210A62">
        <w:t>O</w:t>
      </w:r>
      <w:r w:rsidR="004A2F16" w:rsidRPr="00A740CA">
        <w:t xml:space="preserve">ptionPane dialog is a </w:t>
      </w:r>
      <w:r w:rsidR="004A2F16" w:rsidRPr="00A740CA">
        <w:rPr>
          <w:color w:val="00B050"/>
        </w:rPr>
        <w:t>modal dialog</w:t>
      </w:r>
      <w:r w:rsidR="004A2F16" w:rsidRPr="00A740CA">
        <w:t>. While the dialog is on the screen, the user cannot interact with the rest of the applicat</w:t>
      </w:r>
      <w:r w:rsidR="00257117">
        <w:t xml:space="preserve">ion. </w:t>
      </w:r>
      <w:r w:rsidR="00157E03" w:rsidRPr="00157E03">
        <w:t>Do not overuse modal dialogs</w:t>
      </w:r>
      <w:r w:rsidR="00257117">
        <w:t>.</w:t>
      </w:r>
      <w:r w:rsidR="00A81057">
        <w:br/>
      </w:r>
      <w:r w:rsidR="00A81057">
        <w:softHyphen/>
      </w:r>
      <w:r w:rsidR="00361A0E">
        <w:br/>
      </w:r>
      <w:r w:rsidR="006A35CD">
        <w:rPr>
          <w:b/>
        </w:rPr>
        <w:t>-Overview of Swing Components</w:t>
      </w:r>
      <w:r w:rsidR="00196914">
        <w:rPr>
          <w:b/>
        </w:rPr>
        <w:t>:</w:t>
      </w:r>
      <w:r w:rsidR="00196914" w:rsidRPr="00F05FD0">
        <w:t xml:space="preserve"> </w:t>
      </w:r>
      <w:r w:rsidR="007C58EC" w:rsidRPr="00AA284D">
        <w:rPr>
          <w:color w:val="00B050"/>
        </w:rPr>
        <w:t>AWT</w:t>
      </w:r>
      <w:r w:rsidR="007C58EC">
        <w:t xml:space="preserve"> components look like the native GUI components of the platform</w:t>
      </w:r>
      <w:r w:rsidR="0036431D">
        <w:t>.</w:t>
      </w:r>
      <w:r w:rsidR="00234A1C">
        <w:t xml:space="preserve"> </w:t>
      </w:r>
      <w:r w:rsidR="007C58EC" w:rsidRPr="00AA284D">
        <w:rPr>
          <w:color w:val="00B050"/>
        </w:rPr>
        <w:t>Swing</w:t>
      </w:r>
      <w:r w:rsidR="007C58EC">
        <w:t xml:space="preserve"> components allow you to specify a uniform look-and-feel for your application across all platforms or to use each pl</w:t>
      </w:r>
      <w:r w:rsidR="00A81057">
        <w:t>atform’s custom look-and-feel.</w:t>
      </w:r>
      <w:r w:rsidR="00A81057">
        <w:br/>
      </w:r>
      <w:r w:rsidR="008C3A2B">
        <w:br/>
      </w:r>
      <w:r w:rsidR="00A8246F" w:rsidRPr="00A8246F">
        <w:t xml:space="preserve">Most Swing components are </w:t>
      </w:r>
      <w:r w:rsidR="00A8246F" w:rsidRPr="00A8246F">
        <w:rPr>
          <w:color w:val="00B050"/>
        </w:rPr>
        <w:t>lightweight components</w:t>
      </w:r>
      <w:r w:rsidR="00A8246F" w:rsidRPr="00A8246F">
        <w:t>—they’re written, manipulated</w:t>
      </w:r>
      <w:r w:rsidR="00096BDF">
        <w:t>,</w:t>
      </w:r>
      <w:r w:rsidR="00A8246F" w:rsidRPr="00A8246F">
        <w:t xml:space="preserve"> and displayed completely in Java. AWT components are </w:t>
      </w:r>
      <w:r w:rsidR="00A8246F" w:rsidRPr="00A8246F">
        <w:rPr>
          <w:color w:val="00B050"/>
        </w:rPr>
        <w:t>heavyweight components</w:t>
      </w:r>
      <w:r w:rsidR="00A8246F" w:rsidRPr="00A8246F">
        <w:t xml:space="preserve">, because they rely on the local platform’s </w:t>
      </w:r>
      <w:r w:rsidR="00A8246F" w:rsidRPr="007C76D6">
        <w:rPr>
          <w:color w:val="00B050"/>
        </w:rPr>
        <w:t>windowing system</w:t>
      </w:r>
      <w:r w:rsidR="00A8246F" w:rsidRPr="00A8246F">
        <w:t xml:space="preserve"> to determine their functionality and their look-and-feel.</w:t>
      </w:r>
      <w:r w:rsidR="00640596">
        <w:br/>
      </w:r>
      <w:r w:rsidR="00640596">
        <w:br/>
      </w:r>
      <w:r w:rsidR="000E28E5" w:rsidRPr="000E28E5">
        <w:t xml:space="preserve">Class </w:t>
      </w:r>
      <w:r w:rsidR="000E28E5" w:rsidRPr="000E28E5">
        <w:rPr>
          <w:color w:val="00B050"/>
        </w:rPr>
        <w:t>Component</w:t>
      </w:r>
      <w:r w:rsidR="000E28E5" w:rsidRPr="000E28E5">
        <w:t xml:space="preserve"> (java.awt) is a superclass that declares the common features of GUI components in packages java.awt and javax.swing. Any object that is a </w:t>
      </w:r>
      <w:r w:rsidR="000E28E5" w:rsidRPr="000E28E5">
        <w:rPr>
          <w:color w:val="00B050"/>
        </w:rPr>
        <w:t>Container</w:t>
      </w:r>
      <w:r w:rsidR="00963C70">
        <w:rPr>
          <w:color w:val="00B050"/>
        </w:rPr>
        <w:t xml:space="preserve"> </w:t>
      </w:r>
      <w:r w:rsidR="00963C70" w:rsidRPr="00963C70">
        <w:t>(subclass of Component)</w:t>
      </w:r>
      <w:r w:rsidR="000E28E5" w:rsidRPr="000E28E5">
        <w:t xml:space="preserve"> (java.awt) can be used to organize Components by attaching the Components to the Container. Containers can be placed in other Containers to organize a GUI. </w:t>
      </w:r>
      <w:r w:rsidR="000E28E5">
        <w:br/>
        <w:t xml:space="preserve">   </w:t>
      </w:r>
      <w:r w:rsidR="000E28E5" w:rsidRPr="000E28E5">
        <w:t xml:space="preserve">Class </w:t>
      </w:r>
      <w:r w:rsidR="000E28E5" w:rsidRPr="000E28E5">
        <w:rPr>
          <w:color w:val="00B050"/>
        </w:rPr>
        <w:t>JComponent</w:t>
      </w:r>
      <w:r w:rsidR="000E28E5" w:rsidRPr="000E28E5">
        <w:t xml:space="preserve"> (javax.swing) is a subclass of Container. JComponent is the superclass of all lightweight Swing components and declares their common attributes and behaviors.</w:t>
      </w:r>
      <w:r w:rsidR="006A35CD" w:rsidRPr="00077920">
        <w:br/>
      </w:r>
      <w:r w:rsidR="006A35CD" w:rsidRPr="00077920">
        <w:br/>
      </w:r>
      <w:r w:rsidR="00BC73D4">
        <w:rPr>
          <w:b/>
        </w:rPr>
        <w:t xml:space="preserve">-Displaying Text and Images in a Window: </w:t>
      </w:r>
      <w:r w:rsidR="00830192">
        <w:t>A</w:t>
      </w:r>
      <w:r w:rsidR="007D7398">
        <w:t xml:space="preserve"> </w:t>
      </w:r>
      <w:r w:rsidR="007D7398" w:rsidRPr="007D7398">
        <w:rPr>
          <w:color w:val="00B050"/>
        </w:rPr>
        <w:t>J</w:t>
      </w:r>
      <w:r w:rsidR="00476841">
        <w:rPr>
          <w:color w:val="00B050"/>
        </w:rPr>
        <w:t>L</w:t>
      </w:r>
      <w:r w:rsidR="00D574D0" w:rsidRPr="007D7398">
        <w:rPr>
          <w:color w:val="00B050"/>
        </w:rPr>
        <w:t>abel</w:t>
      </w:r>
      <w:r w:rsidR="007D7398">
        <w:rPr>
          <w:color w:val="00B050"/>
        </w:rPr>
        <w:t xml:space="preserve"> (</w:t>
      </w:r>
      <w:r w:rsidR="00B40285">
        <w:rPr>
          <w:color w:val="00B050"/>
        </w:rPr>
        <w:t>l</w:t>
      </w:r>
      <w:r w:rsidR="007D7398">
        <w:rPr>
          <w:color w:val="00B050"/>
        </w:rPr>
        <w:t>abel)</w:t>
      </w:r>
      <w:r w:rsidR="00D574D0">
        <w:t xml:space="preserve"> display</w:t>
      </w:r>
      <w:r w:rsidR="0049787F">
        <w:t>s</w:t>
      </w:r>
      <w:r w:rsidR="00D574D0">
        <w:t xml:space="preserve"> te</w:t>
      </w:r>
      <w:r w:rsidR="00E67B0F">
        <w:t>x</w:t>
      </w:r>
      <w:r w:rsidR="0049787F">
        <w:t>t, image or both</w:t>
      </w:r>
      <w:r w:rsidR="00D574D0">
        <w:t>.</w:t>
      </w:r>
      <w:r w:rsidR="00157A01">
        <w:br/>
      </w:r>
      <w:r w:rsidR="00157A01">
        <w:br/>
      </w:r>
      <w:r w:rsidR="0083206E">
        <w:t xml:space="preserve">Since we specify only a filename, </w:t>
      </w:r>
      <w:r w:rsidR="00880E01">
        <w:t>J</w:t>
      </w:r>
      <w:r w:rsidR="0083206E">
        <w:t xml:space="preserve">ava assumes that </w:t>
      </w:r>
      <w:r w:rsidR="004D6C61">
        <w:t xml:space="preserve">the </w:t>
      </w:r>
      <w:r w:rsidR="0083206E">
        <w:t xml:space="preserve">image is in the same directory as </w:t>
      </w:r>
      <w:r w:rsidR="00793A45">
        <w:t xml:space="preserve">the </w:t>
      </w:r>
      <w:r w:rsidR="0083206E">
        <w:t xml:space="preserve">class. </w:t>
      </w:r>
      <w:r w:rsidR="004352A0" w:rsidRPr="00B3728F">
        <w:rPr>
          <w:color w:val="00B050"/>
        </w:rPr>
        <w:t>ImageIcon</w:t>
      </w:r>
      <w:r w:rsidR="004352A0">
        <w:t xml:space="preserve"> </w:t>
      </w:r>
      <w:r w:rsidR="00CD148D">
        <w:t xml:space="preserve">supports formats such as </w:t>
      </w:r>
      <w:r w:rsidR="00494F0D">
        <w:t>GIF, JPEG</w:t>
      </w:r>
      <w:r w:rsidR="009A1FA8">
        <w:t>,</w:t>
      </w:r>
      <w:r w:rsidR="00494F0D">
        <w:t xml:space="preserve"> and PNG</w:t>
      </w:r>
      <w:r w:rsidR="004352A0">
        <w:t>.</w:t>
      </w:r>
      <w:r w:rsidR="003E4AD2">
        <w:t xml:space="preserve"> </w:t>
      </w:r>
      <w:r w:rsidR="00B04C89">
        <w:br/>
      </w:r>
      <w:r w:rsidR="000D2D10">
        <w:rPr>
          <w:rFonts w:ascii="Consolas" w:hAnsi="Consolas"/>
          <w:sz w:val="20"/>
          <w:szCs w:val="20"/>
        </w:rPr>
        <w:br/>
      </w:r>
      <w:r w:rsidR="006C0B80" w:rsidRPr="006C0B80">
        <w:rPr>
          <w:rFonts w:ascii="Consolas" w:hAnsi="Consolas"/>
          <w:sz w:val="20"/>
          <w:szCs w:val="20"/>
        </w:rPr>
        <w:t xml:space="preserve">   statusBar.setText(String.format(</w:t>
      </w:r>
      <w:r w:rsidR="006C0B80" w:rsidRPr="00277E81">
        <w:rPr>
          <w:rFonts w:ascii="Consolas" w:hAnsi="Consolas"/>
          <w:color w:val="00B0F0"/>
          <w:sz w:val="20"/>
          <w:szCs w:val="20"/>
        </w:rPr>
        <w:t>"Clicked at [%d, %d]"</w:t>
      </w:r>
      <w:r w:rsidR="006C0B80" w:rsidRPr="006C0B80">
        <w:rPr>
          <w:rFonts w:ascii="Consolas" w:hAnsi="Consolas"/>
          <w:sz w:val="20"/>
          <w:szCs w:val="20"/>
        </w:rPr>
        <w:t xml:space="preserve">, </w:t>
      </w:r>
      <w:r w:rsidR="006C0B80" w:rsidRPr="006C0B80">
        <w:rPr>
          <w:rFonts w:ascii="Consolas" w:hAnsi="Consolas"/>
          <w:szCs w:val="20"/>
        </w:rPr>
        <w:t>evt.getX(), evt.getY()));</w:t>
      </w:r>
      <w:r w:rsidR="006C0B80">
        <w:br/>
      </w:r>
      <w:r w:rsidR="00CB43C2">
        <w:rPr>
          <w:b/>
        </w:rPr>
        <w:br/>
      </w:r>
      <w:r w:rsidR="00622D54">
        <w:rPr>
          <w:b/>
        </w:rPr>
        <w:t xml:space="preserve">-Text Fields and an Introduction to Event Handling with Nested Classes: </w:t>
      </w:r>
      <w:r w:rsidR="008E050F" w:rsidRPr="008E050F">
        <w:t xml:space="preserve">GUIs are </w:t>
      </w:r>
      <w:r w:rsidR="008E050F" w:rsidRPr="008E050F">
        <w:rPr>
          <w:color w:val="00B050"/>
        </w:rPr>
        <w:t>event driven</w:t>
      </w:r>
      <w:r w:rsidR="008E050F" w:rsidRPr="008E050F">
        <w:t xml:space="preserve">. When the user interacts with a GUI component, the interaction— known as an </w:t>
      </w:r>
      <w:r w:rsidR="008E050F" w:rsidRPr="008E050F">
        <w:rPr>
          <w:color w:val="00B050"/>
        </w:rPr>
        <w:t>event</w:t>
      </w:r>
      <w:r w:rsidR="008E050F" w:rsidRPr="008E050F">
        <w:t>—drives the program to perform a task.</w:t>
      </w:r>
      <w:r w:rsidR="004A65AC">
        <w:br/>
      </w:r>
      <w:r w:rsidR="004A65AC" w:rsidRPr="004A65AC">
        <w:t xml:space="preserve">   The code that performs a task in response to an event is called an </w:t>
      </w:r>
      <w:r w:rsidR="004A65AC" w:rsidRPr="004A65AC">
        <w:rPr>
          <w:color w:val="00B050"/>
        </w:rPr>
        <w:t>event handler</w:t>
      </w:r>
      <w:r w:rsidR="004A65AC" w:rsidRPr="004A65AC">
        <w:t xml:space="preserve">, and the process of responding to events is known as </w:t>
      </w:r>
      <w:r w:rsidR="004A65AC" w:rsidRPr="004A65AC">
        <w:rPr>
          <w:color w:val="00B050"/>
        </w:rPr>
        <w:t>event handling</w:t>
      </w:r>
      <w:r w:rsidR="004A65AC" w:rsidRPr="004A65AC">
        <w:t>.</w:t>
      </w:r>
      <w:r w:rsidR="00C558CF">
        <w:br/>
        <w:t xml:space="preserve">   Both text fields and text areas have the getText, getSelectedText, and setText methods.</w:t>
      </w:r>
      <w:r w:rsidR="006178E1">
        <w:rPr>
          <w:b/>
        </w:rPr>
        <w:t xml:space="preserve"> </w:t>
      </w:r>
      <w:r w:rsidR="00FF20A0">
        <w:br/>
      </w:r>
      <w:r w:rsidR="00FF20A0">
        <w:br/>
      </w:r>
      <w:r w:rsidR="006A0FA4" w:rsidRPr="00F0147A">
        <w:rPr>
          <w:rFonts w:ascii="Consolas" w:hAnsi="Consolas"/>
          <w:sz w:val="20"/>
          <w:szCs w:val="20"/>
        </w:rPr>
        <w:t xml:space="preserve">   </w:t>
      </w:r>
      <w:r w:rsidR="000941B2" w:rsidRPr="00D529EE">
        <w:rPr>
          <w:rFonts w:ascii="Consolas" w:hAnsi="Consolas"/>
          <w:color w:val="00B050"/>
          <w:sz w:val="20"/>
          <w:szCs w:val="20"/>
        </w:rPr>
        <w:t>// Pressing enter in studentNumber text</w:t>
      </w:r>
      <w:r w:rsidR="00863926">
        <w:rPr>
          <w:rFonts w:ascii="Consolas" w:hAnsi="Consolas"/>
          <w:color w:val="00B050"/>
          <w:sz w:val="20"/>
          <w:szCs w:val="20"/>
        </w:rPr>
        <w:t xml:space="preserve"> </w:t>
      </w:r>
      <w:r w:rsidR="000941B2" w:rsidRPr="00D529EE">
        <w:rPr>
          <w:rFonts w:ascii="Consolas" w:hAnsi="Consolas"/>
          <w:color w:val="00B050"/>
          <w:sz w:val="20"/>
          <w:szCs w:val="20"/>
        </w:rPr>
        <w:t xml:space="preserve">field </w:t>
      </w:r>
      <w:r w:rsidR="00C04D64" w:rsidRPr="00D529EE">
        <w:rPr>
          <w:rFonts w:ascii="Consolas" w:hAnsi="Consolas"/>
          <w:color w:val="00B050"/>
          <w:sz w:val="20"/>
          <w:szCs w:val="20"/>
        </w:rPr>
        <w:t>puts focus on</w:t>
      </w:r>
      <w:r w:rsidR="000941B2" w:rsidRPr="00D529EE">
        <w:rPr>
          <w:rFonts w:ascii="Consolas" w:hAnsi="Consolas"/>
          <w:color w:val="00B050"/>
          <w:sz w:val="20"/>
          <w:szCs w:val="20"/>
        </w:rPr>
        <w:t xml:space="preserve"> </w:t>
      </w:r>
      <w:r w:rsidR="00863926">
        <w:rPr>
          <w:rFonts w:ascii="Consolas" w:hAnsi="Consolas"/>
          <w:color w:val="00B050"/>
          <w:sz w:val="20"/>
          <w:szCs w:val="20"/>
        </w:rPr>
        <w:t>password field</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password.requestFocus();</w:t>
      </w:r>
      <w:r w:rsidR="00FF20A0" w:rsidRPr="00F0147A">
        <w:rPr>
          <w:rFonts w:ascii="Consolas" w:hAnsi="Consolas"/>
          <w:sz w:val="20"/>
          <w:szCs w:val="20"/>
        </w:rPr>
        <w:br/>
      </w:r>
      <w:r w:rsidR="00703591" w:rsidRPr="00F0147A">
        <w:rPr>
          <w:rFonts w:ascii="Consolas" w:hAnsi="Consolas"/>
          <w:sz w:val="20"/>
          <w:szCs w:val="20"/>
        </w:rPr>
        <w:t xml:space="preserve">   </w:t>
      </w:r>
      <w:r w:rsidR="00863926">
        <w:rPr>
          <w:rFonts w:ascii="Consolas" w:hAnsi="Consolas"/>
          <w:color w:val="00B050"/>
          <w:sz w:val="20"/>
          <w:szCs w:val="20"/>
        </w:rPr>
        <w:t xml:space="preserve">// Pressing enter in </w:t>
      </w:r>
      <w:r w:rsidR="000941B2" w:rsidRPr="00D529EE">
        <w:rPr>
          <w:rFonts w:ascii="Consolas" w:hAnsi="Consolas"/>
          <w:color w:val="00B050"/>
          <w:sz w:val="20"/>
          <w:szCs w:val="20"/>
        </w:rPr>
        <w:t>password</w:t>
      </w:r>
      <w:r w:rsidR="00863926">
        <w:rPr>
          <w:rFonts w:ascii="Consolas" w:hAnsi="Consolas"/>
          <w:color w:val="00B050"/>
          <w:sz w:val="20"/>
          <w:szCs w:val="20"/>
        </w:rPr>
        <w:t xml:space="preserve"> </w:t>
      </w:r>
      <w:r w:rsidR="000941B2" w:rsidRPr="00D529EE">
        <w:rPr>
          <w:rFonts w:ascii="Consolas" w:hAnsi="Consolas"/>
          <w:color w:val="00B050"/>
          <w:sz w:val="20"/>
          <w:szCs w:val="20"/>
        </w:rPr>
        <w:t>fie</w:t>
      </w:r>
      <w:r w:rsidR="00C558CF" w:rsidRPr="00D529EE">
        <w:rPr>
          <w:rFonts w:ascii="Consolas" w:hAnsi="Consolas"/>
          <w:color w:val="00B050"/>
          <w:sz w:val="20"/>
          <w:szCs w:val="20"/>
        </w:rPr>
        <w:t>ld invokes manualSubmit button</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manualSubmitActionPerformed(evt);</w:t>
      </w:r>
      <w:r w:rsidR="00AE7392">
        <w:t xml:space="preserve"> </w:t>
      </w:r>
      <w:r w:rsidR="00AE7392">
        <w:br/>
      </w:r>
      <w:r w:rsidR="00AE7392" w:rsidRPr="00AE7392">
        <w:rPr>
          <w:rFonts w:ascii="Consolas" w:hAnsi="Consolas"/>
          <w:sz w:val="20"/>
          <w:szCs w:val="20"/>
        </w:rPr>
        <w:t xml:space="preserve">   </w:t>
      </w:r>
      <w:r w:rsidR="00AE7392" w:rsidRPr="00D529EE">
        <w:rPr>
          <w:rFonts w:ascii="Consolas" w:hAnsi="Consolas"/>
          <w:color w:val="00B050"/>
          <w:sz w:val="20"/>
          <w:szCs w:val="20"/>
        </w:rPr>
        <w:t xml:space="preserve">// </w:t>
      </w:r>
      <w:r w:rsidR="00C558CF" w:rsidRPr="00D529EE">
        <w:rPr>
          <w:rFonts w:ascii="Consolas" w:hAnsi="Consolas"/>
          <w:color w:val="00B050"/>
          <w:sz w:val="20"/>
          <w:szCs w:val="20"/>
        </w:rPr>
        <w:t>Pressing enter in textField1 sets textField2</w:t>
      </w:r>
      <w:r w:rsidR="00C558CF" w:rsidRPr="00F0147A">
        <w:rPr>
          <w:rFonts w:ascii="Consolas" w:hAnsi="Consolas"/>
          <w:sz w:val="20"/>
          <w:szCs w:val="20"/>
        </w:rPr>
        <w:t xml:space="preserve"> </w:t>
      </w:r>
      <w:r w:rsidR="00C558CF" w:rsidRPr="00F0147A">
        <w:rPr>
          <w:rFonts w:ascii="Consolas" w:hAnsi="Consolas"/>
          <w:sz w:val="20"/>
          <w:szCs w:val="20"/>
        </w:rPr>
        <w:br/>
      </w:r>
      <w:r w:rsidR="00AE7392">
        <w:rPr>
          <w:rFonts w:ascii="Consolas" w:hAnsi="Consolas"/>
          <w:sz w:val="20"/>
          <w:szCs w:val="20"/>
        </w:rPr>
        <w:t xml:space="preserve">   </w:t>
      </w:r>
      <w:r w:rsidR="00C558CF">
        <w:rPr>
          <w:rFonts w:ascii="Consolas" w:hAnsi="Consolas"/>
          <w:sz w:val="20"/>
          <w:szCs w:val="20"/>
        </w:rPr>
        <w:t>textField2.setText(</w:t>
      </w:r>
      <w:r w:rsidR="00C558CF" w:rsidRPr="00AE7392">
        <w:rPr>
          <w:rFonts w:ascii="Consolas" w:hAnsi="Consolas"/>
          <w:sz w:val="20"/>
          <w:szCs w:val="20"/>
        </w:rPr>
        <w:t>String.format</w:t>
      </w:r>
      <w:r w:rsidR="00C558CF" w:rsidRPr="008B4B9D">
        <w:rPr>
          <w:rFonts w:ascii="Consolas" w:hAnsi="Consolas"/>
          <w:sz w:val="20"/>
          <w:szCs w:val="20"/>
        </w:rPr>
        <w:t>(</w:t>
      </w:r>
      <w:r w:rsidR="00C558CF" w:rsidRPr="00D529EE">
        <w:rPr>
          <w:rFonts w:ascii="Consolas" w:hAnsi="Consolas"/>
          <w:color w:val="00B0F0"/>
          <w:sz w:val="20"/>
          <w:szCs w:val="20"/>
        </w:rPr>
        <w:t>"textField1: %s"</w:t>
      </w:r>
      <w:r w:rsidR="00C558CF" w:rsidRPr="00AE7392">
        <w:rPr>
          <w:rFonts w:ascii="Consolas" w:hAnsi="Consolas"/>
          <w:sz w:val="20"/>
          <w:szCs w:val="20"/>
        </w:rPr>
        <w:t xml:space="preserve">, </w:t>
      </w:r>
      <w:r w:rsidR="00863926">
        <w:rPr>
          <w:rFonts w:ascii="Consolas" w:hAnsi="Consolas"/>
          <w:sz w:val="20"/>
          <w:szCs w:val="20"/>
        </w:rPr>
        <w:t>t</w:t>
      </w:r>
      <w:r w:rsidR="00C558CF">
        <w:rPr>
          <w:rFonts w:ascii="Consolas" w:hAnsi="Consolas"/>
          <w:sz w:val="20"/>
          <w:szCs w:val="20"/>
        </w:rPr>
        <w:t>extField1.getText())</w:t>
      </w:r>
      <w:r w:rsidR="008B4B9D">
        <w:rPr>
          <w:rFonts w:ascii="Consolas" w:hAnsi="Consolas"/>
          <w:sz w:val="20"/>
          <w:szCs w:val="20"/>
        </w:rPr>
        <w:t>)</w:t>
      </w:r>
      <w:r w:rsidR="00C558CF">
        <w:rPr>
          <w:rFonts w:ascii="Consolas" w:hAnsi="Consolas"/>
          <w:sz w:val="20"/>
          <w:szCs w:val="20"/>
        </w:rPr>
        <w:t>;</w:t>
      </w:r>
      <w:r w:rsidR="00575152">
        <w:rPr>
          <w:rFonts w:ascii="Consolas" w:hAnsi="Consolas"/>
          <w:sz w:val="20"/>
          <w:szCs w:val="20"/>
        </w:rPr>
        <w:br/>
      </w:r>
      <w:r w:rsidR="007B4654">
        <w:rPr>
          <w:rFonts w:ascii="Consolas" w:hAnsi="Consolas"/>
          <w:sz w:val="20"/>
          <w:szCs w:val="20"/>
        </w:rPr>
        <w:br/>
      </w:r>
      <w:r w:rsidR="007B4654" w:rsidRPr="00E2337E">
        <w:rPr>
          <w:color w:val="FFC000"/>
          <w:szCs w:val="18"/>
        </w:rPr>
        <w:lastRenderedPageBreak/>
        <w:t>-J</w:t>
      </w:r>
      <w:r w:rsidR="00210A62" w:rsidRPr="00E2337E">
        <w:rPr>
          <w:color w:val="FFC000"/>
          <w:szCs w:val="18"/>
        </w:rPr>
        <w:t>T</w:t>
      </w:r>
      <w:r w:rsidR="007B4654" w:rsidRPr="00E2337E">
        <w:rPr>
          <w:color w:val="FFC000"/>
          <w:szCs w:val="18"/>
        </w:rPr>
        <w:t>extArea:</w:t>
      </w:r>
      <w:r w:rsidR="007B4654">
        <w:rPr>
          <w:b/>
          <w:szCs w:val="18"/>
        </w:rPr>
        <w:t xml:space="preserve"> </w:t>
      </w:r>
      <w:r w:rsidR="007B4654">
        <w:rPr>
          <w:szCs w:val="18"/>
        </w:rPr>
        <w:t xml:space="preserve">Like multiple-selection JLists, </w:t>
      </w:r>
      <w:r w:rsidR="007B4654">
        <w:t>code the logic to another component such as a button.</w:t>
      </w:r>
      <w:r w:rsidR="007B4654">
        <w:br/>
        <w:t xml:space="preserve">   Using the text property, you can either hard code values or you can use the custom code (string reference for both text field and text area) to get values from </w:t>
      </w:r>
      <w:r w:rsidR="00CE4930">
        <w:t>a String object</w:t>
      </w:r>
      <w:r w:rsidR="007B4654">
        <w:t>.</w:t>
      </w:r>
      <w:r w:rsidR="007B4654">
        <w:br/>
      </w:r>
      <w:r w:rsidR="007B4654">
        <w:br/>
      </w:r>
      <w:bookmarkStart w:id="41" w:name="nested_class_part2"/>
      <w:bookmarkEnd w:id="41"/>
      <w:r w:rsidR="007B4654">
        <w:rPr>
          <w:b/>
        </w:rPr>
        <w:t>-Nested Classes</w:t>
      </w:r>
      <w:r w:rsidR="00FD7320">
        <w:rPr>
          <w:b/>
        </w:rPr>
        <w:t xml:space="preserve">: </w:t>
      </w:r>
      <w:r w:rsidR="00F0147A" w:rsidRPr="00F0147A">
        <w:rPr>
          <w:color w:val="00B050"/>
        </w:rPr>
        <w:t>Top-level classes</w:t>
      </w:r>
      <w:r w:rsidR="00F0147A" w:rsidRPr="00F0147A">
        <w:t xml:space="preserve"> are not declared inside another class. </w:t>
      </w:r>
      <w:r w:rsidR="001E2ED1">
        <w:t>C</w:t>
      </w:r>
      <w:r w:rsidR="00F0147A" w:rsidRPr="00F0147A">
        <w:t xml:space="preserve">lasses inside other classes are called </w:t>
      </w:r>
      <w:r w:rsidR="00F0147A" w:rsidRPr="00F0147A">
        <w:rPr>
          <w:color w:val="00B050"/>
        </w:rPr>
        <w:t>nested classes</w:t>
      </w:r>
      <w:r w:rsidR="00F0147A" w:rsidRPr="00F0147A">
        <w:t xml:space="preserve">. Nested classes can be static or non-static. Non-static nested classes are called </w:t>
      </w:r>
      <w:r w:rsidR="00F0147A" w:rsidRPr="00F0147A">
        <w:rPr>
          <w:color w:val="00B050"/>
        </w:rPr>
        <w:t>inner classes</w:t>
      </w:r>
      <w:r w:rsidR="00F0147A">
        <w:t>.</w:t>
      </w:r>
      <w:r w:rsidR="00A26EC0">
        <w:t xml:space="preserve"> </w:t>
      </w:r>
      <w:hyperlink w:anchor="nested_class_part1" w:history="1">
        <w:r w:rsidR="00A26EC0" w:rsidRPr="00CC1945">
          <w:rPr>
            <w:rStyle w:val="Hyperlink"/>
          </w:rPr>
          <w:t>nested_class_part1</w:t>
        </w:r>
      </w:hyperlink>
      <w:r w:rsidR="00FF20A0">
        <w:br/>
      </w:r>
      <w:r w:rsidR="00FD15D3" w:rsidRPr="00FD15D3">
        <w:t xml:space="preserve">   An inner-class object must be created by an object of </w:t>
      </w:r>
      <w:r w:rsidR="00FD15D3">
        <w:t xml:space="preserve">its </w:t>
      </w:r>
      <w:r w:rsidR="00FD15D3" w:rsidRPr="00FD15D3">
        <w:t>top-level class. Each inner-class object implicitly has a reference to an object of its top-level class. The inner-class object is allowed to use this implicit reference to directly access all the variables and methods of the top-level class. A nested class that’s static does not require an object of its top-level class and does not implicitly have a reference to an object of the top-level class.</w:t>
      </w:r>
      <w:r w:rsidR="00160B23">
        <w:rPr>
          <w:rStyle w:val="Hyperlink"/>
        </w:rPr>
        <w:br/>
      </w:r>
      <w:r w:rsidR="00160B23" w:rsidRPr="00160B23">
        <w:t xml:space="preserve">   When used in an inner class, keyword this refers to the current inner-class object being manipulated. An inner-class method can use its outer-class object’s this</w:t>
      </w:r>
      <w:r w:rsidR="004A02E8">
        <w:t xml:space="preserve"> </w:t>
      </w:r>
      <w:r w:rsidR="00160B23" w:rsidRPr="00160B23">
        <w:t>by preceding this</w:t>
      </w:r>
      <w:r w:rsidR="004A02E8">
        <w:t xml:space="preserve"> </w:t>
      </w:r>
      <w:r w:rsidR="00160B23" w:rsidRPr="00160B23">
        <w:t>with the outer-class name and a dot (.) separator, as in ButtonFrame.this.</w:t>
      </w:r>
      <w:r w:rsidR="000C2DB9">
        <w:br/>
      </w:r>
      <w:r w:rsidR="000C2DB9">
        <w:br/>
      </w:r>
      <w:r w:rsidR="00034F14">
        <w:t>A</w:t>
      </w:r>
      <w:r w:rsidR="00AC57D2">
        <w:t xml:space="preserve">n </w:t>
      </w:r>
      <w:r w:rsidR="00AC57D2" w:rsidRPr="00CC5EE9">
        <w:rPr>
          <w:color w:val="00B050"/>
        </w:rPr>
        <w:t>anonymous inner class</w:t>
      </w:r>
      <w:r w:rsidR="00034F14">
        <w:t xml:space="preserve"> is a</w:t>
      </w:r>
      <w:r w:rsidR="00AC57D2">
        <w:t xml:space="preserve"> class that’s declared without a name and typically appears inside a method declaration. </w:t>
      </w:r>
      <w:r w:rsidR="00F87CD3">
        <w:t>A</w:t>
      </w:r>
      <w:r w:rsidR="00AC57D2">
        <w:t xml:space="preserve">n anonymous inner class </w:t>
      </w:r>
      <w:r w:rsidR="00C324F8">
        <w:t xml:space="preserve">only </w:t>
      </w:r>
      <w:r w:rsidR="00AC57D2">
        <w:t xml:space="preserve">has access to the </w:t>
      </w:r>
      <w:r w:rsidR="00C324F8">
        <w:t xml:space="preserve">final </w:t>
      </w:r>
      <w:r w:rsidR="00AC57D2">
        <w:t>local variables of the method in which it’s declared. Since an anonymous inner class has no name, one object of the class must be created at the point where the class is declared.</w:t>
      </w:r>
      <w:r w:rsidR="000C2DB9">
        <w:br/>
      </w:r>
      <w:r w:rsidR="000C2DB9">
        <w:br/>
      </w:r>
      <w:r w:rsidR="00AB4753" w:rsidRPr="00AB4753">
        <w:rPr>
          <w:rFonts w:ascii="Consolas" w:hAnsi="Consolas"/>
          <w:sz w:val="20"/>
          <w:szCs w:val="20"/>
        </w:rPr>
        <w:t xml:space="preserve">   </w:t>
      </w:r>
      <w:r w:rsidR="006F4B13" w:rsidRPr="00AB4753">
        <w:rPr>
          <w:rFonts w:ascii="Consolas" w:hAnsi="Consolas"/>
          <w:sz w:val="20"/>
          <w:szCs w:val="20"/>
        </w:rPr>
        <w:t>imagesComboBox.addItemListener(</w:t>
      </w:r>
      <w:r w:rsidR="006F4B13" w:rsidRPr="00BC04FB">
        <w:rPr>
          <w:rFonts w:ascii="Consolas" w:hAnsi="Consolas" w:cs="LucidaSansTypewriter"/>
          <w:color w:val="034EA3"/>
          <w:sz w:val="20"/>
          <w:szCs w:val="20"/>
          <w:lang w:val="en-US"/>
        </w:rPr>
        <w:t>new</w:t>
      </w:r>
      <w:r w:rsidR="006F4B13" w:rsidRPr="00AB4753">
        <w:rPr>
          <w:rFonts w:ascii="Consolas" w:hAnsi="Consolas"/>
          <w:sz w:val="20"/>
          <w:szCs w:val="20"/>
        </w:rPr>
        <w:t xml:space="preserve"> ItemListener() {</w:t>
      </w:r>
      <w:r w:rsidR="000C2DB9">
        <w:rPr>
          <w:rFonts w:ascii="Consolas" w:hAnsi="Consolas"/>
          <w:sz w:val="20"/>
          <w:szCs w:val="20"/>
        </w:rPr>
        <w:br/>
      </w:r>
      <w:r w:rsidR="00AB4753" w:rsidRPr="00AB4753">
        <w:rPr>
          <w:rFonts w:ascii="Consolas" w:hAnsi="Consolas"/>
          <w:sz w:val="20"/>
          <w:szCs w:val="20"/>
        </w:rPr>
        <w:t xml:space="preserve">   </w:t>
      </w:r>
      <w:r w:rsidR="006F4B13" w:rsidRPr="00AB4753">
        <w:rPr>
          <w:rFonts w:ascii="Consolas" w:hAnsi="Consolas"/>
          <w:sz w:val="20"/>
          <w:szCs w:val="20"/>
        </w:rPr>
        <w:t xml:space="preserve">   ...</w:t>
      </w:r>
      <w:r w:rsidR="000C2DB9">
        <w:rPr>
          <w:rFonts w:ascii="Consolas" w:hAnsi="Consolas"/>
          <w:sz w:val="20"/>
          <w:szCs w:val="20"/>
        </w:rPr>
        <w:br/>
      </w:r>
      <w:r w:rsidR="00AB4753" w:rsidRPr="00AB4753">
        <w:rPr>
          <w:rFonts w:ascii="Consolas" w:hAnsi="Consolas"/>
          <w:sz w:val="20"/>
          <w:szCs w:val="20"/>
        </w:rPr>
        <w:t xml:space="preserve">   </w:t>
      </w:r>
      <w:r w:rsidR="006F4B13" w:rsidRPr="00AB4753">
        <w:rPr>
          <w:rFonts w:ascii="Consolas" w:hAnsi="Consolas"/>
          <w:sz w:val="20"/>
          <w:szCs w:val="20"/>
        </w:rPr>
        <w:t>});</w:t>
      </w:r>
      <w:r w:rsidR="000C2DB9">
        <w:rPr>
          <w:rFonts w:ascii="Consolas" w:hAnsi="Consolas"/>
          <w:sz w:val="20"/>
          <w:szCs w:val="20"/>
        </w:rPr>
        <w:br/>
      </w:r>
      <w:r w:rsidR="000C2DB9">
        <w:rPr>
          <w:rFonts w:ascii="Consolas" w:hAnsi="Consolas"/>
          <w:sz w:val="20"/>
          <w:szCs w:val="20"/>
        </w:rPr>
        <w:br/>
      </w:r>
      <w:r w:rsidR="00B53D96" w:rsidRPr="00983F2C">
        <w:rPr>
          <w:b/>
        </w:rPr>
        <w:t>-Adapter Classes:</w:t>
      </w:r>
      <w:r w:rsidR="00B53D96">
        <w:rPr>
          <w:b/>
        </w:rPr>
        <w:t xml:space="preserve"> </w:t>
      </w:r>
      <w:r w:rsidR="00C345D1">
        <w:t>For many event-listeners that contain multiple methods, you don</w:t>
      </w:r>
      <w:r w:rsidR="0057653A">
        <w:t>’</w:t>
      </w:r>
      <w:r w:rsidR="00C345D1">
        <w:t>t have to declare every method in your anonymous inner class. An adapter class provides a default implementation (with an empty method body) of each method that we can override.</w:t>
      </w:r>
      <w:r w:rsidR="00FD15D3">
        <w:br/>
      </w:r>
      <w:r w:rsidR="000C2DB9">
        <w:rPr>
          <w:b/>
        </w:rPr>
        <w:br/>
      </w:r>
      <w:r w:rsidR="00873D06">
        <w:rPr>
          <w:b/>
        </w:rPr>
        <w:t>-</w:t>
      </w:r>
      <w:r w:rsidR="00A6059F">
        <w:rPr>
          <w:b/>
        </w:rPr>
        <w:t>Common GUI Event</w:t>
      </w:r>
      <w:r w:rsidR="00BA0E6D">
        <w:rPr>
          <w:b/>
        </w:rPr>
        <w:t xml:space="preserve"> Types and Listener Interfaces: </w:t>
      </w:r>
      <w:r w:rsidR="00372479" w:rsidRPr="00372479">
        <w:t xml:space="preserve">The event source is the GUI component with which the user interacts. The event object encapsulates information about the event that occurred, such as a reference to the event source and any event-specific information that may be required by the event listener for it to handle the event. The event listener is an object that’s notified by the event source when an event occurs; in effect, it “listens” for an event, and one of its methods executes in response to the event. A method of the event listener receives an event object when the event listener is notified of the event. The event listener then uses the event object to respond to the event. This event-handling model is known as the </w:t>
      </w:r>
      <w:r w:rsidR="00372479" w:rsidRPr="00372479">
        <w:rPr>
          <w:color w:val="00B050"/>
        </w:rPr>
        <w:t>delegation event model</w:t>
      </w:r>
      <w:r w:rsidR="00372479" w:rsidRPr="00372479">
        <w:t xml:space="preserve">—an event’s processing is delegated to an object (the event listener) in the application. </w:t>
      </w:r>
      <w:r w:rsidR="00372479">
        <w:br/>
        <w:t xml:space="preserve">   </w:t>
      </w:r>
      <w:r w:rsidR="00372479" w:rsidRPr="00372479">
        <w:t>For each event-object type, there’s typically a corresponding event-listener interface. An event listener for a GUI event is an object of a class that implements one or more of the event-listener interfaces from packages java.awt.event and javax.swing.event.</w:t>
      </w:r>
      <w:r w:rsidR="00F479ED">
        <w:rPr>
          <w:b/>
        </w:rPr>
        <w:br/>
      </w:r>
      <w:r w:rsidR="00B37E48" w:rsidRPr="00B37E48">
        <w:t xml:space="preserve">   When an event occurs, the GUI component with which the user interacted notifies its registered listeners by calling each listener’s appropriate event-handling method.</w:t>
      </w:r>
      <w:r w:rsidR="00873D06">
        <w:br/>
      </w:r>
      <w:r w:rsidR="00873D06">
        <w:br/>
      </w:r>
      <w:r w:rsidR="000E5AA1">
        <w:rPr>
          <w:b/>
        </w:rPr>
        <w:t>-</w:t>
      </w:r>
      <w:r w:rsidR="00E8033C">
        <w:rPr>
          <w:b/>
        </w:rPr>
        <w:t>Buttons That Maintain</w:t>
      </w:r>
      <w:r w:rsidR="00EA30C6">
        <w:rPr>
          <w:b/>
        </w:rPr>
        <w:t xml:space="preserve"> State: </w:t>
      </w:r>
      <w:r w:rsidR="00164D47">
        <w:t>J</w:t>
      </w:r>
      <w:r w:rsidR="00330A21">
        <w:t>T</w:t>
      </w:r>
      <w:r w:rsidR="00164D47">
        <w:t xml:space="preserve">oggleButton, </w:t>
      </w:r>
      <w:r w:rsidR="007A7100">
        <w:t xml:space="preserve">JCheckBox, </w:t>
      </w:r>
      <w:r w:rsidR="00164D47">
        <w:t xml:space="preserve">and </w:t>
      </w:r>
      <w:r w:rsidR="007A7100">
        <w:t>J</w:t>
      </w:r>
      <w:r w:rsidR="00E3629A">
        <w:t>R</w:t>
      </w:r>
      <w:r w:rsidR="007A7100">
        <w:t>adioButton</w:t>
      </w:r>
      <w:r w:rsidR="00A11D3E">
        <w:t xml:space="preserve"> </w:t>
      </w:r>
      <w:r w:rsidR="0044351B">
        <w:t>have the isSelected method</w:t>
      </w:r>
      <w:r w:rsidR="007A7100">
        <w:t xml:space="preserve"> and</w:t>
      </w:r>
      <w:r w:rsidR="00995210">
        <w:t xml:space="preserve"> can be added to a buttonGroup.</w:t>
      </w:r>
      <w:r w:rsidR="00D363BC">
        <w:br/>
      </w:r>
      <w:r w:rsidR="00D363BC">
        <w:br/>
      </w:r>
      <w:r w:rsidR="00EF004F" w:rsidRPr="00EF004F">
        <w:rPr>
          <w:rFonts w:ascii="Consolas" w:hAnsi="Consolas"/>
          <w:sz w:val="20"/>
          <w:szCs w:val="20"/>
        </w:rPr>
        <w:t xml:space="preserve">   Font font = </w:t>
      </w:r>
      <w:r w:rsidR="00EF004F" w:rsidRPr="009E2234">
        <w:rPr>
          <w:rFonts w:ascii="Consolas" w:hAnsi="Consolas" w:cs="LucidaSansTypewriter"/>
          <w:color w:val="034EA3"/>
          <w:sz w:val="20"/>
          <w:szCs w:val="20"/>
          <w:lang w:val="en-US"/>
        </w:rPr>
        <w:t>null</w:t>
      </w:r>
      <w:r w:rsidR="00EF004F" w:rsidRPr="00EF004F">
        <w:rPr>
          <w:rFonts w:ascii="Consolas" w:hAnsi="Consolas"/>
          <w:sz w:val="20"/>
          <w:szCs w:val="20"/>
        </w:rPr>
        <w:t xml:space="preserve">; </w:t>
      </w:r>
      <w:r w:rsidR="00EF004F" w:rsidRPr="00B4359B">
        <w:rPr>
          <w:rFonts w:ascii="Consolas" w:hAnsi="Consolas"/>
          <w:color w:val="00B050"/>
          <w:sz w:val="20"/>
          <w:szCs w:val="20"/>
        </w:rPr>
        <w:t>// stores the new Font</w:t>
      </w:r>
      <w:r w:rsidR="00987C74">
        <w:rPr>
          <w:rFonts w:ascii="Consolas" w:hAnsi="Consolas"/>
          <w:sz w:val="20"/>
          <w:szCs w:val="20"/>
        </w:rPr>
        <w:br/>
        <w:t xml:space="preserve"> </w:t>
      </w:r>
      <w:r w:rsidR="00EF004F" w:rsidRPr="00EF004F">
        <w:rPr>
          <w:rFonts w:ascii="Consolas" w:hAnsi="Consolas"/>
          <w:sz w:val="20"/>
          <w:szCs w:val="20"/>
        </w:rPr>
        <w:t xml:space="preserve">  </w:t>
      </w:r>
      <w:r w:rsidR="00EF004F" w:rsidRPr="009E2234">
        <w:rPr>
          <w:rFonts w:ascii="Consolas" w:hAnsi="Consolas" w:cs="LucidaSansTypewriter"/>
          <w:color w:val="034EA3"/>
          <w:sz w:val="20"/>
          <w:szCs w:val="20"/>
          <w:lang w:val="en-US"/>
        </w:rPr>
        <w:t>if</w:t>
      </w:r>
      <w:r w:rsidR="00EF004F" w:rsidRPr="00EF004F">
        <w:rPr>
          <w:rFonts w:ascii="Consolas" w:hAnsi="Consolas"/>
          <w:sz w:val="20"/>
          <w:szCs w:val="20"/>
        </w:rPr>
        <w:t xml:space="preserve"> (boldJCheckBox.isSelected() &amp;&amp; italicJCheckBox.isSelected())</w:t>
      </w:r>
      <w:r w:rsidR="00987C74">
        <w:rPr>
          <w:rFonts w:ascii="Consolas" w:hAnsi="Consolas"/>
          <w:sz w:val="20"/>
          <w:szCs w:val="20"/>
        </w:rPr>
        <w:br/>
      </w:r>
      <w:r w:rsidR="00EF004F" w:rsidRPr="00EF004F">
        <w:rPr>
          <w:rFonts w:ascii="Consolas" w:hAnsi="Consolas"/>
          <w:sz w:val="20"/>
          <w:szCs w:val="20"/>
        </w:rPr>
        <w:t xml:space="preserve">      font = </w:t>
      </w:r>
      <w:r w:rsidR="00EF004F" w:rsidRPr="009E2234">
        <w:rPr>
          <w:rFonts w:ascii="Consolas" w:hAnsi="Consolas" w:cs="LucidaSansTypewriter"/>
          <w:color w:val="034EA3"/>
          <w:sz w:val="20"/>
          <w:szCs w:val="20"/>
          <w:lang w:val="en-US"/>
        </w:rPr>
        <w:t>new</w:t>
      </w:r>
      <w:r w:rsidR="00EF004F" w:rsidRPr="00EF004F">
        <w:rPr>
          <w:rFonts w:ascii="Consolas" w:hAnsi="Consolas"/>
          <w:sz w:val="20"/>
          <w:szCs w:val="20"/>
        </w:rPr>
        <w:t xml:space="preserve"> Font(</w:t>
      </w:r>
      <w:r w:rsidR="00EF004F" w:rsidRPr="009E2234">
        <w:rPr>
          <w:rFonts w:ascii="Consolas" w:hAnsi="Consolas"/>
          <w:color w:val="00B0F0"/>
          <w:sz w:val="20"/>
          <w:szCs w:val="20"/>
        </w:rPr>
        <w:t>"Serif"</w:t>
      </w:r>
      <w:r w:rsidR="00EF004F" w:rsidRPr="00EF004F">
        <w:rPr>
          <w:rFonts w:ascii="Consolas" w:hAnsi="Consolas"/>
          <w:sz w:val="20"/>
          <w:szCs w:val="20"/>
        </w:rPr>
        <w:t xml:space="preserve">, Font.BOLD + Font.ITALIC, </w:t>
      </w:r>
      <w:r w:rsidR="00EF004F" w:rsidRPr="009E2234">
        <w:rPr>
          <w:rFonts w:ascii="Consolas" w:hAnsi="Consolas"/>
          <w:color w:val="00B0F0"/>
          <w:sz w:val="20"/>
          <w:szCs w:val="20"/>
        </w:rPr>
        <w:t>14</w:t>
      </w:r>
      <w:r w:rsidR="00EF004F" w:rsidRPr="00EF004F">
        <w:rPr>
          <w:rFonts w:ascii="Consolas" w:hAnsi="Consolas"/>
          <w:sz w:val="20"/>
          <w:szCs w:val="20"/>
        </w:rPr>
        <w:t>);</w:t>
      </w:r>
      <w:r w:rsidR="00D363BC" w:rsidRPr="00EF004F">
        <w:rPr>
          <w:rFonts w:ascii="Consolas" w:hAnsi="Consolas"/>
          <w:sz w:val="20"/>
          <w:szCs w:val="20"/>
        </w:rPr>
        <w:br/>
      </w:r>
      <w:r w:rsidR="00EF004F" w:rsidRPr="00EF004F">
        <w:rPr>
          <w:rFonts w:ascii="Consolas" w:hAnsi="Consolas"/>
          <w:sz w:val="20"/>
          <w:szCs w:val="20"/>
        </w:rPr>
        <w:t xml:space="preserve">  </w:t>
      </w:r>
      <w:r w:rsidR="00EF004F">
        <w:rPr>
          <w:rFonts w:ascii="Consolas" w:hAnsi="Consolas"/>
          <w:sz w:val="20"/>
          <w:szCs w:val="20"/>
        </w:rPr>
        <w:t xml:space="preserve"> </w:t>
      </w:r>
      <w:r w:rsidR="00863926">
        <w:rPr>
          <w:rFonts w:ascii="Consolas" w:hAnsi="Consolas"/>
          <w:sz w:val="20"/>
          <w:szCs w:val="20"/>
        </w:rPr>
        <w:t>t</w:t>
      </w:r>
      <w:r w:rsidR="00EF004F" w:rsidRPr="00EF004F">
        <w:rPr>
          <w:rFonts w:ascii="Consolas" w:hAnsi="Consolas"/>
          <w:sz w:val="20"/>
          <w:szCs w:val="20"/>
        </w:rPr>
        <w:t>extField.setFont(font);</w:t>
      </w:r>
      <w:r w:rsidR="00D363BC">
        <w:rPr>
          <w:b/>
        </w:rPr>
        <w:br/>
      </w:r>
      <w:r w:rsidR="00987C74">
        <w:rPr>
          <w:b/>
        </w:rPr>
        <w:br/>
      </w:r>
      <w:r w:rsidR="00F639EA" w:rsidRPr="00F639EA">
        <w:rPr>
          <w:b/>
        </w:rPr>
        <w:t xml:space="preserve">-JComboBox: </w:t>
      </w:r>
      <w:r w:rsidR="00430071" w:rsidRPr="00430071">
        <w:t>J</w:t>
      </w:r>
      <w:r w:rsidR="00430071">
        <w:t>C</w:t>
      </w:r>
      <w:r w:rsidR="00430071" w:rsidRPr="00430071">
        <w:t>omboBox</w:t>
      </w:r>
      <w:r w:rsidR="00430071">
        <w:rPr>
          <w:b/>
        </w:rPr>
        <w:t xml:space="preserve"> </w:t>
      </w:r>
      <w:r w:rsidR="002E2526">
        <w:t>is a generic class</w:t>
      </w:r>
      <w:r w:rsidR="00944D85">
        <w:t>.</w:t>
      </w:r>
      <w:r w:rsidR="008F6FBB">
        <w:t xml:space="preserve"> </w:t>
      </w:r>
      <w:r w:rsidR="00944D85">
        <w:t>I</w:t>
      </w:r>
      <w:r w:rsidR="008F6FBB">
        <w:t>t displays a String representation of each object</w:t>
      </w:r>
      <w:r w:rsidR="002E2526">
        <w:t xml:space="preserve">. </w:t>
      </w:r>
      <w:r w:rsidR="00947D63">
        <w:t>You can hard code values u</w:t>
      </w:r>
      <w:r w:rsidR="00647CC9">
        <w:t xml:space="preserve">sing the model property. </w:t>
      </w:r>
      <w:r w:rsidR="008809F9">
        <w:t>Or, r</w:t>
      </w:r>
      <w:r w:rsidR="009E33C6">
        <w:t xml:space="preserve">ight click, customize code, </w:t>
      </w:r>
    </w:p>
    <w:p w:rsidR="008F6FBB" w:rsidRDefault="008F6FBB" w:rsidP="00E21E2E">
      <w:pPr>
        <w:pStyle w:val="NoSpacing"/>
      </w:pPr>
    </w:p>
    <w:p w:rsidR="003A331E" w:rsidRDefault="008F6FBB" w:rsidP="00E21E2E">
      <w:pPr>
        <w:pStyle w:val="NoSpacing"/>
      </w:pPr>
      <w:r>
        <w:rPr>
          <w:rFonts w:ascii="Consolas" w:hAnsi="Consolas"/>
          <w:sz w:val="20"/>
          <w:szCs w:val="20"/>
        </w:rPr>
        <w:t xml:space="preserve">   </w:t>
      </w:r>
      <w:r w:rsidR="009E33C6" w:rsidRPr="00F22BF1">
        <w:rPr>
          <w:rFonts w:ascii="Consolas" w:hAnsi="Consolas"/>
          <w:sz w:val="20"/>
          <w:szCs w:val="20"/>
        </w:rPr>
        <w:t xml:space="preserve">jComboBox1 = </w:t>
      </w:r>
      <w:r w:rsidR="009E33C6" w:rsidRPr="00800EC7">
        <w:rPr>
          <w:rFonts w:ascii="Consolas" w:hAnsi="Consolas" w:cs="LucidaSansTypewriter"/>
          <w:color w:val="034EA3"/>
          <w:sz w:val="20"/>
          <w:szCs w:val="20"/>
          <w:lang w:val="en-US"/>
        </w:rPr>
        <w:t>new</w:t>
      </w:r>
      <w:r w:rsidR="009E33C6" w:rsidRPr="00F22BF1">
        <w:rPr>
          <w:rFonts w:ascii="Consolas" w:hAnsi="Consolas"/>
          <w:sz w:val="20"/>
          <w:szCs w:val="20"/>
        </w:rPr>
        <w:t xml:space="preserve"> javax.swing.JComboBox&lt;String&gt;(names);</w:t>
      </w:r>
      <w:r>
        <w:rPr>
          <w:rFonts w:ascii="Consolas" w:hAnsi="Consolas"/>
          <w:sz w:val="20"/>
          <w:szCs w:val="20"/>
        </w:rPr>
        <w:br/>
      </w:r>
      <w:r w:rsidR="00AE22D1">
        <w:rPr>
          <w:b/>
        </w:rPr>
        <w:br/>
      </w:r>
      <w:r w:rsidR="00C92095">
        <w:t xml:space="preserve">   </w:t>
      </w:r>
      <w:r w:rsidR="003106FB" w:rsidRPr="0090434A">
        <w:t xml:space="preserve">Some useful </w:t>
      </w:r>
      <w:r w:rsidR="003106FB">
        <w:t xml:space="preserve">methods for combo boxes are </w:t>
      </w:r>
      <w:r w:rsidR="003106FB" w:rsidRPr="00CF2CF6">
        <w:t>getItemCount, addItem</w:t>
      </w:r>
      <w:r w:rsidR="003106FB">
        <w:t>, getSelectedItem.</w:t>
      </w:r>
      <w:r w:rsidR="00FE0426">
        <w:rPr>
          <w:b/>
        </w:rPr>
        <w:br/>
      </w:r>
      <w:r w:rsidR="00C92095">
        <w:t xml:space="preserve">   </w:t>
      </w:r>
      <w:r w:rsidR="005304E8" w:rsidRPr="00CF2CF6">
        <w:t xml:space="preserve">We can use getClass().getResource() to get </w:t>
      </w:r>
      <w:r w:rsidR="00EE67C2">
        <w:t>the URL of a resource.</w:t>
      </w:r>
      <w:r w:rsidR="009D2A1E">
        <w:t xml:space="preserve"> (</w:t>
      </w:r>
      <w:hyperlink r:id="rId87" w:history="1">
        <w:r w:rsidR="009D2A1E" w:rsidRPr="0067036A">
          <w:rPr>
            <w:rStyle w:val="Hyperlink"/>
          </w:rPr>
          <w:t>PDF</w:t>
        </w:r>
      </w:hyperlink>
      <w:r w:rsidR="009D2A1E">
        <w:t xml:space="preserve"> page 505)</w:t>
      </w:r>
      <w:r w:rsidR="00027FA8">
        <w:br/>
      </w:r>
      <w:r w:rsidR="00027FA8">
        <w:br/>
      </w:r>
      <w:r w:rsidR="00027FA8">
        <w:rPr>
          <w:b/>
        </w:rPr>
        <w:t>-J</w:t>
      </w:r>
      <w:r w:rsidR="00B11997">
        <w:rPr>
          <w:b/>
        </w:rPr>
        <w:t>L</w:t>
      </w:r>
      <w:r w:rsidR="00027FA8">
        <w:rPr>
          <w:b/>
        </w:rPr>
        <w:t xml:space="preserve">ist: </w:t>
      </w:r>
      <w:r w:rsidR="00691824" w:rsidRPr="00691824">
        <w:t>J</w:t>
      </w:r>
      <w:r w:rsidR="00691824">
        <w:t>L</w:t>
      </w:r>
      <w:r w:rsidR="00691824" w:rsidRPr="00691824">
        <w:t>ist</w:t>
      </w:r>
      <w:r w:rsidR="00691824">
        <w:rPr>
          <w:b/>
        </w:rPr>
        <w:t xml:space="preserve"> </w:t>
      </w:r>
      <w:r w:rsidR="00691824" w:rsidRPr="00691824">
        <w:t>is a generic class</w:t>
      </w:r>
      <w:r w:rsidR="000C7389">
        <w:t>.</w:t>
      </w:r>
      <w:r w:rsidR="00691824">
        <w:rPr>
          <w:b/>
        </w:rPr>
        <w:t xml:space="preserve"> </w:t>
      </w:r>
      <w:r w:rsidR="000C7389" w:rsidRPr="00E12A80">
        <w:t>I</w:t>
      </w:r>
      <w:r w:rsidR="00691824">
        <w:t>t supports both single and multiple selection lists.</w:t>
      </w:r>
      <w:r w:rsidR="003A331E">
        <w:t xml:space="preserve"> </w:t>
      </w:r>
      <w:r w:rsidR="00E12A80">
        <w:t>You can hard code values using the model property. Or, right click, customize code,</w:t>
      </w:r>
      <w:r>
        <w:br/>
      </w:r>
      <w:r>
        <w:br/>
      </w:r>
      <w:r>
        <w:rPr>
          <w:rFonts w:ascii="Consolas" w:hAnsi="Consolas"/>
          <w:sz w:val="20"/>
          <w:szCs w:val="20"/>
        </w:rPr>
        <w:lastRenderedPageBreak/>
        <w:t xml:space="preserve">   </w:t>
      </w:r>
      <w:r w:rsidR="003A331E" w:rsidRPr="00F22BF1">
        <w:rPr>
          <w:rFonts w:ascii="Consolas" w:hAnsi="Consolas"/>
          <w:sz w:val="20"/>
          <w:szCs w:val="20"/>
        </w:rPr>
        <w:t xml:space="preserve">jList1 = </w:t>
      </w:r>
      <w:r w:rsidR="003A331E" w:rsidRPr="00F22BF1">
        <w:rPr>
          <w:rFonts w:ascii="Consolas" w:hAnsi="Consolas" w:cs="LucidaSansTypewriter"/>
          <w:color w:val="034EA3"/>
          <w:sz w:val="20"/>
          <w:szCs w:val="20"/>
          <w:lang w:val="en-US"/>
        </w:rPr>
        <w:t>new</w:t>
      </w:r>
      <w:r w:rsidR="003A331E" w:rsidRPr="00F22BF1">
        <w:rPr>
          <w:rFonts w:ascii="Consolas" w:hAnsi="Consolas"/>
          <w:sz w:val="20"/>
          <w:szCs w:val="20"/>
        </w:rPr>
        <w:t xml:space="preserve"> javax.swing.JList&lt;String&gt;(names);</w:t>
      </w:r>
      <w:r>
        <w:rPr>
          <w:rFonts w:ascii="Consolas" w:hAnsi="Consolas"/>
          <w:sz w:val="20"/>
          <w:szCs w:val="20"/>
        </w:rPr>
        <w:br/>
      </w:r>
    </w:p>
    <w:p w:rsidR="00AE2D2B" w:rsidRDefault="00CC0845" w:rsidP="00E21E2E">
      <w:pPr>
        <w:pStyle w:val="NoSpacing"/>
      </w:pPr>
      <w:r>
        <w:t xml:space="preserve">   When we are using a single selection list, we code the logic into the list</w:t>
      </w:r>
      <w:r w:rsidR="00DA353A">
        <w:t xml:space="preserve"> (listSelection</w:t>
      </w:r>
      <w:r w:rsidR="004E4910">
        <w:t xml:space="preserve"> event</w:t>
      </w:r>
      <w:r w:rsidR="00DA353A">
        <w:t>)</w:t>
      </w:r>
      <w:r>
        <w:t>. But when we use a multiple selection list, we code the logic into another component such as a button.</w:t>
      </w:r>
      <w:r w:rsidR="001D1F9D">
        <w:br/>
      </w:r>
      <w:r w:rsidR="00AF087D">
        <w:t xml:space="preserve">   Some useful methods for list</w:t>
      </w:r>
      <w:r w:rsidR="00EE1ED1">
        <w:t>s</w:t>
      </w:r>
      <w:r w:rsidR="00AF087D">
        <w:t xml:space="preserve"> are getSelectedIndex and getSelectedValue.</w:t>
      </w:r>
      <w:r w:rsidR="001D1F9D">
        <w:rPr>
          <w:rFonts w:ascii="Consolas" w:hAnsi="Consolas" w:cstheme="minorHAnsi"/>
          <w:sz w:val="20"/>
          <w:szCs w:val="20"/>
        </w:rPr>
        <w:br/>
      </w:r>
      <w:r w:rsidR="002731E0">
        <w:br/>
      </w:r>
      <w:r w:rsidR="003135FF" w:rsidRPr="003135FF">
        <w:rPr>
          <w:rFonts w:ascii="Consolas" w:hAnsi="Consolas" w:cstheme="minorHAnsi"/>
          <w:sz w:val="20"/>
          <w:szCs w:val="20"/>
        </w:rPr>
        <w:t xml:space="preserve">   copyList.setListData(colorList.getSelectedValuesList().</w:t>
      </w:r>
      <w:r w:rsidR="003135FF" w:rsidRPr="003135FF">
        <w:rPr>
          <w:rFonts w:ascii="Consolas" w:hAnsi="Consolas" w:cstheme="minorHAnsi"/>
          <w:szCs w:val="20"/>
        </w:rPr>
        <w:t>toArray(</w:t>
      </w:r>
      <w:r w:rsidR="003135FF" w:rsidRPr="009E2234">
        <w:rPr>
          <w:rFonts w:ascii="Consolas" w:hAnsi="Consolas" w:cs="LucidaSansTypewriter"/>
          <w:color w:val="034EA3"/>
          <w:sz w:val="20"/>
          <w:szCs w:val="20"/>
          <w:lang w:val="en-US"/>
        </w:rPr>
        <w:t>new</w:t>
      </w:r>
      <w:r w:rsidR="003135FF" w:rsidRPr="003135FF">
        <w:rPr>
          <w:rFonts w:ascii="Consolas" w:hAnsi="Consolas" w:cstheme="minorHAnsi"/>
          <w:szCs w:val="20"/>
        </w:rPr>
        <w:t xml:space="preserve"> String[</w:t>
      </w:r>
      <w:r w:rsidR="003135FF" w:rsidRPr="009E2234">
        <w:rPr>
          <w:rFonts w:ascii="Consolas" w:hAnsi="Consolas" w:cstheme="minorHAnsi"/>
          <w:color w:val="00B0F0"/>
          <w:szCs w:val="20"/>
        </w:rPr>
        <w:t>0</w:t>
      </w:r>
      <w:r w:rsidR="003135FF" w:rsidRPr="003135FF">
        <w:rPr>
          <w:rFonts w:ascii="Consolas" w:hAnsi="Consolas" w:cstheme="minorHAnsi"/>
          <w:szCs w:val="20"/>
        </w:rPr>
        <w:t>]));</w:t>
      </w:r>
      <w:r w:rsidR="00691824">
        <w:br/>
      </w:r>
      <w:r w:rsidR="00691824">
        <w:br/>
      </w:r>
      <w:r w:rsidR="00624D0C" w:rsidRPr="00624D0C">
        <w:t xml:space="preserve">Each JFrame actually consists of three </w:t>
      </w:r>
      <w:r w:rsidR="00624D0C" w:rsidRPr="002949DB">
        <w:rPr>
          <w:color w:val="FFC000"/>
        </w:rPr>
        <w:t>layers</w:t>
      </w:r>
      <w:r w:rsidR="00624D0C" w:rsidRPr="00624D0C">
        <w:t>—the background, the content pane</w:t>
      </w:r>
      <w:r w:rsidR="004E1A2A">
        <w:t>,</w:t>
      </w:r>
      <w:r w:rsidR="00624D0C" w:rsidRPr="00624D0C">
        <w:t xml:space="preserve"> and the glass pane. The </w:t>
      </w:r>
      <w:r w:rsidR="00624D0C" w:rsidRPr="002949DB">
        <w:rPr>
          <w:color w:val="00B050"/>
        </w:rPr>
        <w:t>content pane</w:t>
      </w:r>
      <w:r w:rsidR="00624D0C" w:rsidRPr="00624D0C">
        <w:t xml:space="preserve"> appears in front of the </w:t>
      </w:r>
      <w:r w:rsidR="00624D0C" w:rsidRPr="004E1A2A">
        <w:rPr>
          <w:color w:val="00B050"/>
        </w:rPr>
        <w:t>background</w:t>
      </w:r>
      <w:r w:rsidR="00624D0C" w:rsidRPr="00624D0C">
        <w:t xml:space="preserve"> and is where the GUI components in the JFrame are displayed. The </w:t>
      </w:r>
      <w:r w:rsidR="00624D0C" w:rsidRPr="002949DB">
        <w:rPr>
          <w:color w:val="00B050"/>
        </w:rPr>
        <w:t>glass pane</w:t>
      </w:r>
      <w:r w:rsidR="00624D0C" w:rsidRPr="00624D0C">
        <w:t xml:space="preserve"> is used to display tool tips and other items that should appear in front of the GUI components on the screen.</w:t>
      </w:r>
      <w:r w:rsidR="00CD6600">
        <w:t xml:space="preserve"> </w:t>
      </w:r>
      <w:r w:rsidR="00D71CB0">
        <w:br/>
      </w:r>
      <w:r w:rsidR="00F479ED">
        <w:rPr>
          <w:b/>
        </w:rPr>
        <w:br/>
      </w:r>
      <w:r w:rsidR="00DB4CE8">
        <w:rPr>
          <w:b/>
        </w:rPr>
        <w:t xml:space="preserve">-Mouse Event Handling: </w:t>
      </w:r>
      <w:r w:rsidR="00DB4CE8">
        <w:t>evt.isMetaDown for right click. evt.isAltDown for middle mouse button.</w:t>
      </w:r>
    </w:p>
    <w:p w:rsidR="00AE2D2B" w:rsidRDefault="00AE2D2B" w:rsidP="00E21E2E">
      <w:pPr>
        <w:pStyle w:val="NoSpacing"/>
      </w:pPr>
    </w:p>
    <w:p w:rsidR="00AE2D2B" w:rsidRPr="00831F98" w:rsidRDefault="00AE2D2B" w:rsidP="00E21E2E">
      <w:pPr>
        <w:pStyle w:val="NoSpacing"/>
        <w:rPr>
          <w:color w:val="FF0000"/>
        </w:rPr>
      </w:pPr>
      <w:r>
        <w:t xml:space="preserve">   </w:t>
      </w:r>
      <w:r>
        <w:rPr>
          <w:b/>
        </w:rPr>
        <w:t>-mouseDragged</w:t>
      </w:r>
    </w:p>
    <w:p w:rsidR="00AE2D2B" w:rsidRDefault="00AE2D2B" w:rsidP="00E21E2E">
      <w:pPr>
        <w:pStyle w:val="NoSpacing"/>
      </w:pPr>
    </w:p>
    <w:p w:rsidR="0063274C" w:rsidRPr="0063274C" w:rsidRDefault="004B52C7" w:rsidP="0063274C">
      <w:pPr>
        <w:pStyle w:val="NoSpacing"/>
        <w:rPr>
          <w:rFonts w:ascii="Consolas" w:hAnsi="Consolas"/>
          <w:sz w:val="20"/>
          <w:szCs w:val="20"/>
        </w:rPr>
      </w:pPr>
      <w:r>
        <w:rPr>
          <w:rFonts w:ascii="Consolas" w:hAnsi="Consolas"/>
          <w:sz w:val="20"/>
          <w:szCs w:val="20"/>
        </w:rPr>
        <w:t xml:space="preserve">   </w:t>
      </w:r>
      <w:r w:rsidR="0063274C" w:rsidRPr="0063274C">
        <w:rPr>
          <w:rFonts w:ascii="Consolas" w:hAnsi="Consolas"/>
          <w:sz w:val="20"/>
          <w:szCs w:val="20"/>
        </w:rPr>
        <w:t xml:space="preserve">currentLocation = </w:t>
      </w:r>
      <w:r w:rsidR="00D01B46">
        <w:rPr>
          <w:rFonts w:ascii="Consolas" w:hAnsi="Consolas"/>
          <w:sz w:val="20"/>
          <w:szCs w:val="20"/>
        </w:rPr>
        <w:t>l</w:t>
      </w:r>
      <w:r w:rsidR="0063274C" w:rsidRPr="0063274C">
        <w:rPr>
          <w:rFonts w:ascii="Consolas" w:hAnsi="Consolas"/>
          <w:sz w:val="20"/>
          <w:szCs w:val="20"/>
        </w:rPr>
        <w:t>abel.getLocation();</w:t>
      </w:r>
      <w:r w:rsidR="0063274C">
        <w:rPr>
          <w:rFonts w:ascii="Consolas" w:hAnsi="Consolas"/>
          <w:sz w:val="20"/>
          <w:szCs w:val="20"/>
        </w:rPr>
        <w:t xml:space="preserve"> </w:t>
      </w:r>
      <w:r w:rsidR="0063274C" w:rsidRPr="007004B8">
        <w:rPr>
          <w:rFonts w:ascii="Consolas" w:hAnsi="Consolas"/>
          <w:color w:val="00B050"/>
          <w:sz w:val="20"/>
          <w:szCs w:val="20"/>
        </w:rPr>
        <w:t xml:space="preserve">// </w:t>
      </w:r>
      <w:r w:rsidR="007004B8" w:rsidRPr="007004B8">
        <w:rPr>
          <w:rFonts w:ascii="Consolas" w:hAnsi="Consolas"/>
          <w:color w:val="00B050"/>
          <w:sz w:val="20"/>
          <w:szCs w:val="20"/>
        </w:rPr>
        <w:t>I</w:t>
      </w:r>
      <w:r w:rsidR="0063274C" w:rsidRPr="007004B8">
        <w:rPr>
          <w:rFonts w:ascii="Consolas" w:hAnsi="Consolas"/>
          <w:color w:val="00B050"/>
          <w:sz w:val="20"/>
          <w:szCs w:val="20"/>
        </w:rPr>
        <w:t>n mousePressed method</w:t>
      </w:r>
    </w:p>
    <w:p w:rsidR="00AE2D2B" w:rsidRPr="00D83B1B" w:rsidRDefault="0063274C" w:rsidP="0063274C">
      <w:pPr>
        <w:pStyle w:val="NoSpacing"/>
        <w:rPr>
          <w:rFonts w:ascii="Consolas" w:hAnsi="Consolas"/>
          <w:sz w:val="20"/>
          <w:szCs w:val="20"/>
        </w:rPr>
      </w:pPr>
      <w:r w:rsidRPr="00D83B1B">
        <w:rPr>
          <w:rFonts w:ascii="Consolas" w:hAnsi="Consolas"/>
          <w:sz w:val="20"/>
          <w:szCs w:val="20"/>
        </w:rPr>
        <w:t xml:space="preserve">   offsetAmount = evt.getPoint();</w:t>
      </w:r>
    </w:p>
    <w:p w:rsidR="00AE2D2B" w:rsidRPr="00F04556" w:rsidRDefault="00AE2D2B" w:rsidP="00AE2D2B">
      <w:pPr>
        <w:pStyle w:val="NoSpacing"/>
        <w:rPr>
          <w:rFonts w:ascii="Consolas" w:hAnsi="Consolas"/>
          <w:sz w:val="20"/>
          <w:szCs w:val="20"/>
        </w:rPr>
      </w:pPr>
    </w:p>
    <w:p w:rsidR="0063274C" w:rsidRPr="004B52C7" w:rsidRDefault="0063274C" w:rsidP="0063274C">
      <w:pPr>
        <w:pStyle w:val="NoSpacing"/>
        <w:rPr>
          <w:rFonts w:ascii="Consolas" w:hAnsi="Consolas"/>
          <w:sz w:val="20"/>
          <w:szCs w:val="20"/>
        </w:rPr>
      </w:pPr>
      <w:r>
        <w:rPr>
          <w:rFonts w:ascii="Consolas" w:hAnsi="Consolas"/>
          <w:sz w:val="20"/>
          <w:szCs w:val="20"/>
        </w:rPr>
        <w:t xml:space="preserve">   </w:t>
      </w:r>
      <w:r w:rsidRPr="0063274C">
        <w:rPr>
          <w:rFonts w:ascii="Consolas" w:hAnsi="Consolas"/>
          <w:sz w:val="20"/>
          <w:szCs w:val="20"/>
        </w:rPr>
        <w:t>changeAmount = evt.getPoint();</w:t>
      </w:r>
      <w:r>
        <w:rPr>
          <w:rFonts w:ascii="Consolas" w:hAnsi="Consolas"/>
          <w:sz w:val="20"/>
          <w:szCs w:val="20"/>
        </w:rPr>
        <w:t xml:space="preserve"> </w:t>
      </w:r>
      <w:r w:rsidRPr="00F04556">
        <w:rPr>
          <w:rFonts w:ascii="Consolas" w:hAnsi="Consolas"/>
          <w:color w:val="00B050"/>
          <w:sz w:val="20"/>
          <w:szCs w:val="20"/>
        </w:rPr>
        <w:t xml:space="preserve">// </w:t>
      </w:r>
      <w:r>
        <w:rPr>
          <w:rFonts w:ascii="Consolas" w:hAnsi="Consolas"/>
          <w:color w:val="00B050"/>
          <w:sz w:val="20"/>
          <w:szCs w:val="20"/>
        </w:rPr>
        <w:t>I</w:t>
      </w:r>
      <w:r w:rsidRPr="00F04556">
        <w:rPr>
          <w:rFonts w:ascii="Consolas" w:hAnsi="Consolas"/>
          <w:color w:val="00B050"/>
          <w:sz w:val="20"/>
          <w:szCs w:val="20"/>
        </w:rPr>
        <w:t>n mouseDragged method</w:t>
      </w:r>
    </w:p>
    <w:p w:rsidR="0063274C" w:rsidRPr="00D83B1B" w:rsidRDefault="0063274C" w:rsidP="0063274C">
      <w:pPr>
        <w:pStyle w:val="NoSpacing"/>
        <w:rPr>
          <w:rFonts w:ascii="Consolas" w:hAnsi="Consolas"/>
          <w:sz w:val="20"/>
          <w:szCs w:val="20"/>
        </w:rPr>
      </w:pPr>
      <w:r w:rsidRPr="00D83B1B">
        <w:rPr>
          <w:rFonts w:ascii="Consolas" w:hAnsi="Consolas"/>
          <w:sz w:val="20"/>
          <w:szCs w:val="20"/>
        </w:rPr>
        <w:t xml:space="preserve">   currentLocation.setLocation(currentLocation.x + changeAmount.x - </w:t>
      </w:r>
      <w:r w:rsidRPr="00D83B1B">
        <w:rPr>
          <w:rFonts w:ascii="Consolas" w:hAnsi="Consolas"/>
          <w:szCs w:val="20"/>
        </w:rPr>
        <w:t xml:space="preserve">offsetAmount.x, </w:t>
      </w:r>
    </w:p>
    <w:p w:rsidR="0063274C" w:rsidRPr="00D83B1B" w:rsidRDefault="0063274C" w:rsidP="0063274C">
      <w:pPr>
        <w:pStyle w:val="NoSpacing"/>
        <w:rPr>
          <w:rFonts w:ascii="Consolas" w:hAnsi="Consolas"/>
          <w:sz w:val="20"/>
          <w:szCs w:val="20"/>
        </w:rPr>
      </w:pPr>
      <w:r w:rsidRPr="00D83B1B">
        <w:rPr>
          <w:rFonts w:ascii="Consolas" w:hAnsi="Consolas"/>
          <w:sz w:val="20"/>
          <w:szCs w:val="20"/>
        </w:rPr>
        <w:t xml:space="preserve">      currentLocation.y + changeAmount.y - offsetAmount.y);</w:t>
      </w:r>
    </w:p>
    <w:p w:rsidR="0063274C" w:rsidRPr="0063274C" w:rsidRDefault="0063274C" w:rsidP="0063274C">
      <w:pPr>
        <w:pStyle w:val="NoSpacing"/>
        <w:rPr>
          <w:rFonts w:ascii="Consolas" w:hAnsi="Consolas"/>
          <w:sz w:val="20"/>
          <w:szCs w:val="20"/>
        </w:rPr>
      </w:pPr>
      <w:r>
        <w:rPr>
          <w:rFonts w:ascii="Consolas" w:hAnsi="Consolas"/>
          <w:sz w:val="20"/>
          <w:szCs w:val="20"/>
        </w:rPr>
        <w:t xml:space="preserve">   </w:t>
      </w:r>
      <w:r w:rsidR="00D01B46">
        <w:rPr>
          <w:rFonts w:ascii="Consolas" w:hAnsi="Consolas"/>
          <w:sz w:val="20"/>
          <w:szCs w:val="20"/>
        </w:rPr>
        <w:t>l</w:t>
      </w:r>
      <w:r w:rsidRPr="0063274C">
        <w:rPr>
          <w:rFonts w:ascii="Consolas" w:hAnsi="Consolas"/>
          <w:sz w:val="20"/>
          <w:szCs w:val="20"/>
        </w:rPr>
        <w:t>abel.setLocation(currentLocation);</w:t>
      </w:r>
    </w:p>
    <w:p w:rsidR="00A22800" w:rsidRDefault="001D1F9D" w:rsidP="00AE2D2B">
      <w:pPr>
        <w:pStyle w:val="NoSpacing"/>
        <w:rPr>
          <w:rFonts w:ascii="Consolas" w:hAnsi="Consolas"/>
          <w:color w:val="00B050"/>
          <w:sz w:val="20"/>
          <w:szCs w:val="20"/>
        </w:rPr>
      </w:pPr>
      <w:r>
        <w:rPr>
          <w:b/>
        </w:rPr>
        <w:br/>
      </w:r>
      <w:r w:rsidR="0021084E" w:rsidRPr="0044111C">
        <w:rPr>
          <w:b/>
        </w:rPr>
        <w:t xml:space="preserve">-Key Event Handling: </w:t>
      </w:r>
      <w:r w:rsidR="0044111C" w:rsidRPr="0044111C">
        <w:t xml:space="preserve">First code is </w:t>
      </w:r>
      <w:r w:rsidR="0044111C" w:rsidRPr="0044111C">
        <w:rPr>
          <w:rFonts w:ascii="Consolas" w:hAnsi="Consolas"/>
          <w:sz w:val="20"/>
        </w:rPr>
        <w:t>used by pressed and released for nonprintable chars.</w:t>
      </w:r>
      <w:r w:rsidR="00D5090D">
        <w:rPr>
          <w:b/>
        </w:rPr>
        <w:br/>
      </w:r>
      <w:r w:rsidR="00D5090D">
        <w:rPr>
          <w:b/>
        </w:rPr>
        <w:br/>
      </w:r>
      <w:r w:rsidR="00D5090D" w:rsidRPr="00D5090D">
        <w:rPr>
          <w:rFonts w:ascii="Consolas" w:hAnsi="Consolas"/>
          <w:sz w:val="20"/>
        </w:rPr>
        <w:t xml:space="preserve">   KeyEve</w:t>
      </w:r>
      <w:r w:rsidR="00FE13B6">
        <w:rPr>
          <w:rFonts w:ascii="Consolas" w:hAnsi="Consolas"/>
          <w:sz w:val="20"/>
        </w:rPr>
        <w:t>nt.getKeyText(evt.getKeyCode())</w:t>
      </w:r>
      <w:r w:rsidR="00117C9A">
        <w:br/>
      </w:r>
      <w:r w:rsidR="00FE13B6">
        <w:br/>
      </w:r>
      <w:r w:rsidR="00FE13B6" w:rsidRPr="00FE13B6">
        <w:rPr>
          <w:rFonts w:ascii="Consolas" w:hAnsi="Consolas"/>
          <w:sz w:val="20"/>
          <w:szCs w:val="20"/>
        </w:rPr>
        <w:t xml:space="preserve">   evt.getKeyChar()</w:t>
      </w:r>
      <w:r w:rsidR="00FE13B6">
        <w:rPr>
          <w:rFonts w:ascii="Consolas" w:hAnsi="Consolas"/>
          <w:sz w:val="20"/>
          <w:szCs w:val="20"/>
        </w:rPr>
        <w:t xml:space="preserve"> </w:t>
      </w:r>
      <w:r w:rsidR="00FE13B6" w:rsidRPr="00FD6015">
        <w:rPr>
          <w:rFonts w:ascii="Consolas" w:hAnsi="Consolas"/>
          <w:color w:val="00B050"/>
          <w:sz w:val="20"/>
          <w:szCs w:val="20"/>
        </w:rPr>
        <w:t xml:space="preserve">// used </w:t>
      </w:r>
      <w:r w:rsidR="0044111C">
        <w:rPr>
          <w:rFonts w:ascii="Consolas" w:hAnsi="Consolas"/>
          <w:color w:val="00B050"/>
          <w:sz w:val="20"/>
          <w:szCs w:val="20"/>
        </w:rPr>
        <w:t>by all 3 methods for printable characters</w:t>
      </w:r>
    </w:p>
    <w:p w:rsidR="001139B9" w:rsidRDefault="001139B9" w:rsidP="00E21E2E">
      <w:pPr>
        <w:pStyle w:val="NoSpacing"/>
        <w:rPr>
          <w:rFonts w:ascii="Consolas" w:hAnsi="Consolas"/>
          <w:color w:val="00B050"/>
          <w:sz w:val="20"/>
          <w:szCs w:val="20"/>
        </w:rPr>
      </w:pPr>
    </w:p>
    <w:p w:rsidR="00A16D67" w:rsidRDefault="001139B9" w:rsidP="00D24B31">
      <w:pPr>
        <w:pStyle w:val="NoSpacing"/>
      </w:pPr>
      <w:r w:rsidRPr="001139B9">
        <w:rPr>
          <w:b/>
        </w:rPr>
        <w:t>-MenuBar</w:t>
      </w:r>
      <w:r>
        <w:rPr>
          <w:b/>
        </w:rPr>
        <w:t xml:space="preserve">: </w:t>
      </w:r>
      <w:r w:rsidRPr="001139B9">
        <w:t>Use</w:t>
      </w:r>
      <w:r w:rsidR="0032788B">
        <w:t xml:space="preserve"> </w:t>
      </w:r>
      <w:r w:rsidR="0032788B" w:rsidRPr="001139B9">
        <w:t>“Alt + Key</w:t>
      </w:r>
      <w:r w:rsidR="0032788B">
        <w:t>”</w:t>
      </w:r>
      <w:r w:rsidR="00F2491A">
        <w:t xml:space="preserve"> and </w:t>
      </w:r>
      <w:r w:rsidR="00F2491A" w:rsidRPr="001139B9">
        <w:t>“Key”</w:t>
      </w:r>
      <w:r w:rsidR="0055448F">
        <w:t xml:space="preserve"> for </w:t>
      </w:r>
      <w:r w:rsidRPr="001139B9">
        <w:t xml:space="preserve">mnemonics of </w:t>
      </w:r>
      <w:r w:rsidR="00F2491A">
        <w:t>menus</w:t>
      </w:r>
      <w:r w:rsidR="00F2491A" w:rsidRPr="001139B9">
        <w:t xml:space="preserve"> </w:t>
      </w:r>
      <w:r w:rsidR="00F2491A">
        <w:t xml:space="preserve">and </w:t>
      </w:r>
      <w:r w:rsidRPr="001139B9">
        <w:t>menu items</w:t>
      </w:r>
      <w:r w:rsidR="0032788B">
        <w:t xml:space="preserve"> respectively</w:t>
      </w:r>
      <w:r>
        <w:t>.</w:t>
      </w:r>
      <w:r w:rsidR="00CE3261">
        <w:t xml:space="preserve"> Menu item accelerators</w:t>
      </w:r>
      <w:r w:rsidR="00B14BAF">
        <w:t>/shortcuts</w:t>
      </w:r>
      <w:r w:rsidR="00CE3261">
        <w:t xml:space="preserve"> can be used without opening the menu.</w:t>
      </w:r>
    </w:p>
    <w:p w:rsidR="00A16D67" w:rsidRDefault="00A16D67" w:rsidP="00D24B31">
      <w:pPr>
        <w:pStyle w:val="NoSpacing"/>
      </w:pPr>
    </w:p>
    <w:p w:rsidR="001752F1" w:rsidRDefault="00A16D67" w:rsidP="00D24B31">
      <w:pPr>
        <w:pStyle w:val="NoSpacing"/>
      </w:pPr>
      <w:r>
        <w:rPr>
          <w:b/>
        </w:rPr>
        <w:t xml:space="preserve">-Popup Menu: </w:t>
      </w:r>
      <w:r w:rsidR="00067142" w:rsidRPr="00067142">
        <w:t>Drag</w:t>
      </w:r>
      <w:r w:rsidR="00067142">
        <w:t xml:space="preserve"> a popup menu </w:t>
      </w:r>
      <w:r w:rsidR="00B517A2">
        <w:t>and</w:t>
      </w:r>
      <w:r w:rsidR="00067142">
        <w:t xml:space="preserve"> menu items to </w:t>
      </w:r>
      <w:r w:rsidR="00A84E5B">
        <w:t>D</w:t>
      </w:r>
      <w:r w:rsidR="00067142">
        <w:t xml:space="preserve">esign. Move menu items to popup menu </w:t>
      </w:r>
      <w:r w:rsidR="00A84E5B">
        <w:t>in Navigator</w:t>
      </w:r>
      <w:r w:rsidR="00067142">
        <w:t xml:space="preserve">. Then create a MouseClicked method for a </w:t>
      </w:r>
      <w:r w:rsidR="00B43294">
        <w:t>component.</w:t>
      </w:r>
    </w:p>
    <w:p w:rsidR="001752F1" w:rsidRDefault="001752F1" w:rsidP="00D24B31">
      <w:pPr>
        <w:pStyle w:val="NoSpacing"/>
      </w:pPr>
    </w:p>
    <w:p w:rsidR="001752F1" w:rsidRPr="001752F1" w:rsidRDefault="001752F1" w:rsidP="001752F1">
      <w:pPr>
        <w:pStyle w:val="NoSpacing"/>
        <w:rPr>
          <w:rFonts w:ascii="Consolas" w:hAnsi="Consolas"/>
          <w:sz w:val="20"/>
          <w:szCs w:val="20"/>
        </w:rPr>
      </w:pPr>
      <w:r w:rsidRPr="001752F1">
        <w:rPr>
          <w:rFonts w:ascii="Consolas" w:hAnsi="Consolas"/>
          <w:sz w:val="20"/>
          <w:szCs w:val="20"/>
        </w:rPr>
        <w:t xml:space="preserve">   </w:t>
      </w:r>
      <w:r w:rsidRPr="001752F1">
        <w:rPr>
          <w:rFonts w:ascii="Consolas" w:hAnsi="Consolas" w:cs="LucidaSansTypewriter"/>
          <w:color w:val="034EA3"/>
          <w:sz w:val="20"/>
          <w:szCs w:val="20"/>
          <w:lang w:val="en-US"/>
        </w:rPr>
        <w:t>if</w:t>
      </w:r>
      <w:r w:rsidRPr="001752F1">
        <w:rPr>
          <w:rFonts w:ascii="Consolas" w:hAnsi="Consolas"/>
          <w:sz w:val="20"/>
          <w:szCs w:val="20"/>
        </w:rPr>
        <w:t xml:space="preserve"> (evt.isMetaDown())</w:t>
      </w:r>
    </w:p>
    <w:p w:rsidR="00A84E5B" w:rsidRDefault="001752F1" w:rsidP="001752F1">
      <w:pPr>
        <w:pStyle w:val="NoSpacing"/>
        <w:rPr>
          <w:rFonts w:ascii="Consolas" w:hAnsi="Consolas"/>
          <w:sz w:val="20"/>
          <w:szCs w:val="20"/>
        </w:rPr>
      </w:pPr>
      <w:r w:rsidRPr="001752F1">
        <w:rPr>
          <w:rFonts w:ascii="Consolas" w:hAnsi="Consolas"/>
          <w:sz w:val="20"/>
          <w:szCs w:val="20"/>
        </w:rPr>
        <w:t xml:space="preserve">      </w:t>
      </w:r>
      <w:r w:rsidR="00C509FF">
        <w:rPr>
          <w:rFonts w:ascii="Consolas" w:hAnsi="Consolas"/>
          <w:sz w:val="20"/>
          <w:szCs w:val="20"/>
        </w:rPr>
        <w:t>p</w:t>
      </w:r>
      <w:r w:rsidRPr="001752F1">
        <w:rPr>
          <w:rFonts w:ascii="Consolas" w:hAnsi="Consolas"/>
          <w:sz w:val="20"/>
          <w:szCs w:val="20"/>
        </w:rPr>
        <w:t>opupMenu</w:t>
      </w:r>
      <w:r w:rsidR="00C509FF">
        <w:rPr>
          <w:rFonts w:ascii="Consolas" w:hAnsi="Consolas"/>
          <w:sz w:val="20"/>
          <w:szCs w:val="20"/>
        </w:rPr>
        <w:t>.show(p</w:t>
      </w:r>
      <w:r w:rsidRPr="001752F1">
        <w:rPr>
          <w:rFonts w:ascii="Consolas" w:hAnsi="Consolas"/>
          <w:sz w:val="20"/>
          <w:szCs w:val="20"/>
        </w:rPr>
        <w:t>anel, evt.getX(), evt.getY());</w:t>
      </w:r>
    </w:p>
    <w:p w:rsidR="00A84E5B" w:rsidRDefault="00A84E5B" w:rsidP="001752F1">
      <w:pPr>
        <w:pStyle w:val="NoSpacing"/>
        <w:rPr>
          <w:rFonts w:ascii="Consolas" w:hAnsi="Consolas"/>
          <w:sz w:val="20"/>
          <w:szCs w:val="20"/>
        </w:rPr>
      </w:pPr>
    </w:p>
    <w:p w:rsidR="00C509FF" w:rsidRDefault="00A84E5B" w:rsidP="001752F1">
      <w:pPr>
        <w:pStyle w:val="NoSpacing"/>
      </w:pPr>
      <w:r>
        <w:rPr>
          <w:b/>
        </w:rPr>
        <w:t xml:space="preserve">-File </w:t>
      </w:r>
      <w:r w:rsidR="000367EE">
        <w:rPr>
          <w:b/>
        </w:rPr>
        <w:t>c</w:t>
      </w:r>
      <w:r>
        <w:rPr>
          <w:b/>
        </w:rPr>
        <w:t>hooser</w:t>
      </w:r>
      <w:r w:rsidR="000367EE">
        <w:rPr>
          <w:b/>
        </w:rPr>
        <w:t xml:space="preserve"> and color chooser</w:t>
      </w:r>
      <w:r>
        <w:rPr>
          <w:b/>
        </w:rPr>
        <w:t xml:space="preserve">: </w:t>
      </w:r>
      <w:r>
        <w:t xml:space="preserve"> </w:t>
      </w:r>
      <w:r w:rsidR="008A4607">
        <w:t>Drag file and color choosers outside bord</w:t>
      </w:r>
      <w:r w:rsidR="00D37DC4">
        <w:t>ers of your GUI window to put them</w:t>
      </w:r>
      <w:r w:rsidR="008A4607">
        <w:t xml:space="preserve"> in “Other components”.</w:t>
      </w:r>
      <w:r w:rsidR="00504A08">
        <w:t xml:space="preserve"> Code a button.</w:t>
      </w:r>
      <w:r w:rsidR="00D24B31">
        <w:br/>
      </w:r>
    </w:p>
    <w:p w:rsidR="004768F0" w:rsidRPr="004768F0" w:rsidRDefault="00680839" w:rsidP="004768F0">
      <w:pPr>
        <w:pStyle w:val="NoSpacing"/>
        <w:rPr>
          <w:rFonts w:ascii="Consolas" w:hAnsi="Consolas"/>
          <w:sz w:val="20"/>
        </w:rPr>
      </w:pPr>
      <w:r>
        <w:rPr>
          <w:rFonts w:ascii="Consolas" w:hAnsi="Consolas"/>
          <w:sz w:val="20"/>
        </w:rPr>
        <w:t>-</w:t>
      </w:r>
      <w:r w:rsidR="004768F0" w:rsidRPr="004768F0">
        <w:rPr>
          <w:rFonts w:ascii="Consolas" w:hAnsi="Consolas"/>
          <w:sz w:val="20"/>
        </w:rPr>
        <w:t xml:space="preserve">  fileChooser.setCurrentDirectory(</w:t>
      </w:r>
      <w:r w:rsidR="004768F0" w:rsidRPr="006C0F02">
        <w:rPr>
          <w:rFonts w:ascii="Consolas" w:hAnsi="Consolas" w:cs="LucidaSansTypewriter"/>
          <w:color w:val="034EA3"/>
          <w:sz w:val="20"/>
          <w:szCs w:val="20"/>
          <w:lang w:val="en-US"/>
        </w:rPr>
        <w:t>new</w:t>
      </w:r>
      <w:r w:rsidR="004768F0" w:rsidRPr="004768F0">
        <w:rPr>
          <w:rFonts w:ascii="Consolas" w:hAnsi="Consolas"/>
          <w:sz w:val="20"/>
        </w:rPr>
        <w:t xml:space="preserve"> File(</w:t>
      </w:r>
      <w:r w:rsidR="004768F0" w:rsidRPr="005C5968">
        <w:rPr>
          <w:rFonts w:ascii="Consolas" w:hAnsi="Consolas"/>
          <w:color w:val="00B0F0"/>
          <w:sz w:val="20"/>
        </w:rPr>
        <w:t>"</w:t>
      </w:r>
      <w:r w:rsidR="00041E78" w:rsidRPr="005C5968">
        <w:rPr>
          <w:rFonts w:ascii="Consolas" w:hAnsi="Consolas"/>
          <w:color w:val="00B0F0"/>
          <w:sz w:val="20"/>
        </w:rPr>
        <w:t>C:\\Users\\Michael\\Desktop</w:t>
      </w:r>
      <w:r w:rsidR="004768F0" w:rsidRPr="005C5968">
        <w:rPr>
          <w:rFonts w:ascii="Consolas" w:hAnsi="Consolas"/>
          <w:color w:val="00B0F0"/>
          <w:sz w:val="20"/>
        </w:rPr>
        <w:t>"</w:t>
      </w:r>
      <w:r w:rsidR="004768F0" w:rsidRPr="004768F0">
        <w:rPr>
          <w:rFonts w:ascii="Consolas" w:hAnsi="Consolas"/>
          <w:sz w:val="20"/>
        </w:rPr>
        <w:t>)</w:t>
      </w:r>
      <w:r w:rsidR="00B07DC0">
        <w:rPr>
          <w:rFonts w:ascii="Consolas" w:hAnsi="Consolas"/>
          <w:sz w:val="20"/>
        </w:rPr>
        <w:t>)</w:t>
      </w:r>
      <w:r w:rsidR="004768F0" w:rsidRPr="004768F0">
        <w:rPr>
          <w:rFonts w:ascii="Consolas" w:hAnsi="Consolas"/>
          <w:sz w:val="20"/>
        </w:rPr>
        <w:t>;</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nt</w:t>
      </w:r>
      <w:r w:rsidRPr="00AB0BE0">
        <w:rPr>
          <w:rFonts w:ascii="Consolas" w:hAnsi="Consolas"/>
          <w:sz w:val="20"/>
          <w:szCs w:val="20"/>
        </w:rPr>
        <w:t xml:space="preserve"> response = fileChooser.showOpenDialog(rootPane); </w:t>
      </w:r>
      <w:r w:rsidRPr="00AB0BE0">
        <w:rPr>
          <w:rFonts w:ascii="Consolas" w:hAnsi="Consolas"/>
          <w:color w:val="00B050"/>
          <w:sz w:val="20"/>
          <w:szCs w:val="20"/>
        </w:rPr>
        <w:t>// showSaveDialog</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f</w:t>
      </w:r>
      <w:r w:rsidRPr="00AB0BE0">
        <w:rPr>
          <w:rFonts w:ascii="Consolas" w:hAnsi="Consolas"/>
          <w:sz w:val="20"/>
          <w:szCs w:val="20"/>
        </w:rPr>
        <w:t xml:space="preserve"> (response == fileChooser.APPROVE_OPTION)</w:t>
      </w:r>
    </w:p>
    <w:p w:rsidR="00680839" w:rsidRDefault="004768F0" w:rsidP="00CA235A">
      <w:pPr>
        <w:pStyle w:val="NoSpacing"/>
        <w:rPr>
          <w:rFonts w:ascii="Consolas" w:hAnsi="Consolas"/>
          <w:sz w:val="20"/>
          <w:szCs w:val="20"/>
        </w:rPr>
      </w:pPr>
      <w:r w:rsidRPr="00AB0BE0">
        <w:rPr>
          <w:rFonts w:ascii="Consolas" w:hAnsi="Consolas"/>
          <w:sz w:val="20"/>
          <w:szCs w:val="20"/>
        </w:rPr>
        <w:t xml:space="preserve">      </w:t>
      </w:r>
      <w:r w:rsidR="00B401E9">
        <w:rPr>
          <w:rFonts w:ascii="Consolas" w:hAnsi="Consolas"/>
          <w:sz w:val="20"/>
          <w:szCs w:val="20"/>
        </w:rPr>
        <w:t xml:space="preserve">File </w:t>
      </w:r>
      <w:r w:rsidRPr="00AB0BE0">
        <w:rPr>
          <w:rFonts w:ascii="Consolas" w:hAnsi="Consolas"/>
          <w:sz w:val="20"/>
          <w:szCs w:val="20"/>
        </w:rPr>
        <w:t xml:space="preserve">file = </w:t>
      </w:r>
      <w:r w:rsidRPr="00AB0BE0">
        <w:rPr>
          <w:rFonts w:ascii="Consolas" w:hAnsi="Consolas" w:cs="LucidaSansTypewriter"/>
          <w:color w:val="034EA3"/>
          <w:sz w:val="20"/>
          <w:szCs w:val="20"/>
          <w:lang w:val="en-US"/>
        </w:rPr>
        <w:t>new</w:t>
      </w:r>
      <w:r w:rsidRPr="00AB0BE0">
        <w:rPr>
          <w:rFonts w:ascii="Consolas" w:hAnsi="Consolas"/>
          <w:sz w:val="20"/>
          <w:szCs w:val="20"/>
        </w:rPr>
        <w:t xml:space="preserve"> File(fileChooser.getSelectedFile().getAbsolutePath());</w:t>
      </w:r>
    </w:p>
    <w:p w:rsidR="00680839" w:rsidRDefault="00680839" w:rsidP="00CA235A">
      <w:pPr>
        <w:pStyle w:val="NoSpacing"/>
        <w:rPr>
          <w:rFonts w:ascii="Consolas" w:hAnsi="Consolas"/>
          <w:sz w:val="20"/>
          <w:szCs w:val="20"/>
        </w:rPr>
      </w:pPr>
    </w:p>
    <w:p w:rsidR="00680839" w:rsidRPr="00AB0BE0" w:rsidRDefault="00680839" w:rsidP="00CA235A">
      <w:pPr>
        <w:pStyle w:val="NoSpacing"/>
        <w:rPr>
          <w:rFonts w:ascii="Consolas" w:hAnsi="Consolas"/>
          <w:sz w:val="20"/>
          <w:szCs w:val="20"/>
        </w:rPr>
      </w:pPr>
      <w:r>
        <w:rPr>
          <w:rFonts w:ascii="Consolas" w:hAnsi="Consolas"/>
          <w:sz w:val="20"/>
          <w:szCs w:val="20"/>
        </w:rPr>
        <w:t xml:space="preserve">-  </w:t>
      </w:r>
      <w:r w:rsidR="000367EE" w:rsidRPr="000367EE">
        <w:rPr>
          <w:rFonts w:ascii="Consolas" w:hAnsi="Consolas"/>
          <w:sz w:val="20"/>
          <w:szCs w:val="20"/>
        </w:rPr>
        <w:t>Color color = colorCh</w:t>
      </w:r>
      <w:r w:rsidR="00EC4649">
        <w:rPr>
          <w:rFonts w:ascii="Consolas" w:hAnsi="Consolas"/>
          <w:sz w:val="20"/>
          <w:szCs w:val="20"/>
        </w:rPr>
        <w:t>ooser.showDialog(rootPane, "title</w:t>
      </w:r>
      <w:r w:rsidR="000367EE" w:rsidRPr="000367EE">
        <w:rPr>
          <w:rFonts w:ascii="Consolas" w:hAnsi="Consolas"/>
          <w:sz w:val="20"/>
          <w:szCs w:val="20"/>
        </w:rPr>
        <w:t>", Color.BLACK);</w:t>
      </w:r>
    </w:p>
    <w:p w:rsidR="00210ABD" w:rsidRDefault="00D24B31" w:rsidP="001752F1">
      <w:pPr>
        <w:pStyle w:val="NoSpacing"/>
        <w:rPr>
          <w:rFonts w:ascii="Consolas" w:hAnsi="Consolas"/>
          <w:sz w:val="20"/>
          <w:szCs w:val="20"/>
        </w:rPr>
      </w:pPr>
      <w:r>
        <w:br/>
      </w:r>
      <w:r w:rsidR="00A22800" w:rsidRPr="00A22800">
        <w:rPr>
          <w:b/>
        </w:rPr>
        <w:t>-</w:t>
      </w:r>
      <w:r w:rsidR="00E413E1">
        <w:rPr>
          <w:b/>
        </w:rPr>
        <w:t>O</w:t>
      </w:r>
      <w:r w:rsidR="00A22800" w:rsidRPr="00A22800">
        <w:rPr>
          <w:b/>
        </w:rPr>
        <w:t>pen a new GUI window</w:t>
      </w:r>
      <w:r w:rsidR="00E413E1">
        <w:t>:</w:t>
      </w:r>
      <w:r w:rsidR="00E413E1">
        <w:br/>
      </w:r>
      <w:r w:rsidR="00E413E1" w:rsidRPr="00E413E1">
        <w:br/>
      </w:r>
      <w:r w:rsidR="00E413E1" w:rsidRPr="00E413E1">
        <w:rPr>
          <w:rFonts w:ascii="Consolas" w:hAnsi="Consolas"/>
          <w:sz w:val="20"/>
          <w:szCs w:val="20"/>
        </w:rPr>
        <w:t xml:space="preserve">   this.dispose(); </w:t>
      </w:r>
      <w:r w:rsidR="00E413E1" w:rsidRPr="00E413E1">
        <w:rPr>
          <w:rFonts w:ascii="Consolas" w:hAnsi="Consolas"/>
          <w:color w:val="00B050"/>
          <w:sz w:val="20"/>
          <w:szCs w:val="20"/>
        </w:rPr>
        <w:t>//</w:t>
      </w:r>
      <w:r w:rsidR="00E413E1">
        <w:rPr>
          <w:rFonts w:ascii="Consolas" w:hAnsi="Consolas"/>
          <w:color w:val="00B050"/>
          <w:sz w:val="20"/>
          <w:szCs w:val="20"/>
        </w:rPr>
        <w:t xml:space="preserve"> </w:t>
      </w:r>
      <w:r w:rsidR="00E413E1" w:rsidRPr="00E413E1">
        <w:rPr>
          <w:rFonts w:ascii="Consolas" w:hAnsi="Consolas"/>
          <w:color w:val="00B050"/>
          <w:sz w:val="20"/>
          <w:szCs w:val="20"/>
        </w:rPr>
        <w:t>frame.dispose();</w:t>
      </w:r>
      <w:r>
        <w:rPr>
          <w:rFonts w:ascii="Consolas" w:hAnsi="Consolas"/>
          <w:color w:val="00B050"/>
          <w:sz w:val="20"/>
          <w:szCs w:val="20"/>
        </w:rPr>
        <w:br/>
      </w:r>
      <w:r w:rsidR="00E413E1" w:rsidRPr="00E413E1">
        <w:rPr>
          <w:rFonts w:ascii="Consolas" w:hAnsi="Consolas"/>
          <w:sz w:val="20"/>
          <w:szCs w:val="20"/>
        </w:rPr>
        <w:t xml:space="preserve">   JFrame</w:t>
      </w:r>
      <w:r w:rsidR="00E62411">
        <w:rPr>
          <w:rFonts w:ascii="Consolas" w:hAnsi="Consolas"/>
          <w:sz w:val="20"/>
          <w:szCs w:val="20"/>
        </w:rPr>
        <w:t>2</w:t>
      </w:r>
      <w:r w:rsidR="00E413E1" w:rsidRPr="00E413E1">
        <w:rPr>
          <w:rFonts w:ascii="Consolas" w:hAnsi="Consolas"/>
          <w:sz w:val="20"/>
          <w:szCs w:val="20"/>
        </w:rPr>
        <w:t>.main(null);</w:t>
      </w:r>
    </w:p>
    <w:p w:rsidR="00D24B31" w:rsidRDefault="00D24B31" w:rsidP="001752F1">
      <w:pPr>
        <w:pStyle w:val="NoSpacing"/>
        <w:rPr>
          <w:b/>
        </w:rPr>
      </w:pPr>
    </w:p>
    <w:p w:rsidR="00D24B31" w:rsidRDefault="00D24B31" w:rsidP="00D24B31">
      <w:pPr>
        <w:pStyle w:val="NoSpacing"/>
        <w:rPr>
          <w:b/>
        </w:rPr>
      </w:pPr>
    </w:p>
    <w:p w:rsidR="00F20788" w:rsidRDefault="0092695F" w:rsidP="00D24B31">
      <w:pPr>
        <w:pStyle w:val="NoSpacing"/>
        <w:numPr>
          <w:ilvl w:val="0"/>
          <w:numId w:val="23"/>
        </w:numPr>
        <w:rPr>
          <w:b/>
        </w:rPr>
      </w:pPr>
      <w:r w:rsidRPr="00DC37EB">
        <w:rPr>
          <w:b/>
        </w:rPr>
        <w:t>Strings, Characters and Regular Expressions</w:t>
      </w:r>
    </w:p>
    <w:p w:rsidR="00E21E2E" w:rsidRPr="00E21E2E" w:rsidRDefault="00E21E2E" w:rsidP="00E21E2E">
      <w:pPr>
        <w:pStyle w:val="NoSpacing"/>
        <w:rPr>
          <w:rFonts w:ascii="Consolas" w:hAnsi="Consolas"/>
          <w:sz w:val="20"/>
          <w:szCs w:val="20"/>
        </w:rPr>
      </w:pPr>
    </w:p>
    <w:p w:rsidR="00F312B2" w:rsidRDefault="005B3F50" w:rsidP="00AA736F">
      <w:pPr>
        <w:pStyle w:val="NoSpacing"/>
        <w:rPr>
          <w:rStyle w:val="Hyperlink"/>
        </w:rPr>
      </w:pPr>
      <w:r>
        <w:rPr>
          <w:b/>
          <w:lang w:eastAsia="tr-TR"/>
        </w:rPr>
        <w:t>-</w:t>
      </w:r>
      <w:r w:rsidR="0030560C">
        <w:rPr>
          <w:b/>
          <w:lang w:eastAsia="tr-TR"/>
        </w:rPr>
        <w:t>Class String:</w:t>
      </w:r>
      <w:r w:rsidR="00BD3FCC">
        <w:rPr>
          <w:lang w:eastAsia="tr-TR"/>
        </w:rPr>
        <w:t xml:space="preserve"> To conserve memory, Java treats all </w:t>
      </w:r>
      <w:r w:rsidR="00BD3FCC" w:rsidRPr="002C5323">
        <w:rPr>
          <w:u w:val="single"/>
          <w:lang w:eastAsia="tr-TR"/>
        </w:rPr>
        <w:t>string literals</w:t>
      </w:r>
      <w:r w:rsidR="00BD3FCC">
        <w:rPr>
          <w:lang w:eastAsia="tr-TR"/>
        </w:rPr>
        <w:t xml:space="preserve"> with the same contents as a single String object</w:t>
      </w:r>
      <w:r w:rsidR="00D20029">
        <w:rPr>
          <w:lang w:eastAsia="tr-TR"/>
        </w:rPr>
        <w:t xml:space="preserve"> in </w:t>
      </w:r>
      <w:r w:rsidR="00D20029" w:rsidRPr="0071622B">
        <w:rPr>
          <w:color w:val="00B050"/>
          <w:lang w:eastAsia="tr-TR"/>
        </w:rPr>
        <w:t>string pool</w:t>
      </w:r>
      <w:r w:rsidR="00BD3FCC">
        <w:rPr>
          <w:lang w:eastAsia="tr-TR"/>
        </w:rPr>
        <w:t xml:space="preserve"> that has many references to it.</w:t>
      </w:r>
    </w:p>
    <w:p w:rsidR="00C445FC" w:rsidRDefault="00066DC9" w:rsidP="00AA736F">
      <w:pPr>
        <w:pStyle w:val="NoSpacing"/>
      </w:pPr>
      <w:r>
        <w:br/>
      </w:r>
      <w:r w:rsidR="00EE5BD8" w:rsidRPr="00F91A3F">
        <w:rPr>
          <w:szCs w:val="18"/>
          <w:lang w:eastAsia="tr-TR"/>
        </w:rPr>
        <w:t xml:space="preserve">String objects are </w:t>
      </w:r>
      <w:r w:rsidR="00EE5BD8" w:rsidRPr="00F91A3F">
        <w:rPr>
          <w:color w:val="00B050"/>
          <w:szCs w:val="18"/>
          <w:lang w:eastAsia="tr-TR"/>
        </w:rPr>
        <w:t>immutable</w:t>
      </w:r>
      <w:r w:rsidR="00EE5BD8" w:rsidRPr="00F91A3F">
        <w:rPr>
          <w:szCs w:val="18"/>
          <w:lang w:eastAsia="tr-TR"/>
        </w:rPr>
        <w:t>—they cannot be modified after they are created.</w:t>
      </w:r>
      <w:r w:rsidR="00AA5451" w:rsidRPr="00F91A3F">
        <w:rPr>
          <w:szCs w:val="18"/>
          <w:lang w:eastAsia="tr-TR"/>
        </w:rPr>
        <w:t xml:space="preserve"> </w:t>
      </w:r>
      <w:hyperlink r:id="rId88" w:history="1">
        <w:r w:rsidR="00AA5451" w:rsidRPr="00F91A3F">
          <w:rPr>
            <w:rStyle w:val="Hyperlink"/>
            <w:szCs w:val="18"/>
          </w:rPr>
          <w:t>Class String</w:t>
        </w:r>
      </w:hyperlink>
      <w:r w:rsidR="00121EF0">
        <w:br/>
      </w:r>
      <w:r w:rsidR="00121EF0">
        <w:lastRenderedPageBreak/>
        <w:br/>
      </w:r>
      <w:r w:rsidR="00CA4EB8">
        <w:rPr>
          <w:b/>
        </w:rPr>
        <w:t xml:space="preserve">   </w:t>
      </w:r>
      <w:r w:rsidR="00C445FC" w:rsidRPr="009D3A4C">
        <w:rPr>
          <w:b/>
        </w:rPr>
        <w:t>-</w:t>
      </w:r>
      <w:r w:rsidR="00C445FC">
        <w:rPr>
          <w:b/>
        </w:rPr>
        <w:t>e</w:t>
      </w:r>
      <w:r w:rsidR="00C445FC" w:rsidRPr="009D3A4C">
        <w:rPr>
          <w:b/>
        </w:rPr>
        <w:t>quals:</w:t>
      </w:r>
      <w:r w:rsidR="00C445FC">
        <w:t xml:space="preserve"> </w:t>
      </w:r>
      <w:r w:rsidR="007A3CAC">
        <w:t>P</w:t>
      </w:r>
      <w:r w:rsidR="00C445FC" w:rsidRPr="00AC5A0A">
        <w:t xml:space="preserve">ut the value/variable you know for sure is a string to </w:t>
      </w:r>
      <w:r w:rsidR="007A3CAC">
        <w:t xml:space="preserve">the left to </w:t>
      </w:r>
      <w:r w:rsidR="006729EC">
        <w:t>prevent exceptions.</w:t>
      </w:r>
      <w:r w:rsidR="00C445FC" w:rsidRPr="00AC5A0A">
        <w:br/>
        <w:t xml:space="preserve">   == operator checks whether two objects are same (same reference)</w:t>
      </w:r>
      <w:r w:rsidR="00C03EF9">
        <w:t>,</w:t>
      </w:r>
      <w:r w:rsidR="00C445FC" w:rsidRPr="00AC5A0A">
        <w:t xml:space="preserve"> </w:t>
      </w:r>
      <w:r w:rsidR="00C03EF9">
        <w:t xml:space="preserve">not </w:t>
      </w:r>
      <w:r w:rsidR="00C445FC" w:rsidRPr="00AC5A0A">
        <w:t xml:space="preserve"> whether</w:t>
      </w:r>
      <w:r w:rsidR="0065461C">
        <w:t xml:space="preserve"> two objects are equal (same content</w:t>
      </w:r>
      <w:r w:rsidR="00C445FC" w:rsidRPr="00AC5A0A">
        <w:t>).</w:t>
      </w:r>
      <w:r w:rsidR="00C445FC">
        <w:t xml:space="preserve"> </w:t>
      </w:r>
    </w:p>
    <w:p w:rsidR="00C445FC" w:rsidRDefault="00C445FC" w:rsidP="00AA736F">
      <w:pPr>
        <w:pStyle w:val="NoSpacing"/>
      </w:pPr>
    </w:p>
    <w:p w:rsidR="00121EF0" w:rsidRDefault="00CA4EB8" w:rsidP="00C726C0">
      <w:pPr>
        <w:pStyle w:val="HTMLPreformatted"/>
        <w:rPr>
          <w:rFonts w:ascii="Consolas" w:hAnsi="Consolas"/>
          <w:sz w:val="20"/>
        </w:rPr>
      </w:pPr>
      <w:r w:rsidRPr="0099494D">
        <w:rPr>
          <w:rFonts w:ascii="Verdana" w:hAnsi="Verdana"/>
          <w:b/>
          <w:szCs w:val="18"/>
        </w:rPr>
        <w:t xml:space="preserve">   </w:t>
      </w:r>
      <w:r w:rsidR="00C445FC" w:rsidRPr="0099494D">
        <w:rPr>
          <w:rFonts w:ascii="Verdana" w:hAnsi="Verdana"/>
          <w:b/>
          <w:szCs w:val="18"/>
        </w:rPr>
        <w:t>-</w:t>
      </w:r>
      <w:r w:rsidR="0099494D" w:rsidRPr="0099494D">
        <w:rPr>
          <w:rFonts w:ascii="Verdana" w:hAnsi="Verdana"/>
          <w:b/>
          <w:szCs w:val="18"/>
        </w:rPr>
        <w:t>Scanner</w:t>
      </w:r>
      <w:r w:rsidR="009C717D">
        <w:rPr>
          <w:rFonts w:ascii="Verdana" w:hAnsi="Verdana"/>
          <w:b/>
          <w:szCs w:val="18"/>
        </w:rPr>
        <w:t>, StringTokenizer</w:t>
      </w:r>
      <w:r w:rsidR="0099494D">
        <w:rPr>
          <w:rFonts w:ascii="Verdana" w:hAnsi="Verdana"/>
          <w:b/>
          <w:szCs w:val="18"/>
        </w:rPr>
        <w:t>, split</w:t>
      </w:r>
      <w:r w:rsidR="00C726C0">
        <w:rPr>
          <w:rFonts w:ascii="Verdana" w:hAnsi="Verdana"/>
          <w:b/>
          <w:szCs w:val="18"/>
        </w:rPr>
        <w:t>:</w:t>
      </w:r>
      <w:r w:rsidR="00C726C0" w:rsidRPr="00C726C0">
        <w:rPr>
          <w:rFonts w:ascii="Verdana" w:hAnsi="Verdana"/>
          <w:szCs w:val="18"/>
        </w:rPr>
        <w:t xml:space="preserve"> </w:t>
      </w:r>
      <w:hyperlink w:anchor="split" w:history="1">
        <w:r w:rsidR="00C726C0" w:rsidRPr="00C726C0">
          <w:rPr>
            <w:rStyle w:val="Hyperlink"/>
            <w:rFonts w:ascii="Verdana" w:hAnsi="Verdana"/>
            <w:szCs w:val="18"/>
          </w:rPr>
          <w:t>split</w:t>
        </w:r>
      </w:hyperlink>
      <w:r w:rsidR="00C726C0">
        <w:rPr>
          <w:rFonts w:ascii="Verdana" w:hAnsi="Verdana"/>
          <w:b/>
          <w:szCs w:val="18"/>
        </w:rPr>
        <w:br/>
      </w:r>
    </w:p>
    <w:p w:rsidR="000C10E5" w:rsidRPr="000C10E5" w:rsidRDefault="000C10E5" w:rsidP="00AA736F">
      <w:pPr>
        <w:pStyle w:val="NoSpacing"/>
        <w:rPr>
          <w:rFonts w:ascii="Consolas" w:hAnsi="Consolas"/>
          <w:sz w:val="20"/>
          <w:szCs w:val="20"/>
        </w:rPr>
      </w:pPr>
      <w:r>
        <w:rPr>
          <w:rFonts w:ascii="Consolas" w:hAnsi="Consolas"/>
          <w:sz w:val="20"/>
          <w:szCs w:val="20"/>
        </w:rPr>
        <w:t>-</w:t>
      </w:r>
      <w:r w:rsidRPr="000C10E5">
        <w:rPr>
          <w:rFonts w:ascii="Consolas" w:hAnsi="Consolas"/>
          <w:sz w:val="20"/>
          <w:szCs w:val="20"/>
        </w:rPr>
        <w:t xml:space="preserve">  Scanner fromStr</w:t>
      </w:r>
      <w:r w:rsidR="00794040">
        <w:rPr>
          <w:rFonts w:ascii="Consolas" w:hAnsi="Consolas"/>
          <w:sz w:val="20"/>
          <w:szCs w:val="20"/>
        </w:rPr>
        <w:t>ing1</w:t>
      </w:r>
      <w:r w:rsidRPr="000C10E5">
        <w:rPr>
          <w:rFonts w:ascii="Consolas" w:hAnsi="Consolas"/>
          <w:sz w:val="20"/>
          <w:szCs w:val="20"/>
        </w:rPr>
        <w:t xml:space="preserve"> = </w:t>
      </w:r>
      <w:r w:rsidRPr="00936B03">
        <w:rPr>
          <w:rFonts w:ascii="Consolas" w:hAnsi="Consolas" w:cs="LucidaSansTypewriter"/>
          <w:color w:val="034EA3"/>
          <w:sz w:val="20"/>
          <w:szCs w:val="20"/>
          <w:lang w:val="en-US"/>
        </w:rPr>
        <w:t>new</w:t>
      </w:r>
      <w:r w:rsidRPr="000C10E5">
        <w:rPr>
          <w:rFonts w:ascii="Consolas" w:hAnsi="Consolas"/>
          <w:sz w:val="20"/>
          <w:szCs w:val="20"/>
        </w:rPr>
        <w:t xml:space="preserve"> Scanner(</w:t>
      </w:r>
      <w:r w:rsidR="00794040">
        <w:rPr>
          <w:rFonts w:ascii="Consolas" w:hAnsi="Consolas"/>
          <w:sz w:val="20"/>
          <w:szCs w:val="20"/>
        </w:rPr>
        <w:t>string1</w:t>
      </w:r>
      <w:r w:rsidRPr="000C10E5">
        <w:rPr>
          <w:rFonts w:ascii="Consolas" w:hAnsi="Consolas"/>
          <w:sz w:val="20"/>
          <w:szCs w:val="20"/>
        </w:rPr>
        <w:t>);</w:t>
      </w:r>
    </w:p>
    <w:p w:rsidR="00C445FC" w:rsidRDefault="000C10E5" w:rsidP="00AA736F">
      <w:pPr>
        <w:pStyle w:val="NoSpacing"/>
        <w:rPr>
          <w:rFonts w:ascii="Consolas" w:hAnsi="Consolas"/>
          <w:sz w:val="20"/>
          <w:szCs w:val="20"/>
        </w:rPr>
      </w:pPr>
      <w:r w:rsidRPr="000C10E5">
        <w:rPr>
          <w:rFonts w:ascii="Consolas" w:hAnsi="Consolas"/>
          <w:sz w:val="20"/>
          <w:szCs w:val="20"/>
        </w:rPr>
        <w:t xml:space="preserve">   </w:t>
      </w:r>
      <w:r w:rsidRPr="00936B03">
        <w:rPr>
          <w:rFonts w:ascii="Consolas" w:hAnsi="Consolas" w:cs="LucidaSansTypewriter"/>
          <w:color w:val="034EA3"/>
          <w:sz w:val="20"/>
          <w:szCs w:val="20"/>
          <w:lang w:val="en-US"/>
        </w:rPr>
        <w:t>while</w:t>
      </w:r>
      <w:r w:rsidRPr="000C10E5">
        <w:rPr>
          <w:rFonts w:ascii="Consolas" w:hAnsi="Consolas"/>
          <w:sz w:val="20"/>
          <w:szCs w:val="20"/>
        </w:rPr>
        <w:t xml:space="preserve"> (fromStr</w:t>
      </w:r>
      <w:r w:rsidR="00794040">
        <w:rPr>
          <w:rFonts w:ascii="Consolas" w:hAnsi="Consolas"/>
          <w:sz w:val="20"/>
          <w:szCs w:val="20"/>
        </w:rPr>
        <w:t>ing1</w:t>
      </w:r>
      <w:r w:rsidRPr="000C10E5">
        <w:rPr>
          <w:rFonts w:ascii="Consolas" w:hAnsi="Consolas"/>
          <w:sz w:val="20"/>
          <w:szCs w:val="20"/>
        </w:rPr>
        <w:t>.hasNext()) {</w:t>
      </w:r>
      <w:r w:rsidRPr="000C10E5">
        <w:rPr>
          <w:rFonts w:ascii="Consolas" w:hAnsi="Consolas"/>
          <w:sz w:val="20"/>
          <w:szCs w:val="20"/>
        </w:rPr>
        <w:br/>
        <w:t xml:space="preserve">      System.out.println(fromStr</w:t>
      </w:r>
      <w:r w:rsidR="00794040">
        <w:rPr>
          <w:rFonts w:ascii="Consolas" w:hAnsi="Consolas"/>
          <w:sz w:val="20"/>
          <w:szCs w:val="20"/>
        </w:rPr>
        <w:t>ing1</w:t>
      </w:r>
      <w:r w:rsidRPr="000C10E5">
        <w:rPr>
          <w:rFonts w:ascii="Consolas" w:hAnsi="Consolas"/>
          <w:sz w:val="20"/>
          <w:szCs w:val="20"/>
        </w:rPr>
        <w:t>.next());</w:t>
      </w:r>
    </w:p>
    <w:p w:rsidR="009C717D" w:rsidRDefault="009C717D" w:rsidP="00AA736F">
      <w:pPr>
        <w:pStyle w:val="NoSpacing"/>
        <w:rPr>
          <w:rFonts w:ascii="Consolas" w:hAnsi="Consolas"/>
          <w:sz w:val="20"/>
          <w:szCs w:val="20"/>
        </w:rPr>
      </w:pPr>
    </w:p>
    <w:p w:rsidR="009C717D" w:rsidRDefault="009C717D" w:rsidP="00936B03">
      <w:pPr>
        <w:pStyle w:val="NoSpacing"/>
        <w:rPr>
          <w:rFonts w:ascii="Consolas" w:hAnsi="Consolas" w:cs="LucidaSansTypewriter"/>
          <w:color w:val="231F20"/>
          <w:sz w:val="20"/>
          <w:szCs w:val="20"/>
          <w:lang w:val="en-US"/>
        </w:rPr>
      </w:pPr>
      <w:r>
        <w:rPr>
          <w:rFonts w:ascii="Consolas" w:hAnsi="Consolas"/>
          <w:sz w:val="20"/>
          <w:szCs w:val="20"/>
        </w:rPr>
        <w:t>-</w:t>
      </w:r>
      <w:r>
        <w:rPr>
          <w:rFonts w:ascii="Consolas" w:hAnsi="Consolas" w:cs="LucidaSansTypewriter"/>
          <w:color w:val="00B050"/>
          <w:sz w:val="20"/>
          <w:szCs w:val="20"/>
          <w:lang w:val="en-US"/>
        </w:rPr>
        <w:t xml:space="preserve">  </w:t>
      </w:r>
      <w:r w:rsidR="007A3830" w:rsidRPr="007A3830">
        <w:rPr>
          <w:rFonts w:ascii="Consolas" w:hAnsi="Consolas" w:cs="LucidaSansTypewriter"/>
          <w:sz w:val="20"/>
          <w:szCs w:val="20"/>
          <w:lang w:val="en-US"/>
        </w:rPr>
        <w:t xml:space="preserve">StringTokenizer </w:t>
      </w:r>
      <w:r>
        <w:rPr>
          <w:rFonts w:ascii="Consolas" w:hAnsi="Consolas" w:cs="LucidaSansTypewriter"/>
          <w:color w:val="231F20"/>
          <w:sz w:val="20"/>
          <w:szCs w:val="20"/>
          <w:lang w:val="en-US"/>
        </w:rPr>
        <w:t xml:space="preserve">st = </w:t>
      </w:r>
      <w:r w:rsidRPr="00936B03">
        <w:rPr>
          <w:rFonts w:ascii="Consolas" w:hAnsi="Consolas" w:cs="LucidaSansTypewriter"/>
          <w:color w:val="034EA3"/>
          <w:sz w:val="20"/>
          <w:szCs w:val="20"/>
          <w:lang w:val="en-US"/>
        </w:rPr>
        <w:t>new</w:t>
      </w:r>
      <w:r>
        <w:rPr>
          <w:rFonts w:ascii="Consolas" w:hAnsi="Consolas" w:cs="LucidaSansTypewriter"/>
          <w:color w:val="231F20"/>
          <w:sz w:val="20"/>
          <w:szCs w:val="20"/>
          <w:lang w:val="en-US"/>
        </w:rPr>
        <w:t xml:space="preserve"> StringTokenizer(</w:t>
      </w:r>
      <w:r w:rsidR="00CD68AB">
        <w:rPr>
          <w:rFonts w:ascii="Consolas" w:hAnsi="Consolas" w:cs="LucidaSansTypewriter"/>
          <w:color w:val="231F20"/>
          <w:sz w:val="20"/>
          <w:szCs w:val="20"/>
          <w:lang w:val="en-US"/>
        </w:rPr>
        <w:t>string1</w:t>
      </w:r>
      <w:r>
        <w:rPr>
          <w:rFonts w:ascii="Consolas" w:hAnsi="Consolas" w:cs="LucidaSansTypewriter"/>
          <w:color w:val="231F20"/>
          <w:sz w:val="20"/>
          <w:szCs w:val="20"/>
          <w:lang w:val="en-US"/>
        </w:rPr>
        <w:t>);</w:t>
      </w:r>
    </w:p>
    <w:p w:rsidR="009C717D" w:rsidRDefault="009C717D" w:rsidP="00936B03">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Pr="00936B03">
        <w:rPr>
          <w:rFonts w:ascii="Consolas" w:hAnsi="Consolas" w:cs="LucidaSansTypewriter"/>
          <w:color w:val="034EA3"/>
          <w:sz w:val="20"/>
          <w:szCs w:val="20"/>
          <w:lang w:val="en-US"/>
        </w:rPr>
        <w:t>while</w:t>
      </w:r>
      <w:r>
        <w:rPr>
          <w:rFonts w:ascii="Consolas" w:hAnsi="Consolas" w:cs="LucidaSansTypewriter"/>
          <w:color w:val="231F20"/>
          <w:sz w:val="20"/>
          <w:szCs w:val="20"/>
          <w:lang w:val="en-US"/>
        </w:rPr>
        <w:t xml:space="preserve"> (st.hasMoreTokens())</w:t>
      </w:r>
    </w:p>
    <w:p w:rsidR="009C717D" w:rsidRDefault="009C717D" w:rsidP="009C717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225B70">
        <w:rPr>
          <w:rFonts w:ascii="Consolas" w:hAnsi="Consolas" w:cs="LucidaSansTypewriter"/>
          <w:color w:val="231F20"/>
          <w:sz w:val="20"/>
          <w:szCs w:val="20"/>
          <w:lang w:val="en-US"/>
        </w:rPr>
        <w:t xml:space="preserve">   </w:t>
      </w:r>
      <w:r w:rsidRPr="002E2C14">
        <w:rPr>
          <w:rFonts w:ascii="Consolas" w:hAnsi="Consolas" w:cs="LucidaSansTypewriter"/>
          <w:color w:val="231F20"/>
          <w:sz w:val="20"/>
          <w:szCs w:val="20"/>
          <w:lang w:val="en-US"/>
        </w:rPr>
        <w:t>System.out.print</w:t>
      </w:r>
      <w:r w:rsidR="00B77893">
        <w:rPr>
          <w:rFonts w:ascii="Consolas" w:hAnsi="Consolas" w:cs="LucidaSansTypewriter"/>
          <w:color w:val="231F20"/>
          <w:sz w:val="20"/>
          <w:szCs w:val="20"/>
          <w:lang w:val="en-US"/>
        </w:rPr>
        <w:t>ln</w:t>
      </w:r>
      <w:r w:rsidRPr="002E2C14">
        <w:rPr>
          <w:rFonts w:ascii="Consolas" w:hAnsi="Consolas" w:cs="LucidaSansTypewriter"/>
          <w:color w:val="231F20"/>
          <w:sz w:val="20"/>
          <w:szCs w:val="20"/>
          <w:lang w:val="en-US"/>
        </w:rPr>
        <w:t>(</w:t>
      </w:r>
      <w:r>
        <w:rPr>
          <w:rFonts w:ascii="Consolas" w:hAnsi="Consolas" w:cs="LucidaSansTypewriter"/>
          <w:color w:val="231F20"/>
          <w:sz w:val="20"/>
          <w:szCs w:val="20"/>
          <w:lang w:val="en-US"/>
        </w:rPr>
        <w:t>st.nextToken()</w:t>
      </w:r>
      <w:r w:rsidRPr="002E2C14">
        <w:rPr>
          <w:rFonts w:ascii="Consolas" w:hAnsi="Consolas" w:cs="LucidaSansTypewriter"/>
          <w:color w:val="231F20"/>
          <w:sz w:val="20"/>
          <w:szCs w:val="20"/>
          <w:lang w:val="en-US"/>
        </w:rPr>
        <w:t>);</w:t>
      </w:r>
    </w:p>
    <w:p w:rsidR="008454CF" w:rsidRDefault="008454CF" w:rsidP="00AA736F">
      <w:pPr>
        <w:pStyle w:val="NoSpacing"/>
      </w:pPr>
      <w:r>
        <w:br/>
      </w:r>
      <w:r w:rsidR="00CA4EB8">
        <w:rPr>
          <w:b/>
        </w:rPr>
        <w:t xml:space="preserve">   </w:t>
      </w:r>
      <w:r w:rsidRPr="00B95456">
        <w:rPr>
          <w:b/>
        </w:rPr>
        <w:t>-</w:t>
      </w:r>
      <w:r>
        <w:rPr>
          <w:b/>
        </w:rPr>
        <w:t>String</w:t>
      </w:r>
      <w:r w:rsidR="00672294">
        <w:rPr>
          <w:b/>
        </w:rPr>
        <w:t>.format()</w:t>
      </w:r>
    </w:p>
    <w:p w:rsidR="008454CF" w:rsidRDefault="008454CF" w:rsidP="00AA736F">
      <w:pPr>
        <w:pStyle w:val="NoSpacing"/>
      </w:pPr>
    </w:p>
    <w:p w:rsidR="008454CF" w:rsidRPr="00942781" w:rsidRDefault="00613FA6" w:rsidP="00AA736F">
      <w:pPr>
        <w:pStyle w:val="NoSpacing"/>
        <w:rPr>
          <w:rFonts w:ascii="Consolas" w:hAnsi="Consolas"/>
          <w:sz w:val="20"/>
          <w:szCs w:val="20"/>
        </w:rPr>
      </w:pPr>
      <w:r>
        <w:rPr>
          <w:rFonts w:ascii="Consolas" w:hAnsi="Consolas"/>
          <w:sz w:val="20"/>
          <w:szCs w:val="20"/>
        </w:rPr>
        <w:t>-</w:t>
      </w:r>
      <w:r w:rsidR="008454CF" w:rsidRPr="00942781">
        <w:rPr>
          <w:rFonts w:ascii="Consolas" w:hAnsi="Consolas"/>
          <w:sz w:val="20"/>
          <w:szCs w:val="20"/>
        </w:rPr>
        <w:t xml:space="preserve">  String </w:t>
      </w:r>
      <w:r w:rsidR="008454CF">
        <w:rPr>
          <w:rFonts w:ascii="Consolas" w:hAnsi="Consolas"/>
          <w:sz w:val="20"/>
          <w:szCs w:val="20"/>
        </w:rPr>
        <w:t>string1</w:t>
      </w:r>
      <w:r w:rsidR="008454CF" w:rsidRPr="00942781">
        <w:rPr>
          <w:rFonts w:ascii="Consolas" w:hAnsi="Consolas"/>
          <w:sz w:val="20"/>
          <w:szCs w:val="20"/>
        </w:rPr>
        <w:t xml:space="preserve"> = String.format(</w:t>
      </w:r>
      <w:r w:rsidR="008454CF" w:rsidRPr="00936B03">
        <w:rPr>
          <w:rFonts w:ascii="Consolas" w:hAnsi="Consolas"/>
          <w:color w:val="00B0F0"/>
          <w:sz w:val="20"/>
          <w:szCs w:val="20"/>
        </w:rPr>
        <w:t>"No: %s String: \"%s\""</w:t>
      </w:r>
      <w:r w:rsidR="008454CF">
        <w:rPr>
          <w:rFonts w:ascii="Consolas" w:hAnsi="Consolas"/>
          <w:sz w:val="20"/>
          <w:szCs w:val="20"/>
        </w:rPr>
        <w:t xml:space="preserve">, </w:t>
      </w:r>
      <w:r w:rsidR="008454CF" w:rsidRPr="00936B03">
        <w:rPr>
          <w:rFonts w:ascii="Consolas" w:hAnsi="Consolas"/>
          <w:color w:val="00B0F0"/>
          <w:sz w:val="20"/>
          <w:szCs w:val="20"/>
        </w:rPr>
        <w:t>3</w:t>
      </w:r>
      <w:r w:rsidR="008454CF">
        <w:rPr>
          <w:rFonts w:ascii="Consolas" w:hAnsi="Consolas"/>
          <w:sz w:val="20"/>
          <w:szCs w:val="20"/>
        </w:rPr>
        <w:t xml:space="preserve"> * x, string2</w:t>
      </w:r>
      <w:r w:rsidR="008454CF" w:rsidRPr="00942781">
        <w:rPr>
          <w:rFonts w:ascii="Consolas" w:hAnsi="Consolas"/>
          <w:sz w:val="20"/>
          <w:szCs w:val="20"/>
        </w:rPr>
        <w:t>);</w:t>
      </w:r>
    </w:p>
    <w:p w:rsidR="008454CF" w:rsidRDefault="008454CF" w:rsidP="008454CF">
      <w:pPr>
        <w:pStyle w:val="NoSpacing"/>
      </w:pPr>
    </w:p>
    <w:p w:rsidR="008454CF" w:rsidRPr="00F51C52" w:rsidRDefault="00613FA6" w:rsidP="008454CF">
      <w:pPr>
        <w:pStyle w:val="NoSpacing"/>
        <w:rPr>
          <w:rFonts w:ascii="Consolas" w:hAnsi="Consolas"/>
          <w:sz w:val="20"/>
          <w:szCs w:val="20"/>
        </w:rPr>
      </w:pPr>
      <w:r>
        <w:rPr>
          <w:rFonts w:ascii="Consolas" w:hAnsi="Consolas"/>
          <w:sz w:val="20"/>
          <w:szCs w:val="20"/>
        </w:rPr>
        <w:t>-</w:t>
      </w:r>
      <w:r w:rsidR="008454CF" w:rsidRPr="00F51C52">
        <w:rPr>
          <w:rFonts w:ascii="Consolas" w:hAnsi="Consolas"/>
          <w:sz w:val="20"/>
          <w:szCs w:val="20"/>
        </w:rPr>
        <w:t xml:space="preserve">  String </w:t>
      </w:r>
      <w:r w:rsidR="008454CF">
        <w:rPr>
          <w:rFonts w:ascii="Consolas" w:hAnsi="Consolas"/>
          <w:sz w:val="20"/>
          <w:szCs w:val="20"/>
        </w:rPr>
        <w:t>string1</w:t>
      </w:r>
      <w:r w:rsidR="008454CF" w:rsidRPr="00F51C52">
        <w:rPr>
          <w:rFonts w:ascii="Consolas" w:hAnsi="Consolas"/>
          <w:sz w:val="20"/>
          <w:szCs w:val="20"/>
        </w:rPr>
        <w:t xml:space="preserve"> = </w:t>
      </w:r>
      <w:r w:rsidR="008454CF" w:rsidRPr="00936B03">
        <w:rPr>
          <w:rFonts w:ascii="Consolas" w:hAnsi="Consolas"/>
          <w:color w:val="00B0F0"/>
          <w:sz w:val="20"/>
          <w:szCs w:val="20"/>
        </w:rPr>
        <w:t>"No: "</w:t>
      </w:r>
      <w:r w:rsidR="008454CF" w:rsidRPr="00F51C52">
        <w:rPr>
          <w:rFonts w:ascii="Consolas" w:hAnsi="Consolas"/>
          <w:sz w:val="20"/>
          <w:szCs w:val="20"/>
        </w:rPr>
        <w:t xml:space="preserve"> + </w:t>
      </w:r>
      <w:r w:rsidR="008454CF" w:rsidRPr="00936B03">
        <w:rPr>
          <w:rFonts w:ascii="Consolas" w:hAnsi="Consolas"/>
          <w:color w:val="00B0F0"/>
          <w:sz w:val="20"/>
          <w:szCs w:val="20"/>
        </w:rPr>
        <w:t>3</w:t>
      </w:r>
      <w:r w:rsidR="008454CF" w:rsidRPr="00F51C52">
        <w:rPr>
          <w:rFonts w:ascii="Consolas" w:hAnsi="Consolas"/>
          <w:sz w:val="20"/>
          <w:szCs w:val="20"/>
        </w:rPr>
        <w:t xml:space="preserve"> * x + </w:t>
      </w:r>
      <w:r w:rsidR="008454CF" w:rsidRPr="00936B03">
        <w:rPr>
          <w:rFonts w:ascii="Consolas" w:hAnsi="Consolas"/>
          <w:color w:val="00B0F0"/>
          <w:sz w:val="20"/>
          <w:szCs w:val="20"/>
        </w:rPr>
        <w:t>" String: \""</w:t>
      </w:r>
      <w:r w:rsidR="008454CF" w:rsidRPr="00F51C52">
        <w:rPr>
          <w:rFonts w:ascii="Consolas" w:hAnsi="Consolas"/>
          <w:sz w:val="20"/>
          <w:szCs w:val="20"/>
        </w:rPr>
        <w:t xml:space="preserve"> + string2 + </w:t>
      </w:r>
      <w:r w:rsidR="008454CF" w:rsidRPr="00B037A4">
        <w:rPr>
          <w:rFonts w:ascii="Consolas" w:hAnsi="Consolas"/>
          <w:color w:val="00B0F0"/>
          <w:sz w:val="20"/>
          <w:szCs w:val="20"/>
        </w:rPr>
        <w:t>"\""</w:t>
      </w:r>
      <w:r w:rsidR="008454CF" w:rsidRPr="00F51C52">
        <w:rPr>
          <w:rFonts w:ascii="Consolas" w:hAnsi="Consolas"/>
          <w:sz w:val="20"/>
          <w:szCs w:val="20"/>
        </w:rPr>
        <w:t>;</w:t>
      </w:r>
    </w:p>
    <w:p w:rsidR="00B24EDC" w:rsidRDefault="00CA4EB8" w:rsidP="00B111FD">
      <w:pPr>
        <w:autoSpaceDE w:val="0"/>
        <w:autoSpaceDN w:val="0"/>
        <w:adjustRightInd w:val="0"/>
        <w:spacing w:after="0" w:line="240" w:lineRule="auto"/>
      </w:pPr>
      <w:r>
        <w:rPr>
          <w:color w:val="FF0000"/>
        </w:rPr>
        <w:br/>
      </w:r>
      <w:r w:rsidR="00735F13" w:rsidRPr="00F91A3F">
        <w:rPr>
          <w:b/>
          <w:szCs w:val="18"/>
        </w:rPr>
        <w:t xml:space="preserve">-Class StringBuilder </w:t>
      </w:r>
      <w:r w:rsidR="00735F13" w:rsidRPr="00F91A3F">
        <w:rPr>
          <w:szCs w:val="18"/>
        </w:rPr>
        <w:t xml:space="preserve">provides modifiable </w:t>
      </w:r>
      <w:r w:rsidR="00553500" w:rsidRPr="00F91A3F">
        <w:rPr>
          <w:szCs w:val="18"/>
        </w:rPr>
        <w:t>strings which are often more efficient in programs that frequently perform string concatenation</w:t>
      </w:r>
      <w:r w:rsidR="005012D3" w:rsidRPr="00F91A3F">
        <w:rPr>
          <w:szCs w:val="18"/>
        </w:rPr>
        <w:t xml:space="preserve"> or other string modifications.</w:t>
      </w:r>
      <w:r w:rsidR="00AA5451" w:rsidRPr="00F91A3F">
        <w:rPr>
          <w:szCs w:val="18"/>
        </w:rPr>
        <w:t xml:space="preserve"> </w:t>
      </w:r>
      <w:hyperlink r:id="rId89" w:history="1">
        <w:r w:rsidR="00AA5451" w:rsidRPr="00F91A3F">
          <w:rPr>
            <w:rStyle w:val="Hyperlink"/>
            <w:szCs w:val="18"/>
          </w:rPr>
          <w:t>Class StringBuilder</w:t>
        </w:r>
      </w:hyperlink>
      <w:r w:rsidR="005012D3">
        <w:br/>
      </w:r>
      <w:r w:rsidR="005012D3">
        <w:br/>
      </w:r>
      <w:r w:rsidR="004D15C5" w:rsidRPr="004D15C5">
        <w:rPr>
          <w:rFonts w:cs="LucidaSansTypewriter"/>
          <w:b/>
          <w:color w:val="231F20"/>
          <w:szCs w:val="18"/>
          <w:lang w:val="en-US"/>
        </w:rPr>
        <w:t xml:space="preserve">   -</w:t>
      </w:r>
      <w:r w:rsidR="00B82A82">
        <w:rPr>
          <w:rFonts w:cs="LucidaSansTypewriter"/>
          <w:b/>
          <w:color w:val="231F20"/>
          <w:szCs w:val="18"/>
          <w:lang w:val="en-US"/>
        </w:rPr>
        <w:t xml:space="preserve">StringBuilder Methods </w:t>
      </w:r>
      <w:r w:rsidR="004D15C5" w:rsidRPr="004D15C5">
        <w:rPr>
          <w:rFonts w:cs="LucidaSansTypewriter"/>
          <w:b/>
          <w:color w:val="231F20"/>
          <w:szCs w:val="18"/>
          <w:lang w:val="en-US"/>
        </w:rPr>
        <w:t>length, capacity</w:t>
      </w:r>
      <w:r w:rsidR="004D15C5">
        <w:rPr>
          <w:rFonts w:cs="LucidaSansTypewriter"/>
          <w:b/>
          <w:color w:val="231F20"/>
          <w:szCs w:val="18"/>
          <w:lang w:val="en-US"/>
        </w:rPr>
        <w:t>, setLength, and ensureCapacity</w:t>
      </w:r>
      <w:r w:rsidR="00E25CA4">
        <w:rPr>
          <w:rFonts w:cs="LucidaSansTypewriter"/>
          <w:b/>
          <w:color w:val="231F20"/>
          <w:szCs w:val="18"/>
          <w:lang w:val="en-US"/>
        </w:rPr>
        <w:t xml:space="preserve">: </w:t>
      </w:r>
      <w:r w:rsidR="00D42AAD" w:rsidRPr="00D42AAD">
        <w:t>If a StringBuilder is going to increase greatly in size, possibly multiple times, setting its capacity high at the beginning will increase performance.</w:t>
      </w:r>
      <w:r w:rsidR="00D42AAD">
        <w:br/>
      </w:r>
      <w:r w:rsidR="00D42AAD">
        <w:br/>
      </w:r>
      <w:r w:rsidR="00657080" w:rsidRPr="00657080">
        <w:rPr>
          <w:b/>
        </w:rPr>
        <w:t xml:space="preserve">-Class Character: </w:t>
      </w:r>
      <w:hyperlink r:id="rId90" w:history="1">
        <w:r w:rsidR="001E0139" w:rsidRPr="001E0139">
          <w:rPr>
            <w:rStyle w:val="Hyperlink"/>
          </w:rPr>
          <w:t>Class Character</w:t>
        </w:r>
      </w:hyperlink>
      <w:r w:rsidR="00707FB4">
        <w:rPr>
          <w:b/>
        </w:rPr>
        <w:br/>
      </w:r>
      <w:r w:rsidR="00707FB4">
        <w:rPr>
          <w:b/>
        </w:rPr>
        <w:br/>
        <w:t xml:space="preserve">-Regular Expressions, Class Pattern and Class Matcher: </w:t>
      </w:r>
      <w:r w:rsidR="00B111FD" w:rsidRPr="00B111FD">
        <w:t xml:space="preserve">A </w:t>
      </w:r>
      <w:r w:rsidR="00B111FD" w:rsidRPr="00B111FD">
        <w:rPr>
          <w:color w:val="00B050"/>
        </w:rPr>
        <w:t xml:space="preserve">regular expression </w:t>
      </w:r>
      <w:r w:rsidR="00B111FD" w:rsidRPr="00B111FD">
        <w:t>is a String that describes a search pattern for matching characters in other Strings.</w:t>
      </w:r>
      <w:r w:rsidR="00612E8B">
        <w:br/>
      </w:r>
      <w:r w:rsidR="00B24EDC">
        <w:br/>
      </w:r>
      <w:r w:rsidR="00B24EDC">
        <w:rPr>
          <w:b/>
          <w:noProof/>
          <w:lang w:val="en-US"/>
        </w:rPr>
        <w:drawing>
          <wp:inline distT="0" distB="0" distL="0" distR="0" wp14:anchorId="1EA7D1DB" wp14:editId="272A8717">
            <wp:extent cx="2767054" cy="890546"/>
            <wp:effectExtent l="0" t="0" r="0" b="0"/>
            <wp:docPr id="31" name="Picture 31"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15738" b="50220"/>
                    <a:stretch/>
                  </pic:blipFill>
                  <pic:spPr bwMode="auto">
                    <a:xfrm>
                      <a:off x="0" y="0"/>
                      <a:ext cx="2767054" cy="890546"/>
                    </a:xfrm>
                    <a:prstGeom prst="rect">
                      <a:avLst/>
                    </a:prstGeom>
                    <a:noFill/>
                    <a:ln>
                      <a:noFill/>
                    </a:ln>
                    <a:extLst>
                      <a:ext uri="{53640926-AAD7-44D8-BBD7-CCE9431645EC}">
                        <a14:shadowObscured xmlns:a14="http://schemas.microsoft.com/office/drawing/2010/main"/>
                      </a:ext>
                    </a:extLst>
                  </pic:spPr>
                </pic:pic>
              </a:graphicData>
            </a:graphic>
          </wp:inline>
        </w:drawing>
      </w:r>
      <w:r w:rsidR="00585653">
        <w:rPr>
          <w:b/>
          <w:noProof/>
          <w:lang w:val="en-US"/>
        </w:rPr>
        <w:drawing>
          <wp:inline distT="0" distB="0" distL="0" distR="0" wp14:anchorId="3EB35C8C" wp14:editId="01F24905">
            <wp:extent cx="2767054" cy="890464"/>
            <wp:effectExtent l="0" t="0" r="0" b="0"/>
            <wp:docPr id="7" name="Picture 7"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t="50224" r="15738"/>
                    <a:stretch/>
                  </pic:blipFill>
                  <pic:spPr bwMode="auto">
                    <a:xfrm>
                      <a:off x="0" y="0"/>
                      <a:ext cx="2767054" cy="890464"/>
                    </a:xfrm>
                    <a:prstGeom prst="rect">
                      <a:avLst/>
                    </a:prstGeom>
                    <a:noFill/>
                    <a:ln>
                      <a:noFill/>
                    </a:ln>
                    <a:extLst>
                      <a:ext uri="{53640926-AAD7-44D8-BBD7-CCE9431645EC}">
                        <a14:shadowObscured xmlns:a14="http://schemas.microsoft.com/office/drawing/2010/main"/>
                      </a:ext>
                    </a:extLst>
                  </pic:spPr>
                </pic:pic>
              </a:graphicData>
            </a:graphic>
          </wp:inline>
        </w:drawing>
      </w:r>
    </w:p>
    <w:p w:rsidR="00B24EDC" w:rsidRDefault="00B24EDC" w:rsidP="00B111FD">
      <w:pPr>
        <w:autoSpaceDE w:val="0"/>
        <w:autoSpaceDN w:val="0"/>
        <w:adjustRightInd w:val="0"/>
        <w:spacing w:after="0" w:line="240" w:lineRule="auto"/>
        <w:rPr>
          <w:noProof/>
          <w:lang w:val="en-US"/>
        </w:rPr>
      </w:pPr>
    </w:p>
    <w:p w:rsidR="009C752D" w:rsidRDefault="00A349AF" w:rsidP="009C752D">
      <w:pPr>
        <w:autoSpaceDE w:val="0"/>
        <w:autoSpaceDN w:val="0"/>
        <w:adjustRightInd w:val="0"/>
        <w:spacing w:after="0" w:line="240" w:lineRule="auto"/>
      </w:pPr>
      <w:r w:rsidRPr="00A349AF">
        <w:t xml:space="preserve">To match a set of characters that does not have a </w:t>
      </w:r>
      <w:r w:rsidRPr="00A26F9B">
        <w:rPr>
          <w:color w:val="00B050"/>
        </w:rPr>
        <w:t>predefined character class</w:t>
      </w:r>
      <w:r w:rsidRPr="00A349AF">
        <w:t xml:space="preserve">, </w:t>
      </w:r>
      <w:r w:rsidRPr="00A26F9B">
        <w:rPr>
          <w:sz w:val="16"/>
        </w:rPr>
        <w:t>use square brackets, [].</w:t>
      </w:r>
      <w:r>
        <w:br/>
      </w:r>
      <w:r w:rsidRPr="00A349AF">
        <w:t xml:space="preserve">   Character ranges are represented by placing a dash (-) between two characters.</w:t>
      </w:r>
      <w:r>
        <w:br/>
      </w:r>
      <w:r w:rsidRPr="00A349AF">
        <w:t xml:space="preserve">   If the first character in the brackets is "^", the expression accepts any character other than those indicated.</w:t>
      </w:r>
      <w:r w:rsidR="005159FF">
        <w:br/>
        <w:t xml:space="preserve">   </w:t>
      </w:r>
      <w:r w:rsidR="005159FF" w:rsidRPr="00FB794F">
        <w:t>"|" matches the expression to its left or to its right.</w:t>
      </w:r>
      <w:r w:rsidR="00624957">
        <w:br/>
      </w:r>
      <w:r w:rsidR="00624957" w:rsidRPr="009C752D">
        <w:rPr>
          <w:szCs w:val="18"/>
        </w:rPr>
        <w:t xml:space="preserve">   </w:t>
      </w:r>
      <w:r w:rsidR="00E30136" w:rsidRPr="009C752D">
        <w:rPr>
          <w:szCs w:val="18"/>
        </w:rPr>
        <w:t>“\” escapes a special character</w:t>
      </w:r>
      <w:r w:rsidR="009C752D">
        <w:rPr>
          <w:szCs w:val="18"/>
        </w:rPr>
        <w:t xml:space="preserve">: </w:t>
      </w:r>
      <w:r w:rsidR="00E30136" w:rsidRPr="009C752D">
        <w:rPr>
          <w:szCs w:val="18"/>
        </w:rPr>
        <w:t>. * + ? $ ^ / \ [ ] { } ( )</w:t>
      </w:r>
      <w:r w:rsidR="00B23697" w:rsidRPr="009C752D">
        <w:rPr>
          <w:szCs w:val="18"/>
        </w:rPr>
        <w:t xml:space="preserve">. </w:t>
      </w:r>
      <w:r w:rsidR="009C752D" w:rsidRPr="009C752D">
        <w:rPr>
          <w:rFonts w:cs="AGaramond-Regular"/>
          <w:color w:val="231F20"/>
          <w:szCs w:val="18"/>
          <w:lang w:val="en-US"/>
        </w:rPr>
        <w:t xml:space="preserve">The Java </w:t>
      </w:r>
      <w:r w:rsidR="009C752D" w:rsidRPr="009C752D">
        <w:rPr>
          <w:rFonts w:cs="LucidaSansTypewriter"/>
          <w:color w:val="231F20"/>
          <w:szCs w:val="18"/>
          <w:lang w:val="en-US"/>
        </w:rPr>
        <w:t xml:space="preserve">String "\\*" </w:t>
      </w:r>
      <w:r w:rsidR="009C752D" w:rsidRPr="009C752D">
        <w:rPr>
          <w:rFonts w:cs="AGaramond-Regular"/>
          <w:color w:val="231F20"/>
          <w:szCs w:val="18"/>
          <w:lang w:val="en-US"/>
        </w:rPr>
        <w:t xml:space="preserve">represents the regular-expression pattern </w:t>
      </w:r>
      <w:r w:rsidR="009C752D" w:rsidRPr="009C752D">
        <w:rPr>
          <w:rFonts w:cs="LucidaSansTypewriter"/>
          <w:color w:val="231F20"/>
          <w:szCs w:val="18"/>
          <w:lang w:val="en-US"/>
        </w:rPr>
        <w:t xml:space="preserve">\* </w:t>
      </w:r>
      <w:r w:rsidR="009C752D" w:rsidRPr="009C752D">
        <w:rPr>
          <w:rFonts w:cs="AGaramond-Regular"/>
          <w:color w:val="231F20"/>
          <w:szCs w:val="18"/>
          <w:lang w:val="en-US"/>
        </w:rPr>
        <w:t xml:space="preserve">which matches a single </w:t>
      </w:r>
      <w:r w:rsidR="009C752D" w:rsidRPr="009C752D">
        <w:rPr>
          <w:rFonts w:cs="LucidaSansTypewriter"/>
          <w:color w:val="231F20"/>
          <w:szCs w:val="18"/>
          <w:lang w:val="en-US"/>
        </w:rPr>
        <w:t xml:space="preserve">* </w:t>
      </w:r>
      <w:r w:rsidR="009C752D" w:rsidRPr="009C752D">
        <w:rPr>
          <w:rFonts w:cs="AGaramond-Regular"/>
          <w:color w:val="231F20"/>
          <w:szCs w:val="18"/>
          <w:lang w:val="en-US"/>
        </w:rPr>
        <w:t>character in the search string.</w:t>
      </w:r>
    </w:p>
    <w:p w:rsidR="0049009A" w:rsidRDefault="00F46485" w:rsidP="00AA736F">
      <w:pPr>
        <w:autoSpaceDE w:val="0"/>
        <w:autoSpaceDN w:val="0"/>
        <w:adjustRightInd w:val="0"/>
        <w:spacing w:after="0" w:line="240" w:lineRule="auto"/>
        <w:rPr>
          <w:rFonts w:ascii="Consolas" w:hAnsi="Consolas"/>
          <w:sz w:val="20"/>
          <w:szCs w:val="20"/>
        </w:rPr>
      </w:pPr>
      <w:r w:rsidRPr="00F46485">
        <w:t xml:space="preserve">   All of the quantifiers are </w:t>
      </w:r>
      <w:r w:rsidRPr="00F46485">
        <w:rPr>
          <w:color w:val="00B050"/>
        </w:rPr>
        <w:t>greedy</w:t>
      </w:r>
      <w:r w:rsidRPr="00F46485">
        <w:t xml:space="preserve">. This means that they’ll match as many occurrences as they can as long as the match is still successful. However, if any of these quantifiers is followed by a question mark (?), the quantifier becomes </w:t>
      </w:r>
      <w:r w:rsidRPr="00F46485">
        <w:rPr>
          <w:color w:val="00B050"/>
        </w:rPr>
        <w:t>reluctant</w:t>
      </w:r>
      <w:r w:rsidRPr="00F46485">
        <w:t xml:space="preserve"> (sometimes called </w:t>
      </w:r>
      <w:r w:rsidRPr="00F46485">
        <w:rPr>
          <w:color w:val="00B050"/>
        </w:rPr>
        <w:t>lazy</w:t>
      </w:r>
      <w:r w:rsidRPr="00F46485">
        <w:t>). It then will match as few occurrences as possible as long as the match is still successful.</w:t>
      </w:r>
      <w:r w:rsidR="00CA18F1">
        <w:br/>
      </w:r>
      <w:r w:rsidR="00CA18F1">
        <w:br/>
      </w:r>
      <w:r w:rsidR="00CA18F1" w:rsidRPr="00CA18F1">
        <w:rPr>
          <w:noProof/>
          <w:lang w:val="en-US"/>
        </w:rPr>
        <w:drawing>
          <wp:inline distT="0" distB="0" distL="0" distR="0" wp14:anchorId="258D509A" wp14:editId="3959F638">
            <wp:extent cx="739471" cy="9064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7" t="3043" r="78878" b="47391"/>
                    <a:stretch/>
                  </pic:blipFill>
                  <pic:spPr bwMode="auto">
                    <a:xfrm>
                      <a:off x="0" y="0"/>
                      <a:ext cx="739471"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30FC0486" wp14:editId="4F465C27">
            <wp:extent cx="1256306" cy="9064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443" t="3043" r="26501" b="47391"/>
                    <a:stretch/>
                  </pic:blipFill>
                  <pic:spPr bwMode="auto">
                    <a:xfrm>
                      <a:off x="0" y="0"/>
                      <a:ext cx="1256306"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00CFAB25" wp14:editId="39E5565A">
            <wp:extent cx="739472" cy="5565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8" t="53043" r="78877" b="16522"/>
                    <a:stretch/>
                  </pic:blipFill>
                  <pic:spPr bwMode="auto">
                    <a:xfrm>
                      <a:off x="0" y="0"/>
                      <a:ext cx="739472" cy="556591"/>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19B1E869" wp14:editId="592DC5EE">
            <wp:extent cx="2194560" cy="55659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013" t="53043" r="1497" b="16522"/>
                    <a:stretch/>
                  </pic:blipFill>
                  <pic:spPr bwMode="auto">
                    <a:xfrm>
                      <a:off x="0" y="0"/>
                      <a:ext cx="2194560" cy="556591"/>
                    </a:xfrm>
                    <a:prstGeom prst="rect">
                      <a:avLst/>
                    </a:prstGeom>
                    <a:ln>
                      <a:noFill/>
                    </a:ln>
                    <a:extLst>
                      <a:ext uri="{53640926-AAD7-44D8-BBD7-CCE9431645EC}">
                        <a14:shadowObscured xmlns:a14="http://schemas.microsoft.com/office/drawing/2010/main"/>
                      </a:ext>
                    </a:extLst>
                  </pic:spPr>
                </pic:pic>
              </a:graphicData>
            </a:graphic>
          </wp:inline>
        </w:drawing>
      </w:r>
      <w:r w:rsidR="00CA18F1">
        <w:br/>
      </w:r>
      <w:r w:rsidR="00CE4565" w:rsidRPr="00CE4565">
        <w:rPr>
          <w:rStyle w:val="Heading1Char"/>
          <w:szCs w:val="20"/>
        </w:rPr>
        <w:br/>
      </w:r>
      <w:r w:rsidR="00F9001B">
        <w:t xml:space="preserve">The first arguments of </w:t>
      </w:r>
      <w:r w:rsidR="00643365" w:rsidRPr="00FB352F">
        <w:rPr>
          <w:color w:val="FFC000"/>
        </w:rPr>
        <w:t>matches</w:t>
      </w:r>
      <w:r w:rsidR="00643365">
        <w:t xml:space="preserve">, </w:t>
      </w:r>
      <w:r w:rsidR="00F9001B" w:rsidRPr="0011554A">
        <w:rPr>
          <w:color w:val="FFC000"/>
        </w:rPr>
        <w:t>replaceAll</w:t>
      </w:r>
      <w:r w:rsidR="00C02E59">
        <w:t xml:space="preserve">, </w:t>
      </w:r>
      <w:r w:rsidR="0026259E">
        <w:t xml:space="preserve"> </w:t>
      </w:r>
      <w:r w:rsidR="00F9001B" w:rsidRPr="0011554A">
        <w:rPr>
          <w:color w:val="FFC000"/>
        </w:rPr>
        <w:t>replaceFirst</w:t>
      </w:r>
      <w:r w:rsidR="00C02E59" w:rsidRPr="00C02E59">
        <w:t>,</w:t>
      </w:r>
      <w:r w:rsidR="00C02E59">
        <w:rPr>
          <w:color w:val="FFC000"/>
        </w:rPr>
        <w:t xml:space="preserve"> </w:t>
      </w:r>
      <w:r w:rsidR="00C02E59" w:rsidRPr="00C02E59">
        <w:t xml:space="preserve">and </w:t>
      </w:r>
      <w:r w:rsidR="00C02E59">
        <w:rPr>
          <w:color w:val="FFC000"/>
        </w:rPr>
        <w:t>split</w:t>
      </w:r>
      <w:r w:rsidR="00F9001B">
        <w:t xml:space="preserve"> </w:t>
      </w:r>
      <w:r w:rsidR="00B46C70">
        <w:t>methods are regular expressions.</w:t>
      </w:r>
      <w:r w:rsidR="006B26A4">
        <w:t xml:space="preserve"> </w:t>
      </w:r>
      <w:r w:rsidR="00B46C70">
        <w:t>B</w:t>
      </w:r>
      <w:r w:rsidR="006B26A4">
        <w:t xml:space="preserve">oth arguments of </w:t>
      </w:r>
      <w:r w:rsidR="006B26A4" w:rsidRPr="006B26A4">
        <w:rPr>
          <w:color w:val="FFC000"/>
        </w:rPr>
        <w:t>replace</w:t>
      </w:r>
      <w:r w:rsidR="006B26A4">
        <w:t xml:space="preserve"> method are either strings or chars.</w:t>
      </w:r>
      <w:r w:rsidR="00C36407">
        <w:br/>
      </w:r>
      <w:r w:rsidR="00643365">
        <w:br/>
      </w:r>
      <w:r w:rsidR="00643365" w:rsidRPr="00CE4565">
        <w:rPr>
          <w:rFonts w:ascii="Consolas" w:hAnsi="Consolas" w:cs="LucidaSansTypewriter"/>
          <w:color w:val="231F20"/>
          <w:sz w:val="20"/>
          <w:szCs w:val="20"/>
          <w:lang w:val="en-US"/>
        </w:rPr>
        <w:lastRenderedPageBreak/>
        <w:t xml:space="preserve">   </w:t>
      </w:r>
      <w:r w:rsidR="00643365" w:rsidRPr="00CE4565">
        <w:rPr>
          <w:rFonts w:ascii="Consolas" w:hAnsi="Consolas" w:cs="LucidaSansTypewriter"/>
          <w:color w:val="034EA3"/>
          <w:sz w:val="20"/>
          <w:szCs w:val="20"/>
          <w:lang w:val="en-US"/>
        </w:rPr>
        <w:t>return</w:t>
      </w:r>
      <w:r w:rsidR="00643365" w:rsidRPr="00CE4565">
        <w:rPr>
          <w:rFonts w:ascii="Consolas" w:hAnsi="Consolas"/>
          <w:sz w:val="20"/>
          <w:szCs w:val="20"/>
        </w:rPr>
        <w:t xml:space="preserve"> lastName.matches</w:t>
      </w:r>
      <w:r w:rsidR="00643365" w:rsidRPr="00CE4565">
        <w:rPr>
          <w:rFonts w:ascii="Consolas" w:hAnsi="Consolas" w:cs="LucidaSansTypewriter"/>
          <w:sz w:val="20"/>
          <w:szCs w:val="20"/>
          <w:lang w:val="en-US"/>
        </w:rPr>
        <w:t>(</w:t>
      </w:r>
      <w:r w:rsidR="00643365" w:rsidRPr="00CE4565">
        <w:rPr>
          <w:rFonts w:ascii="Consolas" w:hAnsi="Consolas" w:cs="LucidaSansTypewriter"/>
          <w:color w:val="00A0DB"/>
          <w:sz w:val="20"/>
          <w:szCs w:val="20"/>
          <w:lang w:val="en-US"/>
        </w:rPr>
        <w:t>"[a-zA-</w:t>
      </w:r>
      <w:r w:rsidR="00D402C9">
        <w:rPr>
          <w:rFonts w:ascii="Consolas" w:hAnsi="Consolas" w:cs="LucidaSansTypewriter"/>
          <w:color w:val="00A0DB"/>
          <w:sz w:val="20"/>
          <w:szCs w:val="20"/>
          <w:lang w:val="en-US"/>
        </w:rPr>
        <w:t>Z</w:t>
      </w:r>
      <w:r w:rsidR="00643365" w:rsidRPr="00CE4565">
        <w:rPr>
          <w:rFonts w:ascii="Consolas" w:hAnsi="Consolas" w:cs="LucidaSansTypewriter"/>
          <w:color w:val="00A0DB"/>
          <w:sz w:val="20"/>
          <w:szCs w:val="20"/>
          <w:lang w:val="en-US"/>
        </w:rPr>
        <w:t>]+(['-][a-zA-Z]+)*"</w:t>
      </w:r>
      <w:r w:rsidR="00643365" w:rsidRPr="00CE4565">
        <w:rPr>
          <w:rFonts w:ascii="Consolas" w:hAnsi="Consolas" w:cs="LucidaSansTypewriter"/>
          <w:sz w:val="20"/>
          <w:szCs w:val="20"/>
          <w:lang w:val="en-US"/>
        </w:rPr>
        <w:t>);</w:t>
      </w:r>
      <w:r w:rsidR="00643365" w:rsidRPr="00CE4565">
        <w:rPr>
          <w:rFonts w:ascii="Consolas" w:hAnsi="Consolas"/>
          <w:sz w:val="20"/>
          <w:szCs w:val="20"/>
        </w:rPr>
        <w:t xml:space="preserve"> </w:t>
      </w:r>
      <w:r w:rsidR="00643365" w:rsidRPr="00CE4565">
        <w:rPr>
          <w:rFonts w:ascii="Consolas" w:hAnsi="Consolas"/>
          <w:sz w:val="20"/>
          <w:szCs w:val="20"/>
        </w:rPr>
        <w:br/>
      </w:r>
      <w:r w:rsidR="00643365" w:rsidRPr="00CE4565">
        <w:rPr>
          <w:rStyle w:val="Heading1Char"/>
          <w:szCs w:val="20"/>
        </w:rPr>
        <w:t xml:space="preserve">   </w:t>
      </w:r>
      <w:r w:rsidR="00643365" w:rsidRPr="00CE4565">
        <w:rPr>
          <w:rFonts w:ascii="Consolas" w:hAnsi="Consolas" w:cs="LucidaSansTypewriter"/>
          <w:bCs/>
          <w:color w:val="034EA3"/>
          <w:sz w:val="20"/>
          <w:szCs w:val="20"/>
          <w:lang w:val="en-US"/>
        </w:rPr>
        <w:t>return</w:t>
      </w:r>
      <w:r w:rsidR="00643365" w:rsidRPr="00CE4565">
        <w:rPr>
          <w:rStyle w:val="Heading1Char"/>
          <w:szCs w:val="20"/>
        </w:rPr>
        <w:t xml:space="preserve"> address.matches(</w:t>
      </w:r>
      <w:r w:rsidR="00643365" w:rsidRPr="00CE4565">
        <w:rPr>
          <w:rFonts w:ascii="Consolas" w:hAnsi="Consolas" w:cs="LucidaSansTypewriter"/>
          <w:bCs/>
          <w:color w:val="00A0DB"/>
          <w:sz w:val="20"/>
          <w:szCs w:val="20"/>
          <w:lang w:val="en-US"/>
        </w:rPr>
        <w:t>"\\d+\\s+([a-zA-Z]+|[a-zA-Z]+\\s[a-zA-Z</w:t>
      </w:r>
      <w:r w:rsidR="00643365" w:rsidRPr="00CE4565">
        <w:rPr>
          <w:rFonts w:ascii="Consolas" w:hAnsi="Consolas" w:cs="LucidaSansTypewriter"/>
          <w:color w:val="00A0DB"/>
          <w:sz w:val="20"/>
          <w:szCs w:val="20"/>
          <w:lang w:val="en-US"/>
        </w:rPr>
        <w:t>]+)"</w:t>
      </w:r>
      <w:r w:rsidR="00643365" w:rsidRPr="00CE4565">
        <w:rPr>
          <w:rStyle w:val="Heading1Char"/>
          <w:szCs w:val="20"/>
        </w:rPr>
        <w:t>);</w:t>
      </w:r>
      <w:r w:rsidR="00643365" w:rsidRPr="00CE4565">
        <w:rPr>
          <w:rStyle w:val="Heading1Char"/>
          <w:szCs w:val="20"/>
        </w:rPr>
        <w:br/>
      </w:r>
      <w:r w:rsidR="00643365" w:rsidRPr="00CE4565">
        <w:rPr>
          <w:rFonts w:ascii="Consolas" w:hAnsi="Consolas" w:cs="LucidaSansTypewriter"/>
          <w:color w:val="231F20"/>
          <w:sz w:val="20"/>
          <w:szCs w:val="20"/>
          <w:lang w:val="en-US"/>
        </w:rPr>
        <w:t xml:space="preserve">   </w:t>
      </w:r>
      <w:r w:rsidR="00643365" w:rsidRPr="00CE4565">
        <w:rPr>
          <w:rFonts w:ascii="Consolas" w:hAnsi="Consolas" w:cs="LucidaSansTypewriter"/>
          <w:color w:val="034EA3"/>
          <w:sz w:val="20"/>
          <w:szCs w:val="20"/>
          <w:lang w:val="en-US"/>
        </w:rPr>
        <w:t xml:space="preserve">return </w:t>
      </w:r>
      <w:r w:rsidR="00643365" w:rsidRPr="00CE4565">
        <w:rPr>
          <w:rFonts w:ascii="Consolas" w:hAnsi="Consolas" w:cs="LucidaSansTypewriter"/>
          <w:color w:val="231F20"/>
          <w:sz w:val="20"/>
          <w:szCs w:val="20"/>
          <w:lang w:val="en-US"/>
        </w:rPr>
        <w:t>phone.matches(</w:t>
      </w:r>
      <w:r w:rsidR="00643365" w:rsidRPr="00CE4565">
        <w:rPr>
          <w:rFonts w:ascii="Consolas" w:hAnsi="Consolas" w:cs="LucidaSansTypewriter"/>
          <w:color w:val="00A0DB"/>
          <w:sz w:val="20"/>
          <w:szCs w:val="20"/>
          <w:lang w:val="en-US"/>
        </w:rPr>
        <w:t>"[1-9]\\d{2}-[1-9]\\d{2}-\\d{4}"</w:t>
      </w:r>
      <w:r w:rsidR="00643365" w:rsidRPr="00CE4565">
        <w:rPr>
          <w:rFonts w:ascii="Consolas" w:hAnsi="Consolas" w:cs="LucidaSansTypewriter"/>
          <w:color w:val="231F20"/>
          <w:sz w:val="20"/>
          <w:szCs w:val="20"/>
          <w:lang w:val="en-US"/>
        </w:rPr>
        <w:t>);</w:t>
      </w:r>
      <w:r w:rsidR="00643365">
        <w:rPr>
          <w:rFonts w:ascii="Consolas" w:hAnsi="Consolas" w:cs="LucidaSansTypewriter"/>
          <w:color w:val="231F20"/>
          <w:sz w:val="20"/>
          <w:szCs w:val="20"/>
          <w:lang w:val="en-US"/>
        </w:rPr>
        <w:br/>
      </w:r>
      <w:r w:rsidR="00643365">
        <w:rPr>
          <w:rFonts w:ascii="Consolas" w:hAnsi="Consolas"/>
          <w:sz w:val="20"/>
          <w:szCs w:val="20"/>
        </w:rPr>
        <w:br/>
      </w:r>
      <w:r w:rsidR="00DA429C">
        <w:rPr>
          <w:rFonts w:ascii="Consolas" w:hAnsi="Consolas"/>
          <w:sz w:val="20"/>
          <w:szCs w:val="20"/>
        </w:rPr>
        <w:t xml:space="preserve">   </w:t>
      </w:r>
      <w:r w:rsidR="00DA429C" w:rsidRPr="00DA429C">
        <w:rPr>
          <w:rFonts w:ascii="Consolas" w:hAnsi="Consolas" w:cs="LucidaSansTypewriter"/>
          <w:color w:val="231F20"/>
          <w:sz w:val="20"/>
          <w:szCs w:val="20"/>
          <w:lang w:val="en-US"/>
        </w:rPr>
        <w:t>firstString = firstString.replaceAll(</w:t>
      </w:r>
      <w:r w:rsidR="00DA429C" w:rsidRPr="00DA429C">
        <w:rPr>
          <w:rFonts w:ascii="Consolas" w:hAnsi="Consolas" w:cs="LucidaSansTypewriter"/>
          <w:color w:val="00A0DB"/>
          <w:sz w:val="20"/>
          <w:szCs w:val="20"/>
          <w:lang w:val="en-US"/>
        </w:rPr>
        <w:t>"stars"</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carets"</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r w:rsidR="00DA429C" w:rsidRPr="00DA429C">
        <w:rPr>
          <w:rFonts w:ascii="Consolas" w:hAnsi="Consolas" w:cs="LucidaSansTypewriter"/>
          <w:color w:val="231F20"/>
          <w:sz w:val="20"/>
          <w:szCs w:val="20"/>
          <w:lang w:val="en-US"/>
        </w:rPr>
        <w:t xml:space="preserve">   secondString = secondString.replaceFirst(</w:t>
      </w:r>
      <w:r w:rsidR="00DA429C" w:rsidRPr="00DA429C">
        <w:rPr>
          <w:rFonts w:ascii="Consolas" w:hAnsi="Consolas" w:cs="LucidaSansTypewriter"/>
          <w:color w:val="00A0DB"/>
          <w:sz w:val="20"/>
          <w:szCs w:val="20"/>
          <w:lang w:val="en-US"/>
        </w:rPr>
        <w:t>"\\d"</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digit"</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bookmarkStart w:id="42" w:name="split"/>
      <w:bookmarkEnd w:id="42"/>
      <w:r w:rsidR="00DA429C" w:rsidRPr="00DA429C">
        <w:rPr>
          <w:rFonts w:ascii="Consolas" w:hAnsi="Consolas" w:cs="LucidaSansTypewriter"/>
          <w:color w:val="231F20"/>
          <w:sz w:val="20"/>
          <w:szCs w:val="20"/>
          <w:lang w:val="en-US"/>
        </w:rPr>
        <w:t xml:space="preserve">   String[] results = secondString.split(</w:t>
      </w:r>
      <w:r w:rsidR="00DA429C" w:rsidRPr="00DA429C">
        <w:rPr>
          <w:rFonts w:ascii="Consolas" w:hAnsi="Consolas" w:cs="LucidaSansTypewriter"/>
          <w:color w:val="00A0DB"/>
          <w:sz w:val="20"/>
          <w:szCs w:val="20"/>
          <w:lang w:val="en-US"/>
        </w:rPr>
        <w:t>",\\s*"</w:t>
      </w:r>
      <w:r w:rsidR="00DA429C" w:rsidRPr="00DA429C">
        <w:rPr>
          <w:rFonts w:ascii="Consolas" w:hAnsi="Consolas" w:cs="LucidaSansTypewriter"/>
          <w:color w:val="231F20"/>
          <w:sz w:val="20"/>
          <w:szCs w:val="20"/>
          <w:lang w:val="en-US"/>
        </w:rPr>
        <w:t>);</w:t>
      </w:r>
      <w:r w:rsidR="00696EBA">
        <w:rPr>
          <w:rFonts w:ascii="Consolas" w:hAnsi="Consolas" w:cs="LucidaSansTypewriter"/>
          <w:color w:val="231F20"/>
          <w:sz w:val="20"/>
          <w:szCs w:val="20"/>
          <w:lang w:val="en-US"/>
        </w:rPr>
        <w:t xml:space="preserve"> </w:t>
      </w:r>
      <w:r w:rsidR="00696EBA" w:rsidRPr="00696EBA">
        <w:rPr>
          <w:rFonts w:ascii="Consolas" w:hAnsi="Consolas" w:cs="LucidaSansTypewriter"/>
          <w:color w:val="00B050"/>
          <w:sz w:val="20"/>
          <w:szCs w:val="20"/>
          <w:lang w:val="en-US"/>
        </w:rPr>
        <w:t xml:space="preserve">// </w:t>
      </w:r>
      <w:r w:rsidR="00696EBA" w:rsidRPr="00696EBA">
        <w:rPr>
          <w:rFonts w:ascii="Consolas" w:hAnsi="Consolas"/>
          <w:color w:val="00B050"/>
          <w:sz w:val="20"/>
        </w:rPr>
        <w:t>split(" ")</w:t>
      </w:r>
    </w:p>
    <w:p w:rsidR="00D472D8" w:rsidRPr="00D472D8" w:rsidRDefault="00A3429D" w:rsidP="00AA736F">
      <w:pPr>
        <w:autoSpaceDE w:val="0"/>
        <w:autoSpaceDN w:val="0"/>
        <w:adjustRightInd w:val="0"/>
        <w:spacing w:after="0" w:line="240" w:lineRule="auto"/>
        <w:rPr>
          <w:rFonts w:ascii="Consolas" w:hAnsi="Consolas"/>
          <w:sz w:val="20"/>
          <w:szCs w:val="20"/>
        </w:rPr>
      </w:pPr>
      <w:r>
        <w:rPr>
          <w:rFonts w:ascii="Consolas" w:hAnsi="Consolas"/>
          <w:noProof/>
          <w:sz w:val="20"/>
          <w:szCs w:val="20"/>
          <w:lang w:val="en-US"/>
        </w:rPr>
        <w:br/>
      </w:r>
      <w:r w:rsidR="00141BC5">
        <w:t>If a regular expression will be used more than once, it’s more efficient to</w:t>
      </w:r>
      <w:r w:rsidR="00BB4A5B">
        <w:t xml:space="preserve"> create a </w:t>
      </w:r>
      <w:r w:rsidR="001E2C83">
        <w:t>Pattern object</w:t>
      </w:r>
      <w:r w:rsidR="00141BC5">
        <w:t xml:space="preserve">. </w:t>
      </w:r>
      <w:r w:rsidR="002E1F20">
        <w:t xml:space="preserve">Method </w:t>
      </w:r>
      <w:r w:rsidR="002E1F20" w:rsidRPr="002E1F20">
        <w:rPr>
          <w:color w:val="FFC000"/>
        </w:rPr>
        <w:t xml:space="preserve">find </w:t>
      </w:r>
      <w:r w:rsidR="002E1F20">
        <w:t>attemp</w:t>
      </w:r>
      <w:r w:rsidR="00E76C3C">
        <w:t>t</w:t>
      </w:r>
      <w:r w:rsidR="002E1F20">
        <w:t xml:space="preserve">s to match </w:t>
      </w:r>
      <w:r w:rsidR="002E1F20" w:rsidRPr="00BA74A1">
        <w:rPr>
          <w:u w:val="single"/>
        </w:rPr>
        <w:t>a piece of the search object</w:t>
      </w:r>
      <w:r w:rsidR="002E1F20">
        <w:t xml:space="preserve"> to the search pattern. Each call to this method st</w:t>
      </w:r>
      <w:r w:rsidR="00E14AEB">
        <w:t>arts at the point where the las</w:t>
      </w:r>
      <w:r w:rsidR="002E1F20">
        <w:t>t call ended</w:t>
      </w:r>
      <w:r w:rsidR="005564F0">
        <w:t>,</w:t>
      </w:r>
      <w:r w:rsidR="002E1F20">
        <w:t xml:space="preserve"> unlike method </w:t>
      </w:r>
      <w:r w:rsidR="002E1F20" w:rsidRPr="002E1F20">
        <w:rPr>
          <w:color w:val="FFC000"/>
        </w:rPr>
        <w:t>lookingAt</w:t>
      </w:r>
      <w:r w:rsidR="002E1F20">
        <w:t>.</w:t>
      </w:r>
      <w:r w:rsidRPr="00F13AF5">
        <w:br/>
      </w:r>
      <w:r w:rsidR="00141BC5">
        <w:br/>
      </w:r>
      <w:r w:rsidR="00D472D8" w:rsidRPr="00D472D8">
        <w:rPr>
          <w:rFonts w:ascii="Consolas" w:hAnsi="Consolas"/>
          <w:sz w:val="20"/>
          <w:szCs w:val="20"/>
        </w:rPr>
        <w:t xml:space="preserve">   </w:t>
      </w:r>
      <w:r w:rsidR="00D472D8" w:rsidRPr="00B03E73">
        <w:rPr>
          <w:rFonts w:ascii="Consolas" w:hAnsi="Consolas"/>
          <w:sz w:val="20"/>
          <w:szCs w:val="20"/>
        </w:rPr>
        <w:t xml:space="preserve">Pattern </w:t>
      </w:r>
      <w:r w:rsidR="00C93FAA" w:rsidRPr="00B03E73">
        <w:rPr>
          <w:rFonts w:ascii="Consolas" w:hAnsi="Consolas"/>
          <w:sz w:val="20"/>
          <w:szCs w:val="20"/>
        </w:rPr>
        <w:t xml:space="preserve">pattern </w:t>
      </w:r>
      <w:r w:rsidR="00D472D8" w:rsidRPr="00B03E73">
        <w:rPr>
          <w:rFonts w:ascii="Consolas" w:hAnsi="Consolas"/>
          <w:sz w:val="20"/>
          <w:szCs w:val="20"/>
        </w:rPr>
        <w:t>= Pattern.compi</w:t>
      </w:r>
      <w:r w:rsidR="00F231B4" w:rsidRPr="00B03E73">
        <w:rPr>
          <w:rFonts w:ascii="Consolas" w:hAnsi="Consolas"/>
          <w:sz w:val="20"/>
          <w:szCs w:val="20"/>
        </w:rPr>
        <w:t>le</w:t>
      </w:r>
      <w:r w:rsidR="00B03E73">
        <w:rPr>
          <w:rFonts w:ascii="Consolas" w:hAnsi="Consolas" w:cs="LucidaSansTypewriter"/>
          <w:color w:val="00A0DB"/>
          <w:sz w:val="20"/>
          <w:szCs w:val="20"/>
          <w:lang w:val="en-US"/>
        </w:rPr>
        <w:t>(</w:t>
      </w:r>
      <w:r w:rsidR="00B03E73" w:rsidRPr="00B03E73">
        <w:rPr>
          <w:rFonts w:ascii="Consolas" w:hAnsi="Consolas" w:cs="LucidaSansTypewriter"/>
          <w:color w:val="00A0DB"/>
          <w:sz w:val="20"/>
          <w:szCs w:val="20"/>
          <w:lang w:val="en-US"/>
        </w:rPr>
        <w:t>"J.*</w:t>
      </w:r>
      <w:r w:rsidR="00B437D0">
        <w:rPr>
          <w:rFonts w:ascii="Consolas" w:hAnsi="Consolas" w:cs="LucidaSansTypewriter"/>
          <w:color w:val="00A0DB"/>
          <w:sz w:val="20"/>
          <w:szCs w:val="20"/>
          <w:lang w:val="en-US"/>
        </w:rPr>
        <w:t>\\d</w:t>
      </w:r>
      <w:r w:rsidR="009C2E29" w:rsidRPr="009C2E29">
        <w:rPr>
          <w:rFonts w:ascii="Consolas" w:hAnsi="Consolas" w:cs="LucidaSansTypewriter"/>
          <w:color w:val="00A0DB"/>
          <w:sz w:val="20"/>
          <w:szCs w:val="20"/>
          <w:lang w:val="en-US"/>
        </w:rPr>
        <w:t>[0-35-9]</w:t>
      </w:r>
      <w:r w:rsidR="00D472D8" w:rsidRPr="00B03E73">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String string1 = </w:t>
      </w:r>
      <w:r w:rsidRPr="00BD3337">
        <w:rPr>
          <w:rFonts w:ascii="Consolas" w:hAnsi="Consolas" w:cs="LucidaSansTypewriter"/>
          <w:color w:val="00A0DB"/>
          <w:sz w:val="20"/>
          <w:szCs w:val="20"/>
          <w:lang w:val="en-US"/>
        </w:rPr>
        <w:t>"Jan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B437D0">
        <w:rPr>
          <w:rFonts w:ascii="Consolas" w:hAnsi="Consolas" w:cs="LucidaSansTypewriter"/>
          <w:color w:val="00A0DB"/>
          <w:sz w:val="20"/>
          <w:szCs w:val="20"/>
          <w:lang w:val="en-US"/>
        </w:rPr>
        <w:t>5</w:t>
      </w:r>
      <w:r w:rsidRPr="00BD3337">
        <w:rPr>
          <w:rFonts w:ascii="Consolas" w:hAnsi="Consolas" w:cs="LucidaSansTypewriter"/>
          <w:color w:val="00A0DB"/>
          <w:sz w:val="20"/>
          <w:szCs w:val="20"/>
          <w:lang w:val="en-US"/>
        </w:rPr>
        <w:t>\nDav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1</w:t>
      </w:r>
      <w:r w:rsidRPr="00BD3337">
        <w:rPr>
          <w:rFonts w:ascii="Consolas" w:hAnsi="Consolas" w:cs="LucidaSansTypewriter"/>
          <w:color w:val="00A0DB"/>
          <w:sz w:val="20"/>
          <w:szCs w:val="20"/>
          <w:lang w:val="en-US"/>
        </w:rPr>
        <w:t>\nJohn'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761BF9">
        <w:rPr>
          <w:rFonts w:ascii="Consolas" w:hAnsi="Consolas" w:cs="LucidaSansTypewriter"/>
          <w:color w:val="00A0DB"/>
          <w:sz w:val="20"/>
          <w:szCs w:val="20"/>
          <w:lang w:val="en-US"/>
        </w:rPr>
        <w:t>4</w:t>
      </w:r>
      <w:r w:rsidRPr="00BD3337">
        <w:rPr>
          <w:rFonts w:ascii="Consolas" w:hAnsi="Consolas" w:cs="LucidaSansTypewriter"/>
          <w:color w:val="00A0DB"/>
          <w:sz w:val="20"/>
          <w:szCs w:val="20"/>
          <w:lang w:val="en-US"/>
        </w:rPr>
        <w:t>\nJo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2</w:t>
      </w:r>
      <w:r w:rsidRPr="00BD3337">
        <w:rPr>
          <w:rFonts w:ascii="Consolas" w:hAnsi="Consolas" w:cs="LucidaSansTypewriter"/>
          <w:color w:val="00A0DB"/>
          <w:sz w:val="20"/>
          <w:szCs w:val="20"/>
          <w:lang w:val="en-US"/>
        </w:rPr>
        <w:t>"</w:t>
      </w:r>
      <w:r w:rsidRPr="00D472D8">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Pr="00D472D8">
        <w:rPr>
          <w:rFonts w:ascii="Consolas" w:hAnsi="Consolas"/>
          <w:sz w:val="20"/>
          <w:szCs w:val="20"/>
        </w:rPr>
        <w:t xml:space="preserve">Matcher matcher = </w:t>
      </w:r>
      <w:r w:rsidR="00C93FAA">
        <w:rPr>
          <w:rFonts w:ascii="Consolas" w:hAnsi="Consolas"/>
          <w:sz w:val="20"/>
          <w:szCs w:val="20"/>
        </w:rPr>
        <w:t>pattern</w:t>
      </w:r>
      <w:r w:rsidRPr="00D472D8">
        <w:rPr>
          <w:rFonts w:ascii="Consolas" w:hAnsi="Consolas"/>
          <w:sz w:val="20"/>
          <w:szCs w:val="20"/>
        </w:rPr>
        <w:t>.matcher(string1);</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w:t>
      </w:r>
      <w:r w:rsidRPr="00D94CD2">
        <w:rPr>
          <w:rFonts w:ascii="Consolas" w:hAnsi="Consolas" w:cs="LucidaSansTypewriter"/>
          <w:color w:val="034EA3"/>
          <w:sz w:val="20"/>
          <w:szCs w:val="20"/>
          <w:lang w:val="en-US"/>
        </w:rPr>
        <w:t>while</w:t>
      </w:r>
      <w:r w:rsidRPr="00D472D8">
        <w:rPr>
          <w:rFonts w:ascii="Consolas" w:hAnsi="Consolas"/>
          <w:sz w:val="20"/>
          <w:szCs w:val="20"/>
        </w:rPr>
        <w:t xml:space="preserve"> (matcher.find())</w:t>
      </w:r>
    </w:p>
    <w:p w:rsidR="00F20788" w:rsidRPr="00F13AF5" w:rsidRDefault="00D472D8" w:rsidP="00AA736F">
      <w:pPr>
        <w:autoSpaceDE w:val="0"/>
        <w:autoSpaceDN w:val="0"/>
        <w:adjustRightInd w:val="0"/>
        <w:spacing w:after="0" w:line="240" w:lineRule="auto"/>
      </w:pPr>
      <w:r w:rsidRPr="00D472D8">
        <w:rPr>
          <w:rFonts w:ascii="Consolas" w:hAnsi="Consolas"/>
          <w:sz w:val="20"/>
          <w:szCs w:val="20"/>
        </w:rPr>
        <w:t xml:space="preserve">      System.out.println(matcher.group());</w:t>
      </w:r>
      <w:r w:rsidR="00141BC5">
        <w:br/>
      </w:r>
      <w:r w:rsidR="00AA736F">
        <w:br/>
      </w:r>
    </w:p>
    <w:p w:rsidR="0093179D" w:rsidRPr="001C3D9D" w:rsidRDefault="00715147" w:rsidP="00AA736F">
      <w:pPr>
        <w:pStyle w:val="HTMLPreformatted"/>
        <w:numPr>
          <w:ilvl w:val="0"/>
          <w:numId w:val="6"/>
        </w:numPr>
        <w:rPr>
          <w:rFonts w:ascii="Verdana" w:hAnsi="Verdana"/>
          <w:color w:val="FF0000"/>
          <w:szCs w:val="18"/>
        </w:rPr>
      </w:pPr>
      <w:bookmarkStart w:id="43" w:name="streams_part4"/>
      <w:bookmarkEnd w:id="43"/>
      <w:r w:rsidRPr="001C3D9D">
        <w:rPr>
          <w:rFonts w:ascii="Verdana" w:hAnsi="Verdana"/>
          <w:b/>
          <w:color w:val="FF0000"/>
          <w:szCs w:val="18"/>
        </w:rPr>
        <w:t>Advanced I/O and Serialization</w:t>
      </w:r>
      <w:r w:rsidR="00FE0017" w:rsidRPr="001C3D9D">
        <w:rPr>
          <w:rFonts w:ascii="Verdana" w:hAnsi="Verdana"/>
          <w:color w:val="FF0000"/>
          <w:szCs w:val="18"/>
        </w:rPr>
        <w:t xml:space="preserve"> (</w:t>
      </w:r>
      <w:r w:rsidR="005D4779" w:rsidRPr="001C3D9D">
        <w:rPr>
          <w:rFonts w:ascii="Verdana" w:hAnsi="Verdana"/>
          <w:color w:val="FF0000"/>
          <w:szCs w:val="18"/>
        </w:rPr>
        <w:t>java.io.*</w:t>
      </w:r>
      <w:r w:rsidR="00FE0017" w:rsidRPr="001C3D9D">
        <w:rPr>
          <w:rFonts w:ascii="Verdana" w:hAnsi="Verdana"/>
          <w:color w:val="FF0000"/>
          <w:szCs w:val="18"/>
        </w:rPr>
        <w:t>)</w:t>
      </w:r>
      <w:r w:rsidR="00103272" w:rsidRPr="001C3D9D">
        <w:rPr>
          <w:rFonts w:ascii="Verdana" w:hAnsi="Verdana"/>
          <w:color w:val="FF0000"/>
          <w:szCs w:val="18"/>
        </w:rPr>
        <w:t xml:space="preserve"> </w:t>
      </w:r>
      <w:hyperlink w:anchor="streams_part3" w:history="1">
        <w:r w:rsidR="00103272" w:rsidRPr="001C3D9D">
          <w:rPr>
            <w:rStyle w:val="Hyperlink"/>
            <w:rFonts w:ascii="Verdana" w:hAnsi="Verdana"/>
            <w:szCs w:val="18"/>
          </w:rPr>
          <w:t>streams_part3</w:t>
        </w:r>
      </w:hyperlink>
    </w:p>
    <w:p w:rsidR="009526B6" w:rsidRDefault="00D144BA" w:rsidP="00DA73D7">
      <w:pPr>
        <w:autoSpaceDE w:val="0"/>
        <w:autoSpaceDN w:val="0"/>
        <w:adjustRightInd w:val="0"/>
        <w:spacing w:after="0" w:line="240" w:lineRule="auto"/>
      </w:pPr>
      <w:r w:rsidRPr="00D144BA">
        <w:rPr>
          <w:b/>
          <w:color w:val="FF0000"/>
        </w:rPr>
        <w:br/>
      </w:r>
      <w:r w:rsidR="001A16DE">
        <w:rPr>
          <w:rFonts w:ascii="Consolas" w:hAnsi="Consolas"/>
          <w:sz w:val="20"/>
          <w:szCs w:val="20"/>
        </w:rPr>
        <w:t>-</w:t>
      </w:r>
      <w:r w:rsidR="00E2685C" w:rsidRPr="00806592">
        <w:rPr>
          <w:rFonts w:ascii="Consolas" w:hAnsi="Consolas"/>
          <w:sz w:val="20"/>
          <w:szCs w:val="20"/>
        </w:rPr>
        <w:t xml:space="preserve"> </w:t>
      </w:r>
      <w:r w:rsidR="00735917">
        <w:rPr>
          <w:rFonts w:ascii="Consolas" w:hAnsi="Consolas"/>
          <w:sz w:val="20"/>
          <w:szCs w:val="20"/>
        </w:rPr>
        <w:t xml:space="preserve"> </w:t>
      </w:r>
      <w:r w:rsidR="00806592" w:rsidRPr="00806592">
        <w:rPr>
          <w:rFonts w:ascii="Consolas" w:hAnsi="Consolas"/>
          <w:sz w:val="20"/>
          <w:szCs w:val="20"/>
          <w:lang w:val="en-US"/>
        </w:rPr>
        <w:t>Formatter output</w:t>
      </w:r>
      <w:r w:rsidR="00097FE4">
        <w:rPr>
          <w:rFonts w:ascii="Consolas" w:hAnsi="Consolas"/>
          <w:sz w:val="20"/>
          <w:szCs w:val="20"/>
          <w:lang w:val="en-US"/>
        </w:rPr>
        <w:t xml:space="preserve"> </w:t>
      </w:r>
      <w:r w:rsidR="00806592" w:rsidRPr="00806592">
        <w:rPr>
          <w:rFonts w:ascii="Consolas" w:hAnsi="Consolas"/>
          <w:sz w:val="20"/>
          <w:szCs w:val="20"/>
          <w:lang w:val="en-US"/>
        </w:rPr>
        <w:t xml:space="preserve">= </w:t>
      </w:r>
      <w:r w:rsidR="00806592" w:rsidRPr="00806592">
        <w:rPr>
          <w:rFonts w:ascii="Consolas" w:hAnsi="Consolas"/>
          <w:color w:val="034EA3"/>
          <w:sz w:val="20"/>
          <w:szCs w:val="20"/>
          <w:lang w:val="en-US"/>
        </w:rPr>
        <w:t xml:space="preserve">new </w:t>
      </w:r>
      <w:r w:rsidR="00806592" w:rsidRPr="00806592">
        <w:rPr>
          <w:rFonts w:ascii="Consolas" w:hAnsi="Consolas"/>
          <w:sz w:val="20"/>
          <w:szCs w:val="20"/>
          <w:lang w:val="en-US"/>
        </w:rPr>
        <w:t>Formatter(</w:t>
      </w:r>
      <w:r w:rsidR="00EE3CA8" w:rsidRPr="00582EE4">
        <w:rPr>
          <w:rFonts w:ascii="Consolas" w:hAnsi="Consolas" w:cs="LucidaSansTypewriter"/>
          <w:color w:val="00A0DB"/>
          <w:sz w:val="20"/>
          <w:szCs w:val="20"/>
          <w:lang w:val="en-US"/>
        </w:rPr>
        <w:t>"C:\\src\\textfile.txt"</w:t>
      </w:r>
      <w:r w:rsidR="00806592" w:rsidRPr="00806592">
        <w:rPr>
          <w:rFonts w:ascii="Consolas" w:hAnsi="Consolas"/>
          <w:sz w:val="20"/>
          <w:szCs w:val="20"/>
          <w:lang w:val="en-US"/>
        </w:rPr>
        <w:t xml:space="preserve">); </w:t>
      </w:r>
      <w:r w:rsidR="00806592" w:rsidRPr="00806592">
        <w:rPr>
          <w:rFonts w:ascii="Consolas" w:hAnsi="Consolas"/>
          <w:color w:val="00B062"/>
          <w:sz w:val="20"/>
          <w:szCs w:val="20"/>
          <w:lang w:val="en-US"/>
        </w:rPr>
        <w:t xml:space="preserve">// open </w:t>
      </w:r>
      <w:r w:rsidR="00F067F2">
        <w:rPr>
          <w:rFonts w:ascii="Consolas" w:hAnsi="Consolas"/>
          <w:color w:val="00B062"/>
          <w:sz w:val="20"/>
          <w:szCs w:val="20"/>
          <w:lang w:val="en-US"/>
        </w:rPr>
        <w:t>to write</w:t>
      </w:r>
      <w:r w:rsidR="00A95162">
        <w:rPr>
          <w:rFonts w:ascii="Consolas" w:hAnsi="Consolas"/>
          <w:color w:val="00B062"/>
          <w:sz w:val="20"/>
          <w:szCs w:val="20"/>
          <w:lang w:val="en-US"/>
        </w:rPr>
        <w:br/>
      </w:r>
      <w:r w:rsidR="000C1150">
        <w:rPr>
          <w:rFonts w:ascii="Consolas" w:hAnsi="Consolas"/>
          <w:color w:val="00B062"/>
          <w:sz w:val="20"/>
          <w:szCs w:val="20"/>
          <w:lang w:val="en-US"/>
        </w:rPr>
        <w:br/>
      </w:r>
      <w:r w:rsidR="000C1150">
        <w:rPr>
          <w:rFonts w:ascii="Consolas" w:hAnsi="Consolas" w:cs="LucidaSansTypewriter"/>
          <w:color w:val="034EA3"/>
          <w:sz w:val="20"/>
          <w:szCs w:val="20"/>
          <w:lang w:val="en-US"/>
        </w:rPr>
        <w:t xml:space="preserve">   </w:t>
      </w:r>
      <w:r w:rsidR="000C1150" w:rsidRPr="000C1150">
        <w:rPr>
          <w:rFonts w:ascii="Consolas" w:hAnsi="Consolas" w:cs="LucidaSansTypewriter"/>
          <w:color w:val="034EA3"/>
          <w:sz w:val="20"/>
          <w:szCs w:val="20"/>
          <w:lang w:val="en-US"/>
        </w:rPr>
        <w:t xml:space="preserve">while </w:t>
      </w:r>
      <w:r w:rsidR="000C1150" w:rsidRPr="000C1150">
        <w:rPr>
          <w:rFonts w:ascii="Consolas" w:hAnsi="Consolas" w:cs="LucidaSansTypewriter"/>
          <w:color w:val="231F20"/>
          <w:sz w:val="20"/>
          <w:szCs w:val="20"/>
          <w:lang w:val="en-US"/>
        </w:rPr>
        <w:t xml:space="preserve">(input.hasNext()) </w:t>
      </w:r>
      <w:r w:rsidR="000C1150" w:rsidRPr="000C1150">
        <w:rPr>
          <w:rFonts w:ascii="Consolas" w:hAnsi="Consolas" w:cs="LucidaSansTypewriter"/>
          <w:color w:val="00B062"/>
          <w:sz w:val="20"/>
          <w:szCs w:val="20"/>
          <w:lang w:val="en-US"/>
        </w:rPr>
        <w:t xml:space="preserve">// </w:t>
      </w:r>
      <w:r w:rsidR="00A90DD2">
        <w:rPr>
          <w:rFonts w:ascii="Consolas" w:hAnsi="Consolas" w:cs="LucidaSansTypewriter"/>
          <w:color w:val="00B062"/>
          <w:sz w:val="20"/>
          <w:szCs w:val="20"/>
          <w:lang w:val="en-US"/>
        </w:rPr>
        <w:t>standard input object</w:t>
      </w:r>
      <w:r w:rsidR="00806592">
        <w:rPr>
          <w:rFonts w:ascii="Consolas" w:hAnsi="Consolas"/>
          <w:color w:val="00B062"/>
          <w:sz w:val="20"/>
          <w:szCs w:val="20"/>
          <w:lang w:val="en-US"/>
        </w:rPr>
        <w:br/>
      </w:r>
      <w:r w:rsidR="00905155">
        <w:rPr>
          <w:rFonts w:ascii="Consolas" w:hAnsi="Consolas" w:cs="LucidaSansTypewriter"/>
          <w:color w:val="00B062"/>
          <w:sz w:val="20"/>
          <w:szCs w:val="20"/>
          <w:lang w:val="en-US"/>
        </w:rPr>
        <w:t xml:space="preserve"> </w:t>
      </w:r>
      <w:r w:rsidR="00806592" w:rsidRPr="00806592">
        <w:rPr>
          <w:rFonts w:ascii="Consolas" w:hAnsi="Consolas" w:cs="LucidaSansTypewriter"/>
          <w:color w:val="00B062"/>
          <w:sz w:val="20"/>
          <w:szCs w:val="20"/>
          <w:lang w:val="en-US"/>
        </w:rPr>
        <w:t xml:space="preserve">  </w:t>
      </w:r>
      <w:r w:rsidR="000C1150">
        <w:rPr>
          <w:rFonts w:ascii="Consolas" w:hAnsi="Consolas" w:cs="LucidaSansTypewriter"/>
          <w:color w:val="00B062"/>
          <w:sz w:val="20"/>
          <w:szCs w:val="20"/>
          <w:lang w:val="en-US"/>
        </w:rPr>
        <w:t xml:space="preserve">   </w:t>
      </w:r>
      <w:r w:rsidR="00806592" w:rsidRPr="00806592">
        <w:rPr>
          <w:rFonts w:ascii="Consolas" w:hAnsi="Consolas" w:cs="LucidaSansTypewriter"/>
          <w:color w:val="231F20"/>
          <w:sz w:val="20"/>
          <w:szCs w:val="20"/>
          <w:lang w:val="en-US"/>
        </w:rPr>
        <w:t>output.format(</w:t>
      </w:r>
      <w:r w:rsidR="00806592" w:rsidRPr="00806592">
        <w:rPr>
          <w:rFonts w:ascii="Consolas" w:hAnsi="Consolas" w:cs="LucidaSansTypewriter"/>
          <w:color w:val="00A0DB"/>
          <w:sz w:val="20"/>
          <w:szCs w:val="20"/>
          <w:lang w:val="en-US"/>
        </w:rPr>
        <w:t>"%s%n"</w:t>
      </w:r>
      <w:r w:rsidR="00806592" w:rsidRPr="00806592">
        <w:rPr>
          <w:rFonts w:ascii="Consolas" w:hAnsi="Consolas" w:cs="LucidaSansTypewriter"/>
          <w:color w:val="231F20"/>
          <w:sz w:val="20"/>
          <w:szCs w:val="20"/>
          <w:lang w:val="en-US"/>
        </w:rPr>
        <w:t>, input.next());</w:t>
      </w:r>
      <w:r w:rsidR="00905155" w:rsidRPr="00806592">
        <w:rPr>
          <w:rFonts w:ascii="Consolas" w:hAnsi="Consolas"/>
          <w:sz w:val="20"/>
          <w:szCs w:val="20"/>
        </w:rPr>
        <w:t xml:space="preserve"> </w:t>
      </w:r>
      <w:r w:rsidR="00B63542">
        <w:rPr>
          <w:rFonts w:ascii="Consolas" w:hAnsi="Consolas" w:cs="LucidaSansTypewriter"/>
          <w:color w:val="00B062"/>
          <w:sz w:val="20"/>
          <w:szCs w:val="20"/>
          <w:lang w:val="en-US"/>
        </w:rPr>
        <w:t>// write</w:t>
      </w:r>
      <w:r w:rsidR="00806592">
        <w:rPr>
          <w:rFonts w:ascii="Consolas" w:hAnsi="Consolas" w:cs="LucidaSansTypewriter"/>
          <w:color w:val="231F20"/>
          <w:sz w:val="20"/>
          <w:szCs w:val="20"/>
          <w:lang w:val="en-US"/>
        </w:rPr>
        <w:br/>
      </w:r>
      <w:r w:rsidR="00F813C1">
        <w:rPr>
          <w:rFonts w:ascii="Consolas" w:hAnsi="Consolas"/>
          <w:sz w:val="20"/>
          <w:szCs w:val="20"/>
        </w:rPr>
        <w:t xml:space="preserve">  </w:t>
      </w:r>
      <w:r w:rsidR="00735917">
        <w:rPr>
          <w:rFonts w:ascii="Consolas" w:hAnsi="Consolas"/>
          <w:sz w:val="20"/>
          <w:szCs w:val="20"/>
        </w:rPr>
        <w:t xml:space="preserve"> </w:t>
      </w:r>
      <w:r w:rsidR="00F813C1">
        <w:rPr>
          <w:rFonts w:ascii="Consolas" w:hAnsi="Consolas"/>
          <w:sz w:val="20"/>
          <w:szCs w:val="20"/>
        </w:rPr>
        <w:t>output.close();</w:t>
      </w:r>
      <w:r w:rsidR="00F813C1">
        <w:rPr>
          <w:rFonts w:ascii="Consolas" w:hAnsi="Consolas" w:cs="LucidaSansTypewriter"/>
          <w:color w:val="00B062"/>
          <w:sz w:val="20"/>
          <w:szCs w:val="20"/>
          <w:lang w:val="en-US"/>
        </w:rPr>
        <w:br/>
      </w:r>
      <w:r w:rsidR="00F813C1">
        <w:rPr>
          <w:rFonts w:ascii="Consolas" w:hAnsi="Consolas" w:cs="LucidaSansTypewriter"/>
          <w:color w:val="00B062"/>
          <w:sz w:val="20"/>
          <w:szCs w:val="20"/>
          <w:lang w:val="en-US"/>
        </w:rPr>
        <w:br/>
      </w:r>
      <w:r w:rsidR="00FC38EA">
        <w:rPr>
          <w:rFonts w:ascii="Consolas" w:hAnsi="Consolas" w:cs="LucidaSansTypewriter"/>
          <w:color w:val="231F20"/>
          <w:sz w:val="20"/>
          <w:szCs w:val="20"/>
          <w:lang w:val="en-US"/>
        </w:rPr>
        <w:t>-</w:t>
      </w:r>
      <w:r w:rsidR="007029CA" w:rsidRPr="00A90DD2">
        <w:rPr>
          <w:rFonts w:ascii="Consolas" w:hAnsi="Consolas" w:cs="LucidaSansTypewriter"/>
          <w:color w:val="231F20"/>
          <w:sz w:val="20"/>
          <w:szCs w:val="20"/>
          <w:lang w:val="en-US"/>
        </w:rPr>
        <w:t xml:space="preserve">  </w:t>
      </w:r>
      <w:r w:rsidR="00005200">
        <w:rPr>
          <w:rFonts w:ascii="Consolas" w:hAnsi="Consolas" w:cs="LucidaSansTypewriter"/>
          <w:color w:val="231F20"/>
          <w:sz w:val="20"/>
          <w:szCs w:val="20"/>
          <w:lang w:val="en-US"/>
        </w:rPr>
        <w:t xml:space="preserve">Scanner </w:t>
      </w:r>
      <w:r w:rsidR="00A90DD2" w:rsidRPr="00A90DD2">
        <w:rPr>
          <w:rFonts w:ascii="Consolas" w:hAnsi="Consolas" w:cs="LucidaSansTypewriter"/>
          <w:color w:val="231F20"/>
          <w:sz w:val="20"/>
          <w:szCs w:val="20"/>
          <w:lang w:val="en-US"/>
        </w:rPr>
        <w:t xml:space="preserve">input = </w:t>
      </w:r>
      <w:r w:rsidR="00A90DD2" w:rsidRPr="00A90DD2">
        <w:rPr>
          <w:rFonts w:ascii="Consolas" w:hAnsi="Consolas" w:cs="LucidaSansTypewriter"/>
          <w:color w:val="034EA3"/>
          <w:sz w:val="20"/>
          <w:szCs w:val="20"/>
          <w:lang w:val="en-US"/>
        </w:rPr>
        <w:t xml:space="preserve">new </w:t>
      </w:r>
      <w:r w:rsidR="00A90DD2" w:rsidRPr="00A90DD2">
        <w:rPr>
          <w:rFonts w:ascii="Consolas" w:hAnsi="Consolas" w:cs="LucidaSansTypewriter"/>
          <w:color w:val="231F20"/>
          <w:sz w:val="20"/>
          <w:szCs w:val="20"/>
          <w:lang w:val="en-US"/>
        </w:rPr>
        <w:t>Scanner(Paths.get(</w:t>
      </w:r>
      <w:r w:rsidR="00EE3CA8" w:rsidRPr="00582EE4">
        <w:rPr>
          <w:rFonts w:ascii="Consolas" w:hAnsi="Consolas" w:cs="LucidaSansTypewriter"/>
          <w:color w:val="00A0DB"/>
          <w:sz w:val="20"/>
          <w:szCs w:val="20"/>
          <w:lang w:val="en-US"/>
        </w:rPr>
        <w:t>"</w:t>
      </w:r>
      <w:r w:rsidR="0025119E">
        <w:rPr>
          <w:rFonts w:ascii="Consolas" w:hAnsi="Consolas" w:cs="LucidaSansTypewriter"/>
          <w:color w:val="00A0DB"/>
          <w:sz w:val="20"/>
          <w:szCs w:val="20"/>
          <w:lang w:val="en-US"/>
        </w:rPr>
        <w:t>clients</w:t>
      </w:r>
      <w:r w:rsidR="00EE3CA8" w:rsidRPr="00582EE4">
        <w:rPr>
          <w:rFonts w:ascii="Consolas" w:hAnsi="Consolas" w:cs="LucidaSansTypewriter"/>
          <w:color w:val="00A0DB"/>
          <w:sz w:val="20"/>
          <w:szCs w:val="20"/>
          <w:lang w:val="en-US"/>
        </w:rPr>
        <w:t>.txt"</w:t>
      </w:r>
      <w:r w:rsidR="00A90DD2" w:rsidRPr="00A90DD2">
        <w:rPr>
          <w:rFonts w:ascii="Consolas" w:hAnsi="Consolas" w:cs="LucidaSansTypewriter"/>
          <w:color w:val="231F20"/>
          <w:sz w:val="20"/>
          <w:szCs w:val="20"/>
          <w:lang w:val="en-US"/>
        </w:rPr>
        <w:t>));</w:t>
      </w:r>
      <w:r w:rsidR="00A90DD2">
        <w:rPr>
          <w:rFonts w:ascii="Consolas" w:hAnsi="Consolas" w:cs="LucidaSansTypewriter"/>
          <w:color w:val="231F20"/>
          <w:sz w:val="20"/>
          <w:szCs w:val="20"/>
          <w:lang w:val="en-US"/>
        </w:rPr>
        <w:t xml:space="preserve"> </w:t>
      </w:r>
      <w:r w:rsidR="00A90DD2" w:rsidRPr="00A90DD2">
        <w:rPr>
          <w:rFonts w:ascii="Consolas" w:hAnsi="Consolas" w:cs="LucidaSansTypewriter"/>
          <w:color w:val="00B050"/>
          <w:sz w:val="20"/>
          <w:szCs w:val="20"/>
          <w:lang w:val="en-US"/>
        </w:rPr>
        <w:t xml:space="preserve">// </w:t>
      </w:r>
      <w:r w:rsidR="00D94CD2">
        <w:rPr>
          <w:rFonts w:ascii="Consolas" w:hAnsi="Consolas" w:cs="LucidaSansTypewriter"/>
          <w:color w:val="00B050"/>
          <w:sz w:val="20"/>
          <w:szCs w:val="20"/>
          <w:lang w:val="en-US"/>
        </w:rPr>
        <w:t xml:space="preserve">open </w:t>
      </w:r>
      <w:r w:rsidR="00F067F2">
        <w:rPr>
          <w:rFonts w:ascii="Consolas" w:hAnsi="Consolas" w:cs="LucidaSansTypewriter"/>
          <w:color w:val="00B050"/>
          <w:sz w:val="20"/>
          <w:szCs w:val="20"/>
          <w:lang w:val="en-US"/>
        </w:rPr>
        <w:t>to read</w:t>
      </w:r>
      <w:r w:rsidR="002E2C14">
        <w:rPr>
          <w:rFonts w:ascii="Consolas" w:hAnsi="Consolas" w:cs="LucidaSansTypewriter"/>
          <w:color w:val="00B050"/>
          <w:sz w:val="20"/>
          <w:szCs w:val="20"/>
          <w:lang w:val="en-US"/>
        </w:rPr>
        <w:br/>
      </w:r>
      <w:r w:rsidR="002E2C14">
        <w:rPr>
          <w:rFonts w:ascii="Consolas" w:hAnsi="Consolas" w:cs="LucidaSansTypewriter"/>
          <w:color w:val="00B050"/>
          <w:sz w:val="20"/>
          <w:szCs w:val="20"/>
          <w:lang w:val="en-US"/>
        </w:rPr>
        <w:br/>
      </w:r>
      <w:r w:rsidR="00DA73D7">
        <w:rPr>
          <w:rFonts w:ascii="Consolas" w:hAnsi="Consolas" w:cs="LucidaSansTypewriter"/>
          <w:color w:val="034EA3"/>
          <w:sz w:val="20"/>
          <w:szCs w:val="20"/>
          <w:lang w:val="en-US"/>
        </w:rPr>
        <w:t xml:space="preserve">   </w:t>
      </w:r>
      <w:r w:rsidR="00DA73D7" w:rsidRPr="000C1150">
        <w:rPr>
          <w:rFonts w:ascii="Consolas" w:hAnsi="Consolas" w:cs="LucidaSansTypewriter"/>
          <w:color w:val="034EA3"/>
          <w:sz w:val="20"/>
          <w:szCs w:val="20"/>
          <w:lang w:val="en-US"/>
        </w:rPr>
        <w:t xml:space="preserve">while </w:t>
      </w:r>
      <w:r w:rsidR="00DA73D7" w:rsidRPr="000C1150">
        <w:rPr>
          <w:rFonts w:ascii="Consolas" w:hAnsi="Consolas" w:cs="LucidaSansTypewriter"/>
          <w:color w:val="231F20"/>
          <w:sz w:val="20"/>
          <w:szCs w:val="20"/>
          <w:lang w:val="en-US"/>
        </w:rPr>
        <w:t>(input.hasNext())</w:t>
      </w:r>
      <w:r w:rsidR="00DA73D7">
        <w:rPr>
          <w:rFonts w:ascii="Consolas" w:hAnsi="Consolas" w:cs="LucidaSansTypewriter"/>
          <w:color w:val="231F20"/>
          <w:sz w:val="20"/>
          <w:szCs w:val="20"/>
          <w:lang w:val="en-US"/>
        </w:rPr>
        <w:br/>
      </w:r>
      <w:r w:rsidR="00DA73D7" w:rsidRPr="00DA73D7">
        <w:rPr>
          <w:rFonts w:ascii="Consolas" w:hAnsi="Consolas" w:cs="LucidaSansTypewriter"/>
          <w:color w:val="231F20"/>
          <w:sz w:val="20"/>
          <w:szCs w:val="20"/>
          <w:lang w:val="en-US"/>
        </w:rPr>
        <w:t xml:space="preserve">      System.out.printf(</w:t>
      </w:r>
      <w:r w:rsidR="00DA73D7" w:rsidRPr="00DA73D7">
        <w:rPr>
          <w:rFonts w:ascii="Consolas" w:hAnsi="Consolas" w:cs="LucidaSansTypewriter"/>
          <w:color w:val="00A0DB"/>
          <w:sz w:val="20"/>
          <w:szCs w:val="20"/>
          <w:lang w:val="en-US"/>
        </w:rPr>
        <w:t>"%-10d%-12s%n"</w:t>
      </w:r>
      <w:r w:rsidR="00DA73D7" w:rsidRPr="00DA73D7">
        <w:rPr>
          <w:rFonts w:ascii="Consolas" w:hAnsi="Consolas" w:cs="LucidaSansTypewriter"/>
          <w:color w:val="231F20"/>
          <w:sz w:val="20"/>
          <w:szCs w:val="20"/>
          <w:lang w:val="en-US"/>
        </w:rPr>
        <w:t>, input.nextInt(),</w:t>
      </w:r>
      <w:r w:rsidR="00DA73D7">
        <w:rPr>
          <w:rFonts w:ascii="Consolas" w:hAnsi="Consolas" w:cs="LucidaSansTypewriter"/>
          <w:color w:val="231F20"/>
          <w:sz w:val="20"/>
          <w:szCs w:val="20"/>
          <w:lang w:val="en-US"/>
        </w:rPr>
        <w:t xml:space="preserve"> </w:t>
      </w:r>
      <w:r w:rsidR="00DA73D7" w:rsidRPr="00DA73D7">
        <w:rPr>
          <w:rFonts w:ascii="Consolas" w:hAnsi="Consolas" w:cs="LucidaSansTypewriter"/>
          <w:color w:val="231F20"/>
          <w:sz w:val="20"/>
          <w:szCs w:val="20"/>
          <w:lang w:val="en-US"/>
        </w:rPr>
        <w:t>input.next());</w:t>
      </w:r>
      <w:r w:rsidR="00201E01">
        <w:rPr>
          <w:rFonts w:ascii="Consolas" w:hAnsi="Consolas" w:cs="LucidaSansTypewriter"/>
          <w:color w:val="231F20"/>
          <w:sz w:val="20"/>
          <w:szCs w:val="20"/>
          <w:lang w:val="en-US"/>
        </w:rPr>
        <w:t xml:space="preserve"> </w:t>
      </w:r>
      <w:r w:rsidR="00201E01" w:rsidRPr="00F90E34">
        <w:rPr>
          <w:rFonts w:ascii="Consolas" w:hAnsi="Consolas" w:cs="LucidaSansTypewriter"/>
          <w:color w:val="00B050"/>
          <w:sz w:val="20"/>
          <w:szCs w:val="20"/>
          <w:lang w:val="en-US"/>
        </w:rPr>
        <w:t xml:space="preserve">// </w:t>
      </w:r>
      <w:r w:rsidR="00201E01">
        <w:rPr>
          <w:rFonts w:ascii="Consolas" w:hAnsi="Consolas" w:cs="LucidaSansTypewriter"/>
          <w:color w:val="00B050"/>
          <w:sz w:val="20"/>
          <w:szCs w:val="20"/>
          <w:lang w:val="en-US"/>
        </w:rPr>
        <w:t>read</w:t>
      </w:r>
      <w:r w:rsidR="000F44C4">
        <w:rPr>
          <w:rFonts w:ascii="Consolas" w:hAnsi="Consolas" w:cs="LucidaSansTypewriter"/>
          <w:color w:val="231F20"/>
          <w:sz w:val="20"/>
          <w:szCs w:val="20"/>
          <w:lang w:val="en-US"/>
        </w:rPr>
        <w:br/>
        <w:t xml:space="preserve">   input.close(); </w:t>
      </w:r>
      <w:r w:rsidR="00A90DD2">
        <w:rPr>
          <w:rFonts w:ascii="Consolas" w:hAnsi="Consolas" w:cs="LucidaSansTypewriter"/>
          <w:color w:val="231F20"/>
          <w:sz w:val="20"/>
          <w:szCs w:val="20"/>
          <w:lang w:val="en-US"/>
        </w:rPr>
        <w:br/>
      </w:r>
    </w:p>
    <w:p w:rsidR="00FE7954" w:rsidRDefault="00FE7954" w:rsidP="00DA73D7">
      <w:pPr>
        <w:autoSpaceDE w:val="0"/>
        <w:autoSpaceDN w:val="0"/>
        <w:adjustRightInd w:val="0"/>
        <w:spacing w:after="0" w:line="240" w:lineRule="auto"/>
      </w:pPr>
      <w:r w:rsidRPr="00FE7954">
        <w:rPr>
          <w:b/>
        </w:rPr>
        <w:t>-Serialize:</w:t>
      </w:r>
      <w:r w:rsidRPr="00FE7954">
        <w:t xml:space="preserve"> </w:t>
      </w:r>
      <w:r w:rsidR="005106F2">
        <w:t>The c</w:t>
      </w:r>
      <w:r>
        <w:t xml:space="preserve">lass </w:t>
      </w:r>
      <w:r w:rsidR="004347D3">
        <w:t xml:space="preserve">of the object </w:t>
      </w:r>
      <w:r w:rsidR="00CD68BF">
        <w:t>needs to implement serializ</w:t>
      </w:r>
      <w:r>
        <w:t>able.</w:t>
      </w:r>
      <w:r w:rsidR="00B74100">
        <w:t xml:space="preserve"> </w:t>
      </w:r>
      <w:r w:rsidR="00B74100" w:rsidRPr="000F29B7">
        <w:rPr>
          <w:color w:val="00B050"/>
        </w:rPr>
        <w:t>Transient</w:t>
      </w:r>
      <w:r w:rsidR="00B74100">
        <w:t xml:space="preserve"> </w:t>
      </w:r>
      <w:r w:rsidR="00C11D5F">
        <w:t xml:space="preserve">fields </w:t>
      </w:r>
      <w:r w:rsidR="00C11D5F" w:rsidRPr="00C11D5F">
        <w:t>aren’t</w:t>
      </w:r>
      <w:r w:rsidR="0036670A" w:rsidRPr="00C11D5F">
        <w:t xml:space="preserve"> </w:t>
      </w:r>
      <w:r w:rsidR="0036670A" w:rsidRPr="00C11D5F">
        <w:rPr>
          <w:sz w:val="16"/>
        </w:rPr>
        <w:t>serialized.</w:t>
      </w:r>
    </w:p>
    <w:p w:rsidR="00CD68BF" w:rsidRDefault="00CD68BF" w:rsidP="00DA73D7">
      <w:pPr>
        <w:autoSpaceDE w:val="0"/>
        <w:autoSpaceDN w:val="0"/>
        <w:adjustRightInd w:val="0"/>
        <w:spacing w:after="0" w:line="240" w:lineRule="auto"/>
      </w:pPr>
    </w:p>
    <w:p w:rsidR="00CD68BF" w:rsidRPr="007413F1" w:rsidRDefault="004347D3" w:rsidP="00DA73D7">
      <w:pPr>
        <w:autoSpaceDE w:val="0"/>
        <w:autoSpaceDN w:val="0"/>
        <w:adjustRightInd w:val="0"/>
        <w:spacing w:after="0" w:line="240" w:lineRule="auto"/>
        <w:rPr>
          <w:rFonts w:ascii="Consolas" w:hAnsi="Consolas"/>
          <w:sz w:val="20"/>
        </w:rPr>
      </w:pPr>
      <w:r>
        <w:rPr>
          <w:rFonts w:ascii="Consolas" w:hAnsi="Consolas"/>
          <w:sz w:val="20"/>
        </w:rPr>
        <w:t>-</w:t>
      </w:r>
      <w:r w:rsidR="00CD68BF" w:rsidRPr="007413F1">
        <w:rPr>
          <w:rFonts w:ascii="Consolas" w:hAnsi="Consolas"/>
          <w:sz w:val="20"/>
        </w:rPr>
        <w:t xml:space="preserve">  </w:t>
      </w:r>
      <w:r w:rsidR="00A65EC6" w:rsidRPr="007413F1">
        <w:rPr>
          <w:rFonts w:ascii="Consolas" w:hAnsi="Consolas"/>
          <w:sz w:val="20"/>
        </w:rPr>
        <w:t xml:space="preserve">FileOutputStream fileOut = </w:t>
      </w:r>
      <w:r w:rsidR="00A65EC6" w:rsidRPr="007413F1">
        <w:rPr>
          <w:rFonts w:ascii="Consolas" w:hAnsi="Consolas" w:cs="LucidaSansTypewriter"/>
          <w:color w:val="034EA3"/>
          <w:sz w:val="20"/>
          <w:lang w:val="en-US"/>
        </w:rPr>
        <w:t>new</w:t>
      </w:r>
      <w:r w:rsidR="00A65EC6" w:rsidRPr="007413F1">
        <w:rPr>
          <w:rFonts w:ascii="Consolas" w:hAnsi="Consolas"/>
          <w:sz w:val="20"/>
        </w:rPr>
        <w:t xml:space="preserve"> FileOutputStream(</w:t>
      </w:r>
      <w:r w:rsidR="00D752EF" w:rsidRPr="00D752EF">
        <w:rPr>
          <w:rFonts w:ascii="Consolas" w:hAnsi="Consolas"/>
          <w:color w:val="00B0F0"/>
          <w:sz w:val="20"/>
          <w:szCs w:val="20"/>
        </w:rPr>
        <w:t>"</w:t>
      </w:r>
      <w:r w:rsidR="00A65EC6" w:rsidRPr="007413F1">
        <w:rPr>
          <w:rFonts w:ascii="Consolas" w:hAnsi="Consolas"/>
          <w:color w:val="00B0F0"/>
          <w:sz w:val="20"/>
        </w:rPr>
        <w:t>UserInfo.ser</w:t>
      </w:r>
      <w:r w:rsidR="00D752EF" w:rsidRPr="00D752EF">
        <w:rPr>
          <w:rFonts w:ascii="Consolas" w:hAnsi="Consolas"/>
          <w:color w:val="00B0F0"/>
          <w:sz w:val="20"/>
          <w:szCs w:val="20"/>
        </w:rPr>
        <w:t>"</w:t>
      </w:r>
      <w:r w:rsidR="00A65EC6" w:rsidRPr="007413F1">
        <w:rPr>
          <w:rFonts w:ascii="Consolas" w:hAnsi="Consolas"/>
          <w:sz w:val="20"/>
        </w:rPr>
        <w:t>);</w:t>
      </w:r>
    </w:p>
    <w:p w:rsidR="00A65EC6" w:rsidRPr="007413F1" w:rsidRDefault="00A65EC6" w:rsidP="00DA73D7">
      <w:pPr>
        <w:autoSpaceDE w:val="0"/>
        <w:autoSpaceDN w:val="0"/>
        <w:adjustRightInd w:val="0"/>
        <w:spacing w:after="0" w:line="240" w:lineRule="auto"/>
        <w:rPr>
          <w:rFonts w:ascii="Consolas" w:hAnsi="Consolas"/>
          <w:sz w:val="20"/>
        </w:rPr>
      </w:pPr>
      <w:r w:rsidRPr="007413F1">
        <w:rPr>
          <w:rFonts w:ascii="Consolas" w:hAnsi="Consolas"/>
          <w:sz w:val="20"/>
        </w:rPr>
        <w:t xml:space="preserve">   ObjectOutputStream out = </w:t>
      </w:r>
      <w:r w:rsidRPr="007413F1">
        <w:rPr>
          <w:rFonts w:ascii="Consolas" w:hAnsi="Consolas" w:cs="LucidaSansTypewriter"/>
          <w:color w:val="034EA3"/>
          <w:sz w:val="20"/>
          <w:lang w:val="en-US"/>
        </w:rPr>
        <w:t>new</w:t>
      </w:r>
      <w:r w:rsidRPr="007413F1">
        <w:rPr>
          <w:rFonts w:ascii="Consolas" w:hAnsi="Consolas"/>
          <w:sz w:val="20"/>
        </w:rPr>
        <w:t xml:space="preserve"> ObjectOutputStream(fileOut);</w:t>
      </w:r>
    </w:p>
    <w:p w:rsidR="00A65EC6" w:rsidRPr="007413F1" w:rsidRDefault="00A65EC6" w:rsidP="00DA73D7">
      <w:pPr>
        <w:autoSpaceDE w:val="0"/>
        <w:autoSpaceDN w:val="0"/>
        <w:adjustRightInd w:val="0"/>
        <w:spacing w:after="0" w:line="240" w:lineRule="auto"/>
        <w:rPr>
          <w:rFonts w:ascii="Consolas" w:hAnsi="Consolas"/>
          <w:b/>
          <w:sz w:val="20"/>
        </w:rPr>
      </w:pPr>
      <w:r w:rsidRPr="007413F1">
        <w:rPr>
          <w:rFonts w:ascii="Consolas" w:hAnsi="Consolas"/>
          <w:sz w:val="20"/>
        </w:rPr>
        <w:t xml:space="preserve">   </w:t>
      </w:r>
      <w:r w:rsidR="008F7835" w:rsidRPr="007413F1">
        <w:rPr>
          <w:rFonts w:ascii="Consolas" w:hAnsi="Consolas"/>
          <w:sz w:val="20"/>
        </w:rPr>
        <w:t>o</w:t>
      </w:r>
      <w:r w:rsidRPr="007413F1">
        <w:rPr>
          <w:rFonts w:ascii="Consolas" w:hAnsi="Consolas"/>
          <w:sz w:val="20"/>
        </w:rPr>
        <w:t>ut.</w:t>
      </w:r>
      <w:r w:rsidR="00A2775D">
        <w:rPr>
          <w:rFonts w:ascii="Consolas" w:hAnsi="Consolas"/>
          <w:sz w:val="20"/>
        </w:rPr>
        <w:t>writeObject(user)</w:t>
      </w:r>
      <w:r w:rsidRPr="007413F1">
        <w:rPr>
          <w:rFonts w:ascii="Consolas" w:hAnsi="Consolas"/>
          <w:sz w:val="20"/>
        </w:rPr>
        <w:t>;</w:t>
      </w:r>
      <w:r w:rsidR="008F7835" w:rsidRPr="007413F1">
        <w:rPr>
          <w:rFonts w:ascii="Consolas" w:hAnsi="Consolas"/>
          <w:sz w:val="20"/>
        </w:rPr>
        <w:t xml:space="preserve"> </w:t>
      </w:r>
      <w:r w:rsidR="008F7835" w:rsidRPr="007413F1">
        <w:rPr>
          <w:rFonts w:ascii="Consolas" w:hAnsi="Consolas"/>
          <w:color w:val="00B050"/>
          <w:sz w:val="20"/>
        </w:rPr>
        <w:t>// out.close(); fileout.close();</w:t>
      </w:r>
    </w:p>
    <w:p w:rsidR="0045158E" w:rsidRDefault="0045158E" w:rsidP="00DA73D7">
      <w:pPr>
        <w:autoSpaceDE w:val="0"/>
        <w:autoSpaceDN w:val="0"/>
        <w:adjustRightInd w:val="0"/>
        <w:spacing w:after="0" w:line="240" w:lineRule="auto"/>
      </w:pPr>
    </w:p>
    <w:p w:rsidR="00C26297" w:rsidRDefault="004347D3" w:rsidP="00DA73D7">
      <w:pPr>
        <w:autoSpaceDE w:val="0"/>
        <w:autoSpaceDN w:val="0"/>
        <w:adjustRightInd w:val="0"/>
        <w:spacing w:after="0" w:line="240" w:lineRule="auto"/>
        <w:rPr>
          <w:rFonts w:ascii="Consolas" w:hAnsi="Consolas"/>
          <w:sz w:val="20"/>
          <w:szCs w:val="20"/>
        </w:rPr>
      </w:pPr>
      <w:r w:rsidRPr="005F1018">
        <w:rPr>
          <w:rFonts w:ascii="Consolas" w:hAnsi="Consolas"/>
          <w:sz w:val="20"/>
          <w:szCs w:val="20"/>
        </w:rPr>
        <w:t xml:space="preserve">-  </w:t>
      </w:r>
      <w:r w:rsidR="00C26297">
        <w:rPr>
          <w:rFonts w:ascii="Consolas" w:hAnsi="Consolas"/>
          <w:sz w:val="20"/>
          <w:szCs w:val="20"/>
        </w:rPr>
        <w:t xml:space="preserve">FileInputStream fileIn = </w:t>
      </w:r>
      <w:r w:rsidR="00C26297" w:rsidRPr="00D752EF">
        <w:rPr>
          <w:rFonts w:ascii="Consolas" w:hAnsi="Consolas" w:cs="LucidaSansTypewriter"/>
          <w:color w:val="034EA3"/>
          <w:sz w:val="20"/>
          <w:lang w:val="en-US"/>
        </w:rPr>
        <w:t>new</w:t>
      </w:r>
      <w:r w:rsidR="00C26297">
        <w:rPr>
          <w:rFonts w:ascii="Consolas" w:hAnsi="Consolas"/>
          <w:sz w:val="20"/>
          <w:szCs w:val="20"/>
        </w:rPr>
        <w:t xml:space="preserve"> FileInputStream(</w:t>
      </w:r>
      <w:r w:rsidR="003F036B" w:rsidRPr="00D752EF">
        <w:rPr>
          <w:rFonts w:ascii="Consolas" w:hAnsi="Consolas"/>
          <w:color w:val="00B0F0"/>
          <w:sz w:val="20"/>
          <w:szCs w:val="20"/>
        </w:rPr>
        <w:t>"</w:t>
      </w:r>
      <w:r w:rsidR="00284651" w:rsidRPr="00D752EF">
        <w:rPr>
          <w:rFonts w:ascii="Consolas" w:hAnsi="Consolas"/>
          <w:color w:val="00B0F0"/>
          <w:sz w:val="20"/>
          <w:szCs w:val="20"/>
        </w:rPr>
        <w:t>C:\\UserInfo.ser</w:t>
      </w:r>
      <w:r w:rsidR="003F036B" w:rsidRPr="00D752EF">
        <w:rPr>
          <w:rFonts w:ascii="Consolas" w:hAnsi="Consolas"/>
          <w:color w:val="00B0F0"/>
          <w:sz w:val="20"/>
          <w:szCs w:val="20"/>
        </w:rPr>
        <w:t>"</w:t>
      </w:r>
      <w:r w:rsidR="00C26297">
        <w:rPr>
          <w:rFonts w:ascii="Consolas" w:hAnsi="Consolas"/>
          <w:sz w:val="20"/>
          <w:szCs w:val="20"/>
        </w:rPr>
        <w:t>);</w:t>
      </w:r>
    </w:p>
    <w:p w:rsidR="00C26297" w:rsidRDefault="00C26297"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3F036B">
        <w:rPr>
          <w:rFonts w:ascii="Consolas" w:hAnsi="Consolas"/>
          <w:sz w:val="20"/>
          <w:szCs w:val="20"/>
        </w:rPr>
        <w:t xml:space="preserve">ObjectInputStream </w:t>
      </w:r>
      <w:r w:rsidR="002F277E">
        <w:rPr>
          <w:rFonts w:ascii="Consolas" w:hAnsi="Consolas"/>
          <w:sz w:val="20"/>
          <w:szCs w:val="20"/>
        </w:rPr>
        <w:t xml:space="preserve">in = </w:t>
      </w:r>
      <w:r w:rsidR="002F277E" w:rsidRPr="00D752EF">
        <w:rPr>
          <w:rFonts w:ascii="Consolas" w:hAnsi="Consolas" w:cs="LucidaSansTypewriter"/>
          <w:color w:val="034EA3"/>
          <w:sz w:val="20"/>
          <w:lang w:val="en-US"/>
        </w:rPr>
        <w:t>new</w:t>
      </w:r>
      <w:r w:rsidR="002F277E">
        <w:rPr>
          <w:rFonts w:ascii="Consolas" w:hAnsi="Consolas"/>
          <w:sz w:val="20"/>
          <w:szCs w:val="20"/>
        </w:rPr>
        <w:t xml:space="preserve"> ObjectInputStream(fileIn);</w:t>
      </w:r>
    </w:p>
    <w:p w:rsidR="00F05614" w:rsidRPr="005F1018" w:rsidRDefault="00F05614"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8618B4">
        <w:rPr>
          <w:rFonts w:ascii="Consolas" w:hAnsi="Consolas"/>
          <w:sz w:val="20"/>
          <w:szCs w:val="20"/>
        </w:rPr>
        <w:t xml:space="preserve">User </w:t>
      </w:r>
      <w:r w:rsidR="00C21991">
        <w:rPr>
          <w:rFonts w:ascii="Consolas" w:hAnsi="Consolas"/>
          <w:sz w:val="20"/>
          <w:szCs w:val="20"/>
        </w:rPr>
        <w:t>user = (User) in.readObject();</w:t>
      </w:r>
      <w:r w:rsidR="00D752EF">
        <w:rPr>
          <w:rFonts w:ascii="Consolas" w:hAnsi="Consolas"/>
          <w:sz w:val="20"/>
          <w:szCs w:val="20"/>
        </w:rPr>
        <w:t xml:space="preserve"> </w:t>
      </w:r>
      <w:r w:rsidR="00D752EF" w:rsidRPr="00D752EF">
        <w:rPr>
          <w:rFonts w:ascii="Consolas" w:hAnsi="Consolas"/>
          <w:color w:val="00B050"/>
          <w:sz w:val="20"/>
          <w:szCs w:val="20"/>
        </w:rPr>
        <w:t>// in.close(); fileIn.close();</w:t>
      </w:r>
    </w:p>
    <w:p w:rsidR="004347D3" w:rsidRDefault="004347D3" w:rsidP="00DA73D7">
      <w:pPr>
        <w:autoSpaceDE w:val="0"/>
        <w:autoSpaceDN w:val="0"/>
        <w:adjustRightInd w:val="0"/>
        <w:spacing w:after="0" w:line="240" w:lineRule="auto"/>
      </w:pPr>
    </w:p>
    <w:p w:rsidR="00D33D8C" w:rsidRPr="001B4E8B" w:rsidRDefault="009526B6" w:rsidP="002A3F09">
      <w:pPr>
        <w:pStyle w:val="HTMLPreformatted"/>
        <w:numPr>
          <w:ilvl w:val="0"/>
          <w:numId w:val="23"/>
        </w:numPr>
        <w:rPr>
          <w:rFonts w:ascii="Verdana" w:hAnsi="Verdana"/>
          <w:b/>
          <w:color w:val="FF0000"/>
        </w:rPr>
      </w:pPr>
      <w:bookmarkStart w:id="44" w:name="collections_part2"/>
      <w:bookmarkEnd w:id="44"/>
      <w:r w:rsidRPr="009526B6">
        <w:rPr>
          <w:rFonts w:ascii="Verdana" w:hAnsi="Verdana"/>
          <w:b/>
          <w:color w:val="FF0000"/>
        </w:rPr>
        <w:t>Collections</w:t>
      </w:r>
      <w:r>
        <w:rPr>
          <w:rFonts w:ascii="Verdana" w:hAnsi="Verdana"/>
          <w:b/>
          <w:color w:val="FF0000"/>
        </w:rPr>
        <w:t xml:space="preserve"> </w:t>
      </w:r>
      <w:hyperlink w:anchor="collections_part1" w:history="1">
        <w:r w:rsidRPr="009526B6">
          <w:rPr>
            <w:rStyle w:val="Hyperlink"/>
            <w:rFonts w:ascii="Verdana" w:hAnsi="Verdana"/>
          </w:rPr>
          <w:t>collections_part1</w:t>
        </w:r>
      </w:hyperlink>
    </w:p>
    <w:sectPr w:rsidR="00D33D8C" w:rsidRPr="001B4E8B"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00C7" w:rsidRDefault="00D300C7" w:rsidP="00E97677">
      <w:pPr>
        <w:spacing w:after="0" w:line="240" w:lineRule="auto"/>
      </w:pPr>
      <w:r>
        <w:separator/>
      </w:r>
    </w:p>
  </w:endnote>
  <w:endnote w:type="continuationSeparator" w:id="0">
    <w:p w:rsidR="00D300C7" w:rsidRDefault="00D300C7"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AGaramond-Bold">
    <w:altName w:val="Times New Roman"/>
    <w:panose1 w:val="00000000000000000000"/>
    <w:charset w:val="A2"/>
    <w:family w:val="auto"/>
    <w:notTrueType/>
    <w:pitch w:val="default"/>
    <w:sig w:usb0="00000003"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00C7" w:rsidRDefault="00D300C7" w:rsidP="00E97677">
      <w:pPr>
        <w:spacing w:after="0" w:line="240" w:lineRule="auto"/>
      </w:pPr>
      <w:r>
        <w:separator/>
      </w:r>
    </w:p>
  </w:footnote>
  <w:footnote w:type="continuationSeparator" w:id="0">
    <w:p w:rsidR="00D300C7" w:rsidRDefault="00D300C7"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650F47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EF0CC5"/>
    <w:multiLevelType w:val="hybridMultilevel"/>
    <w:tmpl w:val="0EB2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0">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11">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8E30223"/>
    <w:multiLevelType w:val="multilevel"/>
    <w:tmpl w:val="6840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2">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71587E32"/>
    <w:multiLevelType w:val="hybridMultilevel"/>
    <w:tmpl w:val="0F14D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7A624F0C"/>
    <w:multiLevelType w:val="hybridMultilevel"/>
    <w:tmpl w:val="41D28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22"/>
  </w:num>
  <w:num w:numId="4">
    <w:abstractNumId w:val="7"/>
  </w:num>
  <w:num w:numId="5">
    <w:abstractNumId w:val="6"/>
  </w:num>
  <w:num w:numId="6">
    <w:abstractNumId w:val="12"/>
  </w:num>
  <w:num w:numId="7">
    <w:abstractNumId w:val="16"/>
  </w:num>
  <w:num w:numId="8">
    <w:abstractNumId w:val="25"/>
  </w:num>
  <w:num w:numId="9">
    <w:abstractNumId w:val="10"/>
  </w:num>
  <w:num w:numId="10">
    <w:abstractNumId w:val="23"/>
  </w:num>
  <w:num w:numId="11">
    <w:abstractNumId w:val="27"/>
  </w:num>
  <w:num w:numId="12">
    <w:abstractNumId w:val="4"/>
  </w:num>
  <w:num w:numId="13">
    <w:abstractNumId w:val="19"/>
  </w:num>
  <w:num w:numId="14">
    <w:abstractNumId w:val="18"/>
  </w:num>
  <w:num w:numId="15">
    <w:abstractNumId w:val="3"/>
  </w:num>
  <w:num w:numId="16">
    <w:abstractNumId w:val="29"/>
  </w:num>
  <w:num w:numId="17">
    <w:abstractNumId w:val="9"/>
  </w:num>
  <w:num w:numId="18">
    <w:abstractNumId w:val="20"/>
  </w:num>
  <w:num w:numId="19">
    <w:abstractNumId w:val="14"/>
  </w:num>
  <w:num w:numId="20">
    <w:abstractNumId w:val="11"/>
  </w:num>
  <w:num w:numId="21">
    <w:abstractNumId w:val="17"/>
  </w:num>
  <w:num w:numId="22">
    <w:abstractNumId w:val="13"/>
  </w:num>
  <w:num w:numId="23">
    <w:abstractNumId w:val="28"/>
  </w:num>
  <w:num w:numId="24">
    <w:abstractNumId w:val="1"/>
  </w:num>
  <w:num w:numId="25">
    <w:abstractNumId w:val="8"/>
  </w:num>
  <w:num w:numId="26">
    <w:abstractNumId w:val="21"/>
  </w:num>
  <w:num w:numId="27">
    <w:abstractNumId w:val="15"/>
  </w:num>
  <w:num w:numId="28">
    <w:abstractNumId w:val="0"/>
  </w:num>
  <w:num w:numId="29">
    <w:abstractNumId w:val="2"/>
  </w:num>
  <w:num w:numId="30">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13"/>
    <w:rsid w:val="00000A2E"/>
    <w:rsid w:val="00000AD5"/>
    <w:rsid w:val="00000BD6"/>
    <w:rsid w:val="00000C57"/>
    <w:rsid w:val="0000137D"/>
    <w:rsid w:val="000017E8"/>
    <w:rsid w:val="000023CB"/>
    <w:rsid w:val="00002495"/>
    <w:rsid w:val="00002864"/>
    <w:rsid w:val="00002A3B"/>
    <w:rsid w:val="00002C51"/>
    <w:rsid w:val="00002CC1"/>
    <w:rsid w:val="00002D64"/>
    <w:rsid w:val="000035D9"/>
    <w:rsid w:val="00003DA6"/>
    <w:rsid w:val="00003E88"/>
    <w:rsid w:val="00005200"/>
    <w:rsid w:val="0000535D"/>
    <w:rsid w:val="0000576F"/>
    <w:rsid w:val="00005821"/>
    <w:rsid w:val="00005A67"/>
    <w:rsid w:val="00005A6D"/>
    <w:rsid w:val="00005E58"/>
    <w:rsid w:val="000065BF"/>
    <w:rsid w:val="00006BB4"/>
    <w:rsid w:val="00006BD1"/>
    <w:rsid w:val="00006EC2"/>
    <w:rsid w:val="00006FD2"/>
    <w:rsid w:val="00007A9C"/>
    <w:rsid w:val="00007C08"/>
    <w:rsid w:val="00007E3D"/>
    <w:rsid w:val="00010296"/>
    <w:rsid w:val="00010422"/>
    <w:rsid w:val="00010988"/>
    <w:rsid w:val="00010FA8"/>
    <w:rsid w:val="0001112C"/>
    <w:rsid w:val="000114D3"/>
    <w:rsid w:val="00011F28"/>
    <w:rsid w:val="00011F44"/>
    <w:rsid w:val="00012E3A"/>
    <w:rsid w:val="000131D0"/>
    <w:rsid w:val="000134F0"/>
    <w:rsid w:val="0001385B"/>
    <w:rsid w:val="0001390B"/>
    <w:rsid w:val="0001475A"/>
    <w:rsid w:val="000148CF"/>
    <w:rsid w:val="000149C0"/>
    <w:rsid w:val="00014B86"/>
    <w:rsid w:val="00014E70"/>
    <w:rsid w:val="00014EE0"/>
    <w:rsid w:val="00014FA9"/>
    <w:rsid w:val="00015347"/>
    <w:rsid w:val="000156D3"/>
    <w:rsid w:val="000157B4"/>
    <w:rsid w:val="000158B5"/>
    <w:rsid w:val="00015B60"/>
    <w:rsid w:val="00015BB9"/>
    <w:rsid w:val="000166C6"/>
    <w:rsid w:val="00016822"/>
    <w:rsid w:val="00016E65"/>
    <w:rsid w:val="00016E91"/>
    <w:rsid w:val="00016F34"/>
    <w:rsid w:val="00016F85"/>
    <w:rsid w:val="000170EB"/>
    <w:rsid w:val="00017445"/>
    <w:rsid w:val="000174B7"/>
    <w:rsid w:val="0001779D"/>
    <w:rsid w:val="000179AF"/>
    <w:rsid w:val="000179F3"/>
    <w:rsid w:val="00020239"/>
    <w:rsid w:val="00020791"/>
    <w:rsid w:val="000209F6"/>
    <w:rsid w:val="00020DE2"/>
    <w:rsid w:val="00020E42"/>
    <w:rsid w:val="00020F65"/>
    <w:rsid w:val="00021049"/>
    <w:rsid w:val="00021ACB"/>
    <w:rsid w:val="00021D14"/>
    <w:rsid w:val="00021D59"/>
    <w:rsid w:val="00021DB9"/>
    <w:rsid w:val="0002239E"/>
    <w:rsid w:val="000223C1"/>
    <w:rsid w:val="0002242E"/>
    <w:rsid w:val="000226BB"/>
    <w:rsid w:val="0002293A"/>
    <w:rsid w:val="00022B75"/>
    <w:rsid w:val="00022FD1"/>
    <w:rsid w:val="00023067"/>
    <w:rsid w:val="00023268"/>
    <w:rsid w:val="00023A95"/>
    <w:rsid w:val="00023C65"/>
    <w:rsid w:val="00023C9B"/>
    <w:rsid w:val="00023D45"/>
    <w:rsid w:val="0002443B"/>
    <w:rsid w:val="0002445F"/>
    <w:rsid w:val="0002469C"/>
    <w:rsid w:val="00024A63"/>
    <w:rsid w:val="00024BB8"/>
    <w:rsid w:val="00024C7D"/>
    <w:rsid w:val="00024C94"/>
    <w:rsid w:val="00024F8F"/>
    <w:rsid w:val="00024FD2"/>
    <w:rsid w:val="00025285"/>
    <w:rsid w:val="000252D3"/>
    <w:rsid w:val="0002584A"/>
    <w:rsid w:val="00025F09"/>
    <w:rsid w:val="00025F56"/>
    <w:rsid w:val="000260E1"/>
    <w:rsid w:val="00026297"/>
    <w:rsid w:val="000262A1"/>
    <w:rsid w:val="00026394"/>
    <w:rsid w:val="00026CDE"/>
    <w:rsid w:val="00026EA6"/>
    <w:rsid w:val="00026FC6"/>
    <w:rsid w:val="00027331"/>
    <w:rsid w:val="0002734C"/>
    <w:rsid w:val="00027637"/>
    <w:rsid w:val="000278F0"/>
    <w:rsid w:val="00027B90"/>
    <w:rsid w:val="00027DEA"/>
    <w:rsid w:val="00027FA8"/>
    <w:rsid w:val="00030303"/>
    <w:rsid w:val="000305A5"/>
    <w:rsid w:val="00030C90"/>
    <w:rsid w:val="00030D5F"/>
    <w:rsid w:val="000313FA"/>
    <w:rsid w:val="00031597"/>
    <w:rsid w:val="00031601"/>
    <w:rsid w:val="000318F0"/>
    <w:rsid w:val="00031E38"/>
    <w:rsid w:val="0003228F"/>
    <w:rsid w:val="00032305"/>
    <w:rsid w:val="000325CE"/>
    <w:rsid w:val="00032B83"/>
    <w:rsid w:val="00033820"/>
    <w:rsid w:val="000339DA"/>
    <w:rsid w:val="00033A0B"/>
    <w:rsid w:val="00033C2B"/>
    <w:rsid w:val="00034175"/>
    <w:rsid w:val="00034BE1"/>
    <w:rsid w:val="00034BF5"/>
    <w:rsid w:val="00034F14"/>
    <w:rsid w:val="00034FBF"/>
    <w:rsid w:val="00034FDA"/>
    <w:rsid w:val="000353C1"/>
    <w:rsid w:val="00035A72"/>
    <w:rsid w:val="00035BED"/>
    <w:rsid w:val="00035D7A"/>
    <w:rsid w:val="0003624D"/>
    <w:rsid w:val="0003634D"/>
    <w:rsid w:val="00036357"/>
    <w:rsid w:val="000367EE"/>
    <w:rsid w:val="00036C43"/>
    <w:rsid w:val="00036EFF"/>
    <w:rsid w:val="00036F27"/>
    <w:rsid w:val="00037122"/>
    <w:rsid w:val="00037225"/>
    <w:rsid w:val="00037421"/>
    <w:rsid w:val="000374F9"/>
    <w:rsid w:val="000375C7"/>
    <w:rsid w:val="000379B1"/>
    <w:rsid w:val="00037DA2"/>
    <w:rsid w:val="0004029D"/>
    <w:rsid w:val="000403DB"/>
    <w:rsid w:val="000405FB"/>
    <w:rsid w:val="0004081C"/>
    <w:rsid w:val="000408DB"/>
    <w:rsid w:val="0004099D"/>
    <w:rsid w:val="00040D83"/>
    <w:rsid w:val="00040FBB"/>
    <w:rsid w:val="00040FF5"/>
    <w:rsid w:val="0004108B"/>
    <w:rsid w:val="00041673"/>
    <w:rsid w:val="00041D43"/>
    <w:rsid w:val="00041E78"/>
    <w:rsid w:val="00041F34"/>
    <w:rsid w:val="00042102"/>
    <w:rsid w:val="00042151"/>
    <w:rsid w:val="00042378"/>
    <w:rsid w:val="00042675"/>
    <w:rsid w:val="000428DE"/>
    <w:rsid w:val="00042A5F"/>
    <w:rsid w:val="00042AFB"/>
    <w:rsid w:val="00042C61"/>
    <w:rsid w:val="00042D97"/>
    <w:rsid w:val="00042FA7"/>
    <w:rsid w:val="0004307D"/>
    <w:rsid w:val="000432CB"/>
    <w:rsid w:val="00043374"/>
    <w:rsid w:val="0004366B"/>
    <w:rsid w:val="000438BD"/>
    <w:rsid w:val="0004392F"/>
    <w:rsid w:val="00043A79"/>
    <w:rsid w:val="00043BDF"/>
    <w:rsid w:val="00043D32"/>
    <w:rsid w:val="00043F07"/>
    <w:rsid w:val="00043F57"/>
    <w:rsid w:val="00043FDA"/>
    <w:rsid w:val="0004419E"/>
    <w:rsid w:val="000444E3"/>
    <w:rsid w:val="00044599"/>
    <w:rsid w:val="0004464F"/>
    <w:rsid w:val="00044A94"/>
    <w:rsid w:val="00044D71"/>
    <w:rsid w:val="000452E2"/>
    <w:rsid w:val="00045662"/>
    <w:rsid w:val="00046A32"/>
    <w:rsid w:val="00046E25"/>
    <w:rsid w:val="00047083"/>
    <w:rsid w:val="0004714F"/>
    <w:rsid w:val="00047743"/>
    <w:rsid w:val="00047B21"/>
    <w:rsid w:val="00047B78"/>
    <w:rsid w:val="00050051"/>
    <w:rsid w:val="00050111"/>
    <w:rsid w:val="00050209"/>
    <w:rsid w:val="00050543"/>
    <w:rsid w:val="000505A2"/>
    <w:rsid w:val="00050A86"/>
    <w:rsid w:val="00050E60"/>
    <w:rsid w:val="00051441"/>
    <w:rsid w:val="00051A4A"/>
    <w:rsid w:val="00051A85"/>
    <w:rsid w:val="00051C4E"/>
    <w:rsid w:val="00051EE4"/>
    <w:rsid w:val="000520BF"/>
    <w:rsid w:val="000520F2"/>
    <w:rsid w:val="000521BB"/>
    <w:rsid w:val="00052366"/>
    <w:rsid w:val="0005249E"/>
    <w:rsid w:val="000524CF"/>
    <w:rsid w:val="00052985"/>
    <w:rsid w:val="000529C8"/>
    <w:rsid w:val="00052A80"/>
    <w:rsid w:val="00052BAC"/>
    <w:rsid w:val="00052C2A"/>
    <w:rsid w:val="00052D76"/>
    <w:rsid w:val="00052E2B"/>
    <w:rsid w:val="00053638"/>
    <w:rsid w:val="00053972"/>
    <w:rsid w:val="00053A9C"/>
    <w:rsid w:val="00053C69"/>
    <w:rsid w:val="00053DD7"/>
    <w:rsid w:val="00054125"/>
    <w:rsid w:val="000541F8"/>
    <w:rsid w:val="000542CC"/>
    <w:rsid w:val="00054A06"/>
    <w:rsid w:val="00054CCA"/>
    <w:rsid w:val="00054E8D"/>
    <w:rsid w:val="00054EEB"/>
    <w:rsid w:val="00055015"/>
    <w:rsid w:val="00055092"/>
    <w:rsid w:val="00055262"/>
    <w:rsid w:val="0005527A"/>
    <w:rsid w:val="00055438"/>
    <w:rsid w:val="0005580B"/>
    <w:rsid w:val="000558B4"/>
    <w:rsid w:val="00055934"/>
    <w:rsid w:val="00055A7A"/>
    <w:rsid w:val="00055C71"/>
    <w:rsid w:val="00055E62"/>
    <w:rsid w:val="000560DC"/>
    <w:rsid w:val="00056106"/>
    <w:rsid w:val="00056227"/>
    <w:rsid w:val="000565A3"/>
    <w:rsid w:val="00056C11"/>
    <w:rsid w:val="00057025"/>
    <w:rsid w:val="0005723E"/>
    <w:rsid w:val="000572E3"/>
    <w:rsid w:val="0005740E"/>
    <w:rsid w:val="00057577"/>
    <w:rsid w:val="00057652"/>
    <w:rsid w:val="0005799B"/>
    <w:rsid w:val="00057E10"/>
    <w:rsid w:val="000601B8"/>
    <w:rsid w:val="0006065F"/>
    <w:rsid w:val="00060718"/>
    <w:rsid w:val="00060CB6"/>
    <w:rsid w:val="00060CBE"/>
    <w:rsid w:val="00060CC4"/>
    <w:rsid w:val="00060EDA"/>
    <w:rsid w:val="00060F7A"/>
    <w:rsid w:val="00061208"/>
    <w:rsid w:val="00061981"/>
    <w:rsid w:val="00061FB2"/>
    <w:rsid w:val="0006257C"/>
    <w:rsid w:val="0006266A"/>
    <w:rsid w:val="00062759"/>
    <w:rsid w:val="0006293A"/>
    <w:rsid w:val="00063652"/>
    <w:rsid w:val="00063BB1"/>
    <w:rsid w:val="00063C23"/>
    <w:rsid w:val="00063DA0"/>
    <w:rsid w:val="000642BE"/>
    <w:rsid w:val="000642EB"/>
    <w:rsid w:val="000643FD"/>
    <w:rsid w:val="000648D8"/>
    <w:rsid w:val="00064A30"/>
    <w:rsid w:val="00064A98"/>
    <w:rsid w:val="00064C17"/>
    <w:rsid w:val="00064D29"/>
    <w:rsid w:val="00065042"/>
    <w:rsid w:val="0006525B"/>
    <w:rsid w:val="00065506"/>
    <w:rsid w:val="000659AF"/>
    <w:rsid w:val="00065B9D"/>
    <w:rsid w:val="000662C9"/>
    <w:rsid w:val="000665F0"/>
    <w:rsid w:val="00066633"/>
    <w:rsid w:val="000668E2"/>
    <w:rsid w:val="00066DC9"/>
    <w:rsid w:val="00066E98"/>
    <w:rsid w:val="00066F93"/>
    <w:rsid w:val="00067142"/>
    <w:rsid w:val="00067E8A"/>
    <w:rsid w:val="00067F4A"/>
    <w:rsid w:val="00067FDB"/>
    <w:rsid w:val="0007072A"/>
    <w:rsid w:val="0007075C"/>
    <w:rsid w:val="0007161A"/>
    <w:rsid w:val="000717B7"/>
    <w:rsid w:val="00071B90"/>
    <w:rsid w:val="000721BD"/>
    <w:rsid w:val="0007236C"/>
    <w:rsid w:val="0007240D"/>
    <w:rsid w:val="000725CD"/>
    <w:rsid w:val="0007296B"/>
    <w:rsid w:val="00072C14"/>
    <w:rsid w:val="00072C38"/>
    <w:rsid w:val="00072C3E"/>
    <w:rsid w:val="0007357D"/>
    <w:rsid w:val="00073676"/>
    <w:rsid w:val="0007378B"/>
    <w:rsid w:val="00073DD0"/>
    <w:rsid w:val="000742DC"/>
    <w:rsid w:val="000743D7"/>
    <w:rsid w:val="00074507"/>
    <w:rsid w:val="00074AE6"/>
    <w:rsid w:val="00074B0A"/>
    <w:rsid w:val="000758CC"/>
    <w:rsid w:val="00075C36"/>
    <w:rsid w:val="00075D47"/>
    <w:rsid w:val="00075E8E"/>
    <w:rsid w:val="000763D6"/>
    <w:rsid w:val="00076549"/>
    <w:rsid w:val="0007661B"/>
    <w:rsid w:val="00076694"/>
    <w:rsid w:val="000767C3"/>
    <w:rsid w:val="000773F1"/>
    <w:rsid w:val="000774CF"/>
    <w:rsid w:val="000777F4"/>
    <w:rsid w:val="00077920"/>
    <w:rsid w:val="00077C27"/>
    <w:rsid w:val="00077DFC"/>
    <w:rsid w:val="00077E3D"/>
    <w:rsid w:val="00080015"/>
    <w:rsid w:val="000804C3"/>
    <w:rsid w:val="00080613"/>
    <w:rsid w:val="00080622"/>
    <w:rsid w:val="0008068D"/>
    <w:rsid w:val="00080893"/>
    <w:rsid w:val="000809D4"/>
    <w:rsid w:val="00080AA7"/>
    <w:rsid w:val="00081350"/>
    <w:rsid w:val="0008147B"/>
    <w:rsid w:val="00081803"/>
    <w:rsid w:val="00082172"/>
    <w:rsid w:val="000821C9"/>
    <w:rsid w:val="000821F3"/>
    <w:rsid w:val="0008270D"/>
    <w:rsid w:val="000829E1"/>
    <w:rsid w:val="000830FC"/>
    <w:rsid w:val="00083326"/>
    <w:rsid w:val="00083584"/>
    <w:rsid w:val="000835E4"/>
    <w:rsid w:val="0008373D"/>
    <w:rsid w:val="00083E95"/>
    <w:rsid w:val="000840A2"/>
    <w:rsid w:val="0008441E"/>
    <w:rsid w:val="000845BA"/>
    <w:rsid w:val="00084CB9"/>
    <w:rsid w:val="00084F76"/>
    <w:rsid w:val="000855D6"/>
    <w:rsid w:val="000857DD"/>
    <w:rsid w:val="0008588E"/>
    <w:rsid w:val="00085994"/>
    <w:rsid w:val="00085B48"/>
    <w:rsid w:val="000861F6"/>
    <w:rsid w:val="00086615"/>
    <w:rsid w:val="00086914"/>
    <w:rsid w:val="00086C11"/>
    <w:rsid w:val="000879A7"/>
    <w:rsid w:val="00087A91"/>
    <w:rsid w:val="00087C0A"/>
    <w:rsid w:val="00087D03"/>
    <w:rsid w:val="00087D28"/>
    <w:rsid w:val="00090029"/>
    <w:rsid w:val="000903C3"/>
    <w:rsid w:val="000905EB"/>
    <w:rsid w:val="00090759"/>
    <w:rsid w:val="0009090B"/>
    <w:rsid w:val="00090AB9"/>
    <w:rsid w:val="00090D66"/>
    <w:rsid w:val="000910EE"/>
    <w:rsid w:val="00091165"/>
    <w:rsid w:val="0009133C"/>
    <w:rsid w:val="00091411"/>
    <w:rsid w:val="000915FE"/>
    <w:rsid w:val="000916B2"/>
    <w:rsid w:val="00091D1B"/>
    <w:rsid w:val="00091D6E"/>
    <w:rsid w:val="00091E67"/>
    <w:rsid w:val="00091F95"/>
    <w:rsid w:val="0009203A"/>
    <w:rsid w:val="0009214D"/>
    <w:rsid w:val="0009238E"/>
    <w:rsid w:val="0009281E"/>
    <w:rsid w:val="00092A0D"/>
    <w:rsid w:val="00092B3D"/>
    <w:rsid w:val="00092C46"/>
    <w:rsid w:val="00092CEB"/>
    <w:rsid w:val="00092E23"/>
    <w:rsid w:val="00092EA8"/>
    <w:rsid w:val="0009343B"/>
    <w:rsid w:val="0009352D"/>
    <w:rsid w:val="0009367B"/>
    <w:rsid w:val="0009382E"/>
    <w:rsid w:val="00093B4C"/>
    <w:rsid w:val="000941B2"/>
    <w:rsid w:val="00094568"/>
    <w:rsid w:val="00094581"/>
    <w:rsid w:val="0009475B"/>
    <w:rsid w:val="0009478C"/>
    <w:rsid w:val="00094791"/>
    <w:rsid w:val="00094832"/>
    <w:rsid w:val="000948E5"/>
    <w:rsid w:val="00094964"/>
    <w:rsid w:val="00094A90"/>
    <w:rsid w:val="00094ADD"/>
    <w:rsid w:val="00095135"/>
    <w:rsid w:val="000951F7"/>
    <w:rsid w:val="00095591"/>
    <w:rsid w:val="0009589C"/>
    <w:rsid w:val="000958F3"/>
    <w:rsid w:val="00095CC9"/>
    <w:rsid w:val="00095EAC"/>
    <w:rsid w:val="00095EAD"/>
    <w:rsid w:val="00095FA2"/>
    <w:rsid w:val="00096637"/>
    <w:rsid w:val="00096746"/>
    <w:rsid w:val="00096763"/>
    <w:rsid w:val="000968E2"/>
    <w:rsid w:val="00096BDF"/>
    <w:rsid w:val="00096DD9"/>
    <w:rsid w:val="00096EFA"/>
    <w:rsid w:val="00096F26"/>
    <w:rsid w:val="000978DD"/>
    <w:rsid w:val="00097DE5"/>
    <w:rsid w:val="00097FE4"/>
    <w:rsid w:val="000A000E"/>
    <w:rsid w:val="000A04C1"/>
    <w:rsid w:val="000A083F"/>
    <w:rsid w:val="000A0968"/>
    <w:rsid w:val="000A0CA4"/>
    <w:rsid w:val="000A0DEF"/>
    <w:rsid w:val="000A1613"/>
    <w:rsid w:val="000A1DD3"/>
    <w:rsid w:val="000A2666"/>
    <w:rsid w:val="000A2971"/>
    <w:rsid w:val="000A2B2F"/>
    <w:rsid w:val="000A2D90"/>
    <w:rsid w:val="000A2E2B"/>
    <w:rsid w:val="000A2E8E"/>
    <w:rsid w:val="000A313E"/>
    <w:rsid w:val="000A31CC"/>
    <w:rsid w:val="000A3515"/>
    <w:rsid w:val="000A3541"/>
    <w:rsid w:val="000A3C98"/>
    <w:rsid w:val="000A3D31"/>
    <w:rsid w:val="000A40AE"/>
    <w:rsid w:val="000A41CF"/>
    <w:rsid w:val="000A4257"/>
    <w:rsid w:val="000A491F"/>
    <w:rsid w:val="000A4F0B"/>
    <w:rsid w:val="000A50ED"/>
    <w:rsid w:val="000A5637"/>
    <w:rsid w:val="000A56F6"/>
    <w:rsid w:val="000A62A6"/>
    <w:rsid w:val="000A62B1"/>
    <w:rsid w:val="000A6790"/>
    <w:rsid w:val="000A67B2"/>
    <w:rsid w:val="000A6868"/>
    <w:rsid w:val="000A6A24"/>
    <w:rsid w:val="000A6A85"/>
    <w:rsid w:val="000A6E2C"/>
    <w:rsid w:val="000A6F8E"/>
    <w:rsid w:val="000A7361"/>
    <w:rsid w:val="000A7662"/>
    <w:rsid w:val="000A7702"/>
    <w:rsid w:val="000A7950"/>
    <w:rsid w:val="000A7D30"/>
    <w:rsid w:val="000A7D76"/>
    <w:rsid w:val="000A7EC1"/>
    <w:rsid w:val="000A7FE0"/>
    <w:rsid w:val="000B03F6"/>
    <w:rsid w:val="000B06E7"/>
    <w:rsid w:val="000B09BF"/>
    <w:rsid w:val="000B09D7"/>
    <w:rsid w:val="000B0D1D"/>
    <w:rsid w:val="000B0E17"/>
    <w:rsid w:val="000B0E64"/>
    <w:rsid w:val="000B0EEF"/>
    <w:rsid w:val="000B11BC"/>
    <w:rsid w:val="000B12E4"/>
    <w:rsid w:val="000B14C7"/>
    <w:rsid w:val="000B157C"/>
    <w:rsid w:val="000B1AD5"/>
    <w:rsid w:val="000B1CAE"/>
    <w:rsid w:val="000B1FF1"/>
    <w:rsid w:val="000B22F1"/>
    <w:rsid w:val="000B24E0"/>
    <w:rsid w:val="000B26AF"/>
    <w:rsid w:val="000B27C6"/>
    <w:rsid w:val="000B2894"/>
    <w:rsid w:val="000B2996"/>
    <w:rsid w:val="000B2F56"/>
    <w:rsid w:val="000B2F93"/>
    <w:rsid w:val="000B2FED"/>
    <w:rsid w:val="000B30DF"/>
    <w:rsid w:val="000B3529"/>
    <w:rsid w:val="000B38C2"/>
    <w:rsid w:val="000B3CF1"/>
    <w:rsid w:val="000B42FA"/>
    <w:rsid w:val="000B4370"/>
    <w:rsid w:val="000B4566"/>
    <w:rsid w:val="000B4977"/>
    <w:rsid w:val="000B4BAF"/>
    <w:rsid w:val="000B4C73"/>
    <w:rsid w:val="000B5029"/>
    <w:rsid w:val="000B512B"/>
    <w:rsid w:val="000B54C4"/>
    <w:rsid w:val="000B6815"/>
    <w:rsid w:val="000B69EB"/>
    <w:rsid w:val="000B6B01"/>
    <w:rsid w:val="000B6B4C"/>
    <w:rsid w:val="000B6CE1"/>
    <w:rsid w:val="000B6DBE"/>
    <w:rsid w:val="000B6FCA"/>
    <w:rsid w:val="000B75E8"/>
    <w:rsid w:val="000B785C"/>
    <w:rsid w:val="000B7885"/>
    <w:rsid w:val="000B7983"/>
    <w:rsid w:val="000B7AAE"/>
    <w:rsid w:val="000B7C1F"/>
    <w:rsid w:val="000B7C38"/>
    <w:rsid w:val="000B7F50"/>
    <w:rsid w:val="000C0229"/>
    <w:rsid w:val="000C02CC"/>
    <w:rsid w:val="000C04BD"/>
    <w:rsid w:val="000C0A29"/>
    <w:rsid w:val="000C0AA9"/>
    <w:rsid w:val="000C10E5"/>
    <w:rsid w:val="000C1150"/>
    <w:rsid w:val="000C120E"/>
    <w:rsid w:val="000C14ED"/>
    <w:rsid w:val="000C1A4A"/>
    <w:rsid w:val="000C288B"/>
    <w:rsid w:val="000C2A70"/>
    <w:rsid w:val="000C2DB9"/>
    <w:rsid w:val="000C34E9"/>
    <w:rsid w:val="000C37AA"/>
    <w:rsid w:val="000C3A41"/>
    <w:rsid w:val="000C3BB1"/>
    <w:rsid w:val="000C3C1D"/>
    <w:rsid w:val="000C40E6"/>
    <w:rsid w:val="000C425E"/>
    <w:rsid w:val="000C44AB"/>
    <w:rsid w:val="000C468F"/>
    <w:rsid w:val="000C4780"/>
    <w:rsid w:val="000C4B56"/>
    <w:rsid w:val="000C4BB0"/>
    <w:rsid w:val="000C5040"/>
    <w:rsid w:val="000C520E"/>
    <w:rsid w:val="000C5594"/>
    <w:rsid w:val="000C5BFD"/>
    <w:rsid w:val="000C5DFD"/>
    <w:rsid w:val="000C5ED6"/>
    <w:rsid w:val="000C611E"/>
    <w:rsid w:val="000C6296"/>
    <w:rsid w:val="000C62A5"/>
    <w:rsid w:val="000C630B"/>
    <w:rsid w:val="000C6362"/>
    <w:rsid w:val="000C64E6"/>
    <w:rsid w:val="000C68FB"/>
    <w:rsid w:val="000C6C2A"/>
    <w:rsid w:val="000C6E7E"/>
    <w:rsid w:val="000C6FE8"/>
    <w:rsid w:val="000C71ED"/>
    <w:rsid w:val="000C7286"/>
    <w:rsid w:val="000C72B7"/>
    <w:rsid w:val="000C7389"/>
    <w:rsid w:val="000C74BC"/>
    <w:rsid w:val="000C75AE"/>
    <w:rsid w:val="000C776C"/>
    <w:rsid w:val="000C7B28"/>
    <w:rsid w:val="000C7BAE"/>
    <w:rsid w:val="000C7D1E"/>
    <w:rsid w:val="000C7D87"/>
    <w:rsid w:val="000C7DDD"/>
    <w:rsid w:val="000D0416"/>
    <w:rsid w:val="000D0E50"/>
    <w:rsid w:val="000D0EE8"/>
    <w:rsid w:val="000D11EA"/>
    <w:rsid w:val="000D1305"/>
    <w:rsid w:val="000D193F"/>
    <w:rsid w:val="000D2194"/>
    <w:rsid w:val="000D239C"/>
    <w:rsid w:val="000D2475"/>
    <w:rsid w:val="000D252A"/>
    <w:rsid w:val="000D2691"/>
    <w:rsid w:val="000D282F"/>
    <w:rsid w:val="000D2D10"/>
    <w:rsid w:val="000D3002"/>
    <w:rsid w:val="000D31B0"/>
    <w:rsid w:val="000D33CB"/>
    <w:rsid w:val="000D36AC"/>
    <w:rsid w:val="000D377E"/>
    <w:rsid w:val="000D3846"/>
    <w:rsid w:val="000D38B4"/>
    <w:rsid w:val="000D3A6A"/>
    <w:rsid w:val="000D3B39"/>
    <w:rsid w:val="000D3CC6"/>
    <w:rsid w:val="000D401F"/>
    <w:rsid w:val="000D44F2"/>
    <w:rsid w:val="000D494C"/>
    <w:rsid w:val="000D5310"/>
    <w:rsid w:val="000D557C"/>
    <w:rsid w:val="000D567A"/>
    <w:rsid w:val="000D56C5"/>
    <w:rsid w:val="000D5CE6"/>
    <w:rsid w:val="000D5D86"/>
    <w:rsid w:val="000D6079"/>
    <w:rsid w:val="000D60EA"/>
    <w:rsid w:val="000D6923"/>
    <w:rsid w:val="000D6AA5"/>
    <w:rsid w:val="000D6AB6"/>
    <w:rsid w:val="000D6AF1"/>
    <w:rsid w:val="000D6B65"/>
    <w:rsid w:val="000D6CAA"/>
    <w:rsid w:val="000D73CC"/>
    <w:rsid w:val="000D75BE"/>
    <w:rsid w:val="000D7B7A"/>
    <w:rsid w:val="000D7EE9"/>
    <w:rsid w:val="000E02D8"/>
    <w:rsid w:val="000E06FF"/>
    <w:rsid w:val="000E08C8"/>
    <w:rsid w:val="000E0E93"/>
    <w:rsid w:val="000E12F1"/>
    <w:rsid w:val="000E1374"/>
    <w:rsid w:val="000E18D6"/>
    <w:rsid w:val="000E1AF4"/>
    <w:rsid w:val="000E1B22"/>
    <w:rsid w:val="000E2877"/>
    <w:rsid w:val="000E28E5"/>
    <w:rsid w:val="000E2AB8"/>
    <w:rsid w:val="000E2C64"/>
    <w:rsid w:val="000E2E48"/>
    <w:rsid w:val="000E36D3"/>
    <w:rsid w:val="000E381F"/>
    <w:rsid w:val="000E384E"/>
    <w:rsid w:val="000E3958"/>
    <w:rsid w:val="000E3A48"/>
    <w:rsid w:val="000E4259"/>
    <w:rsid w:val="000E44A2"/>
    <w:rsid w:val="000E44BC"/>
    <w:rsid w:val="000E46F3"/>
    <w:rsid w:val="000E48B3"/>
    <w:rsid w:val="000E4D55"/>
    <w:rsid w:val="000E51C5"/>
    <w:rsid w:val="000E5523"/>
    <w:rsid w:val="000E5AA1"/>
    <w:rsid w:val="000E5C24"/>
    <w:rsid w:val="000E5E7C"/>
    <w:rsid w:val="000E5F11"/>
    <w:rsid w:val="000E6012"/>
    <w:rsid w:val="000E601D"/>
    <w:rsid w:val="000E619B"/>
    <w:rsid w:val="000E6422"/>
    <w:rsid w:val="000E65B9"/>
    <w:rsid w:val="000E69A3"/>
    <w:rsid w:val="000E6D5E"/>
    <w:rsid w:val="000E6D7C"/>
    <w:rsid w:val="000E7254"/>
    <w:rsid w:val="000E7B02"/>
    <w:rsid w:val="000F0136"/>
    <w:rsid w:val="000F07C4"/>
    <w:rsid w:val="000F07F1"/>
    <w:rsid w:val="000F09B8"/>
    <w:rsid w:val="000F0AE3"/>
    <w:rsid w:val="000F0CD3"/>
    <w:rsid w:val="000F0E5E"/>
    <w:rsid w:val="000F1000"/>
    <w:rsid w:val="000F137A"/>
    <w:rsid w:val="000F13DF"/>
    <w:rsid w:val="000F14E2"/>
    <w:rsid w:val="000F1855"/>
    <w:rsid w:val="000F1E6E"/>
    <w:rsid w:val="000F1FBA"/>
    <w:rsid w:val="000F2058"/>
    <w:rsid w:val="000F21B3"/>
    <w:rsid w:val="000F22F4"/>
    <w:rsid w:val="000F2415"/>
    <w:rsid w:val="000F25CB"/>
    <w:rsid w:val="000F29B7"/>
    <w:rsid w:val="000F2A22"/>
    <w:rsid w:val="000F2CE5"/>
    <w:rsid w:val="000F2E18"/>
    <w:rsid w:val="000F2F55"/>
    <w:rsid w:val="000F3520"/>
    <w:rsid w:val="000F35A5"/>
    <w:rsid w:val="000F36E4"/>
    <w:rsid w:val="000F3CB9"/>
    <w:rsid w:val="000F3E92"/>
    <w:rsid w:val="000F405A"/>
    <w:rsid w:val="000F44C4"/>
    <w:rsid w:val="000F4531"/>
    <w:rsid w:val="000F469A"/>
    <w:rsid w:val="000F4789"/>
    <w:rsid w:val="000F4864"/>
    <w:rsid w:val="000F4A8C"/>
    <w:rsid w:val="000F50AC"/>
    <w:rsid w:val="000F5340"/>
    <w:rsid w:val="000F55C0"/>
    <w:rsid w:val="000F55F9"/>
    <w:rsid w:val="000F5B51"/>
    <w:rsid w:val="000F5FAB"/>
    <w:rsid w:val="000F6011"/>
    <w:rsid w:val="000F603F"/>
    <w:rsid w:val="000F625A"/>
    <w:rsid w:val="000F62D3"/>
    <w:rsid w:val="000F699F"/>
    <w:rsid w:val="000F6DED"/>
    <w:rsid w:val="000F70F0"/>
    <w:rsid w:val="000F72BC"/>
    <w:rsid w:val="000F72DB"/>
    <w:rsid w:val="000F73E4"/>
    <w:rsid w:val="000F74A0"/>
    <w:rsid w:val="000F752E"/>
    <w:rsid w:val="000F7542"/>
    <w:rsid w:val="000F7557"/>
    <w:rsid w:val="000F7685"/>
    <w:rsid w:val="000F7762"/>
    <w:rsid w:val="000F7C02"/>
    <w:rsid w:val="000F7CD4"/>
    <w:rsid w:val="000F7DF6"/>
    <w:rsid w:val="00100508"/>
    <w:rsid w:val="00100B69"/>
    <w:rsid w:val="00100BFD"/>
    <w:rsid w:val="00100F26"/>
    <w:rsid w:val="00100F54"/>
    <w:rsid w:val="0010104F"/>
    <w:rsid w:val="001012B5"/>
    <w:rsid w:val="001014E7"/>
    <w:rsid w:val="00101687"/>
    <w:rsid w:val="0010186F"/>
    <w:rsid w:val="00101900"/>
    <w:rsid w:val="0010191D"/>
    <w:rsid w:val="00101DAC"/>
    <w:rsid w:val="00101E2B"/>
    <w:rsid w:val="001020DF"/>
    <w:rsid w:val="00102188"/>
    <w:rsid w:val="001021C8"/>
    <w:rsid w:val="0010227B"/>
    <w:rsid w:val="0010257B"/>
    <w:rsid w:val="0010275E"/>
    <w:rsid w:val="001027F0"/>
    <w:rsid w:val="0010293E"/>
    <w:rsid w:val="001029B0"/>
    <w:rsid w:val="00102CEF"/>
    <w:rsid w:val="00102F3F"/>
    <w:rsid w:val="00103272"/>
    <w:rsid w:val="001032E9"/>
    <w:rsid w:val="00103823"/>
    <w:rsid w:val="001039AA"/>
    <w:rsid w:val="00104B77"/>
    <w:rsid w:val="00104C4A"/>
    <w:rsid w:val="00104D47"/>
    <w:rsid w:val="00104D4B"/>
    <w:rsid w:val="00104DD0"/>
    <w:rsid w:val="00104E42"/>
    <w:rsid w:val="00104FD4"/>
    <w:rsid w:val="00105389"/>
    <w:rsid w:val="00105760"/>
    <w:rsid w:val="00105816"/>
    <w:rsid w:val="00105836"/>
    <w:rsid w:val="00105E27"/>
    <w:rsid w:val="0010602A"/>
    <w:rsid w:val="0010603D"/>
    <w:rsid w:val="00106045"/>
    <w:rsid w:val="00106111"/>
    <w:rsid w:val="001063E4"/>
    <w:rsid w:val="0010676C"/>
    <w:rsid w:val="001069E4"/>
    <w:rsid w:val="00106A46"/>
    <w:rsid w:val="00106ABC"/>
    <w:rsid w:val="00106DF1"/>
    <w:rsid w:val="00106E9D"/>
    <w:rsid w:val="00107085"/>
    <w:rsid w:val="001070A4"/>
    <w:rsid w:val="001078CF"/>
    <w:rsid w:val="001079A7"/>
    <w:rsid w:val="00107A63"/>
    <w:rsid w:val="00107BD9"/>
    <w:rsid w:val="00107EBC"/>
    <w:rsid w:val="00110060"/>
    <w:rsid w:val="001103E6"/>
    <w:rsid w:val="001107F3"/>
    <w:rsid w:val="00110881"/>
    <w:rsid w:val="001109CC"/>
    <w:rsid w:val="001109F8"/>
    <w:rsid w:val="00111070"/>
    <w:rsid w:val="001112E1"/>
    <w:rsid w:val="00111486"/>
    <w:rsid w:val="00111566"/>
    <w:rsid w:val="00111961"/>
    <w:rsid w:val="00111B85"/>
    <w:rsid w:val="00111BAE"/>
    <w:rsid w:val="00111DE4"/>
    <w:rsid w:val="00112222"/>
    <w:rsid w:val="0011231F"/>
    <w:rsid w:val="0011270D"/>
    <w:rsid w:val="00112D16"/>
    <w:rsid w:val="001139B9"/>
    <w:rsid w:val="00113A6A"/>
    <w:rsid w:val="00113ADC"/>
    <w:rsid w:val="00113F10"/>
    <w:rsid w:val="001143D5"/>
    <w:rsid w:val="00114726"/>
    <w:rsid w:val="00114846"/>
    <w:rsid w:val="001148B5"/>
    <w:rsid w:val="00114BB2"/>
    <w:rsid w:val="0011554A"/>
    <w:rsid w:val="0011597A"/>
    <w:rsid w:val="00115A06"/>
    <w:rsid w:val="00115C94"/>
    <w:rsid w:val="001164BD"/>
    <w:rsid w:val="0011652A"/>
    <w:rsid w:val="00116703"/>
    <w:rsid w:val="0011688C"/>
    <w:rsid w:val="00116CDF"/>
    <w:rsid w:val="00116D1D"/>
    <w:rsid w:val="001170A6"/>
    <w:rsid w:val="001177AD"/>
    <w:rsid w:val="001179B1"/>
    <w:rsid w:val="00117AE8"/>
    <w:rsid w:val="00117C9A"/>
    <w:rsid w:val="001200B1"/>
    <w:rsid w:val="0012035D"/>
    <w:rsid w:val="001204DA"/>
    <w:rsid w:val="001205E2"/>
    <w:rsid w:val="00120959"/>
    <w:rsid w:val="001209B2"/>
    <w:rsid w:val="00120BE1"/>
    <w:rsid w:val="00121002"/>
    <w:rsid w:val="001212A3"/>
    <w:rsid w:val="00121A6D"/>
    <w:rsid w:val="00121EF0"/>
    <w:rsid w:val="001228D5"/>
    <w:rsid w:val="00122AE3"/>
    <w:rsid w:val="00122DBD"/>
    <w:rsid w:val="00122E28"/>
    <w:rsid w:val="00123013"/>
    <w:rsid w:val="00123078"/>
    <w:rsid w:val="001231A9"/>
    <w:rsid w:val="001238BF"/>
    <w:rsid w:val="00123B56"/>
    <w:rsid w:val="00123FC9"/>
    <w:rsid w:val="0012441E"/>
    <w:rsid w:val="00124611"/>
    <w:rsid w:val="0012477A"/>
    <w:rsid w:val="00124B9B"/>
    <w:rsid w:val="00124EA3"/>
    <w:rsid w:val="001250CC"/>
    <w:rsid w:val="001255B2"/>
    <w:rsid w:val="00125C2F"/>
    <w:rsid w:val="00125D63"/>
    <w:rsid w:val="001263D2"/>
    <w:rsid w:val="001264AE"/>
    <w:rsid w:val="00126760"/>
    <w:rsid w:val="00126AA4"/>
    <w:rsid w:val="00126BDE"/>
    <w:rsid w:val="00126C85"/>
    <w:rsid w:val="00126CA8"/>
    <w:rsid w:val="00126DD8"/>
    <w:rsid w:val="00127546"/>
    <w:rsid w:val="00127766"/>
    <w:rsid w:val="00127C14"/>
    <w:rsid w:val="00127CF9"/>
    <w:rsid w:val="00127F3B"/>
    <w:rsid w:val="00130883"/>
    <w:rsid w:val="00130A5A"/>
    <w:rsid w:val="00130E6E"/>
    <w:rsid w:val="00130E76"/>
    <w:rsid w:val="00130FCF"/>
    <w:rsid w:val="00131219"/>
    <w:rsid w:val="00131898"/>
    <w:rsid w:val="001319FA"/>
    <w:rsid w:val="001324E4"/>
    <w:rsid w:val="001325A3"/>
    <w:rsid w:val="00132659"/>
    <w:rsid w:val="001326E9"/>
    <w:rsid w:val="00132B09"/>
    <w:rsid w:val="00132B2E"/>
    <w:rsid w:val="00132B4F"/>
    <w:rsid w:val="00132DE1"/>
    <w:rsid w:val="00132E7F"/>
    <w:rsid w:val="001332AE"/>
    <w:rsid w:val="0013469C"/>
    <w:rsid w:val="001346AF"/>
    <w:rsid w:val="00134951"/>
    <w:rsid w:val="0013496E"/>
    <w:rsid w:val="00134D12"/>
    <w:rsid w:val="00134D57"/>
    <w:rsid w:val="001352C6"/>
    <w:rsid w:val="001357EB"/>
    <w:rsid w:val="00135A6B"/>
    <w:rsid w:val="00135BE8"/>
    <w:rsid w:val="00135D6C"/>
    <w:rsid w:val="00136034"/>
    <w:rsid w:val="001360DA"/>
    <w:rsid w:val="00136190"/>
    <w:rsid w:val="0013627B"/>
    <w:rsid w:val="001362C6"/>
    <w:rsid w:val="00136414"/>
    <w:rsid w:val="001368C7"/>
    <w:rsid w:val="00137037"/>
    <w:rsid w:val="00137261"/>
    <w:rsid w:val="001372D3"/>
    <w:rsid w:val="00137664"/>
    <w:rsid w:val="001376D0"/>
    <w:rsid w:val="00137AA6"/>
    <w:rsid w:val="00137D1E"/>
    <w:rsid w:val="0014069E"/>
    <w:rsid w:val="001406A2"/>
    <w:rsid w:val="00140709"/>
    <w:rsid w:val="0014076B"/>
    <w:rsid w:val="001408CC"/>
    <w:rsid w:val="00140FBF"/>
    <w:rsid w:val="00141110"/>
    <w:rsid w:val="00141279"/>
    <w:rsid w:val="00141523"/>
    <w:rsid w:val="0014184E"/>
    <w:rsid w:val="00141A88"/>
    <w:rsid w:val="00141BC5"/>
    <w:rsid w:val="001424AF"/>
    <w:rsid w:val="00142700"/>
    <w:rsid w:val="00142979"/>
    <w:rsid w:val="00142C8B"/>
    <w:rsid w:val="00142DA6"/>
    <w:rsid w:val="00142FF3"/>
    <w:rsid w:val="00143429"/>
    <w:rsid w:val="0014342C"/>
    <w:rsid w:val="00143578"/>
    <w:rsid w:val="0014365A"/>
    <w:rsid w:val="001437AC"/>
    <w:rsid w:val="00143904"/>
    <w:rsid w:val="00143CCF"/>
    <w:rsid w:val="00143E50"/>
    <w:rsid w:val="00144307"/>
    <w:rsid w:val="00144A6A"/>
    <w:rsid w:val="00144BF7"/>
    <w:rsid w:val="00144F31"/>
    <w:rsid w:val="001450BC"/>
    <w:rsid w:val="0014552F"/>
    <w:rsid w:val="001457B9"/>
    <w:rsid w:val="001457C7"/>
    <w:rsid w:val="00145B58"/>
    <w:rsid w:val="00145C24"/>
    <w:rsid w:val="00145EC1"/>
    <w:rsid w:val="001469FC"/>
    <w:rsid w:val="00146C70"/>
    <w:rsid w:val="00147789"/>
    <w:rsid w:val="00147A9F"/>
    <w:rsid w:val="00147ACB"/>
    <w:rsid w:val="00147E3F"/>
    <w:rsid w:val="00150269"/>
    <w:rsid w:val="00150286"/>
    <w:rsid w:val="001506D8"/>
    <w:rsid w:val="00150BE6"/>
    <w:rsid w:val="001510D5"/>
    <w:rsid w:val="001511A9"/>
    <w:rsid w:val="0015122E"/>
    <w:rsid w:val="001514CD"/>
    <w:rsid w:val="00151543"/>
    <w:rsid w:val="00151B43"/>
    <w:rsid w:val="00151FD1"/>
    <w:rsid w:val="0015215A"/>
    <w:rsid w:val="0015216F"/>
    <w:rsid w:val="00152588"/>
    <w:rsid w:val="00152907"/>
    <w:rsid w:val="00152A89"/>
    <w:rsid w:val="0015304F"/>
    <w:rsid w:val="00153111"/>
    <w:rsid w:val="00153229"/>
    <w:rsid w:val="00153981"/>
    <w:rsid w:val="00153C52"/>
    <w:rsid w:val="00154D86"/>
    <w:rsid w:val="00154E87"/>
    <w:rsid w:val="00154EEB"/>
    <w:rsid w:val="00154FEB"/>
    <w:rsid w:val="00155965"/>
    <w:rsid w:val="00155BDF"/>
    <w:rsid w:val="00155CAF"/>
    <w:rsid w:val="00155F94"/>
    <w:rsid w:val="00156125"/>
    <w:rsid w:val="00156194"/>
    <w:rsid w:val="0015639B"/>
    <w:rsid w:val="0015664B"/>
    <w:rsid w:val="001569C2"/>
    <w:rsid w:val="00156C82"/>
    <w:rsid w:val="00157284"/>
    <w:rsid w:val="00157287"/>
    <w:rsid w:val="001572DE"/>
    <w:rsid w:val="0015774D"/>
    <w:rsid w:val="001578A4"/>
    <w:rsid w:val="0015797D"/>
    <w:rsid w:val="00157A01"/>
    <w:rsid w:val="00157ADE"/>
    <w:rsid w:val="00157E03"/>
    <w:rsid w:val="00157EA3"/>
    <w:rsid w:val="001601A9"/>
    <w:rsid w:val="001601FB"/>
    <w:rsid w:val="001608D9"/>
    <w:rsid w:val="00160B23"/>
    <w:rsid w:val="00160E09"/>
    <w:rsid w:val="00160E1D"/>
    <w:rsid w:val="00160F6C"/>
    <w:rsid w:val="0016103C"/>
    <w:rsid w:val="001613BA"/>
    <w:rsid w:val="0016143E"/>
    <w:rsid w:val="001615D0"/>
    <w:rsid w:val="001617BF"/>
    <w:rsid w:val="001617C6"/>
    <w:rsid w:val="001619D7"/>
    <w:rsid w:val="00161BC6"/>
    <w:rsid w:val="00161DDB"/>
    <w:rsid w:val="00161ED0"/>
    <w:rsid w:val="00162107"/>
    <w:rsid w:val="00162269"/>
    <w:rsid w:val="00162521"/>
    <w:rsid w:val="00162CD4"/>
    <w:rsid w:val="00162F24"/>
    <w:rsid w:val="00163033"/>
    <w:rsid w:val="00163216"/>
    <w:rsid w:val="00163305"/>
    <w:rsid w:val="001633B5"/>
    <w:rsid w:val="00163502"/>
    <w:rsid w:val="001637CB"/>
    <w:rsid w:val="00163A80"/>
    <w:rsid w:val="00163C53"/>
    <w:rsid w:val="00163DB9"/>
    <w:rsid w:val="00163E8C"/>
    <w:rsid w:val="00163EB0"/>
    <w:rsid w:val="00163FBF"/>
    <w:rsid w:val="0016400B"/>
    <w:rsid w:val="00164040"/>
    <w:rsid w:val="00164152"/>
    <w:rsid w:val="00164357"/>
    <w:rsid w:val="0016448D"/>
    <w:rsid w:val="00164B1C"/>
    <w:rsid w:val="00164B32"/>
    <w:rsid w:val="00164D47"/>
    <w:rsid w:val="00164DB9"/>
    <w:rsid w:val="00164ED3"/>
    <w:rsid w:val="0016532D"/>
    <w:rsid w:val="0016545C"/>
    <w:rsid w:val="0016565B"/>
    <w:rsid w:val="001657D7"/>
    <w:rsid w:val="001662F9"/>
    <w:rsid w:val="001663ED"/>
    <w:rsid w:val="00166682"/>
    <w:rsid w:val="00166982"/>
    <w:rsid w:val="00166AE0"/>
    <w:rsid w:val="00166B1C"/>
    <w:rsid w:val="00166D2D"/>
    <w:rsid w:val="00166D43"/>
    <w:rsid w:val="00166D60"/>
    <w:rsid w:val="001673AF"/>
    <w:rsid w:val="001674BA"/>
    <w:rsid w:val="001676CB"/>
    <w:rsid w:val="00167A0B"/>
    <w:rsid w:val="00167A0F"/>
    <w:rsid w:val="00167AB7"/>
    <w:rsid w:val="00167B1D"/>
    <w:rsid w:val="00167D70"/>
    <w:rsid w:val="00167F8F"/>
    <w:rsid w:val="00170537"/>
    <w:rsid w:val="0017053A"/>
    <w:rsid w:val="00170675"/>
    <w:rsid w:val="00170DE4"/>
    <w:rsid w:val="00170F25"/>
    <w:rsid w:val="00170FEF"/>
    <w:rsid w:val="00171299"/>
    <w:rsid w:val="00171347"/>
    <w:rsid w:val="00171588"/>
    <w:rsid w:val="001716E8"/>
    <w:rsid w:val="001719B4"/>
    <w:rsid w:val="00171A9A"/>
    <w:rsid w:val="00171B6F"/>
    <w:rsid w:val="00171D8A"/>
    <w:rsid w:val="00171E10"/>
    <w:rsid w:val="00171E77"/>
    <w:rsid w:val="00171E91"/>
    <w:rsid w:val="00171EED"/>
    <w:rsid w:val="00171F6F"/>
    <w:rsid w:val="001720AA"/>
    <w:rsid w:val="00172198"/>
    <w:rsid w:val="00172205"/>
    <w:rsid w:val="00172689"/>
    <w:rsid w:val="0017272C"/>
    <w:rsid w:val="001727EA"/>
    <w:rsid w:val="00172D0E"/>
    <w:rsid w:val="001730C6"/>
    <w:rsid w:val="00173239"/>
    <w:rsid w:val="001733F8"/>
    <w:rsid w:val="0017344F"/>
    <w:rsid w:val="00173610"/>
    <w:rsid w:val="00173670"/>
    <w:rsid w:val="00173AEF"/>
    <w:rsid w:val="00173B72"/>
    <w:rsid w:val="00173C72"/>
    <w:rsid w:val="00173F3D"/>
    <w:rsid w:val="00174001"/>
    <w:rsid w:val="00174071"/>
    <w:rsid w:val="001741DC"/>
    <w:rsid w:val="0017421F"/>
    <w:rsid w:val="0017425E"/>
    <w:rsid w:val="0017487E"/>
    <w:rsid w:val="00174AEB"/>
    <w:rsid w:val="00175028"/>
    <w:rsid w:val="001752F1"/>
    <w:rsid w:val="001753EF"/>
    <w:rsid w:val="001755AE"/>
    <w:rsid w:val="001757A6"/>
    <w:rsid w:val="0017597B"/>
    <w:rsid w:val="00175C9C"/>
    <w:rsid w:val="00175D8F"/>
    <w:rsid w:val="00176A57"/>
    <w:rsid w:val="00176B8D"/>
    <w:rsid w:val="00176D86"/>
    <w:rsid w:val="00176E15"/>
    <w:rsid w:val="00176E88"/>
    <w:rsid w:val="00176FF8"/>
    <w:rsid w:val="00177685"/>
    <w:rsid w:val="001777A4"/>
    <w:rsid w:val="00177A82"/>
    <w:rsid w:val="00180630"/>
    <w:rsid w:val="00180825"/>
    <w:rsid w:val="00180934"/>
    <w:rsid w:val="00181098"/>
    <w:rsid w:val="0018114B"/>
    <w:rsid w:val="00181259"/>
    <w:rsid w:val="001812F3"/>
    <w:rsid w:val="0018134D"/>
    <w:rsid w:val="00181719"/>
    <w:rsid w:val="001817D3"/>
    <w:rsid w:val="001819F5"/>
    <w:rsid w:val="00181A33"/>
    <w:rsid w:val="00181B82"/>
    <w:rsid w:val="0018224C"/>
    <w:rsid w:val="00182729"/>
    <w:rsid w:val="00182939"/>
    <w:rsid w:val="00182ADF"/>
    <w:rsid w:val="00182AF9"/>
    <w:rsid w:val="00182BD3"/>
    <w:rsid w:val="00183130"/>
    <w:rsid w:val="00183312"/>
    <w:rsid w:val="0018363A"/>
    <w:rsid w:val="00183A6F"/>
    <w:rsid w:val="00183BCE"/>
    <w:rsid w:val="00183D0E"/>
    <w:rsid w:val="00183F3B"/>
    <w:rsid w:val="001843D4"/>
    <w:rsid w:val="00184784"/>
    <w:rsid w:val="00184905"/>
    <w:rsid w:val="001849D3"/>
    <w:rsid w:val="00184A8F"/>
    <w:rsid w:val="00184AFD"/>
    <w:rsid w:val="00184FD7"/>
    <w:rsid w:val="00185084"/>
    <w:rsid w:val="0018508F"/>
    <w:rsid w:val="001853A9"/>
    <w:rsid w:val="0018558B"/>
    <w:rsid w:val="001855B4"/>
    <w:rsid w:val="001858B3"/>
    <w:rsid w:val="00185EE7"/>
    <w:rsid w:val="00186283"/>
    <w:rsid w:val="001864FC"/>
    <w:rsid w:val="0018662C"/>
    <w:rsid w:val="00186630"/>
    <w:rsid w:val="00186B6B"/>
    <w:rsid w:val="00186ECB"/>
    <w:rsid w:val="00186FF5"/>
    <w:rsid w:val="00187355"/>
    <w:rsid w:val="00187485"/>
    <w:rsid w:val="001874F3"/>
    <w:rsid w:val="00187525"/>
    <w:rsid w:val="001876DD"/>
    <w:rsid w:val="00187B99"/>
    <w:rsid w:val="00187D7A"/>
    <w:rsid w:val="001900E6"/>
    <w:rsid w:val="0019041A"/>
    <w:rsid w:val="001906F9"/>
    <w:rsid w:val="00190986"/>
    <w:rsid w:val="001909B2"/>
    <w:rsid w:val="00190B51"/>
    <w:rsid w:val="00190D44"/>
    <w:rsid w:val="00191005"/>
    <w:rsid w:val="001912C2"/>
    <w:rsid w:val="00191AB6"/>
    <w:rsid w:val="00191C4B"/>
    <w:rsid w:val="00191EDA"/>
    <w:rsid w:val="00192054"/>
    <w:rsid w:val="001923CD"/>
    <w:rsid w:val="001923E5"/>
    <w:rsid w:val="00192BCB"/>
    <w:rsid w:val="00192F5D"/>
    <w:rsid w:val="00193017"/>
    <w:rsid w:val="00193443"/>
    <w:rsid w:val="001934EE"/>
    <w:rsid w:val="00193810"/>
    <w:rsid w:val="001939D1"/>
    <w:rsid w:val="00193BA8"/>
    <w:rsid w:val="00194613"/>
    <w:rsid w:val="00194630"/>
    <w:rsid w:val="00194728"/>
    <w:rsid w:val="00194880"/>
    <w:rsid w:val="00194EC2"/>
    <w:rsid w:val="0019507B"/>
    <w:rsid w:val="001951C1"/>
    <w:rsid w:val="00195265"/>
    <w:rsid w:val="00195638"/>
    <w:rsid w:val="0019594E"/>
    <w:rsid w:val="00195B56"/>
    <w:rsid w:val="00195DDF"/>
    <w:rsid w:val="00195FB1"/>
    <w:rsid w:val="00196077"/>
    <w:rsid w:val="00196531"/>
    <w:rsid w:val="00196538"/>
    <w:rsid w:val="001966A7"/>
    <w:rsid w:val="00196914"/>
    <w:rsid w:val="00196A05"/>
    <w:rsid w:val="00196B79"/>
    <w:rsid w:val="00197143"/>
    <w:rsid w:val="00197253"/>
    <w:rsid w:val="00197282"/>
    <w:rsid w:val="00197B91"/>
    <w:rsid w:val="00197D87"/>
    <w:rsid w:val="00197E61"/>
    <w:rsid w:val="00197F4A"/>
    <w:rsid w:val="001A04C3"/>
    <w:rsid w:val="001A060E"/>
    <w:rsid w:val="001A0939"/>
    <w:rsid w:val="001A0B74"/>
    <w:rsid w:val="001A0FCC"/>
    <w:rsid w:val="001A13C2"/>
    <w:rsid w:val="001A1660"/>
    <w:rsid w:val="001A16C1"/>
    <w:rsid w:val="001A16DE"/>
    <w:rsid w:val="001A199A"/>
    <w:rsid w:val="001A1B06"/>
    <w:rsid w:val="001A1CAD"/>
    <w:rsid w:val="001A1FF0"/>
    <w:rsid w:val="001A2015"/>
    <w:rsid w:val="001A21F9"/>
    <w:rsid w:val="001A2556"/>
    <w:rsid w:val="001A257C"/>
    <w:rsid w:val="001A2AA0"/>
    <w:rsid w:val="001A2BCE"/>
    <w:rsid w:val="001A2C88"/>
    <w:rsid w:val="001A2D2C"/>
    <w:rsid w:val="001A2DEC"/>
    <w:rsid w:val="001A2FE5"/>
    <w:rsid w:val="001A32BC"/>
    <w:rsid w:val="001A332B"/>
    <w:rsid w:val="001A3C66"/>
    <w:rsid w:val="001A3CD0"/>
    <w:rsid w:val="001A4F6F"/>
    <w:rsid w:val="001A50F2"/>
    <w:rsid w:val="001A52A9"/>
    <w:rsid w:val="001A5384"/>
    <w:rsid w:val="001A5731"/>
    <w:rsid w:val="001A5CA6"/>
    <w:rsid w:val="001A61F3"/>
    <w:rsid w:val="001A6341"/>
    <w:rsid w:val="001A6BD0"/>
    <w:rsid w:val="001A6CBC"/>
    <w:rsid w:val="001A7062"/>
    <w:rsid w:val="001A718F"/>
    <w:rsid w:val="001A72F0"/>
    <w:rsid w:val="001A7349"/>
    <w:rsid w:val="001A7481"/>
    <w:rsid w:val="001A7A88"/>
    <w:rsid w:val="001A7AC1"/>
    <w:rsid w:val="001A7F94"/>
    <w:rsid w:val="001B0132"/>
    <w:rsid w:val="001B0749"/>
    <w:rsid w:val="001B07BB"/>
    <w:rsid w:val="001B0949"/>
    <w:rsid w:val="001B0952"/>
    <w:rsid w:val="001B0DA4"/>
    <w:rsid w:val="001B0EAC"/>
    <w:rsid w:val="001B0F10"/>
    <w:rsid w:val="001B11A2"/>
    <w:rsid w:val="001B12B4"/>
    <w:rsid w:val="001B1635"/>
    <w:rsid w:val="001B1667"/>
    <w:rsid w:val="001B1809"/>
    <w:rsid w:val="001B19F0"/>
    <w:rsid w:val="001B1CFC"/>
    <w:rsid w:val="001B217C"/>
    <w:rsid w:val="001B2887"/>
    <w:rsid w:val="001B28BC"/>
    <w:rsid w:val="001B2A2C"/>
    <w:rsid w:val="001B2E79"/>
    <w:rsid w:val="001B31FC"/>
    <w:rsid w:val="001B393B"/>
    <w:rsid w:val="001B3B18"/>
    <w:rsid w:val="001B3C7D"/>
    <w:rsid w:val="001B4161"/>
    <w:rsid w:val="001B4344"/>
    <w:rsid w:val="001B45FE"/>
    <w:rsid w:val="001B471B"/>
    <w:rsid w:val="001B4C10"/>
    <w:rsid w:val="001B4D12"/>
    <w:rsid w:val="001B4E8B"/>
    <w:rsid w:val="001B4FA8"/>
    <w:rsid w:val="001B50B2"/>
    <w:rsid w:val="001B527F"/>
    <w:rsid w:val="001B54D9"/>
    <w:rsid w:val="001B5618"/>
    <w:rsid w:val="001B56D5"/>
    <w:rsid w:val="001B5904"/>
    <w:rsid w:val="001B5A88"/>
    <w:rsid w:val="001B5BF4"/>
    <w:rsid w:val="001B5CED"/>
    <w:rsid w:val="001B5DE6"/>
    <w:rsid w:val="001B5FBD"/>
    <w:rsid w:val="001B631E"/>
    <w:rsid w:val="001B64BA"/>
    <w:rsid w:val="001B657A"/>
    <w:rsid w:val="001B6AE6"/>
    <w:rsid w:val="001B6C8C"/>
    <w:rsid w:val="001B6D32"/>
    <w:rsid w:val="001B7029"/>
    <w:rsid w:val="001B710A"/>
    <w:rsid w:val="001B719A"/>
    <w:rsid w:val="001B7258"/>
    <w:rsid w:val="001B7560"/>
    <w:rsid w:val="001B75A4"/>
    <w:rsid w:val="001B78B9"/>
    <w:rsid w:val="001C01C4"/>
    <w:rsid w:val="001C01F8"/>
    <w:rsid w:val="001C034E"/>
    <w:rsid w:val="001C0386"/>
    <w:rsid w:val="001C0657"/>
    <w:rsid w:val="001C0851"/>
    <w:rsid w:val="001C1B2C"/>
    <w:rsid w:val="001C1CF2"/>
    <w:rsid w:val="001C2188"/>
    <w:rsid w:val="001C23C2"/>
    <w:rsid w:val="001C26FD"/>
    <w:rsid w:val="001C2A7A"/>
    <w:rsid w:val="001C2CA9"/>
    <w:rsid w:val="001C2FC8"/>
    <w:rsid w:val="001C3256"/>
    <w:rsid w:val="001C3398"/>
    <w:rsid w:val="001C33D5"/>
    <w:rsid w:val="001C3653"/>
    <w:rsid w:val="001C37C4"/>
    <w:rsid w:val="001C3866"/>
    <w:rsid w:val="001C3AE5"/>
    <w:rsid w:val="001C3D9D"/>
    <w:rsid w:val="001C3E5B"/>
    <w:rsid w:val="001C41DC"/>
    <w:rsid w:val="001C46AF"/>
    <w:rsid w:val="001C484C"/>
    <w:rsid w:val="001C491D"/>
    <w:rsid w:val="001C4927"/>
    <w:rsid w:val="001C4CF0"/>
    <w:rsid w:val="001C4D36"/>
    <w:rsid w:val="001C4F11"/>
    <w:rsid w:val="001C500B"/>
    <w:rsid w:val="001C580A"/>
    <w:rsid w:val="001C5C9D"/>
    <w:rsid w:val="001C5E75"/>
    <w:rsid w:val="001C60BE"/>
    <w:rsid w:val="001C61F1"/>
    <w:rsid w:val="001C674A"/>
    <w:rsid w:val="001C689C"/>
    <w:rsid w:val="001C6ACA"/>
    <w:rsid w:val="001C6F50"/>
    <w:rsid w:val="001C7090"/>
    <w:rsid w:val="001C745B"/>
    <w:rsid w:val="001C74AC"/>
    <w:rsid w:val="001C7625"/>
    <w:rsid w:val="001C7760"/>
    <w:rsid w:val="001C7D7D"/>
    <w:rsid w:val="001D08B5"/>
    <w:rsid w:val="001D0A0A"/>
    <w:rsid w:val="001D0A3C"/>
    <w:rsid w:val="001D0E1D"/>
    <w:rsid w:val="001D1040"/>
    <w:rsid w:val="001D13DF"/>
    <w:rsid w:val="001D16BD"/>
    <w:rsid w:val="001D1966"/>
    <w:rsid w:val="001D1C14"/>
    <w:rsid w:val="001D1F9D"/>
    <w:rsid w:val="001D2090"/>
    <w:rsid w:val="001D222E"/>
    <w:rsid w:val="001D22E5"/>
    <w:rsid w:val="001D2448"/>
    <w:rsid w:val="001D2459"/>
    <w:rsid w:val="001D2576"/>
    <w:rsid w:val="001D27A7"/>
    <w:rsid w:val="001D2BB6"/>
    <w:rsid w:val="001D3426"/>
    <w:rsid w:val="001D3805"/>
    <w:rsid w:val="001D393A"/>
    <w:rsid w:val="001D3D00"/>
    <w:rsid w:val="001D3E32"/>
    <w:rsid w:val="001D407A"/>
    <w:rsid w:val="001D4145"/>
    <w:rsid w:val="001D4356"/>
    <w:rsid w:val="001D4495"/>
    <w:rsid w:val="001D4562"/>
    <w:rsid w:val="001D4A52"/>
    <w:rsid w:val="001D4C23"/>
    <w:rsid w:val="001D4CEF"/>
    <w:rsid w:val="001D4FB4"/>
    <w:rsid w:val="001D546A"/>
    <w:rsid w:val="001D5601"/>
    <w:rsid w:val="001D56B4"/>
    <w:rsid w:val="001D57BE"/>
    <w:rsid w:val="001D5996"/>
    <w:rsid w:val="001D5B23"/>
    <w:rsid w:val="001D5B8D"/>
    <w:rsid w:val="001D603B"/>
    <w:rsid w:val="001D6340"/>
    <w:rsid w:val="001D67AE"/>
    <w:rsid w:val="001D6955"/>
    <w:rsid w:val="001D6B23"/>
    <w:rsid w:val="001D6CF5"/>
    <w:rsid w:val="001D705A"/>
    <w:rsid w:val="001D7101"/>
    <w:rsid w:val="001D7197"/>
    <w:rsid w:val="001D741B"/>
    <w:rsid w:val="001D7725"/>
    <w:rsid w:val="001D7830"/>
    <w:rsid w:val="001D7963"/>
    <w:rsid w:val="001D79B6"/>
    <w:rsid w:val="001D7E97"/>
    <w:rsid w:val="001E0139"/>
    <w:rsid w:val="001E0629"/>
    <w:rsid w:val="001E0B8E"/>
    <w:rsid w:val="001E1021"/>
    <w:rsid w:val="001E1215"/>
    <w:rsid w:val="001E1225"/>
    <w:rsid w:val="001E16A2"/>
    <w:rsid w:val="001E1BF1"/>
    <w:rsid w:val="001E1C2F"/>
    <w:rsid w:val="001E1E32"/>
    <w:rsid w:val="001E2167"/>
    <w:rsid w:val="001E21F2"/>
    <w:rsid w:val="001E260D"/>
    <w:rsid w:val="001E2975"/>
    <w:rsid w:val="001E29F5"/>
    <w:rsid w:val="001E2C83"/>
    <w:rsid w:val="001E2CBE"/>
    <w:rsid w:val="001E2ED1"/>
    <w:rsid w:val="001E2F6A"/>
    <w:rsid w:val="001E3131"/>
    <w:rsid w:val="001E386D"/>
    <w:rsid w:val="001E3C30"/>
    <w:rsid w:val="001E3CCB"/>
    <w:rsid w:val="001E3ECE"/>
    <w:rsid w:val="001E4297"/>
    <w:rsid w:val="001E4A7D"/>
    <w:rsid w:val="001E4B81"/>
    <w:rsid w:val="001E4D3D"/>
    <w:rsid w:val="001E4D9A"/>
    <w:rsid w:val="001E4ECE"/>
    <w:rsid w:val="001E508C"/>
    <w:rsid w:val="001E5187"/>
    <w:rsid w:val="001E521F"/>
    <w:rsid w:val="001E58A4"/>
    <w:rsid w:val="001E58B8"/>
    <w:rsid w:val="001E58ED"/>
    <w:rsid w:val="001E58FC"/>
    <w:rsid w:val="001E601A"/>
    <w:rsid w:val="001E645C"/>
    <w:rsid w:val="001E6921"/>
    <w:rsid w:val="001E6ACE"/>
    <w:rsid w:val="001E6D40"/>
    <w:rsid w:val="001E752E"/>
    <w:rsid w:val="001E757B"/>
    <w:rsid w:val="001E75C9"/>
    <w:rsid w:val="001E7734"/>
    <w:rsid w:val="001F009C"/>
    <w:rsid w:val="001F0140"/>
    <w:rsid w:val="001F0552"/>
    <w:rsid w:val="001F05D4"/>
    <w:rsid w:val="001F0785"/>
    <w:rsid w:val="001F07AE"/>
    <w:rsid w:val="001F0FAC"/>
    <w:rsid w:val="001F1180"/>
    <w:rsid w:val="001F15EE"/>
    <w:rsid w:val="001F1AB3"/>
    <w:rsid w:val="001F1D19"/>
    <w:rsid w:val="001F204A"/>
    <w:rsid w:val="001F2059"/>
    <w:rsid w:val="001F209C"/>
    <w:rsid w:val="001F2170"/>
    <w:rsid w:val="001F2735"/>
    <w:rsid w:val="001F2C83"/>
    <w:rsid w:val="001F30A2"/>
    <w:rsid w:val="001F319A"/>
    <w:rsid w:val="001F3469"/>
    <w:rsid w:val="001F3575"/>
    <w:rsid w:val="001F369B"/>
    <w:rsid w:val="001F3853"/>
    <w:rsid w:val="001F3906"/>
    <w:rsid w:val="001F3A99"/>
    <w:rsid w:val="001F40DA"/>
    <w:rsid w:val="001F412E"/>
    <w:rsid w:val="001F4133"/>
    <w:rsid w:val="001F41E9"/>
    <w:rsid w:val="001F47DD"/>
    <w:rsid w:val="001F4AA4"/>
    <w:rsid w:val="001F4D47"/>
    <w:rsid w:val="001F4DD6"/>
    <w:rsid w:val="001F4EA9"/>
    <w:rsid w:val="001F5B61"/>
    <w:rsid w:val="001F5F1D"/>
    <w:rsid w:val="001F60CC"/>
    <w:rsid w:val="001F69D5"/>
    <w:rsid w:val="001F6D55"/>
    <w:rsid w:val="001F6E23"/>
    <w:rsid w:val="001F6F6A"/>
    <w:rsid w:val="001F72EB"/>
    <w:rsid w:val="001F72EE"/>
    <w:rsid w:val="001F7D96"/>
    <w:rsid w:val="001F7F7C"/>
    <w:rsid w:val="00200077"/>
    <w:rsid w:val="002005AC"/>
    <w:rsid w:val="00200844"/>
    <w:rsid w:val="00200EA3"/>
    <w:rsid w:val="00200F91"/>
    <w:rsid w:val="00201159"/>
    <w:rsid w:val="002019A4"/>
    <w:rsid w:val="00201E01"/>
    <w:rsid w:val="00201F7D"/>
    <w:rsid w:val="0020226B"/>
    <w:rsid w:val="00202D47"/>
    <w:rsid w:val="00202F35"/>
    <w:rsid w:val="00202F9F"/>
    <w:rsid w:val="00202FCB"/>
    <w:rsid w:val="00203027"/>
    <w:rsid w:val="00203312"/>
    <w:rsid w:val="00203386"/>
    <w:rsid w:val="0020346B"/>
    <w:rsid w:val="002038D0"/>
    <w:rsid w:val="002038D2"/>
    <w:rsid w:val="00204087"/>
    <w:rsid w:val="00204278"/>
    <w:rsid w:val="0020430E"/>
    <w:rsid w:val="00204337"/>
    <w:rsid w:val="002045A6"/>
    <w:rsid w:val="002049CD"/>
    <w:rsid w:val="00204BC5"/>
    <w:rsid w:val="00204DB7"/>
    <w:rsid w:val="0020505E"/>
    <w:rsid w:val="00205580"/>
    <w:rsid w:val="002057BC"/>
    <w:rsid w:val="00205E89"/>
    <w:rsid w:val="00205F16"/>
    <w:rsid w:val="00205F4E"/>
    <w:rsid w:val="002064CC"/>
    <w:rsid w:val="00206503"/>
    <w:rsid w:val="0020656B"/>
    <w:rsid w:val="002069F5"/>
    <w:rsid w:val="00206A3A"/>
    <w:rsid w:val="00206A45"/>
    <w:rsid w:val="00206F5F"/>
    <w:rsid w:val="0020741F"/>
    <w:rsid w:val="00207ABD"/>
    <w:rsid w:val="00207AF7"/>
    <w:rsid w:val="00207C98"/>
    <w:rsid w:val="00210200"/>
    <w:rsid w:val="002107B1"/>
    <w:rsid w:val="0021084E"/>
    <w:rsid w:val="00210A62"/>
    <w:rsid w:val="00210ABD"/>
    <w:rsid w:val="00210B75"/>
    <w:rsid w:val="00211276"/>
    <w:rsid w:val="00211A9D"/>
    <w:rsid w:val="002122B5"/>
    <w:rsid w:val="00212388"/>
    <w:rsid w:val="00212711"/>
    <w:rsid w:val="002127EE"/>
    <w:rsid w:val="002129A8"/>
    <w:rsid w:val="00212A21"/>
    <w:rsid w:val="00212ADF"/>
    <w:rsid w:val="00212C4A"/>
    <w:rsid w:val="00212E4D"/>
    <w:rsid w:val="002135ED"/>
    <w:rsid w:val="0021362A"/>
    <w:rsid w:val="00213686"/>
    <w:rsid w:val="002137F3"/>
    <w:rsid w:val="00213D77"/>
    <w:rsid w:val="00214C61"/>
    <w:rsid w:val="00215393"/>
    <w:rsid w:val="002155C3"/>
    <w:rsid w:val="002157FA"/>
    <w:rsid w:val="00215B21"/>
    <w:rsid w:val="00215E00"/>
    <w:rsid w:val="00216635"/>
    <w:rsid w:val="00216766"/>
    <w:rsid w:val="00216A39"/>
    <w:rsid w:val="0021707E"/>
    <w:rsid w:val="0021750B"/>
    <w:rsid w:val="00217629"/>
    <w:rsid w:val="00217658"/>
    <w:rsid w:val="0022010D"/>
    <w:rsid w:val="0022049A"/>
    <w:rsid w:val="002209C0"/>
    <w:rsid w:val="00220C76"/>
    <w:rsid w:val="00220D70"/>
    <w:rsid w:val="00220E5F"/>
    <w:rsid w:val="0022136F"/>
    <w:rsid w:val="00221B19"/>
    <w:rsid w:val="00222767"/>
    <w:rsid w:val="00222987"/>
    <w:rsid w:val="00222A82"/>
    <w:rsid w:val="00222A9A"/>
    <w:rsid w:val="002230A7"/>
    <w:rsid w:val="002231EB"/>
    <w:rsid w:val="0022323D"/>
    <w:rsid w:val="00223328"/>
    <w:rsid w:val="00223CC3"/>
    <w:rsid w:val="00223E30"/>
    <w:rsid w:val="00223F02"/>
    <w:rsid w:val="00224050"/>
    <w:rsid w:val="002241CE"/>
    <w:rsid w:val="00224821"/>
    <w:rsid w:val="002251DE"/>
    <w:rsid w:val="0022527D"/>
    <w:rsid w:val="002252EE"/>
    <w:rsid w:val="00225432"/>
    <w:rsid w:val="002254A8"/>
    <w:rsid w:val="002258B3"/>
    <w:rsid w:val="00225B70"/>
    <w:rsid w:val="00226056"/>
    <w:rsid w:val="002260C2"/>
    <w:rsid w:val="00226314"/>
    <w:rsid w:val="00226723"/>
    <w:rsid w:val="00226921"/>
    <w:rsid w:val="00226974"/>
    <w:rsid w:val="00226F49"/>
    <w:rsid w:val="00227291"/>
    <w:rsid w:val="002275C3"/>
    <w:rsid w:val="00227794"/>
    <w:rsid w:val="002277C0"/>
    <w:rsid w:val="002277C9"/>
    <w:rsid w:val="002278BB"/>
    <w:rsid w:val="002279DE"/>
    <w:rsid w:val="002279E0"/>
    <w:rsid w:val="00227AF9"/>
    <w:rsid w:val="00227BD9"/>
    <w:rsid w:val="002301B0"/>
    <w:rsid w:val="002301ED"/>
    <w:rsid w:val="00230251"/>
    <w:rsid w:val="002305F2"/>
    <w:rsid w:val="002307CC"/>
    <w:rsid w:val="00230805"/>
    <w:rsid w:val="00230C39"/>
    <w:rsid w:val="00230C75"/>
    <w:rsid w:val="002318AC"/>
    <w:rsid w:val="002319B2"/>
    <w:rsid w:val="00231D00"/>
    <w:rsid w:val="00231EC4"/>
    <w:rsid w:val="0023219E"/>
    <w:rsid w:val="002322E1"/>
    <w:rsid w:val="00232A47"/>
    <w:rsid w:val="00232BE8"/>
    <w:rsid w:val="00232FED"/>
    <w:rsid w:val="00233177"/>
    <w:rsid w:val="00233B30"/>
    <w:rsid w:val="00234449"/>
    <w:rsid w:val="002344E5"/>
    <w:rsid w:val="002345B9"/>
    <w:rsid w:val="00234829"/>
    <w:rsid w:val="00234A1C"/>
    <w:rsid w:val="002355E0"/>
    <w:rsid w:val="002357FA"/>
    <w:rsid w:val="00235856"/>
    <w:rsid w:val="002358F9"/>
    <w:rsid w:val="00235CCB"/>
    <w:rsid w:val="00235E20"/>
    <w:rsid w:val="00235F41"/>
    <w:rsid w:val="00236412"/>
    <w:rsid w:val="002365F3"/>
    <w:rsid w:val="002367C6"/>
    <w:rsid w:val="00236942"/>
    <w:rsid w:val="00236B07"/>
    <w:rsid w:val="002372B5"/>
    <w:rsid w:val="0023742F"/>
    <w:rsid w:val="00237457"/>
    <w:rsid w:val="002375D2"/>
    <w:rsid w:val="0023774A"/>
    <w:rsid w:val="00237848"/>
    <w:rsid w:val="00237CE0"/>
    <w:rsid w:val="00237D1E"/>
    <w:rsid w:val="002401B7"/>
    <w:rsid w:val="00241160"/>
    <w:rsid w:val="00241293"/>
    <w:rsid w:val="00241326"/>
    <w:rsid w:val="00241562"/>
    <w:rsid w:val="002415C2"/>
    <w:rsid w:val="0024160C"/>
    <w:rsid w:val="00241E2B"/>
    <w:rsid w:val="0024214A"/>
    <w:rsid w:val="002425B4"/>
    <w:rsid w:val="00242AB0"/>
    <w:rsid w:val="00242F61"/>
    <w:rsid w:val="00243210"/>
    <w:rsid w:val="00243220"/>
    <w:rsid w:val="002433A8"/>
    <w:rsid w:val="0024357C"/>
    <w:rsid w:val="0024380C"/>
    <w:rsid w:val="00243865"/>
    <w:rsid w:val="00243929"/>
    <w:rsid w:val="00243B4E"/>
    <w:rsid w:val="00243E84"/>
    <w:rsid w:val="00243F89"/>
    <w:rsid w:val="0024410D"/>
    <w:rsid w:val="00244BBD"/>
    <w:rsid w:val="00244C86"/>
    <w:rsid w:val="00244C8F"/>
    <w:rsid w:val="00244C9E"/>
    <w:rsid w:val="00245084"/>
    <w:rsid w:val="0024527E"/>
    <w:rsid w:val="002454CE"/>
    <w:rsid w:val="00245592"/>
    <w:rsid w:val="002455EC"/>
    <w:rsid w:val="002456DF"/>
    <w:rsid w:val="002458B6"/>
    <w:rsid w:val="00245B7F"/>
    <w:rsid w:val="002460D4"/>
    <w:rsid w:val="00246194"/>
    <w:rsid w:val="00246388"/>
    <w:rsid w:val="002463F2"/>
    <w:rsid w:val="00246500"/>
    <w:rsid w:val="002468C6"/>
    <w:rsid w:val="00246D2C"/>
    <w:rsid w:val="00246FD6"/>
    <w:rsid w:val="00247202"/>
    <w:rsid w:val="00247349"/>
    <w:rsid w:val="002473C9"/>
    <w:rsid w:val="0024761A"/>
    <w:rsid w:val="002476F9"/>
    <w:rsid w:val="002478B1"/>
    <w:rsid w:val="00247ECC"/>
    <w:rsid w:val="00250CD9"/>
    <w:rsid w:val="00250E67"/>
    <w:rsid w:val="0025119E"/>
    <w:rsid w:val="00251970"/>
    <w:rsid w:val="00251E6F"/>
    <w:rsid w:val="00251FE9"/>
    <w:rsid w:val="0025231E"/>
    <w:rsid w:val="00252C4C"/>
    <w:rsid w:val="00252E07"/>
    <w:rsid w:val="00252FE3"/>
    <w:rsid w:val="0025313A"/>
    <w:rsid w:val="0025320D"/>
    <w:rsid w:val="002536C2"/>
    <w:rsid w:val="00253AEA"/>
    <w:rsid w:val="00254373"/>
    <w:rsid w:val="00254590"/>
    <w:rsid w:val="0025462E"/>
    <w:rsid w:val="00254770"/>
    <w:rsid w:val="00254CF7"/>
    <w:rsid w:val="0025540C"/>
    <w:rsid w:val="00255A24"/>
    <w:rsid w:val="00255F53"/>
    <w:rsid w:val="0025603A"/>
    <w:rsid w:val="00256332"/>
    <w:rsid w:val="00256430"/>
    <w:rsid w:val="00256671"/>
    <w:rsid w:val="002568DB"/>
    <w:rsid w:val="00256B3A"/>
    <w:rsid w:val="00256B4D"/>
    <w:rsid w:val="0025703C"/>
    <w:rsid w:val="00257117"/>
    <w:rsid w:val="002572CA"/>
    <w:rsid w:val="00257810"/>
    <w:rsid w:val="00260133"/>
    <w:rsid w:val="002601B8"/>
    <w:rsid w:val="002601D5"/>
    <w:rsid w:val="00260299"/>
    <w:rsid w:val="002606AF"/>
    <w:rsid w:val="002607C1"/>
    <w:rsid w:val="002608ED"/>
    <w:rsid w:val="0026097B"/>
    <w:rsid w:val="00260983"/>
    <w:rsid w:val="00260D15"/>
    <w:rsid w:val="00261044"/>
    <w:rsid w:val="0026189E"/>
    <w:rsid w:val="0026191E"/>
    <w:rsid w:val="0026214F"/>
    <w:rsid w:val="0026259E"/>
    <w:rsid w:val="002628ED"/>
    <w:rsid w:val="00262D55"/>
    <w:rsid w:val="00262FD4"/>
    <w:rsid w:val="00263A2F"/>
    <w:rsid w:val="00263A93"/>
    <w:rsid w:val="00263C10"/>
    <w:rsid w:val="00263D59"/>
    <w:rsid w:val="00263E02"/>
    <w:rsid w:val="002644B8"/>
    <w:rsid w:val="002647B4"/>
    <w:rsid w:val="00264EA8"/>
    <w:rsid w:val="0026521E"/>
    <w:rsid w:val="0026549C"/>
    <w:rsid w:val="00265EC3"/>
    <w:rsid w:val="0026607C"/>
    <w:rsid w:val="0026678C"/>
    <w:rsid w:val="00266866"/>
    <w:rsid w:val="002669EE"/>
    <w:rsid w:val="00266B0E"/>
    <w:rsid w:val="00266B5C"/>
    <w:rsid w:val="00267103"/>
    <w:rsid w:val="0026718F"/>
    <w:rsid w:val="0026733D"/>
    <w:rsid w:val="0026736F"/>
    <w:rsid w:val="0027034C"/>
    <w:rsid w:val="002703CC"/>
    <w:rsid w:val="002707CE"/>
    <w:rsid w:val="00270B62"/>
    <w:rsid w:val="00270D54"/>
    <w:rsid w:val="002712DF"/>
    <w:rsid w:val="00271C6A"/>
    <w:rsid w:val="00271D94"/>
    <w:rsid w:val="002720CB"/>
    <w:rsid w:val="0027243F"/>
    <w:rsid w:val="0027271D"/>
    <w:rsid w:val="002731E0"/>
    <w:rsid w:val="002738E2"/>
    <w:rsid w:val="00273939"/>
    <w:rsid w:val="00273A7C"/>
    <w:rsid w:val="00273CFD"/>
    <w:rsid w:val="00273F98"/>
    <w:rsid w:val="00274063"/>
    <w:rsid w:val="00274379"/>
    <w:rsid w:val="00274688"/>
    <w:rsid w:val="0027484C"/>
    <w:rsid w:val="0027489A"/>
    <w:rsid w:val="002749CE"/>
    <w:rsid w:val="00275117"/>
    <w:rsid w:val="002758AB"/>
    <w:rsid w:val="0027595A"/>
    <w:rsid w:val="00275C56"/>
    <w:rsid w:val="00275C9D"/>
    <w:rsid w:val="00275CF1"/>
    <w:rsid w:val="002769E8"/>
    <w:rsid w:val="00276EEA"/>
    <w:rsid w:val="00276F75"/>
    <w:rsid w:val="00277945"/>
    <w:rsid w:val="00277AC4"/>
    <w:rsid w:val="00277CE7"/>
    <w:rsid w:val="00277E81"/>
    <w:rsid w:val="002804BA"/>
    <w:rsid w:val="0028080A"/>
    <w:rsid w:val="002809AF"/>
    <w:rsid w:val="00280CE5"/>
    <w:rsid w:val="002811C1"/>
    <w:rsid w:val="00281318"/>
    <w:rsid w:val="002817C4"/>
    <w:rsid w:val="00281A27"/>
    <w:rsid w:val="00281BE5"/>
    <w:rsid w:val="00281DA0"/>
    <w:rsid w:val="00281DD9"/>
    <w:rsid w:val="00281FF1"/>
    <w:rsid w:val="00282158"/>
    <w:rsid w:val="00282166"/>
    <w:rsid w:val="00282523"/>
    <w:rsid w:val="002826F6"/>
    <w:rsid w:val="0028270F"/>
    <w:rsid w:val="00282DC3"/>
    <w:rsid w:val="00282F9A"/>
    <w:rsid w:val="00283058"/>
    <w:rsid w:val="002831EF"/>
    <w:rsid w:val="002832E6"/>
    <w:rsid w:val="002837A1"/>
    <w:rsid w:val="002839A3"/>
    <w:rsid w:val="00283F32"/>
    <w:rsid w:val="002844C3"/>
    <w:rsid w:val="00284651"/>
    <w:rsid w:val="00284867"/>
    <w:rsid w:val="00284C2E"/>
    <w:rsid w:val="00284D71"/>
    <w:rsid w:val="00284E32"/>
    <w:rsid w:val="0028544E"/>
    <w:rsid w:val="0028555B"/>
    <w:rsid w:val="002855A4"/>
    <w:rsid w:val="00285641"/>
    <w:rsid w:val="00285AEE"/>
    <w:rsid w:val="00285BAB"/>
    <w:rsid w:val="00285C18"/>
    <w:rsid w:val="00285E9C"/>
    <w:rsid w:val="00286268"/>
    <w:rsid w:val="00286532"/>
    <w:rsid w:val="00286596"/>
    <w:rsid w:val="00286851"/>
    <w:rsid w:val="00286A5C"/>
    <w:rsid w:val="00286B6D"/>
    <w:rsid w:val="00286C80"/>
    <w:rsid w:val="00286EA8"/>
    <w:rsid w:val="00287105"/>
    <w:rsid w:val="0028726C"/>
    <w:rsid w:val="00287391"/>
    <w:rsid w:val="0028745D"/>
    <w:rsid w:val="002875F1"/>
    <w:rsid w:val="00287B6C"/>
    <w:rsid w:val="00287F6E"/>
    <w:rsid w:val="0029032E"/>
    <w:rsid w:val="0029049E"/>
    <w:rsid w:val="002905F5"/>
    <w:rsid w:val="002907D9"/>
    <w:rsid w:val="002913B1"/>
    <w:rsid w:val="0029148C"/>
    <w:rsid w:val="00291D47"/>
    <w:rsid w:val="00291E61"/>
    <w:rsid w:val="00292049"/>
    <w:rsid w:val="002920E8"/>
    <w:rsid w:val="00292F2A"/>
    <w:rsid w:val="00293244"/>
    <w:rsid w:val="00293CBA"/>
    <w:rsid w:val="00293E5C"/>
    <w:rsid w:val="00293FBF"/>
    <w:rsid w:val="00294175"/>
    <w:rsid w:val="002946E0"/>
    <w:rsid w:val="002949DB"/>
    <w:rsid w:val="00294A07"/>
    <w:rsid w:val="00295667"/>
    <w:rsid w:val="00295AB0"/>
    <w:rsid w:val="00295B6F"/>
    <w:rsid w:val="00295C94"/>
    <w:rsid w:val="00295E04"/>
    <w:rsid w:val="00295E42"/>
    <w:rsid w:val="0029621A"/>
    <w:rsid w:val="00296349"/>
    <w:rsid w:val="002965C1"/>
    <w:rsid w:val="00296801"/>
    <w:rsid w:val="00296829"/>
    <w:rsid w:val="00296859"/>
    <w:rsid w:val="00296957"/>
    <w:rsid w:val="00296AA3"/>
    <w:rsid w:val="00296AC7"/>
    <w:rsid w:val="00296E67"/>
    <w:rsid w:val="00297178"/>
    <w:rsid w:val="00297442"/>
    <w:rsid w:val="00297452"/>
    <w:rsid w:val="002979A7"/>
    <w:rsid w:val="00297C73"/>
    <w:rsid w:val="00297CCC"/>
    <w:rsid w:val="00297D31"/>
    <w:rsid w:val="002A007B"/>
    <w:rsid w:val="002A0235"/>
    <w:rsid w:val="002A097F"/>
    <w:rsid w:val="002A098A"/>
    <w:rsid w:val="002A0C30"/>
    <w:rsid w:val="002A0DA3"/>
    <w:rsid w:val="002A0E15"/>
    <w:rsid w:val="002A109F"/>
    <w:rsid w:val="002A12FB"/>
    <w:rsid w:val="002A14FF"/>
    <w:rsid w:val="002A1705"/>
    <w:rsid w:val="002A18B2"/>
    <w:rsid w:val="002A1B60"/>
    <w:rsid w:val="002A1E7D"/>
    <w:rsid w:val="002A1FC7"/>
    <w:rsid w:val="002A2028"/>
    <w:rsid w:val="002A216F"/>
    <w:rsid w:val="002A2336"/>
    <w:rsid w:val="002A2DAD"/>
    <w:rsid w:val="002A31F9"/>
    <w:rsid w:val="002A32C8"/>
    <w:rsid w:val="002A332A"/>
    <w:rsid w:val="002A333F"/>
    <w:rsid w:val="002A3372"/>
    <w:rsid w:val="002A36E7"/>
    <w:rsid w:val="002A3C8F"/>
    <w:rsid w:val="002A3F09"/>
    <w:rsid w:val="002A4675"/>
    <w:rsid w:val="002A493A"/>
    <w:rsid w:val="002A49FD"/>
    <w:rsid w:val="002A4BDE"/>
    <w:rsid w:val="002A4E83"/>
    <w:rsid w:val="002A503C"/>
    <w:rsid w:val="002A515D"/>
    <w:rsid w:val="002A55D9"/>
    <w:rsid w:val="002A5749"/>
    <w:rsid w:val="002A57C2"/>
    <w:rsid w:val="002A5842"/>
    <w:rsid w:val="002A5B86"/>
    <w:rsid w:val="002A5E5D"/>
    <w:rsid w:val="002A5F5C"/>
    <w:rsid w:val="002A6086"/>
    <w:rsid w:val="002A60F2"/>
    <w:rsid w:val="002A6852"/>
    <w:rsid w:val="002A7011"/>
    <w:rsid w:val="002A7556"/>
    <w:rsid w:val="002A798D"/>
    <w:rsid w:val="002B030D"/>
    <w:rsid w:val="002B0455"/>
    <w:rsid w:val="002B05FD"/>
    <w:rsid w:val="002B075D"/>
    <w:rsid w:val="002B09A9"/>
    <w:rsid w:val="002B0A05"/>
    <w:rsid w:val="002B0D50"/>
    <w:rsid w:val="002B0E91"/>
    <w:rsid w:val="002B1179"/>
    <w:rsid w:val="002B1E71"/>
    <w:rsid w:val="002B2044"/>
    <w:rsid w:val="002B20DB"/>
    <w:rsid w:val="002B236E"/>
    <w:rsid w:val="002B2650"/>
    <w:rsid w:val="002B29F6"/>
    <w:rsid w:val="002B2B0E"/>
    <w:rsid w:val="002B32D4"/>
    <w:rsid w:val="002B334A"/>
    <w:rsid w:val="002B33E8"/>
    <w:rsid w:val="002B36F5"/>
    <w:rsid w:val="002B3F57"/>
    <w:rsid w:val="002B48DA"/>
    <w:rsid w:val="002B4B18"/>
    <w:rsid w:val="002B52D6"/>
    <w:rsid w:val="002B540D"/>
    <w:rsid w:val="002B5959"/>
    <w:rsid w:val="002B5999"/>
    <w:rsid w:val="002B59FC"/>
    <w:rsid w:val="002B5B1B"/>
    <w:rsid w:val="002B5FC7"/>
    <w:rsid w:val="002B6076"/>
    <w:rsid w:val="002B6603"/>
    <w:rsid w:val="002B6612"/>
    <w:rsid w:val="002B6B90"/>
    <w:rsid w:val="002B6BB0"/>
    <w:rsid w:val="002B6D11"/>
    <w:rsid w:val="002B7348"/>
    <w:rsid w:val="002B75C8"/>
    <w:rsid w:val="002B770E"/>
    <w:rsid w:val="002B79F2"/>
    <w:rsid w:val="002B7A52"/>
    <w:rsid w:val="002B7B63"/>
    <w:rsid w:val="002B7D38"/>
    <w:rsid w:val="002B7EDD"/>
    <w:rsid w:val="002B7FEF"/>
    <w:rsid w:val="002B7FFB"/>
    <w:rsid w:val="002C00DE"/>
    <w:rsid w:val="002C0DF6"/>
    <w:rsid w:val="002C0FB6"/>
    <w:rsid w:val="002C1332"/>
    <w:rsid w:val="002C17AF"/>
    <w:rsid w:val="002C1D61"/>
    <w:rsid w:val="002C2074"/>
    <w:rsid w:val="002C256E"/>
    <w:rsid w:val="002C283E"/>
    <w:rsid w:val="002C294E"/>
    <w:rsid w:val="002C2FBC"/>
    <w:rsid w:val="002C34C2"/>
    <w:rsid w:val="002C3511"/>
    <w:rsid w:val="002C3580"/>
    <w:rsid w:val="002C38A4"/>
    <w:rsid w:val="002C398B"/>
    <w:rsid w:val="002C3C3A"/>
    <w:rsid w:val="002C3D2B"/>
    <w:rsid w:val="002C43AF"/>
    <w:rsid w:val="002C4AFC"/>
    <w:rsid w:val="002C4F3A"/>
    <w:rsid w:val="002C5323"/>
    <w:rsid w:val="002C5921"/>
    <w:rsid w:val="002C598C"/>
    <w:rsid w:val="002C5A5F"/>
    <w:rsid w:val="002C5B61"/>
    <w:rsid w:val="002C5CC2"/>
    <w:rsid w:val="002C698D"/>
    <w:rsid w:val="002C6A41"/>
    <w:rsid w:val="002C6A73"/>
    <w:rsid w:val="002C6B66"/>
    <w:rsid w:val="002C6BA0"/>
    <w:rsid w:val="002C6D33"/>
    <w:rsid w:val="002C6DE7"/>
    <w:rsid w:val="002C6FE0"/>
    <w:rsid w:val="002C7656"/>
    <w:rsid w:val="002C765D"/>
    <w:rsid w:val="002C794C"/>
    <w:rsid w:val="002C7988"/>
    <w:rsid w:val="002D03A4"/>
    <w:rsid w:val="002D050E"/>
    <w:rsid w:val="002D063B"/>
    <w:rsid w:val="002D07B5"/>
    <w:rsid w:val="002D0B1C"/>
    <w:rsid w:val="002D0B58"/>
    <w:rsid w:val="002D0E78"/>
    <w:rsid w:val="002D106C"/>
    <w:rsid w:val="002D11CB"/>
    <w:rsid w:val="002D129B"/>
    <w:rsid w:val="002D147C"/>
    <w:rsid w:val="002D15D8"/>
    <w:rsid w:val="002D1865"/>
    <w:rsid w:val="002D1973"/>
    <w:rsid w:val="002D1BA5"/>
    <w:rsid w:val="002D1D6E"/>
    <w:rsid w:val="002D210E"/>
    <w:rsid w:val="002D22BC"/>
    <w:rsid w:val="002D23D3"/>
    <w:rsid w:val="002D252A"/>
    <w:rsid w:val="002D27BD"/>
    <w:rsid w:val="002D289D"/>
    <w:rsid w:val="002D2B6B"/>
    <w:rsid w:val="002D2D6D"/>
    <w:rsid w:val="002D2DE4"/>
    <w:rsid w:val="002D3505"/>
    <w:rsid w:val="002D3979"/>
    <w:rsid w:val="002D39D4"/>
    <w:rsid w:val="002D4D06"/>
    <w:rsid w:val="002D4D2D"/>
    <w:rsid w:val="002D550C"/>
    <w:rsid w:val="002D5888"/>
    <w:rsid w:val="002D5A3A"/>
    <w:rsid w:val="002D5E9A"/>
    <w:rsid w:val="002D668D"/>
    <w:rsid w:val="002D6694"/>
    <w:rsid w:val="002D6800"/>
    <w:rsid w:val="002D6A29"/>
    <w:rsid w:val="002D6CC1"/>
    <w:rsid w:val="002D6DED"/>
    <w:rsid w:val="002D7AD3"/>
    <w:rsid w:val="002E0361"/>
    <w:rsid w:val="002E04E3"/>
    <w:rsid w:val="002E095E"/>
    <w:rsid w:val="002E0DEF"/>
    <w:rsid w:val="002E1966"/>
    <w:rsid w:val="002E1A0E"/>
    <w:rsid w:val="002E1E66"/>
    <w:rsid w:val="002E1F20"/>
    <w:rsid w:val="002E1F49"/>
    <w:rsid w:val="002E2077"/>
    <w:rsid w:val="002E2168"/>
    <w:rsid w:val="002E21CF"/>
    <w:rsid w:val="002E24B3"/>
    <w:rsid w:val="002E2526"/>
    <w:rsid w:val="002E2558"/>
    <w:rsid w:val="002E26FA"/>
    <w:rsid w:val="002E2928"/>
    <w:rsid w:val="002E2C14"/>
    <w:rsid w:val="002E2CDC"/>
    <w:rsid w:val="002E30FA"/>
    <w:rsid w:val="002E3413"/>
    <w:rsid w:val="002E357F"/>
    <w:rsid w:val="002E3627"/>
    <w:rsid w:val="002E36A9"/>
    <w:rsid w:val="002E3A96"/>
    <w:rsid w:val="002E3D25"/>
    <w:rsid w:val="002E3DE1"/>
    <w:rsid w:val="002E3E68"/>
    <w:rsid w:val="002E3EA6"/>
    <w:rsid w:val="002E3F66"/>
    <w:rsid w:val="002E4048"/>
    <w:rsid w:val="002E4547"/>
    <w:rsid w:val="002E475D"/>
    <w:rsid w:val="002E47DB"/>
    <w:rsid w:val="002E4896"/>
    <w:rsid w:val="002E4C21"/>
    <w:rsid w:val="002E4CE1"/>
    <w:rsid w:val="002E544A"/>
    <w:rsid w:val="002E55FF"/>
    <w:rsid w:val="002E5D15"/>
    <w:rsid w:val="002E5D59"/>
    <w:rsid w:val="002E5F24"/>
    <w:rsid w:val="002E627D"/>
    <w:rsid w:val="002E65BD"/>
    <w:rsid w:val="002E69FB"/>
    <w:rsid w:val="002E6BA7"/>
    <w:rsid w:val="002E6D78"/>
    <w:rsid w:val="002E739A"/>
    <w:rsid w:val="002E7942"/>
    <w:rsid w:val="002E7AC8"/>
    <w:rsid w:val="002E7C70"/>
    <w:rsid w:val="002E7EB7"/>
    <w:rsid w:val="002F0113"/>
    <w:rsid w:val="002F08BD"/>
    <w:rsid w:val="002F0902"/>
    <w:rsid w:val="002F0924"/>
    <w:rsid w:val="002F0A5C"/>
    <w:rsid w:val="002F0B77"/>
    <w:rsid w:val="002F0BFA"/>
    <w:rsid w:val="002F0C19"/>
    <w:rsid w:val="002F0C91"/>
    <w:rsid w:val="002F0E05"/>
    <w:rsid w:val="002F0F89"/>
    <w:rsid w:val="002F10DD"/>
    <w:rsid w:val="002F1505"/>
    <w:rsid w:val="002F15E5"/>
    <w:rsid w:val="002F1709"/>
    <w:rsid w:val="002F179B"/>
    <w:rsid w:val="002F1982"/>
    <w:rsid w:val="002F1A48"/>
    <w:rsid w:val="002F1F78"/>
    <w:rsid w:val="002F225F"/>
    <w:rsid w:val="002F22C2"/>
    <w:rsid w:val="002F24AE"/>
    <w:rsid w:val="002F261A"/>
    <w:rsid w:val="002F277E"/>
    <w:rsid w:val="002F2BC0"/>
    <w:rsid w:val="002F2F3B"/>
    <w:rsid w:val="002F3CC5"/>
    <w:rsid w:val="002F3E5D"/>
    <w:rsid w:val="002F3F6A"/>
    <w:rsid w:val="002F3F84"/>
    <w:rsid w:val="002F3F9A"/>
    <w:rsid w:val="002F402E"/>
    <w:rsid w:val="002F421D"/>
    <w:rsid w:val="002F44C9"/>
    <w:rsid w:val="002F46BF"/>
    <w:rsid w:val="002F47EE"/>
    <w:rsid w:val="002F4956"/>
    <w:rsid w:val="002F4A4E"/>
    <w:rsid w:val="002F4B30"/>
    <w:rsid w:val="002F4B40"/>
    <w:rsid w:val="002F528C"/>
    <w:rsid w:val="002F626F"/>
    <w:rsid w:val="002F6331"/>
    <w:rsid w:val="002F6A3B"/>
    <w:rsid w:val="002F6CDA"/>
    <w:rsid w:val="002F6E96"/>
    <w:rsid w:val="002F7048"/>
    <w:rsid w:val="002F7895"/>
    <w:rsid w:val="003002C2"/>
    <w:rsid w:val="0030036C"/>
    <w:rsid w:val="003005DF"/>
    <w:rsid w:val="00300708"/>
    <w:rsid w:val="00300921"/>
    <w:rsid w:val="00300A44"/>
    <w:rsid w:val="00300B13"/>
    <w:rsid w:val="0030121B"/>
    <w:rsid w:val="0030141F"/>
    <w:rsid w:val="00301DCE"/>
    <w:rsid w:val="00301E35"/>
    <w:rsid w:val="00301F2F"/>
    <w:rsid w:val="00302302"/>
    <w:rsid w:val="0030242A"/>
    <w:rsid w:val="00302894"/>
    <w:rsid w:val="0030291F"/>
    <w:rsid w:val="00302991"/>
    <w:rsid w:val="00302C16"/>
    <w:rsid w:val="00302C82"/>
    <w:rsid w:val="00302D1E"/>
    <w:rsid w:val="00302E67"/>
    <w:rsid w:val="00303535"/>
    <w:rsid w:val="0030375B"/>
    <w:rsid w:val="00303855"/>
    <w:rsid w:val="00303B7C"/>
    <w:rsid w:val="00303D24"/>
    <w:rsid w:val="00303E44"/>
    <w:rsid w:val="00303ECD"/>
    <w:rsid w:val="00303EDA"/>
    <w:rsid w:val="00304072"/>
    <w:rsid w:val="0030431C"/>
    <w:rsid w:val="00304399"/>
    <w:rsid w:val="00304718"/>
    <w:rsid w:val="00304F7C"/>
    <w:rsid w:val="00305545"/>
    <w:rsid w:val="0030560C"/>
    <w:rsid w:val="00305C09"/>
    <w:rsid w:val="00305EFF"/>
    <w:rsid w:val="00305FC5"/>
    <w:rsid w:val="0030611A"/>
    <w:rsid w:val="0030613A"/>
    <w:rsid w:val="00306321"/>
    <w:rsid w:val="003063C6"/>
    <w:rsid w:val="003065EB"/>
    <w:rsid w:val="00306CF8"/>
    <w:rsid w:val="00306D3A"/>
    <w:rsid w:val="00306F2D"/>
    <w:rsid w:val="0030755E"/>
    <w:rsid w:val="0030762E"/>
    <w:rsid w:val="0030776E"/>
    <w:rsid w:val="0030795F"/>
    <w:rsid w:val="00307B37"/>
    <w:rsid w:val="00307BC6"/>
    <w:rsid w:val="00307BE7"/>
    <w:rsid w:val="00307DFE"/>
    <w:rsid w:val="00310058"/>
    <w:rsid w:val="003100C8"/>
    <w:rsid w:val="0031027D"/>
    <w:rsid w:val="003104E0"/>
    <w:rsid w:val="00310517"/>
    <w:rsid w:val="003106FB"/>
    <w:rsid w:val="0031092D"/>
    <w:rsid w:val="0031097E"/>
    <w:rsid w:val="00310C44"/>
    <w:rsid w:val="00310CE7"/>
    <w:rsid w:val="00310F7B"/>
    <w:rsid w:val="00311096"/>
    <w:rsid w:val="003112EB"/>
    <w:rsid w:val="00311983"/>
    <w:rsid w:val="00311A0D"/>
    <w:rsid w:val="00312371"/>
    <w:rsid w:val="00312619"/>
    <w:rsid w:val="00312B35"/>
    <w:rsid w:val="00312D50"/>
    <w:rsid w:val="00312E3F"/>
    <w:rsid w:val="00312F94"/>
    <w:rsid w:val="0031356C"/>
    <w:rsid w:val="003135FF"/>
    <w:rsid w:val="00313C62"/>
    <w:rsid w:val="00313D47"/>
    <w:rsid w:val="0031461D"/>
    <w:rsid w:val="00314801"/>
    <w:rsid w:val="00314846"/>
    <w:rsid w:val="0031490C"/>
    <w:rsid w:val="00314BE3"/>
    <w:rsid w:val="00314DC1"/>
    <w:rsid w:val="003151C3"/>
    <w:rsid w:val="0031521B"/>
    <w:rsid w:val="00315242"/>
    <w:rsid w:val="00315283"/>
    <w:rsid w:val="003152A0"/>
    <w:rsid w:val="003154CB"/>
    <w:rsid w:val="003154F2"/>
    <w:rsid w:val="00315CC8"/>
    <w:rsid w:val="00316115"/>
    <w:rsid w:val="00316257"/>
    <w:rsid w:val="003164DE"/>
    <w:rsid w:val="0031666A"/>
    <w:rsid w:val="00316699"/>
    <w:rsid w:val="00316831"/>
    <w:rsid w:val="00316CE5"/>
    <w:rsid w:val="00316D68"/>
    <w:rsid w:val="00316D6F"/>
    <w:rsid w:val="0031706A"/>
    <w:rsid w:val="003173FD"/>
    <w:rsid w:val="0031764B"/>
    <w:rsid w:val="00317685"/>
    <w:rsid w:val="0031775C"/>
    <w:rsid w:val="00317CF7"/>
    <w:rsid w:val="0032029A"/>
    <w:rsid w:val="00320468"/>
    <w:rsid w:val="003206C4"/>
    <w:rsid w:val="003209E6"/>
    <w:rsid w:val="00320BD8"/>
    <w:rsid w:val="00320BE1"/>
    <w:rsid w:val="00320CE3"/>
    <w:rsid w:val="00320E4E"/>
    <w:rsid w:val="00320E92"/>
    <w:rsid w:val="00321021"/>
    <w:rsid w:val="00321038"/>
    <w:rsid w:val="00321062"/>
    <w:rsid w:val="003214AB"/>
    <w:rsid w:val="003214CA"/>
    <w:rsid w:val="00321B3A"/>
    <w:rsid w:val="00321D59"/>
    <w:rsid w:val="00321F68"/>
    <w:rsid w:val="0032226C"/>
    <w:rsid w:val="00322609"/>
    <w:rsid w:val="003227BF"/>
    <w:rsid w:val="00322C2E"/>
    <w:rsid w:val="00322EAF"/>
    <w:rsid w:val="00323303"/>
    <w:rsid w:val="00323371"/>
    <w:rsid w:val="0032397F"/>
    <w:rsid w:val="00323C38"/>
    <w:rsid w:val="00323DD9"/>
    <w:rsid w:val="003243F7"/>
    <w:rsid w:val="00324820"/>
    <w:rsid w:val="003248A0"/>
    <w:rsid w:val="00324C3B"/>
    <w:rsid w:val="00324D1E"/>
    <w:rsid w:val="00325405"/>
    <w:rsid w:val="003258B8"/>
    <w:rsid w:val="00325E6D"/>
    <w:rsid w:val="0032682E"/>
    <w:rsid w:val="00326976"/>
    <w:rsid w:val="00326D9A"/>
    <w:rsid w:val="00327323"/>
    <w:rsid w:val="0032734A"/>
    <w:rsid w:val="003277CB"/>
    <w:rsid w:val="0032785D"/>
    <w:rsid w:val="0032788B"/>
    <w:rsid w:val="00327A28"/>
    <w:rsid w:val="00327A36"/>
    <w:rsid w:val="00327B3F"/>
    <w:rsid w:val="003303A1"/>
    <w:rsid w:val="00330788"/>
    <w:rsid w:val="003307D1"/>
    <w:rsid w:val="003308A8"/>
    <w:rsid w:val="003308FC"/>
    <w:rsid w:val="00330A21"/>
    <w:rsid w:val="00330BAB"/>
    <w:rsid w:val="00330D88"/>
    <w:rsid w:val="00330E86"/>
    <w:rsid w:val="0033147C"/>
    <w:rsid w:val="00331652"/>
    <w:rsid w:val="00331935"/>
    <w:rsid w:val="0033237A"/>
    <w:rsid w:val="003323F0"/>
    <w:rsid w:val="0033255D"/>
    <w:rsid w:val="00332671"/>
    <w:rsid w:val="00332727"/>
    <w:rsid w:val="003327B5"/>
    <w:rsid w:val="00332ADB"/>
    <w:rsid w:val="00332E90"/>
    <w:rsid w:val="0033306D"/>
    <w:rsid w:val="00333309"/>
    <w:rsid w:val="00333501"/>
    <w:rsid w:val="00333581"/>
    <w:rsid w:val="0033392B"/>
    <w:rsid w:val="00333C36"/>
    <w:rsid w:val="00333C5A"/>
    <w:rsid w:val="00333F18"/>
    <w:rsid w:val="00333F21"/>
    <w:rsid w:val="003343E5"/>
    <w:rsid w:val="0033469B"/>
    <w:rsid w:val="0033476E"/>
    <w:rsid w:val="00334BEB"/>
    <w:rsid w:val="00335628"/>
    <w:rsid w:val="00335772"/>
    <w:rsid w:val="0033618E"/>
    <w:rsid w:val="00336B63"/>
    <w:rsid w:val="00336E6A"/>
    <w:rsid w:val="00337F42"/>
    <w:rsid w:val="00340039"/>
    <w:rsid w:val="003402AE"/>
    <w:rsid w:val="003403D8"/>
    <w:rsid w:val="0034043B"/>
    <w:rsid w:val="00340486"/>
    <w:rsid w:val="00340784"/>
    <w:rsid w:val="00340883"/>
    <w:rsid w:val="00340BF0"/>
    <w:rsid w:val="00340E0D"/>
    <w:rsid w:val="00341589"/>
    <w:rsid w:val="0034170D"/>
    <w:rsid w:val="0034180F"/>
    <w:rsid w:val="00341D2E"/>
    <w:rsid w:val="00341FE4"/>
    <w:rsid w:val="00342955"/>
    <w:rsid w:val="00342B74"/>
    <w:rsid w:val="003430F0"/>
    <w:rsid w:val="00343A44"/>
    <w:rsid w:val="00343BA2"/>
    <w:rsid w:val="0034404D"/>
    <w:rsid w:val="00344279"/>
    <w:rsid w:val="003443A8"/>
    <w:rsid w:val="00344799"/>
    <w:rsid w:val="00344AA1"/>
    <w:rsid w:val="00344DB3"/>
    <w:rsid w:val="00344E1E"/>
    <w:rsid w:val="00345033"/>
    <w:rsid w:val="00345088"/>
    <w:rsid w:val="00345509"/>
    <w:rsid w:val="00345D5C"/>
    <w:rsid w:val="00345F70"/>
    <w:rsid w:val="003462C8"/>
    <w:rsid w:val="00346911"/>
    <w:rsid w:val="00346DA2"/>
    <w:rsid w:val="00347069"/>
    <w:rsid w:val="0034725A"/>
    <w:rsid w:val="00347381"/>
    <w:rsid w:val="00347777"/>
    <w:rsid w:val="00347973"/>
    <w:rsid w:val="00347A67"/>
    <w:rsid w:val="00350451"/>
    <w:rsid w:val="00350658"/>
    <w:rsid w:val="003509A8"/>
    <w:rsid w:val="003518A3"/>
    <w:rsid w:val="00351D96"/>
    <w:rsid w:val="00351F2E"/>
    <w:rsid w:val="00352484"/>
    <w:rsid w:val="003529F5"/>
    <w:rsid w:val="00352A1E"/>
    <w:rsid w:val="00352CE1"/>
    <w:rsid w:val="003535E8"/>
    <w:rsid w:val="00353619"/>
    <w:rsid w:val="003536DF"/>
    <w:rsid w:val="003537F1"/>
    <w:rsid w:val="00353AEA"/>
    <w:rsid w:val="00353C0C"/>
    <w:rsid w:val="00353C89"/>
    <w:rsid w:val="00353D4F"/>
    <w:rsid w:val="00353F51"/>
    <w:rsid w:val="00353F6B"/>
    <w:rsid w:val="003543DF"/>
    <w:rsid w:val="00354BE7"/>
    <w:rsid w:val="00354D3F"/>
    <w:rsid w:val="00354DF0"/>
    <w:rsid w:val="00354F27"/>
    <w:rsid w:val="00354F7C"/>
    <w:rsid w:val="00355002"/>
    <w:rsid w:val="0035528D"/>
    <w:rsid w:val="00355558"/>
    <w:rsid w:val="00355585"/>
    <w:rsid w:val="00355CFF"/>
    <w:rsid w:val="00356044"/>
    <w:rsid w:val="003560F3"/>
    <w:rsid w:val="00356293"/>
    <w:rsid w:val="003565D4"/>
    <w:rsid w:val="00357A0B"/>
    <w:rsid w:val="0036000A"/>
    <w:rsid w:val="00360073"/>
    <w:rsid w:val="00360205"/>
    <w:rsid w:val="00360645"/>
    <w:rsid w:val="003607C3"/>
    <w:rsid w:val="0036084B"/>
    <w:rsid w:val="003614FF"/>
    <w:rsid w:val="00361837"/>
    <w:rsid w:val="00361A0E"/>
    <w:rsid w:val="00361E21"/>
    <w:rsid w:val="003620E1"/>
    <w:rsid w:val="00362173"/>
    <w:rsid w:val="003623E1"/>
    <w:rsid w:val="00362441"/>
    <w:rsid w:val="00362860"/>
    <w:rsid w:val="003628BD"/>
    <w:rsid w:val="003628D6"/>
    <w:rsid w:val="003629FE"/>
    <w:rsid w:val="00362B05"/>
    <w:rsid w:val="00362DB1"/>
    <w:rsid w:val="00362FD4"/>
    <w:rsid w:val="00362FE9"/>
    <w:rsid w:val="00363127"/>
    <w:rsid w:val="0036350E"/>
    <w:rsid w:val="00363862"/>
    <w:rsid w:val="00363C02"/>
    <w:rsid w:val="00363DE1"/>
    <w:rsid w:val="0036431D"/>
    <w:rsid w:val="003643BA"/>
    <w:rsid w:val="00364450"/>
    <w:rsid w:val="003644C5"/>
    <w:rsid w:val="00364933"/>
    <w:rsid w:val="003649EA"/>
    <w:rsid w:val="00364CD1"/>
    <w:rsid w:val="0036508A"/>
    <w:rsid w:val="003651D0"/>
    <w:rsid w:val="003651D9"/>
    <w:rsid w:val="0036526C"/>
    <w:rsid w:val="00365366"/>
    <w:rsid w:val="003657DB"/>
    <w:rsid w:val="0036584D"/>
    <w:rsid w:val="00365D69"/>
    <w:rsid w:val="00365F4A"/>
    <w:rsid w:val="00366171"/>
    <w:rsid w:val="00366347"/>
    <w:rsid w:val="0036670A"/>
    <w:rsid w:val="003667EE"/>
    <w:rsid w:val="00366A4A"/>
    <w:rsid w:val="00366B4A"/>
    <w:rsid w:val="00366BB4"/>
    <w:rsid w:val="003670F7"/>
    <w:rsid w:val="0036727D"/>
    <w:rsid w:val="003673DF"/>
    <w:rsid w:val="00367A46"/>
    <w:rsid w:val="00367AD1"/>
    <w:rsid w:val="003701B7"/>
    <w:rsid w:val="003701F2"/>
    <w:rsid w:val="00370583"/>
    <w:rsid w:val="003707D1"/>
    <w:rsid w:val="00370A41"/>
    <w:rsid w:val="00370A87"/>
    <w:rsid w:val="00370D3F"/>
    <w:rsid w:val="00370EA2"/>
    <w:rsid w:val="00370F85"/>
    <w:rsid w:val="003711DF"/>
    <w:rsid w:val="00371438"/>
    <w:rsid w:val="00371511"/>
    <w:rsid w:val="0037178F"/>
    <w:rsid w:val="003718A7"/>
    <w:rsid w:val="00371AE4"/>
    <w:rsid w:val="00371BE2"/>
    <w:rsid w:val="00371C12"/>
    <w:rsid w:val="00371C63"/>
    <w:rsid w:val="00371DAC"/>
    <w:rsid w:val="00372479"/>
    <w:rsid w:val="00372DC0"/>
    <w:rsid w:val="00372E4A"/>
    <w:rsid w:val="00372F1F"/>
    <w:rsid w:val="00372F25"/>
    <w:rsid w:val="00373286"/>
    <w:rsid w:val="0037351C"/>
    <w:rsid w:val="003735E6"/>
    <w:rsid w:val="0037361F"/>
    <w:rsid w:val="00373904"/>
    <w:rsid w:val="00373C5A"/>
    <w:rsid w:val="00373F0B"/>
    <w:rsid w:val="00373F30"/>
    <w:rsid w:val="00374017"/>
    <w:rsid w:val="00374485"/>
    <w:rsid w:val="00374649"/>
    <w:rsid w:val="003747BB"/>
    <w:rsid w:val="00374D41"/>
    <w:rsid w:val="00375223"/>
    <w:rsid w:val="003755A7"/>
    <w:rsid w:val="003757F2"/>
    <w:rsid w:val="00375926"/>
    <w:rsid w:val="00375B14"/>
    <w:rsid w:val="00375BD6"/>
    <w:rsid w:val="00375C4D"/>
    <w:rsid w:val="00375E1C"/>
    <w:rsid w:val="003760E7"/>
    <w:rsid w:val="00376558"/>
    <w:rsid w:val="00376655"/>
    <w:rsid w:val="003766D0"/>
    <w:rsid w:val="003766E7"/>
    <w:rsid w:val="003767F3"/>
    <w:rsid w:val="00377508"/>
    <w:rsid w:val="003775CD"/>
    <w:rsid w:val="003779C9"/>
    <w:rsid w:val="00377FCA"/>
    <w:rsid w:val="0038019F"/>
    <w:rsid w:val="00380C04"/>
    <w:rsid w:val="00381035"/>
    <w:rsid w:val="00381917"/>
    <w:rsid w:val="00381AC6"/>
    <w:rsid w:val="00381C8E"/>
    <w:rsid w:val="0038201F"/>
    <w:rsid w:val="00382109"/>
    <w:rsid w:val="00382156"/>
    <w:rsid w:val="003821A9"/>
    <w:rsid w:val="00382362"/>
    <w:rsid w:val="0038253C"/>
    <w:rsid w:val="003830F5"/>
    <w:rsid w:val="00383605"/>
    <w:rsid w:val="003837A8"/>
    <w:rsid w:val="00383B6A"/>
    <w:rsid w:val="00383E53"/>
    <w:rsid w:val="00383E71"/>
    <w:rsid w:val="00384031"/>
    <w:rsid w:val="00384193"/>
    <w:rsid w:val="0038426F"/>
    <w:rsid w:val="003843DA"/>
    <w:rsid w:val="00384438"/>
    <w:rsid w:val="003848EB"/>
    <w:rsid w:val="00384C21"/>
    <w:rsid w:val="00385093"/>
    <w:rsid w:val="0038561D"/>
    <w:rsid w:val="00385976"/>
    <w:rsid w:val="00385A63"/>
    <w:rsid w:val="00385C86"/>
    <w:rsid w:val="00385C99"/>
    <w:rsid w:val="00385DC4"/>
    <w:rsid w:val="00385E56"/>
    <w:rsid w:val="00385FC5"/>
    <w:rsid w:val="00386164"/>
    <w:rsid w:val="00386C15"/>
    <w:rsid w:val="00386CA6"/>
    <w:rsid w:val="00387137"/>
    <w:rsid w:val="0038721F"/>
    <w:rsid w:val="00387526"/>
    <w:rsid w:val="00387547"/>
    <w:rsid w:val="0038758A"/>
    <w:rsid w:val="00387636"/>
    <w:rsid w:val="003876D9"/>
    <w:rsid w:val="00387A56"/>
    <w:rsid w:val="00387F45"/>
    <w:rsid w:val="00387F9C"/>
    <w:rsid w:val="0039027A"/>
    <w:rsid w:val="003902CC"/>
    <w:rsid w:val="00390329"/>
    <w:rsid w:val="00390657"/>
    <w:rsid w:val="00390A6D"/>
    <w:rsid w:val="00390C9B"/>
    <w:rsid w:val="00391019"/>
    <w:rsid w:val="00391377"/>
    <w:rsid w:val="0039142D"/>
    <w:rsid w:val="003914A2"/>
    <w:rsid w:val="003915AC"/>
    <w:rsid w:val="00391921"/>
    <w:rsid w:val="00391A4B"/>
    <w:rsid w:val="00391AE4"/>
    <w:rsid w:val="00391B66"/>
    <w:rsid w:val="00391EF7"/>
    <w:rsid w:val="003920FF"/>
    <w:rsid w:val="003924BD"/>
    <w:rsid w:val="00392AC1"/>
    <w:rsid w:val="00392AFB"/>
    <w:rsid w:val="00392D0D"/>
    <w:rsid w:val="00392E2F"/>
    <w:rsid w:val="003930AB"/>
    <w:rsid w:val="003934A3"/>
    <w:rsid w:val="00393688"/>
    <w:rsid w:val="0039399D"/>
    <w:rsid w:val="00393A41"/>
    <w:rsid w:val="00393EE6"/>
    <w:rsid w:val="00393FE4"/>
    <w:rsid w:val="003942F0"/>
    <w:rsid w:val="00394362"/>
    <w:rsid w:val="0039445D"/>
    <w:rsid w:val="003944F9"/>
    <w:rsid w:val="00394669"/>
    <w:rsid w:val="003946A9"/>
    <w:rsid w:val="00394715"/>
    <w:rsid w:val="00394893"/>
    <w:rsid w:val="00394ABC"/>
    <w:rsid w:val="00394B3E"/>
    <w:rsid w:val="00395038"/>
    <w:rsid w:val="003957D8"/>
    <w:rsid w:val="00395893"/>
    <w:rsid w:val="00395972"/>
    <w:rsid w:val="003959BC"/>
    <w:rsid w:val="00395AEB"/>
    <w:rsid w:val="00395BE5"/>
    <w:rsid w:val="00395D0D"/>
    <w:rsid w:val="00395F7A"/>
    <w:rsid w:val="0039615A"/>
    <w:rsid w:val="0039629C"/>
    <w:rsid w:val="003965DE"/>
    <w:rsid w:val="00396802"/>
    <w:rsid w:val="00396AF5"/>
    <w:rsid w:val="00396C8A"/>
    <w:rsid w:val="00396CEB"/>
    <w:rsid w:val="003972DD"/>
    <w:rsid w:val="0039754B"/>
    <w:rsid w:val="003977E9"/>
    <w:rsid w:val="003978C1"/>
    <w:rsid w:val="00397A53"/>
    <w:rsid w:val="003A022F"/>
    <w:rsid w:val="003A02BC"/>
    <w:rsid w:val="003A051A"/>
    <w:rsid w:val="003A0869"/>
    <w:rsid w:val="003A0ECC"/>
    <w:rsid w:val="003A1002"/>
    <w:rsid w:val="003A1159"/>
    <w:rsid w:val="003A11AD"/>
    <w:rsid w:val="003A11D1"/>
    <w:rsid w:val="003A121B"/>
    <w:rsid w:val="003A135D"/>
    <w:rsid w:val="003A1803"/>
    <w:rsid w:val="003A183B"/>
    <w:rsid w:val="003A1F95"/>
    <w:rsid w:val="003A2167"/>
    <w:rsid w:val="003A22CA"/>
    <w:rsid w:val="003A230C"/>
    <w:rsid w:val="003A2390"/>
    <w:rsid w:val="003A245C"/>
    <w:rsid w:val="003A27D1"/>
    <w:rsid w:val="003A2BCD"/>
    <w:rsid w:val="003A2BD3"/>
    <w:rsid w:val="003A2C61"/>
    <w:rsid w:val="003A2CEC"/>
    <w:rsid w:val="003A2DA4"/>
    <w:rsid w:val="003A331E"/>
    <w:rsid w:val="003A35B0"/>
    <w:rsid w:val="003A38A4"/>
    <w:rsid w:val="003A3AEE"/>
    <w:rsid w:val="003A440F"/>
    <w:rsid w:val="003A4725"/>
    <w:rsid w:val="003A48EF"/>
    <w:rsid w:val="003A4991"/>
    <w:rsid w:val="003A4BA9"/>
    <w:rsid w:val="003A5682"/>
    <w:rsid w:val="003A58FE"/>
    <w:rsid w:val="003A5ABF"/>
    <w:rsid w:val="003A5C55"/>
    <w:rsid w:val="003A5C92"/>
    <w:rsid w:val="003A6168"/>
    <w:rsid w:val="003A659E"/>
    <w:rsid w:val="003A65D9"/>
    <w:rsid w:val="003A65FE"/>
    <w:rsid w:val="003A66FD"/>
    <w:rsid w:val="003A68CA"/>
    <w:rsid w:val="003A68E9"/>
    <w:rsid w:val="003A6C01"/>
    <w:rsid w:val="003A70DA"/>
    <w:rsid w:val="003A71F1"/>
    <w:rsid w:val="003A741C"/>
    <w:rsid w:val="003A772B"/>
    <w:rsid w:val="003A7B52"/>
    <w:rsid w:val="003A7E2D"/>
    <w:rsid w:val="003B03AE"/>
    <w:rsid w:val="003B0619"/>
    <w:rsid w:val="003B0998"/>
    <w:rsid w:val="003B10C4"/>
    <w:rsid w:val="003B158C"/>
    <w:rsid w:val="003B17F6"/>
    <w:rsid w:val="003B1839"/>
    <w:rsid w:val="003B1979"/>
    <w:rsid w:val="003B1CDB"/>
    <w:rsid w:val="003B1ED6"/>
    <w:rsid w:val="003B1F7E"/>
    <w:rsid w:val="003B209A"/>
    <w:rsid w:val="003B2237"/>
    <w:rsid w:val="003B2586"/>
    <w:rsid w:val="003B263A"/>
    <w:rsid w:val="003B269B"/>
    <w:rsid w:val="003B2CBB"/>
    <w:rsid w:val="003B2DBA"/>
    <w:rsid w:val="003B2F21"/>
    <w:rsid w:val="003B3038"/>
    <w:rsid w:val="003B32AD"/>
    <w:rsid w:val="003B3C09"/>
    <w:rsid w:val="003B3DCF"/>
    <w:rsid w:val="003B420F"/>
    <w:rsid w:val="003B44B2"/>
    <w:rsid w:val="003B4612"/>
    <w:rsid w:val="003B4687"/>
    <w:rsid w:val="003B4FBE"/>
    <w:rsid w:val="003B518B"/>
    <w:rsid w:val="003B522E"/>
    <w:rsid w:val="003B5301"/>
    <w:rsid w:val="003B549D"/>
    <w:rsid w:val="003B5506"/>
    <w:rsid w:val="003B590F"/>
    <w:rsid w:val="003B5CC4"/>
    <w:rsid w:val="003B5D34"/>
    <w:rsid w:val="003B606A"/>
    <w:rsid w:val="003B607D"/>
    <w:rsid w:val="003B6C03"/>
    <w:rsid w:val="003B6E17"/>
    <w:rsid w:val="003B6FAC"/>
    <w:rsid w:val="003B6FBC"/>
    <w:rsid w:val="003B70B0"/>
    <w:rsid w:val="003B7299"/>
    <w:rsid w:val="003B747B"/>
    <w:rsid w:val="003B7782"/>
    <w:rsid w:val="003B7BD7"/>
    <w:rsid w:val="003B7D0A"/>
    <w:rsid w:val="003B7D8D"/>
    <w:rsid w:val="003C0077"/>
    <w:rsid w:val="003C0393"/>
    <w:rsid w:val="003C04E1"/>
    <w:rsid w:val="003C09C7"/>
    <w:rsid w:val="003C0A0C"/>
    <w:rsid w:val="003C0E66"/>
    <w:rsid w:val="003C0E70"/>
    <w:rsid w:val="003C1421"/>
    <w:rsid w:val="003C1607"/>
    <w:rsid w:val="003C19CE"/>
    <w:rsid w:val="003C1BE2"/>
    <w:rsid w:val="003C1C88"/>
    <w:rsid w:val="003C1E9E"/>
    <w:rsid w:val="003C211F"/>
    <w:rsid w:val="003C21E7"/>
    <w:rsid w:val="003C272F"/>
    <w:rsid w:val="003C2A84"/>
    <w:rsid w:val="003C2A9F"/>
    <w:rsid w:val="003C2AD6"/>
    <w:rsid w:val="003C2D8A"/>
    <w:rsid w:val="003C2DA0"/>
    <w:rsid w:val="003C2E1B"/>
    <w:rsid w:val="003C2E38"/>
    <w:rsid w:val="003C312E"/>
    <w:rsid w:val="003C3358"/>
    <w:rsid w:val="003C3761"/>
    <w:rsid w:val="003C3DDD"/>
    <w:rsid w:val="003C3EB8"/>
    <w:rsid w:val="003C42F6"/>
    <w:rsid w:val="003C441F"/>
    <w:rsid w:val="003C44B3"/>
    <w:rsid w:val="003C45A5"/>
    <w:rsid w:val="003C45BC"/>
    <w:rsid w:val="003C4C91"/>
    <w:rsid w:val="003C4DE6"/>
    <w:rsid w:val="003C507F"/>
    <w:rsid w:val="003C50A0"/>
    <w:rsid w:val="003C56A9"/>
    <w:rsid w:val="003C5A05"/>
    <w:rsid w:val="003C5AB0"/>
    <w:rsid w:val="003C5EA6"/>
    <w:rsid w:val="003C5F4E"/>
    <w:rsid w:val="003C600C"/>
    <w:rsid w:val="003C618E"/>
    <w:rsid w:val="003C6DC8"/>
    <w:rsid w:val="003C6E75"/>
    <w:rsid w:val="003C6E88"/>
    <w:rsid w:val="003C6E8C"/>
    <w:rsid w:val="003C708F"/>
    <w:rsid w:val="003C720D"/>
    <w:rsid w:val="003C72E6"/>
    <w:rsid w:val="003C757A"/>
    <w:rsid w:val="003C76AC"/>
    <w:rsid w:val="003C7847"/>
    <w:rsid w:val="003D01DF"/>
    <w:rsid w:val="003D0660"/>
    <w:rsid w:val="003D10C7"/>
    <w:rsid w:val="003D14F1"/>
    <w:rsid w:val="003D1687"/>
    <w:rsid w:val="003D1813"/>
    <w:rsid w:val="003D195D"/>
    <w:rsid w:val="003D1C6E"/>
    <w:rsid w:val="003D1C93"/>
    <w:rsid w:val="003D1FB0"/>
    <w:rsid w:val="003D2518"/>
    <w:rsid w:val="003D2879"/>
    <w:rsid w:val="003D2ACF"/>
    <w:rsid w:val="003D2BDD"/>
    <w:rsid w:val="003D2EA2"/>
    <w:rsid w:val="003D2FD5"/>
    <w:rsid w:val="003D33A0"/>
    <w:rsid w:val="003D34B8"/>
    <w:rsid w:val="003D3795"/>
    <w:rsid w:val="003D37C0"/>
    <w:rsid w:val="003D3A1C"/>
    <w:rsid w:val="003D3ACF"/>
    <w:rsid w:val="003D3DB2"/>
    <w:rsid w:val="003D4011"/>
    <w:rsid w:val="003D4429"/>
    <w:rsid w:val="003D4532"/>
    <w:rsid w:val="003D4B45"/>
    <w:rsid w:val="003D4F5B"/>
    <w:rsid w:val="003D4FB1"/>
    <w:rsid w:val="003D5102"/>
    <w:rsid w:val="003D5A32"/>
    <w:rsid w:val="003D5CC4"/>
    <w:rsid w:val="003D5EDD"/>
    <w:rsid w:val="003D620E"/>
    <w:rsid w:val="003D6613"/>
    <w:rsid w:val="003D6620"/>
    <w:rsid w:val="003D69C9"/>
    <w:rsid w:val="003D6D83"/>
    <w:rsid w:val="003D71F0"/>
    <w:rsid w:val="003D72F5"/>
    <w:rsid w:val="003D7A4D"/>
    <w:rsid w:val="003D7BAF"/>
    <w:rsid w:val="003D7C62"/>
    <w:rsid w:val="003E0012"/>
    <w:rsid w:val="003E0536"/>
    <w:rsid w:val="003E0675"/>
    <w:rsid w:val="003E0D9F"/>
    <w:rsid w:val="003E0F40"/>
    <w:rsid w:val="003E0F8E"/>
    <w:rsid w:val="003E151A"/>
    <w:rsid w:val="003E18D8"/>
    <w:rsid w:val="003E2111"/>
    <w:rsid w:val="003E240F"/>
    <w:rsid w:val="003E24A5"/>
    <w:rsid w:val="003E2664"/>
    <w:rsid w:val="003E283A"/>
    <w:rsid w:val="003E2884"/>
    <w:rsid w:val="003E2BED"/>
    <w:rsid w:val="003E2E0F"/>
    <w:rsid w:val="003E33A3"/>
    <w:rsid w:val="003E34FD"/>
    <w:rsid w:val="003E3858"/>
    <w:rsid w:val="003E3B84"/>
    <w:rsid w:val="003E3DAC"/>
    <w:rsid w:val="003E3FCA"/>
    <w:rsid w:val="003E4000"/>
    <w:rsid w:val="003E4383"/>
    <w:rsid w:val="003E472B"/>
    <w:rsid w:val="003E48A8"/>
    <w:rsid w:val="003E4920"/>
    <w:rsid w:val="003E4964"/>
    <w:rsid w:val="003E4A53"/>
    <w:rsid w:val="003E4AD2"/>
    <w:rsid w:val="003E4CA2"/>
    <w:rsid w:val="003E4F8B"/>
    <w:rsid w:val="003E502F"/>
    <w:rsid w:val="003E5943"/>
    <w:rsid w:val="003E5AC0"/>
    <w:rsid w:val="003E5C0C"/>
    <w:rsid w:val="003E5E34"/>
    <w:rsid w:val="003E6023"/>
    <w:rsid w:val="003E63D9"/>
    <w:rsid w:val="003E65C1"/>
    <w:rsid w:val="003E6D6B"/>
    <w:rsid w:val="003E6F72"/>
    <w:rsid w:val="003E7200"/>
    <w:rsid w:val="003E747F"/>
    <w:rsid w:val="003E770C"/>
    <w:rsid w:val="003E7834"/>
    <w:rsid w:val="003E7BBE"/>
    <w:rsid w:val="003E7D78"/>
    <w:rsid w:val="003E7F80"/>
    <w:rsid w:val="003F02F2"/>
    <w:rsid w:val="003F036B"/>
    <w:rsid w:val="003F0522"/>
    <w:rsid w:val="003F065A"/>
    <w:rsid w:val="003F0753"/>
    <w:rsid w:val="003F0771"/>
    <w:rsid w:val="003F0EA6"/>
    <w:rsid w:val="003F0F45"/>
    <w:rsid w:val="003F0FA9"/>
    <w:rsid w:val="003F121E"/>
    <w:rsid w:val="003F1319"/>
    <w:rsid w:val="003F1366"/>
    <w:rsid w:val="003F13B2"/>
    <w:rsid w:val="003F16B9"/>
    <w:rsid w:val="003F1DF5"/>
    <w:rsid w:val="003F2596"/>
    <w:rsid w:val="003F2756"/>
    <w:rsid w:val="003F28B1"/>
    <w:rsid w:val="003F2B58"/>
    <w:rsid w:val="003F2C10"/>
    <w:rsid w:val="003F30C6"/>
    <w:rsid w:val="003F38D2"/>
    <w:rsid w:val="003F4160"/>
    <w:rsid w:val="003F422F"/>
    <w:rsid w:val="003F432B"/>
    <w:rsid w:val="003F47D9"/>
    <w:rsid w:val="003F4948"/>
    <w:rsid w:val="003F49B7"/>
    <w:rsid w:val="003F4F2E"/>
    <w:rsid w:val="003F4F7E"/>
    <w:rsid w:val="003F5A45"/>
    <w:rsid w:val="003F61F9"/>
    <w:rsid w:val="003F62F3"/>
    <w:rsid w:val="003F65CA"/>
    <w:rsid w:val="003F67C4"/>
    <w:rsid w:val="003F69EF"/>
    <w:rsid w:val="003F6C2D"/>
    <w:rsid w:val="003F6C58"/>
    <w:rsid w:val="003F6C73"/>
    <w:rsid w:val="003F6CF5"/>
    <w:rsid w:val="003F6EDF"/>
    <w:rsid w:val="003F6FEE"/>
    <w:rsid w:val="003F6FFE"/>
    <w:rsid w:val="003F7213"/>
    <w:rsid w:val="003F72D7"/>
    <w:rsid w:val="003F7EEF"/>
    <w:rsid w:val="003F7FE4"/>
    <w:rsid w:val="004001B8"/>
    <w:rsid w:val="004001CD"/>
    <w:rsid w:val="0040053B"/>
    <w:rsid w:val="00400B99"/>
    <w:rsid w:val="00400D0D"/>
    <w:rsid w:val="004011C1"/>
    <w:rsid w:val="00401252"/>
    <w:rsid w:val="004012F1"/>
    <w:rsid w:val="00401638"/>
    <w:rsid w:val="00401643"/>
    <w:rsid w:val="0040167D"/>
    <w:rsid w:val="004016FB"/>
    <w:rsid w:val="00401C23"/>
    <w:rsid w:val="00402537"/>
    <w:rsid w:val="004025FC"/>
    <w:rsid w:val="00402703"/>
    <w:rsid w:val="00402C1D"/>
    <w:rsid w:val="0040310F"/>
    <w:rsid w:val="004031E6"/>
    <w:rsid w:val="0040389B"/>
    <w:rsid w:val="004038D3"/>
    <w:rsid w:val="004038DF"/>
    <w:rsid w:val="0040393B"/>
    <w:rsid w:val="00404033"/>
    <w:rsid w:val="00404378"/>
    <w:rsid w:val="00404410"/>
    <w:rsid w:val="0040445E"/>
    <w:rsid w:val="00404BAA"/>
    <w:rsid w:val="00404D5C"/>
    <w:rsid w:val="00404F61"/>
    <w:rsid w:val="004050B3"/>
    <w:rsid w:val="0040512B"/>
    <w:rsid w:val="00405486"/>
    <w:rsid w:val="004055FE"/>
    <w:rsid w:val="004059DA"/>
    <w:rsid w:val="00405CA6"/>
    <w:rsid w:val="00405E0E"/>
    <w:rsid w:val="00405E8D"/>
    <w:rsid w:val="004063EF"/>
    <w:rsid w:val="004063FA"/>
    <w:rsid w:val="0040649E"/>
    <w:rsid w:val="0040663B"/>
    <w:rsid w:val="004069C1"/>
    <w:rsid w:val="004069C9"/>
    <w:rsid w:val="00406B18"/>
    <w:rsid w:val="00406D0A"/>
    <w:rsid w:val="00406D13"/>
    <w:rsid w:val="00406EBF"/>
    <w:rsid w:val="004074F7"/>
    <w:rsid w:val="00407574"/>
    <w:rsid w:val="0040765A"/>
    <w:rsid w:val="00407A8C"/>
    <w:rsid w:val="00407B7E"/>
    <w:rsid w:val="004100C9"/>
    <w:rsid w:val="0041102B"/>
    <w:rsid w:val="004110AD"/>
    <w:rsid w:val="0041141F"/>
    <w:rsid w:val="004114C6"/>
    <w:rsid w:val="00411ABF"/>
    <w:rsid w:val="00411D70"/>
    <w:rsid w:val="004127E6"/>
    <w:rsid w:val="00412AA5"/>
    <w:rsid w:val="00413398"/>
    <w:rsid w:val="00413590"/>
    <w:rsid w:val="004135B3"/>
    <w:rsid w:val="00413F19"/>
    <w:rsid w:val="00413F34"/>
    <w:rsid w:val="00413F68"/>
    <w:rsid w:val="00413FEB"/>
    <w:rsid w:val="004146B1"/>
    <w:rsid w:val="0041554F"/>
    <w:rsid w:val="004158FF"/>
    <w:rsid w:val="00415A5C"/>
    <w:rsid w:val="00415DC1"/>
    <w:rsid w:val="00415F68"/>
    <w:rsid w:val="00416359"/>
    <w:rsid w:val="004163FB"/>
    <w:rsid w:val="00416693"/>
    <w:rsid w:val="004168B8"/>
    <w:rsid w:val="004169C9"/>
    <w:rsid w:val="0041725E"/>
    <w:rsid w:val="004172A6"/>
    <w:rsid w:val="004173C5"/>
    <w:rsid w:val="00417533"/>
    <w:rsid w:val="00417670"/>
    <w:rsid w:val="004177F5"/>
    <w:rsid w:val="00417948"/>
    <w:rsid w:val="00417B78"/>
    <w:rsid w:val="00417BBE"/>
    <w:rsid w:val="00420595"/>
    <w:rsid w:val="0042077B"/>
    <w:rsid w:val="00420806"/>
    <w:rsid w:val="004208A3"/>
    <w:rsid w:val="00420A3E"/>
    <w:rsid w:val="00420F51"/>
    <w:rsid w:val="00421002"/>
    <w:rsid w:val="004211EE"/>
    <w:rsid w:val="004218DE"/>
    <w:rsid w:val="0042193E"/>
    <w:rsid w:val="00421D9C"/>
    <w:rsid w:val="00422343"/>
    <w:rsid w:val="004225DC"/>
    <w:rsid w:val="004226E6"/>
    <w:rsid w:val="004227F6"/>
    <w:rsid w:val="00422829"/>
    <w:rsid w:val="004228E2"/>
    <w:rsid w:val="00422B75"/>
    <w:rsid w:val="00422C10"/>
    <w:rsid w:val="00422D9E"/>
    <w:rsid w:val="004234C4"/>
    <w:rsid w:val="00423575"/>
    <w:rsid w:val="004236FB"/>
    <w:rsid w:val="004237F7"/>
    <w:rsid w:val="00423924"/>
    <w:rsid w:val="00423A21"/>
    <w:rsid w:val="00423AC4"/>
    <w:rsid w:val="00423B01"/>
    <w:rsid w:val="00423BC7"/>
    <w:rsid w:val="00423D5C"/>
    <w:rsid w:val="00423F69"/>
    <w:rsid w:val="0042432F"/>
    <w:rsid w:val="004243D3"/>
    <w:rsid w:val="0042465A"/>
    <w:rsid w:val="0042468B"/>
    <w:rsid w:val="0042474D"/>
    <w:rsid w:val="00424C36"/>
    <w:rsid w:val="00424F77"/>
    <w:rsid w:val="004250F7"/>
    <w:rsid w:val="004253A0"/>
    <w:rsid w:val="00425409"/>
    <w:rsid w:val="0042597B"/>
    <w:rsid w:val="00425C18"/>
    <w:rsid w:val="00425D8C"/>
    <w:rsid w:val="004260BA"/>
    <w:rsid w:val="0042624B"/>
    <w:rsid w:val="00426372"/>
    <w:rsid w:val="004264CB"/>
    <w:rsid w:val="004267AC"/>
    <w:rsid w:val="00426849"/>
    <w:rsid w:val="00426B91"/>
    <w:rsid w:val="00427101"/>
    <w:rsid w:val="00427D8E"/>
    <w:rsid w:val="00427ECB"/>
    <w:rsid w:val="00430071"/>
    <w:rsid w:val="004307AD"/>
    <w:rsid w:val="0043098B"/>
    <w:rsid w:val="00430E30"/>
    <w:rsid w:val="0043106A"/>
    <w:rsid w:val="0043143F"/>
    <w:rsid w:val="00431BCF"/>
    <w:rsid w:val="00431D14"/>
    <w:rsid w:val="00431FBB"/>
    <w:rsid w:val="004323E0"/>
    <w:rsid w:val="004324F5"/>
    <w:rsid w:val="00432538"/>
    <w:rsid w:val="00432668"/>
    <w:rsid w:val="004327A1"/>
    <w:rsid w:val="00432914"/>
    <w:rsid w:val="00432970"/>
    <w:rsid w:val="00432A2A"/>
    <w:rsid w:val="00432CEE"/>
    <w:rsid w:val="00432E9E"/>
    <w:rsid w:val="00432ED6"/>
    <w:rsid w:val="00433204"/>
    <w:rsid w:val="0043330A"/>
    <w:rsid w:val="00433636"/>
    <w:rsid w:val="00433C39"/>
    <w:rsid w:val="00433C4C"/>
    <w:rsid w:val="00433C59"/>
    <w:rsid w:val="0043403D"/>
    <w:rsid w:val="00434303"/>
    <w:rsid w:val="004345F6"/>
    <w:rsid w:val="004345FC"/>
    <w:rsid w:val="004347D3"/>
    <w:rsid w:val="00434A93"/>
    <w:rsid w:val="004352A0"/>
    <w:rsid w:val="004355E9"/>
    <w:rsid w:val="00435830"/>
    <w:rsid w:val="00435851"/>
    <w:rsid w:val="0043593B"/>
    <w:rsid w:val="00435A4B"/>
    <w:rsid w:val="00435AFC"/>
    <w:rsid w:val="00435D25"/>
    <w:rsid w:val="00435E43"/>
    <w:rsid w:val="00436079"/>
    <w:rsid w:val="00436516"/>
    <w:rsid w:val="004365D6"/>
    <w:rsid w:val="004367D1"/>
    <w:rsid w:val="00436959"/>
    <w:rsid w:val="00436DDE"/>
    <w:rsid w:val="0043788E"/>
    <w:rsid w:val="0043793E"/>
    <w:rsid w:val="00437B77"/>
    <w:rsid w:val="00437C0A"/>
    <w:rsid w:val="00437C8C"/>
    <w:rsid w:val="00437CB1"/>
    <w:rsid w:val="00437EB8"/>
    <w:rsid w:val="00437F3E"/>
    <w:rsid w:val="00437FB2"/>
    <w:rsid w:val="0044072C"/>
    <w:rsid w:val="00440D5C"/>
    <w:rsid w:val="00441046"/>
    <w:rsid w:val="0044111C"/>
    <w:rsid w:val="004412CF"/>
    <w:rsid w:val="00441401"/>
    <w:rsid w:val="004414DE"/>
    <w:rsid w:val="00441542"/>
    <w:rsid w:val="004415AB"/>
    <w:rsid w:val="004419CA"/>
    <w:rsid w:val="00442029"/>
    <w:rsid w:val="00442604"/>
    <w:rsid w:val="004429D4"/>
    <w:rsid w:val="00442C1F"/>
    <w:rsid w:val="00442D7B"/>
    <w:rsid w:val="00443233"/>
    <w:rsid w:val="004432A3"/>
    <w:rsid w:val="004434BE"/>
    <w:rsid w:val="0044351B"/>
    <w:rsid w:val="004438FC"/>
    <w:rsid w:val="00443952"/>
    <w:rsid w:val="00443A0C"/>
    <w:rsid w:val="00443DD8"/>
    <w:rsid w:val="00443FB1"/>
    <w:rsid w:val="00444499"/>
    <w:rsid w:val="00444877"/>
    <w:rsid w:val="004449F3"/>
    <w:rsid w:val="00444A37"/>
    <w:rsid w:val="00444B32"/>
    <w:rsid w:val="00445079"/>
    <w:rsid w:val="004451ED"/>
    <w:rsid w:val="0044525F"/>
    <w:rsid w:val="004453F0"/>
    <w:rsid w:val="00445691"/>
    <w:rsid w:val="004459CD"/>
    <w:rsid w:val="00445A2D"/>
    <w:rsid w:val="00445C35"/>
    <w:rsid w:val="0044601F"/>
    <w:rsid w:val="00446115"/>
    <w:rsid w:val="00446E8C"/>
    <w:rsid w:val="00446F3B"/>
    <w:rsid w:val="004470E2"/>
    <w:rsid w:val="0044713D"/>
    <w:rsid w:val="004471DD"/>
    <w:rsid w:val="00447218"/>
    <w:rsid w:val="00447371"/>
    <w:rsid w:val="0044747B"/>
    <w:rsid w:val="00447B72"/>
    <w:rsid w:val="00447BBF"/>
    <w:rsid w:val="00447C73"/>
    <w:rsid w:val="00447E6E"/>
    <w:rsid w:val="00447F6B"/>
    <w:rsid w:val="00447F6C"/>
    <w:rsid w:val="0045016C"/>
    <w:rsid w:val="0045050E"/>
    <w:rsid w:val="00450682"/>
    <w:rsid w:val="00450B5A"/>
    <w:rsid w:val="00450BDB"/>
    <w:rsid w:val="00450BE3"/>
    <w:rsid w:val="00450D49"/>
    <w:rsid w:val="00450DE0"/>
    <w:rsid w:val="00450F13"/>
    <w:rsid w:val="004510D2"/>
    <w:rsid w:val="004510D4"/>
    <w:rsid w:val="00451352"/>
    <w:rsid w:val="0045158E"/>
    <w:rsid w:val="00451EBB"/>
    <w:rsid w:val="004525D3"/>
    <w:rsid w:val="004529FD"/>
    <w:rsid w:val="00452B93"/>
    <w:rsid w:val="00452CAF"/>
    <w:rsid w:val="00452D27"/>
    <w:rsid w:val="0045308F"/>
    <w:rsid w:val="00453377"/>
    <w:rsid w:val="004536FD"/>
    <w:rsid w:val="00453CC5"/>
    <w:rsid w:val="00453F75"/>
    <w:rsid w:val="004540BA"/>
    <w:rsid w:val="004540D4"/>
    <w:rsid w:val="0045438D"/>
    <w:rsid w:val="00454459"/>
    <w:rsid w:val="004548E1"/>
    <w:rsid w:val="00454ACE"/>
    <w:rsid w:val="00454B0E"/>
    <w:rsid w:val="004554D4"/>
    <w:rsid w:val="004554DA"/>
    <w:rsid w:val="0045554F"/>
    <w:rsid w:val="0045557A"/>
    <w:rsid w:val="004558F9"/>
    <w:rsid w:val="00455C45"/>
    <w:rsid w:val="00455D0B"/>
    <w:rsid w:val="00455F8F"/>
    <w:rsid w:val="00455FC3"/>
    <w:rsid w:val="004560ED"/>
    <w:rsid w:val="00456298"/>
    <w:rsid w:val="004565BF"/>
    <w:rsid w:val="00456D6B"/>
    <w:rsid w:val="004570EA"/>
    <w:rsid w:val="004574B2"/>
    <w:rsid w:val="00457584"/>
    <w:rsid w:val="00457662"/>
    <w:rsid w:val="004576F0"/>
    <w:rsid w:val="0045783E"/>
    <w:rsid w:val="00457C57"/>
    <w:rsid w:val="004601C4"/>
    <w:rsid w:val="004602C5"/>
    <w:rsid w:val="0046059E"/>
    <w:rsid w:val="004606A0"/>
    <w:rsid w:val="004606CD"/>
    <w:rsid w:val="00460957"/>
    <w:rsid w:val="00460CE4"/>
    <w:rsid w:val="00461065"/>
    <w:rsid w:val="00461393"/>
    <w:rsid w:val="00461456"/>
    <w:rsid w:val="00461B2C"/>
    <w:rsid w:val="00461BE4"/>
    <w:rsid w:val="00461BEB"/>
    <w:rsid w:val="00461D80"/>
    <w:rsid w:val="00461EFB"/>
    <w:rsid w:val="004626F3"/>
    <w:rsid w:val="00462A9B"/>
    <w:rsid w:val="00462E08"/>
    <w:rsid w:val="00462F78"/>
    <w:rsid w:val="00462F87"/>
    <w:rsid w:val="0046303C"/>
    <w:rsid w:val="00463506"/>
    <w:rsid w:val="00463913"/>
    <w:rsid w:val="00464046"/>
    <w:rsid w:val="004641EA"/>
    <w:rsid w:val="00464232"/>
    <w:rsid w:val="004642D3"/>
    <w:rsid w:val="00464421"/>
    <w:rsid w:val="004644D6"/>
    <w:rsid w:val="004645F6"/>
    <w:rsid w:val="0046464D"/>
    <w:rsid w:val="0046475B"/>
    <w:rsid w:val="00464A6E"/>
    <w:rsid w:val="00464EF4"/>
    <w:rsid w:val="00465173"/>
    <w:rsid w:val="00465749"/>
    <w:rsid w:val="00465D2F"/>
    <w:rsid w:val="00465D8E"/>
    <w:rsid w:val="00465E35"/>
    <w:rsid w:val="004660F1"/>
    <w:rsid w:val="00466142"/>
    <w:rsid w:val="0046633B"/>
    <w:rsid w:val="00466434"/>
    <w:rsid w:val="00466543"/>
    <w:rsid w:val="004667B6"/>
    <w:rsid w:val="004667F2"/>
    <w:rsid w:val="00466A3D"/>
    <w:rsid w:val="00466ED7"/>
    <w:rsid w:val="00467107"/>
    <w:rsid w:val="00467185"/>
    <w:rsid w:val="00467B6F"/>
    <w:rsid w:val="00467ECB"/>
    <w:rsid w:val="0047056C"/>
    <w:rsid w:val="004708C2"/>
    <w:rsid w:val="0047094A"/>
    <w:rsid w:val="00470AC0"/>
    <w:rsid w:val="00470B33"/>
    <w:rsid w:val="00470E76"/>
    <w:rsid w:val="0047103A"/>
    <w:rsid w:val="004711FD"/>
    <w:rsid w:val="004712C6"/>
    <w:rsid w:val="0047154F"/>
    <w:rsid w:val="004716C4"/>
    <w:rsid w:val="00471AA6"/>
    <w:rsid w:val="00471C9A"/>
    <w:rsid w:val="004720AC"/>
    <w:rsid w:val="00472347"/>
    <w:rsid w:val="00472416"/>
    <w:rsid w:val="0047241D"/>
    <w:rsid w:val="004724BD"/>
    <w:rsid w:val="00472698"/>
    <w:rsid w:val="00472951"/>
    <w:rsid w:val="00472F9D"/>
    <w:rsid w:val="004731F1"/>
    <w:rsid w:val="00473233"/>
    <w:rsid w:val="004732B5"/>
    <w:rsid w:val="0047382E"/>
    <w:rsid w:val="004740F2"/>
    <w:rsid w:val="004742AE"/>
    <w:rsid w:val="00474DFD"/>
    <w:rsid w:val="00474F2C"/>
    <w:rsid w:val="0047501B"/>
    <w:rsid w:val="00475409"/>
    <w:rsid w:val="004755C7"/>
    <w:rsid w:val="0047576C"/>
    <w:rsid w:val="004758EF"/>
    <w:rsid w:val="00475B77"/>
    <w:rsid w:val="00475C76"/>
    <w:rsid w:val="00475E0B"/>
    <w:rsid w:val="00475EB2"/>
    <w:rsid w:val="004760AF"/>
    <w:rsid w:val="004762F9"/>
    <w:rsid w:val="00476387"/>
    <w:rsid w:val="00476841"/>
    <w:rsid w:val="004768F0"/>
    <w:rsid w:val="00476B5B"/>
    <w:rsid w:val="00476EA3"/>
    <w:rsid w:val="0047707A"/>
    <w:rsid w:val="004771F1"/>
    <w:rsid w:val="00477680"/>
    <w:rsid w:val="0047778C"/>
    <w:rsid w:val="004779B5"/>
    <w:rsid w:val="00477A2D"/>
    <w:rsid w:val="00477C8D"/>
    <w:rsid w:val="004804FE"/>
    <w:rsid w:val="0048052D"/>
    <w:rsid w:val="00480C71"/>
    <w:rsid w:val="004811C9"/>
    <w:rsid w:val="00481237"/>
    <w:rsid w:val="00481746"/>
    <w:rsid w:val="004820C9"/>
    <w:rsid w:val="004820DB"/>
    <w:rsid w:val="00482284"/>
    <w:rsid w:val="004829C0"/>
    <w:rsid w:val="00483018"/>
    <w:rsid w:val="0048309A"/>
    <w:rsid w:val="00483388"/>
    <w:rsid w:val="00483D1B"/>
    <w:rsid w:val="00483DE9"/>
    <w:rsid w:val="00483ED6"/>
    <w:rsid w:val="00484533"/>
    <w:rsid w:val="00485353"/>
    <w:rsid w:val="00485690"/>
    <w:rsid w:val="0048575E"/>
    <w:rsid w:val="004860D9"/>
    <w:rsid w:val="00486761"/>
    <w:rsid w:val="00486996"/>
    <w:rsid w:val="00486B90"/>
    <w:rsid w:val="004870C9"/>
    <w:rsid w:val="00487300"/>
    <w:rsid w:val="00487D10"/>
    <w:rsid w:val="0049009A"/>
    <w:rsid w:val="00490114"/>
    <w:rsid w:val="00490316"/>
    <w:rsid w:val="00490562"/>
    <w:rsid w:val="004906D1"/>
    <w:rsid w:val="00490EB2"/>
    <w:rsid w:val="00491001"/>
    <w:rsid w:val="0049102A"/>
    <w:rsid w:val="004911C3"/>
    <w:rsid w:val="0049157E"/>
    <w:rsid w:val="00491753"/>
    <w:rsid w:val="00491C92"/>
    <w:rsid w:val="00491CB5"/>
    <w:rsid w:val="00491DA4"/>
    <w:rsid w:val="00491FC2"/>
    <w:rsid w:val="004924C7"/>
    <w:rsid w:val="0049252E"/>
    <w:rsid w:val="0049299F"/>
    <w:rsid w:val="00492C87"/>
    <w:rsid w:val="00493883"/>
    <w:rsid w:val="004938FE"/>
    <w:rsid w:val="00493E4B"/>
    <w:rsid w:val="00493EFF"/>
    <w:rsid w:val="004941A4"/>
    <w:rsid w:val="004942FB"/>
    <w:rsid w:val="00494546"/>
    <w:rsid w:val="004945A5"/>
    <w:rsid w:val="0049464D"/>
    <w:rsid w:val="00494936"/>
    <w:rsid w:val="00494F0D"/>
    <w:rsid w:val="00494F60"/>
    <w:rsid w:val="00495176"/>
    <w:rsid w:val="00496287"/>
    <w:rsid w:val="00496456"/>
    <w:rsid w:val="0049655F"/>
    <w:rsid w:val="00496661"/>
    <w:rsid w:val="00496814"/>
    <w:rsid w:val="0049682A"/>
    <w:rsid w:val="004968E5"/>
    <w:rsid w:val="00496C8C"/>
    <w:rsid w:val="00496E38"/>
    <w:rsid w:val="00496EC7"/>
    <w:rsid w:val="00496EEE"/>
    <w:rsid w:val="00497157"/>
    <w:rsid w:val="0049787F"/>
    <w:rsid w:val="00497957"/>
    <w:rsid w:val="00497A29"/>
    <w:rsid w:val="00497AA8"/>
    <w:rsid w:val="00497E9E"/>
    <w:rsid w:val="004A0036"/>
    <w:rsid w:val="004A015D"/>
    <w:rsid w:val="004A02E8"/>
    <w:rsid w:val="004A07CB"/>
    <w:rsid w:val="004A0994"/>
    <w:rsid w:val="004A0D6B"/>
    <w:rsid w:val="004A0E2A"/>
    <w:rsid w:val="004A1295"/>
    <w:rsid w:val="004A1459"/>
    <w:rsid w:val="004A19D6"/>
    <w:rsid w:val="004A1A0E"/>
    <w:rsid w:val="004A1BE6"/>
    <w:rsid w:val="004A1C15"/>
    <w:rsid w:val="004A1D22"/>
    <w:rsid w:val="004A2455"/>
    <w:rsid w:val="004A291E"/>
    <w:rsid w:val="004A2A46"/>
    <w:rsid w:val="004A2AC5"/>
    <w:rsid w:val="004A2B4D"/>
    <w:rsid w:val="004A2F16"/>
    <w:rsid w:val="004A31F6"/>
    <w:rsid w:val="004A33DF"/>
    <w:rsid w:val="004A35A9"/>
    <w:rsid w:val="004A3662"/>
    <w:rsid w:val="004A3BD9"/>
    <w:rsid w:val="004A3EA5"/>
    <w:rsid w:val="004A4872"/>
    <w:rsid w:val="004A4AA6"/>
    <w:rsid w:val="004A4AD2"/>
    <w:rsid w:val="004A4BD0"/>
    <w:rsid w:val="004A5344"/>
    <w:rsid w:val="004A5910"/>
    <w:rsid w:val="004A5B05"/>
    <w:rsid w:val="004A5BA4"/>
    <w:rsid w:val="004A5CF3"/>
    <w:rsid w:val="004A5E05"/>
    <w:rsid w:val="004A5FD9"/>
    <w:rsid w:val="004A60A3"/>
    <w:rsid w:val="004A65AC"/>
    <w:rsid w:val="004A66B0"/>
    <w:rsid w:val="004A6813"/>
    <w:rsid w:val="004A6EDB"/>
    <w:rsid w:val="004A6FE0"/>
    <w:rsid w:val="004A73AF"/>
    <w:rsid w:val="004A74E2"/>
    <w:rsid w:val="004A7529"/>
    <w:rsid w:val="004A7978"/>
    <w:rsid w:val="004A798C"/>
    <w:rsid w:val="004A7AC1"/>
    <w:rsid w:val="004A7C6F"/>
    <w:rsid w:val="004B04CF"/>
    <w:rsid w:val="004B0680"/>
    <w:rsid w:val="004B08A7"/>
    <w:rsid w:val="004B090B"/>
    <w:rsid w:val="004B09E8"/>
    <w:rsid w:val="004B0AD3"/>
    <w:rsid w:val="004B10B3"/>
    <w:rsid w:val="004B1116"/>
    <w:rsid w:val="004B13C9"/>
    <w:rsid w:val="004B1566"/>
    <w:rsid w:val="004B1737"/>
    <w:rsid w:val="004B1AF4"/>
    <w:rsid w:val="004B1B99"/>
    <w:rsid w:val="004B2ABD"/>
    <w:rsid w:val="004B3678"/>
    <w:rsid w:val="004B36BE"/>
    <w:rsid w:val="004B3A90"/>
    <w:rsid w:val="004B3B09"/>
    <w:rsid w:val="004B3C3D"/>
    <w:rsid w:val="004B406D"/>
    <w:rsid w:val="004B451A"/>
    <w:rsid w:val="004B4B40"/>
    <w:rsid w:val="004B4BFD"/>
    <w:rsid w:val="004B4FDD"/>
    <w:rsid w:val="004B5089"/>
    <w:rsid w:val="004B50E0"/>
    <w:rsid w:val="004B5153"/>
    <w:rsid w:val="004B52C7"/>
    <w:rsid w:val="004B54D5"/>
    <w:rsid w:val="004B57D6"/>
    <w:rsid w:val="004B5AE7"/>
    <w:rsid w:val="004B5F1F"/>
    <w:rsid w:val="004B64BE"/>
    <w:rsid w:val="004B65D3"/>
    <w:rsid w:val="004B683A"/>
    <w:rsid w:val="004B70C6"/>
    <w:rsid w:val="004B7529"/>
    <w:rsid w:val="004B7C31"/>
    <w:rsid w:val="004B7C40"/>
    <w:rsid w:val="004C0246"/>
    <w:rsid w:val="004C06D0"/>
    <w:rsid w:val="004C08D8"/>
    <w:rsid w:val="004C0A10"/>
    <w:rsid w:val="004C0FFB"/>
    <w:rsid w:val="004C118A"/>
    <w:rsid w:val="004C175F"/>
    <w:rsid w:val="004C17EC"/>
    <w:rsid w:val="004C1B42"/>
    <w:rsid w:val="004C1BC5"/>
    <w:rsid w:val="004C1D0D"/>
    <w:rsid w:val="004C1D21"/>
    <w:rsid w:val="004C1DEC"/>
    <w:rsid w:val="004C1EE2"/>
    <w:rsid w:val="004C21EC"/>
    <w:rsid w:val="004C276F"/>
    <w:rsid w:val="004C286D"/>
    <w:rsid w:val="004C29E8"/>
    <w:rsid w:val="004C2A37"/>
    <w:rsid w:val="004C2D98"/>
    <w:rsid w:val="004C3AFE"/>
    <w:rsid w:val="004C3E22"/>
    <w:rsid w:val="004C3FE4"/>
    <w:rsid w:val="004C46DE"/>
    <w:rsid w:val="004C4879"/>
    <w:rsid w:val="004C4AA6"/>
    <w:rsid w:val="004C4BC0"/>
    <w:rsid w:val="004C4C0F"/>
    <w:rsid w:val="004C4DBC"/>
    <w:rsid w:val="004C518F"/>
    <w:rsid w:val="004C534A"/>
    <w:rsid w:val="004C568C"/>
    <w:rsid w:val="004C597B"/>
    <w:rsid w:val="004C5A88"/>
    <w:rsid w:val="004C5C7B"/>
    <w:rsid w:val="004C603B"/>
    <w:rsid w:val="004C6072"/>
    <w:rsid w:val="004C61A6"/>
    <w:rsid w:val="004C667F"/>
    <w:rsid w:val="004C686E"/>
    <w:rsid w:val="004C6876"/>
    <w:rsid w:val="004C6B68"/>
    <w:rsid w:val="004C6BB6"/>
    <w:rsid w:val="004C6BE0"/>
    <w:rsid w:val="004C6D67"/>
    <w:rsid w:val="004C7504"/>
    <w:rsid w:val="004C7AE8"/>
    <w:rsid w:val="004C7CA4"/>
    <w:rsid w:val="004D0062"/>
    <w:rsid w:val="004D00BD"/>
    <w:rsid w:val="004D01C9"/>
    <w:rsid w:val="004D08F6"/>
    <w:rsid w:val="004D09A8"/>
    <w:rsid w:val="004D0CE0"/>
    <w:rsid w:val="004D0D1D"/>
    <w:rsid w:val="004D12B0"/>
    <w:rsid w:val="004D15C5"/>
    <w:rsid w:val="004D16EC"/>
    <w:rsid w:val="004D191F"/>
    <w:rsid w:val="004D196B"/>
    <w:rsid w:val="004D1C24"/>
    <w:rsid w:val="004D2009"/>
    <w:rsid w:val="004D2083"/>
    <w:rsid w:val="004D2153"/>
    <w:rsid w:val="004D261F"/>
    <w:rsid w:val="004D271A"/>
    <w:rsid w:val="004D2772"/>
    <w:rsid w:val="004D27CA"/>
    <w:rsid w:val="004D2AB8"/>
    <w:rsid w:val="004D2D7E"/>
    <w:rsid w:val="004D33C1"/>
    <w:rsid w:val="004D3453"/>
    <w:rsid w:val="004D37FE"/>
    <w:rsid w:val="004D3F17"/>
    <w:rsid w:val="004D3FED"/>
    <w:rsid w:val="004D427E"/>
    <w:rsid w:val="004D45B4"/>
    <w:rsid w:val="004D48DB"/>
    <w:rsid w:val="004D4C79"/>
    <w:rsid w:val="004D4D8B"/>
    <w:rsid w:val="004D518D"/>
    <w:rsid w:val="004D549E"/>
    <w:rsid w:val="004D5931"/>
    <w:rsid w:val="004D5A42"/>
    <w:rsid w:val="004D5D4F"/>
    <w:rsid w:val="004D6A6A"/>
    <w:rsid w:val="004D6AAF"/>
    <w:rsid w:val="004D6C61"/>
    <w:rsid w:val="004D721F"/>
    <w:rsid w:val="004D7456"/>
    <w:rsid w:val="004D77C9"/>
    <w:rsid w:val="004D7834"/>
    <w:rsid w:val="004D7CC2"/>
    <w:rsid w:val="004E0262"/>
    <w:rsid w:val="004E07DB"/>
    <w:rsid w:val="004E081A"/>
    <w:rsid w:val="004E0C6E"/>
    <w:rsid w:val="004E0DB2"/>
    <w:rsid w:val="004E0EF2"/>
    <w:rsid w:val="004E1654"/>
    <w:rsid w:val="004E1A2A"/>
    <w:rsid w:val="004E1B3F"/>
    <w:rsid w:val="004E21B2"/>
    <w:rsid w:val="004E21E6"/>
    <w:rsid w:val="004E26EA"/>
    <w:rsid w:val="004E2855"/>
    <w:rsid w:val="004E2869"/>
    <w:rsid w:val="004E28BC"/>
    <w:rsid w:val="004E2BA3"/>
    <w:rsid w:val="004E2C20"/>
    <w:rsid w:val="004E3582"/>
    <w:rsid w:val="004E35DB"/>
    <w:rsid w:val="004E37E6"/>
    <w:rsid w:val="004E3D50"/>
    <w:rsid w:val="004E4166"/>
    <w:rsid w:val="004E41B6"/>
    <w:rsid w:val="004E41B9"/>
    <w:rsid w:val="004E47A3"/>
    <w:rsid w:val="004E4910"/>
    <w:rsid w:val="004E4CAD"/>
    <w:rsid w:val="004E4CE6"/>
    <w:rsid w:val="004E50B6"/>
    <w:rsid w:val="004E534B"/>
    <w:rsid w:val="004E5533"/>
    <w:rsid w:val="004E56C4"/>
    <w:rsid w:val="004E58E5"/>
    <w:rsid w:val="004E5D12"/>
    <w:rsid w:val="004E5D6D"/>
    <w:rsid w:val="004E5D98"/>
    <w:rsid w:val="004E62A2"/>
    <w:rsid w:val="004E631A"/>
    <w:rsid w:val="004E6922"/>
    <w:rsid w:val="004E6DF6"/>
    <w:rsid w:val="004E76DB"/>
    <w:rsid w:val="004E76F9"/>
    <w:rsid w:val="004E77C3"/>
    <w:rsid w:val="004E7ADF"/>
    <w:rsid w:val="004E7AE8"/>
    <w:rsid w:val="004F01A2"/>
    <w:rsid w:val="004F0480"/>
    <w:rsid w:val="004F0BCE"/>
    <w:rsid w:val="004F1131"/>
    <w:rsid w:val="004F15CE"/>
    <w:rsid w:val="004F164F"/>
    <w:rsid w:val="004F18D5"/>
    <w:rsid w:val="004F1B40"/>
    <w:rsid w:val="004F24FB"/>
    <w:rsid w:val="004F2886"/>
    <w:rsid w:val="004F2A85"/>
    <w:rsid w:val="004F3029"/>
    <w:rsid w:val="004F3725"/>
    <w:rsid w:val="004F38CF"/>
    <w:rsid w:val="004F399D"/>
    <w:rsid w:val="004F3C4B"/>
    <w:rsid w:val="004F3D73"/>
    <w:rsid w:val="004F3DD4"/>
    <w:rsid w:val="004F3DFC"/>
    <w:rsid w:val="004F4727"/>
    <w:rsid w:val="004F4832"/>
    <w:rsid w:val="004F4943"/>
    <w:rsid w:val="004F4AA4"/>
    <w:rsid w:val="004F4C8B"/>
    <w:rsid w:val="004F4D1D"/>
    <w:rsid w:val="004F4D78"/>
    <w:rsid w:val="004F51E9"/>
    <w:rsid w:val="004F55F4"/>
    <w:rsid w:val="004F5913"/>
    <w:rsid w:val="004F5AD5"/>
    <w:rsid w:val="004F5EC3"/>
    <w:rsid w:val="004F6843"/>
    <w:rsid w:val="004F6C1F"/>
    <w:rsid w:val="004F6C2D"/>
    <w:rsid w:val="004F6D81"/>
    <w:rsid w:val="004F7194"/>
    <w:rsid w:val="004F7307"/>
    <w:rsid w:val="004F745A"/>
    <w:rsid w:val="004F7862"/>
    <w:rsid w:val="004F7A69"/>
    <w:rsid w:val="004F7A7C"/>
    <w:rsid w:val="004F7AAE"/>
    <w:rsid w:val="004F7CCC"/>
    <w:rsid w:val="005002CA"/>
    <w:rsid w:val="0050047B"/>
    <w:rsid w:val="005007ED"/>
    <w:rsid w:val="005009E0"/>
    <w:rsid w:val="00500CFA"/>
    <w:rsid w:val="00500D46"/>
    <w:rsid w:val="005012D3"/>
    <w:rsid w:val="0050165D"/>
    <w:rsid w:val="00501665"/>
    <w:rsid w:val="005016A4"/>
    <w:rsid w:val="005016E2"/>
    <w:rsid w:val="00501F0F"/>
    <w:rsid w:val="0050226F"/>
    <w:rsid w:val="0050258D"/>
    <w:rsid w:val="005028B7"/>
    <w:rsid w:val="00502D5C"/>
    <w:rsid w:val="00502DBE"/>
    <w:rsid w:val="00502E04"/>
    <w:rsid w:val="00502E8E"/>
    <w:rsid w:val="005031A0"/>
    <w:rsid w:val="0050336B"/>
    <w:rsid w:val="005035CE"/>
    <w:rsid w:val="005036BF"/>
    <w:rsid w:val="005036C8"/>
    <w:rsid w:val="00503804"/>
    <w:rsid w:val="00503B56"/>
    <w:rsid w:val="00503D45"/>
    <w:rsid w:val="00503D4A"/>
    <w:rsid w:val="0050435A"/>
    <w:rsid w:val="005049E8"/>
    <w:rsid w:val="00504A08"/>
    <w:rsid w:val="00504BA8"/>
    <w:rsid w:val="00504C2F"/>
    <w:rsid w:val="00505666"/>
    <w:rsid w:val="005062BF"/>
    <w:rsid w:val="00506362"/>
    <w:rsid w:val="00506585"/>
    <w:rsid w:val="00506902"/>
    <w:rsid w:val="005069A6"/>
    <w:rsid w:val="00506CEE"/>
    <w:rsid w:val="00506D8D"/>
    <w:rsid w:val="005070D2"/>
    <w:rsid w:val="005074F3"/>
    <w:rsid w:val="005075FF"/>
    <w:rsid w:val="005076FA"/>
    <w:rsid w:val="005079B2"/>
    <w:rsid w:val="00507B10"/>
    <w:rsid w:val="00507D5C"/>
    <w:rsid w:val="00507DA6"/>
    <w:rsid w:val="00507EE8"/>
    <w:rsid w:val="00510111"/>
    <w:rsid w:val="00510256"/>
    <w:rsid w:val="005106F2"/>
    <w:rsid w:val="00510A9E"/>
    <w:rsid w:val="00510B9A"/>
    <w:rsid w:val="00510CF0"/>
    <w:rsid w:val="00510D5C"/>
    <w:rsid w:val="00511645"/>
    <w:rsid w:val="00511943"/>
    <w:rsid w:val="00511A4D"/>
    <w:rsid w:val="00511B6F"/>
    <w:rsid w:val="00511BAF"/>
    <w:rsid w:val="00511ED1"/>
    <w:rsid w:val="00511F00"/>
    <w:rsid w:val="00511F72"/>
    <w:rsid w:val="005123F6"/>
    <w:rsid w:val="0051262C"/>
    <w:rsid w:val="005127DB"/>
    <w:rsid w:val="00512C8E"/>
    <w:rsid w:val="00512CE1"/>
    <w:rsid w:val="00513206"/>
    <w:rsid w:val="005134DA"/>
    <w:rsid w:val="005137C2"/>
    <w:rsid w:val="005138F9"/>
    <w:rsid w:val="00513A9B"/>
    <w:rsid w:val="00513F55"/>
    <w:rsid w:val="005140F4"/>
    <w:rsid w:val="005142F5"/>
    <w:rsid w:val="00514375"/>
    <w:rsid w:val="005143D5"/>
    <w:rsid w:val="005145A4"/>
    <w:rsid w:val="00514672"/>
    <w:rsid w:val="005146CF"/>
    <w:rsid w:val="005146DA"/>
    <w:rsid w:val="005147B9"/>
    <w:rsid w:val="00514833"/>
    <w:rsid w:val="00514A4D"/>
    <w:rsid w:val="00514B58"/>
    <w:rsid w:val="00515306"/>
    <w:rsid w:val="005154A5"/>
    <w:rsid w:val="00515721"/>
    <w:rsid w:val="005159FF"/>
    <w:rsid w:val="005160F7"/>
    <w:rsid w:val="0051639F"/>
    <w:rsid w:val="005164EA"/>
    <w:rsid w:val="005165FB"/>
    <w:rsid w:val="00516650"/>
    <w:rsid w:val="00516861"/>
    <w:rsid w:val="00516C14"/>
    <w:rsid w:val="00516C1F"/>
    <w:rsid w:val="00516C89"/>
    <w:rsid w:val="00517224"/>
    <w:rsid w:val="00517232"/>
    <w:rsid w:val="0051730D"/>
    <w:rsid w:val="0051767E"/>
    <w:rsid w:val="005176EA"/>
    <w:rsid w:val="0051775E"/>
    <w:rsid w:val="00517B42"/>
    <w:rsid w:val="00517D6F"/>
    <w:rsid w:val="00517D85"/>
    <w:rsid w:val="00517FD1"/>
    <w:rsid w:val="00520403"/>
    <w:rsid w:val="005204AB"/>
    <w:rsid w:val="005204EF"/>
    <w:rsid w:val="005204F6"/>
    <w:rsid w:val="005206CE"/>
    <w:rsid w:val="00520864"/>
    <w:rsid w:val="00521821"/>
    <w:rsid w:val="0052187C"/>
    <w:rsid w:val="00521E82"/>
    <w:rsid w:val="00521ED4"/>
    <w:rsid w:val="0052211C"/>
    <w:rsid w:val="005223B1"/>
    <w:rsid w:val="00522465"/>
    <w:rsid w:val="0052250A"/>
    <w:rsid w:val="00522730"/>
    <w:rsid w:val="00522751"/>
    <w:rsid w:val="00522FAE"/>
    <w:rsid w:val="005231E0"/>
    <w:rsid w:val="0052396B"/>
    <w:rsid w:val="005239B7"/>
    <w:rsid w:val="00523F2B"/>
    <w:rsid w:val="00523F46"/>
    <w:rsid w:val="00523FC2"/>
    <w:rsid w:val="005240BE"/>
    <w:rsid w:val="005247D0"/>
    <w:rsid w:val="00524891"/>
    <w:rsid w:val="00524998"/>
    <w:rsid w:val="005249B2"/>
    <w:rsid w:val="00524E6C"/>
    <w:rsid w:val="00525254"/>
    <w:rsid w:val="00525350"/>
    <w:rsid w:val="005255D2"/>
    <w:rsid w:val="0052568F"/>
    <w:rsid w:val="00525C91"/>
    <w:rsid w:val="0052601E"/>
    <w:rsid w:val="00526074"/>
    <w:rsid w:val="005262DB"/>
    <w:rsid w:val="005263AE"/>
    <w:rsid w:val="005268AB"/>
    <w:rsid w:val="00526ACA"/>
    <w:rsid w:val="00526B7D"/>
    <w:rsid w:val="00526F01"/>
    <w:rsid w:val="005273DB"/>
    <w:rsid w:val="00527489"/>
    <w:rsid w:val="00527552"/>
    <w:rsid w:val="005277CB"/>
    <w:rsid w:val="00527937"/>
    <w:rsid w:val="00527A34"/>
    <w:rsid w:val="00527CE1"/>
    <w:rsid w:val="00527D5D"/>
    <w:rsid w:val="00527EE7"/>
    <w:rsid w:val="005300C7"/>
    <w:rsid w:val="005304E8"/>
    <w:rsid w:val="005309C0"/>
    <w:rsid w:val="00530E11"/>
    <w:rsid w:val="0053113B"/>
    <w:rsid w:val="0053125A"/>
    <w:rsid w:val="0053159F"/>
    <w:rsid w:val="00531923"/>
    <w:rsid w:val="0053198D"/>
    <w:rsid w:val="00531AD8"/>
    <w:rsid w:val="00531EDD"/>
    <w:rsid w:val="005320B8"/>
    <w:rsid w:val="00532225"/>
    <w:rsid w:val="005323EF"/>
    <w:rsid w:val="005324A4"/>
    <w:rsid w:val="005325B1"/>
    <w:rsid w:val="00532648"/>
    <w:rsid w:val="00532735"/>
    <w:rsid w:val="00532755"/>
    <w:rsid w:val="00532A01"/>
    <w:rsid w:val="00532BBD"/>
    <w:rsid w:val="00532CF9"/>
    <w:rsid w:val="00533067"/>
    <w:rsid w:val="00533144"/>
    <w:rsid w:val="005335FA"/>
    <w:rsid w:val="005338BC"/>
    <w:rsid w:val="00534785"/>
    <w:rsid w:val="005348EB"/>
    <w:rsid w:val="00534986"/>
    <w:rsid w:val="00534C81"/>
    <w:rsid w:val="00534D7E"/>
    <w:rsid w:val="00535246"/>
    <w:rsid w:val="00535349"/>
    <w:rsid w:val="005353B3"/>
    <w:rsid w:val="00535676"/>
    <w:rsid w:val="00535743"/>
    <w:rsid w:val="005357FF"/>
    <w:rsid w:val="00535E61"/>
    <w:rsid w:val="005362E7"/>
    <w:rsid w:val="0053636A"/>
    <w:rsid w:val="0053685B"/>
    <w:rsid w:val="005369AB"/>
    <w:rsid w:val="00536A88"/>
    <w:rsid w:val="00536FBB"/>
    <w:rsid w:val="005371F8"/>
    <w:rsid w:val="005372C0"/>
    <w:rsid w:val="00537372"/>
    <w:rsid w:val="005373E7"/>
    <w:rsid w:val="00537513"/>
    <w:rsid w:val="005375A8"/>
    <w:rsid w:val="00537902"/>
    <w:rsid w:val="00537D32"/>
    <w:rsid w:val="00537E18"/>
    <w:rsid w:val="00537E7E"/>
    <w:rsid w:val="00537F12"/>
    <w:rsid w:val="00537F66"/>
    <w:rsid w:val="00540030"/>
    <w:rsid w:val="0054010E"/>
    <w:rsid w:val="005401BB"/>
    <w:rsid w:val="005405DF"/>
    <w:rsid w:val="00540966"/>
    <w:rsid w:val="00540A98"/>
    <w:rsid w:val="00540BDA"/>
    <w:rsid w:val="00540F27"/>
    <w:rsid w:val="005418DF"/>
    <w:rsid w:val="00541AF1"/>
    <w:rsid w:val="00541AFF"/>
    <w:rsid w:val="00541E31"/>
    <w:rsid w:val="00541EBA"/>
    <w:rsid w:val="005421BE"/>
    <w:rsid w:val="00542289"/>
    <w:rsid w:val="005423F8"/>
    <w:rsid w:val="00542497"/>
    <w:rsid w:val="0054252B"/>
    <w:rsid w:val="00542928"/>
    <w:rsid w:val="00542C97"/>
    <w:rsid w:val="00542F1B"/>
    <w:rsid w:val="0054304E"/>
    <w:rsid w:val="00543143"/>
    <w:rsid w:val="00543233"/>
    <w:rsid w:val="00543438"/>
    <w:rsid w:val="0054373D"/>
    <w:rsid w:val="00543972"/>
    <w:rsid w:val="00543E6B"/>
    <w:rsid w:val="0054415C"/>
    <w:rsid w:val="0054428F"/>
    <w:rsid w:val="005443C1"/>
    <w:rsid w:val="00544421"/>
    <w:rsid w:val="005445F4"/>
    <w:rsid w:val="00544C77"/>
    <w:rsid w:val="00544F70"/>
    <w:rsid w:val="0054517A"/>
    <w:rsid w:val="005451DB"/>
    <w:rsid w:val="005451EB"/>
    <w:rsid w:val="00545555"/>
    <w:rsid w:val="0054567D"/>
    <w:rsid w:val="00545902"/>
    <w:rsid w:val="005459C1"/>
    <w:rsid w:val="00545AFC"/>
    <w:rsid w:val="00545CC3"/>
    <w:rsid w:val="00546085"/>
    <w:rsid w:val="005463D3"/>
    <w:rsid w:val="005464C6"/>
    <w:rsid w:val="00546542"/>
    <w:rsid w:val="005465CC"/>
    <w:rsid w:val="00546751"/>
    <w:rsid w:val="00546A4C"/>
    <w:rsid w:val="00546B51"/>
    <w:rsid w:val="00546BDC"/>
    <w:rsid w:val="00546DE3"/>
    <w:rsid w:val="00546DE4"/>
    <w:rsid w:val="00546EF9"/>
    <w:rsid w:val="00547148"/>
    <w:rsid w:val="005471FC"/>
    <w:rsid w:val="005472AD"/>
    <w:rsid w:val="005477D6"/>
    <w:rsid w:val="005477FA"/>
    <w:rsid w:val="00547A14"/>
    <w:rsid w:val="00547A79"/>
    <w:rsid w:val="00550569"/>
    <w:rsid w:val="00550BEE"/>
    <w:rsid w:val="00550DAE"/>
    <w:rsid w:val="0055101A"/>
    <w:rsid w:val="005511C8"/>
    <w:rsid w:val="0055129A"/>
    <w:rsid w:val="00551800"/>
    <w:rsid w:val="00551911"/>
    <w:rsid w:val="005519A9"/>
    <w:rsid w:val="00551CCC"/>
    <w:rsid w:val="005520F9"/>
    <w:rsid w:val="0055213F"/>
    <w:rsid w:val="005521AF"/>
    <w:rsid w:val="00552235"/>
    <w:rsid w:val="00552277"/>
    <w:rsid w:val="005528E2"/>
    <w:rsid w:val="00552D7E"/>
    <w:rsid w:val="00552E43"/>
    <w:rsid w:val="00552F4B"/>
    <w:rsid w:val="0055306E"/>
    <w:rsid w:val="00553180"/>
    <w:rsid w:val="0055344C"/>
    <w:rsid w:val="005534D0"/>
    <w:rsid w:val="00553500"/>
    <w:rsid w:val="00553A35"/>
    <w:rsid w:val="00553A9B"/>
    <w:rsid w:val="00554054"/>
    <w:rsid w:val="0055431D"/>
    <w:rsid w:val="0055448F"/>
    <w:rsid w:val="00554914"/>
    <w:rsid w:val="0055494B"/>
    <w:rsid w:val="00554E33"/>
    <w:rsid w:val="005554C6"/>
    <w:rsid w:val="00555648"/>
    <w:rsid w:val="00555724"/>
    <w:rsid w:val="00555FAF"/>
    <w:rsid w:val="005560F2"/>
    <w:rsid w:val="00556321"/>
    <w:rsid w:val="005563FB"/>
    <w:rsid w:val="005564F0"/>
    <w:rsid w:val="005564F1"/>
    <w:rsid w:val="00556775"/>
    <w:rsid w:val="005568A6"/>
    <w:rsid w:val="005568C9"/>
    <w:rsid w:val="00556D7F"/>
    <w:rsid w:val="00556E72"/>
    <w:rsid w:val="00556FF5"/>
    <w:rsid w:val="00557053"/>
    <w:rsid w:val="00557249"/>
    <w:rsid w:val="0055724D"/>
    <w:rsid w:val="005579FE"/>
    <w:rsid w:val="00557A7B"/>
    <w:rsid w:val="00557E52"/>
    <w:rsid w:val="0056032D"/>
    <w:rsid w:val="005603F4"/>
    <w:rsid w:val="00560466"/>
    <w:rsid w:val="00560643"/>
    <w:rsid w:val="00560670"/>
    <w:rsid w:val="00560B0B"/>
    <w:rsid w:val="0056135F"/>
    <w:rsid w:val="005614AF"/>
    <w:rsid w:val="005615CA"/>
    <w:rsid w:val="0056188A"/>
    <w:rsid w:val="00561946"/>
    <w:rsid w:val="00561986"/>
    <w:rsid w:val="00561CF5"/>
    <w:rsid w:val="00561D7B"/>
    <w:rsid w:val="00561E47"/>
    <w:rsid w:val="005623BB"/>
    <w:rsid w:val="005625C8"/>
    <w:rsid w:val="0056266D"/>
    <w:rsid w:val="00562A4B"/>
    <w:rsid w:val="00562A7C"/>
    <w:rsid w:val="00562B93"/>
    <w:rsid w:val="00562C8F"/>
    <w:rsid w:val="00562F5B"/>
    <w:rsid w:val="00562F8C"/>
    <w:rsid w:val="00563011"/>
    <w:rsid w:val="005631D5"/>
    <w:rsid w:val="005637D9"/>
    <w:rsid w:val="00563904"/>
    <w:rsid w:val="00563B55"/>
    <w:rsid w:val="005640A4"/>
    <w:rsid w:val="005646AD"/>
    <w:rsid w:val="0056483F"/>
    <w:rsid w:val="0056501B"/>
    <w:rsid w:val="0056567E"/>
    <w:rsid w:val="00565914"/>
    <w:rsid w:val="00565B2E"/>
    <w:rsid w:val="00565B6F"/>
    <w:rsid w:val="00566130"/>
    <w:rsid w:val="0056642E"/>
    <w:rsid w:val="005667AC"/>
    <w:rsid w:val="0056756B"/>
    <w:rsid w:val="005676AE"/>
    <w:rsid w:val="00567BA9"/>
    <w:rsid w:val="00567D05"/>
    <w:rsid w:val="00567D3F"/>
    <w:rsid w:val="00567DEA"/>
    <w:rsid w:val="0057019B"/>
    <w:rsid w:val="00570243"/>
    <w:rsid w:val="00570644"/>
    <w:rsid w:val="00570B7D"/>
    <w:rsid w:val="00570E1B"/>
    <w:rsid w:val="005711AB"/>
    <w:rsid w:val="00571921"/>
    <w:rsid w:val="00571B9E"/>
    <w:rsid w:val="00571E18"/>
    <w:rsid w:val="00571E8B"/>
    <w:rsid w:val="005720B9"/>
    <w:rsid w:val="00572762"/>
    <w:rsid w:val="00572A4F"/>
    <w:rsid w:val="00572B1F"/>
    <w:rsid w:val="00572DB2"/>
    <w:rsid w:val="00572E76"/>
    <w:rsid w:val="00572EC3"/>
    <w:rsid w:val="00573625"/>
    <w:rsid w:val="00573AC6"/>
    <w:rsid w:val="00573E11"/>
    <w:rsid w:val="00573FEF"/>
    <w:rsid w:val="005741E7"/>
    <w:rsid w:val="0057457D"/>
    <w:rsid w:val="005748FA"/>
    <w:rsid w:val="00574CDA"/>
    <w:rsid w:val="005750F7"/>
    <w:rsid w:val="00575152"/>
    <w:rsid w:val="00575287"/>
    <w:rsid w:val="00575CE8"/>
    <w:rsid w:val="00575D1E"/>
    <w:rsid w:val="00575ED7"/>
    <w:rsid w:val="0057613C"/>
    <w:rsid w:val="0057638D"/>
    <w:rsid w:val="0057653A"/>
    <w:rsid w:val="00576639"/>
    <w:rsid w:val="00576A4D"/>
    <w:rsid w:val="00576FBB"/>
    <w:rsid w:val="00577161"/>
    <w:rsid w:val="00577176"/>
    <w:rsid w:val="00577260"/>
    <w:rsid w:val="00577292"/>
    <w:rsid w:val="005777B9"/>
    <w:rsid w:val="005779B5"/>
    <w:rsid w:val="00577B0F"/>
    <w:rsid w:val="00577FEA"/>
    <w:rsid w:val="005802D3"/>
    <w:rsid w:val="00580559"/>
    <w:rsid w:val="00580B3D"/>
    <w:rsid w:val="00580CDB"/>
    <w:rsid w:val="00580E55"/>
    <w:rsid w:val="00580F52"/>
    <w:rsid w:val="005814A7"/>
    <w:rsid w:val="0058168B"/>
    <w:rsid w:val="0058189B"/>
    <w:rsid w:val="00581C2E"/>
    <w:rsid w:val="005823FB"/>
    <w:rsid w:val="005825AB"/>
    <w:rsid w:val="00582A29"/>
    <w:rsid w:val="00582BE5"/>
    <w:rsid w:val="00582C55"/>
    <w:rsid w:val="00582EE4"/>
    <w:rsid w:val="00582FB3"/>
    <w:rsid w:val="005831CE"/>
    <w:rsid w:val="00583C78"/>
    <w:rsid w:val="00583CCD"/>
    <w:rsid w:val="00583E0E"/>
    <w:rsid w:val="0058406A"/>
    <w:rsid w:val="005846F8"/>
    <w:rsid w:val="00584A0B"/>
    <w:rsid w:val="00584AF3"/>
    <w:rsid w:val="00584BF2"/>
    <w:rsid w:val="00585054"/>
    <w:rsid w:val="005850FF"/>
    <w:rsid w:val="005851EB"/>
    <w:rsid w:val="005855A4"/>
    <w:rsid w:val="00585653"/>
    <w:rsid w:val="00585827"/>
    <w:rsid w:val="00585995"/>
    <w:rsid w:val="00585A2F"/>
    <w:rsid w:val="00585F7C"/>
    <w:rsid w:val="00586307"/>
    <w:rsid w:val="00586380"/>
    <w:rsid w:val="00586D0D"/>
    <w:rsid w:val="00586DE6"/>
    <w:rsid w:val="00586F20"/>
    <w:rsid w:val="00587DEB"/>
    <w:rsid w:val="0059021C"/>
    <w:rsid w:val="00590385"/>
    <w:rsid w:val="00590785"/>
    <w:rsid w:val="00590DDB"/>
    <w:rsid w:val="00591326"/>
    <w:rsid w:val="005915D7"/>
    <w:rsid w:val="00591643"/>
    <w:rsid w:val="00591A89"/>
    <w:rsid w:val="00591A9D"/>
    <w:rsid w:val="00591BD9"/>
    <w:rsid w:val="00592363"/>
    <w:rsid w:val="00592AC4"/>
    <w:rsid w:val="00592CB3"/>
    <w:rsid w:val="00592CBF"/>
    <w:rsid w:val="00592DAF"/>
    <w:rsid w:val="00592F60"/>
    <w:rsid w:val="005935F1"/>
    <w:rsid w:val="005938C5"/>
    <w:rsid w:val="005939BC"/>
    <w:rsid w:val="00594031"/>
    <w:rsid w:val="00594038"/>
    <w:rsid w:val="005940F4"/>
    <w:rsid w:val="0059446D"/>
    <w:rsid w:val="005946F2"/>
    <w:rsid w:val="00594716"/>
    <w:rsid w:val="00594BA9"/>
    <w:rsid w:val="00594BD9"/>
    <w:rsid w:val="00594C4E"/>
    <w:rsid w:val="005950AB"/>
    <w:rsid w:val="00595132"/>
    <w:rsid w:val="005953BD"/>
    <w:rsid w:val="005954B0"/>
    <w:rsid w:val="00595B6E"/>
    <w:rsid w:val="00595BCB"/>
    <w:rsid w:val="005960E4"/>
    <w:rsid w:val="0059639E"/>
    <w:rsid w:val="00596C4A"/>
    <w:rsid w:val="00596FE3"/>
    <w:rsid w:val="005972D8"/>
    <w:rsid w:val="005974DF"/>
    <w:rsid w:val="00597640"/>
    <w:rsid w:val="0059768F"/>
    <w:rsid w:val="00597818"/>
    <w:rsid w:val="005978A6"/>
    <w:rsid w:val="005A03D2"/>
    <w:rsid w:val="005A0649"/>
    <w:rsid w:val="005A0875"/>
    <w:rsid w:val="005A0A9F"/>
    <w:rsid w:val="005A0C5A"/>
    <w:rsid w:val="005A11EA"/>
    <w:rsid w:val="005A1300"/>
    <w:rsid w:val="005A16DB"/>
    <w:rsid w:val="005A1C72"/>
    <w:rsid w:val="005A1F9E"/>
    <w:rsid w:val="005A203C"/>
    <w:rsid w:val="005A2152"/>
    <w:rsid w:val="005A21F1"/>
    <w:rsid w:val="005A23A6"/>
    <w:rsid w:val="005A2847"/>
    <w:rsid w:val="005A298C"/>
    <w:rsid w:val="005A29B8"/>
    <w:rsid w:val="005A2BC5"/>
    <w:rsid w:val="005A2D0D"/>
    <w:rsid w:val="005A2F6D"/>
    <w:rsid w:val="005A31FA"/>
    <w:rsid w:val="005A322E"/>
    <w:rsid w:val="005A3792"/>
    <w:rsid w:val="005A37B3"/>
    <w:rsid w:val="005A387F"/>
    <w:rsid w:val="005A3956"/>
    <w:rsid w:val="005A3CFB"/>
    <w:rsid w:val="005A3FBF"/>
    <w:rsid w:val="005A407E"/>
    <w:rsid w:val="005A442C"/>
    <w:rsid w:val="005A473B"/>
    <w:rsid w:val="005A48AC"/>
    <w:rsid w:val="005A4A1F"/>
    <w:rsid w:val="005A4A29"/>
    <w:rsid w:val="005A4B86"/>
    <w:rsid w:val="005A4D0D"/>
    <w:rsid w:val="005A521F"/>
    <w:rsid w:val="005A56D0"/>
    <w:rsid w:val="005A573E"/>
    <w:rsid w:val="005A5811"/>
    <w:rsid w:val="005A5960"/>
    <w:rsid w:val="005A598F"/>
    <w:rsid w:val="005A5A9F"/>
    <w:rsid w:val="005A6448"/>
    <w:rsid w:val="005A666B"/>
    <w:rsid w:val="005A6D73"/>
    <w:rsid w:val="005A6D7E"/>
    <w:rsid w:val="005A724F"/>
    <w:rsid w:val="005A761B"/>
    <w:rsid w:val="005A76F7"/>
    <w:rsid w:val="005A77F8"/>
    <w:rsid w:val="005A78BE"/>
    <w:rsid w:val="005A78D5"/>
    <w:rsid w:val="005A7B71"/>
    <w:rsid w:val="005A7F1D"/>
    <w:rsid w:val="005B0112"/>
    <w:rsid w:val="005B03A1"/>
    <w:rsid w:val="005B04CB"/>
    <w:rsid w:val="005B0A6F"/>
    <w:rsid w:val="005B0DDC"/>
    <w:rsid w:val="005B1015"/>
    <w:rsid w:val="005B1116"/>
    <w:rsid w:val="005B117B"/>
    <w:rsid w:val="005B1185"/>
    <w:rsid w:val="005B1204"/>
    <w:rsid w:val="005B169D"/>
    <w:rsid w:val="005B207B"/>
    <w:rsid w:val="005B20CE"/>
    <w:rsid w:val="005B24B9"/>
    <w:rsid w:val="005B2B85"/>
    <w:rsid w:val="005B2B96"/>
    <w:rsid w:val="005B3177"/>
    <w:rsid w:val="005B32C2"/>
    <w:rsid w:val="005B33AA"/>
    <w:rsid w:val="005B36E5"/>
    <w:rsid w:val="005B3B87"/>
    <w:rsid w:val="005B3F50"/>
    <w:rsid w:val="005B4059"/>
    <w:rsid w:val="005B411D"/>
    <w:rsid w:val="005B48DD"/>
    <w:rsid w:val="005B4D5A"/>
    <w:rsid w:val="005B4EEF"/>
    <w:rsid w:val="005B5146"/>
    <w:rsid w:val="005B53A9"/>
    <w:rsid w:val="005B56E7"/>
    <w:rsid w:val="005B5711"/>
    <w:rsid w:val="005B5950"/>
    <w:rsid w:val="005B596E"/>
    <w:rsid w:val="005B5BD1"/>
    <w:rsid w:val="005B5EC1"/>
    <w:rsid w:val="005B5F79"/>
    <w:rsid w:val="005B6232"/>
    <w:rsid w:val="005B6520"/>
    <w:rsid w:val="005B66B7"/>
    <w:rsid w:val="005B6DB9"/>
    <w:rsid w:val="005B6E45"/>
    <w:rsid w:val="005B6E77"/>
    <w:rsid w:val="005B6F29"/>
    <w:rsid w:val="005B7387"/>
    <w:rsid w:val="005B7462"/>
    <w:rsid w:val="005B79A8"/>
    <w:rsid w:val="005C0453"/>
    <w:rsid w:val="005C0477"/>
    <w:rsid w:val="005C05F6"/>
    <w:rsid w:val="005C096B"/>
    <w:rsid w:val="005C0B74"/>
    <w:rsid w:val="005C0EEC"/>
    <w:rsid w:val="005C0F6B"/>
    <w:rsid w:val="005C167F"/>
    <w:rsid w:val="005C182C"/>
    <w:rsid w:val="005C18C9"/>
    <w:rsid w:val="005C1F3E"/>
    <w:rsid w:val="005C1F43"/>
    <w:rsid w:val="005C2005"/>
    <w:rsid w:val="005C285E"/>
    <w:rsid w:val="005C2868"/>
    <w:rsid w:val="005C2927"/>
    <w:rsid w:val="005C2AEA"/>
    <w:rsid w:val="005C2CC1"/>
    <w:rsid w:val="005C2D92"/>
    <w:rsid w:val="005C2E49"/>
    <w:rsid w:val="005C302E"/>
    <w:rsid w:val="005C377B"/>
    <w:rsid w:val="005C379F"/>
    <w:rsid w:val="005C3CED"/>
    <w:rsid w:val="005C417A"/>
    <w:rsid w:val="005C4285"/>
    <w:rsid w:val="005C436C"/>
    <w:rsid w:val="005C453F"/>
    <w:rsid w:val="005C46DB"/>
    <w:rsid w:val="005C4881"/>
    <w:rsid w:val="005C48D3"/>
    <w:rsid w:val="005C4969"/>
    <w:rsid w:val="005C4DBF"/>
    <w:rsid w:val="005C4F1F"/>
    <w:rsid w:val="005C4FD8"/>
    <w:rsid w:val="005C5229"/>
    <w:rsid w:val="005C5968"/>
    <w:rsid w:val="005C596E"/>
    <w:rsid w:val="005C5B56"/>
    <w:rsid w:val="005C5BAF"/>
    <w:rsid w:val="005C5C77"/>
    <w:rsid w:val="005C5EFA"/>
    <w:rsid w:val="005C6423"/>
    <w:rsid w:val="005C6444"/>
    <w:rsid w:val="005C6676"/>
    <w:rsid w:val="005C68D8"/>
    <w:rsid w:val="005C6910"/>
    <w:rsid w:val="005C693E"/>
    <w:rsid w:val="005C6A5D"/>
    <w:rsid w:val="005C6A90"/>
    <w:rsid w:val="005C6CF2"/>
    <w:rsid w:val="005C71E7"/>
    <w:rsid w:val="005C7272"/>
    <w:rsid w:val="005C73C4"/>
    <w:rsid w:val="005C75B3"/>
    <w:rsid w:val="005C7717"/>
    <w:rsid w:val="005C7B09"/>
    <w:rsid w:val="005C7B3D"/>
    <w:rsid w:val="005C7BA9"/>
    <w:rsid w:val="005C7BD4"/>
    <w:rsid w:val="005C7EBC"/>
    <w:rsid w:val="005D05A8"/>
    <w:rsid w:val="005D09CF"/>
    <w:rsid w:val="005D0A6D"/>
    <w:rsid w:val="005D0AA4"/>
    <w:rsid w:val="005D0BA2"/>
    <w:rsid w:val="005D0DA5"/>
    <w:rsid w:val="005D0DF4"/>
    <w:rsid w:val="005D10C9"/>
    <w:rsid w:val="005D1111"/>
    <w:rsid w:val="005D11BE"/>
    <w:rsid w:val="005D18ED"/>
    <w:rsid w:val="005D194A"/>
    <w:rsid w:val="005D1AFE"/>
    <w:rsid w:val="005D1BED"/>
    <w:rsid w:val="005D1C70"/>
    <w:rsid w:val="005D2345"/>
    <w:rsid w:val="005D2392"/>
    <w:rsid w:val="005D24D8"/>
    <w:rsid w:val="005D25EA"/>
    <w:rsid w:val="005D2625"/>
    <w:rsid w:val="005D27CD"/>
    <w:rsid w:val="005D2846"/>
    <w:rsid w:val="005D2B80"/>
    <w:rsid w:val="005D317B"/>
    <w:rsid w:val="005D3343"/>
    <w:rsid w:val="005D33A2"/>
    <w:rsid w:val="005D373E"/>
    <w:rsid w:val="005D39BA"/>
    <w:rsid w:val="005D3BFD"/>
    <w:rsid w:val="005D3D0C"/>
    <w:rsid w:val="005D3DFE"/>
    <w:rsid w:val="005D4062"/>
    <w:rsid w:val="005D40BE"/>
    <w:rsid w:val="005D4405"/>
    <w:rsid w:val="005D4634"/>
    <w:rsid w:val="005D4779"/>
    <w:rsid w:val="005D4950"/>
    <w:rsid w:val="005D51ED"/>
    <w:rsid w:val="005D5844"/>
    <w:rsid w:val="005D5C4C"/>
    <w:rsid w:val="005D5C8E"/>
    <w:rsid w:val="005D632E"/>
    <w:rsid w:val="005D6572"/>
    <w:rsid w:val="005D6615"/>
    <w:rsid w:val="005D6B52"/>
    <w:rsid w:val="005D6D3D"/>
    <w:rsid w:val="005D718E"/>
    <w:rsid w:val="005D71A5"/>
    <w:rsid w:val="005D7491"/>
    <w:rsid w:val="005D78B8"/>
    <w:rsid w:val="005D7A6D"/>
    <w:rsid w:val="005D7B1C"/>
    <w:rsid w:val="005D7BF9"/>
    <w:rsid w:val="005E0098"/>
    <w:rsid w:val="005E015B"/>
    <w:rsid w:val="005E035F"/>
    <w:rsid w:val="005E0369"/>
    <w:rsid w:val="005E04C0"/>
    <w:rsid w:val="005E05E6"/>
    <w:rsid w:val="005E0778"/>
    <w:rsid w:val="005E0C22"/>
    <w:rsid w:val="005E0DB7"/>
    <w:rsid w:val="005E0DE1"/>
    <w:rsid w:val="005E0EB0"/>
    <w:rsid w:val="005E124E"/>
    <w:rsid w:val="005E127C"/>
    <w:rsid w:val="005E16A6"/>
    <w:rsid w:val="005E1AEA"/>
    <w:rsid w:val="005E1B69"/>
    <w:rsid w:val="005E1D36"/>
    <w:rsid w:val="005E1D4D"/>
    <w:rsid w:val="005E1D50"/>
    <w:rsid w:val="005E1EEF"/>
    <w:rsid w:val="005E219C"/>
    <w:rsid w:val="005E2B6D"/>
    <w:rsid w:val="005E2C61"/>
    <w:rsid w:val="005E3C27"/>
    <w:rsid w:val="005E3DA5"/>
    <w:rsid w:val="005E3F29"/>
    <w:rsid w:val="005E3F50"/>
    <w:rsid w:val="005E3FE7"/>
    <w:rsid w:val="005E4003"/>
    <w:rsid w:val="005E4179"/>
    <w:rsid w:val="005E43C2"/>
    <w:rsid w:val="005E43E3"/>
    <w:rsid w:val="005E4685"/>
    <w:rsid w:val="005E47A5"/>
    <w:rsid w:val="005E488B"/>
    <w:rsid w:val="005E49B1"/>
    <w:rsid w:val="005E5077"/>
    <w:rsid w:val="005E56EA"/>
    <w:rsid w:val="005E59F8"/>
    <w:rsid w:val="005E5AF3"/>
    <w:rsid w:val="005E5DF7"/>
    <w:rsid w:val="005E5DFB"/>
    <w:rsid w:val="005E5F76"/>
    <w:rsid w:val="005E6472"/>
    <w:rsid w:val="005E6617"/>
    <w:rsid w:val="005E6A69"/>
    <w:rsid w:val="005E73A0"/>
    <w:rsid w:val="005E74B2"/>
    <w:rsid w:val="005E754A"/>
    <w:rsid w:val="005E75AB"/>
    <w:rsid w:val="005E779D"/>
    <w:rsid w:val="005E7990"/>
    <w:rsid w:val="005E7BAB"/>
    <w:rsid w:val="005E7F82"/>
    <w:rsid w:val="005F019C"/>
    <w:rsid w:val="005F01E6"/>
    <w:rsid w:val="005F08FD"/>
    <w:rsid w:val="005F0A0A"/>
    <w:rsid w:val="005F0C6C"/>
    <w:rsid w:val="005F0F6C"/>
    <w:rsid w:val="005F1018"/>
    <w:rsid w:val="005F11CE"/>
    <w:rsid w:val="005F14FE"/>
    <w:rsid w:val="005F162B"/>
    <w:rsid w:val="005F180C"/>
    <w:rsid w:val="005F1ACE"/>
    <w:rsid w:val="005F1B42"/>
    <w:rsid w:val="005F1DE8"/>
    <w:rsid w:val="005F1FF2"/>
    <w:rsid w:val="005F21AF"/>
    <w:rsid w:val="005F2453"/>
    <w:rsid w:val="005F250C"/>
    <w:rsid w:val="005F2884"/>
    <w:rsid w:val="005F296B"/>
    <w:rsid w:val="005F2AB0"/>
    <w:rsid w:val="005F2BAC"/>
    <w:rsid w:val="005F2DAA"/>
    <w:rsid w:val="005F2F15"/>
    <w:rsid w:val="005F342F"/>
    <w:rsid w:val="005F3794"/>
    <w:rsid w:val="005F38F6"/>
    <w:rsid w:val="005F3EAD"/>
    <w:rsid w:val="005F3F34"/>
    <w:rsid w:val="005F3FC0"/>
    <w:rsid w:val="005F40D6"/>
    <w:rsid w:val="005F4158"/>
    <w:rsid w:val="005F41B1"/>
    <w:rsid w:val="005F4764"/>
    <w:rsid w:val="005F4B1D"/>
    <w:rsid w:val="005F4B33"/>
    <w:rsid w:val="005F4B3A"/>
    <w:rsid w:val="005F5100"/>
    <w:rsid w:val="005F522C"/>
    <w:rsid w:val="005F596E"/>
    <w:rsid w:val="005F62A2"/>
    <w:rsid w:val="005F637B"/>
    <w:rsid w:val="005F6518"/>
    <w:rsid w:val="005F6596"/>
    <w:rsid w:val="005F6728"/>
    <w:rsid w:val="005F677A"/>
    <w:rsid w:val="005F6C8E"/>
    <w:rsid w:val="005F6CC4"/>
    <w:rsid w:val="005F6E12"/>
    <w:rsid w:val="005F70E8"/>
    <w:rsid w:val="005F7110"/>
    <w:rsid w:val="005F73E0"/>
    <w:rsid w:val="005F78A1"/>
    <w:rsid w:val="005F7BC6"/>
    <w:rsid w:val="005F7F39"/>
    <w:rsid w:val="0060004A"/>
    <w:rsid w:val="006008BD"/>
    <w:rsid w:val="00600D4A"/>
    <w:rsid w:val="00600E0E"/>
    <w:rsid w:val="006010D4"/>
    <w:rsid w:val="00601384"/>
    <w:rsid w:val="0060153A"/>
    <w:rsid w:val="00601CBC"/>
    <w:rsid w:val="00601ECA"/>
    <w:rsid w:val="00601ECE"/>
    <w:rsid w:val="00602424"/>
    <w:rsid w:val="00602773"/>
    <w:rsid w:val="00602902"/>
    <w:rsid w:val="00602E8B"/>
    <w:rsid w:val="00602ED4"/>
    <w:rsid w:val="00603071"/>
    <w:rsid w:val="0060351F"/>
    <w:rsid w:val="006035CC"/>
    <w:rsid w:val="00603BE4"/>
    <w:rsid w:val="00603CDA"/>
    <w:rsid w:val="00603DAC"/>
    <w:rsid w:val="00603E05"/>
    <w:rsid w:val="00604401"/>
    <w:rsid w:val="006044F3"/>
    <w:rsid w:val="006048B6"/>
    <w:rsid w:val="00604C05"/>
    <w:rsid w:val="00604DB0"/>
    <w:rsid w:val="00604E8A"/>
    <w:rsid w:val="00605209"/>
    <w:rsid w:val="00605240"/>
    <w:rsid w:val="006053F0"/>
    <w:rsid w:val="00605671"/>
    <w:rsid w:val="00605B05"/>
    <w:rsid w:val="00605B8C"/>
    <w:rsid w:val="00605C7F"/>
    <w:rsid w:val="00605FB2"/>
    <w:rsid w:val="0060600B"/>
    <w:rsid w:val="0060644C"/>
    <w:rsid w:val="006064DB"/>
    <w:rsid w:val="00606939"/>
    <w:rsid w:val="00606984"/>
    <w:rsid w:val="00606AE2"/>
    <w:rsid w:val="00606BAE"/>
    <w:rsid w:val="00606D07"/>
    <w:rsid w:val="00607362"/>
    <w:rsid w:val="006075D2"/>
    <w:rsid w:val="00607B6F"/>
    <w:rsid w:val="00607C2A"/>
    <w:rsid w:val="00607DE3"/>
    <w:rsid w:val="00607E26"/>
    <w:rsid w:val="00607ED6"/>
    <w:rsid w:val="00607F95"/>
    <w:rsid w:val="00610076"/>
    <w:rsid w:val="006101BF"/>
    <w:rsid w:val="00610286"/>
    <w:rsid w:val="006102D7"/>
    <w:rsid w:val="006103C5"/>
    <w:rsid w:val="006105EE"/>
    <w:rsid w:val="00610909"/>
    <w:rsid w:val="00610A0B"/>
    <w:rsid w:val="00610CA3"/>
    <w:rsid w:val="00610E0B"/>
    <w:rsid w:val="00610F7C"/>
    <w:rsid w:val="00610F8E"/>
    <w:rsid w:val="00611122"/>
    <w:rsid w:val="006114EA"/>
    <w:rsid w:val="00611733"/>
    <w:rsid w:val="006117E7"/>
    <w:rsid w:val="006118B4"/>
    <w:rsid w:val="00611E19"/>
    <w:rsid w:val="00611E8A"/>
    <w:rsid w:val="0061239A"/>
    <w:rsid w:val="006127D4"/>
    <w:rsid w:val="006128DB"/>
    <w:rsid w:val="00612911"/>
    <w:rsid w:val="0061299B"/>
    <w:rsid w:val="00612A50"/>
    <w:rsid w:val="00612AE3"/>
    <w:rsid w:val="00612C73"/>
    <w:rsid w:val="00612E8B"/>
    <w:rsid w:val="00613237"/>
    <w:rsid w:val="00613418"/>
    <w:rsid w:val="006139D2"/>
    <w:rsid w:val="006139D8"/>
    <w:rsid w:val="00613A31"/>
    <w:rsid w:val="00613C50"/>
    <w:rsid w:val="00613E08"/>
    <w:rsid w:val="00613E6F"/>
    <w:rsid w:val="00613EEF"/>
    <w:rsid w:val="00613FA6"/>
    <w:rsid w:val="006140FE"/>
    <w:rsid w:val="00614274"/>
    <w:rsid w:val="00614335"/>
    <w:rsid w:val="0061477F"/>
    <w:rsid w:val="00614B13"/>
    <w:rsid w:val="00614C18"/>
    <w:rsid w:val="00614D3B"/>
    <w:rsid w:val="00614F9C"/>
    <w:rsid w:val="006150EE"/>
    <w:rsid w:val="00615198"/>
    <w:rsid w:val="00615324"/>
    <w:rsid w:val="0061537D"/>
    <w:rsid w:val="006155F1"/>
    <w:rsid w:val="00615742"/>
    <w:rsid w:val="00615BA0"/>
    <w:rsid w:val="00615C5F"/>
    <w:rsid w:val="00615CF2"/>
    <w:rsid w:val="00616FE5"/>
    <w:rsid w:val="00617247"/>
    <w:rsid w:val="00617248"/>
    <w:rsid w:val="006177EB"/>
    <w:rsid w:val="006178E1"/>
    <w:rsid w:val="00617A01"/>
    <w:rsid w:val="00620541"/>
    <w:rsid w:val="00620D26"/>
    <w:rsid w:val="00620D9E"/>
    <w:rsid w:val="00621437"/>
    <w:rsid w:val="006215EC"/>
    <w:rsid w:val="0062187D"/>
    <w:rsid w:val="00621AB4"/>
    <w:rsid w:val="00621ACB"/>
    <w:rsid w:val="00621CA8"/>
    <w:rsid w:val="00621F26"/>
    <w:rsid w:val="00621FBA"/>
    <w:rsid w:val="0062201D"/>
    <w:rsid w:val="00622646"/>
    <w:rsid w:val="006227BB"/>
    <w:rsid w:val="00622839"/>
    <w:rsid w:val="00622D54"/>
    <w:rsid w:val="00622DC8"/>
    <w:rsid w:val="00622F81"/>
    <w:rsid w:val="00623241"/>
    <w:rsid w:val="006232CF"/>
    <w:rsid w:val="006235BD"/>
    <w:rsid w:val="00623EBC"/>
    <w:rsid w:val="00623EC3"/>
    <w:rsid w:val="00624145"/>
    <w:rsid w:val="0062427E"/>
    <w:rsid w:val="00624313"/>
    <w:rsid w:val="0062446B"/>
    <w:rsid w:val="006245FB"/>
    <w:rsid w:val="00624626"/>
    <w:rsid w:val="0062470E"/>
    <w:rsid w:val="00624829"/>
    <w:rsid w:val="006248A0"/>
    <w:rsid w:val="00624957"/>
    <w:rsid w:val="006249B1"/>
    <w:rsid w:val="006249DA"/>
    <w:rsid w:val="00624C14"/>
    <w:rsid w:val="00624C99"/>
    <w:rsid w:val="00624D0C"/>
    <w:rsid w:val="006250AF"/>
    <w:rsid w:val="00625198"/>
    <w:rsid w:val="006258B3"/>
    <w:rsid w:val="00625D55"/>
    <w:rsid w:val="006260A9"/>
    <w:rsid w:val="006260ED"/>
    <w:rsid w:val="00626144"/>
    <w:rsid w:val="006267D3"/>
    <w:rsid w:val="00626C10"/>
    <w:rsid w:val="00626CD9"/>
    <w:rsid w:val="00626D07"/>
    <w:rsid w:val="00626DDF"/>
    <w:rsid w:val="00626E18"/>
    <w:rsid w:val="00627789"/>
    <w:rsid w:val="006278E0"/>
    <w:rsid w:val="00627BF1"/>
    <w:rsid w:val="006302E7"/>
    <w:rsid w:val="00630376"/>
    <w:rsid w:val="00630515"/>
    <w:rsid w:val="00630559"/>
    <w:rsid w:val="0063055A"/>
    <w:rsid w:val="00631419"/>
    <w:rsid w:val="0063164B"/>
    <w:rsid w:val="006318C2"/>
    <w:rsid w:val="006318D7"/>
    <w:rsid w:val="00631E86"/>
    <w:rsid w:val="006321EC"/>
    <w:rsid w:val="006322EB"/>
    <w:rsid w:val="0063249F"/>
    <w:rsid w:val="00632524"/>
    <w:rsid w:val="0063274C"/>
    <w:rsid w:val="0063288D"/>
    <w:rsid w:val="00632E62"/>
    <w:rsid w:val="00632FF3"/>
    <w:rsid w:val="0063309A"/>
    <w:rsid w:val="006333D3"/>
    <w:rsid w:val="00633631"/>
    <w:rsid w:val="00633F5E"/>
    <w:rsid w:val="00634599"/>
    <w:rsid w:val="006347FA"/>
    <w:rsid w:val="00634816"/>
    <w:rsid w:val="00634A9A"/>
    <w:rsid w:val="00634FD2"/>
    <w:rsid w:val="00635053"/>
    <w:rsid w:val="006351F2"/>
    <w:rsid w:val="00635279"/>
    <w:rsid w:val="0063545D"/>
    <w:rsid w:val="006356BF"/>
    <w:rsid w:val="00635DD7"/>
    <w:rsid w:val="006360DD"/>
    <w:rsid w:val="0063629F"/>
    <w:rsid w:val="00636330"/>
    <w:rsid w:val="00636403"/>
    <w:rsid w:val="00636514"/>
    <w:rsid w:val="00636B58"/>
    <w:rsid w:val="00636E8A"/>
    <w:rsid w:val="0063712D"/>
    <w:rsid w:val="00637311"/>
    <w:rsid w:val="00637335"/>
    <w:rsid w:val="00637465"/>
    <w:rsid w:val="00637531"/>
    <w:rsid w:val="00637E9C"/>
    <w:rsid w:val="00637FA7"/>
    <w:rsid w:val="00637FBF"/>
    <w:rsid w:val="0064003C"/>
    <w:rsid w:val="00640485"/>
    <w:rsid w:val="00640596"/>
    <w:rsid w:val="006409E2"/>
    <w:rsid w:val="00640D88"/>
    <w:rsid w:val="00640F71"/>
    <w:rsid w:val="00641019"/>
    <w:rsid w:val="00641030"/>
    <w:rsid w:val="00641068"/>
    <w:rsid w:val="0064109D"/>
    <w:rsid w:val="00641491"/>
    <w:rsid w:val="006418B3"/>
    <w:rsid w:val="00641E3C"/>
    <w:rsid w:val="0064229E"/>
    <w:rsid w:val="0064232A"/>
    <w:rsid w:val="00642C4F"/>
    <w:rsid w:val="00642E9F"/>
    <w:rsid w:val="00642F80"/>
    <w:rsid w:val="00643190"/>
    <w:rsid w:val="00643365"/>
    <w:rsid w:val="006433C5"/>
    <w:rsid w:val="006435DA"/>
    <w:rsid w:val="00643911"/>
    <w:rsid w:val="00643B63"/>
    <w:rsid w:val="00644B4A"/>
    <w:rsid w:val="00644C96"/>
    <w:rsid w:val="00644E50"/>
    <w:rsid w:val="00644EEC"/>
    <w:rsid w:val="00644F48"/>
    <w:rsid w:val="00645400"/>
    <w:rsid w:val="0064541F"/>
    <w:rsid w:val="006454C0"/>
    <w:rsid w:val="00645627"/>
    <w:rsid w:val="0064564B"/>
    <w:rsid w:val="006456F3"/>
    <w:rsid w:val="006458A9"/>
    <w:rsid w:val="00645A21"/>
    <w:rsid w:val="00645BFC"/>
    <w:rsid w:val="0064620D"/>
    <w:rsid w:val="006465E3"/>
    <w:rsid w:val="006468E1"/>
    <w:rsid w:val="0064691E"/>
    <w:rsid w:val="00646948"/>
    <w:rsid w:val="00646D57"/>
    <w:rsid w:val="00646FD8"/>
    <w:rsid w:val="006470E8"/>
    <w:rsid w:val="0064714F"/>
    <w:rsid w:val="00647288"/>
    <w:rsid w:val="0064758F"/>
    <w:rsid w:val="00647CC9"/>
    <w:rsid w:val="00647DD9"/>
    <w:rsid w:val="006503C9"/>
    <w:rsid w:val="00650B67"/>
    <w:rsid w:val="00651192"/>
    <w:rsid w:val="00651646"/>
    <w:rsid w:val="006516DA"/>
    <w:rsid w:val="00651851"/>
    <w:rsid w:val="00651BAA"/>
    <w:rsid w:val="00651C85"/>
    <w:rsid w:val="00651D34"/>
    <w:rsid w:val="006521AD"/>
    <w:rsid w:val="00652247"/>
    <w:rsid w:val="006522CC"/>
    <w:rsid w:val="006524C4"/>
    <w:rsid w:val="0065262C"/>
    <w:rsid w:val="00652AEC"/>
    <w:rsid w:val="00652E00"/>
    <w:rsid w:val="00652F05"/>
    <w:rsid w:val="00652FAA"/>
    <w:rsid w:val="0065328A"/>
    <w:rsid w:val="006534BE"/>
    <w:rsid w:val="00653946"/>
    <w:rsid w:val="00653ABD"/>
    <w:rsid w:val="00653F92"/>
    <w:rsid w:val="0065415A"/>
    <w:rsid w:val="006542D8"/>
    <w:rsid w:val="006542FA"/>
    <w:rsid w:val="0065449A"/>
    <w:rsid w:val="0065461C"/>
    <w:rsid w:val="006547B3"/>
    <w:rsid w:val="00654A79"/>
    <w:rsid w:val="00654BA4"/>
    <w:rsid w:val="00654D51"/>
    <w:rsid w:val="0065504F"/>
    <w:rsid w:val="006555EF"/>
    <w:rsid w:val="00655C44"/>
    <w:rsid w:val="00655E9F"/>
    <w:rsid w:val="0065628B"/>
    <w:rsid w:val="0065679D"/>
    <w:rsid w:val="00656843"/>
    <w:rsid w:val="006568F0"/>
    <w:rsid w:val="00656CC8"/>
    <w:rsid w:val="00656E3E"/>
    <w:rsid w:val="00657050"/>
    <w:rsid w:val="00657080"/>
    <w:rsid w:val="00657170"/>
    <w:rsid w:val="0065743F"/>
    <w:rsid w:val="00657F29"/>
    <w:rsid w:val="0066005D"/>
    <w:rsid w:val="0066023E"/>
    <w:rsid w:val="0066037C"/>
    <w:rsid w:val="0066047A"/>
    <w:rsid w:val="006604D6"/>
    <w:rsid w:val="006605C1"/>
    <w:rsid w:val="00660A02"/>
    <w:rsid w:val="00660BDF"/>
    <w:rsid w:val="00660CF1"/>
    <w:rsid w:val="00660E4B"/>
    <w:rsid w:val="00660F83"/>
    <w:rsid w:val="00660FFC"/>
    <w:rsid w:val="00661868"/>
    <w:rsid w:val="00661906"/>
    <w:rsid w:val="0066192D"/>
    <w:rsid w:val="00661ACE"/>
    <w:rsid w:val="00661DB6"/>
    <w:rsid w:val="00662089"/>
    <w:rsid w:val="00662310"/>
    <w:rsid w:val="00662D7C"/>
    <w:rsid w:val="00662DE6"/>
    <w:rsid w:val="00662ECC"/>
    <w:rsid w:val="00663064"/>
    <w:rsid w:val="006630BB"/>
    <w:rsid w:val="0066339B"/>
    <w:rsid w:val="006633E0"/>
    <w:rsid w:val="0066368B"/>
    <w:rsid w:val="0066371F"/>
    <w:rsid w:val="006638BF"/>
    <w:rsid w:val="00663C10"/>
    <w:rsid w:val="00663D2F"/>
    <w:rsid w:val="00663DBB"/>
    <w:rsid w:val="0066403C"/>
    <w:rsid w:val="0066434D"/>
    <w:rsid w:val="006643BE"/>
    <w:rsid w:val="006649A1"/>
    <w:rsid w:val="006649C2"/>
    <w:rsid w:val="00664BEB"/>
    <w:rsid w:val="00664C57"/>
    <w:rsid w:val="00664E6B"/>
    <w:rsid w:val="006651FB"/>
    <w:rsid w:val="0066529E"/>
    <w:rsid w:val="006653AC"/>
    <w:rsid w:val="00665406"/>
    <w:rsid w:val="00665698"/>
    <w:rsid w:val="00665763"/>
    <w:rsid w:val="00665982"/>
    <w:rsid w:val="00665F9A"/>
    <w:rsid w:val="0066604F"/>
    <w:rsid w:val="00666139"/>
    <w:rsid w:val="00666840"/>
    <w:rsid w:val="00666DED"/>
    <w:rsid w:val="00667026"/>
    <w:rsid w:val="006671C8"/>
    <w:rsid w:val="00667251"/>
    <w:rsid w:val="006674FF"/>
    <w:rsid w:val="006678E5"/>
    <w:rsid w:val="00667C6E"/>
    <w:rsid w:val="00667EFB"/>
    <w:rsid w:val="0067036A"/>
    <w:rsid w:val="006704C2"/>
    <w:rsid w:val="0067050E"/>
    <w:rsid w:val="006705AC"/>
    <w:rsid w:val="00670615"/>
    <w:rsid w:val="00670F06"/>
    <w:rsid w:val="00671169"/>
    <w:rsid w:val="006711D9"/>
    <w:rsid w:val="00671354"/>
    <w:rsid w:val="0067146E"/>
    <w:rsid w:val="006714D4"/>
    <w:rsid w:val="006717FB"/>
    <w:rsid w:val="00671ACA"/>
    <w:rsid w:val="00671E12"/>
    <w:rsid w:val="00671E2D"/>
    <w:rsid w:val="00671E3C"/>
    <w:rsid w:val="00672217"/>
    <w:rsid w:val="00672294"/>
    <w:rsid w:val="00672488"/>
    <w:rsid w:val="006729EC"/>
    <w:rsid w:val="00672B43"/>
    <w:rsid w:val="00672CFE"/>
    <w:rsid w:val="00672E19"/>
    <w:rsid w:val="0067322E"/>
    <w:rsid w:val="006732F1"/>
    <w:rsid w:val="006734AA"/>
    <w:rsid w:val="006737DF"/>
    <w:rsid w:val="006737F3"/>
    <w:rsid w:val="00673852"/>
    <w:rsid w:val="00673B09"/>
    <w:rsid w:val="00674004"/>
    <w:rsid w:val="0067455D"/>
    <w:rsid w:val="0067472C"/>
    <w:rsid w:val="00674888"/>
    <w:rsid w:val="00674D7B"/>
    <w:rsid w:val="00674F8B"/>
    <w:rsid w:val="00674F9E"/>
    <w:rsid w:val="00675254"/>
    <w:rsid w:val="0067555C"/>
    <w:rsid w:val="00675A00"/>
    <w:rsid w:val="00675E78"/>
    <w:rsid w:val="00676146"/>
    <w:rsid w:val="006767E8"/>
    <w:rsid w:val="006767F6"/>
    <w:rsid w:val="00676A4E"/>
    <w:rsid w:val="00676CF1"/>
    <w:rsid w:val="00677009"/>
    <w:rsid w:val="0067717A"/>
    <w:rsid w:val="0067726B"/>
    <w:rsid w:val="00677373"/>
    <w:rsid w:val="00677725"/>
    <w:rsid w:val="00677AFE"/>
    <w:rsid w:val="00677BD3"/>
    <w:rsid w:val="00677CCD"/>
    <w:rsid w:val="00677D79"/>
    <w:rsid w:val="00677FF2"/>
    <w:rsid w:val="00680569"/>
    <w:rsid w:val="00680839"/>
    <w:rsid w:val="00680D22"/>
    <w:rsid w:val="00680D24"/>
    <w:rsid w:val="006810E3"/>
    <w:rsid w:val="006811FD"/>
    <w:rsid w:val="0068120C"/>
    <w:rsid w:val="006812BD"/>
    <w:rsid w:val="006815AA"/>
    <w:rsid w:val="00681CB4"/>
    <w:rsid w:val="0068247C"/>
    <w:rsid w:val="00682636"/>
    <w:rsid w:val="0068289E"/>
    <w:rsid w:val="00682F80"/>
    <w:rsid w:val="00683047"/>
    <w:rsid w:val="00683122"/>
    <w:rsid w:val="00683DE7"/>
    <w:rsid w:val="006840A5"/>
    <w:rsid w:val="006840D2"/>
    <w:rsid w:val="00684216"/>
    <w:rsid w:val="0068444D"/>
    <w:rsid w:val="006844B1"/>
    <w:rsid w:val="006844C4"/>
    <w:rsid w:val="00684780"/>
    <w:rsid w:val="00684E50"/>
    <w:rsid w:val="00684FC3"/>
    <w:rsid w:val="006852A9"/>
    <w:rsid w:val="006856D0"/>
    <w:rsid w:val="0068579A"/>
    <w:rsid w:val="00685EF4"/>
    <w:rsid w:val="0068610C"/>
    <w:rsid w:val="006863B4"/>
    <w:rsid w:val="0068640C"/>
    <w:rsid w:val="0068651E"/>
    <w:rsid w:val="00686655"/>
    <w:rsid w:val="00686A19"/>
    <w:rsid w:val="00686A46"/>
    <w:rsid w:val="00686DF5"/>
    <w:rsid w:val="00686E8A"/>
    <w:rsid w:val="00686FA0"/>
    <w:rsid w:val="006870A3"/>
    <w:rsid w:val="00687421"/>
    <w:rsid w:val="0068784D"/>
    <w:rsid w:val="006879CC"/>
    <w:rsid w:val="00687F98"/>
    <w:rsid w:val="00687FF3"/>
    <w:rsid w:val="00690207"/>
    <w:rsid w:val="006905A6"/>
    <w:rsid w:val="0069097A"/>
    <w:rsid w:val="006912FD"/>
    <w:rsid w:val="0069150B"/>
    <w:rsid w:val="00691824"/>
    <w:rsid w:val="00691B4A"/>
    <w:rsid w:val="00691CBA"/>
    <w:rsid w:val="00691DF2"/>
    <w:rsid w:val="00691E79"/>
    <w:rsid w:val="006922CC"/>
    <w:rsid w:val="006926A4"/>
    <w:rsid w:val="006929EA"/>
    <w:rsid w:val="00692CA8"/>
    <w:rsid w:val="00693250"/>
    <w:rsid w:val="0069342B"/>
    <w:rsid w:val="006937B6"/>
    <w:rsid w:val="00693B57"/>
    <w:rsid w:val="00693BBE"/>
    <w:rsid w:val="0069411F"/>
    <w:rsid w:val="006943B4"/>
    <w:rsid w:val="006944E7"/>
    <w:rsid w:val="00694CC3"/>
    <w:rsid w:val="00694D6F"/>
    <w:rsid w:val="00694E8F"/>
    <w:rsid w:val="00695045"/>
    <w:rsid w:val="00695081"/>
    <w:rsid w:val="00695451"/>
    <w:rsid w:val="006954C3"/>
    <w:rsid w:val="006956EA"/>
    <w:rsid w:val="006961CF"/>
    <w:rsid w:val="00696636"/>
    <w:rsid w:val="006967B9"/>
    <w:rsid w:val="006967FB"/>
    <w:rsid w:val="00696B88"/>
    <w:rsid w:val="00696EBA"/>
    <w:rsid w:val="00696ED7"/>
    <w:rsid w:val="006975F6"/>
    <w:rsid w:val="006977D6"/>
    <w:rsid w:val="006978DC"/>
    <w:rsid w:val="00697A99"/>
    <w:rsid w:val="00697B07"/>
    <w:rsid w:val="00697C8B"/>
    <w:rsid w:val="00697E98"/>
    <w:rsid w:val="00697FC1"/>
    <w:rsid w:val="006A012E"/>
    <w:rsid w:val="006A015B"/>
    <w:rsid w:val="006A03FA"/>
    <w:rsid w:val="006A0CD4"/>
    <w:rsid w:val="006A0FA4"/>
    <w:rsid w:val="006A1307"/>
    <w:rsid w:val="006A1776"/>
    <w:rsid w:val="006A17F1"/>
    <w:rsid w:val="006A18C9"/>
    <w:rsid w:val="006A1EE7"/>
    <w:rsid w:val="006A1EF9"/>
    <w:rsid w:val="006A232B"/>
    <w:rsid w:val="006A2500"/>
    <w:rsid w:val="006A26C7"/>
    <w:rsid w:val="006A2BED"/>
    <w:rsid w:val="006A2D3D"/>
    <w:rsid w:val="006A3068"/>
    <w:rsid w:val="006A32EC"/>
    <w:rsid w:val="006A34B4"/>
    <w:rsid w:val="006A35CD"/>
    <w:rsid w:val="006A3694"/>
    <w:rsid w:val="006A3A39"/>
    <w:rsid w:val="006A3B90"/>
    <w:rsid w:val="006A3CA8"/>
    <w:rsid w:val="006A40A9"/>
    <w:rsid w:val="006A428D"/>
    <w:rsid w:val="006A43EA"/>
    <w:rsid w:val="006A4722"/>
    <w:rsid w:val="006A47FF"/>
    <w:rsid w:val="006A4804"/>
    <w:rsid w:val="006A4987"/>
    <w:rsid w:val="006A49DB"/>
    <w:rsid w:val="006A4DEB"/>
    <w:rsid w:val="006A507A"/>
    <w:rsid w:val="006A5803"/>
    <w:rsid w:val="006A5BB8"/>
    <w:rsid w:val="006A5C3F"/>
    <w:rsid w:val="006A60BF"/>
    <w:rsid w:val="006A62A1"/>
    <w:rsid w:val="006A6587"/>
    <w:rsid w:val="006A699F"/>
    <w:rsid w:val="006A6A89"/>
    <w:rsid w:val="006A6DDB"/>
    <w:rsid w:val="006A6FAC"/>
    <w:rsid w:val="006A70FD"/>
    <w:rsid w:val="006A75C4"/>
    <w:rsid w:val="006A7702"/>
    <w:rsid w:val="006A789E"/>
    <w:rsid w:val="006A79DC"/>
    <w:rsid w:val="006A7B37"/>
    <w:rsid w:val="006A7C74"/>
    <w:rsid w:val="006A7FC2"/>
    <w:rsid w:val="006B01CE"/>
    <w:rsid w:val="006B0915"/>
    <w:rsid w:val="006B099E"/>
    <w:rsid w:val="006B0D80"/>
    <w:rsid w:val="006B0E00"/>
    <w:rsid w:val="006B1003"/>
    <w:rsid w:val="006B1368"/>
    <w:rsid w:val="006B1585"/>
    <w:rsid w:val="006B1613"/>
    <w:rsid w:val="006B16E4"/>
    <w:rsid w:val="006B17A9"/>
    <w:rsid w:val="006B17C9"/>
    <w:rsid w:val="006B183F"/>
    <w:rsid w:val="006B1A6D"/>
    <w:rsid w:val="006B1CA2"/>
    <w:rsid w:val="006B26A4"/>
    <w:rsid w:val="006B2760"/>
    <w:rsid w:val="006B27A8"/>
    <w:rsid w:val="006B28EC"/>
    <w:rsid w:val="006B2E81"/>
    <w:rsid w:val="006B3211"/>
    <w:rsid w:val="006B3222"/>
    <w:rsid w:val="006B3BB2"/>
    <w:rsid w:val="006B41B0"/>
    <w:rsid w:val="006B42E7"/>
    <w:rsid w:val="006B44B7"/>
    <w:rsid w:val="006B4B78"/>
    <w:rsid w:val="006B5055"/>
    <w:rsid w:val="006B5423"/>
    <w:rsid w:val="006B5653"/>
    <w:rsid w:val="006B56A9"/>
    <w:rsid w:val="006B647A"/>
    <w:rsid w:val="006B64F5"/>
    <w:rsid w:val="006B6746"/>
    <w:rsid w:val="006B67D2"/>
    <w:rsid w:val="006B6C52"/>
    <w:rsid w:val="006B6F34"/>
    <w:rsid w:val="006B75FF"/>
    <w:rsid w:val="006C0281"/>
    <w:rsid w:val="006C06A1"/>
    <w:rsid w:val="006C06C8"/>
    <w:rsid w:val="006C07EE"/>
    <w:rsid w:val="006C098E"/>
    <w:rsid w:val="006C0B80"/>
    <w:rsid w:val="006C0F02"/>
    <w:rsid w:val="006C1161"/>
    <w:rsid w:val="006C12DB"/>
    <w:rsid w:val="006C1820"/>
    <w:rsid w:val="006C1A3D"/>
    <w:rsid w:val="006C1C8B"/>
    <w:rsid w:val="006C1D6C"/>
    <w:rsid w:val="006C22EA"/>
    <w:rsid w:val="006C2358"/>
    <w:rsid w:val="006C23AF"/>
    <w:rsid w:val="006C2407"/>
    <w:rsid w:val="006C2444"/>
    <w:rsid w:val="006C24B3"/>
    <w:rsid w:val="006C27F7"/>
    <w:rsid w:val="006C2829"/>
    <w:rsid w:val="006C2EEE"/>
    <w:rsid w:val="006C33FD"/>
    <w:rsid w:val="006C35FD"/>
    <w:rsid w:val="006C3669"/>
    <w:rsid w:val="006C392E"/>
    <w:rsid w:val="006C4E0B"/>
    <w:rsid w:val="006C55BF"/>
    <w:rsid w:val="006C5921"/>
    <w:rsid w:val="006C5992"/>
    <w:rsid w:val="006C5B87"/>
    <w:rsid w:val="006C5DE9"/>
    <w:rsid w:val="006C63D5"/>
    <w:rsid w:val="006C647A"/>
    <w:rsid w:val="006C6485"/>
    <w:rsid w:val="006C65F8"/>
    <w:rsid w:val="006C6816"/>
    <w:rsid w:val="006C6A67"/>
    <w:rsid w:val="006C6B46"/>
    <w:rsid w:val="006C6D3A"/>
    <w:rsid w:val="006C718A"/>
    <w:rsid w:val="006C7405"/>
    <w:rsid w:val="006C7FFA"/>
    <w:rsid w:val="006D01E1"/>
    <w:rsid w:val="006D03A8"/>
    <w:rsid w:val="006D053A"/>
    <w:rsid w:val="006D07B0"/>
    <w:rsid w:val="006D0D0A"/>
    <w:rsid w:val="006D128C"/>
    <w:rsid w:val="006D14A7"/>
    <w:rsid w:val="006D16FE"/>
    <w:rsid w:val="006D1C41"/>
    <w:rsid w:val="006D222F"/>
    <w:rsid w:val="006D2459"/>
    <w:rsid w:val="006D24BC"/>
    <w:rsid w:val="006D2B00"/>
    <w:rsid w:val="006D31A3"/>
    <w:rsid w:val="006D3350"/>
    <w:rsid w:val="006D3450"/>
    <w:rsid w:val="006D372E"/>
    <w:rsid w:val="006D3757"/>
    <w:rsid w:val="006D3872"/>
    <w:rsid w:val="006D3882"/>
    <w:rsid w:val="006D3895"/>
    <w:rsid w:val="006D3DA5"/>
    <w:rsid w:val="006D3EBE"/>
    <w:rsid w:val="006D40A4"/>
    <w:rsid w:val="006D44E5"/>
    <w:rsid w:val="006D45CC"/>
    <w:rsid w:val="006D47E2"/>
    <w:rsid w:val="006D488E"/>
    <w:rsid w:val="006D4ADF"/>
    <w:rsid w:val="006D4B7E"/>
    <w:rsid w:val="006D4C08"/>
    <w:rsid w:val="006D4C61"/>
    <w:rsid w:val="006D4DDA"/>
    <w:rsid w:val="006D4EAB"/>
    <w:rsid w:val="006D54F7"/>
    <w:rsid w:val="006D58A0"/>
    <w:rsid w:val="006D5902"/>
    <w:rsid w:val="006D5BA8"/>
    <w:rsid w:val="006D5BF9"/>
    <w:rsid w:val="006D5C25"/>
    <w:rsid w:val="006D64FC"/>
    <w:rsid w:val="006D6E4E"/>
    <w:rsid w:val="006D6E9B"/>
    <w:rsid w:val="006D7033"/>
    <w:rsid w:val="006D726F"/>
    <w:rsid w:val="006D7563"/>
    <w:rsid w:val="006D76A5"/>
    <w:rsid w:val="006D7C46"/>
    <w:rsid w:val="006E03F9"/>
    <w:rsid w:val="006E03FF"/>
    <w:rsid w:val="006E09C9"/>
    <w:rsid w:val="006E0B3A"/>
    <w:rsid w:val="006E0FE8"/>
    <w:rsid w:val="006E179C"/>
    <w:rsid w:val="006E17D8"/>
    <w:rsid w:val="006E18AF"/>
    <w:rsid w:val="006E1A60"/>
    <w:rsid w:val="006E1C6A"/>
    <w:rsid w:val="006E1D41"/>
    <w:rsid w:val="006E1F6A"/>
    <w:rsid w:val="006E2464"/>
    <w:rsid w:val="006E2578"/>
    <w:rsid w:val="006E25EC"/>
    <w:rsid w:val="006E26F8"/>
    <w:rsid w:val="006E27B1"/>
    <w:rsid w:val="006E2946"/>
    <w:rsid w:val="006E2A02"/>
    <w:rsid w:val="006E2E2B"/>
    <w:rsid w:val="006E3719"/>
    <w:rsid w:val="006E3874"/>
    <w:rsid w:val="006E3EC9"/>
    <w:rsid w:val="006E3EDA"/>
    <w:rsid w:val="006E3FA8"/>
    <w:rsid w:val="006E3FA9"/>
    <w:rsid w:val="006E4680"/>
    <w:rsid w:val="006E4804"/>
    <w:rsid w:val="006E4BB4"/>
    <w:rsid w:val="006E4F96"/>
    <w:rsid w:val="006E5897"/>
    <w:rsid w:val="006E5DD4"/>
    <w:rsid w:val="006E5DEA"/>
    <w:rsid w:val="006E60A0"/>
    <w:rsid w:val="006E647C"/>
    <w:rsid w:val="006E6734"/>
    <w:rsid w:val="006E678A"/>
    <w:rsid w:val="006E6A25"/>
    <w:rsid w:val="006E6AD1"/>
    <w:rsid w:val="006E6B23"/>
    <w:rsid w:val="006E6E38"/>
    <w:rsid w:val="006E6FD4"/>
    <w:rsid w:val="006E7070"/>
    <w:rsid w:val="006E70BA"/>
    <w:rsid w:val="006E7144"/>
    <w:rsid w:val="006E7517"/>
    <w:rsid w:val="006E7634"/>
    <w:rsid w:val="006F02E3"/>
    <w:rsid w:val="006F0673"/>
    <w:rsid w:val="006F0ABC"/>
    <w:rsid w:val="006F0DBE"/>
    <w:rsid w:val="006F0DE0"/>
    <w:rsid w:val="006F1096"/>
    <w:rsid w:val="006F1195"/>
    <w:rsid w:val="006F12DC"/>
    <w:rsid w:val="006F151C"/>
    <w:rsid w:val="006F157B"/>
    <w:rsid w:val="006F1820"/>
    <w:rsid w:val="006F1ED3"/>
    <w:rsid w:val="006F1F1D"/>
    <w:rsid w:val="006F1F20"/>
    <w:rsid w:val="006F2334"/>
    <w:rsid w:val="006F234E"/>
    <w:rsid w:val="006F269F"/>
    <w:rsid w:val="006F2B14"/>
    <w:rsid w:val="006F2CD2"/>
    <w:rsid w:val="006F2CD9"/>
    <w:rsid w:val="006F366F"/>
    <w:rsid w:val="006F36B0"/>
    <w:rsid w:val="006F3D55"/>
    <w:rsid w:val="006F3F4A"/>
    <w:rsid w:val="006F4502"/>
    <w:rsid w:val="006F48BA"/>
    <w:rsid w:val="006F49CC"/>
    <w:rsid w:val="006F4AA5"/>
    <w:rsid w:val="006F4B13"/>
    <w:rsid w:val="006F4C21"/>
    <w:rsid w:val="006F4D7B"/>
    <w:rsid w:val="006F4E22"/>
    <w:rsid w:val="006F5335"/>
    <w:rsid w:val="006F5EB5"/>
    <w:rsid w:val="006F617D"/>
    <w:rsid w:val="006F62F6"/>
    <w:rsid w:val="006F6716"/>
    <w:rsid w:val="006F673F"/>
    <w:rsid w:val="006F6969"/>
    <w:rsid w:val="006F6CB9"/>
    <w:rsid w:val="006F6D7D"/>
    <w:rsid w:val="006F7B04"/>
    <w:rsid w:val="006F7D16"/>
    <w:rsid w:val="006F7EA5"/>
    <w:rsid w:val="006F7EDD"/>
    <w:rsid w:val="0070025E"/>
    <w:rsid w:val="007002F1"/>
    <w:rsid w:val="007003DD"/>
    <w:rsid w:val="007004B8"/>
    <w:rsid w:val="00700938"/>
    <w:rsid w:val="00700FC3"/>
    <w:rsid w:val="0070113B"/>
    <w:rsid w:val="00701512"/>
    <w:rsid w:val="00701548"/>
    <w:rsid w:val="007015E2"/>
    <w:rsid w:val="00701EE6"/>
    <w:rsid w:val="007022AB"/>
    <w:rsid w:val="00702352"/>
    <w:rsid w:val="0070235F"/>
    <w:rsid w:val="00702454"/>
    <w:rsid w:val="00702471"/>
    <w:rsid w:val="007026E8"/>
    <w:rsid w:val="0070278C"/>
    <w:rsid w:val="007029CA"/>
    <w:rsid w:val="00702C29"/>
    <w:rsid w:val="00702E54"/>
    <w:rsid w:val="007031E0"/>
    <w:rsid w:val="00703409"/>
    <w:rsid w:val="007034CE"/>
    <w:rsid w:val="00703591"/>
    <w:rsid w:val="0070384F"/>
    <w:rsid w:val="00703932"/>
    <w:rsid w:val="00703B9E"/>
    <w:rsid w:val="0070456D"/>
    <w:rsid w:val="0070458A"/>
    <w:rsid w:val="007046C3"/>
    <w:rsid w:val="0070478E"/>
    <w:rsid w:val="00704888"/>
    <w:rsid w:val="007048B3"/>
    <w:rsid w:val="00704934"/>
    <w:rsid w:val="00704BC7"/>
    <w:rsid w:val="00704BD3"/>
    <w:rsid w:val="00704DFD"/>
    <w:rsid w:val="00704EDD"/>
    <w:rsid w:val="00705200"/>
    <w:rsid w:val="0070527C"/>
    <w:rsid w:val="00705660"/>
    <w:rsid w:val="00705C2E"/>
    <w:rsid w:val="00706017"/>
    <w:rsid w:val="007066DA"/>
    <w:rsid w:val="0070687F"/>
    <w:rsid w:val="007069B3"/>
    <w:rsid w:val="007069BF"/>
    <w:rsid w:val="00706EC3"/>
    <w:rsid w:val="00706F2C"/>
    <w:rsid w:val="00706FA3"/>
    <w:rsid w:val="00707893"/>
    <w:rsid w:val="00707B49"/>
    <w:rsid w:val="00707B89"/>
    <w:rsid w:val="00707D33"/>
    <w:rsid w:val="00707FB4"/>
    <w:rsid w:val="00710684"/>
    <w:rsid w:val="007108B1"/>
    <w:rsid w:val="00710C0C"/>
    <w:rsid w:val="00710DF7"/>
    <w:rsid w:val="00710E53"/>
    <w:rsid w:val="00710E9F"/>
    <w:rsid w:val="007115A1"/>
    <w:rsid w:val="0071191F"/>
    <w:rsid w:val="007119F9"/>
    <w:rsid w:val="00711DF5"/>
    <w:rsid w:val="00711EB6"/>
    <w:rsid w:val="007121D4"/>
    <w:rsid w:val="0071236B"/>
    <w:rsid w:val="00712470"/>
    <w:rsid w:val="007126C1"/>
    <w:rsid w:val="0071278E"/>
    <w:rsid w:val="00712A27"/>
    <w:rsid w:val="00712EEA"/>
    <w:rsid w:val="00713339"/>
    <w:rsid w:val="007136C9"/>
    <w:rsid w:val="0071371C"/>
    <w:rsid w:val="00713B8F"/>
    <w:rsid w:val="00713FA7"/>
    <w:rsid w:val="007144BD"/>
    <w:rsid w:val="007145DA"/>
    <w:rsid w:val="00714BFE"/>
    <w:rsid w:val="00715147"/>
    <w:rsid w:val="00715666"/>
    <w:rsid w:val="00715699"/>
    <w:rsid w:val="007159EE"/>
    <w:rsid w:val="00715F2E"/>
    <w:rsid w:val="00716070"/>
    <w:rsid w:val="00716181"/>
    <w:rsid w:val="0071622B"/>
    <w:rsid w:val="007165A5"/>
    <w:rsid w:val="00716EA2"/>
    <w:rsid w:val="0071706E"/>
    <w:rsid w:val="007171F0"/>
    <w:rsid w:val="0071738B"/>
    <w:rsid w:val="0071769F"/>
    <w:rsid w:val="0071790A"/>
    <w:rsid w:val="00717BDD"/>
    <w:rsid w:val="0072026E"/>
    <w:rsid w:val="00720422"/>
    <w:rsid w:val="0072052D"/>
    <w:rsid w:val="0072069D"/>
    <w:rsid w:val="00720719"/>
    <w:rsid w:val="00720729"/>
    <w:rsid w:val="00720826"/>
    <w:rsid w:val="00720970"/>
    <w:rsid w:val="00720EE5"/>
    <w:rsid w:val="00721067"/>
    <w:rsid w:val="0072110D"/>
    <w:rsid w:val="007215AB"/>
    <w:rsid w:val="0072162E"/>
    <w:rsid w:val="00721685"/>
    <w:rsid w:val="00721B13"/>
    <w:rsid w:val="00721B93"/>
    <w:rsid w:val="00721C35"/>
    <w:rsid w:val="00721C7C"/>
    <w:rsid w:val="00722026"/>
    <w:rsid w:val="0072215B"/>
    <w:rsid w:val="007222F1"/>
    <w:rsid w:val="00722474"/>
    <w:rsid w:val="0072266A"/>
    <w:rsid w:val="00722CB0"/>
    <w:rsid w:val="00722E46"/>
    <w:rsid w:val="00722ECE"/>
    <w:rsid w:val="0072322E"/>
    <w:rsid w:val="007232CE"/>
    <w:rsid w:val="00723755"/>
    <w:rsid w:val="00723824"/>
    <w:rsid w:val="0072434D"/>
    <w:rsid w:val="007247BA"/>
    <w:rsid w:val="00724936"/>
    <w:rsid w:val="00724C7E"/>
    <w:rsid w:val="00724CE0"/>
    <w:rsid w:val="00724E71"/>
    <w:rsid w:val="00724FB1"/>
    <w:rsid w:val="00725555"/>
    <w:rsid w:val="00725578"/>
    <w:rsid w:val="007259EB"/>
    <w:rsid w:val="00725B89"/>
    <w:rsid w:val="00725E48"/>
    <w:rsid w:val="00726376"/>
    <w:rsid w:val="007268BD"/>
    <w:rsid w:val="00726D89"/>
    <w:rsid w:val="007270D2"/>
    <w:rsid w:val="0072713C"/>
    <w:rsid w:val="00727B21"/>
    <w:rsid w:val="00730037"/>
    <w:rsid w:val="007302E7"/>
    <w:rsid w:val="0073039E"/>
    <w:rsid w:val="00730621"/>
    <w:rsid w:val="0073079E"/>
    <w:rsid w:val="00730837"/>
    <w:rsid w:val="00730B0D"/>
    <w:rsid w:val="00730BA2"/>
    <w:rsid w:val="007310B7"/>
    <w:rsid w:val="0073138F"/>
    <w:rsid w:val="00731940"/>
    <w:rsid w:val="00731C9F"/>
    <w:rsid w:val="00731CB2"/>
    <w:rsid w:val="00731EFC"/>
    <w:rsid w:val="00732038"/>
    <w:rsid w:val="00732CAB"/>
    <w:rsid w:val="00732E29"/>
    <w:rsid w:val="007334D4"/>
    <w:rsid w:val="00733517"/>
    <w:rsid w:val="00733C98"/>
    <w:rsid w:val="00733E4B"/>
    <w:rsid w:val="00733E50"/>
    <w:rsid w:val="00733E8F"/>
    <w:rsid w:val="00733F67"/>
    <w:rsid w:val="0073417E"/>
    <w:rsid w:val="00734186"/>
    <w:rsid w:val="007348A0"/>
    <w:rsid w:val="007352A4"/>
    <w:rsid w:val="00735764"/>
    <w:rsid w:val="00735917"/>
    <w:rsid w:val="00735A40"/>
    <w:rsid w:val="00735B16"/>
    <w:rsid w:val="00735F13"/>
    <w:rsid w:val="0073603D"/>
    <w:rsid w:val="007363B3"/>
    <w:rsid w:val="0073665E"/>
    <w:rsid w:val="00736665"/>
    <w:rsid w:val="00736759"/>
    <w:rsid w:val="00736DFB"/>
    <w:rsid w:val="00737128"/>
    <w:rsid w:val="00737333"/>
    <w:rsid w:val="00737674"/>
    <w:rsid w:val="00737773"/>
    <w:rsid w:val="007377AD"/>
    <w:rsid w:val="00737904"/>
    <w:rsid w:val="007379FB"/>
    <w:rsid w:val="00737BC3"/>
    <w:rsid w:val="00737DC4"/>
    <w:rsid w:val="007406B5"/>
    <w:rsid w:val="00740B7D"/>
    <w:rsid w:val="00740EC2"/>
    <w:rsid w:val="00741143"/>
    <w:rsid w:val="007412D4"/>
    <w:rsid w:val="007413F1"/>
    <w:rsid w:val="00741509"/>
    <w:rsid w:val="007420F5"/>
    <w:rsid w:val="0074221D"/>
    <w:rsid w:val="007424BC"/>
    <w:rsid w:val="0074257D"/>
    <w:rsid w:val="0074284C"/>
    <w:rsid w:val="0074285D"/>
    <w:rsid w:val="00742A34"/>
    <w:rsid w:val="00742BB1"/>
    <w:rsid w:val="00742E25"/>
    <w:rsid w:val="00742F47"/>
    <w:rsid w:val="007432B3"/>
    <w:rsid w:val="00743393"/>
    <w:rsid w:val="00743768"/>
    <w:rsid w:val="00743B11"/>
    <w:rsid w:val="00744006"/>
    <w:rsid w:val="00744116"/>
    <w:rsid w:val="0074416A"/>
    <w:rsid w:val="0074466F"/>
    <w:rsid w:val="00744C44"/>
    <w:rsid w:val="00744CF1"/>
    <w:rsid w:val="00744D14"/>
    <w:rsid w:val="00744DDC"/>
    <w:rsid w:val="0074500A"/>
    <w:rsid w:val="007450AA"/>
    <w:rsid w:val="00745102"/>
    <w:rsid w:val="00745247"/>
    <w:rsid w:val="00745264"/>
    <w:rsid w:val="00745415"/>
    <w:rsid w:val="0074548B"/>
    <w:rsid w:val="00745872"/>
    <w:rsid w:val="00745A54"/>
    <w:rsid w:val="00746265"/>
    <w:rsid w:val="007462D4"/>
    <w:rsid w:val="007464E0"/>
    <w:rsid w:val="00746508"/>
    <w:rsid w:val="007468B1"/>
    <w:rsid w:val="00746A8F"/>
    <w:rsid w:val="00746DFB"/>
    <w:rsid w:val="007472B6"/>
    <w:rsid w:val="00747347"/>
    <w:rsid w:val="00747414"/>
    <w:rsid w:val="00747519"/>
    <w:rsid w:val="007475A1"/>
    <w:rsid w:val="00747662"/>
    <w:rsid w:val="00747663"/>
    <w:rsid w:val="00747668"/>
    <w:rsid w:val="00747678"/>
    <w:rsid w:val="0074795E"/>
    <w:rsid w:val="007479D7"/>
    <w:rsid w:val="00747C92"/>
    <w:rsid w:val="00747CA2"/>
    <w:rsid w:val="00750101"/>
    <w:rsid w:val="007502DA"/>
    <w:rsid w:val="00750300"/>
    <w:rsid w:val="00750534"/>
    <w:rsid w:val="00750BC8"/>
    <w:rsid w:val="00750E56"/>
    <w:rsid w:val="007518F9"/>
    <w:rsid w:val="00751EEF"/>
    <w:rsid w:val="007520E7"/>
    <w:rsid w:val="00752155"/>
    <w:rsid w:val="00752276"/>
    <w:rsid w:val="00752C24"/>
    <w:rsid w:val="007531B6"/>
    <w:rsid w:val="00753251"/>
    <w:rsid w:val="00753262"/>
    <w:rsid w:val="00753B8D"/>
    <w:rsid w:val="00753D07"/>
    <w:rsid w:val="00753E04"/>
    <w:rsid w:val="00753E84"/>
    <w:rsid w:val="00753FD5"/>
    <w:rsid w:val="007541EC"/>
    <w:rsid w:val="007543D9"/>
    <w:rsid w:val="00754636"/>
    <w:rsid w:val="00754A73"/>
    <w:rsid w:val="00754C1B"/>
    <w:rsid w:val="007552A0"/>
    <w:rsid w:val="0075530B"/>
    <w:rsid w:val="0075547A"/>
    <w:rsid w:val="00755B3A"/>
    <w:rsid w:val="00755D84"/>
    <w:rsid w:val="00755F7C"/>
    <w:rsid w:val="0075637D"/>
    <w:rsid w:val="007563BE"/>
    <w:rsid w:val="0075642B"/>
    <w:rsid w:val="00756D71"/>
    <w:rsid w:val="00756F56"/>
    <w:rsid w:val="007570D4"/>
    <w:rsid w:val="007571E6"/>
    <w:rsid w:val="00757504"/>
    <w:rsid w:val="00757598"/>
    <w:rsid w:val="00757BC3"/>
    <w:rsid w:val="00757BCA"/>
    <w:rsid w:val="00757E1B"/>
    <w:rsid w:val="00760647"/>
    <w:rsid w:val="00760AD7"/>
    <w:rsid w:val="00760B63"/>
    <w:rsid w:val="00760C2C"/>
    <w:rsid w:val="007610D5"/>
    <w:rsid w:val="00761A26"/>
    <w:rsid w:val="00761BF9"/>
    <w:rsid w:val="00761C97"/>
    <w:rsid w:val="007625CD"/>
    <w:rsid w:val="00762690"/>
    <w:rsid w:val="00762728"/>
    <w:rsid w:val="00762F19"/>
    <w:rsid w:val="0076336C"/>
    <w:rsid w:val="0076350A"/>
    <w:rsid w:val="00763765"/>
    <w:rsid w:val="00763A19"/>
    <w:rsid w:val="00763C94"/>
    <w:rsid w:val="0076418D"/>
    <w:rsid w:val="00764228"/>
    <w:rsid w:val="00764344"/>
    <w:rsid w:val="0076456E"/>
    <w:rsid w:val="007647BB"/>
    <w:rsid w:val="00764828"/>
    <w:rsid w:val="00764BDE"/>
    <w:rsid w:val="00765172"/>
    <w:rsid w:val="00765430"/>
    <w:rsid w:val="00765445"/>
    <w:rsid w:val="0076550C"/>
    <w:rsid w:val="00765646"/>
    <w:rsid w:val="007656C4"/>
    <w:rsid w:val="00765A37"/>
    <w:rsid w:val="007660CC"/>
    <w:rsid w:val="0076658F"/>
    <w:rsid w:val="00766E26"/>
    <w:rsid w:val="007670DE"/>
    <w:rsid w:val="007672D6"/>
    <w:rsid w:val="007674FE"/>
    <w:rsid w:val="00767674"/>
    <w:rsid w:val="00767A70"/>
    <w:rsid w:val="00767DFA"/>
    <w:rsid w:val="00770300"/>
    <w:rsid w:val="00770A00"/>
    <w:rsid w:val="00770B77"/>
    <w:rsid w:val="00770C3A"/>
    <w:rsid w:val="00771454"/>
    <w:rsid w:val="0077195F"/>
    <w:rsid w:val="007719F4"/>
    <w:rsid w:val="00772C75"/>
    <w:rsid w:val="00772E89"/>
    <w:rsid w:val="00772FEA"/>
    <w:rsid w:val="00773E13"/>
    <w:rsid w:val="00773FD8"/>
    <w:rsid w:val="00774360"/>
    <w:rsid w:val="00774481"/>
    <w:rsid w:val="00774656"/>
    <w:rsid w:val="00774685"/>
    <w:rsid w:val="00774A07"/>
    <w:rsid w:val="00774AAC"/>
    <w:rsid w:val="00774C40"/>
    <w:rsid w:val="00774C49"/>
    <w:rsid w:val="00774FA1"/>
    <w:rsid w:val="0077507B"/>
    <w:rsid w:val="007753BC"/>
    <w:rsid w:val="007754F9"/>
    <w:rsid w:val="00775932"/>
    <w:rsid w:val="00775A70"/>
    <w:rsid w:val="00775F11"/>
    <w:rsid w:val="00775F73"/>
    <w:rsid w:val="0077628C"/>
    <w:rsid w:val="007765C3"/>
    <w:rsid w:val="00776609"/>
    <w:rsid w:val="007769AA"/>
    <w:rsid w:val="007769CF"/>
    <w:rsid w:val="00776F5F"/>
    <w:rsid w:val="00776F7F"/>
    <w:rsid w:val="00776FCE"/>
    <w:rsid w:val="007774EE"/>
    <w:rsid w:val="007776AA"/>
    <w:rsid w:val="007777A3"/>
    <w:rsid w:val="00777E9F"/>
    <w:rsid w:val="00780192"/>
    <w:rsid w:val="007802A1"/>
    <w:rsid w:val="0078066D"/>
    <w:rsid w:val="00780AEA"/>
    <w:rsid w:val="00780C03"/>
    <w:rsid w:val="00780D01"/>
    <w:rsid w:val="00780D99"/>
    <w:rsid w:val="00781071"/>
    <w:rsid w:val="007814A7"/>
    <w:rsid w:val="00781817"/>
    <w:rsid w:val="00781876"/>
    <w:rsid w:val="0078197B"/>
    <w:rsid w:val="00781994"/>
    <w:rsid w:val="00781F4A"/>
    <w:rsid w:val="00782192"/>
    <w:rsid w:val="007821C5"/>
    <w:rsid w:val="00782231"/>
    <w:rsid w:val="00782430"/>
    <w:rsid w:val="0078244D"/>
    <w:rsid w:val="00782536"/>
    <w:rsid w:val="00782689"/>
    <w:rsid w:val="007826F6"/>
    <w:rsid w:val="00782ABA"/>
    <w:rsid w:val="00784352"/>
    <w:rsid w:val="00784471"/>
    <w:rsid w:val="00784E4B"/>
    <w:rsid w:val="0078529E"/>
    <w:rsid w:val="00785D3B"/>
    <w:rsid w:val="00785D75"/>
    <w:rsid w:val="0078604E"/>
    <w:rsid w:val="007864E5"/>
    <w:rsid w:val="00786713"/>
    <w:rsid w:val="007867B8"/>
    <w:rsid w:val="00786A88"/>
    <w:rsid w:val="00786B8A"/>
    <w:rsid w:val="0078705C"/>
    <w:rsid w:val="00787282"/>
    <w:rsid w:val="0078735D"/>
    <w:rsid w:val="007873A6"/>
    <w:rsid w:val="00787483"/>
    <w:rsid w:val="007875D1"/>
    <w:rsid w:val="0079024A"/>
    <w:rsid w:val="007906BC"/>
    <w:rsid w:val="00790A2C"/>
    <w:rsid w:val="00790B6B"/>
    <w:rsid w:val="00790C09"/>
    <w:rsid w:val="0079161A"/>
    <w:rsid w:val="007919A8"/>
    <w:rsid w:val="00791C0F"/>
    <w:rsid w:val="00792145"/>
    <w:rsid w:val="00792692"/>
    <w:rsid w:val="007929BE"/>
    <w:rsid w:val="00792D1D"/>
    <w:rsid w:val="00792DE6"/>
    <w:rsid w:val="00793253"/>
    <w:rsid w:val="00793444"/>
    <w:rsid w:val="007935AF"/>
    <w:rsid w:val="00793700"/>
    <w:rsid w:val="007938AB"/>
    <w:rsid w:val="007938DB"/>
    <w:rsid w:val="00793A45"/>
    <w:rsid w:val="00793AA6"/>
    <w:rsid w:val="00793C18"/>
    <w:rsid w:val="00793D41"/>
    <w:rsid w:val="00794040"/>
    <w:rsid w:val="007940F6"/>
    <w:rsid w:val="00794228"/>
    <w:rsid w:val="0079460D"/>
    <w:rsid w:val="007948C0"/>
    <w:rsid w:val="00794ED7"/>
    <w:rsid w:val="0079517C"/>
    <w:rsid w:val="0079527F"/>
    <w:rsid w:val="007952B5"/>
    <w:rsid w:val="007952F2"/>
    <w:rsid w:val="007958DE"/>
    <w:rsid w:val="00795984"/>
    <w:rsid w:val="00795A74"/>
    <w:rsid w:val="00795FC9"/>
    <w:rsid w:val="00795FF0"/>
    <w:rsid w:val="007962F7"/>
    <w:rsid w:val="0079689F"/>
    <w:rsid w:val="007969B3"/>
    <w:rsid w:val="00796B4F"/>
    <w:rsid w:val="00796D7A"/>
    <w:rsid w:val="00796E97"/>
    <w:rsid w:val="0079708D"/>
    <w:rsid w:val="00797139"/>
    <w:rsid w:val="007974A1"/>
    <w:rsid w:val="007974A8"/>
    <w:rsid w:val="007976D2"/>
    <w:rsid w:val="007976D6"/>
    <w:rsid w:val="00797C4F"/>
    <w:rsid w:val="00797CC8"/>
    <w:rsid w:val="00797F31"/>
    <w:rsid w:val="007A0122"/>
    <w:rsid w:val="007A04A0"/>
    <w:rsid w:val="007A04BC"/>
    <w:rsid w:val="007A0533"/>
    <w:rsid w:val="007A073D"/>
    <w:rsid w:val="007A0CC0"/>
    <w:rsid w:val="007A0F12"/>
    <w:rsid w:val="007A11CA"/>
    <w:rsid w:val="007A11F4"/>
    <w:rsid w:val="007A1340"/>
    <w:rsid w:val="007A155A"/>
    <w:rsid w:val="007A173A"/>
    <w:rsid w:val="007A19A2"/>
    <w:rsid w:val="007A21DB"/>
    <w:rsid w:val="007A231F"/>
    <w:rsid w:val="007A2641"/>
    <w:rsid w:val="007A26D0"/>
    <w:rsid w:val="007A2AD4"/>
    <w:rsid w:val="007A2B1B"/>
    <w:rsid w:val="007A2D27"/>
    <w:rsid w:val="007A2D49"/>
    <w:rsid w:val="007A32D6"/>
    <w:rsid w:val="007A3830"/>
    <w:rsid w:val="007A3A56"/>
    <w:rsid w:val="007A3CAC"/>
    <w:rsid w:val="007A3E0F"/>
    <w:rsid w:val="007A3E86"/>
    <w:rsid w:val="007A3E89"/>
    <w:rsid w:val="007A40BD"/>
    <w:rsid w:val="007A4189"/>
    <w:rsid w:val="007A42C9"/>
    <w:rsid w:val="007A43F9"/>
    <w:rsid w:val="007A444B"/>
    <w:rsid w:val="007A459B"/>
    <w:rsid w:val="007A4A14"/>
    <w:rsid w:val="007A4B20"/>
    <w:rsid w:val="007A4BA3"/>
    <w:rsid w:val="007A4C87"/>
    <w:rsid w:val="007A5278"/>
    <w:rsid w:val="007A5546"/>
    <w:rsid w:val="007A5586"/>
    <w:rsid w:val="007A5777"/>
    <w:rsid w:val="007A5A1A"/>
    <w:rsid w:val="007A5C4E"/>
    <w:rsid w:val="007A5DF8"/>
    <w:rsid w:val="007A5E3D"/>
    <w:rsid w:val="007A6023"/>
    <w:rsid w:val="007A624C"/>
    <w:rsid w:val="007A6383"/>
    <w:rsid w:val="007A66B5"/>
    <w:rsid w:val="007A6903"/>
    <w:rsid w:val="007A6EED"/>
    <w:rsid w:val="007A6F46"/>
    <w:rsid w:val="007A7100"/>
    <w:rsid w:val="007A746B"/>
    <w:rsid w:val="007A74E2"/>
    <w:rsid w:val="007A74F6"/>
    <w:rsid w:val="007A7681"/>
    <w:rsid w:val="007A79E5"/>
    <w:rsid w:val="007A7B1C"/>
    <w:rsid w:val="007B0382"/>
    <w:rsid w:val="007B07B2"/>
    <w:rsid w:val="007B084A"/>
    <w:rsid w:val="007B0A4B"/>
    <w:rsid w:val="007B134C"/>
    <w:rsid w:val="007B19EC"/>
    <w:rsid w:val="007B1AA6"/>
    <w:rsid w:val="007B1B10"/>
    <w:rsid w:val="007B1B31"/>
    <w:rsid w:val="007B1B8C"/>
    <w:rsid w:val="007B1F57"/>
    <w:rsid w:val="007B2043"/>
    <w:rsid w:val="007B20F5"/>
    <w:rsid w:val="007B2833"/>
    <w:rsid w:val="007B29CA"/>
    <w:rsid w:val="007B29E3"/>
    <w:rsid w:val="007B2D4D"/>
    <w:rsid w:val="007B322F"/>
    <w:rsid w:val="007B3293"/>
    <w:rsid w:val="007B33E4"/>
    <w:rsid w:val="007B3468"/>
    <w:rsid w:val="007B3716"/>
    <w:rsid w:val="007B37B9"/>
    <w:rsid w:val="007B3BEE"/>
    <w:rsid w:val="007B3CAF"/>
    <w:rsid w:val="007B42DB"/>
    <w:rsid w:val="007B43F6"/>
    <w:rsid w:val="007B4654"/>
    <w:rsid w:val="007B4917"/>
    <w:rsid w:val="007B4E6F"/>
    <w:rsid w:val="007B51B2"/>
    <w:rsid w:val="007B5C45"/>
    <w:rsid w:val="007B5D54"/>
    <w:rsid w:val="007B5E27"/>
    <w:rsid w:val="007B5EE8"/>
    <w:rsid w:val="007B60EF"/>
    <w:rsid w:val="007B61AC"/>
    <w:rsid w:val="007B6C07"/>
    <w:rsid w:val="007B71C1"/>
    <w:rsid w:val="007B7448"/>
    <w:rsid w:val="007B787C"/>
    <w:rsid w:val="007B7B5C"/>
    <w:rsid w:val="007C021A"/>
    <w:rsid w:val="007C031D"/>
    <w:rsid w:val="007C063A"/>
    <w:rsid w:val="007C06EB"/>
    <w:rsid w:val="007C098C"/>
    <w:rsid w:val="007C0A20"/>
    <w:rsid w:val="007C0E96"/>
    <w:rsid w:val="007C11EC"/>
    <w:rsid w:val="007C15A6"/>
    <w:rsid w:val="007C1949"/>
    <w:rsid w:val="007C1C9C"/>
    <w:rsid w:val="007C1ED4"/>
    <w:rsid w:val="007C2052"/>
    <w:rsid w:val="007C2291"/>
    <w:rsid w:val="007C2743"/>
    <w:rsid w:val="007C278D"/>
    <w:rsid w:val="007C27E5"/>
    <w:rsid w:val="007C29E0"/>
    <w:rsid w:val="007C2AA1"/>
    <w:rsid w:val="007C2B41"/>
    <w:rsid w:val="007C2EE7"/>
    <w:rsid w:val="007C3149"/>
    <w:rsid w:val="007C3A2B"/>
    <w:rsid w:val="007C459B"/>
    <w:rsid w:val="007C4704"/>
    <w:rsid w:val="007C4F30"/>
    <w:rsid w:val="007C58EC"/>
    <w:rsid w:val="007C5916"/>
    <w:rsid w:val="007C598C"/>
    <w:rsid w:val="007C5A62"/>
    <w:rsid w:val="007C5E02"/>
    <w:rsid w:val="007C5E5E"/>
    <w:rsid w:val="007C65D0"/>
    <w:rsid w:val="007C6924"/>
    <w:rsid w:val="007C6A7A"/>
    <w:rsid w:val="007C72C7"/>
    <w:rsid w:val="007C7510"/>
    <w:rsid w:val="007C76D6"/>
    <w:rsid w:val="007C7751"/>
    <w:rsid w:val="007C77F7"/>
    <w:rsid w:val="007C7C0C"/>
    <w:rsid w:val="007C7C4D"/>
    <w:rsid w:val="007C7D80"/>
    <w:rsid w:val="007D043C"/>
    <w:rsid w:val="007D0446"/>
    <w:rsid w:val="007D0707"/>
    <w:rsid w:val="007D078C"/>
    <w:rsid w:val="007D0D97"/>
    <w:rsid w:val="007D0E68"/>
    <w:rsid w:val="007D11EE"/>
    <w:rsid w:val="007D1712"/>
    <w:rsid w:val="007D1ED3"/>
    <w:rsid w:val="007D1F26"/>
    <w:rsid w:val="007D21AB"/>
    <w:rsid w:val="007D21E4"/>
    <w:rsid w:val="007D2352"/>
    <w:rsid w:val="007D278C"/>
    <w:rsid w:val="007D27A3"/>
    <w:rsid w:val="007D287D"/>
    <w:rsid w:val="007D2D16"/>
    <w:rsid w:val="007D2E2A"/>
    <w:rsid w:val="007D2E8D"/>
    <w:rsid w:val="007D2FA2"/>
    <w:rsid w:val="007D3263"/>
    <w:rsid w:val="007D3350"/>
    <w:rsid w:val="007D37A6"/>
    <w:rsid w:val="007D3E43"/>
    <w:rsid w:val="007D4076"/>
    <w:rsid w:val="007D4141"/>
    <w:rsid w:val="007D47BB"/>
    <w:rsid w:val="007D4A1B"/>
    <w:rsid w:val="007D4B51"/>
    <w:rsid w:val="007D4BA5"/>
    <w:rsid w:val="007D4CC1"/>
    <w:rsid w:val="007D4DA8"/>
    <w:rsid w:val="007D4E8C"/>
    <w:rsid w:val="007D4E92"/>
    <w:rsid w:val="007D5352"/>
    <w:rsid w:val="007D5867"/>
    <w:rsid w:val="007D5959"/>
    <w:rsid w:val="007D5A83"/>
    <w:rsid w:val="007D620D"/>
    <w:rsid w:val="007D637E"/>
    <w:rsid w:val="007D6452"/>
    <w:rsid w:val="007D64F2"/>
    <w:rsid w:val="007D666F"/>
    <w:rsid w:val="007D66DB"/>
    <w:rsid w:val="007D6B12"/>
    <w:rsid w:val="007D6E4E"/>
    <w:rsid w:val="007D6FDC"/>
    <w:rsid w:val="007D7398"/>
    <w:rsid w:val="007D7451"/>
    <w:rsid w:val="007D7476"/>
    <w:rsid w:val="007D747A"/>
    <w:rsid w:val="007D74F5"/>
    <w:rsid w:val="007D75FD"/>
    <w:rsid w:val="007D7866"/>
    <w:rsid w:val="007D79EC"/>
    <w:rsid w:val="007D7AC9"/>
    <w:rsid w:val="007D7CCA"/>
    <w:rsid w:val="007D7DDB"/>
    <w:rsid w:val="007E00DE"/>
    <w:rsid w:val="007E02FB"/>
    <w:rsid w:val="007E0315"/>
    <w:rsid w:val="007E15E9"/>
    <w:rsid w:val="007E1982"/>
    <w:rsid w:val="007E19D6"/>
    <w:rsid w:val="007E1A97"/>
    <w:rsid w:val="007E1AD0"/>
    <w:rsid w:val="007E1B6B"/>
    <w:rsid w:val="007E1CDF"/>
    <w:rsid w:val="007E2649"/>
    <w:rsid w:val="007E2A2E"/>
    <w:rsid w:val="007E2A94"/>
    <w:rsid w:val="007E2B8B"/>
    <w:rsid w:val="007E2C4C"/>
    <w:rsid w:val="007E3367"/>
    <w:rsid w:val="007E3381"/>
    <w:rsid w:val="007E3CE7"/>
    <w:rsid w:val="007E3D3C"/>
    <w:rsid w:val="007E3D4D"/>
    <w:rsid w:val="007E3F90"/>
    <w:rsid w:val="007E43A6"/>
    <w:rsid w:val="007E475C"/>
    <w:rsid w:val="007E4790"/>
    <w:rsid w:val="007E4890"/>
    <w:rsid w:val="007E49A6"/>
    <w:rsid w:val="007E49C1"/>
    <w:rsid w:val="007E4D41"/>
    <w:rsid w:val="007E4E14"/>
    <w:rsid w:val="007E5151"/>
    <w:rsid w:val="007E51A4"/>
    <w:rsid w:val="007E53E2"/>
    <w:rsid w:val="007E5875"/>
    <w:rsid w:val="007E59F6"/>
    <w:rsid w:val="007E6083"/>
    <w:rsid w:val="007E667E"/>
    <w:rsid w:val="007E67B8"/>
    <w:rsid w:val="007E6892"/>
    <w:rsid w:val="007E6BE3"/>
    <w:rsid w:val="007E6CE2"/>
    <w:rsid w:val="007E6CEF"/>
    <w:rsid w:val="007E6D29"/>
    <w:rsid w:val="007E7392"/>
    <w:rsid w:val="007E76A1"/>
    <w:rsid w:val="007E7BE0"/>
    <w:rsid w:val="007E7F62"/>
    <w:rsid w:val="007F00BA"/>
    <w:rsid w:val="007F0273"/>
    <w:rsid w:val="007F04D2"/>
    <w:rsid w:val="007F0533"/>
    <w:rsid w:val="007F086C"/>
    <w:rsid w:val="007F0C7A"/>
    <w:rsid w:val="007F1067"/>
    <w:rsid w:val="007F11CD"/>
    <w:rsid w:val="007F125D"/>
    <w:rsid w:val="007F1742"/>
    <w:rsid w:val="007F1DB1"/>
    <w:rsid w:val="007F211C"/>
    <w:rsid w:val="007F27F0"/>
    <w:rsid w:val="007F2E7B"/>
    <w:rsid w:val="007F2EDE"/>
    <w:rsid w:val="007F30F1"/>
    <w:rsid w:val="007F358F"/>
    <w:rsid w:val="007F379A"/>
    <w:rsid w:val="007F3984"/>
    <w:rsid w:val="007F3A4E"/>
    <w:rsid w:val="007F3AB3"/>
    <w:rsid w:val="007F3C52"/>
    <w:rsid w:val="007F44B6"/>
    <w:rsid w:val="007F4872"/>
    <w:rsid w:val="007F494F"/>
    <w:rsid w:val="007F4B7A"/>
    <w:rsid w:val="007F4C1E"/>
    <w:rsid w:val="007F53CE"/>
    <w:rsid w:val="007F5B2B"/>
    <w:rsid w:val="007F5D52"/>
    <w:rsid w:val="007F5E21"/>
    <w:rsid w:val="007F5FC1"/>
    <w:rsid w:val="007F6033"/>
    <w:rsid w:val="007F629E"/>
    <w:rsid w:val="007F6597"/>
    <w:rsid w:val="007F65F5"/>
    <w:rsid w:val="007F6CDE"/>
    <w:rsid w:val="007F6D58"/>
    <w:rsid w:val="007F7150"/>
    <w:rsid w:val="007F7163"/>
    <w:rsid w:val="007F71A2"/>
    <w:rsid w:val="007F7449"/>
    <w:rsid w:val="007F74D2"/>
    <w:rsid w:val="007F7535"/>
    <w:rsid w:val="007F7564"/>
    <w:rsid w:val="007F7566"/>
    <w:rsid w:val="007F7896"/>
    <w:rsid w:val="007F7A2D"/>
    <w:rsid w:val="0080026D"/>
    <w:rsid w:val="00800320"/>
    <w:rsid w:val="008004C1"/>
    <w:rsid w:val="008004D3"/>
    <w:rsid w:val="008005BD"/>
    <w:rsid w:val="00800A42"/>
    <w:rsid w:val="00800AC5"/>
    <w:rsid w:val="00800B47"/>
    <w:rsid w:val="00800EC7"/>
    <w:rsid w:val="008015A5"/>
    <w:rsid w:val="008017A0"/>
    <w:rsid w:val="008017DC"/>
    <w:rsid w:val="00801B35"/>
    <w:rsid w:val="00801C7E"/>
    <w:rsid w:val="00801F5E"/>
    <w:rsid w:val="00801F8D"/>
    <w:rsid w:val="00802147"/>
    <w:rsid w:val="00802544"/>
    <w:rsid w:val="008025E8"/>
    <w:rsid w:val="008026EA"/>
    <w:rsid w:val="00802704"/>
    <w:rsid w:val="00802A08"/>
    <w:rsid w:val="0080302C"/>
    <w:rsid w:val="008030D4"/>
    <w:rsid w:val="008035DB"/>
    <w:rsid w:val="008036C7"/>
    <w:rsid w:val="008037DF"/>
    <w:rsid w:val="00803B46"/>
    <w:rsid w:val="00803B6D"/>
    <w:rsid w:val="00803CD7"/>
    <w:rsid w:val="00803EBC"/>
    <w:rsid w:val="00804007"/>
    <w:rsid w:val="008044FB"/>
    <w:rsid w:val="00804FB7"/>
    <w:rsid w:val="00805304"/>
    <w:rsid w:val="00805441"/>
    <w:rsid w:val="0080555C"/>
    <w:rsid w:val="00805831"/>
    <w:rsid w:val="00805888"/>
    <w:rsid w:val="008058A1"/>
    <w:rsid w:val="00805D0C"/>
    <w:rsid w:val="00805D86"/>
    <w:rsid w:val="00805DC2"/>
    <w:rsid w:val="00805EBE"/>
    <w:rsid w:val="00806023"/>
    <w:rsid w:val="00806089"/>
    <w:rsid w:val="008061D5"/>
    <w:rsid w:val="00806570"/>
    <w:rsid w:val="00806592"/>
    <w:rsid w:val="00806890"/>
    <w:rsid w:val="00806CCA"/>
    <w:rsid w:val="00806CEA"/>
    <w:rsid w:val="00807008"/>
    <w:rsid w:val="00807512"/>
    <w:rsid w:val="008077AD"/>
    <w:rsid w:val="00810024"/>
    <w:rsid w:val="008109C0"/>
    <w:rsid w:val="00810B1B"/>
    <w:rsid w:val="0081112A"/>
    <w:rsid w:val="00811432"/>
    <w:rsid w:val="008114F5"/>
    <w:rsid w:val="00811C70"/>
    <w:rsid w:val="008122E2"/>
    <w:rsid w:val="00812C34"/>
    <w:rsid w:val="00812D00"/>
    <w:rsid w:val="00812D51"/>
    <w:rsid w:val="00812DA8"/>
    <w:rsid w:val="00812E16"/>
    <w:rsid w:val="00813187"/>
    <w:rsid w:val="008133E3"/>
    <w:rsid w:val="00813409"/>
    <w:rsid w:val="00813676"/>
    <w:rsid w:val="00813CBE"/>
    <w:rsid w:val="00813F1B"/>
    <w:rsid w:val="00814401"/>
    <w:rsid w:val="00814674"/>
    <w:rsid w:val="008147AB"/>
    <w:rsid w:val="0081480C"/>
    <w:rsid w:val="008149F6"/>
    <w:rsid w:val="00814A73"/>
    <w:rsid w:val="00814AA6"/>
    <w:rsid w:val="00814AAF"/>
    <w:rsid w:val="00814B22"/>
    <w:rsid w:val="00814B45"/>
    <w:rsid w:val="00814E3D"/>
    <w:rsid w:val="00815286"/>
    <w:rsid w:val="00815298"/>
    <w:rsid w:val="00815665"/>
    <w:rsid w:val="008156AA"/>
    <w:rsid w:val="008158C1"/>
    <w:rsid w:val="00815B4C"/>
    <w:rsid w:val="00815C6B"/>
    <w:rsid w:val="00816342"/>
    <w:rsid w:val="00816613"/>
    <w:rsid w:val="00816860"/>
    <w:rsid w:val="00816915"/>
    <w:rsid w:val="0081692D"/>
    <w:rsid w:val="00816AC1"/>
    <w:rsid w:val="00816CB1"/>
    <w:rsid w:val="00816E68"/>
    <w:rsid w:val="00816EC5"/>
    <w:rsid w:val="00816EE3"/>
    <w:rsid w:val="0081726E"/>
    <w:rsid w:val="00817559"/>
    <w:rsid w:val="0081774C"/>
    <w:rsid w:val="00817BC7"/>
    <w:rsid w:val="00817C6D"/>
    <w:rsid w:val="00817F78"/>
    <w:rsid w:val="00820549"/>
    <w:rsid w:val="00820578"/>
    <w:rsid w:val="00820E58"/>
    <w:rsid w:val="00820EF5"/>
    <w:rsid w:val="008211D7"/>
    <w:rsid w:val="008212BB"/>
    <w:rsid w:val="00821368"/>
    <w:rsid w:val="008214DA"/>
    <w:rsid w:val="008215ED"/>
    <w:rsid w:val="00821833"/>
    <w:rsid w:val="0082215B"/>
    <w:rsid w:val="008223A4"/>
    <w:rsid w:val="0082296F"/>
    <w:rsid w:val="00822998"/>
    <w:rsid w:val="00822D74"/>
    <w:rsid w:val="00822F8C"/>
    <w:rsid w:val="0082305F"/>
    <w:rsid w:val="0082323D"/>
    <w:rsid w:val="00823333"/>
    <w:rsid w:val="00823905"/>
    <w:rsid w:val="008239AA"/>
    <w:rsid w:val="00823AC1"/>
    <w:rsid w:val="00823BB0"/>
    <w:rsid w:val="00823BB9"/>
    <w:rsid w:val="00824007"/>
    <w:rsid w:val="008240E0"/>
    <w:rsid w:val="00824452"/>
    <w:rsid w:val="00824630"/>
    <w:rsid w:val="00824714"/>
    <w:rsid w:val="00825135"/>
    <w:rsid w:val="008254EB"/>
    <w:rsid w:val="00825CDF"/>
    <w:rsid w:val="00825FFC"/>
    <w:rsid w:val="008260F7"/>
    <w:rsid w:val="00826279"/>
    <w:rsid w:val="008263E7"/>
    <w:rsid w:val="008264BA"/>
    <w:rsid w:val="008268C6"/>
    <w:rsid w:val="00826B88"/>
    <w:rsid w:val="00826E52"/>
    <w:rsid w:val="008270A3"/>
    <w:rsid w:val="008274A5"/>
    <w:rsid w:val="00827E84"/>
    <w:rsid w:val="00827F6D"/>
    <w:rsid w:val="00830192"/>
    <w:rsid w:val="00830C2B"/>
    <w:rsid w:val="00830F34"/>
    <w:rsid w:val="00830F3A"/>
    <w:rsid w:val="00830F42"/>
    <w:rsid w:val="0083122D"/>
    <w:rsid w:val="008312F3"/>
    <w:rsid w:val="008315AB"/>
    <w:rsid w:val="00831BA4"/>
    <w:rsid w:val="00831E55"/>
    <w:rsid w:val="00831F98"/>
    <w:rsid w:val="00831FAC"/>
    <w:rsid w:val="0083201A"/>
    <w:rsid w:val="0083205C"/>
    <w:rsid w:val="0083206E"/>
    <w:rsid w:val="00832483"/>
    <w:rsid w:val="0083264D"/>
    <w:rsid w:val="00832980"/>
    <w:rsid w:val="008329E9"/>
    <w:rsid w:val="00832A3F"/>
    <w:rsid w:val="00833192"/>
    <w:rsid w:val="00833731"/>
    <w:rsid w:val="00833C31"/>
    <w:rsid w:val="00833D42"/>
    <w:rsid w:val="00833EEA"/>
    <w:rsid w:val="008345B1"/>
    <w:rsid w:val="00834934"/>
    <w:rsid w:val="00834A69"/>
    <w:rsid w:val="00834B53"/>
    <w:rsid w:val="00834B5D"/>
    <w:rsid w:val="00834BED"/>
    <w:rsid w:val="00834D03"/>
    <w:rsid w:val="00835060"/>
    <w:rsid w:val="008350A3"/>
    <w:rsid w:val="0083530F"/>
    <w:rsid w:val="00835359"/>
    <w:rsid w:val="00835A9E"/>
    <w:rsid w:val="00835F1D"/>
    <w:rsid w:val="008360CB"/>
    <w:rsid w:val="0083621B"/>
    <w:rsid w:val="0083664E"/>
    <w:rsid w:val="0083670C"/>
    <w:rsid w:val="00836905"/>
    <w:rsid w:val="00836911"/>
    <w:rsid w:val="008369E5"/>
    <w:rsid w:val="00836BC9"/>
    <w:rsid w:val="00836E89"/>
    <w:rsid w:val="0083701C"/>
    <w:rsid w:val="00837B0F"/>
    <w:rsid w:val="00837E11"/>
    <w:rsid w:val="0084031E"/>
    <w:rsid w:val="00840973"/>
    <w:rsid w:val="00840B6D"/>
    <w:rsid w:val="00840BCF"/>
    <w:rsid w:val="00840DD1"/>
    <w:rsid w:val="0084106E"/>
    <w:rsid w:val="00841297"/>
    <w:rsid w:val="008412AE"/>
    <w:rsid w:val="00841340"/>
    <w:rsid w:val="0084170D"/>
    <w:rsid w:val="00841829"/>
    <w:rsid w:val="008418CB"/>
    <w:rsid w:val="0084196D"/>
    <w:rsid w:val="008423BB"/>
    <w:rsid w:val="008426EE"/>
    <w:rsid w:val="008427A9"/>
    <w:rsid w:val="00842BF4"/>
    <w:rsid w:val="00842DA6"/>
    <w:rsid w:val="00842EFF"/>
    <w:rsid w:val="00843599"/>
    <w:rsid w:val="0084363F"/>
    <w:rsid w:val="008436CC"/>
    <w:rsid w:val="008437A4"/>
    <w:rsid w:val="008438C3"/>
    <w:rsid w:val="00843B4C"/>
    <w:rsid w:val="008441E8"/>
    <w:rsid w:val="008442D5"/>
    <w:rsid w:val="008449FC"/>
    <w:rsid w:val="00844CA2"/>
    <w:rsid w:val="00844D28"/>
    <w:rsid w:val="00844DC0"/>
    <w:rsid w:val="00845324"/>
    <w:rsid w:val="0084532D"/>
    <w:rsid w:val="008454CF"/>
    <w:rsid w:val="008457F9"/>
    <w:rsid w:val="00845AF3"/>
    <w:rsid w:val="00845CC9"/>
    <w:rsid w:val="00845FD0"/>
    <w:rsid w:val="00846496"/>
    <w:rsid w:val="0084684D"/>
    <w:rsid w:val="008468C3"/>
    <w:rsid w:val="00846DCD"/>
    <w:rsid w:val="008471BF"/>
    <w:rsid w:val="008472CA"/>
    <w:rsid w:val="00847656"/>
    <w:rsid w:val="0084779E"/>
    <w:rsid w:val="0084796F"/>
    <w:rsid w:val="00847995"/>
    <w:rsid w:val="00847B0B"/>
    <w:rsid w:val="00847BE0"/>
    <w:rsid w:val="00847F45"/>
    <w:rsid w:val="00850131"/>
    <w:rsid w:val="008506FE"/>
    <w:rsid w:val="00850B6C"/>
    <w:rsid w:val="00850BE6"/>
    <w:rsid w:val="00850ED7"/>
    <w:rsid w:val="008510D1"/>
    <w:rsid w:val="0085132B"/>
    <w:rsid w:val="00851782"/>
    <w:rsid w:val="008517E5"/>
    <w:rsid w:val="0085185B"/>
    <w:rsid w:val="008518A3"/>
    <w:rsid w:val="00851A76"/>
    <w:rsid w:val="00851BFA"/>
    <w:rsid w:val="00851DDD"/>
    <w:rsid w:val="00851F7C"/>
    <w:rsid w:val="00851F91"/>
    <w:rsid w:val="0085202B"/>
    <w:rsid w:val="008521F2"/>
    <w:rsid w:val="00852AD1"/>
    <w:rsid w:val="00852B29"/>
    <w:rsid w:val="00853347"/>
    <w:rsid w:val="008533CC"/>
    <w:rsid w:val="008534A8"/>
    <w:rsid w:val="008534B6"/>
    <w:rsid w:val="00853527"/>
    <w:rsid w:val="0085396C"/>
    <w:rsid w:val="00853A55"/>
    <w:rsid w:val="00853C63"/>
    <w:rsid w:val="00853CDF"/>
    <w:rsid w:val="008545FA"/>
    <w:rsid w:val="00854A7B"/>
    <w:rsid w:val="00854C7E"/>
    <w:rsid w:val="00854CB2"/>
    <w:rsid w:val="00854CC3"/>
    <w:rsid w:val="00854DAC"/>
    <w:rsid w:val="008558B8"/>
    <w:rsid w:val="00855E57"/>
    <w:rsid w:val="00856730"/>
    <w:rsid w:val="00856C58"/>
    <w:rsid w:val="00856D61"/>
    <w:rsid w:val="008574C1"/>
    <w:rsid w:val="00857547"/>
    <w:rsid w:val="00857F16"/>
    <w:rsid w:val="0086003E"/>
    <w:rsid w:val="0086098A"/>
    <w:rsid w:val="008609FC"/>
    <w:rsid w:val="00860AAE"/>
    <w:rsid w:val="00860B9E"/>
    <w:rsid w:val="00860FC0"/>
    <w:rsid w:val="008617E1"/>
    <w:rsid w:val="008618B4"/>
    <w:rsid w:val="00861C0C"/>
    <w:rsid w:val="00861F98"/>
    <w:rsid w:val="00862380"/>
    <w:rsid w:val="008628D7"/>
    <w:rsid w:val="008631BF"/>
    <w:rsid w:val="0086334B"/>
    <w:rsid w:val="0086369F"/>
    <w:rsid w:val="008636C1"/>
    <w:rsid w:val="00863926"/>
    <w:rsid w:val="008639EF"/>
    <w:rsid w:val="0086409D"/>
    <w:rsid w:val="00864248"/>
    <w:rsid w:val="00864671"/>
    <w:rsid w:val="00864735"/>
    <w:rsid w:val="0086487C"/>
    <w:rsid w:val="008649C9"/>
    <w:rsid w:val="00864A98"/>
    <w:rsid w:val="00864B63"/>
    <w:rsid w:val="00864ECB"/>
    <w:rsid w:val="00864F66"/>
    <w:rsid w:val="0086505A"/>
    <w:rsid w:val="008650BC"/>
    <w:rsid w:val="00865821"/>
    <w:rsid w:val="0086596F"/>
    <w:rsid w:val="00866556"/>
    <w:rsid w:val="00866818"/>
    <w:rsid w:val="00866978"/>
    <w:rsid w:val="00866C10"/>
    <w:rsid w:val="00866D66"/>
    <w:rsid w:val="00866F47"/>
    <w:rsid w:val="00867445"/>
    <w:rsid w:val="008674BF"/>
    <w:rsid w:val="00867589"/>
    <w:rsid w:val="008675C6"/>
    <w:rsid w:val="008676EB"/>
    <w:rsid w:val="00867A0F"/>
    <w:rsid w:val="00870240"/>
    <w:rsid w:val="008703B9"/>
    <w:rsid w:val="00870444"/>
    <w:rsid w:val="0087051A"/>
    <w:rsid w:val="00870C5E"/>
    <w:rsid w:val="00870D5D"/>
    <w:rsid w:val="00870D8C"/>
    <w:rsid w:val="00871033"/>
    <w:rsid w:val="008712C9"/>
    <w:rsid w:val="00871525"/>
    <w:rsid w:val="00871527"/>
    <w:rsid w:val="00871A76"/>
    <w:rsid w:val="00871E9F"/>
    <w:rsid w:val="00872118"/>
    <w:rsid w:val="008725BB"/>
    <w:rsid w:val="00872611"/>
    <w:rsid w:val="00872A63"/>
    <w:rsid w:val="00872B4D"/>
    <w:rsid w:val="00872B6F"/>
    <w:rsid w:val="00872E4F"/>
    <w:rsid w:val="00872F3D"/>
    <w:rsid w:val="00872FCB"/>
    <w:rsid w:val="008732DE"/>
    <w:rsid w:val="00873739"/>
    <w:rsid w:val="00873963"/>
    <w:rsid w:val="00873A0B"/>
    <w:rsid w:val="00873A25"/>
    <w:rsid w:val="00873AFD"/>
    <w:rsid w:val="00873C03"/>
    <w:rsid w:val="00873D06"/>
    <w:rsid w:val="008740FD"/>
    <w:rsid w:val="008748CF"/>
    <w:rsid w:val="00874A4E"/>
    <w:rsid w:val="00874C7F"/>
    <w:rsid w:val="00874E4E"/>
    <w:rsid w:val="00874F6A"/>
    <w:rsid w:val="00875147"/>
    <w:rsid w:val="008754EB"/>
    <w:rsid w:val="00875685"/>
    <w:rsid w:val="008759E9"/>
    <w:rsid w:val="00875FB1"/>
    <w:rsid w:val="0087620C"/>
    <w:rsid w:val="0087639A"/>
    <w:rsid w:val="0087648D"/>
    <w:rsid w:val="00876789"/>
    <w:rsid w:val="00876840"/>
    <w:rsid w:val="00876AFA"/>
    <w:rsid w:val="00876C54"/>
    <w:rsid w:val="00876D0E"/>
    <w:rsid w:val="00876E4C"/>
    <w:rsid w:val="00877373"/>
    <w:rsid w:val="0087795F"/>
    <w:rsid w:val="00877AD7"/>
    <w:rsid w:val="00877B0D"/>
    <w:rsid w:val="00877C29"/>
    <w:rsid w:val="00877F2C"/>
    <w:rsid w:val="008804DD"/>
    <w:rsid w:val="008808F1"/>
    <w:rsid w:val="00880966"/>
    <w:rsid w:val="008809F9"/>
    <w:rsid w:val="00880AAC"/>
    <w:rsid w:val="00880B40"/>
    <w:rsid w:val="00880E01"/>
    <w:rsid w:val="00880FA5"/>
    <w:rsid w:val="00880FD1"/>
    <w:rsid w:val="008818CF"/>
    <w:rsid w:val="00881F27"/>
    <w:rsid w:val="0088207D"/>
    <w:rsid w:val="00882378"/>
    <w:rsid w:val="008823D3"/>
    <w:rsid w:val="008824B9"/>
    <w:rsid w:val="0088257E"/>
    <w:rsid w:val="008825EE"/>
    <w:rsid w:val="0088270A"/>
    <w:rsid w:val="0088273A"/>
    <w:rsid w:val="00882AC9"/>
    <w:rsid w:val="00882BE3"/>
    <w:rsid w:val="00882D69"/>
    <w:rsid w:val="00882E3E"/>
    <w:rsid w:val="0088310B"/>
    <w:rsid w:val="008831E8"/>
    <w:rsid w:val="00883312"/>
    <w:rsid w:val="0088397D"/>
    <w:rsid w:val="00883C3B"/>
    <w:rsid w:val="00883E70"/>
    <w:rsid w:val="0088415B"/>
    <w:rsid w:val="0088436D"/>
    <w:rsid w:val="0088456B"/>
    <w:rsid w:val="00884649"/>
    <w:rsid w:val="00884765"/>
    <w:rsid w:val="008847E2"/>
    <w:rsid w:val="00884EF5"/>
    <w:rsid w:val="008851FD"/>
    <w:rsid w:val="008853F6"/>
    <w:rsid w:val="00885590"/>
    <w:rsid w:val="00885614"/>
    <w:rsid w:val="00885678"/>
    <w:rsid w:val="00885B7F"/>
    <w:rsid w:val="00885BAA"/>
    <w:rsid w:val="00886096"/>
    <w:rsid w:val="008863FA"/>
    <w:rsid w:val="00886A2E"/>
    <w:rsid w:val="00886EEA"/>
    <w:rsid w:val="00886F74"/>
    <w:rsid w:val="00886FCA"/>
    <w:rsid w:val="00887121"/>
    <w:rsid w:val="00887272"/>
    <w:rsid w:val="0088727E"/>
    <w:rsid w:val="008872C2"/>
    <w:rsid w:val="00887426"/>
    <w:rsid w:val="00887540"/>
    <w:rsid w:val="00890116"/>
    <w:rsid w:val="00890184"/>
    <w:rsid w:val="008905AA"/>
    <w:rsid w:val="00890A77"/>
    <w:rsid w:val="00890BB7"/>
    <w:rsid w:val="00891098"/>
    <w:rsid w:val="008919EA"/>
    <w:rsid w:val="00891AF9"/>
    <w:rsid w:val="0089282B"/>
    <w:rsid w:val="00892B6A"/>
    <w:rsid w:val="00892B9B"/>
    <w:rsid w:val="00892EF2"/>
    <w:rsid w:val="00893F41"/>
    <w:rsid w:val="0089411D"/>
    <w:rsid w:val="008941B6"/>
    <w:rsid w:val="0089432E"/>
    <w:rsid w:val="00894601"/>
    <w:rsid w:val="0089473F"/>
    <w:rsid w:val="00894789"/>
    <w:rsid w:val="008948AE"/>
    <w:rsid w:val="00894939"/>
    <w:rsid w:val="00894E2D"/>
    <w:rsid w:val="008951E5"/>
    <w:rsid w:val="00895886"/>
    <w:rsid w:val="00895D6F"/>
    <w:rsid w:val="0089604B"/>
    <w:rsid w:val="008960DF"/>
    <w:rsid w:val="008963EF"/>
    <w:rsid w:val="008964D2"/>
    <w:rsid w:val="00896ABE"/>
    <w:rsid w:val="00896C59"/>
    <w:rsid w:val="00896FCE"/>
    <w:rsid w:val="00897149"/>
    <w:rsid w:val="00897366"/>
    <w:rsid w:val="00897AB5"/>
    <w:rsid w:val="00897D24"/>
    <w:rsid w:val="00897DFF"/>
    <w:rsid w:val="008A02D7"/>
    <w:rsid w:val="008A064F"/>
    <w:rsid w:val="008A0D53"/>
    <w:rsid w:val="008A0F48"/>
    <w:rsid w:val="008A1112"/>
    <w:rsid w:val="008A13A8"/>
    <w:rsid w:val="008A13D0"/>
    <w:rsid w:val="008A16A2"/>
    <w:rsid w:val="008A18D5"/>
    <w:rsid w:val="008A1979"/>
    <w:rsid w:val="008A1AF6"/>
    <w:rsid w:val="008A1BFA"/>
    <w:rsid w:val="008A1D4F"/>
    <w:rsid w:val="008A1DC3"/>
    <w:rsid w:val="008A1DFB"/>
    <w:rsid w:val="008A1E28"/>
    <w:rsid w:val="008A1E93"/>
    <w:rsid w:val="008A22FA"/>
    <w:rsid w:val="008A3006"/>
    <w:rsid w:val="008A313D"/>
    <w:rsid w:val="008A3194"/>
    <w:rsid w:val="008A3410"/>
    <w:rsid w:val="008A38C8"/>
    <w:rsid w:val="008A38E5"/>
    <w:rsid w:val="008A3B0C"/>
    <w:rsid w:val="008A3F65"/>
    <w:rsid w:val="008A402C"/>
    <w:rsid w:val="008A40CA"/>
    <w:rsid w:val="008A443E"/>
    <w:rsid w:val="008A4607"/>
    <w:rsid w:val="008A4628"/>
    <w:rsid w:val="008A4AEE"/>
    <w:rsid w:val="008A4BA0"/>
    <w:rsid w:val="008A51B6"/>
    <w:rsid w:val="008A54D1"/>
    <w:rsid w:val="008A550F"/>
    <w:rsid w:val="008A551F"/>
    <w:rsid w:val="008A55B8"/>
    <w:rsid w:val="008A5884"/>
    <w:rsid w:val="008A588B"/>
    <w:rsid w:val="008A5961"/>
    <w:rsid w:val="008A59FB"/>
    <w:rsid w:val="008A5D2D"/>
    <w:rsid w:val="008A5F79"/>
    <w:rsid w:val="008A6135"/>
    <w:rsid w:val="008A6182"/>
    <w:rsid w:val="008A645B"/>
    <w:rsid w:val="008A6637"/>
    <w:rsid w:val="008A679F"/>
    <w:rsid w:val="008A684E"/>
    <w:rsid w:val="008A6B0D"/>
    <w:rsid w:val="008A6B75"/>
    <w:rsid w:val="008A6DCB"/>
    <w:rsid w:val="008A6EFF"/>
    <w:rsid w:val="008A705C"/>
    <w:rsid w:val="008A716E"/>
    <w:rsid w:val="008A728D"/>
    <w:rsid w:val="008A7A6D"/>
    <w:rsid w:val="008A7FB4"/>
    <w:rsid w:val="008B027A"/>
    <w:rsid w:val="008B02AC"/>
    <w:rsid w:val="008B0343"/>
    <w:rsid w:val="008B041E"/>
    <w:rsid w:val="008B054E"/>
    <w:rsid w:val="008B0635"/>
    <w:rsid w:val="008B0AC7"/>
    <w:rsid w:val="008B0BC8"/>
    <w:rsid w:val="008B0D2B"/>
    <w:rsid w:val="008B2269"/>
    <w:rsid w:val="008B240A"/>
    <w:rsid w:val="008B26BA"/>
    <w:rsid w:val="008B281C"/>
    <w:rsid w:val="008B2DB8"/>
    <w:rsid w:val="008B2EC1"/>
    <w:rsid w:val="008B2EC5"/>
    <w:rsid w:val="008B3387"/>
    <w:rsid w:val="008B3565"/>
    <w:rsid w:val="008B3700"/>
    <w:rsid w:val="008B3E74"/>
    <w:rsid w:val="008B3ECE"/>
    <w:rsid w:val="008B4147"/>
    <w:rsid w:val="008B44CF"/>
    <w:rsid w:val="008B454B"/>
    <w:rsid w:val="008B49A4"/>
    <w:rsid w:val="008B4B12"/>
    <w:rsid w:val="008B4B2A"/>
    <w:rsid w:val="008B4B9D"/>
    <w:rsid w:val="008B4E43"/>
    <w:rsid w:val="008B536F"/>
    <w:rsid w:val="008B5443"/>
    <w:rsid w:val="008B55BA"/>
    <w:rsid w:val="008B5745"/>
    <w:rsid w:val="008B5912"/>
    <w:rsid w:val="008B5A2D"/>
    <w:rsid w:val="008B5AA9"/>
    <w:rsid w:val="008B5BD1"/>
    <w:rsid w:val="008B5D4D"/>
    <w:rsid w:val="008B5DFE"/>
    <w:rsid w:val="008B64F1"/>
    <w:rsid w:val="008B70D8"/>
    <w:rsid w:val="008B738C"/>
    <w:rsid w:val="008B73E4"/>
    <w:rsid w:val="008B76DB"/>
    <w:rsid w:val="008B7BBF"/>
    <w:rsid w:val="008B7C05"/>
    <w:rsid w:val="008B7C42"/>
    <w:rsid w:val="008B7F22"/>
    <w:rsid w:val="008B7FC5"/>
    <w:rsid w:val="008C0065"/>
    <w:rsid w:val="008C0503"/>
    <w:rsid w:val="008C07B5"/>
    <w:rsid w:val="008C096D"/>
    <w:rsid w:val="008C0A14"/>
    <w:rsid w:val="008C0AE0"/>
    <w:rsid w:val="008C0C8F"/>
    <w:rsid w:val="008C0EA5"/>
    <w:rsid w:val="008C11A9"/>
    <w:rsid w:val="008C13B4"/>
    <w:rsid w:val="008C1665"/>
    <w:rsid w:val="008C166B"/>
    <w:rsid w:val="008C1CF5"/>
    <w:rsid w:val="008C224B"/>
    <w:rsid w:val="008C2389"/>
    <w:rsid w:val="008C2545"/>
    <w:rsid w:val="008C2653"/>
    <w:rsid w:val="008C27DB"/>
    <w:rsid w:val="008C2CCD"/>
    <w:rsid w:val="008C308D"/>
    <w:rsid w:val="008C34DB"/>
    <w:rsid w:val="008C3817"/>
    <w:rsid w:val="008C3A2B"/>
    <w:rsid w:val="008C3BEE"/>
    <w:rsid w:val="008C3FAD"/>
    <w:rsid w:val="008C4123"/>
    <w:rsid w:val="008C452C"/>
    <w:rsid w:val="008C47E3"/>
    <w:rsid w:val="008C488D"/>
    <w:rsid w:val="008C4AF5"/>
    <w:rsid w:val="008C4BD1"/>
    <w:rsid w:val="008C4CF8"/>
    <w:rsid w:val="008C570B"/>
    <w:rsid w:val="008C5A59"/>
    <w:rsid w:val="008C62DA"/>
    <w:rsid w:val="008C6328"/>
    <w:rsid w:val="008C636A"/>
    <w:rsid w:val="008C639E"/>
    <w:rsid w:val="008C684C"/>
    <w:rsid w:val="008C687C"/>
    <w:rsid w:val="008C6980"/>
    <w:rsid w:val="008C6BF0"/>
    <w:rsid w:val="008C6C9C"/>
    <w:rsid w:val="008C706C"/>
    <w:rsid w:val="008C75CA"/>
    <w:rsid w:val="008C781F"/>
    <w:rsid w:val="008D0079"/>
    <w:rsid w:val="008D00C6"/>
    <w:rsid w:val="008D02AB"/>
    <w:rsid w:val="008D05BF"/>
    <w:rsid w:val="008D05D5"/>
    <w:rsid w:val="008D09D9"/>
    <w:rsid w:val="008D0A88"/>
    <w:rsid w:val="008D0B32"/>
    <w:rsid w:val="008D124E"/>
    <w:rsid w:val="008D132B"/>
    <w:rsid w:val="008D1BD5"/>
    <w:rsid w:val="008D1E31"/>
    <w:rsid w:val="008D1F46"/>
    <w:rsid w:val="008D22F9"/>
    <w:rsid w:val="008D23BB"/>
    <w:rsid w:val="008D2417"/>
    <w:rsid w:val="008D2616"/>
    <w:rsid w:val="008D288D"/>
    <w:rsid w:val="008D2984"/>
    <w:rsid w:val="008D2E55"/>
    <w:rsid w:val="008D3537"/>
    <w:rsid w:val="008D374A"/>
    <w:rsid w:val="008D3950"/>
    <w:rsid w:val="008D3B9C"/>
    <w:rsid w:val="008D3DA8"/>
    <w:rsid w:val="008D3DDE"/>
    <w:rsid w:val="008D439C"/>
    <w:rsid w:val="008D45F9"/>
    <w:rsid w:val="008D480F"/>
    <w:rsid w:val="008D4C3C"/>
    <w:rsid w:val="008D50F4"/>
    <w:rsid w:val="008D51DE"/>
    <w:rsid w:val="008D5271"/>
    <w:rsid w:val="008D5524"/>
    <w:rsid w:val="008D56CF"/>
    <w:rsid w:val="008D5B65"/>
    <w:rsid w:val="008D5BB4"/>
    <w:rsid w:val="008D5E41"/>
    <w:rsid w:val="008D6161"/>
    <w:rsid w:val="008D6316"/>
    <w:rsid w:val="008D63AB"/>
    <w:rsid w:val="008D670B"/>
    <w:rsid w:val="008D6A2B"/>
    <w:rsid w:val="008D6C16"/>
    <w:rsid w:val="008D6C40"/>
    <w:rsid w:val="008D72A0"/>
    <w:rsid w:val="008D72D6"/>
    <w:rsid w:val="008D7334"/>
    <w:rsid w:val="008D7394"/>
    <w:rsid w:val="008D7795"/>
    <w:rsid w:val="008D7B39"/>
    <w:rsid w:val="008D7C08"/>
    <w:rsid w:val="008D7F15"/>
    <w:rsid w:val="008D7F7D"/>
    <w:rsid w:val="008D7FDF"/>
    <w:rsid w:val="008E0220"/>
    <w:rsid w:val="008E025F"/>
    <w:rsid w:val="008E03C5"/>
    <w:rsid w:val="008E050F"/>
    <w:rsid w:val="008E0CFA"/>
    <w:rsid w:val="008E0E5C"/>
    <w:rsid w:val="008E155B"/>
    <w:rsid w:val="008E1867"/>
    <w:rsid w:val="008E1948"/>
    <w:rsid w:val="008E19A5"/>
    <w:rsid w:val="008E1B59"/>
    <w:rsid w:val="008E1DD5"/>
    <w:rsid w:val="008E1E8F"/>
    <w:rsid w:val="008E20D2"/>
    <w:rsid w:val="008E24F9"/>
    <w:rsid w:val="008E2577"/>
    <w:rsid w:val="008E25B7"/>
    <w:rsid w:val="008E282F"/>
    <w:rsid w:val="008E2FAB"/>
    <w:rsid w:val="008E365E"/>
    <w:rsid w:val="008E36C3"/>
    <w:rsid w:val="008E3CAE"/>
    <w:rsid w:val="008E3F93"/>
    <w:rsid w:val="008E44BA"/>
    <w:rsid w:val="008E46ED"/>
    <w:rsid w:val="008E4A65"/>
    <w:rsid w:val="008E4AA9"/>
    <w:rsid w:val="008E4BDA"/>
    <w:rsid w:val="008E4C8B"/>
    <w:rsid w:val="008E4D34"/>
    <w:rsid w:val="008E4E22"/>
    <w:rsid w:val="008E588D"/>
    <w:rsid w:val="008E58E0"/>
    <w:rsid w:val="008E5ADA"/>
    <w:rsid w:val="008E5E97"/>
    <w:rsid w:val="008E5F36"/>
    <w:rsid w:val="008E6A37"/>
    <w:rsid w:val="008E6DC4"/>
    <w:rsid w:val="008E6E68"/>
    <w:rsid w:val="008E6E9D"/>
    <w:rsid w:val="008E7397"/>
    <w:rsid w:val="008E7558"/>
    <w:rsid w:val="008F053E"/>
    <w:rsid w:val="008F05FD"/>
    <w:rsid w:val="008F0ABB"/>
    <w:rsid w:val="008F0B5D"/>
    <w:rsid w:val="008F0E00"/>
    <w:rsid w:val="008F1038"/>
    <w:rsid w:val="008F10C8"/>
    <w:rsid w:val="008F1273"/>
    <w:rsid w:val="008F1527"/>
    <w:rsid w:val="008F15E4"/>
    <w:rsid w:val="008F18C7"/>
    <w:rsid w:val="008F1E64"/>
    <w:rsid w:val="008F1F0A"/>
    <w:rsid w:val="008F1F33"/>
    <w:rsid w:val="008F2416"/>
    <w:rsid w:val="008F26E2"/>
    <w:rsid w:val="008F2B0D"/>
    <w:rsid w:val="008F2E50"/>
    <w:rsid w:val="008F2FDD"/>
    <w:rsid w:val="008F306C"/>
    <w:rsid w:val="008F348A"/>
    <w:rsid w:val="008F3743"/>
    <w:rsid w:val="008F3910"/>
    <w:rsid w:val="008F39E1"/>
    <w:rsid w:val="008F3A55"/>
    <w:rsid w:val="008F3AFC"/>
    <w:rsid w:val="008F3C21"/>
    <w:rsid w:val="008F3CC0"/>
    <w:rsid w:val="008F3E6C"/>
    <w:rsid w:val="008F3F17"/>
    <w:rsid w:val="008F4276"/>
    <w:rsid w:val="008F4B36"/>
    <w:rsid w:val="008F4FBA"/>
    <w:rsid w:val="008F5698"/>
    <w:rsid w:val="008F574E"/>
    <w:rsid w:val="008F5E5E"/>
    <w:rsid w:val="008F5FF8"/>
    <w:rsid w:val="008F611D"/>
    <w:rsid w:val="008F64D0"/>
    <w:rsid w:val="008F6706"/>
    <w:rsid w:val="008F6751"/>
    <w:rsid w:val="008F68A8"/>
    <w:rsid w:val="008F6F0A"/>
    <w:rsid w:val="008F6F8D"/>
    <w:rsid w:val="008F6FBB"/>
    <w:rsid w:val="008F74FC"/>
    <w:rsid w:val="008F7576"/>
    <w:rsid w:val="008F7790"/>
    <w:rsid w:val="008F7835"/>
    <w:rsid w:val="008F7F54"/>
    <w:rsid w:val="008F7F58"/>
    <w:rsid w:val="008F7F77"/>
    <w:rsid w:val="00900451"/>
    <w:rsid w:val="009008F2"/>
    <w:rsid w:val="00900BCC"/>
    <w:rsid w:val="00900CE7"/>
    <w:rsid w:val="00900F13"/>
    <w:rsid w:val="00901467"/>
    <w:rsid w:val="00902228"/>
    <w:rsid w:val="009022F9"/>
    <w:rsid w:val="00902576"/>
    <w:rsid w:val="00902941"/>
    <w:rsid w:val="00902A21"/>
    <w:rsid w:val="00902E75"/>
    <w:rsid w:val="00902FE6"/>
    <w:rsid w:val="00903654"/>
    <w:rsid w:val="0090369E"/>
    <w:rsid w:val="00903833"/>
    <w:rsid w:val="00903BB8"/>
    <w:rsid w:val="00903D11"/>
    <w:rsid w:val="00904161"/>
    <w:rsid w:val="0090434A"/>
    <w:rsid w:val="009044CD"/>
    <w:rsid w:val="00904506"/>
    <w:rsid w:val="0090481B"/>
    <w:rsid w:val="00904988"/>
    <w:rsid w:val="00904C3E"/>
    <w:rsid w:val="00904C4F"/>
    <w:rsid w:val="00904DE8"/>
    <w:rsid w:val="00904FB0"/>
    <w:rsid w:val="00905155"/>
    <w:rsid w:val="00905227"/>
    <w:rsid w:val="0090530E"/>
    <w:rsid w:val="00905500"/>
    <w:rsid w:val="009058F1"/>
    <w:rsid w:val="009060D9"/>
    <w:rsid w:val="0090628F"/>
    <w:rsid w:val="00906612"/>
    <w:rsid w:val="00906634"/>
    <w:rsid w:val="00906D0A"/>
    <w:rsid w:val="00906D3D"/>
    <w:rsid w:val="00906D94"/>
    <w:rsid w:val="00906EB4"/>
    <w:rsid w:val="0090708D"/>
    <w:rsid w:val="009070FB"/>
    <w:rsid w:val="00907898"/>
    <w:rsid w:val="00907959"/>
    <w:rsid w:val="00907BFE"/>
    <w:rsid w:val="00907C1D"/>
    <w:rsid w:val="00907C9C"/>
    <w:rsid w:val="00907CFA"/>
    <w:rsid w:val="00907FA0"/>
    <w:rsid w:val="00910467"/>
    <w:rsid w:val="009105DE"/>
    <w:rsid w:val="009109ED"/>
    <w:rsid w:val="00910B44"/>
    <w:rsid w:val="00910FEE"/>
    <w:rsid w:val="00911405"/>
    <w:rsid w:val="00911841"/>
    <w:rsid w:val="00911E18"/>
    <w:rsid w:val="00911E55"/>
    <w:rsid w:val="00912427"/>
    <w:rsid w:val="00912679"/>
    <w:rsid w:val="009128DD"/>
    <w:rsid w:val="00912F5D"/>
    <w:rsid w:val="009132F4"/>
    <w:rsid w:val="00913355"/>
    <w:rsid w:val="00913629"/>
    <w:rsid w:val="00913632"/>
    <w:rsid w:val="00913657"/>
    <w:rsid w:val="00913D6D"/>
    <w:rsid w:val="00913DA4"/>
    <w:rsid w:val="0091407E"/>
    <w:rsid w:val="00914357"/>
    <w:rsid w:val="00914A36"/>
    <w:rsid w:val="00914CB2"/>
    <w:rsid w:val="00914E20"/>
    <w:rsid w:val="00914EC6"/>
    <w:rsid w:val="00914FB3"/>
    <w:rsid w:val="00915067"/>
    <w:rsid w:val="009156BA"/>
    <w:rsid w:val="00915831"/>
    <w:rsid w:val="00916287"/>
    <w:rsid w:val="009165D6"/>
    <w:rsid w:val="00916754"/>
    <w:rsid w:val="00916919"/>
    <w:rsid w:val="00916B76"/>
    <w:rsid w:val="00916B9B"/>
    <w:rsid w:val="009171B9"/>
    <w:rsid w:val="009175B6"/>
    <w:rsid w:val="00917823"/>
    <w:rsid w:val="00917AB3"/>
    <w:rsid w:val="00917C36"/>
    <w:rsid w:val="00917C77"/>
    <w:rsid w:val="00917E79"/>
    <w:rsid w:val="00917F9D"/>
    <w:rsid w:val="00920755"/>
    <w:rsid w:val="009207B5"/>
    <w:rsid w:val="0092085D"/>
    <w:rsid w:val="009210EE"/>
    <w:rsid w:val="00921155"/>
    <w:rsid w:val="00921233"/>
    <w:rsid w:val="0092174D"/>
    <w:rsid w:val="00921AE3"/>
    <w:rsid w:val="00922085"/>
    <w:rsid w:val="009221F3"/>
    <w:rsid w:val="0092230C"/>
    <w:rsid w:val="00922524"/>
    <w:rsid w:val="0092266A"/>
    <w:rsid w:val="00922908"/>
    <w:rsid w:val="00922ABF"/>
    <w:rsid w:val="009233C1"/>
    <w:rsid w:val="00923811"/>
    <w:rsid w:val="00923937"/>
    <w:rsid w:val="00923AEB"/>
    <w:rsid w:val="00923D21"/>
    <w:rsid w:val="00924FFF"/>
    <w:rsid w:val="0092521C"/>
    <w:rsid w:val="009253F7"/>
    <w:rsid w:val="00925519"/>
    <w:rsid w:val="00925A4A"/>
    <w:rsid w:val="00925AC9"/>
    <w:rsid w:val="00926612"/>
    <w:rsid w:val="009266C6"/>
    <w:rsid w:val="00926851"/>
    <w:rsid w:val="0092695F"/>
    <w:rsid w:val="009269DC"/>
    <w:rsid w:val="00926F44"/>
    <w:rsid w:val="009274F0"/>
    <w:rsid w:val="009278F4"/>
    <w:rsid w:val="009279B3"/>
    <w:rsid w:val="009279F7"/>
    <w:rsid w:val="00927DFC"/>
    <w:rsid w:val="00927E08"/>
    <w:rsid w:val="0093015C"/>
    <w:rsid w:val="00930D07"/>
    <w:rsid w:val="0093123D"/>
    <w:rsid w:val="00931281"/>
    <w:rsid w:val="009315FF"/>
    <w:rsid w:val="0093179D"/>
    <w:rsid w:val="00931A17"/>
    <w:rsid w:val="00931E99"/>
    <w:rsid w:val="00931F19"/>
    <w:rsid w:val="00931FB6"/>
    <w:rsid w:val="00932880"/>
    <w:rsid w:val="00932A12"/>
    <w:rsid w:val="00932D0A"/>
    <w:rsid w:val="00933279"/>
    <w:rsid w:val="009334C8"/>
    <w:rsid w:val="00933788"/>
    <w:rsid w:val="0093391A"/>
    <w:rsid w:val="009340B9"/>
    <w:rsid w:val="0093421E"/>
    <w:rsid w:val="009343B5"/>
    <w:rsid w:val="009344D4"/>
    <w:rsid w:val="009346BE"/>
    <w:rsid w:val="0093493F"/>
    <w:rsid w:val="0093497D"/>
    <w:rsid w:val="00934982"/>
    <w:rsid w:val="00934C44"/>
    <w:rsid w:val="00934C65"/>
    <w:rsid w:val="00934F74"/>
    <w:rsid w:val="0093504A"/>
    <w:rsid w:val="009350C4"/>
    <w:rsid w:val="009350DA"/>
    <w:rsid w:val="00935209"/>
    <w:rsid w:val="0093546D"/>
    <w:rsid w:val="00935C0A"/>
    <w:rsid w:val="00935C9C"/>
    <w:rsid w:val="00935D0C"/>
    <w:rsid w:val="00935D6E"/>
    <w:rsid w:val="00935E26"/>
    <w:rsid w:val="00936478"/>
    <w:rsid w:val="00936B03"/>
    <w:rsid w:val="00936B7A"/>
    <w:rsid w:val="00936CDE"/>
    <w:rsid w:val="00937184"/>
    <w:rsid w:val="0093765D"/>
    <w:rsid w:val="009377A0"/>
    <w:rsid w:val="009377CF"/>
    <w:rsid w:val="009378C7"/>
    <w:rsid w:val="009379E8"/>
    <w:rsid w:val="00937B32"/>
    <w:rsid w:val="0094019E"/>
    <w:rsid w:val="00940368"/>
    <w:rsid w:val="00940987"/>
    <w:rsid w:val="00940F31"/>
    <w:rsid w:val="0094130B"/>
    <w:rsid w:val="00941A58"/>
    <w:rsid w:val="00941B73"/>
    <w:rsid w:val="00941C06"/>
    <w:rsid w:val="00941D26"/>
    <w:rsid w:val="00941DB1"/>
    <w:rsid w:val="00941E23"/>
    <w:rsid w:val="00941E48"/>
    <w:rsid w:val="00941F81"/>
    <w:rsid w:val="00942651"/>
    <w:rsid w:val="00942781"/>
    <w:rsid w:val="00942C29"/>
    <w:rsid w:val="0094321A"/>
    <w:rsid w:val="0094387B"/>
    <w:rsid w:val="00943DA3"/>
    <w:rsid w:val="0094403B"/>
    <w:rsid w:val="00944826"/>
    <w:rsid w:val="00944BE3"/>
    <w:rsid w:val="00944D85"/>
    <w:rsid w:val="00944E66"/>
    <w:rsid w:val="0094503A"/>
    <w:rsid w:val="009450A9"/>
    <w:rsid w:val="009450CA"/>
    <w:rsid w:val="0094521B"/>
    <w:rsid w:val="009457D5"/>
    <w:rsid w:val="00945805"/>
    <w:rsid w:val="009459DB"/>
    <w:rsid w:val="00945CC0"/>
    <w:rsid w:val="00945DA3"/>
    <w:rsid w:val="00945DF7"/>
    <w:rsid w:val="00946E2D"/>
    <w:rsid w:val="00946FDA"/>
    <w:rsid w:val="00947178"/>
    <w:rsid w:val="00947202"/>
    <w:rsid w:val="00947694"/>
    <w:rsid w:val="0094789A"/>
    <w:rsid w:val="00947D63"/>
    <w:rsid w:val="0095013B"/>
    <w:rsid w:val="009507C0"/>
    <w:rsid w:val="00950A3C"/>
    <w:rsid w:val="00950DA3"/>
    <w:rsid w:val="00950F85"/>
    <w:rsid w:val="00950FA7"/>
    <w:rsid w:val="009515A2"/>
    <w:rsid w:val="00951633"/>
    <w:rsid w:val="00951857"/>
    <w:rsid w:val="009518B3"/>
    <w:rsid w:val="009518D3"/>
    <w:rsid w:val="00951BFD"/>
    <w:rsid w:val="0095218C"/>
    <w:rsid w:val="009522A1"/>
    <w:rsid w:val="009526B6"/>
    <w:rsid w:val="00952D44"/>
    <w:rsid w:val="009530B8"/>
    <w:rsid w:val="00953D8D"/>
    <w:rsid w:val="00953EC9"/>
    <w:rsid w:val="00953F53"/>
    <w:rsid w:val="00954477"/>
    <w:rsid w:val="00954681"/>
    <w:rsid w:val="0095468D"/>
    <w:rsid w:val="00954D0C"/>
    <w:rsid w:val="00954E1B"/>
    <w:rsid w:val="00954E51"/>
    <w:rsid w:val="00955224"/>
    <w:rsid w:val="0095533E"/>
    <w:rsid w:val="009554D1"/>
    <w:rsid w:val="00955C68"/>
    <w:rsid w:val="009560C5"/>
    <w:rsid w:val="0095652D"/>
    <w:rsid w:val="0095683E"/>
    <w:rsid w:val="00956ABB"/>
    <w:rsid w:val="00956EDA"/>
    <w:rsid w:val="00956FFF"/>
    <w:rsid w:val="00957663"/>
    <w:rsid w:val="0095772D"/>
    <w:rsid w:val="00957D34"/>
    <w:rsid w:val="00957D4E"/>
    <w:rsid w:val="00957E2E"/>
    <w:rsid w:val="009601DD"/>
    <w:rsid w:val="00960C4B"/>
    <w:rsid w:val="00960D00"/>
    <w:rsid w:val="00960EE3"/>
    <w:rsid w:val="00960F23"/>
    <w:rsid w:val="009612EC"/>
    <w:rsid w:val="009613C6"/>
    <w:rsid w:val="009614F8"/>
    <w:rsid w:val="00961B08"/>
    <w:rsid w:val="00962147"/>
    <w:rsid w:val="00962314"/>
    <w:rsid w:val="009624B3"/>
    <w:rsid w:val="00962713"/>
    <w:rsid w:val="0096287C"/>
    <w:rsid w:val="009629F1"/>
    <w:rsid w:val="0096336B"/>
    <w:rsid w:val="0096375C"/>
    <w:rsid w:val="00963925"/>
    <w:rsid w:val="0096395F"/>
    <w:rsid w:val="00963AA2"/>
    <w:rsid w:val="00963C70"/>
    <w:rsid w:val="00963EB2"/>
    <w:rsid w:val="009646E0"/>
    <w:rsid w:val="00964DE0"/>
    <w:rsid w:val="00964EFE"/>
    <w:rsid w:val="00965351"/>
    <w:rsid w:val="00965423"/>
    <w:rsid w:val="009654FD"/>
    <w:rsid w:val="009654FF"/>
    <w:rsid w:val="00965673"/>
    <w:rsid w:val="00965913"/>
    <w:rsid w:val="00965952"/>
    <w:rsid w:val="00965C92"/>
    <w:rsid w:val="00965E60"/>
    <w:rsid w:val="00965F9C"/>
    <w:rsid w:val="0096653C"/>
    <w:rsid w:val="00966711"/>
    <w:rsid w:val="0096676D"/>
    <w:rsid w:val="009667BB"/>
    <w:rsid w:val="009667E9"/>
    <w:rsid w:val="009668BE"/>
    <w:rsid w:val="0096692F"/>
    <w:rsid w:val="00966D0E"/>
    <w:rsid w:val="00966EBC"/>
    <w:rsid w:val="00966FDD"/>
    <w:rsid w:val="00967639"/>
    <w:rsid w:val="0096781E"/>
    <w:rsid w:val="009678A0"/>
    <w:rsid w:val="0097069D"/>
    <w:rsid w:val="009707EA"/>
    <w:rsid w:val="00970857"/>
    <w:rsid w:val="00970B8C"/>
    <w:rsid w:val="00970DE2"/>
    <w:rsid w:val="00971E34"/>
    <w:rsid w:val="00971EA6"/>
    <w:rsid w:val="0097231D"/>
    <w:rsid w:val="0097237C"/>
    <w:rsid w:val="00972644"/>
    <w:rsid w:val="009726F1"/>
    <w:rsid w:val="009726F7"/>
    <w:rsid w:val="0097294C"/>
    <w:rsid w:val="009731FA"/>
    <w:rsid w:val="009735A4"/>
    <w:rsid w:val="009736C5"/>
    <w:rsid w:val="0097385E"/>
    <w:rsid w:val="00973902"/>
    <w:rsid w:val="0097398B"/>
    <w:rsid w:val="00973B11"/>
    <w:rsid w:val="00973CED"/>
    <w:rsid w:val="00973D67"/>
    <w:rsid w:val="00973F68"/>
    <w:rsid w:val="00974207"/>
    <w:rsid w:val="0097439C"/>
    <w:rsid w:val="0097453A"/>
    <w:rsid w:val="00974580"/>
    <w:rsid w:val="009745B3"/>
    <w:rsid w:val="009747B6"/>
    <w:rsid w:val="00975362"/>
    <w:rsid w:val="00975849"/>
    <w:rsid w:val="009758E5"/>
    <w:rsid w:val="00975EF8"/>
    <w:rsid w:val="00975FBA"/>
    <w:rsid w:val="00975FD5"/>
    <w:rsid w:val="00976015"/>
    <w:rsid w:val="00976696"/>
    <w:rsid w:val="009766D7"/>
    <w:rsid w:val="00976889"/>
    <w:rsid w:val="00976B1F"/>
    <w:rsid w:val="00976C82"/>
    <w:rsid w:val="00976F2B"/>
    <w:rsid w:val="00977303"/>
    <w:rsid w:val="00977515"/>
    <w:rsid w:val="009776CE"/>
    <w:rsid w:val="00977AA5"/>
    <w:rsid w:val="00977E05"/>
    <w:rsid w:val="0098013B"/>
    <w:rsid w:val="0098100A"/>
    <w:rsid w:val="00981018"/>
    <w:rsid w:val="009810CB"/>
    <w:rsid w:val="00981137"/>
    <w:rsid w:val="009811DF"/>
    <w:rsid w:val="0098128B"/>
    <w:rsid w:val="00981303"/>
    <w:rsid w:val="00981364"/>
    <w:rsid w:val="009818B7"/>
    <w:rsid w:val="00981919"/>
    <w:rsid w:val="00981A7E"/>
    <w:rsid w:val="00981AE7"/>
    <w:rsid w:val="00981D35"/>
    <w:rsid w:val="00981EF9"/>
    <w:rsid w:val="00982248"/>
    <w:rsid w:val="00982276"/>
    <w:rsid w:val="009822EF"/>
    <w:rsid w:val="00982634"/>
    <w:rsid w:val="00982B8A"/>
    <w:rsid w:val="00983513"/>
    <w:rsid w:val="0098357C"/>
    <w:rsid w:val="009839A5"/>
    <w:rsid w:val="00983A98"/>
    <w:rsid w:val="00983F2C"/>
    <w:rsid w:val="00983FA0"/>
    <w:rsid w:val="0098481B"/>
    <w:rsid w:val="00984871"/>
    <w:rsid w:val="0098496F"/>
    <w:rsid w:val="00984D33"/>
    <w:rsid w:val="00984DD4"/>
    <w:rsid w:val="00984EE9"/>
    <w:rsid w:val="00984F05"/>
    <w:rsid w:val="0098571B"/>
    <w:rsid w:val="009859BC"/>
    <w:rsid w:val="00985A4D"/>
    <w:rsid w:val="00985C7B"/>
    <w:rsid w:val="00985F70"/>
    <w:rsid w:val="009866D8"/>
    <w:rsid w:val="00986926"/>
    <w:rsid w:val="00986D74"/>
    <w:rsid w:val="00986E99"/>
    <w:rsid w:val="009872F0"/>
    <w:rsid w:val="00987721"/>
    <w:rsid w:val="00987BF4"/>
    <w:rsid w:val="00987C26"/>
    <w:rsid w:val="00987C74"/>
    <w:rsid w:val="00990126"/>
    <w:rsid w:val="009904AE"/>
    <w:rsid w:val="009905C5"/>
    <w:rsid w:val="00990831"/>
    <w:rsid w:val="009909AB"/>
    <w:rsid w:val="009909E5"/>
    <w:rsid w:val="00990AE7"/>
    <w:rsid w:val="00990C04"/>
    <w:rsid w:val="009910A1"/>
    <w:rsid w:val="0099130D"/>
    <w:rsid w:val="0099150C"/>
    <w:rsid w:val="0099155D"/>
    <w:rsid w:val="00991B8D"/>
    <w:rsid w:val="00992518"/>
    <w:rsid w:val="0099251A"/>
    <w:rsid w:val="00992C4D"/>
    <w:rsid w:val="009933A9"/>
    <w:rsid w:val="00993603"/>
    <w:rsid w:val="00993CEC"/>
    <w:rsid w:val="00993DE1"/>
    <w:rsid w:val="00993E8B"/>
    <w:rsid w:val="00994013"/>
    <w:rsid w:val="0099421D"/>
    <w:rsid w:val="0099442C"/>
    <w:rsid w:val="00994450"/>
    <w:rsid w:val="0099461D"/>
    <w:rsid w:val="00994720"/>
    <w:rsid w:val="00994781"/>
    <w:rsid w:val="0099494D"/>
    <w:rsid w:val="0099494E"/>
    <w:rsid w:val="009949AC"/>
    <w:rsid w:val="00994B20"/>
    <w:rsid w:val="00995143"/>
    <w:rsid w:val="00995210"/>
    <w:rsid w:val="009954CF"/>
    <w:rsid w:val="00995BF2"/>
    <w:rsid w:val="00995C94"/>
    <w:rsid w:val="00995D42"/>
    <w:rsid w:val="00995FA3"/>
    <w:rsid w:val="00996573"/>
    <w:rsid w:val="00996ADB"/>
    <w:rsid w:val="00996EC6"/>
    <w:rsid w:val="00996F60"/>
    <w:rsid w:val="00997065"/>
    <w:rsid w:val="009974A3"/>
    <w:rsid w:val="00997803"/>
    <w:rsid w:val="00997AEA"/>
    <w:rsid w:val="009A024D"/>
    <w:rsid w:val="009A0392"/>
    <w:rsid w:val="009A03F4"/>
    <w:rsid w:val="009A07D3"/>
    <w:rsid w:val="009A0910"/>
    <w:rsid w:val="009A0B65"/>
    <w:rsid w:val="009A0BF5"/>
    <w:rsid w:val="009A0C39"/>
    <w:rsid w:val="009A12A9"/>
    <w:rsid w:val="009A12B5"/>
    <w:rsid w:val="009A1563"/>
    <w:rsid w:val="009A1578"/>
    <w:rsid w:val="009A1701"/>
    <w:rsid w:val="009A19E0"/>
    <w:rsid w:val="009A1EF7"/>
    <w:rsid w:val="009A1FA8"/>
    <w:rsid w:val="009A1FC3"/>
    <w:rsid w:val="009A247F"/>
    <w:rsid w:val="009A29EF"/>
    <w:rsid w:val="009A2A91"/>
    <w:rsid w:val="009A2B2A"/>
    <w:rsid w:val="009A2F37"/>
    <w:rsid w:val="009A3077"/>
    <w:rsid w:val="009A307B"/>
    <w:rsid w:val="009A35F9"/>
    <w:rsid w:val="009A3D04"/>
    <w:rsid w:val="009A3DC6"/>
    <w:rsid w:val="009A40E6"/>
    <w:rsid w:val="009A4259"/>
    <w:rsid w:val="009A4281"/>
    <w:rsid w:val="009A44FE"/>
    <w:rsid w:val="009A48EA"/>
    <w:rsid w:val="009A4A91"/>
    <w:rsid w:val="009A4C65"/>
    <w:rsid w:val="009A4EA5"/>
    <w:rsid w:val="009A4F91"/>
    <w:rsid w:val="009A516E"/>
    <w:rsid w:val="009A56B4"/>
    <w:rsid w:val="009A56C1"/>
    <w:rsid w:val="009A58DB"/>
    <w:rsid w:val="009A5C6F"/>
    <w:rsid w:val="009A5D84"/>
    <w:rsid w:val="009A60AB"/>
    <w:rsid w:val="009A655B"/>
    <w:rsid w:val="009A660A"/>
    <w:rsid w:val="009A666F"/>
    <w:rsid w:val="009A66F1"/>
    <w:rsid w:val="009A6953"/>
    <w:rsid w:val="009A6C3A"/>
    <w:rsid w:val="009A6F10"/>
    <w:rsid w:val="009A7270"/>
    <w:rsid w:val="009A7323"/>
    <w:rsid w:val="009A7631"/>
    <w:rsid w:val="009A7A47"/>
    <w:rsid w:val="009A7D56"/>
    <w:rsid w:val="009B030A"/>
    <w:rsid w:val="009B08A0"/>
    <w:rsid w:val="009B08B0"/>
    <w:rsid w:val="009B0938"/>
    <w:rsid w:val="009B09AC"/>
    <w:rsid w:val="009B09B9"/>
    <w:rsid w:val="009B0D3D"/>
    <w:rsid w:val="009B0D69"/>
    <w:rsid w:val="009B0E70"/>
    <w:rsid w:val="009B112C"/>
    <w:rsid w:val="009B1450"/>
    <w:rsid w:val="009B1C4E"/>
    <w:rsid w:val="009B223F"/>
    <w:rsid w:val="009B2250"/>
    <w:rsid w:val="009B2397"/>
    <w:rsid w:val="009B24AD"/>
    <w:rsid w:val="009B255A"/>
    <w:rsid w:val="009B26BE"/>
    <w:rsid w:val="009B297C"/>
    <w:rsid w:val="009B2D7E"/>
    <w:rsid w:val="009B2F67"/>
    <w:rsid w:val="009B3194"/>
    <w:rsid w:val="009B32A4"/>
    <w:rsid w:val="009B34C2"/>
    <w:rsid w:val="009B3D2A"/>
    <w:rsid w:val="009B4172"/>
    <w:rsid w:val="009B41D6"/>
    <w:rsid w:val="009B425C"/>
    <w:rsid w:val="009B44B9"/>
    <w:rsid w:val="009B45D6"/>
    <w:rsid w:val="009B4688"/>
    <w:rsid w:val="009B482D"/>
    <w:rsid w:val="009B4E2E"/>
    <w:rsid w:val="009B4F29"/>
    <w:rsid w:val="009B5042"/>
    <w:rsid w:val="009B53EE"/>
    <w:rsid w:val="009B5751"/>
    <w:rsid w:val="009B5845"/>
    <w:rsid w:val="009B592D"/>
    <w:rsid w:val="009B6196"/>
    <w:rsid w:val="009B6337"/>
    <w:rsid w:val="009B6381"/>
    <w:rsid w:val="009B67F7"/>
    <w:rsid w:val="009B69E2"/>
    <w:rsid w:val="009B6D0D"/>
    <w:rsid w:val="009B6E15"/>
    <w:rsid w:val="009B6E6A"/>
    <w:rsid w:val="009B7701"/>
    <w:rsid w:val="009B7A65"/>
    <w:rsid w:val="009B7C6A"/>
    <w:rsid w:val="009B7D73"/>
    <w:rsid w:val="009B7EEA"/>
    <w:rsid w:val="009B7F4E"/>
    <w:rsid w:val="009C0061"/>
    <w:rsid w:val="009C0138"/>
    <w:rsid w:val="009C0265"/>
    <w:rsid w:val="009C0809"/>
    <w:rsid w:val="009C0C87"/>
    <w:rsid w:val="009C0DA6"/>
    <w:rsid w:val="009C1087"/>
    <w:rsid w:val="009C1653"/>
    <w:rsid w:val="009C17DC"/>
    <w:rsid w:val="009C185A"/>
    <w:rsid w:val="009C1914"/>
    <w:rsid w:val="009C19CF"/>
    <w:rsid w:val="009C21E7"/>
    <w:rsid w:val="009C22FC"/>
    <w:rsid w:val="009C2999"/>
    <w:rsid w:val="009C2A30"/>
    <w:rsid w:val="009C2E29"/>
    <w:rsid w:val="009C30DF"/>
    <w:rsid w:val="009C321A"/>
    <w:rsid w:val="009C337E"/>
    <w:rsid w:val="009C37D0"/>
    <w:rsid w:val="009C3AA3"/>
    <w:rsid w:val="009C3D2A"/>
    <w:rsid w:val="009C3EC4"/>
    <w:rsid w:val="009C40C1"/>
    <w:rsid w:val="009C41CB"/>
    <w:rsid w:val="009C439D"/>
    <w:rsid w:val="009C46D0"/>
    <w:rsid w:val="009C470D"/>
    <w:rsid w:val="009C483E"/>
    <w:rsid w:val="009C4969"/>
    <w:rsid w:val="009C4B98"/>
    <w:rsid w:val="009C4C41"/>
    <w:rsid w:val="009C50E0"/>
    <w:rsid w:val="009C5899"/>
    <w:rsid w:val="009C5DD3"/>
    <w:rsid w:val="009C5F34"/>
    <w:rsid w:val="009C6191"/>
    <w:rsid w:val="009C6302"/>
    <w:rsid w:val="009C6559"/>
    <w:rsid w:val="009C6580"/>
    <w:rsid w:val="009C667E"/>
    <w:rsid w:val="009C6910"/>
    <w:rsid w:val="009C6A98"/>
    <w:rsid w:val="009C6D96"/>
    <w:rsid w:val="009C7014"/>
    <w:rsid w:val="009C717D"/>
    <w:rsid w:val="009C71D4"/>
    <w:rsid w:val="009C7453"/>
    <w:rsid w:val="009C752D"/>
    <w:rsid w:val="009C75CF"/>
    <w:rsid w:val="009C75E9"/>
    <w:rsid w:val="009C7957"/>
    <w:rsid w:val="009C7B27"/>
    <w:rsid w:val="009C7EEE"/>
    <w:rsid w:val="009D0016"/>
    <w:rsid w:val="009D0024"/>
    <w:rsid w:val="009D0164"/>
    <w:rsid w:val="009D0169"/>
    <w:rsid w:val="009D0214"/>
    <w:rsid w:val="009D0311"/>
    <w:rsid w:val="009D06B4"/>
    <w:rsid w:val="009D0C6C"/>
    <w:rsid w:val="009D16AF"/>
    <w:rsid w:val="009D1A5C"/>
    <w:rsid w:val="009D1AD0"/>
    <w:rsid w:val="009D1BCD"/>
    <w:rsid w:val="009D1C7F"/>
    <w:rsid w:val="009D1EF3"/>
    <w:rsid w:val="009D2A1E"/>
    <w:rsid w:val="009D3150"/>
    <w:rsid w:val="009D31FA"/>
    <w:rsid w:val="009D32F0"/>
    <w:rsid w:val="009D347A"/>
    <w:rsid w:val="009D363C"/>
    <w:rsid w:val="009D380E"/>
    <w:rsid w:val="009D3A4C"/>
    <w:rsid w:val="009D3ADF"/>
    <w:rsid w:val="009D41FD"/>
    <w:rsid w:val="009D46E5"/>
    <w:rsid w:val="009D47CC"/>
    <w:rsid w:val="009D487D"/>
    <w:rsid w:val="009D4AA3"/>
    <w:rsid w:val="009D4AD7"/>
    <w:rsid w:val="009D4D03"/>
    <w:rsid w:val="009D5223"/>
    <w:rsid w:val="009D5AEB"/>
    <w:rsid w:val="009D5DC8"/>
    <w:rsid w:val="009D60AB"/>
    <w:rsid w:val="009D6787"/>
    <w:rsid w:val="009D6890"/>
    <w:rsid w:val="009D6A87"/>
    <w:rsid w:val="009D6B6F"/>
    <w:rsid w:val="009D6ED4"/>
    <w:rsid w:val="009D6F59"/>
    <w:rsid w:val="009D71CA"/>
    <w:rsid w:val="009D767E"/>
    <w:rsid w:val="009D76C5"/>
    <w:rsid w:val="009D7CC4"/>
    <w:rsid w:val="009E0676"/>
    <w:rsid w:val="009E0791"/>
    <w:rsid w:val="009E0A69"/>
    <w:rsid w:val="009E0ABD"/>
    <w:rsid w:val="009E0B43"/>
    <w:rsid w:val="009E0B7D"/>
    <w:rsid w:val="009E0CA8"/>
    <w:rsid w:val="009E2105"/>
    <w:rsid w:val="009E2234"/>
    <w:rsid w:val="009E24C6"/>
    <w:rsid w:val="009E24EA"/>
    <w:rsid w:val="009E2A13"/>
    <w:rsid w:val="009E2DA5"/>
    <w:rsid w:val="009E3020"/>
    <w:rsid w:val="009E33C6"/>
    <w:rsid w:val="009E34AE"/>
    <w:rsid w:val="009E35A4"/>
    <w:rsid w:val="009E35D9"/>
    <w:rsid w:val="009E36FD"/>
    <w:rsid w:val="009E3981"/>
    <w:rsid w:val="009E3B5C"/>
    <w:rsid w:val="009E3F45"/>
    <w:rsid w:val="009E3F58"/>
    <w:rsid w:val="009E3F83"/>
    <w:rsid w:val="009E41C5"/>
    <w:rsid w:val="009E43BD"/>
    <w:rsid w:val="009E46F1"/>
    <w:rsid w:val="009E49C8"/>
    <w:rsid w:val="009E4AC4"/>
    <w:rsid w:val="009E5257"/>
    <w:rsid w:val="009E52F4"/>
    <w:rsid w:val="009E5310"/>
    <w:rsid w:val="009E5845"/>
    <w:rsid w:val="009E591C"/>
    <w:rsid w:val="009E5AC8"/>
    <w:rsid w:val="009E5E84"/>
    <w:rsid w:val="009E6326"/>
    <w:rsid w:val="009E651F"/>
    <w:rsid w:val="009E67B6"/>
    <w:rsid w:val="009E6D1A"/>
    <w:rsid w:val="009E6DDE"/>
    <w:rsid w:val="009E6EBC"/>
    <w:rsid w:val="009E70D8"/>
    <w:rsid w:val="009E78CA"/>
    <w:rsid w:val="009F0240"/>
    <w:rsid w:val="009F05FB"/>
    <w:rsid w:val="009F07C9"/>
    <w:rsid w:val="009F0898"/>
    <w:rsid w:val="009F08BA"/>
    <w:rsid w:val="009F0A00"/>
    <w:rsid w:val="009F0B68"/>
    <w:rsid w:val="009F0BE9"/>
    <w:rsid w:val="009F0C87"/>
    <w:rsid w:val="009F0F0F"/>
    <w:rsid w:val="009F0FE0"/>
    <w:rsid w:val="009F130A"/>
    <w:rsid w:val="009F1508"/>
    <w:rsid w:val="009F156A"/>
    <w:rsid w:val="009F15F9"/>
    <w:rsid w:val="009F1600"/>
    <w:rsid w:val="009F1A84"/>
    <w:rsid w:val="009F22A1"/>
    <w:rsid w:val="009F235D"/>
    <w:rsid w:val="009F2677"/>
    <w:rsid w:val="009F26B2"/>
    <w:rsid w:val="009F2B6E"/>
    <w:rsid w:val="009F2C12"/>
    <w:rsid w:val="009F2E2E"/>
    <w:rsid w:val="009F346D"/>
    <w:rsid w:val="009F34FC"/>
    <w:rsid w:val="009F3872"/>
    <w:rsid w:val="009F3A1E"/>
    <w:rsid w:val="009F3D72"/>
    <w:rsid w:val="009F4345"/>
    <w:rsid w:val="009F4B0C"/>
    <w:rsid w:val="009F4C80"/>
    <w:rsid w:val="009F4D1F"/>
    <w:rsid w:val="009F4E19"/>
    <w:rsid w:val="009F5167"/>
    <w:rsid w:val="009F54C9"/>
    <w:rsid w:val="009F574A"/>
    <w:rsid w:val="009F594E"/>
    <w:rsid w:val="009F5EA9"/>
    <w:rsid w:val="009F5F51"/>
    <w:rsid w:val="009F6328"/>
    <w:rsid w:val="009F6DBD"/>
    <w:rsid w:val="009F6F71"/>
    <w:rsid w:val="009F70C7"/>
    <w:rsid w:val="009F71B4"/>
    <w:rsid w:val="009F71D3"/>
    <w:rsid w:val="009F7431"/>
    <w:rsid w:val="009F748B"/>
    <w:rsid w:val="009F7559"/>
    <w:rsid w:val="009F7574"/>
    <w:rsid w:val="009F76A3"/>
    <w:rsid w:val="009F78C5"/>
    <w:rsid w:val="009F7A9B"/>
    <w:rsid w:val="009F7FF3"/>
    <w:rsid w:val="00A00524"/>
    <w:rsid w:val="00A005A1"/>
    <w:rsid w:val="00A005FB"/>
    <w:rsid w:val="00A00BF8"/>
    <w:rsid w:val="00A01029"/>
    <w:rsid w:val="00A010CA"/>
    <w:rsid w:val="00A014F1"/>
    <w:rsid w:val="00A01627"/>
    <w:rsid w:val="00A018E5"/>
    <w:rsid w:val="00A019A1"/>
    <w:rsid w:val="00A01AA8"/>
    <w:rsid w:val="00A01AF5"/>
    <w:rsid w:val="00A01C1F"/>
    <w:rsid w:val="00A020D4"/>
    <w:rsid w:val="00A0228A"/>
    <w:rsid w:val="00A02797"/>
    <w:rsid w:val="00A02828"/>
    <w:rsid w:val="00A02DFF"/>
    <w:rsid w:val="00A0344E"/>
    <w:rsid w:val="00A03C97"/>
    <w:rsid w:val="00A03D65"/>
    <w:rsid w:val="00A03E27"/>
    <w:rsid w:val="00A0426B"/>
    <w:rsid w:val="00A04289"/>
    <w:rsid w:val="00A0446E"/>
    <w:rsid w:val="00A044EF"/>
    <w:rsid w:val="00A0461A"/>
    <w:rsid w:val="00A04872"/>
    <w:rsid w:val="00A0498D"/>
    <w:rsid w:val="00A049D9"/>
    <w:rsid w:val="00A04B27"/>
    <w:rsid w:val="00A04C18"/>
    <w:rsid w:val="00A04DBC"/>
    <w:rsid w:val="00A0511D"/>
    <w:rsid w:val="00A0556E"/>
    <w:rsid w:val="00A05763"/>
    <w:rsid w:val="00A0588F"/>
    <w:rsid w:val="00A05B23"/>
    <w:rsid w:val="00A05E60"/>
    <w:rsid w:val="00A05FA0"/>
    <w:rsid w:val="00A065AC"/>
    <w:rsid w:val="00A068CE"/>
    <w:rsid w:val="00A06A8E"/>
    <w:rsid w:val="00A06BAF"/>
    <w:rsid w:val="00A06C21"/>
    <w:rsid w:val="00A06D65"/>
    <w:rsid w:val="00A070E9"/>
    <w:rsid w:val="00A077C4"/>
    <w:rsid w:val="00A07BC0"/>
    <w:rsid w:val="00A07F44"/>
    <w:rsid w:val="00A1056D"/>
    <w:rsid w:val="00A109BD"/>
    <w:rsid w:val="00A10D24"/>
    <w:rsid w:val="00A10EE4"/>
    <w:rsid w:val="00A11125"/>
    <w:rsid w:val="00A11B3D"/>
    <w:rsid w:val="00A11D3E"/>
    <w:rsid w:val="00A12377"/>
    <w:rsid w:val="00A12435"/>
    <w:rsid w:val="00A1265A"/>
    <w:rsid w:val="00A1323E"/>
    <w:rsid w:val="00A132A8"/>
    <w:rsid w:val="00A13494"/>
    <w:rsid w:val="00A136AF"/>
    <w:rsid w:val="00A13ECB"/>
    <w:rsid w:val="00A13EEE"/>
    <w:rsid w:val="00A13F24"/>
    <w:rsid w:val="00A14393"/>
    <w:rsid w:val="00A14ADE"/>
    <w:rsid w:val="00A14BF3"/>
    <w:rsid w:val="00A15036"/>
    <w:rsid w:val="00A150C6"/>
    <w:rsid w:val="00A1546F"/>
    <w:rsid w:val="00A15B0A"/>
    <w:rsid w:val="00A15BBC"/>
    <w:rsid w:val="00A15ED2"/>
    <w:rsid w:val="00A15FF0"/>
    <w:rsid w:val="00A164C1"/>
    <w:rsid w:val="00A16749"/>
    <w:rsid w:val="00A168A9"/>
    <w:rsid w:val="00A169E2"/>
    <w:rsid w:val="00A16D67"/>
    <w:rsid w:val="00A16E25"/>
    <w:rsid w:val="00A16EC2"/>
    <w:rsid w:val="00A1701D"/>
    <w:rsid w:val="00A1758B"/>
    <w:rsid w:val="00A17EFF"/>
    <w:rsid w:val="00A20060"/>
    <w:rsid w:val="00A20BBC"/>
    <w:rsid w:val="00A213F6"/>
    <w:rsid w:val="00A21403"/>
    <w:rsid w:val="00A217D5"/>
    <w:rsid w:val="00A217FA"/>
    <w:rsid w:val="00A21BD2"/>
    <w:rsid w:val="00A21C53"/>
    <w:rsid w:val="00A21FFD"/>
    <w:rsid w:val="00A2201B"/>
    <w:rsid w:val="00A22120"/>
    <w:rsid w:val="00A22800"/>
    <w:rsid w:val="00A22D78"/>
    <w:rsid w:val="00A22E0B"/>
    <w:rsid w:val="00A22E94"/>
    <w:rsid w:val="00A22EFD"/>
    <w:rsid w:val="00A2385A"/>
    <w:rsid w:val="00A238A1"/>
    <w:rsid w:val="00A23BC6"/>
    <w:rsid w:val="00A23C71"/>
    <w:rsid w:val="00A23D6D"/>
    <w:rsid w:val="00A241E4"/>
    <w:rsid w:val="00A244EC"/>
    <w:rsid w:val="00A24504"/>
    <w:rsid w:val="00A24681"/>
    <w:rsid w:val="00A24796"/>
    <w:rsid w:val="00A247F9"/>
    <w:rsid w:val="00A2499C"/>
    <w:rsid w:val="00A24DDB"/>
    <w:rsid w:val="00A24EC6"/>
    <w:rsid w:val="00A24F1C"/>
    <w:rsid w:val="00A252AB"/>
    <w:rsid w:val="00A253DF"/>
    <w:rsid w:val="00A25784"/>
    <w:rsid w:val="00A25CF6"/>
    <w:rsid w:val="00A25F55"/>
    <w:rsid w:val="00A25FB0"/>
    <w:rsid w:val="00A2645F"/>
    <w:rsid w:val="00A26A4E"/>
    <w:rsid w:val="00A26EC0"/>
    <w:rsid w:val="00A26ECB"/>
    <w:rsid w:val="00A26F9B"/>
    <w:rsid w:val="00A27179"/>
    <w:rsid w:val="00A273A6"/>
    <w:rsid w:val="00A2750E"/>
    <w:rsid w:val="00A27589"/>
    <w:rsid w:val="00A2775D"/>
    <w:rsid w:val="00A27A2E"/>
    <w:rsid w:val="00A27FE9"/>
    <w:rsid w:val="00A301D9"/>
    <w:rsid w:val="00A3032C"/>
    <w:rsid w:val="00A304AD"/>
    <w:rsid w:val="00A30A06"/>
    <w:rsid w:val="00A30CF4"/>
    <w:rsid w:val="00A3124D"/>
    <w:rsid w:val="00A316E0"/>
    <w:rsid w:val="00A31A27"/>
    <w:rsid w:val="00A31AC6"/>
    <w:rsid w:val="00A31C95"/>
    <w:rsid w:val="00A31EAF"/>
    <w:rsid w:val="00A32055"/>
    <w:rsid w:val="00A321B4"/>
    <w:rsid w:val="00A326C1"/>
    <w:rsid w:val="00A32705"/>
    <w:rsid w:val="00A32BE6"/>
    <w:rsid w:val="00A3319A"/>
    <w:rsid w:val="00A333FE"/>
    <w:rsid w:val="00A33413"/>
    <w:rsid w:val="00A33694"/>
    <w:rsid w:val="00A338BD"/>
    <w:rsid w:val="00A33B9C"/>
    <w:rsid w:val="00A33F83"/>
    <w:rsid w:val="00A3429D"/>
    <w:rsid w:val="00A34382"/>
    <w:rsid w:val="00A3447E"/>
    <w:rsid w:val="00A344DD"/>
    <w:rsid w:val="00A349AF"/>
    <w:rsid w:val="00A34C99"/>
    <w:rsid w:val="00A35569"/>
    <w:rsid w:val="00A3579B"/>
    <w:rsid w:val="00A35A6F"/>
    <w:rsid w:val="00A35BB6"/>
    <w:rsid w:val="00A35E95"/>
    <w:rsid w:val="00A35F78"/>
    <w:rsid w:val="00A35FE9"/>
    <w:rsid w:val="00A36033"/>
    <w:rsid w:val="00A362AB"/>
    <w:rsid w:val="00A36750"/>
    <w:rsid w:val="00A36753"/>
    <w:rsid w:val="00A368E2"/>
    <w:rsid w:val="00A36990"/>
    <w:rsid w:val="00A369E0"/>
    <w:rsid w:val="00A36A2E"/>
    <w:rsid w:val="00A36DE3"/>
    <w:rsid w:val="00A36F04"/>
    <w:rsid w:val="00A36F59"/>
    <w:rsid w:val="00A37433"/>
    <w:rsid w:val="00A37458"/>
    <w:rsid w:val="00A37905"/>
    <w:rsid w:val="00A37A41"/>
    <w:rsid w:val="00A37CA1"/>
    <w:rsid w:val="00A37DC7"/>
    <w:rsid w:val="00A37E5D"/>
    <w:rsid w:val="00A37F12"/>
    <w:rsid w:val="00A40645"/>
    <w:rsid w:val="00A40AE4"/>
    <w:rsid w:val="00A41293"/>
    <w:rsid w:val="00A412E8"/>
    <w:rsid w:val="00A41575"/>
    <w:rsid w:val="00A41593"/>
    <w:rsid w:val="00A41734"/>
    <w:rsid w:val="00A41A28"/>
    <w:rsid w:val="00A42364"/>
    <w:rsid w:val="00A42503"/>
    <w:rsid w:val="00A4273E"/>
    <w:rsid w:val="00A430E9"/>
    <w:rsid w:val="00A430FB"/>
    <w:rsid w:val="00A4340E"/>
    <w:rsid w:val="00A43474"/>
    <w:rsid w:val="00A437AE"/>
    <w:rsid w:val="00A438A8"/>
    <w:rsid w:val="00A43994"/>
    <w:rsid w:val="00A43DC0"/>
    <w:rsid w:val="00A43E8F"/>
    <w:rsid w:val="00A43F1C"/>
    <w:rsid w:val="00A44200"/>
    <w:rsid w:val="00A44253"/>
    <w:rsid w:val="00A445D9"/>
    <w:rsid w:val="00A447EB"/>
    <w:rsid w:val="00A44ACF"/>
    <w:rsid w:val="00A45191"/>
    <w:rsid w:val="00A45211"/>
    <w:rsid w:val="00A4542E"/>
    <w:rsid w:val="00A457AF"/>
    <w:rsid w:val="00A45E3F"/>
    <w:rsid w:val="00A45F4F"/>
    <w:rsid w:val="00A465D6"/>
    <w:rsid w:val="00A468DF"/>
    <w:rsid w:val="00A469AB"/>
    <w:rsid w:val="00A46DAE"/>
    <w:rsid w:val="00A46DDD"/>
    <w:rsid w:val="00A46E57"/>
    <w:rsid w:val="00A46EEC"/>
    <w:rsid w:val="00A47923"/>
    <w:rsid w:val="00A47A5E"/>
    <w:rsid w:val="00A47EAB"/>
    <w:rsid w:val="00A5022F"/>
    <w:rsid w:val="00A50957"/>
    <w:rsid w:val="00A509D7"/>
    <w:rsid w:val="00A50C5C"/>
    <w:rsid w:val="00A50CB9"/>
    <w:rsid w:val="00A50D45"/>
    <w:rsid w:val="00A51470"/>
    <w:rsid w:val="00A51692"/>
    <w:rsid w:val="00A517C5"/>
    <w:rsid w:val="00A51D05"/>
    <w:rsid w:val="00A51F34"/>
    <w:rsid w:val="00A5212E"/>
    <w:rsid w:val="00A52230"/>
    <w:rsid w:val="00A52351"/>
    <w:rsid w:val="00A52691"/>
    <w:rsid w:val="00A52DBE"/>
    <w:rsid w:val="00A52E70"/>
    <w:rsid w:val="00A53130"/>
    <w:rsid w:val="00A53D35"/>
    <w:rsid w:val="00A54032"/>
    <w:rsid w:val="00A54293"/>
    <w:rsid w:val="00A54336"/>
    <w:rsid w:val="00A54354"/>
    <w:rsid w:val="00A544BB"/>
    <w:rsid w:val="00A54BB4"/>
    <w:rsid w:val="00A54F15"/>
    <w:rsid w:val="00A54F20"/>
    <w:rsid w:val="00A54F79"/>
    <w:rsid w:val="00A556D2"/>
    <w:rsid w:val="00A55778"/>
    <w:rsid w:val="00A55A07"/>
    <w:rsid w:val="00A55B0F"/>
    <w:rsid w:val="00A55B36"/>
    <w:rsid w:val="00A55D74"/>
    <w:rsid w:val="00A56F7C"/>
    <w:rsid w:val="00A56FAD"/>
    <w:rsid w:val="00A56FF1"/>
    <w:rsid w:val="00A574CE"/>
    <w:rsid w:val="00A576E3"/>
    <w:rsid w:val="00A578E6"/>
    <w:rsid w:val="00A57A3B"/>
    <w:rsid w:val="00A57A62"/>
    <w:rsid w:val="00A57B7E"/>
    <w:rsid w:val="00A57CAA"/>
    <w:rsid w:val="00A57E91"/>
    <w:rsid w:val="00A57FBB"/>
    <w:rsid w:val="00A6012E"/>
    <w:rsid w:val="00A603B2"/>
    <w:rsid w:val="00A604DD"/>
    <w:rsid w:val="00A6059F"/>
    <w:rsid w:val="00A6095E"/>
    <w:rsid w:val="00A60CCC"/>
    <w:rsid w:val="00A6105E"/>
    <w:rsid w:val="00A61224"/>
    <w:rsid w:val="00A6147D"/>
    <w:rsid w:val="00A614C3"/>
    <w:rsid w:val="00A614CA"/>
    <w:rsid w:val="00A614D3"/>
    <w:rsid w:val="00A61561"/>
    <w:rsid w:val="00A61840"/>
    <w:rsid w:val="00A6199E"/>
    <w:rsid w:val="00A61D54"/>
    <w:rsid w:val="00A620A6"/>
    <w:rsid w:val="00A620C8"/>
    <w:rsid w:val="00A624BE"/>
    <w:rsid w:val="00A624D5"/>
    <w:rsid w:val="00A62824"/>
    <w:rsid w:val="00A6352E"/>
    <w:rsid w:val="00A63734"/>
    <w:rsid w:val="00A63A99"/>
    <w:rsid w:val="00A63E0D"/>
    <w:rsid w:val="00A63E97"/>
    <w:rsid w:val="00A6433E"/>
    <w:rsid w:val="00A64F65"/>
    <w:rsid w:val="00A651EB"/>
    <w:rsid w:val="00A65797"/>
    <w:rsid w:val="00A6580C"/>
    <w:rsid w:val="00A65B75"/>
    <w:rsid w:val="00A65EC6"/>
    <w:rsid w:val="00A6622D"/>
    <w:rsid w:val="00A6640E"/>
    <w:rsid w:val="00A66450"/>
    <w:rsid w:val="00A664A9"/>
    <w:rsid w:val="00A66771"/>
    <w:rsid w:val="00A66916"/>
    <w:rsid w:val="00A66A62"/>
    <w:rsid w:val="00A67021"/>
    <w:rsid w:val="00A672CA"/>
    <w:rsid w:val="00A672D8"/>
    <w:rsid w:val="00A6749F"/>
    <w:rsid w:val="00A67534"/>
    <w:rsid w:val="00A675D0"/>
    <w:rsid w:val="00A6782D"/>
    <w:rsid w:val="00A67C15"/>
    <w:rsid w:val="00A67E57"/>
    <w:rsid w:val="00A67F2A"/>
    <w:rsid w:val="00A70152"/>
    <w:rsid w:val="00A701AB"/>
    <w:rsid w:val="00A70E0B"/>
    <w:rsid w:val="00A70F22"/>
    <w:rsid w:val="00A70F80"/>
    <w:rsid w:val="00A710A0"/>
    <w:rsid w:val="00A71469"/>
    <w:rsid w:val="00A720DC"/>
    <w:rsid w:val="00A72387"/>
    <w:rsid w:val="00A72D6D"/>
    <w:rsid w:val="00A72DAE"/>
    <w:rsid w:val="00A72F42"/>
    <w:rsid w:val="00A730DA"/>
    <w:rsid w:val="00A739B9"/>
    <w:rsid w:val="00A74093"/>
    <w:rsid w:val="00A740CA"/>
    <w:rsid w:val="00A741D9"/>
    <w:rsid w:val="00A74741"/>
    <w:rsid w:val="00A74BF4"/>
    <w:rsid w:val="00A74F2A"/>
    <w:rsid w:val="00A74F41"/>
    <w:rsid w:val="00A759BD"/>
    <w:rsid w:val="00A75C17"/>
    <w:rsid w:val="00A7614F"/>
    <w:rsid w:val="00A762B8"/>
    <w:rsid w:val="00A76555"/>
    <w:rsid w:val="00A76563"/>
    <w:rsid w:val="00A76E80"/>
    <w:rsid w:val="00A77098"/>
    <w:rsid w:val="00A772CE"/>
    <w:rsid w:val="00A773C4"/>
    <w:rsid w:val="00A7748F"/>
    <w:rsid w:val="00A77859"/>
    <w:rsid w:val="00A779B4"/>
    <w:rsid w:val="00A77B05"/>
    <w:rsid w:val="00A77C5A"/>
    <w:rsid w:val="00A77E1C"/>
    <w:rsid w:val="00A77F78"/>
    <w:rsid w:val="00A77FDF"/>
    <w:rsid w:val="00A80125"/>
    <w:rsid w:val="00A80560"/>
    <w:rsid w:val="00A80975"/>
    <w:rsid w:val="00A80AFB"/>
    <w:rsid w:val="00A80F73"/>
    <w:rsid w:val="00A81057"/>
    <w:rsid w:val="00A811F1"/>
    <w:rsid w:val="00A813C8"/>
    <w:rsid w:val="00A815E8"/>
    <w:rsid w:val="00A81633"/>
    <w:rsid w:val="00A8170E"/>
    <w:rsid w:val="00A81BEA"/>
    <w:rsid w:val="00A81D38"/>
    <w:rsid w:val="00A81DE1"/>
    <w:rsid w:val="00A81E9B"/>
    <w:rsid w:val="00A81F6B"/>
    <w:rsid w:val="00A81FB2"/>
    <w:rsid w:val="00A8203C"/>
    <w:rsid w:val="00A822EF"/>
    <w:rsid w:val="00A82431"/>
    <w:rsid w:val="00A8244C"/>
    <w:rsid w:val="00A8246F"/>
    <w:rsid w:val="00A8267C"/>
    <w:rsid w:val="00A829B5"/>
    <w:rsid w:val="00A82A3F"/>
    <w:rsid w:val="00A82F15"/>
    <w:rsid w:val="00A83853"/>
    <w:rsid w:val="00A839BA"/>
    <w:rsid w:val="00A83A2B"/>
    <w:rsid w:val="00A83A7B"/>
    <w:rsid w:val="00A83A92"/>
    <w:rsid w:val="00A83E2C"/>
    <w:rsid w:val="00A84083"/>
    <w:rsid w:val="00A84160"/>
    <w:rsid w:val="00A843FF"/>
    <w:rsid w:val="00A8475D"/>
    <w:rsid w:val="00A84BF6"/>
    <w:rsid w:val="00A84E5B"/>
    <w:rsid w:val="00A84FF8"/>
    <w:rsid w:val="00A8527B"/>
    <w:rsid w:val="00A85768"/>
    <w:rsid w:val="00A85A67"/>
    <w:rsid w:val="00A85ADC"/>
    <w:rsid w:val="00A85B67"/>
    <w:rsid w:val="00A8604C"/>
    <w:rsid w:val="00A8606D"/>
    <w:rsid w:val="00A86118"/>
    <w:rsid w:val="00A8629E"/>
    <w:rsid w:val="00A862F0"/>
    <w:rsid w:val="00A8639B"/>
    <w:rsid w:val="00A86A6C"/>
    <w:rsid w:val="00A873A2"/>
    <w:rsid w:val="00A875AE"/>
    <w:rsid w:val="00A875E9"/>
    <w:rsid w:val="00A8796F"/>
    <w:rsid w:val="00A87A29"/>
    <w:rsid w:val="00A908A0"/>
    <w:rsid w:val="00A909BC"/>
    <w:rsid w:val="00A90A8A"/>
    <w:rsid w:val="00A90D98"/>
    <w:rsid w:val="00A90DD2"/>
    <w:rsid w:val="00A90EFA"/>
    <w:rsid w:val="00A91201"/>
    <w:rsid w:val="00A91238"/>
    <w:rsid w:val="00A91CDB"/>
    <w:rsid w:val="00A9201F"/>
    <w:rsid w:val="00A9234C"/>
    <w:rsid w:val="00A92537"/>
    <w:rsid w:val="00A92B81"/>
    <w:rsid w:val="00A92B89"/>
    <w:rsid w:val="00A92ED7"/>
    <w:rsid w:val="00A92F12"/>
    <w:rsid w:val="00A93145"/>
    <w:rsid w:val="00A931B4"/>
    <w:rsid w:val="00A931F7"/>
    <w:rsid w:val="00A9323F"/>
    <w:rsid w:val="00A9345B"/>
    <w:rsid w:val="00A9356D"/>
    <w:rsid w:val="00A93672"/>
    <w:rsid w:val="00A936C6"/>
    <w:rsid w:val="00A93965"/>
    <w:rsid w:val="00A93DB5"/>
    <w:rsid w:val="00A93F2E"/>
    <w:rsid w:val="00A93FF3"/>
    <w:rsid w:val="00A94668"/>
    <w:rsid w:val="00A946AD"/>
    <w:rsid w:val="00A94764"/>
    <w:rsid w:val="00A9513C"/>
    <w:rsid w:val="00A9513F"/>
    <w:rsid w:val="00A95162"/>
    <w:rsid w:val="00A951C6"/>
    <w:rsid w:val="00A953CD"/>
    <w:rsid w:val="00A95777"/>
    <w:rsid w:val="00A95970"/>
    <w:rsid w:val="00A95A84"/>
    <w:rsid w:val="00A95F2F"/>
    <w:rsid w:val="00A96165"/>
    <w:rsid w:val="00A96169"/>
    <w:rsid w:val="00A962F0"/>
    <w:rsid w:val="00A9654A"/>
    <w:rsid w:val="00A96583"/>
    <w:rsid w:val="00A96631"/>
    <w:rsid w:val="00A9681D"/>
    <w:rsid w:val="00A96FFB"/>
    <w:rsid w:val="00A9725D"/>
    <w:rsid w:val="00A97379"/>
    <w:rsid w:val="00A97864"/>
    <w:rsid w:val="00A97E39"/>
    <w:rsid w:val="00A97F97"/>
    <w:rsid w:val="00AA02AB"/>
    <w:rsid w:val="00AA0629"/>
    <w:rsid w:val="00AA07F4"/>
    <w:rsid w:val="00AA0A22"/>
    <w:rsid w:val="00AA0B62"/>
    <w:rsid w:val="00AA0B93"/>
    <w:rsid w:val="00AA0FBF"/>
    <w:rsid w:val="00AA1156"/>
    <w:rsid w:val="00AA12A6"/>
    <w:rsid w:val="00AA13E3"/>
    <w:rsid w:val="00AA1405"/>
    <w:rsid w:val="00AA21C4"/>
    <w:rsid w:val="00AA2253"/>
    <w:rsid w:val="00AA26C1"/>
    <w:rsid w:val="00AA284D"/>
    <w:rsid w:val="00AA2C18"/>
    <w:rsid w:val="00AA2F16"/>
    <w:rsid w:val="00AA3919"/>
    <w:rsid w:val="00AA3A6F"/>
    <w:rsid w:val="00AA3B29"/>
    <w:rsid w:val="00AA3B42"/>
    <w:rsid w:val="00AA41E4"/>
    <w:rsid w:val="00AA427D"/>
    <w:rsid w:val="00AA4410"/>
    <w:rsid w:val="00AA45E4"/>
    <w:rsid w:val="00AA49D0"/>
    <w:rsid w:val="00AA4AF4"/>
    <w:rsid w:val="00AA4B86"/>
    <w:rsid w:val="00AA5249"/>
    <w:rsid w:val="00AA5451"/>
    <w:rsid w:val="00AA5501"/>
    <w:rsid w:val="00AA56BF"/>
    <w:rsid w:val="00AA580F"/>
    <w:rsid w:val="00AA5B91"/>
    <w:rsid w:val="00AA5C19"/>
    <w:rsid w:val="00AA5E99"/>
    <w:rsid w:val="00AA6520"/>
    <w:rsid w:val="00AA66CC"/>
    <w:rsid w:val="00AA672F"/>
    <w:rsid w:val="00AA6B98"/>
    <w:rsid w:val="00AA736F"/>
    <w:rsid w:val="00AA76DD"/>
    <w:rsid w:val="00AA7993"/>
    <w:rsid w:val="00AA7DAD"/>
    <w:rsid w:val="00AB001C"/>
    <w:rsid w:val="00AB04B8"/>
    <w:rsid w:val="00AB0643"/>
    <w:rsid w:val="00AB0730"/>
    <w:rsid w:val="00AB0BE0"/>
    <w:rsid w:val="00AB0BF8"/>
    <w:rsid w:val="00AB0CC6"/>
    <w:rsid w:val="00AB0DB6"/>
    <w:rsid w:val="00AB0EA3"/>
    <w:rsid w:val="00AB0F02"/>
    <w:rsid w:val="00AB14B8"/>
    <w:rsid w:val="00AB153C"/>
    <w:rsid w:val="00AB18F9"/>
    <w:rsid w:val="00AB1AD2"/>
    <w:rsid w:val="00AB1B1F"/>
    <w:rsid w:val="00AB1B7F"/>
    <w:rsid w:val="00AB1B87"/>
    <w:rsid w:val="00AB1C47"/>
    <w:rsid w:val="00AB1DA6"/>
    <w:rsid w:val="00AB232A"/>
    <w:rsid w:val="00AB2656"/>
    <w:rsid w:val="00AB2776"/>
    <w:rsid w:val="00AB2F9B"/>
    <w:rsid w:val="00AB3031"/>
    <w:rsid w:val="00AB30CC"/>
    <w:rsid w:val="00AB3222"/>
    <w:rsid w:val="00AB3330"/>
    <w:rsid w:val="00AB346C"/>
    <w:rsid w:val="00AB36F2"/>
    <w:rsid w:val="00AB381D"/>
    <w:rsid w:val="00AB3EEA"/>
    <w:rsid w:val="00AB3F16"/>
    <w:rsid w:val="00AB3F8E"/>
    <w:rsid w:val="00AB4753"/>
    <w:rsid w:val="00AB4CE9"/>
    <w:rsid w:val="00AB50E6"/>
    <w:rsid w:val="00AB55E3"/>
    <w:rsid w:val="00AB5732"/>
    <w:rsid w:val="00AB5F3F"/>
    <w:rsid w:val="00AB61C6"/>
    <w:rsid w:val="00AB63DA"/>
    <w:rsid w:val="00AB641A"/>
    <w:rsid w:val="00AB6BFA"/>
    <w:rsid w:val="00AB6C62"/>
    <w:rsid w:val="00AB6DA5"/>
    <w:rsid w:val="00AB6F72"/>
    <w:rsid w:val="00AB76AC"/>
    <w:rsid w:val="00AB78D7"/>
    <w:rsid w:val="00AB7935"/>
    <w:rsid w:val="00AB7C88"/>
    <w:rsid w:val="00AC08B7"/>
    <w:rsid w:val="00AC0A22"/>
    <w:rsid w:val="00AC0D83"/>
    <w:rsid w:val="00AC1245"/>
    <w:rsid w:val="00AC12DF"/>
    <w:rsid w:val="00AC12FF"/>
    <w:rsid w:val="00AC14F8"/>
    <w:rsid w:val="00AC177A"/>
    <w:rsid w:val="00AC1F37"/>
    <w:rsid w:val="00AC202F"/>
    <w:rsid w:val="00AC228D"/>
    <w:rsid w:val="00AC293C"/>
    <w:rsid w:val="00AC2A9D"/>
    <w:rsid w:val="00AC2B74"/>
    <w:rsid w:val="00AC2C9B"/>
    <w:rsid w:val="00AC33C9"/>
    <w:rsid w:val="00AC3498"/>
    <w:rsid w:val="00AC390D"/>
    <w:rsid w:val="00AC3986"/>
    <w:rsid w:val="00AC39B2"/>
    <w:rsid w:val="00AC3C9A"/>
    <w:rsid w:val="00AC44AA"/>
    <w:rsid w:val="00AC4522"/>
    <w:rsid w:val="00AC4723"/>
    <w:rsid w:val="00AC481A"/>
    <w:rsid w:val="00AC4926"/>
    <w:rsid w:val="00AC4967"/>
    <w:rsid w:val="00AC4E83"/>
    <w:rsid w:val="00AC51D8"/>
    <w:rsid w:val="00AC55C3"/>
    <w:rsid w:val="00AC55FE"/>
    <w:rsid w:val="00AC57D2"/>
    <w:rsid w:val="00AC5975"/>
    <w:rsid w:val="00AC5A0A"/>
    <w:rsid w:val="00AC5A60"/>
    <w:rsid w:val="00AC5B4D"/>
    <w:rsid w:val="00AC5BAE"/>
    <w:rsid w:val="00AC5BD5"/>
    <w:rsid w:val="00AC5C85"/>
    <w:rsid w:val="00AC5D41"/>
    <w:rsid w:val="00AC60AD"/>
    <w:rsid w:val="00AC6935"/>
    <w:rsid w:val="00AC69E1"/>
    <w:rsid w:val="00AC6B9F"/>
    <w:rsid w:val="00AC6CEA"/>
    <w:rsid w:val="00AC7117"/>
    <w:rsid w:val="00AC71B8"/>
    <w:rsid w:val="00AC7AFD"/>
    <w:rsid w:val="00AD013E"/>
    <w:rsid w:val="00AD0507"/>
    <w:rsid w:val="00AD0849"/>
    <w:rsid w:val="00AD0CF3"/>
    <w:rsid w:val="00AD0D3A"/>
    <w:rsid w:val="00AD10D7"/>
    <w:rsid w:val="00AD1719"/>
    <w:rsid w:val="00AD1868"/>
    <w:rsid w:val="00AD1EFE"/>
    <w:rsid w:val="00AD2376"/>
    <w:rsid w:val="00AD2427"/>
    <w:rsid w:val="00AD2555"/>
    <w:rsid w:val="00AD266F"/>
    <w:rsid w:val="00AD2BA4"/>
    <w:rsid w:val="00AD2BC4"/>
    <w:rsid w:val="00AD3430"/>
    <w:rsid w:val="00AD3A44"/>
    <w:rsid w:val="00AD3DAC"/>
    <w:rsid w:val="00AD3E5C"/>
    <w:rsid w:val="00AD3EA8"/>
    <w:rsid w:val="00AD4644"/>
    <w:rsid w:val="00AD4668"/>
    <w:rsid w:val="00AD47CA"/>
    <w:rsid w:val="00AD4B59"/>
    <w:rsid w:val="00AD4C52"/>
    <w:rsid w:val="00AD4D58"/>
    <w:rsid w:val="00AD4E79"/>
    <w:rsid w:val="00AD4F49"/>
    <w:rsid w:val="00AD514D"/>
    <w:rsid w:val="00AD5265"/>
    <w:rsid w:val="00AD5283"/>
    <w:rsid w:val="00AD563D"/>
    <w:rsid w:val="00AD590A"/>
    <w:rsid w:val="00AD5A9A"/>
    <w:rsid w:val="00AD5B30"/>
    <w:rsid w:val="00AD6277"/>
    <w:rsid w:val="00AD63A4"/>
    <w:rsid w:val="00AD64E0"/>
    <w:rsid w:val="00AD65B4"/>
    <w:rsid w:val="00AD68E3"/>
    <w:rsid w:val="00AD69C1"/>
    <w:rsid w:val="00AD766F"/>
    <w:rsid w:val="00AD7985"/>
    <w:rsid w:val="00AD7D84"/>
    <w:rsid w:val="00AD7E27"/>
    <w:rsid w:val="00AD7EB8"/>
    <w:rsid w:val="00AE0743"/>
    <w:rsid w:val="00AE0AFF"/>
    <w:rsid w:val="00AE101C"/>
    <w:rsid w:val="00AE12FD"/>
    <w:rsid w:val="00AE1C20"/>
    <w:rsid w:val="00AE1F79"/>
    <w:rsid w:val="00AE2163"/>
    <w:rsid w:val="00AE22D1"/>
    <w:rsid w:val="00AE282A"/>
    <w:rsid w:val="00AE2D2B"/>
    <w:rsid w:val="00AE3A10"/>
    <w:rsid w:val="00AE4022"/>
    <w:rsid w:val="00AE431C"/>
    <w:rsid w:val="00AE4488"/>
    <w:rsid w:val="00AE4534"/>
    <w:rsid w:val="00AE45B0"/>
    <w:rsid w:val="00AE4734"/>
    <w:rsid w:val="00AE4CDB"/>
    <w:rsid w:val="00AE4DB5"/>
    <w:rsid w:val="00AE51E9"/>
    <w:rsid w:val="00AE5633"/>
    <w:rsid w:val="00AE5771"/>
    <w:rsid w:val="00AE58E4"/>
    <w:rsid w:val="00AE59D5"/>
    <w:rsid w:val="00AE5FBC"/>
    <w:rsid w:val="00AE5FBE"/>
    <w:rsid w:val="00AE6038"/>
    <w:rsid w:val="00AE62B6"/>
    <w:rsid w:val="00AE669C"/>
    <w:rsid w:val="00AE6CA9"/>
    <w:rsid w:val="00AE6DE7"/>
    <w:rsid w:val="00AE7392"/>
    <w:rsid w:val="00AE7506"/>
    <w:rsid w:val="00AE759F"/>
    <w:rsid w:val="00AE792E"/>
    <w:rsid w:val="00AE799B"/>
    <w:rsid w:val="00AE7F00"/>
    <w:rsid w:val="00AE7F14"/>
    <w:rsid w:val="00AE7FA5"/>
    <w:rsid w:val="00AF00F3"/>
    <w:rsid w:val="00AF0322"/>
    <w:rsid w:val="00AF047C"/>
    <w:rsid w:val="00AF07CE"/>
    <w:rsid w:val="00AF07F2"/>
    <w:rsid w:val="00AF087D"/>
    <w:rsid w:val="00AF0D5E"/>
    <w:rsid w:val="00AF11EF"/>
    <w:rsid w:val="00AF159E"/>
    <w:rsid w:val="00AF15A5"/>
    <w:rsid w:val="00AF16CE"/>
    <w:rsid w:val="00AF17BC"/>
    <w:rsid w:val="00AF17FA"/>
    <w:rsid w:val="00AF1918"/>
    <w:rsid w:val="00AF1D38"/>
    <w:rsid w:val="00AF1F79"/>
    <w:rsid w:val="00AF2381"/>
    <w:rsid w:val="00AF246C"/>
    <w:rsid w:val="00AF2695"/>
    <w:rsid w:val="00AF2C4D"/>
    <w:rsid w:val="00AF2D40"/>
    <w:rsid w:val="00AF2EE7"/>
    <w:rsid w:val="00AF32C7"/>
    <w:rsid w:val="00AF32E8"/>
    <w:rsid w:val="00AF34D3"/>
    <w:rsid w:val="00AF34E3"/>
    <w:rsid w:val="00AF38BC"/>
    <w:rsid w:val="00AF3945"/>
    <w:rsid w:val="00AF3D04"/>
    <w:rsid w:val="00AF3DAD"/>
    <w:rsid w:val="00AF4096"/>
    <w:rsid w:val="00AF4399"/>
    <w:rsid w:val="00AF46D0"/>
    <w:rsid w:val="00AF4892"/>
    <w:rsid w:val="00AF4A33"/>
    <w:rsid w:val="00AF4BD7"/>
    <w:rsid w:val="00AF4DB9"/>
    <w:rsid w:val="00AF5141"/>
    <w:rsid w:val="00AF5163"/>
    <w:rsid w:val="00AF5189"/>
    <w:rsid w:val="00AF5307"/>
    <w:rsid w:val="00AF5A37"/>
    <w:rsid w:val="00AF5AC2"/>
    <w:rsid w:val="00AF65A4"/>
    <w:rsid w:val="00AF68A4"/>
    <w:rsid w:val="00AF6F5A"/>
    <w:rsid w:val="00AF75FF"/>
    <w:rsid w:val="00AF7666"/>
    <w:rsid w:val="00AF7734"/>
    <w:rsid w:val="00AF77D7"/>
    <w:rsid w:val="00AF7AD3"/>
    <w:rsid w:val="00B002B6"/>
    <w:rsid w:val="00B00E71"/>
    <w:rsid w:val="00B010E0"/>
    <w:rsid w:val="00B01137"/>
    <w:rsid w:val="00B013F6"/>
    <w:rsid w:val="00B01478"/>
    <w:rsid w:val="00B019B5"/>
    <w:rsid w:val="00B019B9"/>
    <w:rsid w:val="00B0213A"/>
    <w:rsid w:val="00B022A2"/>
    <w:rsid w:val="00B02AA6"/>
    <w:rsid w:val="00B02BAD"/>
    <w:rsid w:val="00B02CE4"/>
    <w:rsid w:val="00B032EC"/>
    <w:rsid w:val="00B0337F"/>
    <w:rsid w:val="00B037A4"/>
    <w:rsid w:val="00B03B2D"/>
    <w:rsid w:val="00B03E73"/>
    <w:rsid w:val="00B04787"/>
    <w:rsid w:val="00B04845"/>
    <w:rsid w:val="00B04A7D"/>
    <w:rsid w:val="00B04C89"/>
    <w:rsid w:val="00B04E9E"/>
    <w:rsid w:val="00B052B6"/>
    <w:rsid w:val="00B0535B"/>
    <w:rsid w:val="00B05450"/>
    <w:rsid w:val="00B05637"/>
    <w:rsid w:val="00B0593B"/>
    <w:rsid w:val="00B05945"/>
    <w:rsid w:val="00B05C89"/>
    <w:rsid w:val="00B062A4"/>
    <w:rsid w:val="00B06644"/>
    <w:rsid w:val="00B06BFA"/>
    <w:rsid w:val="00B07046"/>
    <w:rsid w:val="00B07213"/>
    <w:rsid w:val="00B07393"/>
    <w:rsid w:val="00B073F0"/>
    <w:rsid w:val="00B0787E"/>
    <w:rsid w:val="00B07DC0"/>
    <w:rsid w:val="00B10435"/>
    <w:rsid w:val="00B10915"/>
    <w:rsid w:val="00B10DC7"/>
    <w:rsid w:val="00B111FD"/>
    <w:rsid w:val="00B11997"/>
    <w:rsid w:val="00B11EAE"/>
    <w:rsid w:val="00B11F4B"/>
    <w:rsid w:val="00B11FD3"/>
    <w:rsid w:val="00B123FB"/>
    <w:rsid w:val="00B126EB"/>
    <w:rsid w:val="00B12A08"/>
    <w:rsid w:val="00B12A6A"/>
    <w:rsid w:val="00B12B8F"/>
    <w:rsid w:val="00B130C8"/>
    <w:rsid w:val="00B1323E"/>
    <w:rsid w:val="00B134E9"/>
    <w:rsid w:val="00B13744"/>
    <w:rsid w:val="00B13B24"/>
    <w:rsid w:val="00B14012"/>
    <w:rsid w:val="00B148A3"/>
    <w:rsid w:val="00B14A98"/>
    <w:rsid w:val="00B14B02"/>
    <w:rsid w:val="00B14BAF"/>
    <w:rsid w:val="00B14E92"/>
    <w:rsid w:val="00B15A59"/>
    <w:rsid w:val="00B15AF1"/>
    <w:rsid w:val="00B15C33"/>
    <w:rsid w:val="00B15E79"/>
    <w:rsid w:val="00B16203"/>
    <w:rsid w:val="00B1622A"/>
    <w:rsid w:val="00B165B0"/>
    <w:rsid w:val="00B1695C"/>
    <w:rsid w:val="00B16DA7"/>
    <w:rsid w:val="00B17084"/>
    <w:rsid w:val="00B17266"/>
    <w:rsid w:val="00B175F2"/>
    <w:rsid w:val="00B177E1"/>
    <w:rsid w:val="00B179FF"/>
    <w:rsid w:val="00B17FB3"/>
    <w:rsid w:val="00B2092B"/>
    <w:rsid w:val="00B209A0"/>
    <w:rsid w:val="00B209B5"/>
    <w:rsid w:val="00B20B0A"/>
    <w:rsid w:val="00B20F95"/>
    <w:rsid w:val="00B211F4"/>
    <w:rsid w:val="00B213EA"/>
    <w:rsid w:val="00B21491"/>
    <w:rsid w:val="00B2177A"/>
    <w:rsid w:val="00B218D1"/>
    <w:rsid w:val="00B218F7"/>
    <w:rsid w:val="00B2203D"/>
    <w:rsid w:val="00B22067"/>
    <w:rsid w:val="00B22180"/>
    <w:rsid w:val="00B2238B"/>
    <w:rsid w:val="00B22589"/>
    <w:rsid w:val="00B22594"/>
    <w:rsid w:val="00B226DC"/>
    <w:rsid w:val="00B22999"/>
    <w:rsid w:val="00B23195"/>
    <w:rsid w:val="00B23207"/>
    <w:rsid w:val="00B2333E"/>
    <w:rsid w:val="00B2368D"/>
    <w:rsid w:val="00B23697"/>
    <w:rsid w:val="00B237BD"/>
    <w:rsid w:val="00B239CC"/>
    <w:rsid w:val="00B23A8A"/>
    <w:rsid w:val="00B23AEF"/>
    <w:rsid w:val="00B2406E"/>
    <w:rsid w:val="00B24291"/>
    <w:rsid w:val="00B24610"/>
    <w:rsid w:val="00B24893"/>
    <w:rsid w:val="00B248F4"/>
    <w:rsid w:val="00B24C5F"/>
    <w:rsid w:val="00B24EDC"/>
    <w:rsid w:val="00B24F12"/>
    <w:rsid w:val="00B24F6D"/>
    <w:rsid w:val="00B25133"/>
    <w:rsid w:val="00B25664"/>
    <w:rsid w:val="00B25766"/>
    <w:rsid w:val="00B25D4C"/>
    <w:rsid w:val="00B25F92"/>
    <w:rsid w:val="00B260CC"/>
    <w:rsid w:val="00B26357"/>
    <w:rsid w:val="00B26366"/>
    <w:rsid w:val="00B2688F"/>
    <w:rsid w:val="00B26A25"/>
    <w:rsid w:val="00B26BE6"/>
    <w:rsid w:val="00B276CE"/>
    <w:rsid w:val="00B30443"/>
    <w:rsid w:val="00B30450"/>
    <w:rsid w:val="00B307F0"/>
    <w:rsid w:val="00B307FA"/>
    <w:rsid w:val="00B309CB"/>
    <w:rsid w:val="00B30C63"/>
    <w:rsid w:val="00B3103C"/>
    <w:rsid w:val="00B31069"/>
    <w:rsid w:val="00B316D6"/>
    <w:rsid w:val="00B318C9"/>
    <w:rsid w:val="00B31C28"/>
    <w:rsid w:val="00B31D2D"/>
    <w:rsid w:val="00B31F68"/>
    <w:rsid w:val="00B327AC"/>
    <w:rsid w:val="00B328C7"/>
    <w:rsid w:val="00B3290A"/>
    <w:rsid w:val="00B32AA7"/>
    <w:rsid w:val="00B32BA9"/>
    <w:rsid w:val="00B32F33"/>
    <w:rsid w:val="00B33126"/>
    <w:rsid w:val="00B33481"/>
    <w:rsid w:val="00B33805"/>
    <w:rsid w:val="00B33AB1"/>
    <w:rsid w:val="00B33ADF"/>
    <w:rsid w:val="00B34086"/>
    <w:rsid w:val="00B34109"/>
    <w:rsid w:val="00B344B2"/>
    <w:rsid w:val="00B34677"/>
    <w:rsid w:val="00B34D22"/>
    <w:rsid w:val="00B34FBB"/>
    <w:rsid w:val="00B353A5"/>
    <w:rsid w:val="00B35834"/>
    <w:rsid w:val="00B3625A"/>
    <w:rsid w:val="00B36383"/>
    <w:rsid w:val="00B36426"/>
    <w:rsid w:val="00B364B1"/>
    <w:rsid w:val="00B36911"/>
    <w:rsid w:val="00B36E61"/>
    <w:rsid w:val="00B3728F"/>
    <w:rsid w:val="00B37315"/>
    <w:rsid w:val="00B3733D"/>
    <w:rsid w:val="00B37443"/>
    <w:rsid w:val="00B374CD"/>
    <w:rsid w:val="00B3790C"/>
    <w:rsid w:val="00B379D4"/>
    <w:rsid w:val="00B37C81"/>
    <w:rsid w:val="00B37D68"/>
    <w:rsid w:val="00B37E48"/>
    <w:rsid w:val="00B401E9"/>
    <w:rsid w:val="00B40285"/>
    <w:rsid w:val="00B4029B"/>
    <w:rsid w:val="00B4035B"/>
    <w:rsid w:val="00B416F4"/>
    <w:rsid w:val="00B418AE"/>
    <w:rsid w:val="00B4195D"/>
    <w:rsid w:val="00B41C83"/>
    <w:rsid w:val="00B41CC5"/>
    <w:rsid w:val="00B420AA"/>
    <w:rsid w:val="00B421B9"/>
    <w:rsid w:val="00B4220C"/>
    <w:rsid w:val="00B423AB"/>
    <w:rsid w:val="00B42DBD"/>
    <w:rsid w:val="00B42E91"/>
    <w:rsid w:val="00B42EDA"/>
    <w:rsid w:val="00B430CE"/>
    <w:rsid w:val="00B43172"/>
    <w:rsid w:val="00B431B8"/>
    <w:rsid w:val="00B43294"/>
    <w:rsid w:val="00B433D5"/>
    <w:rsid w:val="00B4359B"/>
    <w:rsid w:val="00B43641"/>
    <w:rsid w:val="00B437D0"/>
    <w:rsid w:val="00B438E6"/>
    <w:rsid w:val="00B4391E"/>
    <w:rsid w:val="00B43D12"/>
    <w:rsid w:val="00B43F5B"/>
    <w:rsid w:val="00B44175"/>
    <w:rsid w:val="00B44418"/>
    <w:rsid w:val="00B44C80"/>
    <w:rsid w:val="00B44FB1"/>
    <w:rsid w:val="00B44FF3"/>
    <w:rsid w:val="00B451FC"/>
    <w:rsid w:val="00B454BC"/>
    <w:rsid w:val="00B45734"/>
    <w:rsid w:val="00B458FE"/>
    <w:rsid w:val="00B45DF5"/>
    <w:rsid w:val="00B4648F"/>
    <w:rsid w:val="00B467C1"/>
    <w:rsid w:val="00B467D1"/>
    <w:rsid w:val="00B46AB8"/>
    <w:rsid w:val="00B46B62"/>
    <w:rsid w:val="00B46BB6"/>
    <w:rsid w:val="00B46C70"/>
    <w:rsid w:val="00B46C83"/>
    <w:rsid w:val="00B46FB7"/>
    <w:rsid w:val="00B4714C"/>
    <w:rsid w:val="00B4746B"/>
    <w:rsid w:val="00B47514"/>
    <w:rsid w:val="00B479D9"/>
    <w:rsid w:val="00B47C27"/>
    <w:rsid w:val="00B47D2A"/>
    <w:rsid w:val="00B502FA"/>
    <w:rsid w:val="00B50325"/>
    <w:rsid w:val="00B5054F"/>
    <w:rsid w:val="00B51358"/>
    <w:rsid w:val="00B517A2"/>
    <w:rsid w:val="00B51AAC"/>
    <w:rsid w:val="00B51D38"/>
    <w:rsid w:val="00B52060"/>
    <w:rsid w:val="00B521A8"/>
    <w:rsid w:val="00B52698"/>
    <w:rsid w:val="00B52782"/>
    <w:rsid w:val="00B527F4"/>
    <w:rsid w:val="00B52823"/>
    <w:rsid w:val="00B5291E"/>
    <w:rsid w:val="00B52A76"/>
    <w:rsid w:val="00B52AEA"/>
    <w:rsid w:val="00B52B34"/>
    <w:rsid w:val="00B539E3"/>
    <w:rsid w:val="00B53A1F"/>
    <w:rsid w:val="00B53D96"/>
    <w:rsid w:val="00B53EEA"/>
    <w:rsid w:val="00B540E9"/>
    <w:rsid w:val="00B5421A"/>
    <w:rsid w:val="00B5431A"/>
    <w:rsid w:val="00B543C6"/>
    <w:rsid w:val="00B543FE"/>
    <w:rsid w:val="00B547B8"/>
    <w:rsid w:val="00B54CF8"/>
    <w:rsid w:val="00B54D31"/>
    <w:rsid w:val="00B54E2A"/>
    <w:rsid w:val="00B55000"/>
    <w:rsid w:val="00B557A7"/>
    <w:rsid w:val="00B55A32"/>
    <w:rsid w:val="00B55FF2"/>
    <w:rsid w:val="00B56186"/>
    <w:rsid w:val="00B56209"/>
    <w:rsid w:val="00B56218"/>
    <w:rsid w:val="00B5636B"/>
    <w:rsid w:val="00B566EE"/>
    <w:rsid w:val="00B56710"/>
    <w:rsid w:val="00B569B7"/>
    <w:rsid w:val="00B56AF9"/>
    <w:rsid w:val="00B56C4B"/>
    <w:rsid w:val="00B56F9B"/>
    <w:rsid w:val="00B56FA9"/>
    <w:rsid w:val="00B5713D"/>
    <w:rsid w:val="00B57206"/>
    <w:rsid w:val="00B576A3"/>
    <w:rsid w:val="00B57AC2"/>
    <w:rsid w:val="00B57D38"/>
    <w:rsid w:val="00B60650"/>
    <w:rsid w:val="00B60CCE"/>
    <w:rsid w:val="00B61146"/>
    <w:rsid w:val="00B611EC"/>
    <w:rsid w:val="00B6199F"/>
    <w:rsid w:val="00B61A39"/>
    <w:rsid w:val="00B61C26"/>
    <w:rsid w:val="00B61D43"/>
    <w:rsid w:val="00B621A9"/>
    <w:rsid w:val="00B623C4"/>
    <w:rsid w:val="00B62A9C"/>
    <w:rsid w:val="00B62FFE"/>
    <w:rsid w:val="00B630BA"/>
    <w:rsid w:val="00B630F0"/>
    <w:rsid w:val="00B634F5"/>
    <w:rsid w:val="00B63504"/>
    <w:rsid w:val="00B63542"/>
    <w:rsid w:val="00B638B2"/>
    <w:rsid w:val="00B63ABE"/>
    <w:rsid w:val="00B63F61"/>
    <w:rsid w:val="00B644A8"/>
    <w:rsid w:val="00B64713"/>
    <w:rsid w:val="00B64928"/>
    <w:rsid w:val="00B64C15"/>
    <w:rsid w:val="00B64F3E"/>
    <w:rsid w:val="00B650A9"/>
    <w:rsid w:val="00B650CE"/>
    <w:rsid w:val="00B65148"/>
    <w:rsid w:val="00B652B6"/>
    <w:rsid w:val="00B65362"/>
    <w:rsid w:val="00B653EA"/>
    <w:rsid w:val="00B6576A"/>
    <w:rsid w:val="00B65909"/>
    <w:rsid w:val="00B65DC6"/>
    <w:rsid w:val="00B663E5"/>
    <w:rsid w:val="00B66438"/>
    <w:rsid w:val="00B6668D"/>
    <w:rsid w:val="00B6676C"/>
    <w:rsid w:val="00B667AF"/>
    <w:rsid w:val="00B6684F"/>
    <w:rsid w:val="00B66BA3"/>
    <w:rsid w:val="00B66FD7"/>
    <w:rsid w:val="00B6702D"/>
    <w:rsid w:val="00B67040"/>
    <w:rsid w:val="00B67124"/>
    <w:rsid w:val="00B6766A"/>
    <w:rsid w:val="00B7033C"/>
    <w:rsid w:val="00B70364"/>
    <w:rsid w:val="00B70924"/>
    <w:rsid w:val="00B709A4"/>
    <w:rsid w:val="00B70C22"/>
    <w:rsid w:val="00B70CCF"/>
    <w:rsid w:val="00B70FC7"/>
    <w:rsid w:val="00B712A6"/>
    <w:rsid w:val="00B714B6"/>
    <w:rsid w:val="00B714DD"/>
    <w:rsid w:val="00B71598"/>
    <w:rsid w:val="00B71D57"/>
    <w:rsid w:val="00B71D90"/>
    <w:rsid w:val="00B725AB"/>
    <w:rsid w:val="00B72857"/>
    <w:rsid w:val="00B7291B"/>
    <w:rsid w:val="00B72AC7"/>
    <w:rsid w:val="00B72B83"/>
    <w:rsid w:val="00B72E26"/>
    <w:rsid w:val="00B73261"/>
    <w:rsid w:val="00B732C4"/>
    <w:rsid w:val="00B73302"/>
    <w:rsid w:val="00B734D2"/>
    <w:rsid w:val="00B73736"/>
    <w:rsid w:val="00B73DAB"/>
    <w:rsid w:val="00B73EDA"/>
    <w:rsid w:val="00B73FE2"/>
    <w:rsid w:val="00B74100"/>
    <w:rsid w:val="00B7411A"/>
    <w:rsid w:val="00B741AF"/>
    <w:rsid w:val="00B7432D"/>
    <w:rsid w:val="00B7482F"/>
    <w:rsid w:val="00B74C8B"/>
    <w:rsid w:val="00B74E96"/>
    <w:rsid w:val="00B7513E"/>
    <w:rsid w:val="00B753A1"/>
    <w:rsid w:val="00B75646"/>
    <w:rsid w:val="00B75936"/>
    <w:rsid w:val="00B75CCD"/>
    <w:rsid w:val="00B75D01"/>
    <w:rsid w:val="00B75D12"/>
    <w:rsid w:val="00B75EFE"/>
    <w:rsid w:val="00B7619D"/>
    <w:rsid w:val="00B76246"/>
    <w:rsid w:val="00B762FC"/>
    <w:rsid w:val="00B76333"/>
    <w:rsid w:val="00B765C1"/>
    <w:rsid w:val="00B765DE"/>
    <w:rsid w:val="00B76693"/>
    <w:rsid w:val="00B76949"/>
    <w:rsid w:val="00B76DD1"/>
    <w:rsid w:val="00B77893"/>
    <w:rsid w:val="00B77A17"/>
    <w:rsid w:val="00B77A3F"/>
    <w:rsid w:val="00B77B65"/>
    <w:rsid w:val="00B77C48"/>
    <w:rsid w:val="00B77D6C"/>
    <w:rsid w:val="00B77E30"/>
    <w:rsid w:val="00B77F55"/>
    <w:rsid w:val="00B80006"/>
    <w:rsid w:val="00B80A58"/>
    <w:rsid w:val="00B80B1E"/>
    <w:rsid w:val="00B80CB8"/>
    <w:rsid w:val="00B8168F"/>
    <w:rsid w:val="00B819FE"/>
    <w:rsid w:val="00B81E4B"/>
    <w:rsid w:val="00B8218D"/>
    <w:rsid w:val="00B82271"/>
    <w:rsid w:val="00B828E0"/>
    <w:rsid w:val="00B828F3"/>
    <w:rsid w:val="00B82A38"/>
    <w:rsid w:val="00B82A82"/>
    <w:rsid w:val="00B82C5E"/>
    <w:rsid w:val="00B82E1E"/>
    <w:rsid w:val="00B835E9"/>
    <w:rsid w:val="00B839A5"/>
    <w:rsid w:val="00B83AA1"/>
    <w:rsid w:val="00B83C35"/>
    <w:rsid w:val="00B83D15"/>
    <w:rsid w:val="00B84229"/>
    <w:rsid w:val="00B84486"/>
    <w:rsid w:val="00B84575"/>
    <w:rsid w:val="00B846CB"/>
    <w:rsid w:val="00B84829"/>
    <w:rsid w:val="00B84C34"/>
    <w:rsid w:val="00B853DF"/>
    <w:rsid w:val="00B853E8"/>
    <w:rsid w:val="00B85C87"/>
    <w:rsid w:val="00B85CC6"/>
    <w:rsid w:val="00B85F6F"/>
    <w:rsid w:val="00B86038"/>
    <w:rsid w:val="00B860E8"/>
    <w:rsid w:val="00B86174"/>
    <w:rsid w:val="00B86314"/>
    <w:rsid w:val="00B866F8"/>
    <w:rsid w:val="00B86788"/>
    <w:rsid w:val="00B86799"/>
    <w:rsid w:val="00B868CC"/>
    <w:rsid w:val="00B86976"/>
    <w:rsid w:val="00B86EBD"/>
    <w:rsid w:val="00B870C7"/>
    <w:rsid w:val="00B876FA"/>
    <w:rsid w:val="00B87B18"/>
    <w:rsid w:val="00B87CD6"/>
    <w:rsid w:val="00B87E90"/>
    <w:rsid w:val="00B901CB"/>
    <w:rsid w:val="00B90E2C"/>
    <w:rsid w:val="00B90F51"/>
    <w:rsid w:val="00B90FC3"/>
    <w:rsid w:val="00B91339"/>
    <w:rsid w:val="00B916EA"/>
    <w:rsid w:val="00B91A76"/>
    <w:rsid w:val="00B91DA3"/>
    <w:rsid w:val="00B91F2A"/>
    <w:rsid w:val="00B9286D"/>
    <w:rsid w:val="00B93331"/>
    <w:rsid w:val="00B9371D"/>
    <w:rsid w:val="00B93799"/>
    <w:rsid w:val="00B938BC"/>
    <w:rsid w:val="00B938EB"/>
    <w:rsid w:val="00B93A6F"/>
    <w:rsid w:val="00B93EEC"/>
    <w:rsid w:val="00B9419D"/>
    <w:rsid w:val="00B94223"/>
    <w:rsid w:val="00B94349"/>
    <w:rsid w:val="00B9482E"/>
    <w:rsid w:val="00B9488C"/>
    <w:rsid w:val="00B949F8"/>
    <w:rsid w:val="00B95298"/>
    <w:rsid w:val="00B95456"/>
    <w:rsid w:val="00B9574E"/>
    <w:rsid w:val="00B95805"/>
    <w:rsid w:val="00B959DF"/>
    <w:rsid w:val="00B96328"/>
    <w:rsid w:val="00B96826"/>
    <w:rsid w:val="00B96A46"/>
    <w:rsid w:val="00B96B2D"/>
    <w:rsid w:val="00B96B81"/>
    <w:rsid w:val="00B96BDD"/>
    <w:rsid w:val="00B96FD0"/>
    <w:rsid w:val="00B9726D"/>
    <w:rsid w:val="00B974D1"/>
    <w:rsid w:val="00B97595"/>
    <w:rsid w:val="00B976B2"/>
    <w:rsid w:val="00B97B92"/>
    <w:rsid w:val="00BA0A18"/>
    <w:rsid w:val="00BA0C75"/>
    <w:rsid w:val="00BA0DE9"/>
    <w:rsid w:val="00BA0E6D"/>
    <w:rsid w:val="00BA1403"/>
    <w:rsid w:val="00BA1614"/>
    <w:rsid w:val="00BA17DC"/>
    <w:rsid w:val="00BA1842"/>
    <w:rsid w:val="00BA1E7D"/>
    <w:rsid w:val="00BA1FA4"/>
    <w:rsid w:val="00BA2079"/>
    <w:rsid w:val="00BA23AF"/>
    <w:rsid w:val="00BA29C6"/>
    <w:rsid w:val="00BA2C4B"/>
    <w:rsid w:val="00BA302D"/>
    <w:rsid w:val="00BA3B06"/>
    <w:rsid w:val="00BA3E48"/>
    <w:rsid w:val="00BA3E77"/>
    <w:rsid w:val="00BA3FDB"/>
    <w:rsid w:val="00BA40B2"/>
    <w:rsid w:val="00BA40D7"/>
    <w:rsid w:val="00BA4389"/>
    <w:rsid w:val="00BA4780"/>
    <w:rsid w:val="00BA4945"/>
    <w:rsid w:val="00BA49C5"/>
    <w:rsid w:val="00BA53C7"/>
    <w:rsid w:val="00BA6020"/>
    <w:rsid w:val="00BA60FA"/>
    <w:rsid w:val="00BA6102"/>
    <w:rsid w:val="00BA635F"/>
    <w:rsid w:val="00BA63E2"/>
    <w:rsid w:val="00BA6626"/>
    <w:rsid w:val="00BA674C"/>
    <w:rsid w:val="00BA683E"/>
    <w:rsid w:val="00BA69BC"/>
    <w:rsid w:val="00BA6DBA"/>
    <w:rsid w:val="00BA7223"/>
    <w:rsid w:val="00BA72F8"/>
    <w:rsid w:val="00BA7340"/>
    <w:rsid w:val="00BA74A1"/>
    <w:rsid w:val="00BA76CA"/>
    <w:rsid w:val="00BA77A2"/>
    <w:rsid w:val="00BA7EE6"/>
    <w:rsid w:val="00BB009C"/>
    <w:rsid w:val="00BB02F4"/>
    <w:rsid w:val="00BB0818"/>
    <w:rsid w:val="00BB0CA7"/>
    <w:rsid w:val="00BB0D1A"/>
    <w:rsid w:val="00BB10F3"/>
    <w:rsid w:val="00BB14FC"/>
    <w:rsid w:val="00BB1752"/>
    <w:rsid w:val="00BB18E6"/>
    <w:rsid w:val="00BB20D9"/>
    <w:rsid w:val="00BB2514"/>
    <w:rsid w:val="00BB2918"/>
    <w:rsid w:val="00BB2AA0"/>
    <w:rsid w:val="00BB2C12"/>
    <w:rsid w:val="00BB2C2C"/>
    <w:rsid w:val="00BB30F2"/>
    <w:rsid w:val="00BB31B4"/>
    <w:rsid w:val="00BB3490"/>
    <w:rsid w:val="00BB355D"/>
    <w:rsid w:val="00BB3A03"/>
    <w:rsid w:val="00BB3F22"/>
    <w:rsid w:val="00BB4108"/>
    <w:rsid w:val="00BB4457"/>
    <w:rsid w:val="00BB45F3"/>
    <w:rsid w:val="00BB46A8"/>
    <w:rsid w:val="00BB48A2"/>
    <w:rsid w:val="00BB497A"/>
    <w:rsid w:val="00BB4A5B"/>
    <w:rsid w:val="00BB4E08"/>
    <w:rsid w:val="00BB50A0"/>
    <w:rsid w:val="00BB5120"/>
    <w:rsid w:val="00BB5250"/>
    <w:rsid w:val="00BB5271"/>
    <w:rsid w:val="00BB55A8"/>
    <w:rsid w:val="00BB55BB"/>
    <w:rsid w:val="00BB5BD3"/>
    <w:rsid w:val="00BB5CC4"/>
    <w:rsid w:val="00BB6019"/>
    <w:rsid w:val="00BB646D"/>
    <w:rsid w:val="00BB6780"/>
    <w:rsid w:val="00BB6ECF"/>
    <w:rsid w:val="00BB7105"/>
    <w:rsid w:val="00BB718C"/>
    <w:rsid w:val="00BB7265"/>
    <w:rsid w:val="00BB7729"/>
    <w:rsid w:val="00BB780C"/>
    <w:rsid w:val="00BB78DE"/>
    <w:rsid w:val="00BB7D93"/>
    <w:rsid w:val="00BC0489"/>
    <w:rsid w:val="00BC04FB"/>
    <w:rsid w:val="00BC09E5"/>
    <w:rsid w:val="00BC0A5E"/>
    <w:rsid w:val="00BC0E4A"/>
    <w:rsid w:val="00BC14DC"/>
    <w:rsid w:val="00BC1507"/>
    <w:rsid w:val="00BC1A13"/>
    <w:rsid w:val="00BC1A96"/>
    <w:rsid w:val="00BC1C49"/>
    <w:rsid w:val="00BC1D87"/>
    <w:rsid w:val="00BC2107"/>
    <w:rsid w:val="00BC25FE"/>
    <w:rsid w:val="00BC2A5F"/>
    <w:rsid w:val="00BC2B31"/>
    <w:rsid w:val="00BC2D50"/>
    <w:rsid w:val="00BC2F63"/>
    <w:rsid w:val="00BC30D9"/>
    <w:rsid w:val="00BC31E9"/>
    <w:rsid w:val="00BC3451"/>
    <w:rsid w:val="00BC3966"/>
    <w:rsid w:val="00BC3BBB"/>
    <w:rsid w:val="00BC3C14"/>
    <w:rsid w:val="00BC42F9"/>
    <w:rsid w:val="00BC445B"/>
    <w:rsid w:val="00BC4A13"/>
    <w:rsid w:val="00BC4A8C"/>
    <w:rsid w:val="00BC4D2C"/>
    <w:rsid w:val="00BC4E06"/>
    <w:rsid w:val="00BC4E47"/>
    <w:rsid w:val="00BC5362"/>
    <w:rsid w:val="00BC55A2"/>
    <w:rsid w:val="00BC5649"/>
    <w:rsid w:val="00BC5659"/>
    <w:rsid w:val="00BC57F0"/>
    <w:rsid w:val="00BC5805"/>
    <w:rsid w:val="00BC58EA"/>
    <w:rsid w:val="00BC59DB"/>
    <w:rsid w:val="00BC5D25"/>
    <w:rsid w:val="00BC5DF3"/>
    <w:rsid w:val="00BC5E5C"/>
    <w:rsid w:val="00BC60D1"/>
    <w:rsid w:val="00BC61D1"/>
    <w:rsid w:val="00BC6609"/>
    <w:rsid w:val="00BC6714"/>
    <w:rsid w:val="00BC6D6E"/>
    <w:rsid w:val="00BC6D91"/>
    <w:rsid w:val="00BC6DEE"/>
    <w:rsid w:val="00BC720F"/>
    <w:rsid w:val="00BC73D4"/>
    <w:rsid w:val="00BC73F3"/>
    <w:rsid w:val="00BC77DE"/>
    <w:rsid w:val="00BC7831"/>
    <w:rsid w:val="00BC7F05"/>
    <w:rsid w:val="00BC7FD8"/>
    <w:rsid w:val="00BD00BB"/>
    <w:rsid w:val="00BD0473"/>
    <w:rsid w:val="00BD080F"/>
    <w:rsid w:val="00BD0D52"/>
    <w:rsid w:val="00BD0E9C"/>
    <w:rsid w:val="00BD0FEB"/>
    <w:rsid w:val="00BD1B33"/>
    <w:rsid w:val="00BD1E02"/>
    <w:rsid w:val="00BD249A"/>
    <w:rsid w:val="00BD2534"/>
    <w:rsid w:val="00BD2678"/>
    <w:rsid w:val="00BD26CE"/>
    <w:rsid w:val="00BD2B6F"/>
    <w:rsid w:val="00BD2BF9"/>
    <w:rsid w:val="00BD2D8E"/>
    <w:rsid w:val="00BD2F15"/>
    <w:rsid w:val="00BD30C7"/>
    <w:rsid w:val="00BD313A"/>
    <w:rsid w:val="00BD3337"/>
    <w:rsid w:val="00BD3376"/>
    <w:rsid w:val="00BD3912"/>
    <w:rsid w:val="00BD3D5B"/>
    <w:rsid w:val="00BD3E00"/>
    <w:rsid w:val="00BD3FCC"/>
    <w:rsid w:val="00BD41F6"/>
    <w:rsid w:val="00BD4247"/>
    <w:rsid w:val="00BD44E3"/>
    <w:rsid w:val="00BD4561"/>
    <w:rsid w:val="00BD4624"/>
    <w:rsid w:val="00BD48CD"/>
    <w:rsid w:val="00BD49AF"/>
    <w:rsid w:val="00BD4B81"/>
    <w:rsid w:val="00BD4B96"/>
    <w:rsid w:val="00BD4EBC"/>
    <w:rsid w:val="00BD4FB5"/>
    <w:rsid w:val="00BD4FB6"/>
    <w:rsid w:val="00BD5131"/>
    <w:rsid w:val="00BD5158"/>
    <w:rsid w:val="00BD555F"/>
    <w:rsid w:val="00BD5982"/>
    <w:rsid w:val="00BD5AFD"/>
    <w:rsid w:val="00BD5B00"/>
    <w:rsid w:val="00BD5E5C"/>
    <w:rsid w:val="00BD606A"/>
    <w:rsid w:val="00BD6492"/>
    <w:rsid w:val="00BD6611"/>
    <w:rsid w:val="00BD6958"/>
    <w:rsid w:val="00BD6B7B"/>
    <w:rsid w:val="00BD6D75"/>
    <w:rsid w:val="00BD700A"/>
    <w:rsid w:val="00BD7216"/>
    <w:rsid w:val="00BD7548"/>
    <w:rsid w:val="00BD7835"/>
    <w:rsid w:val="00BD791F"/>
    <w:rsid w:val="00BD7B98"/>
    <w:rsid w:val="00BE0207"/>
    <w:rsid w:val="00BE03C2"/>
    <w:rsid w:val="00BE05F6"/>
    <w:rsid w:val="00BE0807"/>
    <w:rsid w:val="00BE0B22"/>
    <w:rsid w:val="00BE0B3C"/>
    <w:rsid w:val="00BE0E9C"/>
    <w:rsid w:val="00BE1494"/>
    <w:rsid w:val="00BE1915"/>
    <w:rsid w:val="00BE2053"/>
    <w:rsid w:val="00BE229D"/>
    <w:rsid w:val="00BE26ED"/>
    <w:rsid w:val="00BE2816"/>
    <w:rsid w:val="00BE2CF8"/>
    <w:rsid w:val="00BE2D0C"/>
    <w:rsid w:val="00BE3002"/>
    <w:rsid w:val="00BE32A9"/>
    <w:rsid w:val="00BE3716"/>
    <w:rsid w:val="00BE3A14"/>
    <w:rsid w:val="00BE3C93"/>
    <w:rsid w:val="00BE3F2A"/>
    <w:rsid w:val="00BE41BB"/>
    <w:rsid w:val="00BE4326"/>
    <w:rsid w:val="00BE44CA"/>
    <w:rsid w:val="00BE4A90"/>
    <w:rsid w:val="00BE4D6C"/>
    <w:rsid w:val="00BE5027"/>
    <w:rsid w:val="00BE505F"/>
    <w:rsid w:val="00BE50D4"/>
    <w:rsid w:val="00BE5146"/>
    <w:rsid w:val="00BE5603"/>
    <w:rsid w:val="00BE593F"/>
    <w:rsid w:val="00BE5BEA"/>
    <w:rsid w:val="00BE5CF1"/>
    <w:rsid w:val="00BE5F90"/>
    <w:rsid w:val="00BE60F4"/>
    <w:rsid w:val="00BE6AF5"/>
    <w:rsid w:val="00BE6B9B"/>
    <w:rsid w:val="00BE702B"/>
    <w:rsid w:val="00BE77B8"/>
    <w:rsid w:val="00BE77DA"/>
    <w:rsid w:val="00BE7957"/>
    <w:rsid w:val="00BE7AAA"/>
    <w:rsid w:val="00BE7AD2"/>
    <w:rsid w:val="00BE7D9F"/>
    <w:rsid w:val="00BE7E3D"/>
    <w:rsid w:val="00BF08C0"/>
    <w:rsid w:val="00BF0AFF"/>
    <w:rsid w:val="00BF0D35"/>
    <w:rsid w:val="00BF1190"/>
    <w:rsid w:val="00BF1715"/>
    <w:rsid w:val="00BF18A2"/>
    <w:rsid w:val="00BF1CA5"/>
    <w:rsid w:val="00BF1E5A"/>
    <w:rsid w:val="00BF1F4E"/>
    <w:rsid w:val="00BF26DA"/>
    <w:rsid w:val="00BF2C04"/>
    <w:rsid w:val="00BF2CDE"/>
    <w:rsid w:val="00BF2D2C"/>
    <w:rsid w:val="00BF2EE2"/>
    <w:rsid w:val="00BF2FA6"/>
    <w:rsid w:val="00BF362E"/>
    <w:rsid w:val="00BF3634"/>
    <w:rsid w:val="00BF371D"/>
    <w:rsid w:val="00BF39C3"/>
    <w:rsid w:val="00BF3CE3"/>
    <w:rsid w:val="00BF3F94"/>
    <w:rsid w:val="00BF4681"/>
    <w:rsid w:val="00BF4752"/>
    <w:rsid w:val="00BF4897"/>
    <w:rsid w:val="00BF48CA"/>
    <w:rsid w:val="00BF48CC"/>
    <w:rsid w:val="00BF494E"/>
    <w:rsid w:val="00BF49A2"/>
    <w:rsid w:val="00BF4E9D"/>
    <w:rsid w:val="00BF4EE3"/>
    <w:rsid w:val="00BF4F0D"/>
    <w:rsid w:val="00BF501E"/>
    <w:rsid w:val="00BF507C"/>
    <w:rsid w:val="00BF513D"/>
    <w:rsid w:val="00BF5363"/>
    <w:rsid w:val="00BF54CC"/>
    <w:rsid w:val="00BF56B6"/>
    <w:rsid w:val="00BF5869"/>
    <w:rsid w:val="00BF586A"/>
    <w:rsid w:val="00BF5E76"/>
    <w:rsid w:val="00BF633C"/>
    <w:rsid w:val="00BF63D9"/>
    <w:rsid w:val="00BF68AC"/>
    <w:rsid w:val="00BF6F4B"/>
    <w:rsid w:val="00BF6FCA"/>
    <w:rsid w:val="00BF732B"/>
    <w:rsid w:val="00BF73E8"/>
    <w:rsid w:val="00BF749C"/>
    <w:rsid w:val="00BF75C5"/>
    <w:rsid w:val="00BF7685"/>
    <w:rsid w:val="00BF7898"/>
    <w:rsid w:val="00BF78E2"/>
    <w:rsid w:val="00BF7E9A"/>
    <w:rsid w:val="00C00473"/>
    <w:rsid w:val="00C00FC3"/>
    <w:rsid w:val="00C00FE8"/>
    <w:rsid w:val="00C015DB"/>
    <w:rsid w:val="00C01883"/>
    <w:rsid w:val="00C01A40"/>
    <w:rsid w:val="00C01C2A"/>
    <w:rsid w:val="00C01F0C"/>
    <w:rsid w:val="00C02387"/>
    <w:rsid w:val="00C024C5"/>
    <w:rsid w:val="00C0284C"/>
    <w:rsid w:val="00C029F6"/>
    <w:rsid w:val="00C02D7B"/>
    <w:rsid w:val="00C02E59"/>
    <w:rsid w:val="00C0309F"/>
    <w:rsid w:val="00C03220"/>
    <w:rsid w:val="00C03292"/>
    <w:rsid w:val="00C0335A"/>
    <w:rsid w:val="00C03E91"/>
    <w:rsid w:val="00C03EF9"/>
    <w:rsid w:val="00C040CA"/>
    <w:rsid w:val="00C048E7"/>
    <w:rsid w:val="00C04C36"/>
    <w:rsid w:val="00C04D64"/>
    <w:rsid w:val="00C0570A"/>
    <w:rsid w:val="00C059F5"/>
    <w:rsid w:val="00C05A94"/>
    <w:rsid w:val="00C05C59"/>
    <w:rsid w:val="00C05FC2"/>
    <w:rsid w:val="00C06041"/>
    <w:rsid w:val="00C06151"/>
    <w:rsid w:val="00C06330"/>
    <w:rsid w:val="00C06472"/>
    <w:rsid w:val="00C069AD"/>
    <w:rsid w:val="00C06D02"/>
    <w:rsid w:val="00C07166"/>
    <w:rsid w:val="00C07167"/>
    <w:rsid w:val="00C071E3"/>
    <w:rsid w:val="00C07677"/>
    <w:rsid w:val="00C077A0"/>
    <w:rsid w:val="00C07845"/>
    <w:rsid w:val="00C07E24"/>
    <w:rsid w:val="00C10189"/>
    <w:rsid w:val="00C101F9"/>
    <w:rsid w:val="00C10305"/>
    <w:rsid w:val="00C105FA"/>
    <w:rsid w:val="00C10779"/>
    <w:rsid w:val="00C107B3"/>
    <w:rsid w:val="00C10AC2"/>
    <w:rsid w:val="00C10CB1"/>
    <w:rsid w:val="00C10D5F"/>
    <w:rsid w:val="00C113AF"/>
    <w:rsid w:val="00C11701"/>
    <w:rsid w:val="00C11911"/>
    <w:rsid w:val="00C11A4B"/>
    <w:rsid w:val="00C11AAE"/>
    <w:rsid w:val="00C11ACD"/>
    <w:rsid w:val="00C11AE6"/>
    <w:rsid w:val="00C11C1A"/>
    <w:rsid w:val="00C11D5F"/>
    <w:rsid w:val="00C11DC6"/>
    <w:rsid w:val="00C11FCB"/>
    <w:rsid w:val="00C122DB"/>
    <w:rsid w:val="00C12AD5"/>
    <w:rsid w:val="00C12AFA"/>
    <w:rsid w:val="00C12F7F"/>
    <w:rsid w:val="00C12FC0"/>
    <w:rsid w:val="00C1307C"/>
    <w:rsid w:val="00C1316F"/>
    <w:rsid w:val="00C131EF"/>
    <w:rsid w:val="00C134C8"/>
    <w:rsid w:val="00C135C8"/>
    <w:rsid w:val="00C137BD"/>
    <w:rsid w:val="00C138E2"/>
    <w:rsid w:val="00C13A54"/>
    <w:rsid w:val="00C13AB8"/>
    <w:rsid w:val="00C13BB5"/>
    <w:rsid w:val="00C13C9A"/>
    <w:rsid w:val="00C13F20"/>
    <w:rsid w:val="00C146C4"/>
    <w:rsid w:val="00C14961"/>
    <w:rsid w:val="00C14B31"/>
    <w:rsid w:val="00C14B7F"/>
    <w:rsid w:val="00C14DAE"/>
    <w:rsid w:val="00C14DFF"/>
    <w:rsid w:val="00C153D8"/>
    <w:rsid w:val="00C156E5"/>
    <w:rsid w:val="00C15D8A"/>
    <w:rsid w:val="00C15E2C"/>
    <w:rsid w:val="00C15E50"/>
    <w:rsid w:val="00C16343"/>
    <w:rsid w:val="00C1643B"/>
    <w:rsid w:val="00C16673"/>
    <w:rsid w:val="00C168AB"/>
    <w:rsid w:val="00C17073"/>
    <w:rsid w:val="00C170B7"/>
    <w:rsid w:val="00C1737A"/>
    <w:rsid w:val="00C17401"/>
    <w:rsid w:val="00C17767"/>
    <w:rsid w:val="00C177B7"/>
    <w:rsid w:val="00C178BA"/>
    <w:rsid w:val="00C178D5"/>
    <w:rsid w:val="00C17AD6"/>
    <w:rsid w:val="00C20204"/>
    <w:rsid w:val="00C206CA"/>
    <w:rsid w:val="00C206D5"/>
    <w:rsid w:val="00C20704"/>
    <w:rsid w:val="00C20FFF"/>
    <w:rsid w:val="00C2107F"/>
    <w:rsid w:val="00C2169F"/>
    <w:rsid w:val="00C21991"/>
    <w:rsid w:val="00C21B23"/>
    <w:rsid w:val="00C21C05"/>
    <w:rsid w:val="00C22356"/>
    <w:rsid w:val="00C2241F"/>
    <w:rsid w:val="00C22676"/>
    <w:rsid w:val="00C226F0"/>
    <w:rsid w:val="00C22967"/>
    <w:rsid w:val="00C229C2"/>
    <w:rsid w:val="00C22A1C"/>
    <w:rsid w:val="00C22CD6"/>
    <w:rsid w:val="00C22E8B"/>
    <w:rsid w:val="00C23139"/>
    <w:rsid w:val="00C23824"/>
    <w:rsid w:val="00C239E8"/>
    <w:rsid w:val="00C23D81"/>
    <w:rsid w:val="00C23DB8"/>
    <w:rsid w:val="00C241DD"/>
    <w:rsid w:val="00C243D6"/>
    <w:rsid w:val="00C24417"/>
    <w:rsid w:val="00C24511"/>
    <w:rsid w:val="00C24855"/>
    <w:rsid w:val="00C2492B"/>
    <w:rsid w:val="00C2497D"/>
    <w:rsid w:val="00C24A0C"/>
    <w:rsid w:val="00C24C8E"/>
    <w:rsid w:val="00C24F9F"/>
    <w:rsid w:val="00C252F8"/>
    <w:rsid w:val="00C253C6"/>
    <w:rsid w:val="00C25526"/>
    <w:rsid w:val="00C2585E"/>
    <w:rsid w:val="00C25B91"/>
    <w:rsid w:val="00C25C30"/>
    <w:rsid w:val="00C25D30"/>
    <w:rsid w:val="00C25D75"/>
    <w:rsid w:val="00C2602D"/>
    <w:rsid w:val="00C2602E"/>
    <w:rsid w:val="00C260F7"/>
    <w:rsid w:val="00C26297"/>
    <w:rsid w:val="00C26571"/>
    <w:rsid w:val="00C26809"/>
    <w:rsid w:val="00C26F9B"/>
    <w:rsid w:val="00C270C1"/>
    <w:rsid w:val="00C27146"/>
    <w:rsid w:val="00C27486"/>
    <w:rsid w:val="00C276C1"/>
    <w:rsid w:val="00C2770E"/>
    <w:rsid w:val="00C279CC"/>
    <w:rsid w:val="00C27FB1"/>
    <w:rsid w:val="00C3019F"/>
    <w:rsid w:val="00C301F1"/>
    <w:rsid w:val="00C30560"/>
    <w:rsid w:val="00C30FA3"/>
    <w:rsid w:val="00C31056"/>
    <w:rsid w:val="00C311E8"/>
    <w:rsid w:val="00C314F1"/>
    <w:rsid w:val="00C31780"/>
    <w:rsid w:val="00C31863"/>
    <w:rsid w:val="00C31C7A"/>
    <w:rsid w:val="00C321B9"/>
    <w:rsid w:val="00C321BC"/>
    <w:rsid w:val="00C322C7"/>
    <w:rsid w:val="00C32426"/>
    <w:rsid w:val="00C324F8"/>
    <w:rsid w:val="00C327DB"/>
    <w:rsid w:val="00C3303A"/>
    <w:rsid w:val="00C330D2"/>
    <w:rsid w:val="00C33186"/>
    <w:rsid w:val="00C33622"/>
    <w:rsid w:val="00C33868"/>
    <w:rsid w:val="00C33B1B"/>
    <w:rsid w:val="00C33C1B"/>
    <w:rsid w:val="00C33D9B"/>
    <w:rsid w:val="00C33E51"/>
    <w:rsid w:val="00C33FE2"/>
    <w:rsid w:val="00C34073"/>
    <w:rsid w:val="00C34075"/>
    <w:rsid w:val="00C3412B"/>
    <w:rsid w:val="00C345D1"/>
    <w:rsid w:val="00C34768"/>
    <w:rsid w:val="00C34CB7"/>
    <w:rsid w:val="00C34CD2"/>
    <w:rsid w:val="00C34CED"/>
    <w:rsid w:val="00C34DBF"/>
    <w:rsid w:val="00C34EE7"/>
    <w:rsid w:val="00C35060"/>
    <w:rsid w:val="00C354E5"/>
    <w:rsid w:val="00C355C2"/>
    <w:rsid w:val="00C356FB"/>
    <w:rsid w:val="00C35969"/>
    <w:rsid w:val="00C361CB"/>
    <w:rsid w:val="00C3625F"/>
    <w:rsid w:val="00C3627A"/>
    <w:rsid w:val="00C36407"/>
    <w:rsid w:val="00C3667E"/>
    <w:rsid w:val="00C369ED"/>
    <w:rsid w:val="00C36B39"/>
    <w:rsid w:val="00C36F7C"/>
    <w:rsid w:val="00C371BD"/>
    <w:rsid w:val="00C371FC"/>
    <w:rsid w:val="00C37490"/>
    <w:rsid w:val="00C400AE"/>
    <w:rsid w:val="00C406C9"/>
    <w:rsid w:val="00C40AA8"/>
    <w:rsid w:val="00C40BEC"/>
    <w:rsid w:val="00C40CBB"/>
    <w:rsid w:val="00C40E86"/>
    <w:rsid w:val="00C41271"/>
    <w:rsid w:val="00C412AC"/>
    <w:rsid w:val="00C414AF"/>
    <w:rsid w:val="00C41941"/>
    <w:rsid w:val="00C41957"/>
    <w:rsid w:val="00C41BDF"/>
    <w:rsid w:val="00C4232D"/>
    <w:rsid w:val="00C4234A"/>
    <w:rsid w:val="00C42992"/>
    <w:rsid w:val="00C42A68"/>
    <w:rsid w:val="00C42F32"/>
    <w:rsid w:val="00C43266"/>
    <w:rsid w:val="00C43275"/>
    <w:rsid w:val="00C43297"/>
    <w:rsid w:val="00C432A0"/>
    <w:rsid w:val="00C433ED"/>
    <w:rsid w:val="00C43510"/>
    <w:rsid w:val="00C43653"/>
    <w:rsid w:val="00C4379B"/>
    <w:rsid w:val="00C43981"/>
    <w:rsid w:val="00C43A40"/>
    <w:rsid w:val="00C43A8E"/>
    <w:rsid w:val="00C43C3A"/>
    <w:rsid w:val="00C44002"/>
    <w:rsid w:val="00C4445E"/>
    <w:rsid w:val="00C44531"/>
    <w:rsid w:val="00C445FC"/>
    <w:rsid w:val="00C4461E"/>
    <w:rsid w:val="00C448B2"/>
    <w:rsid w:val="00C44B12"/>
    <w:rsid w:val="00C452C4"/>
    <w:rsid w:val="00C45561"/>
    <w:rsid w:val="00C45BD2"/>
    <w:rsid w:val="00C45D30"/>
    <w:rsid w:val="00C45DC8"/>
    <w:rsid w:val="00C45E2C"/>
    <w:rsid w:val="00C46029"/>
    <w:rsid w:val="00C46068"/>
    <w:rsid w:val="00C46118"/>
    <w:rsid w:val="00C4646F"/>
    <w:rsid w:val="00C4677A"/>
    <w:rsid w:val="00C4680B"/>
    <w:rsid w:val="00C46A0C"/>
    <w:rsid w:val="00C46AF1"/>
    <w:rsid w:val="00C46B37"/>
    <w:rsid w:val="00C46CBA"/>
    <w:rsid w:val="00C46E07"/>
    <w:rsid w:val="00C46E56"/>
    <w:rsid w:val="00C474EF"/>
    <w:rsid w:val="00C47558"/>
    <w:rsid w:val="00C47767"/>
    <w:rsid w:val="00C47BA5"/>
    <w:rsid w:val="00C47BBE"/>
    <w:rsid w:val="00C47E04"/>
    <w:rsid w:val="00C5077C"/>
    <w:rsid w:val="00C509FF"/>
    <w:rsid w:val="00C50D1E"/>
    <w:rsid w:val="00C510A6"/>
    <w:rsid w:val="00C51152"/>
    <w:rsid w:val="00C512DA"/>
    <w:rsid w:val="00C51554"/>
    <w:rsid w:val="00C51560"/>
    <w:rsid w:val="00C5156E"/>
    <w:rsid w:val="00C51AAE"/>
    <w:rsid w:val="00C51ED3"/>
    <w:rsid w:val="00C521AC"/>
    <w:rsid w:val="00C5295D"/>
    <w:rsid w:val="00C52A34"/>
    <w:rsid w:val="00C52AD1"/>
    <w:rsid w:val="00C52DA8"/>
    <w:rsid w:val="00C52E85"/>
    <w:rsid w:val="00C53031"/>
    <w:rsid w:val="00C5306C"/>
    <w:rsid w:val="00C5364C"/>
    <w:rsid w:val="00C53658"/>
    <w:rsid w:val="00C538C2"/>
    <w:rsid w:val="00C53A65"/>
    <w:rsid w:val="00C5467D"/>
    <w:rsid w:val="00C546F6"/>
    <w:rsid w:val="00C54744"/>
    <w:rsid w:val="00C54A04"/>
    <w:rsid w:val="00C54BD2"/>
    <w:rsid w:val="00C54CEF"/>
    <w:rsid w:val="00C54EF7"/>
    <w:rsid w:val="00C5500D"/>
    <w:rsid w:val="00C55068"/>
    <w:rsid w:val="00C55109"/>
    <w:rsid w:val="00C5520D"/>
    <w:rsid w:val="00C554F3"/>
    <w:rsid w:val="00C55730"/>
    <w:rsid w:val="00C558CF"/>
    <w:rsid w:val="00C55A37"/>
    <w:rsid w:val="00C55C47"/>
    <w:rsid w:val="00C55D84"/>
    <w:rsid w:val="00C55E8D"/>
    <w:rsid w:val="00C55FD0"/>
    <w:rsid w:val="00C56153"/>
    <w:rsid w:val="00C56254"/>
    <w:rsid w:val="00C563D6"/>
    <w:rsid w:val="00C56777"/>
    <w:rsid w:val="00C569C8"/>
    <w:rsid w:val="00C56C9D"/>
    <w:rsid w:val="00C56D3F"/>
    <w:rsid w:val="00C57173"/>
    <w:rsid w:val="00C57378"/>
    <w:rsid w:val="00C574D1"/>
    <w:rsid w:val="00C576B4"/>
    <w:rsid w:val="00C57A09"/>
    <w:rsid w:val="00C6032D"/>
    <w:rsid w:val="00C60463"/>
    <w:rsid w:val="00C604C8"/>
    <w:rsid w:val="00C60534"/>
    <w:rsid w:val="00C605CA"/>
    <w:rsid w:val="00C60736"/>
    <w:rsid w:val="00C60DC3"/>
    <w:rsid w:val="00C6100E"/>
    <w:rsid w:val="00C61071"/>
    <w:rsid w:val="00C61359"/>
    <w:rsid w:val="00C61C02"/>
    <w:rsid w:val="00C61F1D"/>
    <w:rsid w:val="00C622D7"/>
    <w:rsid w:val="00C62752"/>
    <w:rsid w:val="00C62864"/>
    <w:rsid w:val="00C62AD2"/>
    <w:rsid w:val="00C62B17"/>
    <w:rsid w:val="00C62B94"/>
    <w:rsid w:val="00C62BE0"/>
    <w:rsid w:val="00C62D20"/>
    <w:rsid w:val="00C62DC9"/>
    <w:rsid w:val="00C631C7"/>
    <w:rsid w:val="00C632B7"/>
    <w:rsid w:val="00C636FD"/>
    <w:rsid w:val="00C63B0B"/>
    <w:rsid w:val="00C63BDA"/>
    <w:rsid w:val="00C63CD5"/>
    <w:rsid w:val="00C63E64"/>
    <w:rsid w:val="00C63FB9"/>
    <w:rsid w:val="00C64051"/>
    <w:rsid w:val="00C64148"/>
    <w:rsid w:val="00C64165"/>
    <w:rsid w:val="00C6429C"/>
    <w:rsid w:val="00C64311"/>
    <w:rsid w:val="00C64374"/>
    <w:rsid w:val="00C64758"/>
    <w:rsid w:val="00C64FAF"/>
    <w:rsid w:val="00C64FB9"/>
    <w:rsid w:val="00C651D0"/>
    <w:rsid w:val="00C653A7"/>
    <w:rsid w:val="00C6551E"/>
    <w:rsid w:val="00C660A5"/>
    <w:rsid w:val="00C6616F"/>
    <w:rsid w:val="00C662D3"/>
    <w:rsid w:val="00C665F5"/>
    <w:rsid w:val="00C669FB"/>
    <w:rsid w:val="00C66DF6"/>
    <w:rsid w:val="00C66F4D"/>
    <w:rsid w:val="00C6705E"/>
    <w:rsid w:val="00C67616"/>
    <w:rsid w:val="00C678B6"/>
    <w:rsid w:val="00C67D9F"/>
    <w:rsid w:val="00C70017"/>
    <w:rsid w:val="00C7010D"/>
    <w:rsid w:val="00C70588"/>
    <w:rsid w:val="00C70A34"/>
    <w:rsid w:val="00C70E06"/>
    <w:rsid w:val="00C70E26"/>
    <w:rsid w:val="00C71149"/>
    <w:rsid w:val="00C712BD"/>
    <w:rsid w:val="00C7144D"/>
    <w:rsid w:val="00C71814"/>
    <w:rsid w:val="00C71FB2"/>
    <w:rsid w:val="00C7206C"/>
    <w:rsid w:val="00C72078"/>
    <w:rsid w:val="00C725B0"/>
    <w:rsid w:val="00C726C0"/>
    <w:rsid w:val="00C72BF7"/>
    <w:rsid w:val="00C72CD9"/>
    <w:rsid w:val="00C72E6F"/>
    <w:rsid w:val="00C73A5A"/>
    <w:rsid w:val="00C73B60"/>
    <w:rsid w:val="00C73C21"/>
    <w:rsid w:val="00C741CB"/>
    <w:rsid w:val="00C741CC"/>
    <w:rsid w:val="00C742D5"/>
    <w:rsid w:val="00C74887"/>
    <w:rsid w:val="00C74A7F"/>
    <w:rsid w:val="00C74AF1"/>
    <w:rsid w:val="00C74DE8"/>
    <w:rsid w:val="00C74EF9"/>
    <w:rsid w:val="00C74FB7"/>
    <w:rsid w:val="00C75155"/>
    <w:rsid w:val="00C75814"/>
    <w:rsid w:val="00C76242"/>
    <w:rsid w:val="00C76ACE"/>
    <w:rsid w:val="00C77339"/>
    <w:rsid w:val="00C774C7"/>
    <w:rsid w:val="00C7760F"/>
    <w:rsid w:val="00C77692"/>
    <w:rsid w:val="00C77806"/>
    <w:rsid w:val="00C77ABB"/>
    <w:rsid w:val="00C800E2"/>
    <w:rsid w:val="00C80365"/>
    <w:rsid w:val="00C805AA"/>
    <w:rsid w:val="00C80660"/>
    <w:rsid w:val="00C80AB1"/>
    <w:rsid w:val="00C80ADB"/>
    <w:rsid w:val="00C80CE4"/>
    <w:rsid w:val="00C81665"/>
    <w:rsid w:val="00C817A9"/>
    <w:rsid w:val="00C81874"/>
    <w:rsid w:val="00C81B1E"/>
    <w:rsid w:val="00C822A4"/>
    <w:rsid w:val="00C82506"/>
    <w:rsid w:val="00C8259A"/>
    <w:rsid w:val="00C826FB"/>
    <w:rsid w:val="00C82743"/>
    <w:rsid w:val="00C828A2"/>
    <w:rsid w:val="00C82C3E"/>
    <w:rsid w:val="00C82D0C"/>
    <w:rsid w:val="00C82F6C"/>
    <w:rsid w:val="00C8304F"/>
    <w:rsid w:val="00C831B1"/>
    <w:rsid w:val="00C83446"/>
    <w:rsid w:val="00C834BB"/>
    <w:rsid w:val="00C83667"/>
    <w:rsid w:val="00C83900"/>
    <w:rsid w:val="00C83DD8"/>
    <w:rsid w:val="00C83F88"/>
    <w:rsid w:val="00C841B3"/>
    <w:rsid w:val="00C8454D"/>
    <w:rsid w:val="00C845D5"/>
    <w:rsid w:val="00C84852"/>
    <w:rsid w:val="00C84F5A"/>
    <w:rsid w:val="00C85104"/>
    <w:rsid w:val="00C856D8"/>
    <w:rsid w:val="00C85B4B"/>
    <w:rsid w:val="00C86140"/>
    <w:rsid w:val="00C86221"/>
    <w:rsid w:val="00C865BB"/>
    <w:rsid w:val="00C86B80"/>
    <w:rsid w:val="00C86CD1"/>
    <w:rsid w:val="00C87036"/>
    <w:rsid w:val="00C87129"/>
    <w:rsid w:val="00C8722F"/>
    <w:rsid w:val="00C8732D"/>
    <w:rsid w:val="00C87536"/>
    <w:rsid w:val="00C876EA"/>
    <w:rsid w:val="00C877CA"/>
    <w:rsid w:val="00C87993"/>
    <w:rsid w:val="00C87A64"/>
    <w:rsid w:val="00C87C3E"/>
    <w:rsid w:val="00C87E54"/>
    <w:rsid w:val="00C87FC8"/>
    <w:rsid w:val="00C90110"/>
    <w:rsid w:val="00C903DD"/>
    <w:rsid w:val="00C9046B"/>
    <w:rsid w:val="00C90530"/>
    <w:rsid w:val="00C906CE"/>
    <w:rsid w:val="00C906EE"/>
    <w:rsid w:val="00C9075B"/>
    <w:rsid w:val="00C90867"/>
    <w:rsid w:val="00C90887"/>
    <w:rsid w:val="00C90999"/>
    <w:rsid w:val="00C90C8B"/>
    <w:rsid w:val="00C90CA0"/>
    <w:rsid w:val="00C910FD"/>
    <w:rsid w:val="00C9112A"/>
    <w:rsid w:val="00C91304"/>
    <w:rsid w:val="00C91F09"/>
    <w:rsid w:val="00C92095"/>
    <w:rsid w:val="00C9220B"/>
    <w:rsid w:val="00C92282"/>
    <w:rsid w:val="00C922AA"/>
    <w:rsid w:val="00C923D3"/>
    <w:rsid w:val="00C9254B"/>
    <w:rsid w:val="00C92663"/>
    <w:rsid w:val="00C9271F"/>
    <w:rsid w:val="00C928D6"/>
    <w:rsid w:val="00C92E4F"/>
    <w:rsid w:val="00C9330E"/>
    <w:rsid w:val="00C933E0"/>
    <w:rsid w:val="00C93406"/>
    <w:rsid w:val="00C9350A"/>
    <w:rsid w:val="00C936C4"/>
    <w:rsid w:val="00C93942"/>
    <w:rsid w:val="00C93957"/>
    <w:rsid w:val="00C93A91"/>
    <w:rsid w:val="00C93ADF"/>
    <w:rsid w:val="00C93FAA"/>
    <w:rsid w:val="00C94028"/>
    <w:rsid w:val="00C945CC"/>
    <w:rsid w:val="00C94ECA"/>
    <w:rsid w:val="00C95026"/>
    <w:rsid w:val="00C9510D"/>
    <w:rsid w:val="00C953EA"/>
    <w:rsid w:val="00C9544D"/>
    <w:rsid w:val="00C95483"/>
    <w:rsid w:val="00C95658"/>
    <w:rsid w:val="00C95B4D"/>
    <w:rsid w:val="00C95DCD"/>
    <w:rsid w:val="00C95F96"/>
    <w:rsid w:val="00C966EA"/>
    <w:rsid w:val="00C96775"/>
    <w:rsid w:val="00C96E3A"/>
    <w:rsid w:val="00C9760F"/>
    <w:rsid w:val="00C976B9"/>
    <w:rsid w:val="00C97D31"/>
    <w:rsid w:val="00C97EB0"/>
    <w:rsid w:val="00CA0181"/>
    <w:rsid w:val="00CA0190"/>
    <w:rsid w:val="00CA0216"/>
    <w:rsid w:val="00CA03DC"/>
    <w:rsid w:val="00CA0613"/>
    <w:rsid w:val="00CA0DF4"/>
    <w:rsid w:val="00CA0E38"/>
    <w:rsid w:val="00CA10AE"/>
    <w:rsid w:val="00CA1332"/>
    <w:rsid w:val="00CA16A6"/>
    <w:rsid w:val="00CA1876"/>
    <w:rsid w:val="00CA1880"/>
    <w:rsid w:val="00CA1882"/>
    <w:rsid w:val="00CA18F1"/>
    <w:rsid w:val="00CA197D"/>
    <w:rsid w:val="00CA1AA5"/>
    <w:rsid w:val="00CA1DAC"/>
    <w:rsid w:val="00CA1E50"/>
    <w:rsid w:val="00CA20A8"/>
    <w:rsid w:val="00CA21E5"/>
    <w:rsid w:val="00CA235A"/>
    <w:rsid w:val="00CA2507"/>
    <w:rsid w:val="00CA260A"/>
    <w:rsid w:val="00CA28DD"/>
    <w:rsid w:val="00CA2B42"/>
    <w:rsid w:val="00CA2B51"/>
    <w:rsid w:val="00CA2F71"/>
    <w:rsid w:val="00CA3007"/>
    <w:rsid w:val="00CA34DB"/>
    <w:rsid w:val="00CA36D0"/>
    <w:rsid w:val="00CA39B7"/>
    <w:rsid w:val="00CA3B12"/>
    <w:rsid w:val="00CA3D90"/>
    <w:rsid w:val="00CA3F72"/>
    <w:rsid w:val="00CA41A0"/>
    <w:rsid w:val="00CA43FC"/>
    <w:rsid w:val="00CA4524"/>
    <w:rsid w:val="00CA483F"/>
    <w:rsid w:val="00CA484B"/>
    <w:rsid w:val="00CA4941"/>
    <w:rsid w:val="00CA4DFC"/>
    <w:rsid w:val="00CA4EB8"/>
    <w:rsid w:val="00CA4FB9"/>
    <w:rsid w:val="00CA4FCE"/>
    <w:rsid w:val="00CA52F8"/>
    <w:rsid w:val="00CA56B3"/>
    <w:rsid w:val="00CA57D1"/>
    <w:rsid w:val="00CA5864"/>
    <w:rsid w:val="00CA5B89"/>
    <w:rsid w:val="00CA5C92"/>
    <w:rsid w:val="00CA5F67"/>
    <w:rsid w:val="00CA5F78"/>
    <w:rsid w:val="00CA62CE"/>
    <w:rsid w:val="00CA645C"/>
    <w:rsid w:val="00CA66FD"/>
    <w:rsid w:val="00CA6704"/>
    <w:rsid w:val="00CA6832"/>
    <w:rsid w:val="00CA68B1"/>
    <w:rsid w:val="00CA69F8"/>
    <w:rsid w:val="00CA6DCF"/>
    <w:rsid w:val="00CA789A"/>
    <w:rsid w:val="00CA7FD8"/>
    <w:rsid w:val="00CB0716"/>
    <w:rsid w:val="00CB0A48"/>
    <w:rsid w:val="00CB0B6B"/>
    <w:rsid w:val="00CB0BB4"/>
    <w:rsid w:val="00CB117F"/>
    <w:rsid w:val="00CB11F3"/>
    <w:rsid w:val="00CB17C6"/>
    <w:rsid w:val="00CB1BC0"/>
    <w:rsid w:val="00CB1DB6"/>
    <w:rsid w:val="00CB21F7"/>
    <w:rsid w:val="00CB22E1"/>
    <w:rsid w:val="00CB2306"/>
    <w:rsid w:val="00CB2333"/>
    <w:rsid w:val="00CB26C5"/>
    <w:rsid w:val="00CB2E26"/>
    <w:rsid w:val="00CB2FA7"/>
    <w:rsid w:val="00CB3093"/>
    <w:rsid w:val="00CB3128"/>
    <w:rsid w:val="00CB34B7"/>
    <w:rsid w:val="00CB3783"/>
    <w:rsid w:val="00CB379F"/>
    <w:rsid w:val="00CB3879"/>
    <w:rsid w:val="00CB39F7"/>
    <w:rsid w:val="00CB3B2A"/>
    <w:rsid w:val="00CB3DC8"/>
    <w:rsid w:val="00CB3E9B"/>
    <w:rsid w:val="00CB43C2"/>
    <w:rsid w:val="00CB4624"/>
    <w:rsid w:val="00CB4C43"/>
    <w:rsid w:val="00CB4C7F"/>
    <w:rsid w:val="00CB4EFC"/>
    <w:rsid w:val="00CB5272"/>
    <w:rsid w:val="00CB5320"/>
    <w:rsid w:val="00CB5591"/>
    <w:rsid w:val="00CB580D"/>
    <w:rsid w:val="00CB5FFC"/>
    <w:rsid w:val="00CB627C"/>
    <w:rsid w:val="00CB6766"/>
    <w:rsid w:val="00CB67A5"/>
    <w:rsid w:val="00CB67DC"/>
    <w:rsid w:val="00CB6A18"/>
    <w:rsid w:val="00CB6D08"/>
    <w:rsid w:val="00CB6D32"/>
    <w:rsid w:val="00CB6E55"/>
    <w:rsid w:val="00CB70F7"/>
    <w:rsid w:val="00CB74BD"/>
    <w:rsid w:val="00CB77F0"/>
    <w:rsid w:val="00CB7A2C"/>
    <w:rsid w:val="00CB7CA8"/>
    <w:rsid w:val="00CC0664"/>
    <w:rsid w:val="00CC0845"/>
    <w:rsid w:val="00CC0912"/>
    <w:rsid w:val="00CC0ADA"/>
    <w:rsid w:val="00CC0BE9"/>
    <w:rsid w:val="00CC0C21"/>
    <w:rsid w:val="00CC0CEC"/>
    <w:rsid w:val="00CC0DA7"/>
    <w:rsid w:val="00CC0DF0"/>
    <w:rsid w:val="00CC10A2"/>
    <w:rsid w:val="00CC1159"/>
    <w:rsid w:val="00CC11D6"/>
    <w:rsid w:val="00CC1375"/>
    <w:rsid w:val="00CC1753"/>
    <w:rsid w:val="00CC189E"/>
    <w:rsid w:val="00CC1945"/>
    <w:rsid w:val="00CC1CA4"/>
    <w:rsid w:val="00CC21D5"/>
    <w:rsid w:val="00CC2316"/>
    <w:rsid w:val="00CC2397"/>
    <w:rsid w:val="00CC23EB"/>
    <w:rsid w:val="00CC321E"/>
    <w:rsid w:val="00CC3520"/>
    <w:rsid w:val="00CC3AF1"/>
    <w:rsid w:val="00CC3C34"/>
    <w:rsid w:val="00CC3CED"/>
    <w:rsid w:val="00CC3D0B"/>
    <w:rsid w:val="00CC3DD0"/>
    <w:rsid w:val="00CC430C"/>
    <w:rsid w:val="00CC439B"/>
    <w:rsid w:val="00CC4808"/>
    <w:rsid w:val="00CC516F"/>
    <w:rsid w:val="00CC535A"/>
    <w:rsid w:val="00CC5684"/>
    <w:rsid w:val="00CC56B3"/>
    <w:rsid w:val="00CC5797"/>
    <w:rsid w:val="00CC587E"/>
    <w:rsid w:val="00CC5EE9"/>
    <w:rsid w:val="00CC5FF3"/>
    <w:rsid w:val="00CC66D3"/>
    <w:rsid w:val="00CC6C77"/>
    <w:rsid w:val="00CC74B9"/>
    <w:rsid w:val="00CC77DF"/>
    <w:rsid w:val="00CC7821"/>
    <w:rsid w:val="00CC7ACD"/>
    <w:rsid w:val="00CC7BEE"/>
    <w:rsid w:val="00CC7C9A"/>
    <w:rsid w:val="00CC7CEC"/>
    <w:rsid w:val="00CC7DF0"/>
    <w:rsid w:val="00CD0182"/>
    <w:rsid w:val="00CD0346"/>
    <w:rsid w:val="00CD070F"/>
    <w:rsid w:val="00CD085F"/>
    <w:rsid w:val="00CD0AAF"/>
    <w:rsid w:val="00CD0C2E"/>
    <w:rsid w:val="00CD0EBB"/>
    <w:rsid w:val="00CD0F7A"/>
    <w:rsid w:val="00CD128A"/>
    <w:rsid w:val="00CD148D"/>
    <w:rsid w:val="00CD1F62"/>
    <w:rsid w:val="00CD22AC"/>
    <w:rsid w:val="00CD2CCC"/>
    <w:rsid w:val="00CD2EAD"/>
    <w:rsid w:val="00CD2EB0"/>
    <w:rsid w:val="00CD317A"/>
    <w:rsid w:val="00CD3298"/>
    <w:rsid w:val="00CD344C"/>
    <w:rsid w:val="00CD3740"/>
    <w:rsid w:val="00CD3DD6"/>
    <w:rsid w:val="00CD3F1A"/>
    <w:rsid w:val="00CD407B"/>
    <w:rsid w:val="00CD42B9"/>
    <w:rsid w:val="00CD442C"/>
    <w:rsid w:val="00CD46C6"/>
    <w:rsid w:val="00CD4865"/>
    <w:rsid w:val="00CD4980"/>
    <w:rsid w:val="00CD4B92"/>
    <w:rsid w:val="00CD5922"/>
    <w:rsid w:val="00CD5E18"/>
    <w:rsid w:val="00CD5EFF"/>
    <w:rsid w:val="00CD65BD"/>
    <w:rsid w:val="00CD6600"/>
    <w:rsid w:val="00CD671C"/>
    <w:rsid w:val="00CD68AB"/>
    <w:rsid w:val="00CD68BF"/>
    <w:rsid w:val="00CD6BD7"/>
    <w:rsid w:val="00CD6C1D"/>
    <w:rsid w:val="00CD6C33"/>
    <w:rsid w:val="00CD6DAF"/>
    <w:rsid w:val="00CD7280"/>
    <w:rsid w:val="00CD731B"/>
    <w:rsid w:val="00CD758F"/>
    <w:rsid w:val="00CD7EFA"/>
    <w:rsid w:val="00CD7F9E"/>
    <w:rsid w:val="00CE020E"/>
    <w:rsid w:val="00CE09F3"/>
    <w:rsid w:val="00CE0B8C"/>
    <w:rsid w:val="00CE0BFC"/>
    <w:rsid w:val="00CE0E1D"/>
    <w:rsid w:val="00CE11DA"/>
    <w:rsid w:val="00CE1231"/>
    <w:rsid w:val="00CE12AD"/>
    <w:rsid w:val="00CE16A2"/>
    <w:rsid w:val="00CE18A7"/>
    <w:rsid w:val="00CE1B07"/>
    <w:rsid w:val="00CE1C79"/>
    <w:rsid w:val="00CE1EFB"/>
    <w:rsid w:val="00CE2E99"/>
    <w:rsid w:val="00CE2ECA"/>
    <w:rsid w:val="00CE321F"/>
    <w:rsid w:val="00CE3261"/>
    <w:rsid w:val="00CE329F"/>
    <w:rsid w:val="00CE35D5"/>
    <w:rsid w:val="00CE3CB4"/>
    <w:rsid w:val="00CE3DC6"/>
    <w:rsid w:val="00CE40F9"/>
    <w:rsid w:val="00CE41DE"/>
    <w:rsid w:val="00CE42E1"/>
    <w:rsid w:val="00CE44BC"/>
    <w:rsid w:val="00CE44DD"/>
    <w:rsid w:val="00CE4565"/>
    <w:rsid w:val="00CE4930"/>
    <w:rsid w:val="00CE4D7D"/>
    <w:rsid w:val="00CE5372"/>
    <w:rsid w:val="00CE5AEC"/>
    <w:rsid w:val="00CE5B78"/>
    <w:rsid w:val="00CE5CD6"/>
    <w:rsid w:val="00CE5DDF"/>
    <w:rsid w:val="00CE5FF6"/>
    <w:rsid w:val="00CE60E8"/>
    <w:rsid w:val="00CE6110"/>
    <w:rsid w:val="00CE61DA"/>
    <w:rsid w:val="00CE6D94"/>
    <w:rsid w:val="00CE6E71"/>
    <w:rsid w:val="00CE70ED"/>
    <w:rsid w:val="00CE733F"/>
    <w:rsid w:val="00CE73D7"/>
    <w:rsid w:val="00CE7418"/>
    <w:rsid w:val="00CE7856"/>
    <w:rsid w:val="00CE7A72"/>
    <w:rsid w:val="00CE7B4E"/>
    <w:rsid w:val="00CE7D2D"/>
    <w:rsid w:val="00CF016F"/>
    <w:rsid w:val="00CF02B1"/>
    <w:rsid w:val="00CF0CA0"/>
    <w:rsid w:val="00CF123A"/>
    <w:rsid w:val="00CF1733"/>
    <w:rsid w:val="00CF1792"/>
    <w:rsid w:val="00CF17C1"/>
    <w:rsid w:val="00CF186E"/>
    <w:rsid w:val="00CF1967"/>
    <w:rsid w:val="00CF1D1E"/>
    <w:rsid w:val="00CF1ED0"/>
    <w:rsid w:val="00CF2115"/>
    <w:rsid w:val="00CF241D"/>
    <w:rsid w:val="00CF269A"/>
    <w:rsid w:val="00CF294D"/>
    <w:rsid w:val="00CF2BA3"/>
    <w:rsid w:val="00CF2CF6"/>
    <w:rsid w:val="00CF2D6A"/>
    <w:rsid w:val="00CF2E76"/>
    <w:rsid w:val="00CF305F"/>
    <w:rsid w:val="00CF3160"/>
    <w:rsid w:val="00CF370B"/>
    <w:rsid w:val="00CF392F"/>
    <w:rsid w:val="00CF3A42"/>
    <w:rsid w:val="00CF3AE5"/>
    <w:rsid w:val="00CF3F67"/>
    <w:rsid w:val="00CF3F7B"/>
    <w:rsid w:val="00CF41D9"/>
    <w:rsid w:val="00CF42A2"/>
    <w:rsid w:val="00CF42CC"/>
    <w:rsid w:val="00CF43E3"/>
    <w:rsid w:val="00CF4DF0"/>
    <w:rsid w:val="00CF4F51"/>
    <w:rsid w:val="00CF4F5F"/>
    <w:rsid w:val="00CF4FBA"/>
    <w:rsid w:val="00CF514F"/>
    <w:rsid w:val="00CF52B6"/>
    <w:rsid w:val="00CF5570"/>
    <w:rsid w:val="00CF5953"/>
    <w:rsid w:val="00CF5D4D"/>
    <w:rsid w:val="00CF5FCF"/>
    <w:rsid w:val="00CF613E"/>
    <w:rsid w:val="00CF62AF"/>
    <w:rsid w:val="00CF6401"/>
    <w:rsid w:val="00CF642F"/>
    <w:rsid w:val="00CF6542"/>
    <w:rsid w:val="00CF7025"/>
    <w:rsid w:val="00CF70E4"/>
    <w:rsid w:val="00CF730E"/>
    <w:rsid w:val="00CF7389"/>
    <w:rsid w:val="00CF7A4D"/>
    <w:rsid w:val="00CF7D78"/>
    <w:rsid w:val="00CF7DE9"/>
    <w:rsid w:val="00CF7F1F"/>
    <w:rsid w:val="00D0016F"/>
    <w:rsid w:val="00D00C7F"/>
    <w:rsid w:val="00D010C9"/>
    <w:rsid w:val="00D01303"/>
    <w:rsid w:val="00D01619"/>
    <w:rsid w:val="00D016DF"/>
    <w:rsid w:val="00D01A17"/>
    <w:rsid w:val="00D01B46"/>
    <w:rsid w:val="00D01E7D"/>
    <w:rsid w:val="00D021A3"/>
    <w:rsid w:val="00D02384"/>
    <w:rsid w:val="00D025B7"/>
    <w:rsid w:val="00D026B9"/>
    <w:rsid w:val="00D02769"/>
    <w:rsid w:val="00D027C0"/>
    <w:rsid w:val="00D02A41"/>
    <w:rsid w:val="00D02B58"/>
    <w:rsid w:val="00D02C9F"/>
    <w:rsid w:val="00D02CC3"/>
    <w:rsid w:val="00D02DB2"/>
    <w:rsid w:val="00D034CD"/>
    <w:rsid w:val="00D0373E"/>
    <w:rsid w:val="00D03A18"/>
    <w:rsid w:val="00D03C18"/>
    <w:rsid w:val="00D03EDD"/>
    <w:rsid w:val="00D03F2D"/>
    <w:rsid w:val="00D04482"/>
    <w:rsid w:val="00D04736"/>
    <w:rsid w:val="00D04790"/>
    <w:rsid w:val="00D04C9E"/>
    <w:rsid w:val="00D04DB6"/>
    <w:rsid w:val="00D04DDD"/>
    <w:rsid w:val="00D04F4D"/>
    <w:rsid w:val="00D0508F"/>
    <w:rsid w:val="00D050C7"/>
    <w:rsid w:val="00D05293"/>
    <w:rsid w:val="00D0549F"/>
    <w:rsid w:val="00D056D1"/>
    <w:rsid w:val="00D059E4"/>
    <w:rsid w:val="00D060B5"/>
    <w:rsid w:val="00D06168"/>
    <w:rsid w:val="00D064DA"/>
    <w:rsid w:val="00D0652B"/>
    <w:rsid w:val="00D06635"/>
    <w:rsid w:val="00D06A41"/>
    <w:rsid w:val="00D06D1F"/>
    <w:rsid w:val="00D07047"/>
    <w:rsid w:val="00D0704B"/>
    <w:rsid w:val="00D07103"/>
    <w:rsid w:val="00D0754C"/>
    <w:rsid w:val="00D07C42"/>
    <w:rsid w:val="00D10228"/>
    <w:rsid w:val="00D10324"/>
    <w:rsid w:val="00D1058F"/>
    <w:rsid w:val="00D109F8"/>
    <w:rsid w:val="00D10A77"/>
    <w:rsid w:val="00D10C5C"/>
    <w:rsid w:val="00D10E63"/>
    <w:rsid w:val="00D10FB6"/>
    <w:rsid w:val="00D11541"/>
    <w:rsid w:val="00D11886"/>
    <w:rsid w:val="00D11AF3"/>
    <w:rsid w:val="00D11B6E"/>
    <w:rsid w:val="00D11F2A"/>
    <w:rsid w:val="00D11FF9"/>
    <w:rsid w:val="00D11FFF"/>
    <w:rsid w:val="00D1250D"/>
    <w:rsid w:val="00D12B74"/>
    <w:rsid w:val="00D12C4F"/>
    <w:rsid w:val="00D12F56"/>
    <w:rsid w:val="00D12FA6"/>
    <w:rsid w:val="00D135AC"/>
    <w:rsid w:val="00D135EE"/>
    <w:rsid w:val="00D138BC"/>
    <w:rsid w:val="00D1390C"/>
    <w:rsid w:val="00D13B8B"/>
    <w:rsid w:val="00D13C37"/>
    <w:rsid w:val="00D13DAE"/>
    <w:rsid w:val="00D14145"/>
    <w:rsid w:val="00D14219"/>
    <w:rsid w:val="00D144BA"/>
    <w:rsid w:val="00D148D4"/>
    <w:rsid w:val="00D1499A"/>
    <w:rsid w:val="00D149BD"/>
    <w:rsid w:val="00D14AB5"/>
    <w:rsid w:val="00D14FB0"/>
    <w:rsid w:val="00D151A4"/>
    <w:rsid w:val="00D151E1"/>
    <w:rsid w:val="00D15318"/>
    <w:rsid w:val="00D1559E"/>
    <w:rsid w:val="00D157B6"/>
    <w:rsid w:val="00D15BDF"/>
    <w:rsid w:val="00D15F6F"/>
    <w:rsid w:val="00D1642B"/>
    <w:rsid w:val="00D164E8"/>
    <w:rsid w:val="00D16898"/>
    <w:rsid w:val="00D16C03"/>
    <w:rsid w:val="00D16C3B"/>
    <w:rsid w:val="00D16E3C"/>
    <w:rsid w:val="00D1705E"/>
    <w:rsid w:val="00D17557"/>
    <w:rsid w:val="00D176E0"/>
    <w:rsid w:val="00D17D2A"/>
    <w:rsid w:val="00D20029"/>
    <w:rsid w:val="00D201F1"/>
    <w:rsid w:val="00D20286"/>
    <w:rsid w:val="00D20344"/>
    <w:rsid w:val="00D204FF"/>
    <w:rsid w:val="00D20A8C"/>
    <w:rsid w:val="00D20CB2"/>
    <w:rsid w:val="00D20CE5"/>
    <w:rsid w:val="00D20FAE"/>
    <w:rsid w:val="00D215A2"/>
    <w:rsid w:val="00D21695"/>
    <w:rsid w:val="00D216F3"/>
    <w:rsid w:val="00D21828"/>
    <w:rsid w:val="00D2196B"/>
    <w:rsid w:val="00D219CD"/>
    <w:rsid w:val="00D219EB"/>
    <w:rsid w:val="00D219EE"/>
    <w:rsid w:val="00D224D6"/>
    <w:rsid w:val="00D22602"/>
    <w:rsid w:val="00D22644"/>
    <w:rsid w:val="00D22E23"/>
    <w:rsid w:val="00D23A17"/>
    <w:rsid w:val="00D23DC6"/>
    <w:rsid w:val="00D23E24"/>
    <w:rsid w:val="00D24337"/>
    <w:rsid w:val="00D2450B"/>
    <w:rsid w:val="00D246DE"/>
    <w:rsid w:val="00D24725"/>
    <w:rsid w:val="00D24A27"/>
    <w:rsid w:val="00D24B31"/>
    <w:rsid w:val="00D24B70"/>
    <w:rsid w:val="00D24FF9"/>
    <w:rsid w:val="00D253D8"/>
    <w:rsid w:val="00D2583B"/>
    <w:rsid w:val="00D25A24"/>
    <w:rsid w:val="00D25CA5"/>
    <w:rsid w:val="00D2601C"/>
    <w:rsid w:val="00D26123"/>
    <w:rsid w:val="00D2663B"/>
    <w:rsid w:val="00D26A61"/>
    <w:rsid w:val="00D26C57"/>
    <w:rsid w:val="00D26E46"/>
    <w:rsid w:val="00D2732A"/>
    <w:rsid w:val="00D27936"/>
    <w:rsid w:val="00D279A9"/>
    <w:rsid w:val="00D27E00"/>
    <w:rsid w:val="00D27F85"/>
    <w:rsid w:val="00D300C7"/>
    <w:rsid w:val="00D30183"/>
    <w:rsid w:val="00D302B0"/>
    <w:rsid w:val="00D304B8"/>
    <w:rsid w:val="00D304C8"/>
    <w:rsid w:val="00D30ACB"/>
    <w:rsid w:val="00D30D0E"/>
    <w:rsid w:val="00D30D36"/>
    <w:rsid w:val="00D317A3"/>
    <w:rsid w:val="00D31B43"/>
    <w:rsid w:val="00D31F14"/>
    <w:rsid w:val="00D322EC"/>
    <w:rsid w:val="00D323EE"/>
    <w:rsid w:val="00D32790"/>
    <w:rsid w:val="00D328C7"/>
    <w:rsid w:val="00D32934"/>
    <w:rsid w:val="00D32BA1"/>
    <w:rsid w:val="00D32D51"/>
    <w:rsid w:val="00D332C2"/>
    <w:rsid w:val="00D3341D"/>
    <w:rsid w:val="00D33590"/>
    <w:rsid w:val="00D33BEA"/>
    <w:rsid w:val="00D33D8C"/>
    <w:rsid w:val="00D33EAA"/>
    <w:rsid w:val="00D344AF"/>
    <w:rsid w:val="00D34F5E"/>
    <w:rsid w:val="00D35725"/>
    <w:rsid w:val="00D3595C"/>
    <w:rsid w:val="00D35FF3"/>
    <w:rsid w:val="00D361C0"/>
    <w:rsid w:val="00D3625C"/>
    <w:rsid w:val="00D363BC"/>
    <w:rsid w:val="00D36427"/>
    <w:rsid w:val="00D3660A"/>
    <w:rsid w:val="00D3688E"/>
    <w:rsid w:val="00D36C16"/>
    <w:rsid w:val="00D36D83"/>
    <w:rsid w:val="00D3707B"/>
    <w:rsid w:val="00D37399"/>
    <w:rsid w:val="00D37607"/>
    <w:rsid w:val="00D37DC4"/>
    <w:rsid w:val="00D402C9"/>
    <w:rsid w:val="00D405DC"/>
    <w:rsid w:val="00D40CCC"/>
    <w:rsid w:val="00D40D87"/>
    <w:rsid w:val="00D40EB4"/>
    <w:rsid w:val="00D40F8E"/>
    <w:rsid w:val="00D414AF"/>
    <w:rsid w:val="00D41624"/>
    <w:rsid w:val="00D41734"/>
    <w:rsid w:val="00D4185E"/>
    <w:rsid w:val="00D41A8F"/>
    <w:rsid w:val="00D41CED"/>
    <w:rsid w:val="00D41DC1"/>
    <w:rsid w:val="00D41DC5"/>
    <w:rsid w:val="00D42245"/>
    <w:rsid w:val="00D42473"/>
    <w:rsid w:val="00D424BF"/>
    <w:rsid w:val="00D42790"/>
    <w:rsid w:val="00D429E2"/>
    <w:rsid w:val="00D42A12"/>
    <w:rsid w:val="00D42A51"/>
    <w:rsid w:val="00D42A7A"/>
    <w:rsid w:val="00D42AAD"/>
    <w:rsid w:val="00D42E09"/>
    <w:rsid w:val="00D42F39"/>
    <w:rsid w:val="00D43770"/>
    <w:rsid w:val="00D44795"/>
    <w:rsid w:val="00D447CD"/>
    <w:rsid w:val="00D449EF"/>
    <w:rsid w:val="00D44AC5"/>
    <w:rsid w:val="00D44C51"/>
    <w:rsid w:val="00D44FA1"/>
    <w:rsid w:val="00D452DF"/>
    <w:rsid w:val="00D45616"/>
    <w:rsid w:val="00D4565F"/>
    <w:rsid w:val="00D45811"/>
    <w:rsid w:val="00D45976"/>
    <w:rsid w:val="00D467EC"/>
    <w:rsid w:val="00D46D40"/>
    <w:rsid w:val="00D46DB1"/>
    <w:rsid w:val="00D470E4"/>
    <w:rsid w:val="00D471A9"/>
    <w:rsid w:val="00D472D8"/>
    <w:rsid w:val="00D47360"/>
    <w:rsid w:val="00D476D4"/>
    <w:rsid w:val="00D47902"/>
    <w:rsid w:val="00D47C39"/>
    <w:rsid w:val="00D5090D"/>
    <w:rsid w:val="00D50C66"/>
    <w:rsid w:val="00D50DA4"/>
    <w:rsid w:val="00D513B5"/>
    <w:rsid w:val="00D51708"/>
    <w:rsid w:val="00D51BDC"/>
    <w:rsid w:val="00D51D5D"/>
    <w:rsid w:val="00D51F9E"/>
    <w:rsid w:val="00D522CD"/>
    <w:rsid w:val="00D52404"/>
    <w:rsid w:val="00D529EE"/>
    <w:rsid w:val="00D52FBA"/>
    <w:rsid w:val="00D52FDB"/>
    <w:rsid w:val="00D53197"/>
    <w:rsid w:val="00D5342D"/>
    <w:rsid w:val="00D53645"/>
    <w:rsid w:val="00D539A6"/>
    <w:rsid w:val="00D53B31"/>
    <w:rsid w:val="00D55025"/>
    <w:rsid w:val="00D55E08"/>
    <w:rsid w:val="00D565E5"/>
    <w:rsid w:val="00D5697F"/>
    <w:rsid w:val="00D56C2C"/>
    <w:rsid w:val="00D56D51"/>
    <w:rsid w:val="00D571C1"/>
    <w:rsid w:val="00D574D0"/>
    <w:rsid w:val="00D57A07"/>
    <w:rsid w:val="00D57A3B"/>
    <w:rsid w:val="00D57B3E"/>
    <w:rsid w:val="00D57B88"/>
    <w:rsid w:val="00D57FA8"/>
    <w:rsid w:val="00D6009C"/>
    <w:rsid w:val="00D6092C"/>
    <w:rsid w:val="00D60D86"/>
    <w:rsid w:val="00D60E20"/>
    <w:rsid w:val="00D60F8A"/>
    <w:rsid w:val="00D612F8"/>
    <w:rsid w:val="00D61364"/>
    <w:rsid w:val="00D6191C"/>
    <w:rsid w:val="00D61BDD"/>
    <w:rsid w:val="00D61CF2"/>
    <w:rsid w:val="00D61F52"/>
    <w:rsid w:val="00D61FC2"/>
    <w:rsid w:val="00D621A3"/>
    <w:rsid w:val="00D62283"/>
    <w:rsid w:val="00D622B5"/>
    <w:rsid w:val="00D622DD"/>
    <w:rsid w:val="00D62CD0"/>
    <w:rsid w:val="00D62DA2"/>
    <w:rsid w:val="00D62EB8"/>
    <w:rsid w:val="00D62FA8"/>
    <w:rsid w:val="00D6343F"/>
    <w:rsid w:val="00D6344C"/>
    <w:rsid w:val="00D6387E"/>
    <w:rsid w:val="00D639CD"/>
    <w:rsid w:val="00D639D4"/>
    <w:rsid w:val="00D63A37"/>
    <w:rsid w:val="00D63C7E"/>
    <w:rsid w:val="00D63F56"/>
    <w:rsid w:val="00D645FF"/>
    <w:rsid w:val="00D64776"/>
    <w:rsid w:val="00D648C7"/>
    <w:rsid w:val="00D64995"/>
    <w:rsid w:val="00D649CE"/>
    <w:rsid w:val="00D649EB"/>
    <w:rsid w:val="00D64B4F"/>
    <w:rsid w:val="00D64F8A"/>
    <w:rsid w:val="00D64F8C"/>
    <w:rsid w:val="00D650EC"/>
    <w:rsid w:val="00D652E2"/>
    <w:rsid w:val="00D65313"/>
    <w:rsid w:val="00D65385"/>
    <w:rsid w:val="00D65416"/>
    <w:rsid w:val="00D657E0"/>
    <w:rsid w:val="00D65A04"/>
    <w:rsid w:val="00D65BA3"/>
    <w:rsid w:val="00D65D2E"/>
    <w:rsid w:val="00D66341"/>
    <w:rsid w:val="00D66410"/>
    <w:rsid w:val="00D665C9"/>
    <w:rsid w:val="00D66699"/>
    <w:rsid w:val="00D66B63"/>
    <w:rsid w:val="00D66D04"/>
    <w:rsid w:val="00D66DEE"/>
    <w:rsid w:val="00D66ED4"/>
    <w:rsid w:val="00D67248"/>
    <w:rsid w:val="00D67362"/>
    <w:rsid w:val="00D674C9"/>
    <w:rsid w:val="00D678F3"/>
    <w:rsid w:val="00D67CF4"/>
    <w:rsid w:val="00D70DBD"/>
    <w:rsid w:val="00D71101"/>
    <w:rsid w:val="00D71635"/>
    <w:rsid w:val="00D71A2A"/>
    <w:rsid w:val="00D71CB0"/>
    <w:rsid w:val="00D71DF9"/>
    <w:rsid w:val="00D72002"/>
    <w:rsid w:val="00D727B1"/>
    <w:rsid w:val="00D72DB0"/>
    <w:rsid w:val="00D72E7F"/>
    <w:rsid w:val="00D7315B"/>
    <w:rsid w:val="00D7364C"/>
    <w:rsid w:val="00D73709"/>
    <w:rsid w:val="00D737F4"/>
    <w:rsid w:val="00D73D04"/>
    <w:rsid w:val="00D73F4C"/>
    <w:rsid w:val="00D740F2"/>
    <w:rsid w:val="00D7442C"/>
    <w:rsid w:val="00D744ED"/>
    <w:rsid w:val="00D74597"/>
    <w:rsid w:val="00D74869"/>
    <w:rsid w:val="00D74C03"/>
    <w:rsid w:val="00D74D65"/>
    <w:rsid w:val="00D74FB7"/>
    <w:rsid w:val="00D7522A"/>
    <w:rsid w:val="00D752EF"/>
    <w:rsid w:val="00D754E3"/>
    <w:rsid w:val="00D755E8"/>
    <w:rsid w:val="00D75F71"/>
    <w:rsid w:val="00D7600A"/>
    <w:rsid w:val="00D761AA"/>
    <w:rsid w:val="00D762ED"/>
    <w:rsid w:val="00D76311"/>
    <w:rsid w:val="00D76593"/>
    <w:rsid w:val="00D7663D"/>
    <w:rsid w:val="00D7682B"/>
    <w:rsid w:val="00D769D0"/>
    <w:rsid w:val="00D7754D"/>
    <w:rsid w:val="00D77813"/>
    <w:rsid w:val="00D7784C"/>
    <w:rsid w:val="00D77DFF"/>
    <w:rsid w:val="00D801EA"/>
    <w:rsid w:val="00D806B6"/>
    <w:rsid w:val="00D807BB"/>
    <w:rsid w:val="00D807D9"/>
    <w:rsid w:val="00D80B1C"/>
    <w:rsid w:val="00D80D07"/>
    <w:rsid w:val="00D80E87"/>
    <w:rsid w:val="00D810A0"/>
    <w:rsid w:val="00D816F4"/>
    <w:rsid w:val="00D8180F"/>
    <w:rsid w:val="00D8199C"/>
    <w:rsid w:val="00D81BB9"/>
    <w:rsid w:val="00D81BF0"/>
    <w:rsid w:val="00D81DCC"/>
    <w:rsid w:val="00D81E72"/>
    <w:rsid w:val="00D821EE"/>
    <w:rsid w:val="00D82312"/>
    <w:rsid w:val="00D82527"/>
    <w:rsid w:val="00D82590"/>
    <w:rsid w:val="00D828F4"/>
    <w:rsid w:val="00D82CE0"/>
    <w:rsid w:val="00D82F36"/>
    <w:rsid w:val="00D82F5E"/>
    <w:rsid w:val="00D83044"/>
    <w:rsid w:val="00D833EB"/>
    <w:rsid w:val="00D83871"/>
    <w:rsid w:val="00D839B4"/>
    <w:rsid w:val="00D83A37"/>
    <w:rsid w:val="00D83B1B"/>
    <w:rsid w:val="00D83BD6"/>
    <w:rsid w:val="00D83C4D"/>
    <w:rsid w:val="00D84145"/>
    <w:rsid w:val="00D841BF"/>
    <w:rsid w:val="00D8433B"/>
    <w:rsid w:val="00D843DF"/>
    <w:rsid w:val="00D84586"/>
    <w:rsid w:val="00D84839"/>
    <w:rsid w:val="00D84B42"/>
    <w:rsid w:val="00D84B5C"/>
    <w:rsid w:val="00D84CB5"/>
    <w:rsid w:val="00D84DE6"/>
    <w:rsid w:val="00D84E18"/>
    <w:rsid w:val="00D8501A"/>
    <w:rsid w:val="00D85046"/>
    <w:rsid w:val="00D8507B"/>
    <w:rsid w:val="00D855D2"/>
    <w:rsid w:val="00D85702"/>
    <w:rsid w:val="00D85B93"/>
    <w:rsid w:val="00D85F1C"/>
    <w:rsid w:val="00D85FF6"/>
    <w:rsid w:val="00D86354"/>
    <w:rsid w:val="00D8638D"/>
    <w:rsid w:val="00D863A7"/>
    <w:rsid w:val="00D86596"/>
    <w:rsid w:val="00D8686B"/>
    <w:rsid w:val="00D869DF"/>
    <w:rsid w:val="00D86C9F"/>
    <w:rsid w:val="00D86EB5"/>
    <w:rsid w:val="00D8737E"/>
    <w:rsid w:val="00D8745F"/>
    <w:rsid w:val="00D877F3"/>
    <w:rsid w:val="00D878F1"/>
    <w:rsid w:val="00D87A36"/>
    <w:rsid w:val="00D87D54"/>
    <w:rsid w:val="00D9028A"/>
    <w:rsid w:val="00D9032F"/>
    <w:rsid w:val="00D904C2"/>
    <w:rsid w:val="00D904D4"/>
    <w:rsid w:val="00D90630"/>
    <w:rsid w:val="00D9112A"/>
    <w:rsid w:val="00D914EA"/>
    <w:rsid w:val="00D9185F"/>
    <w:rsid w:val="00D918C9"/>
    <w:rsid w:val="00D91EEB"/>
    <w:rsid w:val="00D920C3"/>
    <w:rsid w:val="00D92464"/>
    <w:rsid w:val="00D9251E"/>
    <w:rsid w:val="00D92AA1"/>
    <w:rsid w:val="00D92C20"/>
    <w:rsid w:val="00D92D28"/>
    <w:rsid w:val="00D92ECA"/>
    <w:rsid w:val="00D93049"/>
    <w:rsid w:val="00D932A0"/>
    <w:rsid w:val="00D934CB"/>
    <w:rsid w:val="00D93644"/>
    <w:rsid w:val="00D93B2E"/>
    <w:rsid w:val="00D93C08"/>
    <w:rsid w:val="00D93D8E"/>
    <w:rsid w:val="00D93DA3"/>
    <w:rsid w:val="00D940FE"/>
    <w:rsid w:val="00D941B2"/>
    <w:rsid w:val="00D94392"/>
    <w:rsid w:val="00D9478B"/>
    <w:rsid w:val="00D94930"/>
    <w:rsid w:val="00D94991"/>
    <w:rsid w:val="00D949AF"/>
    <w:rsid w:val="00D94A12"/>
    <w:rsid w:val="00D94A9E"/>
    <w:rsid w:val="00D94C32"/>
    <w:rsid w:val="00D94CB9"/>
    <w:rsid w:val="00D94CD2"/>
    <w:rsid w:val="00D94E07"/>
    <w:rsid w:val="00D95199"/>
    <w:rsid w:val="00D95665"/>
    <w:rsid w:val="00D95B8C"/>
    <w:rsid w:val="00D95D58"/>
    <w:rsid w:val="00D95EB0"/>
    <w:rsid w:val="00D95FC3"/>
    <w:rsid w:val="00D96201"/>
    <w:rsid w:val="00D96219"/>
    <w:rsid w:val="00D96464"/>
    <w:rsid w:val="00D96836"/>
    <w:rsid w:val="00D9720F"/>
    <w:rsid w:val="00D9757C"/>
    <w:rsid w:val="00D9767E"/>
    <w:rsid w:val="00D97961"/>
    <w:rsid w:val="00D9797F"/>
    <w:rsid w:val="00D97BC0"/>
    <w:rsid w:val="00D97E4A"/>
    <w:rsid w:val="00DA01B9"/>
    <w:rsid w:val="00DA01D2"/>
    <w:rsid w:val="00DA0353"/>
    <w:rsid w:val="00DA04F1"/>
    <w:rsid w:val="00DA0503"/>
    <w:rsid w:val="00DA09B7"/>
    <w:rsid w:val="00DA0C4A"/>
    <w:rsid w:val="00DA0EBD"/>
    <w:rsid w:val="00DA0F67"/>
    <w:rsid w:val="00DA1185"/>
    <w:rsid w:val="00DA1318"/>
    <w:rsid w:val="00DA1754"/>
    <w:rsid w:val="00DA1C95"/>
    <w:rsid w:val="00DA1F79"/>
    <w:rsid w:val="00DA23A8"/>
    <w:rsid w:val="00DA24D4"/>
    <w:rsid w:val="00DA28FA"/>
    <w:rsid w:val="00DA295D"/>
    <w:rsid w:val="00DA2B6E"/>
    <w:rsid w:val="00DA2D3E"/>
    <w:rsid w:val="00DA3198"/>
    <w:rsid w:val="00DA3445"/>
    <w:rsid w:val="00DA353A"/>
    <w:rsid w:val="00DA3C4C"/>
    <w:rsid w:val="00DA3CC5"/>
    <w:rsid w:val="00DA3CF6"/>
    <w:rsid w:val="00DA3E80"/>
    <w:rsid w:val="00DA41C2"/>
    <w:rsid w:val="00DA429C"/>
    <w:rsid w:val="00DA4385"/>
    <w:rsid w:val="00DA44DB"/>
    <w:rsid w:val="00DA4C87"/>
    <w:rsid w:val="00DA5170"/>
    <w:rsid w:val="00DA51D1"/>
    <w:rsid w:val="00DA533A"/>
    <w:rsid w:val="00DA540B"/>
    <w:rsid w:val="00DA56DB"/>
    <w:rsid w:val="00DA5799"/>
    <w:rsid w:val="00DA57E4"/>
    <w:rsid w:val="00DA5A81"/>
    <w:rsid w:val="00DA5CAD"/>
    <w:rsid w:val="00DA5ED8"/>
    <w:rsid w:val="00DA5F77"/>
    <w:rsid w:val="00DA6161"/>
    <w:rsid w:val="00DA62A1"/>
    <w:rsid w:val="00DA665A"/>
    <w:rsid w:val="00DA66EB"/>
    <w:rsid w:val="00DA69A9"/>
    <w:rsid w:val="00DA69D1"/>
    <w:rsid w:val="00DA6C1D"/>
    <w:rsid w:val="00DA7000"/>
    <w:rsid w:val="00DA73D7"/>
    <w:rsid w:val="00DA7893"/>
    <w:rsid w:val="00DA797F"/>
    <w:rsid w:val="00DA7A33"/>
    <w:rsid w:val="00DA7F08"/>
    <w:rsid w:val="00DB03E4"/>
    <w:rsid w:val="00DB0420"/>
    <w:rsid w:val="00DB0513"/>
    <w:rsid w:val="00DB0AB0"/>
    <w:rsid w:val="00DB0B41"/>
    <w:rsid w:val="00DB0C74"/>
    <w:rsid w:val="00DB0E80"/>
    <w:rsid w:val="00DB0F32"/>
    <w:rsid w:val="00DB115E"/>
    <w:rsid w:val="00DB11ED"/>
    <w:rsid w:val="00DB14A3"/>
    <w:rsid w:val="00DB14C6"/>
    <w:rsid w:val="00DB17C3"/>
    <w:rsid w:val="00DB1EAA"/>
    <w:rsid w:val="00DB1EF0"/>
    <w:rsid w:val="00DB20FB"/>
    <w:rsid w:val="00DB21B3"/>
    <w:rsid w:val="00DB226E"/>
    <w:rsid w:val="00DB22DC"/>
    <w:rsid w:val="00DB25AE"/>
    <w:rsid w:val="00DB27CA"/>
    <w:rsid w:val="00DB2F79"/>
    <w:rsid w:val="00DB302B"/>
    <w:rsid w:val="00DB320C"/>
    <w:rsid w:val="00DB3248"/>
    <w:rsid w:val="00DB34E1"/>
    <w:rsid w:val="00DB3756"/>
    <w:rsid w:val="00DB37EA"/>
    <w:rsid w:val="00DB3B78"/>
    <w:rsid w:val="00DB49C3"/>
    <w:rsid w:val="00DB4C1B"/>
    <w:rsid w:val="00DB4CE8"/>
    <w:rsid w:val="00DB4DCC"/>
    <w:rsid w:val="00DB4E4B"/>
    <w:rsid w:val="00DB503C"/>
    <w:rsid w:val="00DB509E"/>
    <w:rsid w:val="00DB5874"/>
    <w:rsid w:val="00DB5B7E"/>
    <w:rsid w:val="00DB5BFF"/>
    <w:rsid w:val="00DB5D86"/>
    <w:rsid w:val="00DB5F2A"/>
    <w:rsid w:val="00DB5FCC"/>
    <w:rsid w:val="00DB6335"/>
    <w:rsid w:val="00DB63B5"/>
    <w:rsid w:val="00DB65DC"/>
    <w:rsid w:val="00DB6714"/>
    <w:rsid w:val="00DB6953"/>
    <w:rsid w:val="00DB6A05"/>
    <w:rsid w:val="00DB6A73"/>
    <w:rsid w:val="00DB6BAA"/>
    <w:rsid w:val="00DB6D8D"/>
    <w:rsid w:val="00DB7019"/>
    <w:rsid w:val="00DB7599"/>
    <w:rsid w:val="00DB7CD0"/>
    <w:rsid w:val="00DC00EF"/>
    <w:rsid w:val="00DC06C3"/>
    <w:rsid w:val="00DC09F6"/>
    <w:rsid w:val="00DC0A30"/>
    <w:rsid w:val="00DC0AED"/>
    <w:rsid w:val="00DC0C61"/>
    <w:rsid w:val="00DC0D84"/>
    <w:rsid w:val="00DC0E17"/>
    <w:rsid w:val="00DC0E44"/>
    <w:rsid w:val="00DC11E6"/>
    <w:rsid w:val="00DC13C7"/>
    <w:rsid w:val="00DC173D"/>
    <w:rsid w:val="00DC1A5C"/>
    <w:rsid w:val="00DC2042"/>
    <w:rsid w:val="00DC2262"/>
    <w:rsid w:val="00DC24A0"/>
    <w:rsid w:val="00DC2DB0"/>
    <w:rsid w:val="00DC2F51"/>
    <w:rsid w:val="00DC2FD6"/>
    <w:rsid w:val="00DC3436"/>
    <w:rsid w:val="00DC36F9"/>
    <w:rsid w:val="00DC3733"/>
    <w:rsid w:val="00DC37EB"/>
    <w:rsid w:val="00DC3A2E"/>
    <w:rsid w:val="00DC4439"/>
    <w:rsid w:val="00DC484F"/>
    <w:rsid w:val="00DC4C37"/>
    <w:rsid w:val="00DC50DC"/>
    <w:rsid w:val="00DC54A0"/>
    <w:rsid w:val="00DC562A"/>
    <w:rsid w:val="00DC5DE5"/>
    <w:rsid w:val="00DC6104"/>
    <w:rsid w:val="00DC6383"/>
    <w:rsid w:val="00DC63F2"/>
    <w:rsid w:val="00DC68B4"/>
    <w:rsid w:val="00DC69FA"/>
    <w:rsid w:val="00DC6B2B"/>
    <w:rsid w:val="00DC6C36"/>
    <w:rsid w:val="00DC6E3C"/>
    <w:rsid w:val="00DC6E99"/>
    <w:rsid w:val="00DC7322"/>
    <w:rsid w:val="00DC7428"/>
    <w:rsid w:val="00DC788A"/>
    <w:rsid w:val="00DC7C3A"/>
    <w:rsid w:val="00DD039C"/>
    <w:rsid w:val="00DD0992"/>
    <w:rsid w:val="00DD1631"/>
    <w:rsid w:val="00DD1799"/>
    <w:rsid w:val="00DD19A3"/>
    <w:rsid w:val="00DD1EAD"/>
    <w:rsid w:val="00DD2489"/>
    <w:rsid w:val="00DD2DFC"/>
    <w:rsid w:val="00DD2EF9"/>
    <w:rsid w:val="00DD331D"/>
    <w:rsid w:val="00DD3348"/>
    <w:rsid w:val="00DD336E"/>
    <w:rsid w:val="00DD34FA"/>
    <w:rsid w:val="00DD38EA"/>
    <w:rsid w:val="00DD3B3C"/>
    <w:rsid w:val="00DD3F6F"/>
    <w:rsid w:val="00DD4261"/>
    <w:rsid w:val="00DD45E8"/>
    <w:rsid w:val="00DD4627"/>
    <w:rsid w:val="00DD4B00"/>
    <w:rsid w:val="00DD4DAD"/>
    <w:rsid w:val="00DD5231"/>
    <w:rsid w:val="00DD5391"/>
    <w:rsid w:val="00DD55AC"/>
    <w:rsid w:val="00DD5AD6"/>
    <w:rsid w:val="00DD5D3F"/>
    <w:rsid w:val="00DD5FA0"/>
    <w:rsid w:val="00DD60AD"/>
    <w:rsid w:val="00DD6446"/>
    <w:rsid w:val="00DD67D5"/>
    <w:rsid w:val="00DD6912"/>
    <w:rsid w:val="00DD6927"/>
    <w:rsid w:val="00DD74A5"/>
    <w:rsid w:val="00DD77D3"/>
    <w:rsid w:val="00DD7DBE"/>
    <w:rsid w:val="00DD7EEA"/>
    <w:rsid w:val="00DE001B"/>
    <w:rsid w:val="00DE0302"/>
    <w:rsid w:val="00DE037E"/>
    <w:rsid w:val="00DE0761"/>
    <w:rsid w:val="00DE088D"/>
    <w:rsid w:val="00DE137B"/>
    <w:rsid w:val="00DE1792"/>
    <w:rsid w:val="00DE1A39"/>
    <w:rsid w:val="00DE1C07"/>
    <w:rsid w:val="00DE1C7C"/>
    <w:rsid w:val="00DE1DD3"/>
    <w:rsid w:val="00DE1ED6"/>
    <w:rsid w:val="00DE21A2"/>
    <w:rsid w:val="00DE243D"/>
    <w:rsid w:val="00DE2661"/>
    <w:rsid w:val="00DE26AC"/>
    <w:rsid w:val="00DE2766"/>
    <w:rsid w:val="00DE2996"/>
    <w:rsid w:val="00DE2E52"/>
    <w:rsid w:val="00DE3152"/>
    <w:rsid w:val="00DE323D"/>
    <w:rsid w:val="00DE33D8"/>
    <w:rsid w:val="00DE344B"/>
    <w:rsid w:val="00DE3580"/>
    <w:rsid w:val="00DE35AC"/>
    <w:rsid w:val="00DE390C"/>
    <w:rsid w:val="00DE394E"/>
    <w:rsid w:val="00DE3C49"/>
    <w:rsid w:val="00DE3EFD"/>
    <w:rsid w:val="00DE3F88"/>
    <w:rsid w:val="00DE4216"/>
    <w:rsid w:val="00DE4270"/>
    <w:rsid w:val="00DE434E"/>
    <w:rsid w:val="00DE458F"/>
    <w:rsid w:val="00DE4AC7"/>
    <w:rsid w:val="00DE4F05"/>
    <w:rsid w:val="00DE4F5A"/>
    <w:rsid w:val="00DE552C"/>
    <w:rsid w:val="00DE612F"/>
    <w:rsid w:val="00DE637F"/>
    <w:rsid w:val="00DE6563"/>
    <w:rsid w:val="00DE66CF"/>
    <w:rsid w:val="00DE6B72"/>
    <w:rsid w:val="00DE6FB2"/>
    <w:rsid w:val="00DE711B"/>
    <w:rsid w:val="00DE727E"/>
    <w:rsid w:val="00DE7332"/>
    <w:rsid w:val="00DE7344"/>
    <w:rsid w:val="00DE767D"/>
    <w:rsid w:val="00DE76AC"/>
    <w:rsid w:val="00DE78D0"/>
    <w:rsid w:val="00DE7EDE"/>
    <w:rsid w:val="00DF014F"/>
    <w:rsid w:val="00DF02DB"/>
    <w:rsid w:val="00DF0334"/>
    <w:rsid w:val="00DF03FA"/>
    <w:rsid w:val="00DF08B7"/>
    <w:rsid w:val="00DF09CA"/>
    <w:rsid w:val="00DF09CF"/>
    <w:rsid w:val="00DF1598"/>
    <w:rsid w:val="00DF1F18"/>
    <w:rsid w:val="00DF20A7"/>
    <w:rsid w:val="00DF2402"/>
    <w:rsid w:val="00DF25BD"/>
    <w:rsid w:val="00DF2B69"/>
    <w:rsid w:val="00DF2E6F"/>
    <w:rsid w:val="00DF40BA"/>
    <w:rsid w:val="00DF428B"/>
    <w:rsid w:val="00DF43EB"/>
    <w:rsid w:val="00DF4513"/>
    <w:rsid w:val="00DF4B23"/>
    <w:rsid w:val="00DF4CCE"/>
    <w:rsid w:val="00DF504C"/>
    <w:rsid w:val="00DF51D4"/>
    <w:rsid w:val="00DF58EA"/>
    <w:rsid w:val="00DF5D01"/>
    <w:rsid w:val="00DF5F91"/>
    <w:rsid w:val="00DF63FA"/>
    <w:rsid w:val="00DF6657"/>
    <w:rsid w:val="00DF6CB3"/>
    <w:rsid w:val="00DF71F6"/>
    <w:rsid w:val="00DF7218"/>
    <w:rsid w:val="00DF72FA"/>
    <w:rsid w:val="00DF7474"/>
    <w:rsid w:val="00DF7754"/>
    <w:rsid w:val="00DF7ADD"/>
    <w:rsid w:val="00E00727"/>
    <w:rsid w:val="00E019CE"/>
    <w:rsid w:val="00E01EFE"/>
    <w:rsid w:val="00E01FDB"/>
    <w:rsid w:val="00E02755"/>
    <w:rsid w:val="00E02A0D"/>
    <w:rsid w:val="00E02E9E"/>
    <w:rsid w:val="00E031FE"/>
    <w:rsid w:val="00E03896"/>
    <w:rsid w:val="00E03962"/>
    <w:rsid w:val="00E03BA0"/>
    <w:rsid w:val="00E03D07"/>
    <w:rsid w:val="00E03ED8"/>
    <w:rsid w:val="00E040CE"/>
    <w:rsid w:val="00E041BC"/>
    <w:rsid w:val="00E045C9"/>
    <w:rsid w:val="00E045E1"/>
    <w:rsid w:val="00E04B93"/>
    <w:rsid w:val="00E04B9A"/>
    <w:rsid w:val="00E04D43"/>
    <w:rsid w:val="00E04F42"/>
    <w:rsid w:val="00E0569F"/>
    <w:rsid w:val="00E05D9F"/>
    <w:rsid w:val="00E065DB"/>
    <w:rsid w:val="00E06612"/>
    <w:rsid w:val="00E066B0"/>
    <w:rsid w:val="00E06A50"/>
    <w:rsid w:val="00E06BE7"/>
    <w:rsid w:val="00E0748D"/>
    <w:rsid w:val="00E074AD"/>
    <w:rsid w:val="00E074F1"/>
    <w:rsid w:val="00E07A6E"/>
    <w:rsid w:val="00E07BD8"/>
    <w:rsid w:val="00E07E7A"/>
    <w:rsid w:val="00E07FAF"/>
    <w:rsid w:val="00E07FFC"/>
    <w:rsid w:val="00E10027"/>
    <w:rsid w:val="00E105F2"/>
    <w:rsid w:val="00E10634"/>
    <w:rsid w:val="00E10A58"/>
    <w:rsid w:val="00E10DE4"/>
    <w:rsid w:val="00E11234"/>
    <w:rsid w:val="00E11411"/>
    <w:rsid w:val="00E1153B"/>
    <w:rsid w:val="00E11B3D"/>
    <w:rsid w:val="00E11B55"/>
    <w:rsid w:val="00E11F3B"/>
    <w:rsid w:val="00E12007"/>
    <w:rsid w:val="00E123DC"/>
    <w:rsid w:val="00E12506"/>
    <w:rsid w:val="00E1261F"/>
    <w:rsid w:val="00E1269A"/>
    <w:rsid w:val="00E1279E"/>
    <w:rsid w:val="00E127CD"/>
    <w:rsid w:val="00E1287A"/>
    <w:rsid w:val="00E12880"/>
    <w:rsid w:val="00E12A80"/>
    <w:rsid w:val="00E12A85"/>
    <w:rsid w:val="00E12D54"/>
    <w:rsid w:val="00E1336E"/>
    <w:rsid w:val="00E13721"/>
    <w:rsid w:val="00E142C6"/>
    <w:rsid w:val="00E144DA"/>
    <w:rsid w:val="00E14A64"/>
    <w:rsid w:val="00E14A85"/>
    <w:rsid w:val="00E14AAA"/>
    <w:rsid w:val="00E14AB4"/>
    <w:rsid w:val="00E14AEB"/>
    <w:rsid w:val="00E14AEC"/>
    <w:rsid w:val="00E14CC3"/>
    <w:rsid w:val="00E14E15"/>
    <w:rsid w:val="00E14FB2"/>
    <w:rsid w:val="00E15061"/>
    <w:rsid w:val="00E155D9"/>
    <w:rsid w:val="00E1571F"/>
    <w:rsid w:val="00E1578A"/>
    <w:rsid w:val="00E16506"/>
    <w:rsid w:val="00E1653D"/>
    <w:rsid w:val="00E167DE"/>
    <w:rsid w:val="00E16C0B"/>
    <w:rsid w:val="00E16DF7"/>
    <w:rsid w:val="00E16F11"/>
    <w:rsid w:val="00E170AC"/>
    <w:rsid w:val="00E17341"/>
    <w:rsid w:val="00E175AD"/>
    <w:rsid w:val="00E178BE"/>
    <w:rsid w:val="00E17977"/>
    <w:rsid w:val="00E179AB"/>
    <w:rsid w:val="00E17DBF"/>
    <w:rsid w:val="00E17EA8"/>
    <w:rsid w:val="00E17EC0"/>
    <w:rsid w:val="00E20316"/>
    <w:rsid w:val="00E207C8"/>
    <w:rsid w:val="00E20A3D"/>
    <w:rsid w:val="00E20BAA"/>
    <w:rsid w:val="00E20C4C"/>
    <w:rsid w:val="00E20EDD"/>
    <w:rsid w:val="00E20F7C"/>
    <w:rsid w:val="00E212F8"/>
    <w:rsid w:val="00E2137A"/>
    <w:rsid w:val="00E2137B"/>
    <w:rsid w:val="00E21A3E"/>
    <w:rsid w:val="00E21BBB"/>
    <w:rsid w:val="00E21DB8"/>
    <w:rsid w:val="00E21DFC"/>
    <w:rsid w:val="00E21E2E"/>
    <w:rsid w:val="00E2201B"/>
    <w:rsid w:val="00E2211D"/>
    <w:rsid w:val="00E221E4"/>
    <w:rsid w:val="00E221F7"/>
    <w:rsid w:val="00E222AF"/>
    <w:rsid w:val="00E2244C"/>
    <w:rsid w:val="00E224AE"/>
    <w:rsid w:val="00E2287B"/>
    <w:rsid w:val="00E2288A"/>
    <w:rsid w:val="00E22896"/>
    <w:rsid w:val="00E22B64"/>
    <w:rsid w:val="00E22BAE"/>
    <w:rsid w:val="00E22D2A"/>
    <w:rsid w:val="00E2337E"/>
    <w:rsid w:val="00E238BF"/>
    <w:rsid w:val="00E23941"/>
    <w:rsid w:val="00E245E3"/>
    <w:rsid w:val="00E24659"/>
    <w:rsid w:val="00E24760"/>
    <w:rsid w:val="00E2485C"/>
    <w:rsid w:val="00E248AE"/>
    <w:rsid w:val="00E24C99"/>
    <w:rsid w:val="00E25244"/>
    <w:rsid w:val="00E2542C"/>
    <w:rsid w:val="00E2561F"/>
    <w:rsid w:val="00E25666"/>
    <w:rsid w:val="00E258FA"/>
    <w:rsid w:val="00E25CA4"/>
    <w:rsid w:val="00E25D96"/>
    <w:rsid w:val="00E25DFE"/>
    <w:rsid w:val="00E25F84"/>
    <w:rsid w:val="00E264A3"/>
    <w:rsid w:val="00E267BE"/>
    <w:rsid w:val="00E2685C"/>
    <w:rsid w:val="00E2692F"/>
    <w:rsid w:val="00E27229"/>
    <w:rsid w:val="00E272A6"/>
    <w:rsid w:val="00E27323"/>
    <w:rsid w:val="00E273F3"/>
    <w:rsid w:val="00E275F6"/>
    <w:rsid w:val="00E2768A"/>
    <w:rsid w:val="00E27BCD"/>
    <w:rsid w:val="00E27CAD"/>
    <w:rsid w:val="00E27D33"/>
    <w:rsid w:val="00E30136"/>
    <w:rsid w:val="00E305BB"/>
    <w:rsid w:val="00E307E6"/>
    <w:rsid w:val="00E30950"/>
    <w:rsid w:val="00E310E8"/>
    <w:rsid w:val="00E31204"/>
    <w:rsid w:val="00E31249"/>
    <w:rsid w:val="00E3136C"/>
    <w:rsid w:val="00E314E5"/>
    <w:rsid w:val="00E319A4"/>
    <w:rsid w:val="00E31B5E"/>
    <w:rsid w:val="00E31C68"/>
    <w:rsid w:val="00E324EC"/>
    <w:rsid w:val="00E32EA5"/>
    <w:rsid w:val="00E33158"/>
    <w:rsid w:val="00E3323B"/>
    <w:rsid w:val="00E3328A"/>
    <w:rsid w:val="00E33949"/>
    <w:rsid w:val="00E33B81"/>
    <w:rsid w:val="00E33E60"/>
    <w:rsid w:val="00E34053"/>
    <w:rsid w:val="00E34073"/>
    <w:rsid w:val="00E3489C"/>
    <w:rsid w:val="00E34E9A"/>
    <w:rsid w:val="00E3513E"/>
    <w:rsid w:val="00E3515E"/>
    <w:rsid w:val="00E352E8"/>
    <w:rsid w:val="00E35401"/>
    <w:rsid w:val="00E3568F"/>
    <w:rsid w:val="00E35A57"/>
    <w:rsid w:val="00E35A74"/>
    <w:rsid w:val="00E35E7A"/>
    <w:rsid w:val="00E35F1E"/>
    <w:rsid w:val="00E3629A"/>
    <w:rsid w:val="00E3679E"/>
    <w:rsid w:val="00E37102"/>
    <w:rsid w:val="00E374B4"/>
    <w:rsid w:val="00E3753F"/>
    <w:rsid w:val="00E37AD1"/>
    <w:rsid w:val="00E37EB2"/>
    <w:rsid w:val="00E405C9"/>
    <w:rsid w:val="00E40B39"/>
    <w:rsid w:val="00E40C40"/>
    <w:rsid w:val="00E40DB3"/>
    <w:rsid w:val="00E413B3"/>
    <w:rsid w:val="00E413E1"/>
    <w:rsid w:val="00E419BB"/>
    <w:rsid w:val="00E41A4D"/>
    <w:rsid w:val="00E41C41"/>
    <w:rsid w:val="00E41D8B"/>
    <w:rsid w:val="00E420FD"/>
    <w:rsid w:val="00E4223E"/>
    <w:rsid w:val="00E42423"/>
    <w:rsid w:val="00E424B4"/>
    <w:rsid w:val="00E42754"/>
    <w:rsid w:val="00E42981"/>
    <w:rsid w:val="00E430C3"/>
    <w:rsid w:val="00E431AA"/>
    <w:rsid w:val="00E4325A"/>
    <w:rsid w:val="00E4329D"/>
    <w:rsid w:val="00E43452"/>
    <w:rsid w:val="00E4346F"/>
    <w:rsid w:val="00E438AB"/>
    <w:rsid w:val="00E43D1C"/>
    <w:rsid w:val="00E43ECE"/>
    <w:rsid w:val="00E43F83"/>
    <w:rsid w:val="00E4412B"/>
    <w:rsid w:val="00E4438C"/>
    <w:rsid w:val="00E443DE"/>
    <w:rsid w:val="00E44658"/>
    <w:rsid w:val="00E447C2"/>
    <w:rsid w:val="00E44B34"/>
    <w:rsid w:val="00E44B41"/>
    <w:rsid w:val="00E44C20"/>
    <w:rsid w:val="00E44CB8"/>
    <w:rsid w:val="00E45103"/>
    <w:rsid w:val="00E4574D"/>
    <w:rsid w:val="00E45F55"/>
    <w:rsid w:val="00E4649C"/>
    <w:rsid w:val="00E46701"/>
    <w:rsid w:val="00E46797"/>
    <w:rsid w:val="00E467E1"/>
    <w:rsid w:val="00E46C04"/>
    <w:rsid w:val="00E4710B"/>
    <w:rsid w:val="00E4770B"/>
    <w:rsid w:val="00E47716"/>
    <w:rsid w:val="00E4784A"/>
    <w:rsid w:val="00E50065"/>
    <w:rsid w:val="00E506A7"/>
    <w:rsid w:val="00E506FB"/>
    <w:rsid w:val="00E50885"/>
    <w:rsid w:val="00E50BF7"/>
    <w:rsid w:val="00E511E7"/>
    <w:rsid w:val="00E51217"/>
    <w:rsid w:val="00E515BC"/>
    <w:rsid w:val="00E516FD"/>
    <w:rsid w:val="00E51ACC"/>
    <w:rsid w:val="00E51AE9"/>
    <w:rsid w:val="00E51CE1"/>
    <w:rsid w:val="00E52119"/>
    <w:rsid w:val="00E5274C"/>
    <w:rsid w:val="00E52BA4"/>
    <w:rsid w:val="00E52D98"/>
    <w:rsid w:val="00E5307B"/>
    <w:rsid w:val="00E530E3"/>
    <w:rsid w:val="00E53247"/>
    <w:rsid w:val="00E53A44"/>
    <w:rsid w:val="00E53BA3"/>
    <w:rsid w:val="00E53D78"/>
    <w:rsid w:val="00E53EE5"/>
    <w:rsid w:val="00E54226"/>
    <w:rsid w:val="00E542DB"/>
    <w:rsid w:val="00E54527"/>
    <w:rsid w:val="00E551D2"/>
    <w:rsid w:val="00E555F8"/>
    <w:rsid w:val="00E55662"/>
    <w:rsid w:val="00E5571A"/>
    <w:rsid w:val="00E559B0"/>
    <w:rsid w:val="00E55C49"/>
    <w:rsid w:val="00E56668"/>
    <w:rsid w:val="00E56A12"/>
    <w:rsid w:val="00E57075"/>
    <w:rsid w:val="00E571C9"/>
    <w:rsid w:val="00E573D4"/>
    <w:rsid w:val="00E57718"/>
    <w:rsid w:val="00E578C0"/>
    <w:rsid w:val="00E57BD3"/>
    <w:rsid w:val="00E60400"/>
    <w:rsid w:val="00E60736"/>
    <w:rsid w:val="00E60B08"/>
    <w:rsid w:val="00E61032"/>
    <w:rsid w:val="00E610DC"/>
    <w:rsid w:val="00E61E6D"/>
    <w:rsid w:val="00E6203E"/>
    <w:rsid w:val="00E620BD"/>
    <w:rsid w:val="00E620F6"/>
    <w:rsid w:val="00E62102"/>
    <w:rsid w:val="00E62411"/>
    <w:rsid w:val="00E62E3D"/>
    <w:rsid w:val="00E62F4F"/>
    <w:rsid w:val="00E63900"/>
    <w:rsid w:val="00E63957"/>
    <w:rsid w:val="00E63ADA"/>
    <w:rsid w:val="00E63E7E"/>
    <w:rsid w:val="00E640B3"/>
    <w:rsid w:val="00E64748"/>
    <w:rsid w:val="00E6498C"/>
    <w:rsid w:val="00E64C52"/>
    <w:rsid w:val="00E64CCD"/>
    <w:rsid w:val="00E6500D"/>
    <w:rsid w:val="00E6507B"/>
    <w:rsid w:val="00E650F5"/>
    <w:rsid w:val="00E65499"/>
    <w:rsid w:val="00E65534"/>
    <w:rsid w:val="00E659E5"/>
    <w:rsid w:val="00E65B16"/>
    <w:rsid w:val="00E660BA"/>
    <w:rsid w:val="00E6621C"/>
    <w:rsid w:val="00E6628C"/>
    <w:rsid w:val="00E662C6"/>
    <w:rsid w:val="00E66A1E"/>
    <w:rsid w:val="00E66B5A"/>
    <w:rsid w:val="00E66D42"/>
    <w:rsid w:val="00E66E33"/>
    <w:rsid w:val="00E66E69"/>
    <w:rsid w:val="00E66F29"/>
    <w:rsid w:val="00E6734F"/>
    <w:rsid w:val="00E6748C"/>
    <w:rsid w:val="00E6771A"/>
    <w:rsid w:val="00E67764"/>
    <w:rsid w:val="00E677CE"/>
    <w:rsid w:val="00E67993"/>
    <w:rsid w:val="00E67B0F"/>
    <w:rsid w:val="00E67B83"/>
    <w:rsid w:val="00E67E60"/>
    <w:rsid w:val="00E67FA7"/>
    <w:rsid w:val="00E70027"/>
    <w:rsid w:val="00E709D7"/>
    <w:rsid w:val="00E70A5A"/>
    <w:rsid w:val="00E70AD1"/>
    <w:rsid w:val="00E70E1A"/>
    <w:rsid w:val="00E710E1"/>
    <w:rsid w:val="00E717BD"/>
    <w:rsid w:val="00E71D19"/>
    <w:rsid w:val="00E71E0B"/>
    <w:rsid w:val="00E7219B"/>
    <w:rsid w:val="00E721E3"/>
    <w:rsid w:val="00E729CD"/>
    <w:rsid w:val="00E72D22"/>
    <w:rsid w:val="00E730BF"/>
    <w:rsid w:val="00E731E2"/>
    <w:rsid w:val="00E73547"/>
    <w:rsid w:val="00E73611"/>
    <w:rsid w:val="00E736F9"/>
    <w:rsid w:val="00E73DC1"/>
    <w:rsid w:val="00E74298"/>
    <w:rsid w:val="00E7436D"/>
    <w:rsid w:val="00E743F7"/>
    <w:rsid w:val="00E74596"/>
    <w:rsid w:val="00E745BA"/>
    <w:rsid w:val="00E747C7"/>
    <w:rsid w:val="00E748CF"/>
    <w:rsid w:val="00E74E94"/>
    <w:rsid w:val="00E74F68"/>
    <w:rsid w:val="00E75070"/>
    <w:rsid w:val="00E75592"/>
    <w:rsid w:val="00E755A0"/>
    <w:rsid w:val="00E75603"/>
    <w:rsid w:val="00E75615"/>
    <w:rsid w:val="00E7561B"/>
    <w:rsid w:val="00E7583E"/>
    <w:rsid w:val="00E758FA"/>
    <w:rsid w:val="00E75D0E"/>
    <w:rsid w:val="00E75D32"/>
    <w:rsid w:val="00E75E35"/>
    <w:rsid w:val="00E76064"/>
    <w:rsid w:val="00E76157"/>
    <w:rsid w:val="00E765F4"/>
    <w:rsid w:val="00E7663A"/>
    <w:rsid w:val="00E76A77"/>
    <w:rsid w:val="00E76A84"/>
    <w:rsid w:val="00E76C3C"/>
    <w:rsid w:val="00E77CD0"/>
    <w:rsid w:val="00E800E6"/>
    <w:rsid w:val="00E801F6"/>
    <w:rsid w:val="00E8033C"/>
    <w:rsid w:val="00E80351"/>
    <w:rsid w:val="00E807DD"/>
    <w:rsid w:val="00E808BA"/>
    <w:rsid w:val="00E80C5F"/>
    <w:rsid w:val="00E80F03"/>
    <w:rsid w:val="00E80F48"/>
    <w:rsid w:val="00E81083"/>
    <w:rsid w:val="00E810D4"/>
    <w:rsid w:val="00E812D5"/>
    <w:rsid w:val="00E816D3"/>
    <w:rsid w:val="00E81BD9"/>
    <w:rsid w:val="00E81D2D"/>
    <w:rsid w:val="00E8219E"/>
    <w:rsid w:val="00E829C3"/>
    <w:rsid w:val="00E82B4B"/>
    <w:rsid w:val="00E82CC7"/>
    <w:rsid w:val="00E82CD8"/>
    <w:rsid w:val="00E8373A"/>
    <w:rsid w:val="00E837D9"/>
    <w:rsid w:val="00E84215"/>
    <w:rsid w:val="00E842EA"/>
    <w:rsid w:val="00E842F6"/>
    <w:rsid w:val="00E843A7"/>
    <w:rsid w:val="00E844FB"/>
    <w:rsid w:val="00E8456C"/>
    <w:rsid w:val="00E845A9"/>
    <w:rsid w:val="00E84DC3"/>
    <w:rsid w:val="00E84DF2"/>
    <w:rsid w:val="00E85214"/>
    <w:rsid w:val="00E856F3"/>
    <w:rsid w:val="00E85ED9"/>
    <w:rsid w:val="00E86182"/>
    <w:rsid w:val="00E86716"/>
    <w:rsid w:val="00E867A9"/>
    <w:rsid w:val="00E869DD"/>
    <w:rsid w:val="00E86AE3"/>
    <w:rsid w:val="00E86CEC"/>
    <w:rsid w:val="00E86D6E"/>
    <w:rsid w:val="00E8713F"/>
    <w:rsid w:val="00E8723D"/>
    <w:rsid w:val="00E8749B"/>
    <w:rsid w:val="00E87A04"/>
    <w:rsid w:val="00E90130"/>
    <w:rsid w:val="00E90298"/>
    <w:rsid w:val="00E90518"/>
    <w:rsid w:val="00E9071A"/>
    <w:rsid w:val="00E90807"/>
    <w:rsid w:val="00E90886"/>
    <w:rsid w:val="00E90930"/>
    <w:rsid w:val="00E9093B"/>
    <w:rsid w:val="00E90956"/>
    <w:rsid w:val="00E90BF8"/>
    <w:rsid w:val="00E90DF2"/>
    <w:rsid w:val="00E9100A"/>
    <w:rsid w:val="00E9129E"/>
    <w:rsid w:val="00E915BD"/>
    <w:rsid w:val="00E917CB"/>
    <w:rsid w:val="00E919AA"/>
    <w:rsid w:val="00E91D87"/>
    <w:rsid w:val="00E9216E"/>
    <w:rsid w:val="00E9231C"/>
    <w:rsid w:val="00E92459"/>
    <w:rsid w:val="00E92709"/>
    <w:rsid w:val="00E92B34"/>
    <w:rsid w:val="00E92E85"/>
    <w:rsid w:val="00E93068"/>
    <w:rsid w:val="00E932AC"/>
    <w:rsid w:val="00E93351"/>
    <w:rsid w:val="00E93442"/>
    <w:rsid w:val="00E93693"/>
    <w:rsid w:val="00E9371D"/>
    <w:rsid w:val="00E93B29"/>
    <w:rsid w:val="00E93EAC"/>
    <w:rsid w:val="00E93F7A"/>
    <w:rsid w:val="00E940BC"/>
    <w:rsid w:val="00E9437D"/>
    <w:rsid w:val="00E9466A"/>
    <w:rsid w:val="00E94894"/>
    <w:rsid w:val="00E94CC2"/>
    <w:rsid w:val="00E94E21"/>
    <w:rsid w:val="00E9509B"/>
    <w:rsid w:val="00E951A4"/>
    <w:rsid w:val="00E95273"/>
    <w:rsid w:val="00E95332"/>
    <w:rsid w:val="00E95524"/>
    <w:rsid w:val="00E959C9"/>
    <w:rsid w:val="00E95AA4"/>
    <w:rsid w:val="00E9602B"/>
    <w:rsid w:val="00E961DD"/>
    <w:rsid w:val="00E9663D"/>
    <w:rsid w:val="00E9669D"/>
    <w:rsid w:val="00E96754"/>
    <w:rsid w:val="00E96B7A"/>
    <w:rsid w:val="00E96E95"/>
    <w:rsid w:val="00E97652"/>
    <w:rsid w:val="00E97677"/>
    <w:rsid w:val="00E97A9A"/>
    <w:rsid w:val="00E97B82"/>
    <w:rsid w:val="00E97DB4"/>
    <w:rsid w:val="00E97F10"/>
    <w:rsid w:val="00EA0114"/>
    <w:rsid w:val="00EA02CB"/>
    <w:rsid w:val="00EA04DA"/>
    <w:rsid w:val="00EA0A1A"/>
    <w:rsid w:val="00EA0D98"/>
    <w:rsid w:val="00EA0F82"/>
    <w:rsid w:val="00EA14ED"/>
    <w:rsid w:val="00EA159F"/>
    <w:rsid w:val="00EA1601"/>
    <w:rsid w:val="00EA1684"/>
    <w:rsid w:val="00EA1EA7"/>
    <w:rsid w:val="00EA277F"/>
    <w:rsid w:val="00EA27C2"/>
    <w:rsid w:val="00EA29FB"/>
    <w:rsid w:val="00EA2B82"/>
    <w:rsid w:val="00EA30C6"/>
    <w:rsid w:val="00EA3859"/>
    <w:rsid w:val="00EA3A40"/>
    <w:rsid w:val="00EA3B85"/>
    <w:rsid w:val="00EA3E9A"/>
    <w:rsid w:val="00EA458C"/>
    <w:rsid w:val="00EA467D"/>
    <w:rsid w:val="00EA4FFE"/>
    <w:rsid w:val="00EA5603"/>
    <w:rsid w:val="00EA5714"/>
    <w:rsid w:val="00EA5830"/>
    <w:rsid w:val="00EA698B"/>
    <w:rsid w:val="00EA6B85"/>
    <w:rsid w:val="00EA7046"/>
    <w:rsid w:val="00EA7F7F"/>
    <w:rsid w:val="00EB00D2"/>
    <w:rsid w:val="00EB036A"/>
    <w:rsid w:val="00EB052E"/>
    <w:rsid w:val="00EB085D"/>
    <w:rsid w:val="00EB0AA7"/>
    <w:rsid w:val="00EB0F05"/>
    <w:rsid w:val="00EB124F"/>
    <w:rsid w:val="00EB1332"/>
    <w:rsid w:val="00EB1345"/>
    <w:rsid w:val="00EB1579"/>
    <w:rsid w:val="00EB1689"/>
    <w:rsid w:val="00EB1E42"/>
    <w:rsid w:val="00EB20FA"/>
    <w:rsid w:val="00EB21F4"/>
    <w:rsid w:val="00EB2729"/>
    <w:rsid w:val="00EB278F"/>
    <w:rsid w:val="00EB2DC4"/>
    <w:rsid w:val="00EB311A"/>
    <w:rsid w:val="00EB33D0"/>
    <w:rsid w:val="00EB38A0"/>
    <w:rsid w:val="00EB3A0B"/>
    <w:rsid w:val="00EB3F26"/>
    <w:rsid w:val="00EB401F"/>
    <w:rsid w:val="00EB40C2"/>
    <w:rsid w:val="00EB4275"/>
    <w:rsid w:val="00EB4749"/>
    <w:rsid w:val="00EB4A46"/>
    <w:rsid w:val="00EB4B54"/>
    <w:rsid w:val="00EB4D7B"/>
    <w:rsid w:val="00EB50D0"/>
    <w:rsid w:val="00EB5443"/>
    <w:rsid w:val="00EB5773"/>
    <w:rsid w:val="00EB5855"/>
    <w:rsid w:val="00EB5A1E"/>
    <w:rsid w:val="00EB611F"/>
    <w:rsid w:val="00EB69B1"/>
    <w:rsid w:val="00EB6F1A"/>
    <w:rsid w:val="00EB6FBF"/>
    <w:rsid w:val="00EB73DA"/>
    <w:rsid w:val="00EB7675"/>
    <w:rsid w:val="00EB77B6"/>
    <w:rsid w:val="00EB781A"/>
    <w:rsid w:val="00EB7EB9"/>
    <w:rsid w:val="00EC0083"/>
    <w:rsid w:val="00EC0244"/>
    <w:rsid w:val="00EC08A9"/>
    <w:rsid w:val="00EC0B80"/>
    <w:rsid w:val="00EC0EAE"/>
    <w:rsid w:val="00EC10AF"/>
    <w:rsid w:val="00EC138B"/>
    <w:rsid w:val="00EC14CC"/>
    <w:rsid w:val="00EC150B"/>
    <w:rsid w:val="00EC1BB8"/>
    <w:rsid w:val="00EC1CEB"/>
    <w:rsid w:val="00EC223E"/>
    <w:rsid w:val="00EC2860"/>
    <w:rsid w:val="00EC2D7D"/>
    <w:rsid w:val="00EC2ED2"/>
    <w:rsid w:val="00EC3011"/>
    <w:rsid w:val="00EC324C"/>
    <w:rsid w:val="00EC374F"/>
    <w:rsid w:val="00EC38C8"/>
    <w:rsid w:val="00EC39CA"/>
    <w:rsid w:val="00EC39E0"/>
    <w:rsid w:val="00EC3BAC"/>
    <w:rsid w:val="00EC3F26"/>
    <w:rsid w:val="00EC3F2C"/>
    <w:rsid w:val="00EC3F79"/>
    <w:rsid w:val="00EC4207"/>
    <w:rsid w:val="00EC4649"/>
    <w:rsid w:val="00EC472B"/>
    <w:rsid w:val="00EC4852"/>
    <w:rsid w:val="00EC53DC"/>
    <w:rsid w:val="00EC5A1B"/>
    <w:rsid w:val="00EC5AD9"/>
    <w:rsid w:val="00EC5AF4"/>
    <w:rsid w:val="00EC611A"/>
    <w:rsid w:val="00EC63E4"/>
    <w:rsid w:val="00EC6AB6"/>
    <w:rsid w:val="00EC6B61"/>
    <w:rsid w:val="00EC6B92"/>
    <w:rsid w:val="00EC6C9E"/>
    <w:rsid w:val="00EC7075"/>
    <w:rsid w:val="00EC7328"/>
    <w:rsid w:val="00EC753F"/>
    <w:rsid w:val="00EC7678"/>
    <w:rsid w:val="00EC78A7"/>
    <w:rsid w:val="00EC7950"/>
    <w:rsid w:val="00EC7FA5"/>
    <w:rsid w:val="00ED0315"/>
    <w:rsid w:val="00ED0337"/>
    <w:rsid w:val="00ED035E"/>
    <w:rsid w:val="00ED03C4"/>
    <w:rsid w:val="00ED09E1"/>
    <w:rsid w:val="00ED0A1A"/>
    <w:rsid w:val="00ED0C48"/>
    <w:rsid w:val="00ED1A34"/>
    <w:rsid w:val="00ED1B9C"/>
    <w:rsid w:val="00ED247A"/>
    <w:rsid w:val="00ED28CD"/>
    <w:rsid w:val="00ED290B"/>
    <w:rsid w:val="00ED2DFC"/>
    <w:rsid w:val="00ED2E1D"/>
    <w:rsid w:val="00ED3707"/>
    <w:rsid w:val="00ED37A4"/>
    <w:rsid w:val="00ED38C5"/>
    <w:rsid w:val="00ED44E4"/>
    <w:rsid w:val="00ED4688"/>
    <w:rsid w:val="00ED46D7"/>
    <w:rsid w:val="00ED474A"/>
    <w:rsid w:val="00ED4901"/>
    <w:rsid w:val="00ED5093"/>
    <w:rsid w:val="00ED50F2"/>
    <w:rsid w:val="00ED522C"/>
    <w:rsid w:val="00ED5366"/>
    <w:rsid w:val="00ED5496"/>
    <w:rsid w:val="00ED5A1C"/>
    <w:rsid w:val="00ED5A30"/>
    <w:rsid w:val="00ED5A77"/>
    <w:rsid w:val="00ED62A3"/>
    <w:rsid w:val="00ED6565"/>
    <w:rsid w:val="00ED6633"/>
    <w:rsid w:val="00ED6657"/>
    <w:rsid w:val="00ED6A41"/>
    <w:rsid w:val="00ED6AE3"/>
    <w:rsid w:val="00ED6C79"/>
    <w:rsid w:val="00ED6D9F"/>
    <w:rsid w:val="00ED6DF4"/>
    <w:rsid w:val="00ED6E30"/>
    <w:rsid w:val="00ED70F8"/>
    <w:rsid w:val="00ED7242"/>
    <w:rsid w:val="00EE02D1"/>
    <w:rsid w:val="00EE03D3"/>
    <w:rsid w:val="00EE0615"/>
    <w:rsid w:val="00EE08DB"/>
    <w:rsid w:val="00EE0924"/>
    <w:rsid w:val="00EE0A41"/>
    <w:rsid w:val="00EE0C28"/>
    <w:rsid w:val="00EE0EC8"/>
    <w:rsid w:val="00EE0F4E"/>
    <w:rsid w:val="00EE1394"/>
    <w:rsid w:val="00EE171E"/>
    <w:rsid w:val="00EE196D"/>
    <w:rsid w:val="00EE1C27"/>
    <w:rsid w:val="00EE1ED1"/>
    <w:rsid w:val="00EE1ED6"/>
    <w:rsid w:val="00EE22A3"/>
    <w:rsid w:val="00EE22D9"/>
    <w:rsid w:val="00EE230E"/>
    <w:rsid w:val="00EE2333"/>
    <w:rsid w:val="00EE2364"/>
    <w:rsid w:val="00EE2B85"/>
    <w:rsid w:val="00EE3412"/>
    <w:rsid w:val="00EE362A"/>
    <w:rsid w:val="00EE3709"/>
    <w:rsid w:val="00EE3CA8"/>
    <w:rsid w:val="00EE4648"/>
    <w:rsid w:val="00EE473B"/>
    <w:rsid w:val="00EE4BF9"/>
    <w:rsid w:val="00EE4D4A"/>
    <w:rsid w:val="00EE4E0C"/>
    <w:rsid w:val="00EE546E"/>
    <w:rsid w:val="00EE594B"/>
    <w:rsid w:val="00EE5BD8"/>
    <w:rsid w:val="00EE626F"/>
    <w:rsid w:val="00EE64A2"/>
    <w:rsid w:val="00EE6505"/>
    <w:rsid w:val="00EE67C2"/>
    <w:rsid w:val="00EE68F8"/>
    <w:rsid w:val="00EE6987"/>
    <w:rsid w:val="00EE6C62"/>
    <w:rsid w:val="00EE6C6E"/>
    <w:rsid w:val="00EE6EF6"/>
    <w:rsid w:val="00EE6FC8"/>
    <w:rsid w:val="00EE70F3"/>
    <w:rsid w:val="00EE74AC"/>
    <w:rsid w:val="00EE74F1"/>
    <w:rsid w:val="00EE772B"/>
    <w:rsid w:val="00EE778E"/>
    <w:rsid w:val="00EE7911"/>
    <w:rsid w:val="00EE7BA5"/>
    <w:rsid w:val="00EF0029"/>
    <w:rsid w:val="00EF004F"/>
    <w:rsid w:val="00EF02B1"/>
    <w:rsid w:val="00EF0457"/>
    <w:rsid w:val="00EF0574"/>
    <w:rsid w:val="00EF08BA"/>
    <w:rsid w:val="00EF1353"/>
    <w:rsid w:val="00EF140C"/>
    <w:rsid w:val="00EF141E"/>
    <w:rsid w:val="00EF15DB"/>
    <w:rsid w:val="00EF1719"/>
    <w:rsid w:val="00EF1807"/>
    <w:rsid w:val="00EF1A38"/>
    <w:rsid w:val="00EF1EA8"/>
    <w:rsid w:val="00EF2301"/>
    <w:rsid w:val="00EF24CF"/>
    <w:rsid w:val="00EF2536"/>
    <w:rsid w:val="00EF26A9"/>
    <w:rsid w:val="00EF2760"/>
    <w:rsid w:val="00EF2EAE"/>
    <w:rsid w:val="00EF2F1B"/>
    <w:rsid w:val="00EF2F8F"/>
    <w:rsid w:val="00EF3091"/>
    <w:rsid w:val="00EF39B2"/>
    <w:rsid w:val="00EF39F5"/>
    <w:rsid w:val="00EF3B38"/>
    <w:rsid w:val="00EF4233"/>
    <w:rsid w:val="00EF44E2"/>
    <w:rsid w:val="00EF5274"/>
    <w:rsid w:val="00EF529D"/>
    <w:rsid w:val="00EF5615"/>
    <w:rsid w:val="00EF5B49"/>
    <w:rsid w:val="00EF5E5D"/>
    <w:rsid w:val="00EF6386"/>
    <w:rsid w:val="00EF63D5"/>
    <w:rsid w:val="00EF6A48"/>
    <w:rsid w:val="00EF6DDD"/>
    <w:rsid w:val="00EF6EDE"/>
    <w:rsid w:val="00EF6FBB"/>
    <w:rsid w:val="00EF78FD"/>
    <w:rsid w:val="00EF7C6D"/>
    <w:rsid w:val="00F00030"/>
    <w:rsid w:val="00F00446"/>
    <w:rsid w:val="00F00A20"/>
    <w:rsid w:val="00F00BA2"/>
    <w:rsid w:val="00F00BA5"/>
    <w:rsid w:val="00F00BC3"/>
    <w:rsid w:val="00F00C25"/>
    <w:rsid w:val="00F00D57"/>
    <w:rsid w:val="00F00F9F"/>
    <w:rsid w:val="00F0126B"/>
    <w:rsid w:val="00F013BD"/>
    <w:rsid w:val="00F01441"/>
    <w:rsid w:val="00F0147A"/>
    <w:rsid w:val="00F019AD"/>
    <w:rsid w:val="00F01B15"/>
    <w:rsid w:val="00F022AB"/>
    <w:rsid w:val="00F02565"/>
    <w:rsid w:val="00F02971"/>
    <w:rsid w:val="00F029C8"/>
    <w:rsid w:val="00F02AE7"/>
    <w:rsid w:val="00F02B4C"/>
    <w:rsid w:val="00F02BBC"/>
    <w:rsid w:val="00F02EFB"/>
    <w:rsid w:val="00F03075"/>
    <w:rsid w:val="00F032F3"/>
    <w:rsid w:val="00F03720"/>
    <w:rsid w:val="00F03736"/>
    <w:rsid w:val="00F0389C"/>
    <w:rsid w:val="00F04345"/>
    <w:rsid w:val="00F04556"/>
    <w:rsid w:val="00F04671"/>
    <w:rsid w:val="00F047A8"/>
    <w:rsid w:val="00F04E90"/>
    <w:rsid w:val="00F05064"/>
    <w:rsid w:val="00F05614"/>
    <w:rsid w:val="00F05A95"/>
    <w:rsid w:val="00F05C22"/>
    <w:rsid w:val="00F05DD6"/>
    <w:rsid w:val="00F05F3E"/>
    <w:rsid w:val="00F05FD0"/>
    <w:rsid w:val="00F0667C"/>
    <w:rsid w:val="00F067F2"/>
    <w:rsid w:val="00F06AFF"/>
    <w:rsid w:val="00F06CBC"/>
    <w:rsid w:val="00F06E8D"/>
    <w:rsid w:val="00F07064"/>
    <w:rsid w:val="00F0716B"/>
    <w:rsid w:val="00F071C4"/>
    <w:rsid w:val="00F07578"/>
    <w:rsid w:val="00F07584"/>
    <w:rsid w:val="00F078CF"/>
    <w:rsid w:val="00F07AC0"/>
    <w:rsid w:val="00F07DB7"/>
    <w:rsid w:val="00F07EF3"/>
    <w:rsid w:val="00F103DD"/>
    <w:rsid w:val="00F103FC"/>
    <w:rsid w:val="00F1064F"/>
    <w:rsid w:val="00F10CE6"/>
    <w:rsid w:val="00F10DEF"/>
    <w:rsid w:val="00F10F48"/>
    <w:rsid w:val="00F11166"/>
    <w:rsid w:val="00F1126D"/>
    <w:rsid w:val="00F114BA"/>
    <w:rsid w:val="00F11569"/>
    <w:rsid w:val="00F1160B"/>
    <w:rsid w:val="00F11A28"/>
    <w:rsid w:val="00F11C89"/>
    <w:rsid w:val="00F11E0A"/>
    <w:rsid w:val="00F11FE7"/>
    <w:rsid w:val="00F12584"/>
    <w:rsid w:val="00F126DA"/>
    <w:rsid w:val="00F12E2D"/>
    <w:rsid w:val="00F1305A"/>
    <w:rsid w:val="00F13069"/>
    <w:rsid w:val="00F135DB"/>
    <w:rsid w:val="00F13753"/>
    <w:rsid w:val="00F139D3"/>
    <w:rsid w:val="00F13AF5"/>
    <w:rsid w:val="00F13C80"/>
    <w:rsid w:val="00F13CBE"/>
    <w:rsid w:val="00F13DDD"/>
    <w:rsid w:val="00F13E54"/>
    <w:rsid w:val="00F140C4"/>
    <w:rsid w:val="00F147AE"/>
    <w:rsid w:val="00F14DDA"/>
    <w:rsid w:val="00F14FAA"/>
    <w:rsid w:val="00F152CE"/>
    <w:rsid w:val="00F15379"/>
    <w:rsid w:val="00F15449"/>
    <w:rsid w:val="00F155EB"/>
    <w:rsid w:val="00F16252"/>
    <w:rsid w:val="00F16646"/>
    <w:rsid w:val="00F16651"/>
    <w:rsid w:val="00F166F6"/>
    <w:rsid w:val="00F16B96"/>
    <w:rsid w:val="00F16DB8"/>
    <w:rsid w:val="00F176B3"/>
    <w:rsid w:val="00F176DA"/>
    <w:rsid w:val="00F17917"/>
    <w:rsid w:val="00F17AA3"/>
    <w:rsid w:val="00F17AFC"/>
    <w:rsid w:val="00F17F2D"/>
    <w:rsid w:val="00F17F2F"/>
    <w:rsid w:val="00F201FA"/>
    <w:rsid w:val="00F20220"/>
    <w:rsid w:val="00F203C4"/>
    <w:rsid w:val="00F20587"/>
    <w:rsid w:val="00F20646"/>
    <w:rsid w:val="00F20788"/>
    <w:rsid w:val="00F20A2A"/>
    <w:rsid w:val="00F20D3C"/>
    <w:rsid w:val="00F210C8"/>
    <w:rsid w:val="00F21184"/>
    <w:rsid w:val="00F2118C"/>
    <w:rsid w:val="00F2150A"/>
    <w:rsid w:val="00F215F6"/>
    <w:rsid w:val="00F21865"/>
    <w:rsid w:val="00F220D7"/>
    <w:rsid w:val="00F221CF"/>
    <w:rsid w:val="00F225E5"/>
    <w:rsid w:val="00F22813"/>
    <w:rsid w:val="00F22B07"/>
    <w:rsid w:val="00F22BF1"/>
    <w:rsid w:val="00F22F45"/>
    <w:rsid w:val="00F231B4"/>
    <w:rsid w:val="00F232F1"/>
    <w:rsid w:val="00F23461"/>
    <w:rsid w:val="00F23506"/>
    <w:rsid w:val="00F236D4"/>
    <w:rsid w:val="00F23B74"/>
    <w:rsid w:val="00F23DD4"/>
    <w:rsid w:val="00F2406F"/>
    <w:rsid w:val="00F24072"/>
    <w:rsid w:val="00F246DC"/>
    <w:rsid w:val="00F2491A"/>
    <w:rsid w:val="00F249A6"/>
    <w:rsid w:val="00F24A68"/>
    <w:rsid w:val="00F24FA1"/>
    <w:rsid w:val="00F25406"/>
    <w:rsid w:val="00F2577C"/>
    <w:rsid w:val="00F25918"/>
    <w:rsid w:val="00F25EBE"/>
    <w:rsid w:val="00F26435"/>
    <w:rsid w:val="00F26514"/>
    <w:rsid w:val="00F2657F"/>
    <w:rsid w:val="00F266D4"/>
    <w:rsid w:val="00F267EA"/>
    <w:rsid w:val="00F2680D"/>
    <w:rsid w:val="00F268C3"/>
    <w:rsid w:val="00F26B57"/>
    <w:rsid w:val="00F26D11"/>
    <w:rsid w:val="00F26F4B"/>
    <w:rsid w:val="00F271DE"/>
    <w:rsid w:val="00F27702"/>
    <w:rsid w:val="00F27789"/>
    <w:rsid w:val="00F277BA"/>
    <w:rsid w:val="00F27AD9"/>
    <w:rsid w:val="00F27F8A"/>
    <w:rsid w:val="00F30125"/>
    <w:rsid w:val="00F30355"/>
    <w:rsid w:val="00F30429"/>
    <w:rsid w:val="00F305AF"/>
    <w:rsid w:val="00F30FF6"/>
    <w:rsid w:val="00F311AA"/>
    <w:rsid w:val="00F312B2"/>
    <w:rsid w:val="00F312C6"/>
    <w:rsid w:val="00F313D0"/>
    <w:rsid w:val="00F318B1"/>
    <w:rsid w:val="00F31B53"/>
    <w:rsid w:val="00F31B8F"/>
    <w:rsid w:val="00F31BDB"/>
    <w:rsid w:val="00F31C35"/>
    <w:rsid w:val="00F32556"/>
    <w:rsid w:val="00F32AA3"/>
    <w:rsid w:val="00F3331E"/>
    <w:rsid w:val="00F33429"/>
    <w:rsid w:val="00F3356B"/>
    <w:rsid w:val="00F33749"/>
    <w:rsid w:val="00F337B5"/>
    <w:rsid w:val="00F33899"/>
    <w:rsid w:val="00F33ABE"/>
    <w:rsid w:val="00F33E45"/>
    <w:rsid w:val="00F33EC0"/>
    <w:rsid w:val="00F33F94"/>
    <w:rsid w:val="00F3418F"/>
    <w:rsid w:val="00F34433"/>
    <w:rsid w:val="00F34506"/>
    <w:rsid w:val="00F346CE"/>
    <w:rsid w:val="00F3474A"/>
    <w:rsid w:val="00F34B3C"/>
    <w:rsid w:val="00F34C87"/>
    <w:rsid w:val="00F34EDB"/>
    <w:rsid w:val="00F353C8"/>
    <w:rsid w:val="00F35482"/>
    <w:rsid w:val="00F356D4"/>
    <w:rsid w:val="00F35B33"/>
    <w:rsid w:val="00F361BF"/>
    <w:rsid w:val="00F362E3"/>
    <w:rsid w:val="00F3635A"/>
    <w:rsid w:val="00F365FE"/>
    <w:rsid w:val="00F36831"/>
    <w:rsid w:val="00F36847"/>
    <w:rsid w:val="00F36AEF"/>
    <w:rsid w:val="00F36B17"/>
    <w:rsid w:val="00F36EB9"/>
    <w:rsid w:val="00F37179"/>
    <w:rsid w:val="00F37221"/>
    <w:rsid w:val="00F37500"/>
    <w:rsid w:val="00F37730"/>
    <w:rsid w:val="00F377CD"/>
    <w:rsid w:val="00F37842"/>
    <w:rsid w:val="00F37CE0"/>
    <w:rsid w:val="00F37F80"/>
    <w:rsid w:val="00F40F10"/>
    <w:rsid w:val="00F410B6"/>
    <w:rsid w:val="00F41109"/>
    <w:rsid w:val="00F41B74"/>
    <w:rsid w:val="00F41EAB"/>
    <w:rsid w:val="00F422E0"/>
    <w:rsid w:val="00F4240F"/>
    <w:rsid w:val="00F42B2E"/>
    <w:rsid w:val="00F42E52"/>
    <w:rsid w:val="00F43008"/>
    <w:rsid w:val="00F4323A"/>
    <w:rsid w:val="00F4367D"/>
    <w:rsid w:val="00F43A6D"/>
    <w:rsid w:val="00F43A90"/>
    <w:rsid w:val="00F43CFF"/>
    <w:rsid w:val="00F43FE7"/>
    <w:rsid w:val="00F44271"/>
    <w:rsid w:val="00F442CD"/>
    <w:rsid w:val="00F44444"/>
    <w:rsid w:val="00F44459"/>
    <w:rsid w:val="00F44F78"/>
    <w:rsid w:val="00F45028"/>
    <w:rsid w:val="00F45045"/>
    <w:rsid w:val="00F4618F"/>
    <w:rsid w:val="00F46485"/>
    <w:rsid w:val="00F46C84"/>
    <w:rsid w:val="00F46E49"/>
    <w:rsid w:val="00F46E7C"/>
    <w:rsid w:val="00F46EDA"/>
    <w:rsid w:val="00F472B7"/>
    <w:rsid w:val="00F479ED"/>
    <w:rsid w:val="00F47D99"/>
    <w:rsid w:val="00F50044"/>
    <w:rsid w:val="00F50336"/>
    <w:rsid w:val="00F5034E"/>
    <w:rsid w:val="00F50745"/>
    <w:rsid w:val="00F50BFA"/>
    <w:rsid w:val="00F50E38"/>
    <w:rsid w:val="00F50FD1"/>
    <w:rsid w:val="00F51833"/>
    <w:rsid w:val="00F518E6"/>
    <w:rsid w:val="00F51C52"/>
    <w:rsid w:val="00F51EE6"/>
    <w:rsid w:val="00F52723"/>
    <w:rsid w:val="00F5274F"/>
    <w:rsid w:val="00F528B7"/>
    <w:rsid w:val="00F52B61"/>
    <w:rsid w:val="00F530C4"/>
    <w:rsid w:val="00F5334B"/>
    <w:rsid w:val="00F53671"/>
    <w:rsid w:val="00F5378F"/>
    <w:rsid w:val="00F53A4F"/>
    <w:rsid w:val="00F543D5"/>
    <w:rsid w:val="00F5449A"/>
    <w:rsid w:val="00F54575"/>
    <w:rsid w:val="00F545DB"/>
    <w:rsid w:val="00F546B6"/>
    <w:rsid w:val="00F547D1"/>
    <w:rsid w:val="00F54D12"/>
    <w:rsid w:val="00F54D1F"/>
    <w:rsid w:val="00F54E1E"/>
    <w:rsid w:val="00F550AF"/>
    <w:rsid w:val="00F55449"/>
    <w:rsid w:val="00F555F1"/>
    <w:rsid w:val="00F5595F"/>
    <w:rsid w:val="00F56007"/>
    <w:rsid w:val="00F5623B"/>
    <w:rsid w:val="00F566E1"/>
    <w:rsid w:val="00F56743"/>
    <w:rsid w:val="00F56BCE"/>
    <w:rsid w:val="00F56CC3"/>
    <w:rsid w:val="00F56DF0"/>
    <w:rsid w:val="00F56E9F"/>
    <w:rsid w:val="00F5702F"/>
    <w:rsid w:val="00F570E4"/>
    <w:rsid w:val="00F57238"/>
    <w:rsid w:val="00F57269"/>
    <w:rsid w:val="00F57864"/>
    <w:rsid w:val="00F5793B"/>
    <w:rsid w:val="00F57AE6"/>
    <w:rsid w:val="00F57BC6"/>
    <w:rsid w:val="00F57CA2"/>
    <w:rsid w:val="00F57E88"/>
    <w:rsid w:val="00F57F57"/>
    <w:rsid w:val="00F60344"/>
    <w:rsid w:val="00F60F08"/>
    <w:rsid w:val="00F60F98"/>
    <w:rsid w:val="00F615B2"/>
    <w:rsid w:val="00F61A43"/>
    <w:rsid w:val="00F61E60"/>
    <w:rsid w:val="00F620EA"/>
    <w:rsid w:val="00F624B5"/>
    <w:rsid w:val="00F62683"/>
    <w:rsid w:val="00F62C07"/>
    <w:rsid w:val="00F62C8F"/>
    <w:rsid w:val="00F62E44"/>
    <w:rsid w:val="00F62EAD"/>
    <w:rsid w:val="00F62FA2"/>
    <w:rsid w:val="00F6319E"/>
    <w:rsid w:val="00F6367A"/>
    <w:rsid w:val="00F6372B"/>
    <w:rsid w:val="00F63826"/>
    <w:rsid w:val="00F638D4"/>
    <w:rsid w:val="00F639EA"/>
    <w:rsid w:val="00F64005"/>
    <w:rsid w:val="00F6412A"/>
    <w:rsid w:val="00F64383"/>
    <w:rsid w:val="00F645EE"/>
    <w:rsid w:val="00F64B05"/>
    <w:rsid w:val="00F64C4E"/>
    <w:rsid w:val="00F64DA5"/>
    <w:rsid w:val="00F64DC5"/>
    <w:rsid w:val="00F64E8E"/>
    <w:rsid w:val="00F6501E"/>
    <w:rsid w:val="00F655BB"/>
    <w:rsid w:val="00F65BD2"/>
    <w:rsid w:val="00F66015"/>
    <w:rsid w:val="00F6643E"/>
    <w:rsid w:val="00F6657E"/>
    <w:rsid w:val="00F66937"/>
    <w:rsid w:val="00F66C5E"/>
    <w:rsid w:val="00F66DB9"/>
    <w:rsid w:val="00F66F5A"/>
    <w:rsid w:val="00F671E1"/>
    <w:rsid w:val="00F6721E"/>
    <w:rsid w:val="00F674D3"/>
    <w:rsid w:val="00F6793C"/>
    <w:rsid w:val="00F67AB3"/>
    <w:rsid w:val="00F67E70"/>
    <w:rsid w:val="00F67F11"/>
    <w:rsid w:val="00F70165"/>
    <w:rsid w:val="00F703E2"/>
    <w:rsid w:val="00F70577"/>
    <w:rsid w:val="00F707D4"/>
    <w:rsid w:val="00F70C64"/>
    <w:rsid w:val="00F70EDC"/>
    <w:rsid w:val="00F7151D"/>
    <w:rsid w:val="00F715B4"/>
    <w:rsid w:val="00F716F6"/>
    <w:rsid w:val="00F720C4"/>
    <w:rsid w:val="00F723C3"/>
    <w:rsid w:val="00F7244D"/>
    <w:rsid w:val="00F725D9"/>
    <w:rsid w:val="00F7279B"/>
    <w:rsid w:val="00F72A48"/>
    <w:rsid w:val="00F72A94"/>
    <w:rsid w:val="00F73109"/>
    <w:rsid w:val="00F731A6"/>
    <w:rsid w:val="00F73241"/>
    <w:rsid w:val="00F7329C"/>
    <w:rsid w:val="00F7353A"/>
    <w:rsid w:val="00F7400B"/>
    <w:rsid w:val="00F742A4"/>
    <w:rsid w:val="00F743A8"/>
    <w:rsid w:val="00F743C9"/>
    <w:rsid w:val="00F7444C"/>
    <w:rsid w:val="00F745F1"/>
    <w:rsid w:val="00F747FD"/>
    <w:rsid w:val="00F749ED"/>
    <w:rsid w:val="00F74C4A"/>
    <w:rsid w:val="00F75AEA"/>
    <w:rsid w:val="00F75CD5"/>
    <w:rsid w:val="00F76188"/>
    <w:rsid w:val="00F764C3"/>
    <w:rsid w:val="00F764E0"/>
    <w:rsid w:val="00F765D4"/>
    <w:rsid w:val="00F76830"/>
    <w:rsid w:val="00F768DC"/>
    <w:rsid w:val="00F769DF"/>
    <w:rsid w:val="00F76E57"/>
    <w:rsid w:val="00F76FB9"/>
    <w:rsid w:val="00F77071"/>
    <w:rsid w:val="00F77313"/>
    <w:rsid w:val="00F77687"/>
    <w:rsid w:val="00F77B3E"/>
    <w:rsid w:val="00F77B4B"/>
    <w:rsid w:val="00F77BF4"/>
    <w:rsid w:val="00F77D66"/>
    <w:rsid w:val="00F8012A"/>
    <w:rsid w:val="00F8037D"/>
    <w:rsid w:val="00F80622"/>
    <w:rsid w:val="00F8083D"/>
    <w:rsid w:val="00F80A37"/>
    <w:rsid w:val="00F80DFF"/>
    <w:rsid w:val="00F8110F"/>
    <w:rsid w:val="00F8130C"/>
    <w:rsid w:val="00F813C1"/>
    <w:rsid w:val="00F81EE9"/>
    <w:rsid w:val="00F821E6"/>
    <w:rsid w:val="00F82270"/>
    <w:rsid w:val="00F82718"/>
    <w:rsid w:val="00F82758"/>
    <w:rsid w:val="00F82C86"/>
    <w:rsid w:val="00F8373E"/>
    <w:rsid w:val="00F8380E"/>
    <w:rsid w:val="00F839A3"/>
    <w:rsid w:val="00F83ACE"/>
    <w:rsid w:val="00F83CC3"/>
    <w:rsid w:val="00F84074"/>
    <w:rsid w:val="00F84117"/>
    <w:rsid w:val="00F8412E"/>
    <w:rsid w:val="00F84255"/>
    <w:rsid w:val="00F844C6"/>
    <w:rsid w:val="00F84B55"/>
    <w:rsid w:val="00F84DC5"/>
    <w:rsid w:val="00F84DFF"/>
    <w:rsid w:val="00F84F87"/>
    <w:rsid w:val="00F85038"/>
    <w:rsid w:val="00F85121"/>
    <w:rsid w:val="00F853EF"/>
    <w:rsid w:val="00F857F0"/>
    <w:rsid w:val="00F8592A"/>
    <w:rsid w:val="00F859E6"/>
    <w:rsid w:val="00F85A54"/>
    <w:rsid w:val="00F85E83"/>
    <w:rsid w:val="00F862F3"/>
    <w:rsid w:val="00F867FE"/>
    <w:rsid w:val="00F86902"/>
    <w:rsid w:val="00F86F60"/>
    <w:rsid w:val="00F87106"/>
    <w:rsid w:val="00F871A6"/>
    <w:rsid w:val="00F87783"/>
    <w:rsid w:val="00F87A82"/>
    <w:rsid w:val="00F87CD3"/>
    <w:rsid w:val="00F87D23"/>
    <w:rsid w:val="00F87DB5"/>
    <w:rsid w:val="00F9001B"/>
    <w:rsid w:val="00F902F1"/>
    <w:rsid w:val="00F9035E"/>
    <w:rsid w:val="00F90851"/>
    <w:rsid w:val="00F90BA0"/>
    <w:rsid w:val="00F90E34"/>
    <w:rsid w:val="00F90E7C"/>
    <w:rsid w:val="00F90F00"/>
    <w:rsid w:val="00F90F2B"/>
    <w:rsid w:val="00F91053"/>
    <w:rsid w:val="00F9128B"/>
    <w:rsid w:val="00F9141F"/>
    <w:rsid w:val="00F9165D"/>
    <w:rsid w:val="00F91A3F"/>
    <w:rsid w:val="00F922DD"/>
    <w:rsid w:val="00F92379"/>
    <w:rsid w:val="00F9246E"/>
    <w:rsid w:val="00F9260E"/>
    <w:rsid w:val="00F928A1"/>
    <w:rsid w:val="00F929B7"/>
    <w:rsid w:val="00F92ABB"/>
    <w:rsid w:val="00F92FC2"/>
    <w:rsid w:val="00F930EB"/>
    <w:rsid w:val="00F931C6"/>
    <w:rsid w:val="00F931CF"/>
    <w:rsid w:val="00F93615"/>
    <w:rsid w:val="00F93651"/>
    <w:rsid w:val="00F93FB8"/>
    <w:rsid w:val="00F9408B"/>
    <w:rsid w:val="00F9449F"/>
    <w:rsid w:val="00F94CF4"/>
    <w:rsid w:val="00F94E20"/>
    <w:rsid w:val="00F94F2C"/>
    <w:rsid w:val="00F9530C"/>
    <w:rsid w:val="00F954AC"/>
    <w:rsid w:val="00F954B6"/>
    <w:rsid w:val="00F954E8"/>
    <w:rsid w:val="00F955C3"/>
    <w:rsid w:val="00F956EF"/>
    <w:rsid w:val="00F9589D"/>
    <w:rsid w:val="00F95990"/>
    <w:rsid w:val="00F95B29"/>
    <w:rsid w:val="00F95F21"/>
    <w:rsid w:val="00F964A4"/>
    <w:rsid w:val="00F9660B"/>
    <w:rsid w:val="00F96680"/>
    <w:rsid w:val="00F966E9"/>
    <w:rsid w:val="00F96DE5"/>
    <w:rsid w:val="00F96E2A"/>
    <w:rsid w:val="00F96EE0"/>
    <w:rsid w:val="00F9732D"/>
    <w:rsid w:val="00F9769E"/>
    <w:rsid w:val="00F97F94"/>
    <w:rsid w:val="00FA0063"/>
    <w:rsid w:val="00FA0399"/>
    <w:rsid w:val="00FA0453"/>
    <w:rsid w:val="00FA0601"/>
    <w:rsid w:val="00FA09DD"/>
    <w:rsid w:val="00FA0BFE"/>
    <w:rsid w:val="00FA0EF8"/>
    <w:rsid w:val="00FA1222"/>
    <w:rsid w:val="00FA1398"/>
    <w:rsid w:val="00FA148D"/>
    <w:rsid w:val="00FA15E3"/>
    <w:rsid w:val="00FA1898"/>
    <w:rsid w:val="00FA1972"/>
    <w:rsid w:val="00FA1A5E"/>
    <w:rsid w:val="00FA1B75"/>
    <w:rsid w:val="00FA1C25"/>
    <w:rsid w:val="00FA2347"/>
    <w:rsid w:val="00FA2759"/>
    <w:rsid w:val="00FA2863"/>
    <w:rsid w:val="00FA29FE"/>
    <w:rsid w:val="00FA2AF7"/>
    <w:rsid w:val="00FA2DB7"/>
    <w:rsid w:val="00FA2EA9"/>
    <w:rsid w:val="00FA3328"/>
    <w:rsid w:val="00FA3393"/>
    <w:rsid w:val="00FA33B0"/>
    <w:rsid w:val="00FA3BC6"/>
    <w:rsid w:val="00FA3FB3"/>
    <w:rsid w:val="00FA4175"/>
    <w:rsid w:val="00FA4555"/>
    <w:rsid w:val="00FA4702"/>
    <w:rsid w:val="00FA4BA7"/>
    <w:rsid w:val="00FA4EE1"/>
    <w:rsid w:val="00FA4F30"/>
    <w:rsid w:val="00FA5199"/>
    <w:rsid w:val="00FA5B29"/>
    <w:rsid w:val="00FA5C2D"/>
    <w:rsid w:val="00FA5E6F"/>
    <w:rsid w:val="00FA64AE"/>
    <w:rsid w:val="00FA6AA2"/>
    <w:rsid w:val="00FA72B8"/>
    <w:rsid w:val="00FA7714"/>
    <w:rsid w:val="00FA783C"/>
    <w:rsid w:val="00FA7B38"/>
    <w:rsid w:val="00FA7CA7"/>
    <w:rsid w:val="00FA7FF3"/>
    <w:rsid w:val="00FB0253"/>
    <w:rsid w:val="00FB04BD"/>
    <w:rsid w:val="00FB059B"/>
    <w:rsid w:val="00FB0FDC"/>
    <w:rsid w:val="00FB1161"/>
    <w:rsid w:val="00FB15BB"/>
    <w:rsid w:val="00FB1643"/>
    <w:rsid w:val="00FB16F1"/>
    <w:rsid w:val="00FB17EC"/>
    <w:rsid w:val="00FB1AF9"/>
    <w:rsid w:val="00FB1DC3"/>
    <w:rsid w:val="00FB2255"/>
    <w:rsid w:val="00FB2721"/>
    <w:rsid w:val="00FB278A"/>
    <w:rsid w:val="00FB2CF9"/>
    <w:rsid w:val="00FB2D78"/>
    <w:rsid w:val="00FB2FE1"/>
    <w:rsid w:val="00FB352F"/>
    <w:rsid w:val="00FB3536"/>
    <w:rsid w:val="00FB370E"/>
    <w:rsid w:val="00FB381A"/>
    <w:rsid w:val="00FB3959"/>
    <w:rsid w:val="00FB3A70"/>
    <w:rsid w:val="00FB3AFB"/>
    <w:rsid w:val="00FB3F80"/>
    <w:rsid w:val="00FB41AB"/>
    <w:rsid w:val="00FB4634"/>
    <w:rsid w:val="00FB4637"/>
    <w:rsid w:val="00FB4969"/>
    <w:rsid w:val="00FB5128"/>
    <w:rsid w:val="00FB51BB"/>
    <w:rsid w:val="00FB5208"/>
    <w:rsid w:val="00FB5E6A"/>
    <w:rsid w:val="00FB6231"/>
    <w:rsid w:val="00FB633A"/>
    <w:rsid w:val="00FB640A"/>
    <w:rsid w:val="00FB6668"/>
    <w:rsid w:val="00FB696B"/>
    <w:rsid w:val="00FB794F"/>
    <w:rsid w:val="00FB7D82"/>
    <w:rsid w:val="00FB7EB5"/>
    <w:rsid w:val="00FC00E8"/>
    <w:rsid w:val="00FC061C"/>
    <w:rsid w:val="00FC0673"/>
    <w:rsid w:val="00FC07A8"/>
    <w:rsid w:val="00FC0EB7"/>
    <w:rsid w:val="00FC1174"/>
    <w:rsid w:val="00FC1518"/>
    <w:rsid w:val="00FC1595"/>
    <w:rsid w:val="00FC17EF"/>
    <w:rsid w:val="00FC184B"/>
    <w:rsid w:val="00FC1AA8"/>
    <w:rsid w:val="00FC1BD6"/>
    <w:rsid w:val="00FC23E6"/>
    <w:rsid w:val="00FC25A1"/>
    <w:rsid w:val="00FC2AED"/>
    <w:rsid w:val="00FC2E94"/>
    <w:rsid w:val="00FC2FEE"/>
    <w:rsid w:val="00FC3687"/>
    <w:rsid w:val="00FC37CA"/>
    <w:rsid w:val="00FC3816"/>
    <w:rsid w:val="00FC3885"/>
    <w:rsid w:val="00FC38AE"/>
    <w:rsid w:val="00FC38EA"/>
    <w:rsid w:val="00FC42FD"/>
    <w:rsid w:val="00FC4678"/>
    <w:rsid w:val="00FC4A47"/>
    <w:rsid w:val="00FC4A8A"/>
    <w:rsid w:val="00FC4F41"/>
    <w:rsid w:val="00FC503F"/>
    <w:rsid w:val="00FC5C40"/>
    <w:rsid w:val="00FC5CE6"/>
    <w:rsid w:val="00FC5D29"/>
    <w:rsid w:val="00FC5D44"/>
    <w:rsid w:val="00FC60CA"/>
    <w:rsid w:val="00FC6178"/>
    <w:rsid w:val="00FC622F"/>
    <w:rsid w:val="00FC62EC"/>
    <w:rsid w:val="00FC6607"/>
    <w:rsid w:val="00FC6729"/>
    <w:rsid w:val="00FC691A"/>
    <w:rsid w:val="00FC6C27"/>
    <w:rsid w:val="00FC7069"/>
    <w:rsid w:val="00FC7303"/>
    <w:rsid w:val="00FC74E0"/>
    <w:rsid w:val="00FC75FC"/>
    <w:rsid w:val="00FC787D"/>
    <w:rsid w:val="00FC7CF0"/>
    <w:rsid w:val="00FC7D34"/>
    <w:rsid w:val="00FC7F6D"/>
    <w:rsid w:val="00FD00E7"/>
    <w:rsid w:val="00FD01BE"/>
    <w:rsid w:val="00FD02C5"/>
    <w:rsid w:val="00FD051D"/>
    <w:rsid w:val="00FD0621"/>
    <w:rsid w:val="00FD0627"/>
    <w:rsid w:val="00FD0833"/>
    <w:rsid w:val="00FD0A4C"/>
    <w:rsid w:val="00FD0AD2"/>
    <w:rsid w:val="00FD0D6E"/>
    <w:rsid w:val="00FD0FCB"/>
    <w:rsid w:val="00FD0FF1"/>
    <w:rsid w:val="00FD14F1"/>
    <w:rsid w:val="00FD1517"/>
    <w:rsid w:val="00FD15D3"/>
    <w:rsid w:val="00FD1829"/>
    <w:rsid w:val="00FD199E"/>
    <w:rsid w:val="00FD1B97"/>
    <w:rsid w:val="00FD1D94"/>
    <w:rsid w:val="00FD1F72"/>
    <w:rsid w:val="00FD1FDF"/>
    <w:rsid w:val="00FD20B6"/>
    <w:rsid w:val="00FD2154"/>
    <w:rsid w:val="00FD2C6E"/>
    <w:rsid w:val="00FD2CD4"/>
    <w:rsid w:val="00FD3559"/>
    <w:rsid w:val="00FD3E0A"/>
    <w:rsid w:val="00FD3E9B"/>
    <w:rsid w:val="00FD3F2E"/>
    <w:rsid w:val="00FD3F36"/>
    <w:rsid w:val="00FD425D"/>
    <w:rsid w:val="00FD44F7"/>
    <w:rsid w:val="00FD471D"/>
    <w:rsid w:val="00FD4CA0"/>
    <w:rsid w:val="00FD4E7A"/>
    <w:rsid w:val="00FD4F0F"/>
    <w:rsid w:val="00FD514F"/>
    <w:rsid w:val="00FD5206"/>
    <w:rsid w:val="00FD58B5"/>
    <w:rsid w:val="00FD5BA4"/>
    <w:rsid w:val="00FD5CAD"/>
    <w:rsid w:val="00FD5DB1"/>
    <w:rsid w:val="00FD5DDF"/>
    <w:rsid w:val="00FD6015"/>
    <w:rsid w:val="00FD60A4"/>
    <w:rsid w:val="00FD697B"/>
    <w:rsid w:val="00FD6AAE"/>
    <w:rsid w:val="00FD6C97"/>
    <w:rsid w:val="00FD6F7C"/>
    <w:rsid w:val="00FD7161"/>
    <w:rsid w:val="00FD7320"/>
    <w:rsid w:val="00FD746E"/>
    <w:rsid w:val="00FD7580"/>
    <w:rsid w:val="00FD7582"/>
    <w:rsid w:val="00FD75E8"/>
    <w:rsid w:val="00FD7C00"/>
    <w:rsid w:val="00FD7D7D"/>
    <w:rsid w:val="00FE0017"/>
    <w:rsid w:val="00FE0269"/>
    <w:rsid w:val="00FE0426"/>
    <w:rsid w:val="00FE0443"/>
    <w:rsid w:val="00FE06A5"/>
    <w:rsid w:val="00FE0910"/>
    <w:rsid w:val="00FE0CB7"/>
    <w:rsid w:val="00FE1393"/>
    <w:rsid w:val="00FE13B6"/>
    <w:rsid w:val="00FE182B"/>
    <w:rsid w:val="00FE1871"/>
    <w:rsid w:val="00FE1987"/>
    <w:rsid w:val="00FE1D08"/>
    <w:rsid w:val="00FE1D72"/>
    <w:rsid w:val="00FE1FB3"/>
    <w:rsid w:val="00FE208D"/>
    <w:rsid w:val="00FE2156"/>
    <w:rsid w:val="00FE2269"/>
    <w:rsid w:val="00FE265E"/>
    <w:rsid w:val="00FE2691"/>
    <w:rsid w:val="00FE2809"/>
    <w:rsid w:val="00FE2ADB"/>
    <w:rsid w:val="00FE2CA9"/>
    <w:rsid w:val="00FE2F1C"/>
    <w:rsid w:val="00FE2F83"/>
    <w:rsid w:val="00FE33D4"/>
    <w:rsid w:val="00FE3936"/>
    <w:rsid w:val="00FE3AB2"/>
    <w:rsid w:val="00FE3ACF"/>
    <w:rsid w:val="00FE3E1E"/>
    <w:rsid w:val="00FE3F8F"/>
    <w:rsid w:val="00FE406E"/>
    <w:rsid w:val="00FE4160"/>
    <w:rsid w:val="00FE4362"/>
    <w:rsid w:val="00FE43E0"/>
    <w:rsid w:val="00FE4A4E"/>
    <w:rsid w:val="00FE4DAB"/>
    <w:rsid w:val="00FE5243"/>
    <w:rsid w:val="00FE55CF"/>
    <w:rsid w:val="00FE5746"/>
    <w:rsid w:val="00FE579D"/>
    <w:rsid w:val="00FE5C98"/>
    <w:rsid w:val="00FE5D24"/>
    <w:rsid w:val="00FE6035"/>
    <w:rsid w:val="00FE610E"/>
    <w:rsid w:val="00FE62A5"/>
    <w:rsid w:val="00FE63BA"/>
    <w:rsid w:val="00FE647A"/>
    <w:rsid w:val="00FE648C"/>
    <w:rsid w:val="00FE6569"/>
    <w:rsid w:val="00FE65C8"/>
    <w:rsid w:val="00FE678C"/>
    <w:rsid w:val="00FE6812"/>
    <w:rsid w:val="00FE7328"/>
    <w:rsid w:val="00FE7531"/>
    <w:rsid w:val="00FE753E"/>
    <w:rsid w:val="00FE773C"/>
    <w:rsid w:val="00FE7954"/>
    <w:rsid w:val="00FE796F"/>
    <w:rsid w:val="00FE7C54"/>
    <w:rsid w:val="00FE7E98"/>
    <w:rsid w:val="00FF0600"/>
    <w:rsid w:val="00FF0B13"/>
    <w:rsid w:val="00FF0BDB"/>
    <w:rsid w:val="00FF0C86"/>
    <w:rsid w:val="00FF0C95"/>
    <w:rsid w:val="00FF0F65"/>
    <w:rsid w:val="00FF1193"/>
    <w:rsid w:val="00FF12C1"/>
    <w:rsid w:val="00FF13DC"/>
    <w:rsid w:val="00FF1543"/>
    <w:rsid w:val="00FF1772"/>
    <w:rsid w:val="00FF1843"/>
    <w:rsid w:val="00FF194F"/>
    <w:rsid w:val="00FF20A0"/>
    <w:rsid w:val="00FF214E"/>
    <w:rsid w:val="00FF25B9"/>
    <w:rsid w:val="00FF28EA"/>
    <w:rsid w:val="00FF2B43"/>
    <w:rsid w:val="00FF2D1D"/>
    <w:rsid w:val="00FF2D9F"/>
    <w:rsid w:val="00FF307B"/>
    <w:rsid w:val="00FF30C8"/>
    <w:rsid w:val="00FF32B5"/>
    <w:rsid w:val="00FF3447"/>
    <w:rsid w:val="00FF3765"/>
    <w:rsid w:val="00FF39BF"/>
    <w:rsid w:val="00FF39D0"/>
    <w:rsid w:val="00FF3A32"/>
    <w:rsid w:val="00FF3B7E"/>
    <w:rsid w:val="00FF3E45"/>
    <w:rsid w:val="00FF3ECD"/>
    <w:rsid w:val="00FF3F99"/>
    <w:rsid w:val="00FF4443"/>
    <w:rsid w:val="00FF4473"/>
    <w:rsid w:val="00FF471D"/>
    <w:rsid w:val="00FF49AB"/>
    <w:rsid w:val="00FF4A4D"/>
    <w:rsid w:val="00FF4B62"/>
    <w:rsid w:val="00FF4F06"/>
    <w:rsid w:val="00FF5117"/>
    <w:rsid w:val="00FF521F"/>
    <w:rsid w:val="00FF533D"/>
    <w:rsid w:val="00FF543F"/>
    <w:rsid w:val="00FF591B"/>
    <w:rsid w:val="00FF6061"/>
    <w:rsid w:val="00FF6071"/>
    <w:rsid w:val="00FF630B"/>
    <w:rsid w:val="00FF6446"/>
    <w:rsid w:val="00FF67AF"/>
    <w:rsid w:val="00FF6AD5"/>
    <w:rsid w:val="00FF6B81"/>
    <w:rsid w:val="00FF6CE3"/>
    <w:rsid w:val="00FF74AA"/>
    <w:rsid w:val="00FF76A7"/>
    <w:rsid w:val="00FF76BD"/>
    <w:rsid w:val="00FF7D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 w:type="paragraph" w:styleId="ListBullet">
    <w:name w:val="List Bullet"/>
    <w:basedOn w:val="Normal"/>
    <w:uiPriority w:val="99"/>
    <w:unhideWhenUsed/>
    <w:rsid w:val="000D401F"/>
    <w:pPr>
      <w:numPr>
        <w:numId w:val="28"/>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10523852">
      <w:bodyDiv w:val="1"/>
      <w:marLeft w:val="0"/>
      <w:marRight w:val="0"/>
      <w:marTop w:val="0"/>
      <w:marBottom w:val="0"/>
      <w:divBdr>
        <w:top w:val="none" w:sz="0" w:space="0" w:color="auto"/>
        <w:left w:val="none" w:sz="0" w:space="0" w:color="auto"/>
        <w:bottom w:val="none" w:sz="0" w:space="0" w:color="auto"/>
        <w:right w:val="none" w:sz="0" w:space="0" w:color="auto"/>
      </w:divBdr>
    </w:div>
    <w:div w:id="339697241">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05889081">
      <w:bodyDiv w:val="1"/>
      <w:marLeft w:val="0"/>
      <w:marRight w:val="0"/>
      <w:marTop w:val="0"/>
      <w:marBottom w:val="0"/>
      <w:divBdr>
        <w:top w:val="none" w:sz="0" w:space="0" w:color="auto"/>
        <w:left w:val="none" w:sz="0" w:space="0" w:color="auto"/>
        <w:bottom w:val="none" w:sz="0" w:space="0" w:color="auto"/>
        <w:right w:val="none" w:sz="0" w:space="0" w:color="auto"/>
      </w:divBdr>
      <w:divsChild>
        <w:div w:id="930893447">
          <w:marLeft w:val="0"/>
          <w:marRight w:val="0"/>
          <w:marTop w:val="0"/>
          <w:marBottom w:val="0"/>
          <w:divBdr>
            <w:top w:val="none" w:sz="0" w:space="0" w:color="auto"/>
            <w:left w:val="none" w:sz="0" w:space="0" w:color="auto"/>
            <w:bottom w:val="none" w:sz="0" w:space="0" w:color="auto"/>
            <w:right w:val="none" w:sz="0" w:space="0" w:color="auto"/>
          </w:divBdr>
        </w:div>
      </w:divsChild>
    </w:div>
    <w:div w:id="612128474">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44284663">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73116242">
      <w:bodyDiv w:val="1"/>
      <w:marLeft w:val="0"/>
      <w:marRight w:val="0"/>
      <w:marTop w:val="0"/>
      <w:marBottom w:val="0"/>
      <w:divBdr>
        <w:top w:val="none" w:sz="0" w:space="0" w:color="auto"/>
        <w:left w:val="none" w:sz="0" w:space="0" w:color="auto"/>
        <w:bottom w:val="none" w:sz="0" w:space="0" w:color="auto"/>
        <w:right w:val="none" w:sz="0" w:space="0" w:color="auto"/>
      </w:divBdr>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14120674">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588033103">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javase/7/docs/api/java/util/BitSet.html"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net-informations.com/faq/net/stack-heap.htm" TargetMode="External"/><Relationship Id="rId21" Type="http://schemas.openxmlformats.org/officeDocument/2006/relationships/hyperlink" Target="https://www.oracle.com/java/technologies/javase/codeconventions-contents.html" TargetMode="External"/><Relationship Id="rId34" Type="http://schemas.openxmlformats.org/officeDocument/2006/relationships/hyperlink" Target="https://stackoverflow.com/questions/804589/use-of-initializers-vs-constructors-in-java" TargetMode="External"/><Relationship Id="rId42" Type="http://schemas.openxmlformats.org/officeDocument/2006/relationships/hyperlink" Target="http://www.javamex.com/tutorials/random_numbers/gaussian_distribution_2.shtml" TargetMode="External"/><Relationship Id="rId47" Type="http://schemas.openxmlformats.org/officeDocument/2006/relationships/hyperlink" Target="http://docs.oracle.com/javase/7/docs/api/java/util/Arrays.html" TargetMode="External"/><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6.png"/><Relationship Id="rId68" Type="http://schemas.openxmlformats.org/officeDocument/2006/relationships/image" Target="media/image31.png"/><Relationship Id="rId76" Type="http://schemas.openxmlformats.org/officeDocument/2006/relationships/image" Target="media/image36.png"/><Relationship Id="rId84" Type="http://schemas.openxmlformats.org/officeDocument/2006/relationships/image" Target="media/image44.png"/><Relationship Id="rId89" Type="http://schemas.openxmlformats.org/officeDocument/2006/relationships/hyperlink" Target="https://docs.oracle.com/javase/8/docs/api/java/lang/StringBuilder.html" TargetMode="External"/><Relationship Id="rId7" Type="http://schemas.openxmlformats.org/officeDocument/2006/relationships/footnotes" Target="footnotes.xml"/><Relationship Id="rId71" Type="http://schemas.openxmlformats.org/officeDocument/2006/relationships/hyperlink" Target="https://docs.oracle.com/javase/7/docs/api/java/lang/Throwable.html" TargetMode="External"/><Relationship Id="rId92"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y-%20Computer%20Documents/Programming%20Tricks%20&amp;%20Algorithms.docx" TargetMode="External"/><Relationship Id="rId24" Type="http://schemas.openxmlformats.org/officeDocument/2006/relationships/image" Target="media/image9.gif"/><Relationship Id="rId32" Type="http://schemas.openxmlformats.org/officeDocument/2006/relationships/hyperlink" Target="http://www.techrepublic.com/blog/software-engineer/using-the-singleton-pattern-in-java/" TargetMode="External"/><Relationship Id="rId37" Type="http://schemas.openxmlformats.org/officeDocument/2006/relationships/hyperlink" Target="file:///C:\Computer%20Engineering\13-%20Software%20Engineering,%20Project%20Development\Software%20Engineering\UML\UML%20Notes.docx" TargetMode="External"/><Relationship Id="rId40" Type="http://schemas.openxmlformats.org/officeDocument/2006/relationships/image" Target="media/image13.png"/><Relationship Id="rId45" Type="http://schemas.openxmlformats.org/officeDocument/2006/relationships/hyperlink" Target="https://en.wikipedia.org/wiki/Cryptographically_secure_pseudorandom_number_generator" TargetMode="External"/><Relationship Id="rId53" Type="http://schemas.openxmlformats.org/officeDocument/2006/relationships/image" Target="media/image18.png"/><Relationship Id="rId58" Type="http://schemas.openxmlformats.org/officeDocument/2006/relationships/image" Target="media/image22.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9.png"/><Relationship Id="rId87" Type="http://schemas.openxmlformats.org/officeDocument/2006/relationships/hyperlink" Target="../2-%20Sources/-%20Java%20How%20to%20Program/Java%20How%20to%20Program,%2010th%20Edition.pdf" TargetMode="External"/><Relationship Id="rId5" Type="http://schemas.openxmlformats.org/officeDocument/2006/relationships/settings" Target="settings.xml"/><Relationship Id="rId61" Type="http://schemas.openxmlformats.org/officeDocument/2006/relationships/hyperlink" Target="../2-%20Sources/-%20Java%20How%20to%20Program/Java%20How%20to%20Program,%2010th%20Edition.pdf" TargetMode="External"/><Relationship Id="rId82" Type="http://schemas.openxmlformats.org/officeDocument/2006/relationships/image" Target="media/image42.png"/><Relationship Id="rId90" Type="http://schemas.openxmlformats.org/officeDocument/2006/relationships/hyperlink" Target="https://docs.oracle.com/javase/8/docs/api/java/lang/Character.html" TargetMode="External"/><Relationship Id="rId19" Type="http://schemas.openxmlformats.org/officeDocument/2006/relationships/image" Target="media/image7.png"/><Relationship Id="rId14" Type="http://schemas.openxmlformats.org/officeDocument/2006/relationships/hyperlink" Target="https://image01.ipracticemath.com/content/imageslm/realnumber/real_number.png" TargetMode="External"/><Relationship Id="rId22" Type="http://schemas.openxmlformats.org/officeDocument/2006/relationships/hyperlink" Target="https://docs.oracle.com/javase/7/docs/api/java/lang/System.html" TargetMode="External"/><Relationship Id="rId27" Type="http://schemas.openxmlformats.org/officeDocument/2006/relationships/hyperlink" Target="../../y-%20Computer%20Documents/Programming%20Tricks%20&amp;%20Algorithms.docx" TargetMode="External"/><Relationship Id="rId30" Type="http://schemas.openxmlformats.org/officeDocument/2006/relationships/hyperlink" Target="https://stackoverflow.com/questions/7486012/static-classes-in-java" TargetMode="External"/><Relationship Id="rId35" Type="http://schemas.openxmlformats.org/officeDocument/2006/relationships/hyperlink" Target="file:///C:\Computer%20Engineering\3-%20Algorithm,%20Data%20Structures\Algorithm%20Analysis\3-%20Notes\Algorithm%20Notes.docx" TargetMode="External"/><Relationship Id="rId43" Type="http://schemas.openxmlformats.org/officeDocument/2006/relationships/hyperlink" Target="https://stackoverflow.com/questions/2626835/is-there-functionality-to-generate-a-random-character-in-java" TargetMode="External"/><Relationship Id="rId48" Type="http://schemas.openxmlformats.org/officeDocument/2006/relationships/hyperlink" Target="https://docs.oracle.com/javase/8/docs/api/java/util/ArrayList.html" TargetMode="External"/><Relationship Id="rId56" Type="http://schemas.openxmlformats.org/officeDocument/2006/relationships/image" Target="media/image20.png"/><Relationship Id="rId64" Type="http://schemas.openxmlformats.org/officeDocument/2006/relationships/image" Target="media/image27.png"/><Relationship Id="rId69" Type="http://schemas.openxmlformats.org/officeDocument/2006/relationships/hyperlink" Target="https://stackoverflow.com/questions/1049795/whats-wrong-with-using-system-err-in-java" TargetMode="External"/><Relationship Id="rId77"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hyperlink" Target="https://www.tutorialspoint.com/java/java_builtin_exceptions.htm" TargetMode="External"/><Relationship Id="rId80" Type="http://schemas.openxmlformats.org/officeDocument/2006/relationships/image" Target="media/image40.png"/><Relationship Id="rId85" Type="http://schemas.openxmlformats.org/officeDocument/2006/relationships/image" Target="media/image4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hyperlink" Target="https://stackoverflow.com/questions/9379426/java-when-is-a-static-initialization-block-useful/49639856" TargetMode="External"/><Relationship Id="rId38" Type="http://schemas.openxmlformats.org/officeDocument/2006/relationships/hyperlink" Target="https://stackoverflow.com/questions/2434592/difference-in-system-exit0-system-exit-1-system-exit1-in-java" TargetMode="External"/><Relationship Id="rId46" Type="http://schemas.openxmlformats.org/officeDocument/2006/relationships/hyperlink" Target="https://stackoverflow.com/questions/6623130/scalar-vs-primitive-data-type-are-they-the-same-thing" TargetMode="External"/><Relationship Id="rId59" Type="http://schemas.openxmlformats.org/officeDocument/2006/relationships/image" Target="media/image23.png"/><Relationship Id="rId67"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hyperlink" Target="file:///C:\Computer%20Engineering\8-%20Java\3-%20Notes\-%20Other\Binary%20representation.docx" TargetMode="External"/><Relationship Id="rId54" Type="http://schemas.openxmlformats.org/officeDocument/2006/relationships/hyperlink" Target="file:///C:\Computer%20Engineering\13-%20Software%20Engineering,%20Project%20Development\Software%20Engineering\UML\UML%20Notes.docx" TargetMode="External"/><Relationship Id="rId62" Type="http://schemas.openxmlformats.org/officeDocument/2006/relationships/image" Target="media/image25.png"/><Relationship Id="rId70" Type="http://schemas.openxmlformats.org/officeDocument/2006/relationships/image" Target="media/image32.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hyperlink" Target="https://docs.oracle.com/javase/8/docs/api/java/lang/String.html" TargetMode="External"/><Relationship Id="rId91"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ASCII" TargetMode="External"/><Relationship Id="rId23" Type="http://schemas.openxmlformats.org/officeDocument/2006/relationships/hyperlink" Target="https://en.wikipedia.org/wiki/Newline" TargetMode="External"/><Relationship Id="rId28" Type="http://schemas.openxmlformats.org/officeDocument/2006/relationships/hyperlink" Target="-%20Other/Java%20API%20Notes.docx" TargetMode="External"/><Relationship Id="rId36" Type="http://schemas.openxmlformats.org/officeDocument/2006/relationships/hyperlink" Target="file:///C:\Computer%20Engineering\13-%20Software%20Engineering,%20Project%20Development\Software%20Engineering\UML\UML%20Notes.docx" TargetMode="External"/><Relationship Id="rId49" Type="http://schemas.openxmlformats.org/officeDocument/2006/relationships/image" Target="media/image14.png"/><Relationship Id="rId57" Type="http://schemas.openxmlformats.org/officeDocument/2006/relationships/image" Target="media/image21.png"/><Relationship Id="rId10" Type="http://schemas.openxmlformats.org/officeDocument/2006/relationships/image" Target="media/image2.png"/><Relationship Id="rId31" Type="http://schemas.openxmlformats.org/officeDocument/2006/relationships/hyperlink" Target="https://www.quora.com/What-is-the-purpose-of-a-static-object-in-Java-When-is-it-actually-used-or-in-which-context" TargetMode="External"/><Relationship Id="rId44" Type="http://schemas.openxmlformats.org/officeDocument/2006/relationships/hyperlink" Target="https://en.wikipedia.org/wiki/Linear_congruential_generator" TargetMode="External"/><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image" Target="media/image28.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F61950-37DA-4B12-BE53-EEDE14CB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154</TotalTime>
  <Pages>51</Pages>
  <Words>20581</Words>
  <Characters>117317</Characters>
  <Application>Microsoft Office Word</Application>
  <DocSecurity>0</DocSecurity>
  <Lines>977</Lines>
  <Paragraphs>27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7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3476</cp:revision>
  <dcterms:created xsi:type="dcterms:W3CDTF">2014-12-11T04:52:00Z</dcterms:created>
  <dcterms:modified xsi:type="dcterms:W3CDTF">2022-03-20T07:21:00Z</dcterms:modified>
</cp:coreProperties>
</file>